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1F47B2" w14:textId="4A87D729" w:rsidR="00DB10BC" w:rsidRPr="00E23B71" w:rsidRDefault="00587528" w:rsidP="00891FD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587528">
        <w:rPr>
          <w:rFonts w:ascii="TH SarabunPSK" w:hAnsi="TH SarabunPSK" w:cs="TH SarabunPSK"/>
          <w:b/>
          <w:bCs/>
          <w:sz w:val="40"/>
          <w:szCs w:val="40"/>
          <w:cs/>
        </w:rPr>
        <w:t>รายงานโครงงานวิศวกรรมไฟฟ้า วิชา 2102499</w:t>
      </w:r>
    </w:p>
    <w:p w14:paraId="613B4507" w14:textId="77777777" w:rsidR="0048536B" w:rsidRPr="00E23B71" w:rsidRDefault="0048536B" w:rsidP="00891FD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7790B39B" w14:textId="77777777" w:rsidR="00DB10BC" w:rsidRPr="00E23B71" w:rsidRDefault="00DB10BC" w:rsidP="00891FD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5A381750" w14:textId="3B27BFE4" w:rsidR="00505178" w:rsidRDefault="00505178" w:rsidP="00505178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8E7A81">
        <w:rPr>
          <w:rFonts w:ascii="TH SarabunPSK" w:hAnsi="TH SarabunPSK" w:cs="TH SarabunPSK"/>
          <w:b/>
          <w:bCs/>
          <w:sz w:val="40"/>
          <w:szCs w:val="40"/>
          <w:cs/>
        </w:rPr>
        <w:t>การวิเคราะห์การเคลื่อนไหวของมนุษย์ด้วยการเรียนรู้ของเครื่อง</w:t>
      </w:r>
    </w:p>
    <w:p w14:paraId="34E3332D" w14:textId="77777777" w:rsidR="00505178" w:rsidRDefault="00505178" w:rsidP="00505178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8E7A81">
        <w:rPr>
          <w:rFonts w:ascii="TH SarabunPSK" w:hAnsi="TH SarabunPSK" w:cs="TH SarabunPSK"/>
          <w:b/>
          <w:bCs/>
          <w:sz w:val="40"/>
          <w:szCs w:val="40"/>
          <w:cs/>
        </w:rPr>
        <w:t>บนอุปกรณ์ประมวลผลข้อมูล</w:t>
      </w:r>
    </w:p>
    <w:p w14:paraId="102BA753" w14:textId="0B2F1A65" w:rsidR="00F94A53" w:rsidRDefault="00F94A53" w:rsidP="009D14B7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221B2B44" w14:textId="16FAEA19" w:rsidR="00505178" w:rsidRDefault="00505178" w:rsidP="00505178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8E7A81">
        <w:rPr>
          <w:rFonts w:ascii="TH SarabunPSK" w:hAnsi="TH SarabunPSK" w:cs="TH SarabunPSK"/>
          <w:b/>
          <w:bCs/>
          <w:sz w:val="40"/>
          <w:szCs w:val="40"/>
        </w:rPr>
        <w:t xml:space="preserve">Human movement analysis using machine learning </w:t>
      </w:r>
    </w:p>
    <w:p w14:paraId="0757A666" w14:textId="77777777" w:rsidR="00505178" w:rsidRPr="0098783A" w:rsidRDefault="00505178" w:rsidP="00505178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8E7A81">
        <w:rPr>
          <w:rFonts w:ascii="TH SarabunPSK" w:hAnsi="TH SarabunPSK" w:cs="TH SarabunPSK"/>
          <w:b/>
          <w:bCs/>
          <w:sz w:val="40"/>
          <w:szCs w:val="40"/>
        </w:rPr>
        <w:t>on edge device</w:t>
      </w:r>
    </w:p>
    <w:p w14:paraId="7ECAAC72" w14:textId="48975099" w:rsidR="008D572A" w:rsidRPr="00E23B71" w:rsidRDefault="008D572A" w:rsidP="00891FD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72D70BD8" w14:textId="77777777" w:rsidR="0048536B" w:rsidRPr="0098783A" w:rsidRDefault="0048536B" w:rsidP="00891FD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6E1DF579" w14:textId="0D711C3A" w:rsidR="00C10419" w:rsidRPr="00E23B71" w:rsidRDefault="00505178" w:rsidP="00891FD0">
      <w:pPr>
        <w:jc w:val="center"/>
        <w:rPr>
          <w:rFonts w:ascii="TH SarabunPSK" w:hAnsi="TH SarabunPSK" w:cs="TH SarabunPSK"/>
          <w:b/>
          <w:bCs/>
          <w:sz w:val="40"/>
          <w:szCs w:val="40"/>
          <w:cs/>
        </w:rPr>
      </w:pPr>
      <w:r>
        <w:rPr>
          <w:rFonts w:ascii="TH SarabunPSK" w:hAnsi="TH SarabunPSK" w:cs="TH SarabunPSK" w:hint="cs"/>
          <w:b/>
          <w:bCs/>
          <w:sz w:val="40"/>
          <w:szCs w:val="40"/>
          <w:cs/>
        </w:rPr>
        <w:t>นายธีรวัฒน์ เลิศอัมพรวิทย์</w:t>
      </w:r>
      <w:r w:rsidR="0098783A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 </w:t>
      </w:r>
      <w:r w:rsidR="00C10419" w:rsidRPr="00E23B71">
        <w:rPr>
          <w:rFonts w:ascii="TH SarabunPSK" w:hAnsi="TH SarabunPSK" w:cs="TH SarabunPSK" w:hint="cs"/>
          <w:b/>
          <w:bCs/>
          <w:sz w:val="40"/>
          <w:szCs w:val="40"/>
          <w:cs/>
        </w:rPr>
        <w:t>เลขประจำตัว</w:t>
      </w:r>
      <w:r>
        <w:rPr>
          <w:rFonts w:ascii="TH SarabunPSK" w:hAnsi="TH SarabunPSK" w:cs="TH SarabunPSK"/>
          <w:b/>
          <w:bCs/>
          <w:sz w:val="40"/>
          <w:szCs w:val="40"/>
        </w:rPr>
        <w:t xml:space="preserve"> </w:t>
      </w:r>
      <w:r>
        <w:rPr>
          <w:rFonts w:ascii="TH SarabunPSK" w:hAnsi="TH SarabunPSK" w:cs="TH SarabunPSK" w:hint="cs"/>
          <w:b/>
          <w:bCs/>
          <w:sz w:val="40"/>
          <w:szCs w:val="40"/>
          <w:cs/>
        </w:rPr>
        <w:t>6430183721</w:t>
      </w:r>
    </w:p>
    <w:p w14:paraId="0E5F215D" w14:textId="49F4A57B" w:rsidR="00C10419" w:rsidRPr="00E23B71" w:rsidRDefault="00C10419" w:rsidP="00891FD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E23B71">
        <w:rPr>
          <w:rFonts w:ascii="TH SarabunPSK" w:hAnsi="TH SarabunPSK" w:cs="TH SarabunPSK" w:hint="cs"/>
          <w:b/>
          <w:bCs/>
          <w:sz w:val="40"/>
          <w:szCs w:val="40"/>
          <w:cs/>
        </w:rPr>
        <w:t>อาจารย์ที่ปรึกษา</w:t>
      </w:r>
      <w:r w:rsidRPr="00E23B71">
        <w:rPr>
          <w:rFonts w:ascii="TH SarabunPSK" w:hAnsi="TH SarabunPSK" w:cs="TH SarabunPSK" w:hint="cs"/>
          <w:b/>
          <w:bCs/>
          <w:sz w:val="40"/>
          <w:szCs w:val="40"/>
        </w:rPr>
        <w:t xml:space="preserve"> </w:t>
      </w:r>
      <w:r w:rsidR="00505178" w:rsidRPr="007068D7">
        <w:rPr>
          <w:rFonts w:ascii="TH SarabunPSK" w:hAnsi="TH SarabunPSK" w:cs="TH SarabunPSK"/>
          <w:b/>
          <w:bCs/>
          <w:sz w:val="40"/>
          <w:szCs w:val="40"/>
          <w:cs/>
        </w:rPr>
        <w:t>ผศ.ดร.สุรีย์ พุ่มรินทร์</w:t>
      </w:r>
    </w:p>
    <w:p w14:paraId="59A7A5F1" w14:textId="0F95FA9A" w:rsidR="0048536B" w:rsidRPr="00E23B71" w:rsidRDefault="0048536B" w:rsidP="00891FD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07BB9694" w14:textId="77777777" w:rsidR="0048536B" w:rsidRPr="00E23B71" w:rsidRDefault="0048536B" w:rsidP="00891FD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61F2C2E4" w14:textId="392B9153" w:rsidR="00DB10BC" w:rsidRPr="00E23B71" w:rsidRDefault="00DB10BC" w:rsidP="00891FD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0D7C5F90" w14:textId="77777777" w:rsidR="00C10419" w:rsidRPr="00E23B71" w:rsidRDefault="00C10419" w:rsidP="00891FD0">
      <w:pPr>
        <w:jc w:val="center"/>
        <w:rPr>
          <w:rFonts w:ascii="TH SarabunPSK" w:hAnsi="TH SarabunPSK" w:cs="TH SarabunPSK"/>
          <w:b/>
          <w:bCs/>
          <w:sz w:val="40"/>
          <w:szCs w:val="40"/>
          <w:cs/>
        </w:rPr>
      </w:pPr>
      <w:r w:rsidRPr="00E23B71">
        <w:rPr>
          <w:rFonts w:ascii="TH SarabunPSK" w:hAnsi="TH SarabunPSK" w:cs="TH SarabunPSK" w:hint="cs"/>
          <w:b/>
          <w:bCs/>
          <w:sz w:val="40"/>
          <w:szCs w:val="40"/>
          <w:cs/>
        </w:rPr>
        <w:t>ภาควิชาวิศวกรรมไฟฟ้า คณะวิศวกรรมศาสตร์</w:t>
      </w:r>
    </w:p>
    <w:p w14:paraId="776AD892" w14:textId="6E00555D" w:rsidR="00C10419" w:rsidRPr="00E23B71" w:rsidRDefault="00C10419" w:rsidP="00891FD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E23B71">
        <w:rPr>
          <w:rFonts w:ascii="TH SarabunPSK" w:hAnsi="TH SarabunPSK" w:cs="TH SarabunPSK" w:hint="cs"/>
          <w:b/>
          <w:bCs/>
          <w:sz w:val="40"/>
          <w:szCs w:val="40"/>
          <w:cs/>
        </w:rPr>
        <w:t>จุฬาลงกรณ์มหาวิทยาลัย</w:t>
      </w:r>
    </w:p>
    <w:p w14:paraId="1DD7BE8F" w14:textId="7A1FA1C7" w:rsidR="00F04C7D" w:rsidRPr="00E23B71" w:rsidRDefault="00F04C7D" w:rsidP="00891FD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E23B71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ปีการศึกษา </w:t>
      </w:r>
      <w:r w:rsidRPr="00E23B71">
        <w:rPr>
          <w:rFonts w:ascii="TH SarabunPSK" w:hAnsi="TH SarabunPSK" w:cs="TH SarabunPSK" w:hint="cs"/>
          <w:b/>
          <w:bCs/>
          <w:sz w:val="40"/>
          <w:szCs w:val="40"/>
        </w:rPr>
        <w:t>25</w:t>
      </w:r>
      <w:r w:rsidR="0048536B" w:rsidRPr="00E23B71">
        <w:rPr>
          <w:rFonts w:ascii="TH SarabunPSK" w:hAnsi="TH SarabunPSK" w:cs="TH SarabunPSK" w:hint="cs"/>
          <w:b/>
          <w:bCs/>
          <w:sz w:val="40"/>
          <w:szCs w:val="40"/>
          <w:cs/>
        </w:rPr>
        <w:t>6</w:t>
      </w:r>
      <w:r w:rsidR="0098783A">
        <w:rPr>
          <w:rFonts w:ascii="TH SarabunPSK" w:hAnsi="TH SarabunPSK" w:cs="TH SarabunPSK"/>
          <w:b/>
          <w:bCs/>
          <w:sz w:val="40"/>
          <w:szCs w:val="40"/>
        </w:rPr>
        <w:t>7</w:t>
      </w:r>
    </w:p>
    <w:p w14:paraId="03FB298D" w14:textId="620FC117" w:rsidR="0048536B" w:rsidRPr="00E23B71" w:rsidRDefault="0048536B" w:rsidP="00891FD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116F8525" w14:textId="7E53A498" w:rsidR="0048536B" w:rsidRPr="00E23B71" w:rsidRDefault="0048536B" w:rsidP="00891FD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8536B" w:rsidRPr="00E23B71" w14:paraId="6A014586" w14:textId="77777777" w:rsidTr="0048536B">
        <w:tc>
          <w:tcPr>
            <w:tcW w:w="3005" w:type="dxa"/>
          </w:tcPr>
          <w:p w14:paraId="5F0637CA" w14:textId="5643E264" w:rsidR="0048536B" w:rsidRPr="00E23B71" w:rsidRDefault="0048536B" w:rsidP="00891FD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E23B71">
              <w:rPr>
                <w:rFonts w:ascii="TH SarabunPSK" w:hAnsi="TH SarabunPSK" w:cs="TH SarabunPSK" w:hint="cs"/>
                <w:sz w:val="28"/>
                <w:szCs w:val="28"/>
                <w:cs/>
              </w:rPr>
              <w:t>ลงชื่ออาจารย์ที่ปรึกษาหลัก</w:t>
            </w:r>
          </w:p>
          <w:p w14:paraId="06D2B7D6" w14:textId="5D4B629C" w:rsidR="0048536B" w:rsidRPr="00E23B71" w:rsidRDefault="0048536B" w:rsidP="0048536B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  <w:p w14:paraId="3012F328" w14:textId="77777777" w:rsidR="0048536B" w:rsidRPr="00E23B71" w:rsidRDefault="0048536B" w:rsidP="0048536B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  <w:p w14:paraId="1FAFC206" w14:textId="0F774668" w:rsidR="0048536B" w:rsidRPr="00E23B71" w:rsidRDefault="0048536B" w:rsidP="0048536B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E23B71">
              <w:rPr>
                <w:rFonts w:ascii="TH SarabunPSK" w:hAnsi="TH SarabunPSK" w:cs="TH SarabunPSK" w:hint="cs"/>
                <w:sz w:val="28"/>
                <w:szCs w:val="28"/>
              </w:rPr>
              <w:t>____________________</w:t>
            </w:r>
          </w:p>
          <w:p w14:paraId="3A9451A3" w14:textId="77777777" w:rsidR="0048536B" w:rsidRPr="00E23B71" w:rsidRDefault="0048536B" w:rsidP="00891FD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E23B71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( </w:t>
            </w:r>
            <w:r w:rsidRPr="00E23B71">
              <w:rPr>
                <w:rFonts w:ascii="TH SarabunPSK" w:hAnsi="TH SarabunPSK" w:cs="TH SarabunPSK" w:hint="cs"/>
                <w:sz w:val="28"/>
                <w:szCs w:val="28"/>
              </w:rPr>
              <w:t xml:space="preserve">                                 </w:t>
            </w:r>
            <w:r w:rsidRPr="00E23B71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 )</w:t>
            </w:r>
          </w:p>
          <w:p w14:paraId="5E3CEFB3" w14:textId="60DF6C21" w:rsidR="0009666C" w:rsidRPr="00E23B71" w:rsidRDefault="0009666C" w:rsidP="0009666C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E23B71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วันที่ </w:t>
            </w:r>
            <w:r w:rsidRPr="00E23B71">
              <w:rPr>
                <w:rFonts w:ascii="TH SarabunPSK" w:hAnsi="TH SarabunPSK" w:cs="TH SarabunPSK" w:hint="cs"/>
                <w:sz w:val="28"/>
                <w:szCs w:val="28"/>
              </w:rPr>
              <w:t>____________________</w:t>
            </w:r>
          </w:p>
        </w:tc>
        <w:tc>
          <w:tcPr>
            <w:tcW w:w="3005" w:type="dxa"/>
          </w:tcPr>
          <w:p w14:paraId="66105311" w14:textId="36950D8D" w:rsidR="0048536B" w:rsidRPr="00E23B71" w:rsidRDefault="0048536B" w:rsidP="0048536B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E23B71">
              <w:rPr>
                <w:rFonts w:ascii="TH SarabunPSK" w:hAnsi="TH SarabunPSK" w:cs="TH SarabunPSK" w:hint="cs"/>
                <w:sz w:val="28"/>
                <w:szCs w:val="28"/>
                <w:cs/>
              </w:rPr>
              <w:t>ลงชื่ออาจารย์ที่ปรึกษาร่วม (ถ้ามี)</w:t>
            </w:r>
          </w:p>
          <w:p w14:paraId="1B4F8ED1" w14:textId="289FFE5A" w:rsidR="0048536B" w:rsidRPr="00E23B71" w:rsidRDefault="0048536B" w:rsidP="0048536B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  <w:p w14:paraId="1CED7919" w14:textId="77777777" w:rsidR="0048536B" w:rsidRPr="00E23B71" w:rsidRDefault="0048536B" w:rsidP="0048536B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  <w:p w14:paraId="5626A105" w14:textId="77777777" w:rsidR="0048536B" w:rsidRPr="00E23B71" w:rsidRDefault="0048536B" w:rsidP="0048536B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E23B71">
              <w:rPr>
                <w:rFonts w:ascii="TH SarabunPSK" w:hAnsi="TH SarabunPSK" w:cs="TH SarabunPSK" w:hint="cs"/>
                <w:sz w:val="28"/>
                <w:szCs w:val="28"/>
              </w:rPr>
              <w:t>____________________</w:t>
            </w:r>
          </w:p>
          <w:p w14:paraId="6425C5B9" w14:textId="77777777" w:rsidR="0048536B" w:rsidRPr="00E23B71" w:rsidRDefault="0048536B" w:rsidP="0048536B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E23B71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( </w:t>
            </w:r>
            <w:r w:rsidRPr="00E23B71">
              <w:rPr>
                <w:rFonts w:ascii="TH SarabunPSK" w:hAnsi="TH SarabunPSK" w:cs="TH SarabunPSK" w:hint="cs"/>
                <w:sz w:val="28"/>
                <w:szCs w:val="28"/>
              </w:rPr>
              <w:t xml:space="preserve">                                 </w:t>
            </w:r>
            <w:r w:rsidRPr="00E23B71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 )</w:t>
            </w:r>
          </w:p>
          <w:p w14:paraId="62C489E8" w14:textId="181F4877" w:rsidR="0009666C" w:rsidRPr="00E23B71" w:rsidRDefault="0009666C" w:rsidP="0048536B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E23B71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วันที่ </w:t>
            </w:r>
            <w:r w:rsidRPr="00E23B71">
              <w:rPr>
                <w:rFonts w:ascii="TH SarabunPSK" w:hAnsi="TH SarabunPSK" w:cs="TH SarabunPSK" w:hint="cs"/>
                <w:sz w:val="28"/>
                <w:szCs w:val="28"/>
              </w:rPr>
              <w:t>____________________</w:t>
            </w:r>
          </w:p>
        </w:tc>
        <w:tc>
          <w:tcPr>
            <w:tcW w:w="3006" w:type="dxa"/>
          </w:tcPr>
          <w:p w14:paraId="3E59A18C" w14:textId="14D77494" w:rsidR="0048536B" w:rsidRPr="00E23B71" w:rsidRDefault="0048536B" w:rsidP="0048536B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E23B71">
              <w:rPr>
                <w:rFonts w:ascii="TH SarabunPSK" w:hAnsi="TH SarabunPSK" w:cs="TH SarabunPSK" w:hint="cs"/>
                <w:sz w:val="28"/>
                <w:szCs w:val="28"/>
                <w:cs/>
              </w:rPr>
              <w:t>ลงชื่อตัวแทนบริษัท (เฉพาะนิสิตในโปรแกรมความเชื่อมโยงอุตสาหกรรม)</w:t>
            </w:r>
          </w:p>
          <w:p w14:paraId="0F973BD3" w14:textId="77777777" w:rsidR="0048536B" w:rsidRPr="00E23B71" w:rsidRDefault="0048536B" w:rsidP="0048536B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  <w:p w14:paraId="37DEB777" w14:textId="77777777" w:rsidR="0048536B" w:rsidRPr="00E23B71" w:rsidRDefault="0048536B" w:rsidP="0048536B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E23B71">
              <w:rPr>
                <w:rFonts w:ascii="TH SarabunPSK" w:hAnsi="TH SarabunPSK" w:cs="TH SarabunPSK" w:hint="cs"/>
                <w:sz w:val="28"/>
                <w:szCs w:val="28"/>
              </w:rPr>
              <w:t>____________________</w:t>
            </w:r>
          </w:p>
          <w:p w14:paraId="3E85BD29" w14:textId="77777777" w:rsidR="0048536B" w:rsidRPr="00E23B71" w:rsidRDefault="0048536B" w:rsidP="0048536B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E23B71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( </w:t>
            </w:r>
            <w:r w:rsidRPr="00E23B71">
              <w:rPr>
                <w:rFonts w:ascii="TH SarabunPSK" w:hAnsi="TH SarabunPSK" w:cs="TH SarabunPSK" w:hint="cs"/>
                <w:sz w:val="28"/>
                <w:szCs w:val="28"/>
              </w:rPr>
              <w:t xml:space="preserve">                                 </w:t>
            </w:r>
            <w:r w:rsidRPr="00E23B71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 )</w:t>
            </w:r>
          </w:p>
          <w:p w14:paraId="28EB67FE" w14:textId="2BB69262" w:rsidR="0009666C" w:rsidRPr="00E23B71" w:rsidRDefault="0009666C" w:rsidP="0048536B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E23B71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วันที่ </w:t>
            </w:r>
            <w:r w:rsidRPr="00E23B71">
              <w:rPr>
                <w:rFonts w:ascii="TH SarabunPSK" w:hAnsi="TH SarabunPSK" w:cs="TH SarabunPSK" w:hint="cs"/>
                <w:sz w:val="28"/>
                <w:szCs w:val="28"/>
              </w:rPr>
              <w:t>____________________</w:t>
            </w:r>
          </w:p>
        </w:tc>
      </w:tr>
    </w:tbl>
    <w:p w14:paraId="61005B48" w14:textId="77777777" w:rsidR="00DB10BC" w:rsidRPr="00E23B71" w:rsidRDefault="00DB10BC" w:rsidP="00891FD0">
      <w:pPr>
        <w:rPr>
          <w:rFonts w:ascii="TH SarabunPSK" w:hAnsi="TH SarabunPSK" w:cs="TH SarabunPSK"/>
        </w:rPr>
      </w:pPr>
      <w:bookmarkStart w:id="0" w:name="บทนำ"/>
      <w:bookmarkStart w:id="1" w:name="_Ref494972527"/>
      <w:bookmarkStart w:id="2" w:name="_Ref494972526"/>
      <w:bookmarkStart w:id="3" w:name="_Toc492476361"/>
      <w:bookmarkStart w:id="4" w:name="_Toc492476318"/>
      <w:bookmarkStart w:id="5" w:name="_Toc492476304"/>
      <w:bookmarkStart w:id="6" w:name="_Toc492476251"/>
    </w:p>
    <w:p w14:paraId="1FFDA7D5" w14:textId="77777777" w:rsidR="002B3C3E" w:rsidRDefault="00587528" w:rsidP="002B3C3E">
      <w:pPr>
        <w:suppressAutoHyphens w:val="0"/>
        <w:spacing w:after="160" w:line="259" w:lineRule="auto"/>
        <w:jc w:val="left"/>
        <w:rPr>
          <w:rFonts w:ascii="TH SarabunPSK" w:hAnsi="TH SarabunPSK" w:cs="TH SarabunPSK"/>
          <w:cs/>
        </w:rPr>
        <w:sectPr w:rsidR="002B3C3E" w:rsidSect="00880415">
          <w:footerReference w:type="default" r:id="rId11"/>
          <w:pgSz w:w="11906" w:h="16838" w:code="9"/>
          <w:pgMar w:top="1440" w:right="1440" w:bottom="1440" w:left="1440" w:header="720" w:footer="720" w:gutter="0"/>
          <w:pgNumType w:fmt="thaiLetters" w:start="1"/>
          <w:cols w:space="720"/>
          <w:docGrid w:linePitch="360"/>
        </w:sectPr>
      </w:pPr>
      <w:r>
        <w:rPr>
          <w:rFonts w:ascii="TH SarabunPSK" w:hAnsi="TH SarabunPSK" w:cs="TH SarabunPSK"/>
          <w:cs/>
        </w:rPr>
        <w:br w:type="page"/>
      </w:r>
    </w:p>
    <w:p w14:paraId="7D1DC0D1" w14:textId="77777777" w:rsidR="00587528" w:rsidRDefault="00587528" w:rsidP="00587528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13D33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 xml:space="preserve">บทคัดย่อ </w:t>
      </w:r>
    </w:p>
    <w:p w14:paraId="797B095C" w14:textId="77777777" w:rsidR="00587528" w:rsidRDefault="00587528" w:rsidP="00893DC7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0022FCF2" w14:textId="6E394A87" w:rsidR="00587528" w:rsidRPr="00893DC7" w:rsidRDefault="00893DC7" w:rsidP="00B73E73">
      <w:pPr>
        <w:ind w:firstLine="720"/>
        <w:rPr>
          <w:rFonts w:ascii="TH SarabunPSK" w:hAnsi="TH SarabunPSK" w:cs="TH SarabunPSK"/>
          <w:sz w:val="32"/>
          <w:szCs w:val="32"/>
          <w:cs/>
        </w:rPr>
      </w:pPr>
      <w:r w:rsidRPr="00893DC7">
        <w:rPr>
          <w:rFonts w:ascii="TH SarabunPSK" w:hAnsi="TH SarabunPSK" w:cs="TH SarabunPSK"/>
          <w:sz w:val="32"/>
          <w:szCs w:val="32"/>
          <w:cs/>
        </w:rPr>
        <w:t>โครงงานนี้นำเสนอการวิเคราะห์การเคลื่อนไหวของมนุษย์ด้วยการเรียนรู้ของเครื่อง</w:t>
      </w:r>
      <w:r w:rsidR="00957D2B" w:rsidRPr="00957D2B">
        <w:rPr>
          <w:rFonts w:ascii="TH SarabunPSK" w:hAnsi="TH SarabunPSK" w:cs="TH SarabunPSK"/>
          <w:sz w:val="32"/>
          <w:szCs w:val="32"/>
          <w:cs/>
        </w:rPr>
        <w:t>บนอุปกรณ์ประมวลผลข้อมูล</w:t>
      </w:r>
      <w:r w:rsidR="00957D2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93DC7">
        <w:rPr>
          <w:rFonts w:ascii="TH SarabunPSK" w:hAnsi="TH SarabunPSK" w:cs="TH SarabunPSK"/>
          <w:sz w:val="32"/>
          <w:szCs w:val="32"/>
          <w:cs/>
        </w:rPr>
        <w:t>โดย</w:t>
      </w:r>
      <w:r w:rsidR="00957D2B">
        <w:rPr>
          <w:rFonts w:ascii="TH SarabunPSK" w:hAnsi="TH SarabunPSK" w:cs="TH SarabunPSK" w:hint="cs"/>
          <w:sz w:val="32"/>
          <w:szCs w:val="32"/>
          <w:cs/>
        </w:rPr>
        <w:t>ใช้</w:t>
      </w:r>
      <w:r w:rsidRPr="00893DC7">
        <w:rPr>
          <w:rFonts w:ascii="TH SarabunPSK" w:hAnsi="TH SarabunPSK" w:cs="TH SarabunPSK"/>
          <w:sz w:val="32"/>
          <w:szCs w:val="32"/>
          <w:cs/>
        </w:rPr>
        <w:t>ตัวรับรู้ความเร่งและตัวรับรู้ไจโรสโคป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957D2B">
        <w:rPr>
          <w:rFonts w:ascii="TH SarabunPSK" w:hAnsi="TH SarabunPSK" w:cs="TH SarabunPSK" w:hint="cs"/>
          <w:sz w:val="32"/>
          <w:szCs w:val="32"/>
          <w:cs/>
        </w:rPr>
        <w:t>จาก</w:t>
      </w:r>
      <w:r w:rsidRPr="00893DC7">
        <w:rPr>
          <w:rFonts w:ascii="TH SarabunPSK" w:hAnsi="TH SarabunPSK" w:cs="TH SarabunPSK"/>
          <w:sz w:val="32"/>
          <w:szCs w:val="32"/>
          <w:cs/>
        </w:rPr>
        <w:t xml:space="preserve">ไมโครคอนโทรเลอร์ </w:t>
      </w:r>
      <w:r w:rsidRPr="00893DC7">
        <w:rPr>
          <w:rFonts w:ascii="TH SarabunPSK" w:hAnsi="TH SarabunPSK" w:cs="TH SarabunPSK"/>
          <w:sz w:val="32"/>
          <w:szCs w:val="32"/>
        </w:rPr>
        <w:t xml:space="preserve">Arduino Nano 33 BLE Sense </w:t>
      </w:r>
      <w:r w:rsidRPr="00893DC7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Pr="00893DC7">
        <w:rPr>
          <w:rFonts w:ascii="TH SarabunPSK" w:hAnsi="TH SarabunPSK" w:cs="TH SarabunPSK"/>
          <w:sz w:val="32"/>
          <w:szCs w:val="32"/>
        </w:rPr>
        <w:t>Arduino Nano 33 IoT</w:t>
      </w:r>
      <w:r w:rsidR="00B73E73">
        <w:rPr>
          <w:rFonts w:ascii="TH SarabunPSK" w:hAnsi="TH SarabunPSK" w:cs="TH SarabunPSK" w:hint="cs"/>
          <w:sz w:val="32"/>
          <w:szCs w:val="32"/>
          <w:cs/>
        </w:rPr>
        <w:t xml:space="preserve"> โดย</w:t>
      </w:r>
      <w:r w:rsidR="00B73E73">
        <w:rPr>
          <w:rFonts w:ascii="TH Sarabun Chula" w:hAnsi="TH Sarabun Chula" w:cs="TH Sarabun Chula" w:hint="cs"/>
          <w:sz w:val="32"/>
          <w:szCs w:val="32"/>
          <w:cs/>
        </w:rPr>
        <w:t xml:space="preserve">สื่อสารข้อมูลระหว่างบอร์ดแบบ </w:t>
      </w:r>
      <w:r w:rsidR="00B73E73">
        <w:rPr>
          <w:rFonts w:ascii="TH Sarabun Chula" w:hAnsi="TH Sarabun Chula" w:cs="TH Sarabun Chula"/>
          <w:sz w:val="32"/>
          <w:szCs w:val="32"/>
        </w:rPr>
        <w:t>UART</w:t>
      </w:r>
      <w:r w:rsidR="00A46609">
        <w:rPr>
          <w:rFonts w:ascii="TH Sarabun Chula" w:hAnsi="TH Sarabun Chula" w:cs="TH Sarabun Chula"/>
          <w:sz w:val="32"/>
          <w:szCs w:val="32"/>
        </w:rPr>
        <w:t xml:space="preserve"> </w:t>
      </w:r>
      <w:r w:rsidR="00A46609" w:rsidRPr="00A46609">
        <w:rPr>
          <w:rFonts w:ascii="TH Sarabun Chula" w:hAnsi="TH Sarabun Chula" w:cs="TH Sarabun Chula"/>
          <w:sz w:val="32"/>
          <w:szCs w:val="32"/>
          <w:cs/>
        </w:rPr>
        <w:t xml:space="preserve">แล้วแสดงผลข้อมูลผ่านทาง </w:t>
      </w:r>
      <w:r w:rsidR="00A46609" w:rsidRPr="00A46609">
        <w:rPr>
          <w:rFonts w:ascii="TH Sarabun Chula" w:hAnsi="TH Sarabun Chula" w:cs="TH Sarabun Chula"/>
          <w:sz w:val="32"/>
          <w:szCs w:val="32"/>
        </w:rPr>
        <w:t>Web Server</w:t>
      </w:r>
      <w:r w:rsidRPr="00893DC7">
        <w:rPr>
          <w:rFonts w:ascii="TH SarabunPSK" w:hAnsi="TH SarabunPSK" w:cs="TH SarabunPSK"/>
          <w:sz w:val="32"/>
          <w:szCs w:val="32"/>
        </w:rPr>
        <w:t xml:space="preserve"> </w:t>
      </w:r>
      <w:r w:rsidR="00957D2B">
        <w:rPr>
          <w:rFonts w:ascii="TH SarabunPSK" w:hAnsi="TH SarabunPSK" w:cs="TH SarabunPSK" w:hint="cs"/>
          <w:sz w:val="32"/>
          <w:szCs w:val="32"/>
          <w:cs/>
        </w:rPr>
        <w:t>แล้ว</w:t>
      </w:r>
      <w:r w:rsidR="00957D2B" w:rsidRPr="00957D2B">
        <w:rPr>
          <w:rFonts w:ascii="TH SarabunPSK" w:hAnsi="TH SarabunPSK" w:cs="TH SarabunPSK"/>
          <w:sz w:val="32"/>
          <w:szCs w:val="32"/>
          <w:cs/>
        </w:rPr>
        <w:t xml:space="preserve">ใช้แพลตฟอร์ม </w:t>
      </w:r>
      <w:r w:rsidR="00957D2B" w:rsidRPr="00957D2B">
        <w:rPr>
          <w:rFonts w:ascii="TH SarabunPSK" w:hAnsi="TH SarabunPSK" w:cs="TH SarabunPSK"/>
          <w:sz w:val="32"/>
          <w:szCs w:val="32"/>
        </w:rPr>
        <w:t xml:space="preserve">Edge Impulse </w:t>
      </w:r>
      <w:r w:rsidR="00957D2B" w:rsidRPr="00957D2B">
        <w:rPr>
          <w:rFonts w:ascii="TH SarabunPSK" w:hAnsi="TH SarabunPSK" w:cs="TH SarabunPSK"/>
          <w:sz w:val="32"/>
          <w:szCs w:val="32"/>
          <w:cs/>
        </w:rPr>
        <w:t>ในการวิเคราะห์ข้อมูลและสร้าง</w:t>
      </w:r>
      <w:r w:rsidR="002F2FEC" w:rsidRPr="002F2FEC">
        <w:rPr>
          <w:rFonts w:ascii="TH SarabunPSK" w:hAnsi="TH SarabunPSK" w:cs="TH SarabunPSK"/>
          <w:sz w:val="32"/>
          <w:szCs w:val="32"/>
          <w:cs/>
        </w:rPr>
        <w:t>แบบจำลอง</w:t>
      </w:r>
      <w:r w:rsidR="00957D2B" w:rsidRPr="00957D2B">
        <w:rPr>
          <w:rFonts w:ascii="TH SarabunPSK" w:hAnsi="TH SarabunPSK" w:cs="TH SarabunPSK"/>
          <w:sz w:val="32"/>
          <w:szCs w:val="32"/>
          <w:cs/>
        </w:rPr>
        <w:t>การเรียนรู้ของเครื่อง</w:t>
      </w:r>
      <w:r w:rsidR="00957D2B">
        <w:rPr>
          <w:rFonts w:ascii="TH SarabunPSK" w:hAnsi="TH SarabunPSK" w:cs="TH SarabunPSK" w:hint="cs"/>
          <w:sz w:val="32"/>
          <w:szCs w:val="32"/>
          <w:cs/>
        </w:rPr>
        <w:t xml:space="preserve"> โดย</w:t>
      </w:r>
      <w:r w:rsidR="00957D2B" w:rsidRPr="00957D2B">
        <w:rPr>
          <w:rFonts w:ascii="TH SarabunPSK" w:hAnsi="TH SarabunPSK" w:cs="TH SarabunPSK"/>
          <w:sz w:val="32"/>
          <w:szCs w:val="32"/>
          <w:cs/>
        </w:rPr>
        <w:t>ใช้</w:t>
      </w:r>
      <w:r w:rsidR="002F2FEC" w:rsidRPr="002F2FEC">
        <w:rPr>
          <w:rFonts w:ascii="TH SarabunPSK" w:hAnsi="TH SarabunPSK" w:cs="TH SarabunPSK"/>
          <w:sz w:val="32"/>
          <w:szCs w:val="32"/>
          <w:cs/>
        </w:rPr>
        <w:t>แบบจำลอง</w:t>
      </w:r>
      <w:r w:rsidR="00957D2B" w:rsidRPr="00957D2B">
        <w:rPr>
          <w:rFonts w:ascii="TH SarabunPSK" w:hAnsi="TH SarabunPSK" w:cs="TH SarabunPSK"/>
          <w:sz w:val="32"/>
          <w:szCs w:val="32"/>
          <w:cs/>
        </w:rPr>
        <w:t xml:space="preserve">การวิเคราะห์สเปกตรัม โดยการวิเคราะห์ด้วย </w:t>
      </w:r>
      <w:r w:rsidR="00957D2B" w:rsidRPr="00957D2B">
        <w:rPr>
          <w:rFonts w:ascii="TH SarabunPSK" w:hAnsi="TH SarabunPSK" w:cs="TH SarabunPSK"/>
          <w:sz w:val="32"/>
          <w:szCs w:val="32"/>
        </w:rPr>
        <w:t xml:space="preserve">FFT </w:t>
      </w:r>
      <w:r w:rsidR="00957D2B" w:rsidRPr="00957D2B">
        <w:rPr>
          <w:rFonts w:ascii="TH SarabunPSK" w:hAnsi="TH SarabunPSK" w:cs="TH SarabunPSK"/>
          <w:sz w:val="32"/>
          <w:szCs w:val="32"/>
          <w:cs/>
        </w:rPr>
        <w:t>เพื่อแปลงข้อมูลจากโดเมนเวลาไปเป็นโดเมนความถี่</w:t>
      </w:r>
      <w:r w:rsidR="00957D2B">
        <w:rPr>
          <w:rFonts w:ascii="TH SarabunPSK" w:hAnsi="TH SarabunPSK" w:cs="TH SarabunPSK" w:hint="cs"/>
          <w:sz w:val="32"/>
          <w:szCs w:val="32"/>
          <w:cs/>
        </w:rPr>
        <w:t xml:space="preserve"> และ</w:t>
      </w:r>
      <w:r w:rsidR="00957D2B" w:rsidRPr="00957D2B">
        <w:rPr>
          <w:rFonts w:ascii="TH SarabunPSK" w:hAnsi="TH SarabunPSK" w:cs="TH SarabunPSK"/>
          <w:sz w:val="32"/>
          <w:szCs w:val="32"/>
          <w:cs/>
        </w:rPr>
        <w:t>การจำแนกประเภทด้วยเครือข่ายประสาท</w:t>
      </w:r>
      <w:r w:rsidR="007408D8">
        <w:rPr>
          <w:rFonts w:ascii="TH SarabunPSK" w:hAnsi="TH SarabunPSK" w:cs="TH SarabunPSK"/>
          <w:sz w:val="32"/>
          <w:szCs w:val="32"/>
        </w:rPr>
        <w:t xml:space="preserve"> </w:t>
      </w:r>
      <w:r w:rsidR="007408D8" w:rsidRPr="00893DC7">
        <w:rPr>
          <w:rFonts w:ascii="TH SarabunPSK" w:hAnsi="TH SarabunPSK" w:cs="TH SarabunPSK"/>
          <w:sz w:val="32"/>
          <w:szCs w:val="32"/>
          <w:cs/>
        </w:rPr>
        <w:t xml:space="preserve">ซึ่งสามารถจำแนกการเคลื่อนไหวออกเป็น </w:t>
      </w:r>
      <w:r w:rsidR="007408D8" w:rsidRPr="00893DC7">
        <w:rPr>
          <w:rFonts w:ascii="TH SarabunPSK" w:hAnsi="TH SarabunPSK" w:cs="TH SarabunPSK"/>
          <w:sz w:val="32"/>
          <w:szCs w:val="32"/>
        </w:rPr>
        <w:t xml:space="preserve">3 </w:t>
      </w:r>
      <w:r w:rsidR="007408D8" w:rsidRPr="00893DC7">
        <w:rPr>
          <w:rFonts w:ascii="TH SarabunPSK" w:hAnsi="TH SarabunPSK" w:cs="TH SarabunPSK"/>
          <w:sz w:val="32"/>
          <w:szCs w:val="32"/>
          <w:cs/>
        </w:rPr>
        <w:t>กลุ่ม ได้แก่ กลุ่มอยู่นิ่ง กลุ่มเคลื่อนไหว และกลุ่มเสี่ยงอันตราย</w:t>
      </w:r>
      <w:r w:rsidR="007408D8">
        <w:rPr>
          <w:rFonts w:ascii="TH SarabunPSK" w:hAnsi="TH SarabunPSK" w:cs="TH SarabunPSK"/>
          <w:sz w:val="32"/>
          <w:szCs w:val="32"/>
        </w:rPr>
        <w:t xml:space="preserve"> </w:t>
      </w:r>
      <w:r w:rsidR="00A46609">
        <w:rPr>
          <w:rFonts w:ascii="TH SarabunPSK" w:hAnsi="TH SarabunPSK" w:cs="TH SarabunPSK" w:hint="cs"/>
          <w:sz w:val="32"/>
          <w:szCs w:val="32"/>
          <w:cs/>
        </w:rPr>
        <w:t>เมื่อนำ</w:t>
      </w:r>
      <w:r w:rsidR="002F2FEC" w:rsidRPr="002F2FEC">
        <w:rPr>
          <w:rFonts w:ascii="TH SarabunPSK" w:hAnsi="TH SarabunPSK" w:cs="TH SarabunPSK"/>
          <w:sz w:val="32"/>
          <w:szCs w:val="32"/>
          <w:cs/>
        </w:rPr>
        <w:t>แบบจำลอง</w:t>
      </w:r>
      <w:r w:rsidR="00A46609">
        <w:rPr>
          <w:rFonts w:ascii="TH SarabunPSK" w:hAnsi="TH SarabunPSK" w:cs="TH SarabunPSK" w:hint="cs"/>
          <w:sz w:val="32"/>
          <w:szCs w:val="32"/>
          <w:cs/>
        </w:rPr>
        <w:t>มาใช้งานกับบอร์ดจริง พบว่า</w:t>
      </w:r>
      <w:r w:rsidR="007408D8" w:rsidRPr="007408D8">
        <w:rPr>
          <w:rFonts w:ascii="TH SarabunPSK" w:hAnsi="TH SarabunPSK" w:cs="TH SarabunPSK"/>
          <w:sz w:val="32"/>
          <w:szCs w:val="32"/>
          <w:cs/>
        </w:rPr>
        <w:t>สามารถทำนายผลการเคลื่อนไหวของมนุษย์</w:t>
      </w:r>
      <w:r w:rsidR="007408D8">
        <w:rPr>
          <w:rFonts w:ascii="TH SarabunPSK" w:hAnsi="TH SarabunPSK" w:cs="TH SarabunPSK" w:hint="cs"/>
          <w:sz w:val="32"/>
          <w:szCs w:val="32"/>
          <w:cs/>
        </w:rPr>
        <w:t xml:space="preserve">ผ่านทาง </w:t>
      </w:r>
      <w:r w:rsidR="007408D8">
        <w:rPr>
          <w:rFonts w:ascii="TH SarabunPSK" w:hAnsi="TH SarabunPSK" w:cs="TH SarabunPSK"/>
          <w:sz w:val="32"/>
          <w:szCs w:val="32"/>
        </w:rPr>
        <w:t>Web Server</w:t>
      </w:r>
      <w:r w:rsidR="00B73E7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A46609">
        <w:rPr>
          <w:rFonts w:ascii="TH SarabunPSK" w:hAnsi="TH SarabunPSK" w:cs="TH SarabunPSK" w:hint="cs"/>
          <w:sz w:val="32"/>
          <w:szCs w:val="32"/>
          <w:cs/>
        </w:rPr>
        <w:t>ได้ในแต่ละช่วงเวลา</w:t>
      </w:r>
    </w:p>
    <w:p w14:paraId="5F969DAE" w14:textId="77777777" w:rsidR="00587528" w:rsidRDefault="00587528" w:rsidP="00893DC7">
      <w:pPr>
        <w:jc w:val="both"/>
        <w:rPr>
          <w:rFonts w:ascii="TH SarabunPSK" w:hAnsi="TH SarabunPSK" w:cs="TH SarabunPSK"/>
          <w:b/>
          <w:bCs/>
          <w:sz w:val="32"/>
          <w:szCs w:val="32"/>
        </w:rPr>
      </w:pPr>
    </w:p>
    <w:p w14:paraId="302BF9B9" w14:textId="6BFBF062" w:rsidR="00587528" w:rsidRDefault="00587528" w:rsidP="00587528">
      <w:pPr>
        <w:jc w:val="left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คำสำคัญ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: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D53FC6" w:rsidRPr="00D53FC6">
        <w:rPr>
          <w:rFonts w:ascii="TH SarabunPSK" w:hAnsi="TH SarabunPSK" w:cs="TH SarabunPSK"/>
          <w:sz w:val="32"/>
          <w:szCs w:val="32"/>
          <w:cs/>
        </w:rPr>
        <w:t>การเรียนรู้ของเครื่อง</w:t>
      </w:r>
      <w:r w:rsidR="00D53FC6" w:rsidRPr="00D53FC6">
        <w:rPr>
          <w:rFonts w:ascii="TH SarabunPSK" w:hAnsi="TH SarabunPSK" w:cs="TH SarabunPSK"/>
          <w:sz w:val="32"/>
          <w:szCs w:val="32"/>
        </w:rPr>
        <w:t xml:space="preserve">, </w:t>
      </w:r>
      <w:r w:rsidR="00D53FC6" w:rsidRPr="00D53FC6">
        <w:rPr>
          <w:rFonts w:ascii="TH SarabunPSK" w:hAnsi="TH SarabunPSK" w:cs="TH SarabunPSK"/>
          <w:sz w:val="32"/>
          <w:szCs w:val="32"/>
          <w:cs/>
        </w:rPr>
        <w:t>การวิเคราะห์การเคลื่อนไหว</w:t>
      </w:r>
      <w:r w:rsidR="00D53FC6" w:rsidRPr="00D53FC6">
        <w:rPr>
          <w:rFonts w:ascii="TH SarabunPSK" w:hAnsi="TH SarabunPSK" w:cs="TH SarabunPSK"/>
          <w:sz w:val="32"/>
          <w:szCs w:val="32"/>
        </w:rPr>
        <w:t>, Arduino Nano, Edge Impulse</w:t>
      </w:r>
      <w:r w:rsidR="00D53FC6">
        <w:rPr>
          <w:rFonts w:ascii="TH SarabunPSK" w:hAnsi="TH SarabunPSK" w:cs="TH SarabunPSK"/>
          <w:sz w:val="32"/>
          <w:szCs w:val="32"/>
        </w:rPr>
        <w:t xml:space="preserve">, </w:t>
      </w:r>
      <w:r w:rsidR="00D53FC6">
        <w:rPr>
          <w:rFonts w:ascii="TH SarabunPSK" w:hAnsi="TH SarabunPSK" w:cs="TH SarabunPSK" w:hint="cs"/>
          <w:sz w:val="32"/>
          <w:szCs w:val="32"/>
          <w:cs/>
        </w:rPr>
        <w:t>อุปกรณ์ประมวลผลข้อมูล</w:t>
      </w:r>
    </w:p>
    <w:p w14:paraId="2217FC0F" w14:textId="77777777" w:rsidR="00587528" w:rsidRDefault="00587528" w:rsidP="00587528">
      <w:pPr>
        <w:jc w:val="left"/>
        <w:rPr>
          <w:rFonts w:ascii="TH SarabunPSK" w:hAnsi="TH SarabunPSK" w:cs="TH SarabunPSK"/>
          <w:b/>
          <w:bCs/>
          <w:sz w:val="32"/>
          <w:szCs w:val="32"/>
        </w:rPr>
      </w:pPr>
    </w:p>
    <w:p w14:paraId="0D2D9ABA" w14:textId="77777777" w:rsidR="00587528" w:rsidRDefault="00587528" w:rsidP="00587528">
      <w:pPr>
        <w:jc w:val="left"/>
        <w:rPr>
          <w:rFonts w:ascii="TH SarabunPSK" w:hAnsi="TH SarabunPSK" w:cs="TH SarabunPSK"/>
          <w:b/>
          <w:bCs/>
          <w:sz w:val="32"/>
          <w:szCs w:val="32"/>
        </w:rPr>
      </w:pPr>
    </w:p>
    <w:p w14:paraId="29958BCB" w14:textId="77777777" w:rsidR="00587528" w:rsidRDefault="00587528" w:rsidP="00587528">
      <w:pPr>
        <w:jc w:val="left"/>
        <w:rPr>
          <w:rFonts w:ascii="TH SarabunPSK" w:hAnsi="TH SarabunPSK" w:cs="TH SarabunPSK"/>
          <w:b/>
          <w:bCs/>
          <w:sz w:val="32"/>
          <w:szCs w:val="32"/>
        </w:rPr>
      </w:pPr>
    </w:p>
    <w:p w14:paraId="6920A364" w14:textId="77777777" w:rsidR="00587528" w:rsidRDefault="00587528" w:rsidP="00587528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Abstract</w:t>
      </w:r>
    </w:p>
    <w:p w14:paraId="24291975" w14:textId="7F162E2E" w:rsidR="00587528" w:rsidRPr="00A46609" w:rsidRDefault="00A46609" w:rsidP="00A46609">
      <w:pPr>
        <w:ind w:firstLine="720"/>
        <w:rPr>
          <w:rFonts w:ascii="TH SarabunPSK" w:hAnsi="TH SarabunPSK" w:cs="TH SarabunPSK"/>
          <w:sz w:val="32"/>
          <w:szCs w:val="32"/>
        </w:rPr>
      </w:pPr>
      <w:r w:rsidRPr="00A46609">
        <w:rPr>
          <w:rFonts w:ascii="TH SarabunPSK" w:hAnsi="TH SarabunPSK" w:cs="TH SarabunPSK"/>
          <w:sz w:val="32"/>
          <w:szCs w:val="32"/>
        </w:rPr>
        <w:t xml:space="preserve">This project presents human motion analysis using machine learning on data processing devices using accelerometer and gyroscope sensors from Arduino Nano </w:t>
      </w:r>
      <w:r w:rsidRPr="00A46609">
        <w:rPr>
          <w:rFonts w:ascii="TH SarabunPSK" w:hAnsi="TH SarabunPSK" w:cs="TH SarabunPSK"/>
          <w:sz w:val="32"/>
          <w:szCs w:val="32"/>
          <w:cs/>
        </w:rPr>
        <w:t xml:space="preserve">33 </w:t>
      </w:r>
      <w:r w:rsidRPr="00A46609">
        <w:rPr>
          <w:rFonts w:ascii="TH SarabunPSK" w:hAnsi="TH SarabunPSK" w:cs="TH SarabunPSK"/>
          <w:sz w:val="32"/>
          <w:szCs w:val="32"/>
        </w:rPr>
        <w:t xml:space="preserve">BLE Sense and Arduino Nano </w:t>
      </w:r>
      <w:r w:rsidRPr="00A46609">
        <w:rPr>
          <w:rFonts w:ascii="TH SarabunPSK" w:hAnsi="TH SarabunPSK" w:cs="TH SarabunPSK"/>
          <w:sz w:val="32"/>
          <w:szCs w:val="32"/>
          <w:cs/>
        </w:rPr>
        <w:t xml:space="preserve">33 </w:t>
      </w:r>
      <w:r w:rsidRPr="00A46609">
        <w:rPr>
          <w:rFonts w:ascii="TH SarabunPSK" w:hAnsi="TH SarabunPSK" w:cs="TH SarabunPSK"/>
          <w:sz w:val="32"/>
          <w:szCs w:val="32"/>
        </w:rPr>
        <w:t xml:space="preserve">IoT microcontrollers. The data is communicated between the boards via UART and displayed via Web Server. The Edge Impulse platform is used to analyze the data and create a machine learning model using a spectrum analysis model. FFT analysis is used to convert data from the time domain to the frequency domain and neural network classification, which can classify the movement into </w:t>
      </w:r>
      <w:r w:rsidRPr="00A46609">
        <w:rPr>
          <w:rFonts w:ascii="TH SarabunPSK" w:hAnsi="TH SarabunPSK" w:cs="TH SarabunPSK"/>
          <w:sz w:val="32"/>
          <w:szCs w:val="32"/>
          <w:cs/>
        </w:rPr>
        <w:t xml:space="preserve">3 </w:t>
      </w:r>
      <w:r w:rsidRPr="00A46609">
        <w:rPr>
          <w:rFonts w:ascii="TH SarabunPSK" w:hAnsi="TH SarabunPSK" w:cs="TH SarabunPSK"/>
          <w:sz w:val="32"/>
          <w:szCs w:val="32"/>
        </w:rPr>
        <w:t xml:space="preserve">groups: </w:t>
      </w:r>
      <w:r>
        <w:rPr>
          <w:rFonts w:ascii="TH SarabunPSK" w:hAnsi="TH SarabunPSK" w:cs="TH SarabunPSK"/>
          <w:sz w:val="32"/>
          <w:szCs w:val="32"/>
        </w:rPr>
        <w:t>idle</w:t>
      </w:r>
      <w:r w:rsidRPr="00A46609">
        <w:rPr>
          <w:rFonts w:ascii="TH SarabunPSK" w:hAnsi="TH SarabunPSK" w:cs="TH SarabunPSK"/>
          <w:sz w:val="32"/>
          <w:szCs w:val="32"/>
        </w:rPr>
        <w:t xml:space="preserve">, </w:t>
      </w:r>
      <w:r>
        <w:rPr>
          <w:rFonts w:ascii="TH SarabunPSK" w:hAnsi="TH SarabunPSK" w:cs="TH SarabunPSK"/>
          <w:sz w:val="32"/>
          <w:szCs w:val="32"/>
        </w:rPr>
        <w:t>move</w:t>
      </w:r>
      <w:r w:rsidRPr="00A46609">
        <w:rPr>
          <w:rFonts w:ascii="TH SarabunPSK" w:hAnsi="TH SarabunPSK" w:cs="TH SarabunPSK"/>
          <w:sz w:val="32"/>
          <w:szCs w:val="32"/>
        </w:rPr>
        <w:t xml:space="preserve"> and </w:t>
      </w:r>
      <w:r>
        <w:rPr>
          <w:rFonts w:ascii="TH SarabunPSK" w:hAnsi="TH SarabunPSK" w:cs="TH SarabunPSK"/>
          <w:sz w:val="32"/>
          <w:szCs w:val="32"/>
        </w:rPr>
        <w:t>risk</w:t>
      </w:r>
      <w:r w:rsidRPr="00A46609">
        <w:rPr>
          <w:rFonts w:ascii="TH SarabunPSK" w:hAnsi="TH SarabunPSK" w:cs="TH SarabunPSK"/>
          <w:sz w:val="32"/>
          <w:szCs w:val="32"/>
        </w:rPr>
        <w:t>. When the model is used with the actual board, it can predict the human movement results via Web Server at each period.</w:t>
      </w:r>
    </w:p>
    <w:p w14:paraId="32E35FA2" w14:textId="77777777" w:rsidR="00587528" w:rsidRDefault="00587528" w:rsidP="00587528">
      <w:pPr>
        <w:jc w:val="left"/>
        <w:rPr>
          <w:rFonts w:ascii="TH SarabunPSK" w:hAnsi="TH SarabunPSK" w:cs="TH SarabunPSK"/>
          <w:b/>
          <w:bCs/>
          <w:sz w:val="32"/>
          <w:szCs w:val="32"/>
        </w:rPr>
      </w:pPr>
    </w:p>
    <w:p w14:paraId="57D8A3CD" w14:textId="3B41DD1B" w:rsidR="00587528" w:rsidRDefault="00587528" w:rsidP="00587528">
      <w:pPr>
        <w:jc w:val="lef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Keywords:</w:t>
      </w:r>
      <w:r w:rsidR="00D53FC6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D53FC6" w:rsidRPr="00D53FC6">
        <w:rPr>
          <w:rFonts w:ascii="TH SarabunPSK" w:hAnsi="TH SarabunPSK" w:cs="TH SarabunPSK"/>
          <w:sz w:val="32"/>
          <w:szCs w:val="32"/>
        </w:rPr>
        <w:t>Machine Learning, Human Movement Analysis, Arduino Nano, Edge Impulse, Edge Device</w:t>
      </w:r>
    </w:p>
    <w:p w14:paraId="2D10DEC8" w14:textId="77777777" w:rsidR="00587528" w:rsidRDefault="00587528" w:rsidP="00587528">
      <w:pPr>
        <w:jc w:val="left"/>
        <w:rPr>
          <w:rFonts w:ascii="TH SarabunPSK" w:hAnsi="TH SarabunPSK" w:cs="TH SarabunPSK"/>
          <w:b/>
          <w:bCs/>
          <w:sz w:val="32"/>
          <w:szCs w:val="32"/>
        </w:rPr>
      </w:pPr>
    </w:p>
    <w:p w14:paraId="7B3F5EA4" w14:textId="77777777" w:rsidR="00587528" w:rsidRDefault="00587528" w:rsidP="00587528">
      <w:pPr>
        <w:jc w:val="left"/>
        <w:rPr>
          <w:rFonts w:ascii="TH SarabunPSK" w:hAnsi="TH SarabunPSK" w:cs="TH SarabunPSK"/>
          <w:b/>
          <w:bCs/>
          <w:sz w:val="32"/>
          <w:szCs w:val="32"/>
        </w:rPr>
      </w:pPr>
    </w:p>
    <w:p w14:paraId="491EBE6D" w14:textId="77777777" w:rsidR="00587528" w:rsidRDefault="00587528" w:rsidP="00587528">
      <w:pPr>
        <w:jc w:val="left"/>
        <w:rPr>
          <w:rFonts w:ascii="TH SarabunPSK" w:hAnsi="TH SarabunPSK" w:cs="TH SarabunPSK"/>
          <w:b/>
          <w:bCs/>
          <w:sz w:val="32"/>
          <w:szCs w:val="32"/>
        </w:rPr>
      </w:pPr>
    </w:p>
    <w:bookmarkStart w:id="7" w:name="_Toc151389997" w:displacedByCustomXml="next"/>
    <w:sdt>
      <w:sdtPr>
        <w:rPr>
          <w:rFonts w:ascii="TH SarabunPSK" w:hAnsi="TH SarabunPSK" w:cs="TH SarabunPSK" w:hint="cs"/>
          <w:b w:val="0"/>
          <w:bCs w:val="0"/>
          <w:sz w:val="32"/>
          <w:szCs w:val="32"/>
          <w:cs/>
          <w:lang w:bidi="hi-IN"/>
        </w:rPr>
        <w:id w:val="134360438"/>
        <w:docPartObj>
          <w:docPartGallery w:val="Table of Contents"/>
          <w:docPartUnique/>
        </w:docPartObj>
      </w:sdtPr>
      <w:sdtEndPr>
        <w:rPr>
          <w:cs w:val="0"/>
          <w:lang w:bidi="th-TH"/>
        </w:rPr>
      </w:sdtEndPr>
      <w:sdtContent>
        <w:bookmarkEnd w:id="7" w:displacedByCustomXml="prev"/>
        <w:p w14:paraId="4A5B44CA" w14:textId="2B088CB6" w:rsidR="00A01095" w:rsidRPr="00115EA4" w:rsidRDefault="00C10419" w:rsidP="00115EA4">
          <w:pPr>
            <w:pStyle w:val="Heading1"/>
            <w:numPr>
              <w:ilvl w:val="0"/>
              <w:numId w:val="0"/>
            </w:numPr>
            <w:spacing w:before="0" w:after="0"/>
            <w:jc w:val="both"/>
            <w:rPr>
              <w:rFonts w:ascii="TH SarabunPSK" w:hAnsi="TH SarabunPSK" w:cs="TH SarabunPSK"/>
              <w:color w:val="000000" w:themeColor="text1"/>
              <w:sz w:val="32"/>
              <w:szCs w:val="32"/>
            </w:rPr>
          </w:pPr>
          <w:r w:rsidRPr="004D58F1">
            <w:rPr>
              <w:rFonts w:ascii="TH SarabunPSK" w:hAnsi="TH SarabunPSK" w:cs="TH SarabunPSK" w:hint="cs"/>
              <w:color w:val="FF0000"/>
              <w:sz w:val="32"/>
              <w:szCs w:val="32"/>
            </w:rPr>
            <w:fldChar w:fldCharType="begin"/>
          </w:r>
          <w:r w:rsidRPr="004D58F1">
            <w:rPr>
              <w:rFonts w:ascii="TH SarabunPSK" w:hAnsi="TH SarabunPSK" w:cs="TH SarabunPSK" w:hint="cs"/>
              <w:color w:val="FF0000"/>
              <w:sz w:val="32"/>
              <w:szCs w:val="32"/>
            </w:rPr>
            <w:instrText xml:space="preserve"> TOC \o "1-3" \h \z \u </w:instrText>
          </w:r>
          <w:r w:rsidRPr="004D58F1">
            <w:rPr>
              <w:rFonts w:ascii="TH SarabunPSK" w:hAnsi="TH SarabunPSK" w:cs="TH SarabunPSK" w:hint="cs"/>
              <w:color w:val="FF0000"/>
              <w:sz w:val="32"/>
              <w:szCs w:val="32"/>
            </w:rPr>
            <w:fldChar w:fldCharType="separate"/>
          </w:r>
        </w:p>
        <w:sdt>
          <w:sdtPr>
            <w:rPr>
              <w:rFonts w:ascii="TH Sarabun Chula" w:hAnsi="TH Sarabun Chula" w:cs="TH Sarabun Chula"/>
              <w:b w:val="0"/>
              <w:bCs w:val="0"/>
              <w:sz w:val="32"/>
              <w:szCs w:val="32"/>
              <w:cs/>
              <w:lang w:bidi="hi-IN"/>
            </w:rPr>
            <w:id w:val="-157160773"/>
            <w:docPartObj>
              <w:docPartGallery w:val="Table of Contents"/>
              <w:docPartUnique/>
            </w:docPartObj>
          </w:sdtPr>
          <w:sdtEndPr>
            <w:rPr>
              <w:cs w:val="0"/>
              <w:lang w:bidi="th-TH"/>
            </w:rPr>
          </w:sdtEndPr>
          <w:sdtContent>
            <w:p w14:paraId="30BD2B1A" w14:textId="77777777" w:rsidR="00505178" w:rsidRPr="00BC7152" w:rsidRDefault="00505178" w:rsidP="00505178">
              <w:pPr>
                <w:pStyle w:val="Heading1"/>
                <w:numPr>
                  <w:ilvl w:val="0"/>
                  <w:numId w:val="0"/>
                </w:numPr>
                <w:spacing w:before="0" w:after="0" w:line="360" w:lineRule="auto"/>
                <w:jc w:val="center"/>
                <w:rPr>
                  <w:rFonts w:ascii="TH Sarabun Chula" w:hAnsi="TH Sarabun Chula" w:cs="TH Sarabun Chula"/>
                  <w:color w:val="000000" w:themeColor="text1"/>
                  <w:sz w:val="32"/>
                  <w:szCs w:val="32"/>
                  <w:cs/>
                </w:rPr>
              </w:pPr>
              <w:r w:rsidRPr="00BC7152">
                <w:rPr>
                  <w:rFonts w:ascii="TH Sarabun Chula" w:hAnsi="TH Sarabun Chula" w:cs="TH Sarabun Chula"/>
                  <w:color w:val="000000" w:themeColor="text1"/>
                  <w:sz w:val="32"/>
                  <w:szCs w:val="32"/>
                  <w:cs/>
                </w:rPr>
                <w:t>สารบัญ</w:t>
              </w:r>
            </w:p>
            <w:p w14:paraId="5B378A05" w14:textId="15ABCF65" w:rsidR="00ED3B15" w:rsidRDefault="00ED3B15" w:rsidP="00505178">
              <w:pPr>
                <w:spacing w:line="360" w:lineRule="auto"/>
                <w:rPr>
                  <w:rFonts w:ascii="TH Sarabun New" w:hAnsi="TH Sarabun New" w:cs="TH Sarabun New"/>
                  <w:sz w:val="32"/>
                  <w:szCs w:val="32"/>
                </w:rPr>
              </w:pPr>
              <w:r>
                <w:rPr>
                  <w:rFonts w:ascii="TH Sarabun New" w:hAnsi="TH Sarabun New" w:cs="TH Sarabun New" w:hint="cs"/>
                  <w:sz w:val="32"/>
                  <w:szCs w:val="32"/>
                  <w:cs/>
                </w:rPr>
                <w:t>บทคัดย่อ</w:t>
              </w:r>
              <w:r>
                <w:rPr>
                  <w:rFonts w:ascii="TH Sarabun New" w:hAnsi="TH Sarabun New" w:cs="TH Sarabun New"/>
                  <w:sz w:val="32"/>
                  <w:szCs w:val="32"/>
                  <w:cs/>
                </w:rPr>
                <w:tab/>
              </w:r>
              <w:r>
                <w:rPr>
                  <w:rFonts w:ascii="TH Sarabun New" w:hAnsi="TH Sarabun New" w:cs="TH Sarabun New"/>
                  <w:sz w:val="32"/>
                  <w:szCs w:val="32"/>
                  <w:cs/>
                </w:rPr>
                <w:tab/>
              </w:r>
              <w:r>
                <w:rPr>
                  <w:rFonts w:ascii="TH Sarabun New" w:hAnsi="TH Sarabun New" w:cs="TH Sarabun New"/>
                  <w:sz w:val="32"/>
                  <w:szCs w:val="32"/>
                  <w:cs/>
                </w:rPr>
                <w:tab/>
              </w:r>
              <w:r>
                <w:rPr>
                  <w:rFonts w:ascii="TH Sarabun New" w:hAnsi="TH Sarabun New" w:cs="TH Sarabun New"/>
                  <w:sz w:val="32"/>
                  <w:szCs w:val="32"/>
                  <w:cs/>
                </w:rPr>
                <w:tab/>
              </w:r>
              <w:r>
                <w:rPr>
                  <w:rFonts w:ascii="TH Sarabun New" w:hAnsi="TH Sarabun New" w:cs="TH Sarabun New"/>
                  <w:sz w:val="32"/>
                  <w:szCs w:val="32"/>
                  <w:cs/>
                </w:rPr>
                <w:tab/>
              </w:r>
              <w:r>
                <w:rPr>
                  <w:rFonts w:ascii="TH Sarabun New" w:hAnsi="TH Sarabun New" w:cs="TH Sarabun New"/>
                  <w:sz w:val="32"/>
                  <w:szCs w:val="32"/>
                  <w:cs/>
                </w:rPr>
                <w:tab/>
              </w:r>
              <w:r>
                <w:rPr>
                  <w:rFonts w:ascii="TH Sarabun New" w:hAnsi="TH Sarabun New" w:cs="TH Sarabun New"/>
                  <w:sz w:val="32"/>
                  <w:szCs w:val="32"/>
                  <w:cs/>
                </w:rPr>
                <w:tab/>
              </w:r>
              <w:r>
                <w:rPr>
                  <w:rFonts w:ascii="TH Sarabun New" w:hAnsi="TH Sarabun New" w:cs="TH Sarabun New"/>
                  <w:sz w:val="32"/>
                  <w:szCs w:val="32"/>
                  <w:cs/>
                </w:rPr>
                <w:tab/>
              </w:r>
              <w:r>
                <w:rPr>
                  <w:rFonts w:ascii="TH Sarabun New" w:hAnsi="TH Sarabun New" w:cs="TH Sarabun New"/>
                  <w:sz w:val="32"/>
                  <w:szCs w:val="32"/>
                  <w:cs/>
                </w:rPr>
                <w:tab/>
              </w:r>
              <w:r>
                <w:rPr>
                  <w:rFonts w:ascii="TH Sarabun New" w:hAnsi="TH Sarabun New" w:cs="TH Sarabun New"/>
                  <w:sz w:val="32"/>
                  <w:szCs w:val="32"/>
                  <w:cs/>
                </w:rPr>
                <w:tab/>
              </w:r>
              <w:r>
                <w:rPr>
                  <w:rFonts w:ascii="TH Sarabun New" w:hAnsi="TH Sarabun New" w:cs="TH Sarabun New"/>
                  <w:sz w:val="32"/>
                  <w:szCs w:val="32"/>
                  <w:cs/>
                </w:rPr>
                <w:tab/>
              </w:r>
              <w:r>
                <w:rPr>
                  <w:rFonts w:ascii="TH Sarabun New" w:hAnsi="TH Sarabun New" w:cs="TH Sarabun New" w:hint="cs"/>
                  <w:sz w:val="32"/>
                  <w:szCs w:val="32"/>
                  <w:cs/>
                </w:rPr>
                <w:t>ก</w:t>
              </w:r>
            </w:p>
            <w:p w14:paraId="64C6101B" w14:textId="5A9251E2" w:rsidR="00ED3B15" w:rsidRDefault="00ED3B15" w:rsidP="00505178">
              <w:pPr>
                <w:spacing w:line="360" w:lineRule="auto"/>
                <w:rPr>
                  <w:rFonts w:ascii="TH Sarabun New" w:hAnsi="TH Sarabun New" w:cs="TH Sarabun New" w:hint="cs"/>
                  <w:sz w:val="32"/>
                  <w:szCs w:val="32"/>
                </w:rPr>
              </w:pPr>
              <w:r>
                <w:rPr>
                  <w:rFonts w:ascii="TH Sarabun New" w:hAnsi="TH Sarabun New" w:cs="TH Sarabun New" w:hint="cs"/>
                  <w:sz w:val="32"/>
                  <w:szCs w:val="32"/>
                  <w:cs/>
                </w:rPr>
                <w:t>สารบัญ</w:t>
              </w:r>
              <w:r>
                <w:rPr>
                  <w:rFonts w:ascii="TH Sarabun New" w:hAnsi="TH Sarabun New" w:cs="TH Sarabun New"/>
                  <w:sz w:val="32"/>
                  <w:szCs w:val="32"/>
                  <w:cs/>
                </w:rPr>
                <w:tab/>
              </w:r>
              <w:r>
                <w:rPr>
                  <w:rFonts w:ascii="TH Sarabun New" w:hAnsi="TH Sarabun New" w:cs="TH Sarabun New"/>
                  <w:sz w:val="32"/>
                  <w:szCs w:val="32"/>
                  <w:cs/>
                </w:rPr>
                <w:tab/>
              </w:r>
              <w:r>
                <w:rPr>
                  <w:rFonts w:ascii="TH Sarabun New" w:hAnsi="TH Sarabun New" w:cs="TH Sarabun New"/>
                  <w:sz w:val="32"/>
                  <w:szCs w:val="32"/>
                  <w:cs/>
                </w:rPr>
                <w:tab/>
              </w:r>
              <w:r>
                <w:rPr>
                  <w:rFonts w:ascii="TH Sarabun New" w:hAnsi="TH Sarabun New" w:cs="TH Sarabun New"/>
                  <w:sz w:val="32"/>
                  <w:szCs w:val="32"/>
                  <w:cs/>
                </w:rPr>
                <w:tab/>
              </w:r>
              <w:r>
                <w:rPr>
                  <w:rFonts w:ascii="TH Sarabun New" w:hAnsi="TH Sarabun New" w:cs="TH Sarabun New"/>
                  <w:sz w:val="32"/>
                  <w:szCs w:val="32"/>
                  <w:cs/>
                </w:rPr>
                <w:tab/>
              </w:r>
              <w:r>
                <w:rPr>
                  <w:rFonts w:ascii="TH Sarabun New" w:hAnsi="TH Sarabun New" w:cs="TH Sarabun New"/>
                  <w:sz w:val="32"/>
                  <w:szCs w:val="32"/>
                  <w:cs/>
                </w:rPr>
                <w:tab/>
              </w:r>
              <w:r>
                <w:rPr>
                  <w:rFonts w:ascii="TH Sarabun New" w:hAnsi="TH Sarabun New" w:cs="TH Sarabun New"/>
                  <w:sz w:val="32"/>
                  <w:szCs w:val="32"/>
                  <w:cs/>
                </w:rPr>
                <w:tab/>
              </w:r>
              <w:r>
                <w:rPr>
                  <w:rFonts w:ascii="TH Sarabun New" w:hAnsi="TH Sarabun New" w:cs="TH Sarabun New"/>
                  <w:sz w:val="32"/>
                  <w:szCs w:val="32"/>
                  <w:cs/>
                </w:rPr>
                <w:tab/>
              </w:r>
              <w:r>
                <w:rPr>
                  <w:rFonts w:ascii="TH Sarabun New" w:hAnsi="TH Sarabun New" w:cs="TH Sarabun New"/>
                  <w:sz w:val="32"/>
                  <w:szCs w:val="32"/>
                  <w:cs/>
                </w:rPr>
                <w:tab/>
              </w:r>
              <w:r>
                <w:rPr>
                  <w:rFonts w:ascii="TH Sarabun New" w:hAnsi="TH Sarabun New" w:cs="TH Sarabun New"/>
                  <w:sz w:val="32"/>
                  <w:szCs w:val="32"/>
                  <w:cs/>
                </w:rPr>
                <w:tab/>
              </w:r>
              <w:r>
                <w:rPr>
                  <w:rFonts w:ascii="TH Sarabun New" w:hAnsi="TH Sarabun New" w:cs="TH Sarabun New"/>
                  <w:sz w:val="32"/>
                  <w:szCs w:val="32"/>
                  <w:cs/>
                </w:rPr>
                <w:tab/>
              </w:r>
              <w:r>
                <w:rPr>
                  <w:rFonts w:ascii="TH Sarabun New" w:hAnsi="TH Sarabun New" w:cs="TH Sarabun New"/>
                  <w:sz w:val="32"/>
                  <w:szCs w:val="32"/>
                  <w:cs/>
                </w:rPr>
                <w:tab/>
              </w:r>
              <w:r>
                <w:rPr>
                  <w:rFonts w:ascii="TH Sarabun New" w:hAnsi="TH Sarabun New" w:cs="TH Sarabun New" w:hint="cs"/>
                  <w:sz w:val="32"/>
                  <w:szCs w:val="32"/>
                  <w:cs/>
                </w:rPr>
                <w:t>ข</w:t>
              </w:r>
            </w:p>
            <w:p w14:paraId="642B584A" w14:textId="744A2342" w:rsidR="00505178" w:rsidRPr="00FC708A" w:rsidRDefault="00505178" w:rsidP="00505178">
              <w:pPr>
                <w:spacing w:line="360" w:lineRule="auto"/>
                <w:rPr>
                  <w:rFonts w:ascii="TH Sarabun New" w:hAnsi="TH Sarabun New" w:cs="TH Sarabun New"/>
                  <w:sz w:val="32"/>
                  <w:szCs w:val="32"/>
                </w:rPr>
              </w:pPr>
              <w:r>
                <w:rPr>
                  <w:rFonts w:ascii="TH Sarabun New" w:hAnsi="TH Sarabun New" w:cs="TH Sarabun New" w:hint="cs"/>
                  <w:sz w:val="32"/>
                  <w:szCs w:val="32"/>
                  <w:cs/>
                </w:rPr>
                <w:t xml:space="preserve">1. </w:t>
              </w:r>
              <w:r w:rsidRPr="00FC708A">
                <w:rPr>
                  <w:rFonts w:ascii="TH Sarabun New" w:hAnsi="TH Sarabun New" w:cs="TH Sarabun New"/>
                  <w:sz w:val="32"/>
                  <w:szCs w:val="32"/>
                  <w:cs/>
                </w:rPr>
                <w:t>บทนำ</w:t>
              </w:r>
              <w:r w:rsidRPr="00FC708A">
                <w:rPr>
                  <w:rFonts w:ascii="TH Sarabun New" w:hAnsi="TH Sarabun New" w:cs="TH Sarabun New"/>
                  <w:sz w:val="32"/>
                  <w:szCs w:val="32"/>
                  <w:cs/>
                </w:rPr>
                <w:tab/>
              </w:r>
              <w:r>
                <w:rPr>
                  <w:rFonts w:ascii="TH Sarabun New" w:hAnsi="TH Sarabun New" w:cs="TH Sarabun New"/>
                  <w:sz w:val="32"/>
                  <w:szCs w:val="32"/>
                  <w:cs/>
                </w:rPr>
                <w:tab/>
              </w:r>
              <w:r>
                <w:rPr>
                  <w:rFonts w:ascii="TH Sarabun New" w:hAnsi="TH Sarabun New" w:cs="TH Sarabun New"/>
                  <w:sz w:val="32"/>
                  <w:szCs w:val="32"/>
                  <w:cs/>
                </w:rPr>
                <w:tab/>
              </w:r>
              <w:r>
                <w:rPr>
                  <w:rFonts w:ascii="TH Sarabun New" w:hAnsi="TH Sarabun New" w:cs="TH Sarabun New"/>
                  <w:sz w:val="32"/>
                  <w:szCs w:val="32"/>
                  <w:cs/>
                </w:rPr>
                <w:tab/>
              </w:r>
              <w:r>
                <w:rPr>
                  <w:rFonts w:ascii="TH Sarabun New" w:hAnsi="TH Sarabun New" w:cs="TH Sarabun New"/>
                  <w:sz w:val="32"/>
                  <w:szCs w:val="32"/>
                  <w:cs/>
                </w:rPr>
                <w:tab/>
              </w:r>
              <w:r>
                <w:rPr>
                  <w:rFonts w:ascii="TH Sarabun New" w:hAnsi="TH Sarabun New" w:cs="TH Sarabun New"/>
                  <w:sz w:val="32"/>
                  <w:szCs w:val="32"/>
                  <w:cs/>
                </w:rPr>
                <w:tab/>
              </w:r>
              <w:r>
                <w:rPr>
                  <w:rFonts w:ascii="TH Sarabun New" w:hAnsi="TH Sarabun New" w:cs="TH Sarabun New"/>
                  <w:sz w:val="32"/>
                  <w:szCs w:val="32"/>
                  <w:cs/>
                </w:rPr>
                <w:tab/>
              </w:r>
              <w:r>
                <w:rPr>
                  <w:rFonts w:ascii="TH Sarabun New" w:hAnsi="TH Sarabun New" w:cs="TH Sarabun New"/>
                  <w:sz w:val="32"/>
                  <w:szCs w:val="32"/>
                  <w:cs/>
                </w:rPr>
                <w:tab/>
              </w:r>
              <w:r>
                <w:rPr>
                  <w:rFonts w:ascii="TH Sarabun New" w:hAnsi="TH Sarabun New" w:cs="TH Sarabun New"/>
                  <w:sz w:val="32"/>
                  <w:szCs w:val="32"/>
                  <w:cs/>
                </w:rPr>
                <w:tab/>
              </w:r>
              <w:r>
                <w:rPr>
                  <w:rFonts w:ascii="TH Sarabun New" w:hAnsi="TH Sarabun New" w:cs="TH Sarabun New"/>
                  <w:sz w:val="32"/>
                  <w:szCs w:val="32"/>
                  <w:cs/>
                </w:rPr>
                <w:tab/>
              </w:r>
              <w:r>
                <w:rPr>
                  <w:rFonts w:ascii="TH Sarabun New" w:hAnsi="TH Sarabun New" w:cs="TH Sarabun New"/>
                  <w:sz w:val="32"/>
                  <w:szCs w:val="32"/>
                  <w:cs/>
                </w:rPr>
                <w:tab/>
              </w:r>
              <w:r w:rsidR="004F24CE">
                <w:rPr>
                  <w:rFonts w:ascii="TH Sarabun New" w:hAnsi="TH Sarabun New" w:cs="TH Sarabun New"/>
                  <w:sz w:val="32"/>
                  <w:szCs w:val="32"/>
                </w:rPr>
                <w:t>1</w:t>
              </w:r>
            </w:p>
            <w:p w14:paraId="6DE6F289" w14:textId="070E3765" w:rsidR="00505178" w:rsidRPr="009F22B9" w:rsidRDefault="00505178" w:rsidP="00505178">
              <w:pPr>
                <w:spacing w:line="360" w:lineRule="auto"/>
                <w:ind w:firstLine="709"/>
                <w:rPr>
                  <w:rFonts w:ascii="TH Sarabun Chula" w:hAnsi="TH Sarabun Chula" w:cs="TH Sarabun Chula"/>
                  <w:sz w:val="32"/>
                  <w:szCs w:val="32"/>
                </w:rPr>
              </w:pPr>
              <w:r w:rsidRPr="009F22B9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  <w:t>1.1 ที่มาและความสำคัญของโครงงาน</w:t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 w:rsidR="004F24CE">
                <w:rPr>
                  <w:rFonts w:ascii="TH Sarabun Chula" w:hAnsi="TH Sarabun Chula" w:cs="TH Sarabun Chula"/>
                  <w:sz w:val="32"/>
                  <w:szCs w:val="32"/>
                </w:rPr>
                <w:t>1</w:t>
              </w:r>
            </w:p>
            <w:p w14:paraId="4FF361F0" w14:textId="28A105D2" w:rsidR="00505178" w:rsidRPr="009F22B9" w:rsidRDefault="00505178" w:rsidP="00505178">
              <w:pPr>
                <w:spacing w:line="360" w:lineRule="auto"/>
                <w:ind w:firstLine="709"/>
                <w:rPr>
                  <w:rFonts w:ascii="TH Sarabun Chula" w:hAnsi="TH Sarabun Chula" w:cs="TH Sarabun Chula"/>
                  <w:sz w:val="32"/>
                  <w:szCs w:val="32"/>
                </w:rPr>
              </w:pPr>
              <w:r w:rsidRPr="009F22B9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  <w:t>1.2 วัตถุประสงค์ของโครงงาน</w:t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 w:rsidR="004F24CE">
                <w:rPr>
                  <w:rFonts w:ascii="TH Sarabun Chula" w:hAnsi="TH Sarabun Chula" w:cs="TH Sarabun Chula"/>
                  <w:sz w:val="32"/>
                  <w:szCs w:val="32"/>
                </w:rPr>
                <w:t>1</w:t>
              </w:r>
            </w:p>
            <w:p w14:paraId="47010AE1" w14:textId="0C5C49DE" w:rsidR="00505178" w:rsidRDefault="00505178" w:rsidP="00505178">
              <w:pPr>
                <w:spacing w:line="360" w:lineRule="auto"/>
                <w:ind w:firstLine="709"/>
                <w:rPr>
                  <w:rFonts w:ascii="TH Sarabun Chula" w:hAnsi="TH Sarabun Chula" w:cs="TH Sarabun Chula"/>
                  <w:sz w:val="32"/>
                  <w:szCs w:val="32"/>
                </w:rPr>
              </w:pPr>
              <w:r w:rsidRPr="009F22B9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  <w:t>1.3 ขอบเขตของโครงงาน</w:t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 w:rsidR="004F24CE">
                <w:rPr>
                  <w:rFonts w:ascii="TH Sarabun Chula" w:hAnsi="TH Sarabun Chula" w:cs="TH Sarabun Chula"/>
                  <w:sz w:val="32"/>
                  <w:szCs w:val="32"/>
                </w:rPr>
                <w:t>1</w:t>
              </w:r>
            </w:p>
            <w:p w14:paraId="0E0B39A6" w14:textId="1C11593D" w:rsidR="00505178" w:rsidRPr="00BC7152" w:rsidRDefault="00505178" w:rsidP="00505178">
              <w:pPr>
                <w:spacing w:line="360" w:lineRule="auto"/>
                <w:ind w:firstLine="709"/>
                <w:rPr>
                  <w:rFonts w:ascii="TH Sarabun Chula" w:hAnsi="TH Sarabun Chula" w:cs="TH Sarabun Chula"/>
                  <w:sz w:val="32"/>
                  <w:szCs w:val="32"/>
                </w:rPr>
              </w:pPr>
              <w:r w:rsidRPr="00BC7152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>1.4 ผลลัพธ์ที่คาดหวังจากโครงงาน</w:t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 w:rsidR="004F24CE">
                <w:rPr>
                  <w:rFonts w:ascii="TH Sarabun Chula" w:hAnsi="TH Sarabun Chula" w:cs="TH Sarabun Chula"/>
                  <w:sz w:val="32"/>
                  <w:szCs w:val="32"/>
                </w:rPr>
                <w:t>2</w:t>
              </w:r>
            </w:p>
            <w:p w14:paraId="5FAF5BF6" w14:textId="701E51B4" w:rsidR="00505178" w:rsidRDefault="00505178" w:rsidP="00505178">
              <w:pPr>
                <w:spacing w:line="360" w:lineRule="auto"/>
                <w:ind w:firstLine="709"/>
                <w:rPr>
                  <w:rFonts w:ascii="TH Sarabun Chula" w:hAnsi="TH Sarabun Chula" w:cs="TH Sarabun Chula"/>
                  <w:sz w:val="32"/>
                  <w:szCs w:val="32"/>
                </w:rPr>
              </w:pPr>
              <w:r w:rsidRPr="00BC7152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>1.5</w:t>
              </w:r>
              <w:r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 xml:space="preserve"> </w:t>
              </w:r>
              <w:r w:rsidRPr="00BC7152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>องค์ความรู้ทางวิศวกรรมที่นำมาประยุกต์ใช้</w:t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 w:rsidR="004F24CE">
                <w:rPr>
                  <w:rFonts w:ascii="TH Sarabun Chula" w:hAnsi="TH Sarabun Chula" w:cs="TH Sarabun Chula"/>
                  <w:sz w:val="32"/>
                  <w:szCs w:val="32"/>
                </w:rPr>
                <w:t>2</w:t>
              </w:r>
            </w:p>
            <w:p w14:paraId="6567D138" w14:textId="3C8DB12E" w:rsidR="00505178" w:rsidRDefault="00505178" w:rsidP="00505178">
              <w:pPr>
                <w:spacing w:line="360" w:lineRule="auto"/>
                <w:rPr>
                  <w:rFonts w:ascii="TH Sarabun Chula" w:hAnsi="TH Sarabun Chula" w:cs="TH Sarabun Chula"/>
                  <w:sz w:val="32"/>
                  <w:szCs w:val="32"/>
                </w:rPr>
              </w:pPr>
              <w:r w:rsidRPr="00BC7152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>2.</w:t>
              </w:r>
              <w:r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 xml:space="preserve"> </w:t>
              </w:r>
              <w:r w:rsidRPr="00BC7152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>หลักการและทฤษฎีที่เกี่ยวข้อง</w:t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 w:rsidR="004F24CE">
                <w:rPr>
                  <w:rFonts w:ascii="TH Sarabun Chula" w:hAnsi="TH Sarabun Chula" w:cs="TH Sarabun Chula"/>
                  <w:sz w:val="32"/>
                  <w:szCs w:val="32"/>
                </w:rPr>
                <w:t>3</w:t>
              </w:r>
            </w:p>
            <w:p w14:paraId="5AD23DEA" w14:textId="16188A44" w:rsidR="00505178" w:rsidRPr="007068D7" w:rsidRDefault="00505178" w:rsidP="00505178">
              <w:pPr>
                <w:spacing w:line="360" w:lineRule="auto"/>
                <w:rPr>
                  <w:rFonts w:ascii="TH Sarabun Chula" w:hAnsi="TH Sarabun Chula" w:cs="TH Sarabun Chula"/>
                  <w:sz w:val="32"/>
                  <w:szCs w:val="32"/>
                  <w:cs/>
                </w:rPr>
              </w:pPr>
              <w:r>
                <w:rPr>
                  <w:rFonts w:ascii="TH Sarabun Chula" w:hAnsi="TH Sarabun Chula" w:cs="TH Sarabun Chula"/>
                  <w:sz w:val="32"/>
                  <w:szCs w:val="32"/>
                </w:rPr>
                <w:tab/>
                <w:t xml:space="preserve">2.1 </w:t>
              </w:r>
              <w:r w:rsidRPr="007068D7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 xml:space="preserve">การเรียนรู้ของเครื่อง </w:t>
              </w:r>
              <w:r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>(</w:t>
              </w:r>
              <w:r>
                <w:rPr>
                  <w:rFonts w:ascii="TH Sarabun Chula" w:hAnsi="TH Sarabun Chula" w:cs="TH Sarabun Chula"/>
                  <w:sz w:val="32"/>
                  <w:szCs w:val="32"/>
                </w:rPr>
                <w:t>M</w:t>
              </w:r>
              <w:r w:rsidRPr="007068D7">
                <w:rPr>
                  <w:rFonts w:ascii="TH Sarabun Chula" w:hAnsi="TH Sarabun Chula" w:cs="TH Sarabun Chula"/>
                  <w:sz w:val="32"/>
                  <w:szCs w:val="32"/>
                </w:rPr>
                <w:t>achine Learning</w:t>
              </w:r>
              <w:r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>)</w:t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 w:rsidR="004F24CE">
                <w:rPr>
                  <w:rFonts w:ascii="TH Sarabun Chula" w:hAnsi="TH Sarabun Chula" w:cs="TH Sarabun Chula"/>
                  <w:sz w:val="32"/>
                  <w:szCs w:val="32"/>
                </w:rPr>
                <w:t>3</w:t>
              </w:r>
            </w:p>
            <w:p w14:paraId="4E9E1B6A" w14:textId="49201951" w:rsidR="00505178" w:rsidRDefault="00505178" w:rsidP="00505178">
              <w:pPr>
                <w:spacing w:line="360" w:lineRule="auto"/>
                <w:rPr>
                  <w:rFonts w:ascii="TH Sarabun Chula" w:hAnsi="TH Sarabun Chula" w:cs="TH Sarabun Chula"/>
                  <w:sz w:val="32"/>
                  <w:szCs w:val="32"/>
                </w:rPr>
              </w:pPr>
              <w:r>
                <w:rPr>
                  <w:rFonts w:ascii="TH Sarabun Chula" w:hAnsi="TH Sarabun Chula" w:cs="TH Sarabun Chula"/>
                  <w:sz w:val="32"/>
                  <w:szCs w:val="32"/>
                </w:rPr>
                <w:tab/>
                <w:t>2.2</w:t>
              </w:r>
              <w:r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 xml:space="preserve"> </w:t>
              </w:r>
              <w:r w:rsidRPr="007068D7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>การเรียนรู้เชิงลึก (</w:t>
              </w:r>
              <w:r>
                <w:rPr>
                  <w:rFonts w:ascii="TH Sarabun Chula" w:hAnsi="TH Sarabun Chula" w:cs="TH Sarabun Chula"/>
                  <w:sz w:val="32"/>
                  <w:szCs w:val="32"/>
                </w:rPr>
                <w:t>D</w:t>
              </w:r>
              <w:r w:rsidRPr="007068D7">
                <w:rPr>
                  <w:rFonts w:ascii="TH Sarabun Chula" w:hAnsi="TH Sarabun Chula" w:cs="TH Sarabun Chula"/>
                  <w:sz w:val="32"/>
                  <w:szCs w:val="32"/>
                </w:rPr>
                <w:t xml:space="preserve">eep </w:t>
              </w:r>
              <w:r>
                <w:rPr>
                  <w:rFonts w:ascii="TH Sarabun Chula" w:hAnsi="TH Sarabun Chula" w:cs="TH Sarabun Chula"/>
                  <w:sz w:val="32"/>
                  <w:szCs w:val="32"/>
                </w:rPr>
                <w:t>L</w:t>
              </w:r>
              <w:r w:rsidRPr="007068D7">
                <w:rPr>
                  <w:rFonts w:ascii="TH Sarabun Chula" w:hAnsi="TH Sarabun Chula" w:cs="TH Sarabun Chula"/>
                  <w:sz w:val="32"/>
                  <w:szCs w:val="32"/>
                </w:rPr>
                <w:t>earning)</w:t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 w:rsidR="004F24CE">
                <w:rPr>
                  <w:rFonts w:ascii="TH Sarabun Chula" w:hAnsi="TH Sarabun Chula" w:cs="TH Sarabun Chula"/>
                  <w:sz w:val="32"/>
                  <w:szCs w:val="32"/>
                </w:rPr>
                <w:t>4</w:t>
              </w:r>
            </w:p>
            <w:p w14:paraId="228E9072" w14:textId="6DA09E04" w:rsidR="00505178" w:rsidRDefault="00505178" w:rsidP="00505178">
              <w:pPr>
                <w:suppressAutoHyphens w:val="0"/>
                <w:spacing w:after="160" w:line="259" w:lineRule="auto"/>
                <w:ind w:firstLine="720"/>
                <w:jc w:val="left"/>
                <w:rPr>
                  <w:rFonts w:ascii="TH Sarabun Chula" w:hAnsi="TH Sarabun Chula" w:cs="TH Sarabun Chula"/>
                  <w:sz w:val="32"/>
                  <w:szCs w:val="32"/>
                </w:rPr>
              </w:pPr>
              <w:r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>2.</w:t>
              </w:r>
              <w:r>
                <w:rPr>
                  <w:rFonts w:ascii="TH Sarabun Chula" w:hAnsi="TH Sarabun Chula" w:cs="TH Sarabun Chula"/>
                  <w:sz w:val="32"/>
                  <w:szCs w:val="32"/>
                </w:rPr>
                <w:t>3</w:t>
              </w:r>
              <w:r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 xml:space="preserve"> </w:t>
              </w:r>
              <w:r w:rsidRPr="00A8212C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>การเรียนรู้ของเครื่องขนาดเล็ก</w:t>
              </w:r>
              <w:r>
                <w:rPr>
                  <w:rFonts w:ascii="TH Sarabun Chula" w:hAnsi="TH Sarabun Chula" w:cs="TH Sarabun Chula"/>
                  <w:sz w:val="32"/>
                  <w:szCs w:val="32"/>
                </w:rPr>
                <w:t xml:space="preserve"> (Tiny Machine Learning) </w:t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 w:rsidR="004F24CE">
                <w:rPr>
                  <w:rFonts w:ascii="TH Sarabun Chula" w:hAnsi="TH Sarabun Chula" w:cs="TH Sarabun Chula"/>
                  <w:sz w:val="32"/>
                  <w:szCs w:val="32"/>
                </w:rPr>
                <w:t>9</w:t>
              </w:r>
            </w:p>
            <w:p w14:paraId="52481E35" w14:textId="6705B4E6" w:rsidR="00505178" w:rsidRDefault="00505178" w:rsidP="00505178">
              <w:pPr>
                <w:suppressAutoHyphens w:val="0"/>
                <w:spacing w:after="160" w:line="259" w:lineRule="auto"/>
                <w:ind w:firstLine="720"/>
                <w:jc w:val="left"/>
                <w:rPr>
                  <w:rFonts w:ascii="TH Sarabun Chula" w:hAnsi="TH Sarabun Chula" w:cs="TH Sarabun Chula"/>
                  <w:sz w:val="32"/>
                  <w:szCs w:val="32"/>
                  <w:cs/>
                </w:rPr>
              </w:pPr>
              <w:r>
                <w:rPr>
                  <w:rFonts w:ascii="TH Sarabun Chula" w:hAnsi="TH Sarabun Chula" w:cs="TH Sarabun Chula"/>
                  <w:sz w:val="32"/>
                  <w:szCs w:val="32"/>
                </w:rPr>
                <w:t xml:space="preserve">2.4 </w:t>
              </w:r>
              <w:r w:rsidRPr="006A46A3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>การประเมิน</w:t>
              </w:r>
              <w:r w:rsidR="002F2FEC" w:rsidRPr="002F2FEC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>แบบจำลอง</w:t>
              </w:r>
              <w:r w:rsidRPr="006A46A3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>การเรียนรู้ของเครื่อง</w:t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 w:rsidR="008F58A5"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>9</w:t>
              </w:r>
            </w:p>
            <w:p w14:paraId="33BBCB52" w14:textId="6D3FBDB9" w:rsidR="00505178" w:rsidRDefault="00505178" w:rsidP="00505178">
              <w:pPr>
                <w:suppressAutoHyphens w:val="0"/>
                <w:spacing w:after="160" w:line="259" w:lineRule="auto"/>
                <w:ind w:firstLine="720"/>
                <w:jc w:val="left"/>
                <w:rPr>
                  <w:rFonts w:ascii="TH Sarabun Chula" w:hAnsi="TH Sarabun Chula" w:cs="TH Sarabun Chula"/>
                  <w:sz w:val="32"/>
                  <w:szCs w:val="32"/>
                </w:rPr>
              </w:pPr>
              <w:r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 xml:space="preserve">2.5 แพลตฟอร์ม </w:t>
              </w:r>
              <w:r>
                <w:rPr>
                  <w:rFonts w:ascii="TH Sarabun Chula" w:hAnsi="TH Sarabun Chula" w:cs="TH Sarabun Chula"/>
                  <w:sz w:val="32"/>
                  <w:szCs w:val="32"/>
                </w:rPr>
                <w:t>Edge Impulse</w:t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 w:rsidR="004F24CE">
                <w:rPr>
                  <w:rFonts w:ascii="TH Sarabun Chula" w:hAnsi="TH Sarabun Chula" w:cs="TH Sarabun Chula"/>
                  <w:sz w:val="32"/>
                  <w:szCs w:val="32"/>
                </w:rPr>
                <w:t>12</w:t>
              </w:r>
            </w:p>
            <w:p w14:paraId="4673CA20" w14:textId="5C2C6C5E" w:rsidR="00505178" w:rsidRDefault="00505178" w:rsidP="00505178">
              <w:pPr>
                <w:spacing w:line="360" w:lineRule="auto"/>
                <w:ind w:firstLine="720"/>
                <w:rPr>
                  <w:rFonts w:ascii="TH Sarabun Chula" w:hAnsi="TH Sarabun Chula" w:cs="TH Sarabun Chula"/>
                  <w:sz w:val="32"/>
                  <w:szCs w:val="32"/>
                </w:rPr>
              </w:pPr>
              <w:r>
                <w:rPr>
                  <w:rFonts w:ascii="TH Sarabun Chula" w:hAnsi="TH Sarabun Chula" w:cs="TH Sarabun Chula"/>
                  <w:sz w:val="32"/>
                  <w:szCs w:val="32"/>
                </w:rPr>
                <w:t>2.</w:t>
              </w:r>
              <w:r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>6</w:t>
              </w:r>
              <w:r>
                <w:rPr>
                  <w:rFonts w:ascii="TH Sarabun Chula" w:hAnsi="TH Sarabun Chula" w:cs="TH Sarabun Chula"/>
                  <w:sz w:val="32"/>
                  <w:szCs w:val="32"/>
                </w:rPr>
                <w:t xml:space="preserve"> </w:t>
              </w:r>
              <w:r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 xml:space="preserve">ไมโครคอนโทรเลอร์ </w:t>
              </w:r>
              <w:r>
                <w:rPr>
                  <w:rFonts w:ascii="TH Sarabun Chula" w:hAnsi="TH Sarabun Chula" w:cs="TH Sarabun Chula"/>
                  <w:sz w:val="32"/>
                  <w:szCs w:val="32"/>
                </w:rPr>
                <w:t>Arduino Nano 33 BLE Sense</w:t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 w:rsidR="004F24CE">
                <w:rPr>
                  <w:rFonts w:ascii="TH Sarabun Chula" w:hAnsi="TH Sarabun Chula" w:cs="TH Sarabun Chula"/>
                  <w:sz w:val="32"/>
                  <w:szCs w:val="32"/>
                </w:rPr>
                <w:t>1</w:t>
              </w:r>
              <w:r w:rsidR="008F58A5"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>5</w:t>
              </w:r>
            </w:p>
            <w:p w14:paraId="631E1673" w14:textId="3262D6F6" w:rsidR="00505178" w:rsidRDefault="00505178" w:rsidP="00505178">
              <w:pPr>
                <w:spacing w:line="360" w:lineRule="auto"/>
                <w:ind w:firstLine="720"/>
                <w:rPr>
                  <w:rFonts w:ascii="TH Sarabun Chula" w:hAnsi="TH Sarabun Chula" w:cs="TH Sarabun Chula"/>
                  <w:sz w:val="32"/>
                  <w:szCs w:val="32"/>
                </w:rPr>
              </w:pPr>
              <w:r w:rsidRPr="009F22B9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 xml:space="preserve">2.7 ไมโครคอนโทรเลอร์ </w:t>
              </w:r>
              <w:r w:rsidRPr="009F22B9">
                <w:rPr>
                  <w:rFonts w:ascii="TH Sarabun Chula" w:hAnsi="TH Sarabun Chula" w:cs="TH Sarabun Chula"/>
                  <w:sz w:val="32"/>
                  <w:szCs w:val="32"/>
                </w:rPr>
                <w:t xml:space="preserve">Arduino Nano </w:t>
              </w:r>
              <w:r w:rsidRPr="009F22B9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 xml:space="preserve">33 </w:t>
              </w:r>
              <w:r w:rsidRPr="009F22B9">
                <w:rPr>
                  <w:rFonts w:ascii="TH Sarabun Chula" w:hAnsi="TH Sarabun Chula" w:cs="TH Sarabun Chula"/>
                  <w:sz w:val="32"/>
                  <w:szCs w:val="32"/>
                </w:rPr>
                <w:t>IoT</w:t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 w:rsidR="004F24CE">
                <w:rPr>
                  <w:rFonts w:ascii="TH Sarabun Chula" w:hAnsi="TH Sarabun Chula" w:cs="TH Sarabun Chula"/>
                  <w:sz w:val="32"/>
                  <w:szCs w:val="32"/>
                </w:rPr>
                <w:t>1</w:t>
              </w:r>
              <w:r w:rsidR="008F58A5"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>7</w:t>
              </w:r>
            </w:p>
            <w:p w14:paraId="1450180A" w14:textId="3A20E847" w:rsidR="00505178" w:rsidRPr="00BC7152" w:rsidRDefault="00505178" w:rsidP="00505178">
              <w:pPr>
                <w:spacing w:line="360" w:lineRule="auto"/>
                <w:ind w:firstLine="720"/>
                <w:rPr>
                  <w:rFonts w:ascii="TH Sarabun Chula" w:hAnsi="TH Sarabun Chula" w:cs="TH Sarabun Chula"/>
                  <w:sz w:val="32"/>
                  <w:szCs w:val="32"/>
                </w:rPr>
              </w:pPr>
              <w:r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 xml:space="preserve">2.8 </w:t>
              </w:r>
              <w:r w:rsidRPr="009F22B9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>หน่วยวัดแรงเฉื่อย</w:t>
              </w:r>
              <w:r w:rsidR="006C302B"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 xml:space="preserve"> </w:t>
              </w:r>
              <w:r w:rsidR="006C302B">
                <w:rPr>
                  <w:rFonts w:ascii="TH Sarabun Chula" w:hAnsi="TH Sarabun Chula" w:cs="TH Sarabun Chula"/>
                  <w:sz w:val="32"/>
                  <w:szCs w:val="32"/>
                </w:rPr>
                <w:t>(IMU)</w:t>
              </w:r>
              <w:r w:rsidR="006C302B"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 xml:space="preserve"> </w:t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 w:rsidR="00F534A2">
                <w:rPr>
                  <w:rFonts w:ascii="TH Sarabun Chula" w:hAnsi="TH Sarabun Chula" w:cs="TH Sarabun Chula"/>
                  <w:sz w:val="32"/>
                  <w:szCs w:val="32"/>
                </w:rPr>
                <w:tab/>
              </w:r>
              <w:r w:rsidR="004F24CE">
                <w:rPr>
                  <w:rFonts w:ascii="TH Sarabun Chula" w:hAnsi="TH Sarabun Chula" w:cs="TH Sarabun Chula"/>
                  <w:sz w:val="32"/>
                  <w:szCs w:val="32"/>
                </w:rPr>
                <w:t>1</w:t>
              </w:r>
              <w:r w:rsidR="008F58A5"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>8</w:t>
              </w:r>
            </w:p>
            <w:p w14:paraId="5FB6FE70" w14:textId="766808E0" w:rsidR="00505178" w:rsidRDefault="00505178" w:rsidP="00505178">
              <w:pPr>
                <w:spacing w:line="360" w:lineRule="auto"/>
                <w:rPr>
                  <w:rFonts w:ascii="TH Sarabun Chula" w:hAnsi="TH Sarabun Chula" w:cs="TH Sarabun Chula"/>
                  <w:sz w:val="32"/>
                  <w:szCs w:val="32"/>
                </w:rPr>
              </w:pPr>
              <w:r w:rsidRPr="00BC7152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>3.</w:t>
              </w:r>
              <w:r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 xml:space="preserve"> </w:t>
              </w:r>
              <w:r w:rsidRPr="00BC7152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 xml:space="preserve">แนวทางการดำเนินงาน </w:t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 w:rsidR="004F24CE">
                <w:rPr>
                  <w:rFonts w:ascii="TH Sarabun Chula" w:hAnsi="TH Sarabun Chula" w:cs="TH Sarabun Chula"/>
                  <w:sz w:val="32"/>
                  <w:szCs w:val="32"/>
                </w:rPr>
                <w:t>2</w:t>
              </w:r>
              <w:r w:rsidR="008F58A5"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>0</w:t>
              </w:r>
            </w:p>
            <w:p w14:paraId="0A4C017B" w14:textId="1F0238EE" w:rsidR="00505178" w:rsidRDefault="00505178" w:rsidP="00505178">
              <w:pPr>
                <w:spacing w:line="360" w:lineRule="auto"/>
                <w:rPr>
                  <w:rFonts w:ascii="TH Sarabun Chula" w:hAnsi="TH Sarabun Chula" w:cs="TH Sarabun Chula"/>
                  <w:sz w:val="32"/>
                  <w:szCs w:val="32"/>
                </w:rPr>
              </w:pP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 xml:space="preserve">3.1 </w:t>
              </w:r>
              <w:r w:rsidR="004F24CE" w:rsidRPr="004F24CE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>การติดตั้งอุปกรณ์สำหรับรวบรวมข้อมูลการเคลื่อนไหวของมนุษย์</w:t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 w:rsidR="004F24CE">
                <w:rPr>
                  <w:rFonts w:ascii="TH Sarabun Chula" w:hAnsi="TH Sarabun Chula" w:cs="TH Sarabun Chula"/>
                  <w:sz w:val="32"/>
                  <w:szCs w:val="32"/>
                </w:rPr>
                <w:tab/>
              </w:r>
              <w:r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>2</w:t>
              </w:r>
              <w:r w:rsidR="008F58A5"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>0</w:t>
              </w:r>
            </w:p>
            <w:p w14:paraId="2E739BCA" w14:textId="70BD064B" w:rsidR="00505178" w:rsidRDefault="00505178" w:rsidP="00505178">
              <w:pPr>
                <w:spacing w:line="360" w:lineRule="auto"/>
                <w:rPr>
                  <w:rFonts w:ascii="TH Sarabun Chula" w:hAnsi="TH Sarabun Chula" w:cs="TH Sarabun Chula"/>
                  <w:sz w:val="32"/>
                  <w:szCs w:val="32"/>
                </w:rPr>
              </w:pP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 xml:space="preserve">3.2 </w:t>
              </w:r>
              <w:r w:rsidR="004F24CE" w:rsidRPr="004F24CE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>การรวบรวมข้อมูลการเคลื่อนไหวของมนุษย์ (</w:t>
              </w:r>
              <w:r w:rsidR="004F24CE" w:rsidRPr="004F24CE">
                <w:rPr>
                  <w:rFonts w:ascii="TH Sarabun Chula" w:hAnsi="TH Sarabun Chula" w:cs="TH Sarabun Chula"/>
                  <w:sz w:val="32"/>
                  <w:szCs w:val="32"/>
                </w:rPr>
                <w:t>Training Phase)</w:t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 w:rsidR="004F24CE">
                <w:rPr>
                  <w:rFonts w:ascii="TH Sarabun Chula" w:hAnsi="TH Sarabun Chula" w:cs="TH Sarabun Chula"/>
                  <w:sz w:val="32"/>
                  <w:szCs w:val="32"/>
                </w:rPr>
                <w:tab/>
              </w:r>
              <w:r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>2</w:t>
              </w:r>
              <w:r w:rsidR="008F58A5"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>1</w:t>
              </w:r>
            </w:p>
            <w:p w14:paraId="1C16C416" w14:textId="14A4710D" w:rsidR="004F24CE" w:rsidRDefault="004F24CE" w:rsidP="004F24CE">
              <w:pPr>
                <w:spacing w:line="360" w:lineRule="auto"/>
                <w:ind w:firstLine="720"/>
                <w:rPr>
                  <w:rFonts w:ascii="TH Sarabun Chula" w:hAnsi="TH Sarabun Chula" w:cs="TH Sarabun Chula"/>
                  <w:sz w:val="32"/>
                  <w:szCs w:val="32"/>
                </w:rPr>
              </w:pPr>
              <w:r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>3.</w:t>
              </w:r>
              <w:r>
                <w:rPr>
                  <w:rFonts w:ascii="TH Sarabun Chula" w:hAnsi="TH Sarabun Chula" w:cs="TH Sarabun Chula"/>
                  <w:sz w:val="32"/>
                  <w:szCs w:val="32"/>
                </w:rPr>
                <w:t>3</w:t>
              </w:r>
              <w:r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 xml:space="preserve"> </w:t>
              </w:r>
              <w:r w:rsidRPr="004F24CE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 xml:space="preserve">การวิเคราะห์ข้อมูลโดยใช้แพลตฟอร์ม </w:t>
              </w:r>
              <w:r w:rsidRPr="004F24CE">
                <w:rPr>
                  <w:rFonts w:ascii="TH Sarabun Chula" w:hAnsi="TH Sarabun Chula" w:cs="TH Sarabun Chula"/>
                  <w:sz w:val="32"/>
                  <w:szCs w:val="32"/>
                </w:rPr>
                <w:t>Edge Impulse</w:t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</w:rPr>
                <w:tab/>
              </w:r>
              <w:r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>2</w:t>
              </w:r>
              <w:r w:rsidR="008F58A5"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>2</w:t>
              </w:r>
            </w:p>
            <w:p w14:paraId="7AB33E21" w14:textId="6360EBF2" w:rsidR="004F24CE" w:rsidRPr="00BC7152" w:rsidRDefault="004F24CE" w:rsidP="004F24CE">
              <w:pPr>
                <w:spacing w:line="360" w:lineRule="auto"/>
                <w:ind w:firstLine="720"/>
                <w:rPr>
                  <w:rFonts w:ascii="TH Sarabun Chula" w:hAnsi="TH Sarabun Chula" w:cs="TH Sarabun Chula"/>
                  <w:sz w:val="32"/>
                  <w:szCs w:val="32"/>
                </w:rPr>
              </w:pPr>
              <w:r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lastRenderedPageBreak/>
                <w:t>3.</w:t>
              </w:r>
              <w:r>
                <w:rPr>
                  <w:rFonts w:ascii="TH Sarabun Chula" w:hAnsi="TH Sarabun Chula" w:cs="TH Sarabun Chula"/>
                  <w:sz w:val="32"/>
                  <w:szCs w:val="32"/>
                </w:rPr>
                <w:t>4</w:t>
              </w:r>
              <w:r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 xml:space="preserve"> </w:t>
              </w:r>
              <w:r w:rsidRPr="004F24CE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>การทดสอบข้อมูลการเคลื่อนไหวของมนุษย์ (</w:t>
              </w:r>
              <w:r w:rsidRPr="004F24CE">
                <w:rPr>
                  <w:rFonts w:ascii="TH Sarabun Chula" w:hAnsi="TH Sarabun Chula" w:cs="TH Sarabun Chula"/>
                  <w:sz w:val="32"/>
                  <w:szCs w:val="32"/>
                </w:rPr>
                <w:t>Testing Phase)</w:t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</w:rPr>
                <w:tab/>
              </w:r>
              <w:r w:rsidR="008F58A5"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>23</w:t>
              </w:r>
            </w:p>
            <w:p w14:paraId="242C65D5" w14:textId="3200519A" w:rsidR="00505178" w:rsidRDefault="00505178" w:rsidP="00505178">
              <w:pPr>
                <w:spacing w:line="360" w:lineRule="auto"/>
                <w:rPr>
                  <w:rFonts w:ascii="TH Sarabun Chula" w:hAnsi="TH Sarabun Chula" w:cs="TH Sarabun Chula"/>
                  <w:sz w:val="32"/>
                  <w:szCs w:val="32"/>
                </w:rPr>
              </w:pPr>
              <w:r w:rsidRPr="00BC7152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>4.</w:t>
              </w:r>
              <w:r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 xml:space="preserve"> </w:t>
              </w:r>
              <w:r w:rsidRPr="00BC7152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>ผลลัพธ์จากการดำเนินการเบื้องต้น</w:t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 w:rsidR="004F24CE">
                <w:rPr>
                  <w:rFonts w:ascii="TH Sarabun Chula" w:hAnsi="TH Sarabun Chula" w:cs="TH Sarabun Chula"/>
                  <w:sz w:val="32"/>
                  <w:szCs w:val="32"/>
                </w:rPr>
                <w:t>2</w:t>
              </w:r>
              <w:r w:rsidR="008F58A5"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>5</w:t>
              </w:r>
            </w:p>
            <w:p w14:paraId="564B60DD" w14:textId="38E0094A" w:rsidR="00505178" w:rsidRDefault="00505178" w:rsidP="00505178">
              <w:pPr>
                <w:spacing w:line="360" w:lineRule="auto"/>
                <w:rPr>
                  <w:rFonts w:ascii="TH Sarabun Chula" w:hAnsi="TH Sarabun Chula" w:cs="TH Sarabun Chula"/>
                  <w:sz w:val="32"/>
                  <w:szCs w:val="32"/>
                </w:rPr>
              </w:pP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 xml:space="preserve">4.1 </w:t>
              </w:r>
              <w:r w:rsidRPr="009F22B9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>ผลลัพธ์จากการรวบรวมข้อมูลการเคลื่อนไหวของมนุษย์</w:t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 w:rsidR="00B13092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 w:rsidR="00B13092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 w:rsidR="00B13092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 w:rsidR="004F24CE">
                <w:rPr>
                  <w:rFonts w:ascii="TH Sarabun Chula" w:hAnsi="TH Sarabun Chula" w:cs="TH Sarabun Chula"/>
                  <w:sz w:val="32"/>
                  <w:szCs w:val="32"/>
                </w:rPr>
                <w:t>2</w:t>
              </w:r>
              <w:r w:rsidR="008F58A5"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>5</w:t>
              </w:r>
            </w:p>
            <w:p w14:paraId="24CFD8E0" w14:textId="42F60F2F" w:rsidR="00505178" w:rsidRDefault="00505178" w:rsidP="00505178">
              <w:pPr>
                <w:spacing w:line="360" w:lineRule="auto"/>
                <w:rPr>
                  <w:rFonts w:ascii="TH Sarabun Chula" w:hAnsi="TH Sarabun Chula" w:cs="TH Sarabun Chula"/>
                  <w:sz w:val="32"/>
                  <w:szCs w:val="32"/>
                </w:rPr>
              </w:pP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 xml:space="preserve">4.2 </w:t>
              </w:r>
              <w:r w:rsidR="004F24CE" w:rsidRPr="004F24CE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 xml:space="preserve">ผลลัพธ์จากการวิเคราะห์ข้อมูลโดยใช้แพลตฟอร์ม </w:t>
              </w:r>
              <w:r w:rsidR="004F24CE" w:rsidRPr="004F24CE">
                <w:rPr>
                  <w:rFonts w:ascii="TH Sarabun Chula" w:hAnsi="TH Sarabun Chula" w:cs="TH Sarabun Chula"/>
                  <w:sz w:val="32"/>
                  <w:szCs w:val="32"/>
                </w:rPr>
                <w:t>Edge Impulse</w:t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>2</w:t>
              </w:r>
              <w:r w:rsidR="008F58A5"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>6</w:t>
              </w:r>
            </w:p>
            <w:p w14:paraId="54BFD401" w14:textId="545548DB" w:rsidR="00505178" w:rsidRPr="00BC7152" w:rsidRDefault="00505178" w:rsidP="00505178">
              <w:pPr>
                <w:spacing w:line="360" w:lineRule="auto"/>
                <w:rPr>
                  <w:rFonts w:ascii="TH Sarabun Chula" w:hAnsi="TH Sarabun Chula" w:cs="TH Sarabun Chula"/>
                  <w:sz w:val="32"/>
                  <w:szCs w:val="32"/>
                </w:rPr>
              </w:pP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 xml:space="preserve">4.3 </w:t>
              </w:r>
              <w:r w:rsidRPr="009F22B9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>ผลลัพธ์จากการทดสอบข้อมูลการเคลื่อนไหวของมนุษย์</w:t>
              </w:r>
              <w:r w:rsidR="00B13092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 w:rsidR="00B13092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 w:rsidR="00B13092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 w:rsidR="004F24CE">
                <w:rPr>
                  <w:rFonts w:ascii="TH Sarabun Chula" w:hAnsi="TH Sarabun Chula" w:cs="TH Sarabun Chula"/>
                  <w:sz w:val="32"/>
                  <w:szCs w:val="32"/>
                </w:rPr>
                <w:t>3</w:t>
              </w:r>
              <w:r w:rsidR="008F58A5"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>1</w:t>
              </w:r>
            </w:p>
            <w:p w14:paraId="5E3500E7" w14:textId="2B3213B0" w:rsidR="00505178" w:rsidRPr="00BC7152" w:rsidRDefault="00505178" w:rsidP="00505178">
              <w:pPr>
                <w:spacing w:line="360" w:lineRule="auto"/>
                <w:rPr>
                  <w:rFonts w:ascii="TH Sarabun Chula" w:hAnsi="TH Sarabun Chula" w:cs="TH Sarabun Chula"/>
                  <w:sz w:val="32"/>
                  <w:szCs w:val="32"/>
                </w:rPr>
              </w:pPr>
              <w:r w:rsidRPr="00BC7152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>5.</w:t>
              </w:r>
              <w:r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 xml:space="preserve"> </w:t>
              </w:r>
              <w:r w:rsidRPr="00BC7152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>บทสรุป</w:t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 w:rsidR="004F24CE">
                <w:rPr>
                  <w:rFonts w:ascii="TH Sarabun Chula" w:hAnsi="TH Sarabun Chula" w:cs="TH Sarabun Chula"/>
                  <w:sz w:val="32"/>
                  <w:szCs w:val="32"/>
                </w:rPr>
                <w:t>3</w:t>
              </w:r>
              <w:r w:rsidR="008F58A5"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>3</w:t>
              </w:r>
            </w:p>
            <w:p w14:paraId="32709641" w14:textId="58C294C7" w:rsidR="00505178" w:rsidRPr="00BC7152" w:rsidRDefault="00505178" w:rsidP="00505178">
              <w:pPr>
                <w:spacing w:line="360" w:lineRule="auto"/>
                <w:ind w:firstLine="720"/>
                <w:rPr>
                  <w:rFonts w:ascii="TH Sarabun Chula" w:hAnsi="TH Sarabun Chula" w:cs="TH Sarabun Chula"/>
                  <w:sz w:val="32"/>
                  <w:szCs w:val="32"/>
                </w:rPr>
              </w:pPr>
              <w:r w:rsidRPr="00BC7152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>5.1</w:t>
              </w:r>
              <w:r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 xml:space="preserve"> </w:t>
              </w:r>
              <w:r w:rsidRPr="00BC7152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>บทสรุปการทำโครงงานจนถึงปัจจุบัน</w:t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 w:rsidR="004F24CE">
                <w:rPr>
                  <w:rFonts w:ascii="TH Sarabun Chula" w:hAnsi="TH Sarabun Chula" w:cs="TH Sarabun Chula"/>
                  <w:sz w:val="32"/>
                  <w:szCs w:val="32"/>
                </w:rPr>
                <w:t>3</w:t>
              </w:r>
              <w:r w:rsidR="008F58A5"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>3</w:t>
              </w:r>
            </w:p>
            <w:p w14:paraId="24410A84" w14:textId="12DF9D21" w:rsidR="00505178" w:rsidRDefault="00505178" w:rsidP="00505178">
              <w:pPr>
                <w:spacing w:line="360" w:lineRule="auto"/>
                <w:ind w:firstLine="720"/>
                <w:rPr>
                  <w:rFonts w:ascii="TH Sarabun Chula" w:hAnsi="TH Sarabun Chula" w:cs="TH Sarabun Chula"/>
                  <w:sz w:val="32"/>
                  <w:szCs w:val="32"/>
                </w:rPr>
              </w:pPr>
              <w:r w:rsidRPr="00BC7152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>5.2</w:t>
              </w:r>
              <w:r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 xml:space="preserve"> </w:t>
              </w:r>
              <w:r w:rsidRPr="00BC7152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>แผนการดำเนินงาน</w:t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 w:rsidR="004F24CE">
                <w:rPr>
                  <w:rFonts w:ascii="TH Sarabun Chula" w:hAnsi="TH Sarabun Chula" w:cs="TH Sarabun Chula"/>
                  <w:sz w:val="32"/>
                  <w:szCs w:val="32"/>
                </w:rPr>
                <w:t>3</w:t>
              </w:r>
              <w:r w:rsidR="008F58A5"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>3</w:t>
              </w:r>
            </w:p>
            <w:p w14:paraId="6E3D27B1" w14:textId="1DC27766" w:rsidR="00505178" w:rsidRDefault="00505178" w:rsidP="00505178">
              <w:pPr>
                <w:spacing w:line="360" w:lineRule="auto"/>
                <w:ind w:firstLine="720"/>
                <w:rPr>
                  <w:rFonts w:ascii="TH Sarabun Chula" w:hAnsi="TH Sarabun Chula" w:cs="TH Sarabun Chula"/>
                  <w:sz w:val="32"/>
                  <w:szCs w:val="32"/>
                </w:rPr>
              </w:pPr>
              <w:r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 xml:space="preserve">5.3 </w:t>
              </w:r>
              <w:r w:rsidRPr="009F22B9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>ปัญหา อุปสรรค และแนวทางแก้ไข</w:t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>3</w:t>
              </w:r>
              <w:r w:rsidR="008F58A5"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>4</w:t>
              </w:r>
            </w:p>
            <w:p w14:paraId="5739BF28" w14:textId="03CC8DD6" w:rsidR="004F24CE" w:rsidRDefault="00505178" w:rsidP="00505178">
              <w:pPr>
                <w:spacing w:line="360" w:lineRule="auto"/>
                <w:rPr>
                  <w:rFonts w:ascii="TH Sarabun Chula" w:hAnsi="TH Sarabun Chula" w:cs="TH Sarabun Chula"/>
                  <w:sz w:val="32"/>
                  <w:szCs w:val="32"/>
                </w:rPr>
              </w:pPr>
              <w:r w:rsidRPr="00FC708A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>6.</w:t>
              </w:r>
              <w:r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 xml:space="preserve"> </w:t>
              </w:r>
              <w:r w:rsidR="00FD445B" w:rsidRPr="00FD445B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>กิตติกรรมประกาศ</w:t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>3</w:t>
              </w:r>
              <w:r w:rsidR="008F58A5"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>5</w:t>
              </w:r>
            </w:p>
            <w:p w14:paraId="4CCAE5A8" w14:textId="11439507" w:rsidR="00FD445B" w:rsidRDefault="00FD445B" w:rsidP="00FD445B">
              <w:pPr>
                <w:spacing w:line="360" w:lineRule="auto"/>
                <w:rPr>
                  <w:rFonts w:ascii="TH Sarabun Chula" w:hAnsi="TH Sarabun Chula" w:cs="TH Sarabun Chula"/>
                  <w:sz w:val="32"/>
                  <w:szCs w:val="32"/>
                </w:rPr>
              </w:pPr>
              <w:r>
                <w:rPr>
                  <w:rFonts w:ascii="TH Sarabun Chula" w:hAnsi="TH Sarabun Chula" w:cs="TH Sarabun Chula"/>
                  <w:sz w:val="32"/>
                  <w:szCs w:val="32"/>
                </w:rPr>
                <w:t>7</w:t>
              </w:r>
              <w:r w:rsidRPr="00FC708A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>.</w:t>
              </w:r>
              <w:r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 xml:space="preserve"> </w:t>
              </w:r>
              <w:r w:rsidRPr="00FC708A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>เอกสารอ้างอิง</w:t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>35</w:t>
              </w:r>
            </w:p>
            <w:p w14:paraId="7DF9D0EF" w14:textId="18C2814D" w:rsidR="009E3E28" w:rsidRDefault="00FD445B" w:rsidP="004F24CE">
              <w:pPr>
                <w:spacing w:line="360" w:lineRule="auto"/>
                <w:rPr>
                  <w:rFonts w:ascii="TH Sarabun Chula" w:hAnsi="TH Sarabun Chula" w:cs="TH Sarabun Chula"/>
                  <w:sz w:val="32"/>
                  <w:szCs w:val="32"/>
                </w:rPr>
              </w:pPr>
              <w:r>
                <w:rPr>
                  <w:rFonts w:ascii="TH Sarabun Chula" w:hAnsi="TH Sarabun Chula" w:cs="TH Sarabun Chula"/>
                  <w:sz w:val="32"/>
                  <w:szCs w:val="32"/>
                </w:rPr>
                <w:t>8</w:t>
              </w:r>
              <w:r w:rsidR="004F24CE" w:rsidRPr="00FC708A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>.</w:t>
              </w:r>
              <w:r w:rsidR="004F24CE"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 xml:space="preserve"> ภาคผนวก</w:t>
              </w:r>
              <w:r w:rsidR="004F24CE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 w:rsidR="004F24CE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 w:rsidR="004F24CE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 w:rsidR="004F24CE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 w:rsidR="004F24CE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 w:rsidR="004F24CE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 w:rsidR="004F24CE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 w:rsidR="004F24CE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 w:rsidR="004F24CE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 w:rsidR="004F24CE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 w:rsidR="004F24CE">
                <w:rPr>
                  <w:rFonts w:ascii="TH Sarabun Chula" w:hAnsi="TH Sarabun Chula" w:cs="TH Sarabun Chula"/>
                  <w:sz w:val="32"/>
                  <w:szCs w:val="32"/>
                  <w:cs/>
                </w:rPr>
                <w:tab/>
              </w:r>
              <w:r w:rsidR="008F58A5">
                <w:rPr>
                  <w:rFonts w:ascii="TH Sarabun Chula" w:hAnsi="TH Sarabun Chula" w:cs="TH Sarabun Chula" w:hint="cs"/>
                  <w:sz w:val="32"/>
                  <w:szCs w:val="32"/>
                  <w:cs/>
                </w:rPr>
                <w:t>39</w:t>
              </w:r>
            </w:p>
            <w:p w14:paraId="73D153FC" w14:textId="551C7D61" w:rsidR="009E3E28" w:rsidRDefault="00FD445B" w:rsidP="009E3E28">
              <w:pPr>
                <w:ind w:firstLine="720"/>
                <w:rPr>
                  <w:rFonts w:ascii="TH SarabunPSK" w:hAnsi="TH SarabunPSK" w:cs="TH SarabunPSK"/>
                  <w:sz w:val="32"/>
                  <w:szCs w:val="32"/>
                </w:rPr>
              </w:pPr>
              <w:r>
                <w:rPr>
                  <w:rFonts w:ascii="TH SarabunPSK" w:hAnsi="TH SarabunPSK" w:cs="TH SarabunPSK"/>
                  <w:sz w:val="32"/>
                  <w:szCs w:val="32"/>
                </w:rPr>
                <w:t>8</w:t>
              </w:r>
              <w:r w:rsidR="009E3E28" w:rsidRPr="009E3E28">
                <w:rPr>
                  <w:rFonts w:ascii="TH SarabunPSK" w:hAnsi="TH SarabunPSK" w:cs="TH SarabunPSK" w:hint="cs"/>
                  <w:sz w:val="32"/>
                  <w:szCs w:val="32"/>
                  <w:cs/>
                </w:rPr>
                <w:t xml:space="preserve">.1 </w:t>
              </w:r>
              <w:r w:rsidR="009E3E28" w:rsidRPr="009E3E28">
                <w:rPr>
                  <w:rFonts w:ascii="TH SarabunPSK" w:hAnsi="TH SarabunPSK" w:cs="TH SarabunPSK"/>
                  <w:sz w:val="32"/>
                  <w:szCs w:val="32"/>
                </w:rPr>
                <w:t xml:space="preserve">Readme File </w:t>
              </w:r>
              <w:r w:rsidR="009E3E28" w:rsidRPr="009E3E28">
                <w:rPr>
                  <w:rFonts w:ascii="TH SarabunPSK" w:hAnsi="TH SarabunPSK" w:cs="TH SarabunPSK"/>
                  <w:sz w:val="32"/>
                  <w:szCs w:val="32"/>
                  <w:cs/>
                </w:rPr>
                <w:t>สำหรับอธิบายระบบ</w:t>
              </w:r>
              <w:r w:rsidR="009E3E28">
                <w:rPr>
                  <w:rFonts w:ascii="TH SarabunPSK" w:hAnsi="TH SarabunPSK" w:cs="TH SarabunPSK"/>
                  <w:sz w:val="32"/>
                  <w:szCs w:val="32"/>
                </w:rPr>
                <w:tab/>
              </w:r>
              <w:r w:rsidR="009E3E28">
                <w:rPr>
                  <w:rFonts w:ascii="TH SarabunPSK" w:hAnsi="TH SarabunPSK" w:cs="TH SarabunPSK"/>
                  <w:sz w:val="32"/>
                  <w:szCs w:val="32"/>
                </w:rPr>
                <w:tab/>
              </w:r>
              <w:r w:rsidR="009E3E28">
                <w:rPr>
                  <w:rFonts w:ascii="TH SarabunPSK" w:hAnsi="TH SarabunPSK" w:cs="TH SarabunPSK"/>
                  <w:sz w:val="32"/>
                  <w:szCs w:val="32"/>
                </w:rPr>
                <w:tab/>
              </w:r>
              <w:r w:rsidR="009E3E28">
                <w:rPr>
                  <w:rFonts w:ascii="TH SarabunPSK" w:hAnsi="TH SarabunPSK" w:cs="TH SarabunPSK"/>
                  <w:sz w:val="32"/>
                  <w:szCs w:val="32"/>
                </w:rPr>
                <w:tab/>
              </w:r>
              <w:r w:rsidR="009E3E28">
                <w:rPr>
                  <w:rFonts w:ascii="TH SarabunPSK" w:hAnsi="TH SarabunPSK" w:cs="TH SarabunPSK"/>
                  <w:sz w:val="32"/>
                  <w:szCs w:val="32"/>
                </w:rPr>
                <w:tab/>
              </w:r>
              <w:r w:rsidR="009E3E28">
                <w:rPr>
                  <w:rFonts w:ascii="TH SarabunPSK" w:hAnsi="TH SarabunPSK" w:cs="TH SarabunPSK"/>
                  <w:sz w:val="32"/>
                  <w:szCs w:val="32"/>
                </w:rPr>
                <w:tab/>
              </w:r>
              <w:r w:rsidR="009E3E28">
                <w:rPr>
                  <w:rFonts w:ascii="TH SarabunPSK" w:hAnsi="TH SarabunPSK" w:cs="TH SarabunPSK"/>
                  <w:sz w:val="32"/>
                  <w:szCs w:val="32"/>
                </w:rPr>
                <w:tab/>
              </w:r>
              <w:r w:rsidR="008F58A5">
                <w:rPr>
                  <w:rFonts w:ascii="TH SarabunPSK" w:hAnsi="TH SarabunPSK" w:cs="TH SarabunPSK" w:hint="cs"/>
                  <w:sz w:val="32"/>
                  <w:szCs w:val="32"/>
                  <w:cs/>
                </w:rPr>
                <w:t>39</w:t>
              </w:r>
            </w:p>
            <w:p w14:paraId="214B8957" w14:textId="24EE5AD5" w:rsidR="00505178" w:rsidRPr="009E3E28" w:rsidRDefault="00FD445B" w:rsidP="009E3E28">
              <w:pPr>
                <w:spacing w:before="240"/>
                <w:ind w:firstLine="720"/>
                <w:rPr>
                  <w:rFonts w:ascii="TH SarabunPSK" w:hAnsi="TH SarabunPSK" w:cs="TH SarabunPSK"/>
                  <w:sz w:val="32"/>
                  <w:szCs w:val="32"/>
                </w:rPr>
              </w:pPr>
              <w:r>
                <w:rPr>
                  <w:rFonts w:ascii="TH SarabunPSK" w:hAnsi="TH SarabunPSK" w:cs="TH SarabunPSK"/>
                  <w:sz w:val="32"/>
                  <w:szCs w:val="32"/>
                </w:rPr>
                <w:t>8</w:t>
              </w:r>
              <w:r w:rsidR="009E3E28" w:rsidRPr="009E3E28">
                <w:rPr>
                  <w:rFonts w:ascii="TH SarabunPSK" w:hAnsi="TH SarabunPSK" w:cs="TH SarabunPSK" w:hint="cs"/>
                  <w:sz w:val="32"/>
                  <w:szCs w:val="32"/>
                  <w:cs/>
                </w:rPr>
                <w:t xml:space="preserve">.2 </w:t>
              </w:r>
              <w:r w:rsidR="009E3E28" w:rsidRPr="009E3E28">
                <w:rPr>
                  <w:rFonts w:ascii="TH SarabunPSK" w:hAnsi="TH SarabunPSK" w:cs="TH SarabunPSK"/>
                  <w:sz w:val="32"/>
                  <w:szCs w:val="32"/>
                </w:rPr>
                <w:t xml:space="preserve">Source Code </w:t>
              </w:r>
              <w:r w:rsidR="009E3E28" w:rsidRPr="009E3E28">
                <w:rPr>
                  <w:rFonts w:ascii="TH SarabunPSK" w:hAnsi="TH SarabunPSK" w:cs="TH SarabunPSK" w:hint="cs"/>
                  <w:sz w:val="32"/>
                  <w:szCs w:val="32"/>
                  <w:cs/>
                </w:rPr>
                <w:t xml:space="preserve">สำหรับการวิเคราะห์ข้อมูลโดยใช้แพลตฟอร์ม </w:t>
              </w:r>
              <w:r w:rsidR="009E3E28" w:rsidRPr="009E3E28">
                <w:rPr>
                  <w:rFonts w:ascii="TH SarabunPSK" w:hAnsi="TH SarabunPSK" w:cs="TH SarabunPSK"/>
                  <w:sz w:val="32"/>
                  <w:szCs w:val="32"/>
                </w:rPr>
                <w:t>Edge Impulse</w:t>
              </w:r>
              <w:r w:rsidR="009E3E28">
                <w:rPr>
                  <w:rFonts w:ascii="TH SarabunPSK" w:hAnsi="TH SarabunPSK" w:cs="TH SarabunPSK"/>
                  <w:sz w:val="32"/>
                  <w:szCs w:val="32"/>
                </w:rPr>
                <w:tab/>
              </w:r>
              <w:r w:rsidR="009E3E28">
                <w:rPr>
                  <w:rFonts w:ascii="TH SarabunPSK" w:hAnsi="TH SarabunPSK" w:cs="TH SarabunPSK"/>
                  <w:sz w:val="32"/>
                  <w:szCs w:val="32"/>
                </w:rPr>
                <w:tab/>
              </w:r>
              <w:r w:rsidR="008F58A5">
                <w:rPr>
                  <w:rFonts w:ascii="TH SarabunPSK" w:hAnsi="TH SarabunPSK" w:cs="TH SarabunPSK" w:hint="cs"/>
                  <w:sz w:val="32"/>
                  <w:szCs w:val="32"/>
                  <w:cs/>
                </w:rPr>
                <w:t>40</w:t>
              </w:r>
            </w:p>
          </w:sdtContent>
        </w:sdt>
        <w:p w14:paraId="59CC62C7" w14:textId="0D5BE3CF" w:rsidR="004D58F1" w:rsidRPr="004D58F1" w:rsidRDefault="004D58F1">
          <w:pPr>
            <w:pStyle w:val="TOC1"/>
            <w:rPr>
              <w:rFonts w:ascii="TH SarabunPSK" w:eastAsiaTheme="minorEastAsia" w:hAnsi="TH SarabunPSK" w:cs="TH SarabunPSK"/>
              <w:noProof/>
              <w:kern w:val="2"/>
              <w:sz w:val="32"/>
              <w:szCs w:val="32"/>
              <w14:ligatures w14:val="standardContextual"/>
            </w:rPr>
          </w:pPr>
        </w:p>
        <w:p w14:paraId="58E2FF34" w14:textId="10F65280" w:rsidR="00C10419" w:rsidRPr="00E23B71" w:rsidRDefault="00C10419" w:rsidP="00891FD0">
          <w:pPr>
            <w:rPr>
              <w:rFonts w:ascii="TH SarabunPSK" w:hAnsi="TH SarabunPSK" w:cs="TH SarabunPSK"/>
              <w:sz w:val="32"/>
              <w:szCs w:val="32"/>
            </w:rPr>
          </w:pPr>
          <w:r w:rsidRPr="004D58F1">
            <w:rPr>
              <w:rFonts w:ascii="TH SarabunPSK" w:hAnsi="TH SarabunPSK" w:cs="TH SarabunPSK" w:hint="cs"/>
              <w:color w:val="FF0000"/>
              <w:sz w:val="32"/>
              <w:szCs w:val="32"/>
            </w:rPr>
            <w:fldChar w:fldCharType="end"/>
          </w:r>
        </w:p>
      </w:sdtContent>
    </w:sdt>
    <w:p w14:paraId="240C9891" w14:textId="77777777" w:rsidR="0048536B" w:rsidRPr="00E23B71" w:rsidRDefault="0048536B" w:rsidP="0048536B">
      <w:pPr>
        <w:rPr>
          <w:rFonts w:ascii="TH SarabunPSK" w:hAnsi="TH SarabunPSK" w:cs="TH SarabunPSK"/>
          <w:sz w:val="32"/>
          <w:szCs w:val="32"/>
        </w:rPr>
      </w:pPr>
      <w:bookmarkStart w:id="8" w:name="_Hlk65362217"/>
    </w:p>
    <w:bookmarkEnd w:id="8"/>
    <w:p w14:paraId="709A494D" w14:textId="2F197D38" w:rsidR="00891FD0" w:rsidRPr="00E23B71" w:rsidRDefault="00891FD0" w:rsidP="009B2069">
      <w:pPr>
        <w:suppressAutoHyphens w:val="0"/>
        <w:spacing w:after="160" w:line="259" w:lineRule="auto"/>
        <w:jc w:val="left"/>
        <w:rPr>
          <w:rFonts w:ascii="TH SarabunPSK" w:hAnsi="TH SarabunPSK" w:cs="TH SarabunPSK"/>
          <w:sz w:val="32"/>
          <w:szCs w:val="32"/>
          <w:cs/>
        </w:rPr>
        <w:sectPr w:rsidR="00891FD0" w:rsidRPr="00E23B71" w:rsidSect="00880415">
          <w:footerReference w:type="default" r:id="rId12"/>
          <w:pgSz w:w="11906" w:h="16838" w:code="9"/>
          <w:pgMar w:top="1440" w:right="1440" w:bottom="1440" w:left="1440" w:header="720" w:footer="720" w:gutter="0"/>
          <w:pgNumType w:fmt="thaiLetters" w:start="1"/>
          <w:cols w:space="720"/>
          <w:docGrid w:linePitch="360"/>
        </w:sectPr>
      </w:pPr>
    </w:p>
    <w:p w14:paraId="17654808" w14:textId="3E439845" w:rsidR="00C10419" w:rsidRPr="00E23B71" w:rsidRDefault="00C10419" w:rsidP="008F58A5">
      <w:pPr>
        <w:pStyle w:val="Heading1"/>
        <w:spacing w:before="0"/>
        <w:rPr>
          <w:rFonts w:ascii="TH SarabunPSK" w:hAnsi="TH SarabunPSK" w:cs="TH SarabunPSK"/>
          <w:sz w:val="32"/>
          <w:szCs w:val="32"/>
        </w:rPr>
      </w:pPr>
      <w:bookmarkStart w:id="9" w:name="_Toc151389998"/>
      <w:r w:rsidRPr="00E23B71">
        <w:rPr>
          <w:rFonts w:ascii="TH SarabunPSK" w:hAnsi="TH SarabunPSK" w:cs="TH SarabunPSK" w:hint="cs"/>
          <w:sz w:val="32"/>
          <w:szCs w:val="32"/>
          <w:cs/>
        </w:rPr>
        <w:lastRenderedPageBreak/>
        <w:t>บทนำ</w:t>
      </w:r>
      <w:bookmarkEnd w:id="0"/>
      <w:bookmarkEnd w:id="1"/>
      <w:bookmarkEnd w:id="2"/>
      <w:bookmarkEnd w:id="3"/>
      <w:bookmarkEnd w:id="4"/>
      <w:bookmarkEnd w:id="5"/>
      <w:bookmarkEnd w:id="6"/>
      <w:bookmarkEnd w:id="9"/>
    </w:p>
    <w:p w14:paraId="42CD1639" w14:textId="7DF77EE7" w:rsidR="00A0653D" w:rsidRPr="00E23B71" w:rsidRDefault="00401B48" w:rsidP="00115EA4">
      <w:pPr>
        <w:pStyle w:val="Heading2"/>
        <w:spacing w:before="0"/>
        <w:rPr>
          <w:rFonts w:ascii="TH SarabunPSK" w:hAnsi="TH SarabunPSK" w:cs="TH SarabunPSK"/>
          <w:sz w:val="32"/>
          <w:szCs w:val="32"/>
        </w:rPr>
      </w:pPr>
      <w:bookmarkStart w:id="10" w:name="_Toc151389999"/>
      <w:r w:rsidRPr="00E23B71">
        <w:rPr>
          <w:rFonts w:ascii="TH SarabunPSK" w:hAnsi="TH SarabunPSK" w:cs="TH SarabunPSK" w:hint="cs"/>
          <w:sz w:val="32"/>
          <w:szCs w:val="32"/>
          <w:cs/>
        </w:rPr>
        <w:t>ที่</w:t>
      </w:r>
      <w:r w:rsidR="00670119" w:rsidRPr="00E23B71">
        <w:rPr>
          <w:rFonts w:ascii="TH SarabunPSK" w:hAnsi="TH SarabunPSK" w:cs="TH SarabunPSK" w:hint="cs"/>
          <w:sz w:val="32"/>
          <w:szCs w:val="32"/>
          <w:cs/>
        </w:rPr>
        <w:t>มาและความสำคัญของโครงงาน</w:t>
      </w:r>
      <w:bookmarkEnd w:id="10"/>
    </w:p>
    <w:p w14:paraId="644628F5" w14:textId="331422C0" w:rsidR="00505178" w:rsidRDefault="00505178" w:rsidP="00EB7D67">
      <w:pPr>
        <w:pStyle w:val="BodyText"/>
        <w:spacing w:line="276" w:lineRule="auto"/>
        <w:ind w:firstLine="360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การเคลื่อนไหวของมนุษย์สามารถพบได้ในชีวิตประจำวัน เนื่องจากมนุษย์ต้องทำกิจกรรมต่างๆที่เกิดขึ้นในชีวิตประจำวัน เช่น การนั่ง การนอน การเดิน การวิ่ง เป็นต้น </w:t>
      </w:r>
      <w:r>
        <w:rPr>
          <w:rFonts w:ascii="TH Sarabun Chula" w:hAnsi="TH Sarabun Chula" w:cs="TH Sarabun Chula"/>
          <w:sz w:val="32"/>
          <w:szCs w:val="32"/>
        </w:rPr>
        <w:t>[1]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นอกจากการเคลื่อนไหวในรูปแบบที่กล่าวมานี้ ยังพบการเคลื่อนไหวในรูปแบบที่</w:t>
      </w:r>
      <w:r w:rsidR="00EB7D67">
        <w:rPr>
          <w:rFonts w:ascii="TH Sarabun Chula" w:hAnsi="TH Sarabun Chula" w:cs="TH Sarabun Chula" w:hint="cs"/>
          <w:sz w:val="32"/>
          <w:szCs w:val="32"/>
          <w:cs/>
        </w:rPr>
        <w:t>อาจเกิดอันตรายได้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เช่น การล้ม การลื่น การสะดุด เป็นต้น</w:t>
      </w:r>
      <w:r>
        <w:rPr>
          <w:rFonts w:ascii="TH Sarabun Chula" w:hAnsi="TH Sarabun Chula" w:cs="TH Sarabun Chula"/>
          <w:sz w:val="32"/>
          <w:szCs w:val="32"/>
        </w:rPr>
        <w:t xml:space="preserve"> [2]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ซึ่ง</w:t>
      </w:r>
      <w:r w:rsidR="00EB7D67">
        <w:rPr>
          <w:rFonts w:ascii="TH Sarabun Chula" w:hAnsi="TH Sarabun Chula" w:cs="TH Sarabun Chula" w:hint="cs"/>
          <w:sz w:val="32"/>
          <w:szCs w:val="32"/>
          <w:cs/>
        </w:rPr>
        <w:t xml:space="preserve">ปัจจัยเสี่ยงที่ทำให้เกิดการเคลื่อนไหวในรูปแบบดังกล่าวเกิดจากการทรงตัวที่ไม่ดีหรือสูญเสียการทรงตัว </w:t>
      </w:r>
      <w:r w:rsidR="00EB7D67">
        <w:rPr>
          <w:rFonts w:ascii="TH Sarabun Chula" w:hAnsi="TH Sarabun Chula" w:cs="TH Sarabun Chula"/>
          <w:sz w:val="32"/>
          <w:szCs w:val="32"/>
        </w:rPr>
        <w:t xml:space="preserve">[3] </w:t>
      </w:r>
      <w:r w:rsidR="00EB7D67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จึงควรจะมีการแจ้งเตือนเกี่ยวกับการเคลื่อนไหวของมนุษย์ไปยังอุปกรณ์สื่อสารข้อมูลต่างๆ เพื่อให้สามารถช่วยเหลือคนที่เป็นกลุ่มเสี่ยงที่อาจเกิดอันตรายได้</w:t>
      </w:r>
    </w:p>
    <w:p w14:paraId="729E2CFF" w14:textId="77777777" w:rsidR="00505178" w:rsidRDefault="00505178" w:rsidP="00505178">
      <w:pPr>
        <w:pStyle w:val="BodyText"/>
        <w:spacing w:line="276" w:lineRule="auto"/>
        <w:ind w:firstLine="360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โครงงานนี้เป็นการ</w:t>
      </w:r>
      <w:r w:rsidRPr="008310D3">
        <w:rPr>
          <w:rFonts w:ascii="TH Sarabun Chula" w:hAnsi="TH Sarabun Chula" w:cs="TH Sarabun Chula"/>
          <w:sz w:val="32"/>
          <w:szCs w:val="32"/>
          <w:cs/>
        </w:rPr>
        <w:t>วิเคราะห์การเคลื่อนไหว</w:t>
      </w:r>
      <w:r>
        <w:rPr>
          <w:rFonts w:ascii="TH Sarabun Chula" w:hAnsi="TH Sarabun Chula" w:cs="TH Sarabun Chula" w:hint="cs"/>
          <w:sz w:val="32"/>
          <w:szCs w:val="32"/>
          <w:cs/>
        </w:rPr>
        <w:t>ของมนุษย์</w:t>
      </w:r>
      <w:r w:rsidRPr="008310D3">
        <w:rPr>
          <w:rFonts w:ascii="TH Sarabun Chula" w:hAnsi="TH Sarabun Chula" w:cs="TH Sarabun Chula"/>
          <w:sz w:val="32"/>
          <w:szCs w:val="32"/>
          <w:cs/>
        </w:rPr>
        <w:t>ด้วยการเรียนรู้ของเครื่อง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(</w:t>
      </w:r>
      <w:r>
        <w:rPr>
          <w:rFonts w:ascii="TH Sarabun Chula" w:hAnsi="TH Sarabun Chula" w:cs="TH Sarabun Chula"/>
          <w:sz w:val="32"/>
          <w:szCs w:val="32"/>
        </w:rPr>
        <w:t xml:space="preserve">Machine Learning)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เพื่อติดตามสถานะการเคลื่อนไหวของมนุย์ โดยใช้บอร์ดไมโครคอนโทรลเลอร์ </w:t>
      </w:r>
      <w:r>
        <w:rPr>
          <w:rFonts w:ascii="TH Sarabun Chula" w:hAnsi="TH Sarabun Chula" w:cs="TH Sarabun Chula"/>
          <w:sz w:val="32"/>
          <w:szCs w:val="32"/>
        </w:rPr>
        <w:t>Arduino Nano 33 BLE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>
        <w:rPr>
          <w:rFonts w:ascii="TH Sarabun Chula" w:hAnsi="TH Sarabun Chula" w:cs="TH Sarabun Chula"/>
          <w:sz w:val="32"/>
          <w:szCs w:val="32"/>
        </w:rPr>
        <w:t xml:space="preserve">Sense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และ </w:t>
      </w:r>
      <w:r>
        <w:rPr>
          <w:rFonts w:ascii="TH Sarabun Chula" w:hAnsi="TH Sarabun Chula" w:cs="TH Sarabun Chula"/>
          <w:sz w:val="32"/>
          <w:szCs w:val="32"/>
        </w:rPr>
        <w:t>Arduino Nano 33 IoT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ในการเก็บค่าการเคลื่อนไหว 6 แกน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จากตัวรับรู้ความเร่ง</w:t>
      </w:r>
      <w:r w:rsidRPr="00327C5A">
        <w:rPr>
          <w:rFonts w:ascii="TH Sarabun Chula" w:hAnsi="TH Sarabun Chula" w:cs="TH Sarabun Chula"/>
          <w:sz w:val="32"/>
          <w:szCs w:val="32"/>
          <w:cs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(</w:t>
      </w:r>
      <w:r w:rsidRPr="00327C5A">
        <w:rPr>
          <w:rFonts w:ascii="TH Sarabun Chula" w:hAnsi="TH Sarabun Chula" w:cs="TH Sarabun Chula"/>
          <w:sz w:val="32"/>
          <w:szCs w:val="32"/>
        </w:rPr>
        <w:t>Accelerometer</w:t>
      </w:r>
      <w:r>
        <w:rPr>
          <w:rFonts w:ascii="TH Sarabun Chula" w:hAnsi="TH Sarabun Chula" w:cs="TH Sarabun Chula" w:hint="cs"/>
          <w:sz w:val="32"/>
          <w:szCs w:val="32"/>
          <w:cs/>
        </w:rPr>
        <w:t>)</w:t>
      </w:r>
      <w:r w:rsidRPr="00327C5A">
        <w:rPr>
          <w:rFonts w:ascii="TH Sarabun Chula" w:hAnsi="TH Sarabun Chula" w:cs="TH Sarabun Chula"/>
          <w:sz w:val="32"/>
          <w:szCs w:val="32"/>
        </w:rPr>
        <w:t xml:space="preserve"> </w:t>
      </w:r>
      <w:r w:rsidRPr="00327C5A">
        <w:rPr>
          <w:rFonts w:ascii="TH Sarabun Chula" w:hAnsi="TH Sarabun Chula" w:cs="TH Sarabun Chula"/>
          <w:sz w:val="32"/>
          <w:szCs w:val="32"/>
          <w:cs/>
        </w:rPr>
        <w:t>และ</w:t>
      </w:r>
      <w:r>
        <w:rPr>
          <w:rFonts w:ascii="TH Sarabun Chula" w:hAnsi="TH Sarabun Chula" w:cs="TH Sarabun Chula" w:hint="cs"/>
          <w:sz w:val="32"/>
          <w:szCs w:val="32"/>
          <w:cs/>
        </w:rPr>
        <w:t>ตัวรับรู้ไจโรสโคป</w:t>
      </w:r>
      <w:r w:rsidRPr="00327C5A">
        <w:rPr>
          <w:rFonts w:ascii="TH Sarabun Chula" w:hAnsi="TH Sarabun Chula" w:cs="TH Sarabun Chula"/>
          <w:sz w:val="32"/>
          <w:szCs w:val="32"/>
          <w:cs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(</w:t>
      </w:r>
      <w:r w:rsidRPr="00327C5A">
        <w:rPr>
          <w:rFonts w:ascii="TH Sarabun Chula" w:hAnsi="TH Sarabun Chula" w:cs="TH Sarabun Chula"/>
          <w:sz w:val="32"/>
          <w:szCs w:val="32"/>
        </w:rPr>
        <w:t>Gyroscope</w:t>
      </w:r>
      <w:r>
        <w:rPr>
          <w:rFonts w:ascii="TH Sarabun Chula" w:hAnsi="TH Sarabun Chula" w:cs="TH Sarabun Chula" w:hint="cs"/>
          <w:sz w:val="32"/>
          <w:szCs w:val="32"/>
          <w:cs/>
        </w:rPr>
        <w:t>)</w:t>
      </w:r>
      <w:r w:rsidRPr="00327C5A"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ที่มีอยู่บนบอร์ด แล้วประมวลผลด้วย</w:t>
      </w:r>
      <w:r w:rsidRPr="008310D3">
        <w:rPr>
          <w:rFonts w:ascii="TH Sarabun Chula" w:hAnsi="TH Sarabun Chula" w:cs="TH Sarabun Chula"/>
          <w:sz w:val="32"/>
          <w:szCs w:val="32"/>
          <w:cs/>
        </w:rPr>
        <w:t>การเรียนรู้ของเครื่อง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เพื่อจำแนกการเคลื่อนไหวของมนุษย์ แล้วแสดงผลในอุปกรณ์สื่อสารข้อมูลต่อไป</w:t>
      </w:r>
    </w:p>
    <w:p w14:paraId="1DA3E5B0" w14:textId="77777777" w:rsidR="0086279B" w:rsidRPr="00E23B71" w:rsidRDefault="0086279B" w:rsidP="0086279B">
      <w:pPr>
        <w:ind w:firstLine="709"/>
        <w:rPr>
          <w:rFonts w:ascii="TH SarabunPSK" w:hAnsi="TH SarabunPSK" w:cs="TH SarabunPSK"/>
          <w:color w:val="FF0000"/>
          <w:sz w:val="32"/>
          <w:szCs w:val="32"/>
        </w:rPr>
      </w:pPr>
    </w:p>
    <w:p w14:paraId="7A3902FC" w14:textId="4C43E1E4" w:rsidR="00D1676B" w:rsidRPr="00E23B71" w:rsidRDefault="00C10419" w:rsidP="00115EA4">
      <w:pPr>
        <w:pStyle w:val="Heading2"/>
        <w:spacing w:before="0"/>
        <w:rPr>
          <w:rFonts w:ascii="TH SarabunPSK" w:hAnsi="TH SarabunPSK" w:cs="TH SarabunPSK"/>
          <w:sz w:val="32"/>
          <w:szCs w:val="32"/>
        </w:rPr>
      </w:pPr>
      <w:bookmarkStart w:id="11" w:name="_Toc492476252"/>
      <w:bookmarkStart w:id="12" w:name="_Toc492476305"/>
      <w:bookmarkStart w:id="13" w:name="_Toc492476319"/>
      <w:bookmarkStart w:id="14" w:name="_Toc492476362"/>
      <w:bookmarkStart w:id="15" w:name="วัตถุประสงค์ของโครงงาน"/>
      <w:bookmarkStart w:id="16" w:name="_Toc151390000"/>
      <w:r w:rsidRPr="00E23B71">
        <w:rPr>
          <w:rFonts w:ascii="TH SarabunPSK" w:hAnsi="TH SarabunPSK" w:cs="TH SarabunPSK" w:hint="cs"/>
          <w:sz w:val="32"/>
          <w:szCs w:val="32"/>
          <w:cs/>
        </w:rPr>
        <w:t>วัตถุประสงค์ของโครงงาน</w:t>
      </w:r>
      <w:bookmarkEnd w:id="11"/>
      <w:bookmarkEnd w:id="12"/>
      <w:bookmarkEnd w:id="13"/>
      <w:bookmarkEnd w:id="14"/>
      <w:bookmarkEnd w:id="15"/>
      <w:bookmarkEnd w:id="16"/>
    </w:p>
    <w:p w14:paraId="46FAED3B" w14:textId="7739B7CB" w:rsidR="002B10F0" w:rsidRDefault="002B10F0" w:rsidP="009E3E28">
      <w:pPr>
        <w:pStyle w:val="BodyText"/>
        <w:numPr>
          <w:ilvl w:val="0"/>
          <w:numId w:val="3"/>
        </w:numPr>
        <w:spacing w:line="276" w:lineRule="auto"/>
        <w:rPr>
          <w:rFonts w:ascii="TH Sarabun Chula" w:hAnsi="TH Sarabun Chula" w:cs="TH Sarabun Chula"/>
          <w:sz w:val="32"/>
          <w:szCs w:val="32"/>
        </w:rPr>
      </w:pPr>
      <w:bookmarkStart w:id="17" w:name="_Hlk65085267"/>
      <w:bookmarkStart w:id="18" w:name="_Hlk49013390"/>
      <w:bookmarkStart w:id="19" w:name="_Toc492476253"/>
      <w:bookmarkStart w:id="20" w:name="_Toc492476306"/>
      <w:bookmarkStart w:id="21" w:name="_Toc492476320"/>
      <w:bookmarkStart w:id="22" w:name="_Toc492476363"/>
      <w:r w:rsidRPr="00BC7152">
        <w:rPr>
          <w:rFonts w:ascii="TH Sarabun Chula" w:hAnsi="TH Sarabun Chula" w:cs="TH Sarabun Chula"/>
          <w:sz w:val="32"/>
          <w:szCs w:val="32"/>
          <w:cs/>
        </w:rPr>
        <w:t>เพื่อ</w:t>
      </w:r>
      <w:r>
        <w:rPr>
          <w:rFonts w:ascii="TH Sarabun Chula" w:hAnsi="TH Sarabun Chula" w:cs="TH Sarabun Chula" w:hint="cs"/>
          <w:sz w:val="32"/>
          <w:szCs w:val="32"/>
          <w:cs/>
        </w:rPr>
        <w:t>ศึกษาการทำงานและเก็บค่าการเคลื่อนไหว จากตัวรับรู้ความเร่ง</w:t>
      </w:r>
      <w:r w:rsidRPr="00327C5A">
        <w:rPr>
          <w:rFonts w:ascii="TH Sarabun Chula" w:hAnsi="TH Sarabun Chula" w:cs="TH Sarabun Chula"/>
          <w:sz w:val="32"/>
          <w:szCs w:val="32"/>
          <w:cs/>
        </w:rPr>
        <w:t>และ</w:t>
      </w:r>
      <w:r>
        <w:rPr>
          <w:rFonts w:ascii="TH Sarabun Chula" w:hAnsi="TH Sarabun Chula" w:cs="TH Sarabun Chula" w:hint="cs"/>
          <w:sz w:val="32"/>
          <w:szCs w:val="32"/>
          <w:cs/>
        </w:rPr>
        <w:t>ตัวรับรู้ไจโรสโคป</w:t>
      </w:r>
      <w:r w:rsidRPr="00327C5A"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ในไมโครคอนโทรลเลอร์ </w:t>
      </w:r>
    </w:p>
    <w:p w14:paraId="236BC9AD" w14:textId="68F55B3D" w:rsidR="002B10F0" w:rsidRDefault="002B10F0" w:rsidP="009E3E28">
      <w:pPr>
        <w:pStyle w:val="BodyText"/>
        <w:numPr>
          <w:ilvl w:val="0"/>
          <w:numId w:val="3"/>
        </w:numPr>
        <w:spacing w:line="276" w:lineRule="auto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เพื่อศึกษาและสร้างแบบจำลองการเรียนรู้ของเครื่องบนอุปกรณ์ประมวลผลข้อมูล </w:t>
      </w:r>
      <w:r w:rsidRPr="00327C5A">
        <w:rPr>
          <w:rFonts w:ascii="TH Sarabun Chula" w:hAnsi="TH Sarabun Chula" w:cs="TH Sarabun Chula"/>
          <w:sz w:val="32"/>
          <w:szCs w:val="32"/>
          <w:cs/>
        </w:rPr>
        <w:t>โดยใช้</w:t>
      </w:r>
      <w:r w:rsidR="002F2FEC">
        <w:rPr>
          <w:rFonts w:ascii="TH Sarabun Chula" w:hAnsi="TH Sarabun Chula" w:cs="TH Sarabun Chula"/>
          <w:sz w:val="32"/>
          <w:szCs w:val="32"/>
          <w:cs/>
        </w:rPr>
        <w:t>แบบจำลอง</w:t>
      </w:r>
      <w:r w:rsidRPr="00327C5A">
        <w:rPr>
          <w:rFonts w:ascii="TH Sarabun Chula" w:hAnsi="TH Sarabun Chula" w:cs="TH Sarabun Chula"/>
          <w:sz w:val="32"/>
          <w:szCs w:val="32"/>
          <w:cs/>
        </w:rPr>
        <w:t>การวิเคราะห์สเปกตรัมและการจัดประเภท</w:t>
      </w:r>
    </w:p>
    <w:p w14:paraId="7924B222" w14:textId="56E2FD21" w:rsidR="002B10F0" w:rsidRPr="00327C5A" w:rsidRDefault="002B10F0" w:rsidP="009E3E28">
      <w:pPr>
        <w:pStyle w:val="BodyText"/>
        <w:numPr>
          <w:ilvl w:val="0"/>
          <w:numId w:val="3"/>
        </w:numPr>
        <w:spacing w:line="276" w:lineRule="auto"/>
        <w:rPr>
          <w:rFonts w:ascii="TH Sarabun Chula" w:hAnsi="TH Sarabun Chula" w:cs="TH Sarabun Chula"/>
          <w:sz w:val="32"/>
          <w:szCs w:val="32"/>
        </w:rPr>
      </w:pPr>
      <w:r w:rsidRPr="00327C5A">
        <w:rPr>
          <w:rFonts w:ascii="TH Sarabun Chula" w:hAnsi="TH Sarabun Chula" w:cs="TH Sarabun Chula"/>
          <w:sz w:val="32"/>
          <w:szCs w:val="32"/>
          <w:cs/>
        </w:rPr>
        <w:t>เพื่อจำแนกรูปแบบการเคลื่อนไหวของมนุษย์ จากการวัดค่าโดยใช้</w:t>
      </w:r>
      <w:r>
        <w:rPr>
          <w:rFonts w:ascii="TH Sarabun Chula" w:hAnsi="TH Sarabun Chula" w:cs="TH Sarabun Chula" w:hint="cs"/>
          <w:sz w:val="32"/>
          <w:szCs w:val="32"/>
          <w:cs/>
        </w:rPr>
        <w:t>ตัวรับรู้ความเร่ง</w:t>
      </w:r>
      <w:r w:rsidRPr="00327C5A">
        <w:rPr>
          <w:rFonts w:ascii="TH Sarabun Chula" w:hAnsi="TH Sarabun Chula" w:cs="TH Sarabun Chula"/>
          <w:sz w:val="32"/>
          <w:szCs w:val="32"/>
          <w:cs/>
        </w:rPr>
        <w:t>และ</w:t>
      </w:r>
      <w:r>
        <w:rPr>
          <w:rFonts w:ascii="TH Sarabun Chula" w:hAnsi="TH Sarabun Chula" w:cs="TH Sarabun Chula" w:hint="cs"/>
          <w:sz w:val="32"/>
          <w:szCs w:val="32"/>
          <w:cs/>
        </w:rPr>
        <w:t>ตัวรับรู้ไจโรสโคป</w:t>
      </w:r>
      <w:r w:rsidRPr="00327C5A">
        <w:rPr>
          <w:rFonts w:ascii="TH Sarabun Chula" w:hAnsi="TH Sarabun Chula" w:cs="TH Sarabun Chula"/>
          <w:sz w:val="32"/>
          <w:szCs w:val="32"/>
          <w:cs/>
        </w:rPr>
        <w:t xml:space="preserve"> ในไมโครคอนโทรลเลอร์ โดยใช้การเรียนรู้ของเครื่องบนอุปกรณ์ประมวลผลข้อมูล</w:t>
      </w:r>
    </w:p>
    <w:p w14:paraId="03093DD7" w14:textId="77777777" w:rsidR="0098783A" w:rsidRPr="00E23B71" w:rsidRDefault="0098783A" w:rsidP="0098783A">
      <w:pPr>
        <w:pStyle w:val="BodyText"/>
        <w:ind w:left="720"/>
        <w:rPr>
          <w:rFonts w:ascii="TH SarabunPSK" w:hAnsi="TH SarabunPSK" w:cs="TH SarabunPSK"/>
          <w:sz w:val="32"/>
          <w:szCs w:val="32"/>
        </w:rPr>
      </w:pPr>
    </w:p>
    <w:p w14:paraId="2B15539F" w14:textId="0C6D3B7F" w:rsidR="00681103" w:rsidRPr="00E23B71" w:rsidRDefault="00A63DE0" w:rsidP="00115EA4">
      <w:pPr>
        <w:pStyle w:val="Heading2"/>
        <w:spacing w:before="0"/>
        <w:rPr>
          <w:rFonts w:ascii="TH SarabunPSK" w:hAnsi="TH SarabunPSK" w:cs="TH SarabunPSK"/>
          <w:sz w:val="32"/>
          <w:szCs w:val="32"/>
        </w:rPr>
      </w:pPr>
      <w:bookmarkStart w:id="23" w:name="ขอบเขตของโครงงาน"/>
      <w:bookmarkStart w:id="24" w:name="_Toc151390001"/>
      <w:bookmarkEnd w:id="17"/>
      <w:r w:rsidRPr="00E23B71">
        <w:rPr>
          <w:rFonts w:ascii="TH SarabunPSK" w:hAnsi="TH SarabunPSK" w:cs="TH SarabunPSK" w:hint="cs"/>
          <w:sz w:val="32"/>
          <w:szCs w:val="32"/>
          <w:cs/>
        </w:rPr>
        <w:t>ขอบเขตของโครงงาน</w:t>
      </w:r>
      <w:bookmarkStart w:id="25" w:name="_Toc494996006"/>
      <w:bookmarkEnd w:id="23"/>
      <w:bookmarkEnd w:id="24"/>
    </w:p>
    <w:p w14:paraId="2404961A" w14:textId="19808B81" w:rsidR="002B10F0" w:rsidRDefault="002B10F0" w:rsidP="009E3E28">
      <w:pPr>
        <w:pStyle w:val="BodyText"/>
        <w:numPr>
          <w:ilvl w:val="0"/>
          <w:numId w:val="15"/>
        </w:numPr>
        <w:spacing w:line="276" w:lineRule="auto"/>
        <w:rPr>
          <w:rFonts w:ascii="TH Sarabun Chula" w:hAnsi="TH Sarabun Chula" w:cs="TH Sarabun Chula"/>
          <w:sz w:val="32"/>
          <w:szCs w:val="32"/>
        </w:rPr>
      </w:pPr>
      <w:bookmarkStart w:id="26" w:name="_Hlk65085729"/>
      <w:r>
        <w:rPr>
          <w:rFonts w:ascii="TH Sarabun Chula" w:hAnsi="TH Sarabun Chula" w:cs="TH Sarabun Chula" w:hint="cs"/>
          <w:sz w:val="32"/>
          <w:szCs w:val="32"/>
          <w:cs/>
        </w:rPr>
        <w:t xml:space="preserve">ใช้ไมโครคอนโทรเลอร์ </w:t>
      </w:r>
      <w:r>
        <w:rPr>
          <w:rFonts w:ascii="TH Sarabun Chula" w:hAnsi="TH Sarabun Chula" w:cs="TH Sarabun Chula"/>
          <w:sz w:val="32"/>
          <w:szCs w:val="32"/>
        </w:rPr>
        <w:t>Arduino Nano 33 BLE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>
        <w:rPr>
          <w:rFonts w:ascii="TH Sarabun Chula" w:hAnsi="TH Sarabun Chula" w:cs="TH Sarabun Chula"/>
          <w:sz w:val="32"/>
          <w:szCs w:val="32"/>
        </w:rPr>
        <w:t xml:space="preserve">Sense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และ </w:t>
      </w:r>
      <w:r>
        <w:rPr>
          <w:rFonts w:ascii="TH Sarabun Chula" w:hAnsi="TH Sarabun Chula" w:cs="TH Sarabun Chula"/>
          <w:sz w:val="32"/>
          <w:szCs w:val="32"/>
        </w:rPr>
        <w:t>Arduino Nano 33 IoT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สำหรับเก็บค่าการเคลื่อนไหว 6 แกน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จากตัวรับรู้ความเร่ง</w:t>
      </w:r>
      <w:r w:rsidRPr="00327C5A">
        <w:rPr>
          <w:rFonts w:ascii="TH Sarabun Chula" w:hAnsi="TH Sarabun Chula" w:cs="TH Sarabun Chula"/>
          <w:sz w:val="32"/>
          <w:szCs w:val="32"/>
          <w:cs/>
        </w:rPr>
        <w:t>และ</w:t>
      </w:r>
      <w:r>
        <w:rPr>
          <w:rFonts w:ascii="TH Sarabun Chula" w:hAnsi="TH Sarabun Chula" w:cs="TH Sarabun Chula" w:hint="cs"/>
          <w:sz w:val="32"/>
          <w:szCs w:val="32"/>
          <w:cs/>
        </w:rPr>
        <w:t>ตัวรับรู้ไจโรสโคป</w:t>
      </w:r>
    </w:p>
    <w:p w14:paraId="5EFF35F1" w14:textId="5F706E4F" w:rsidR="002B10F0" w:rsidRDefault="002B10F0" w:rsidP="009E3E28">
      <w:pPr>
        <w:pStyle w:val="BodyText"/>
        <w:numPr>
          <w:ilvl w:val="0"/>
          <w:numId w:val="15"/>
        </w:numPr>
        <w:spacing w:line="276" w:lineRule="auto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ใช้โปรแกรมสำหรับวิเคราะห์ข้อมูล</w:t>
      </w:r>
      <w:r w:rsidRPr="008310D3">
        <w:rPr>
          <w:rFonts w:ascii="TH Sarabun Chula" w:hAnsi="TH Sarabun Chula" w:cs="TH Sarabun Chula"/>
          <w:sz w:val="32"/>
          <w:szCs w:val="32"/>
          <w:cs/>
        </w:rPr>
        <w:t>ด้วยการเรียนรู้ของเครื่อง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ชื่อว่า </w:t>
      </w:r>
      <w:r>
        <w:rPr>
          <w:rFonts w:ascii="TH Sarabun Chula" w:hAnsi="TH Sarabun Chula" w:cs="TH Sarabun Chula"/>
          <w:sz w:val="32"/>
          <w:szCs w:val="32"/>
        </w:rPr>
        <w:t xml:space="preserve">Edge Impulse </w:t>
      </w:r>
      <w:r>
        <w:rPr>
          <w:rFonts w:ascii="TH Sarabun Chula" w:hAnsi="TH Sarabun Chula" w:cs="TH Sarabun Chula" w:hint="cs"/>
          <w:sz w:val="32"/>
          <w:szCs w:val="32"/>
          <w:cs/>
        </w:rPr>
        <w:t>โดยใช้</w:t>
      </w:r>
      <w:r w:rsidR="002F2FEC">
        <w:rPr>
          <w:rFonts w:ascii="TH Sarabun Chula" w:hAnsi="TH Sarabun Chula" w:cs="TH Sarabun Chula" w:hint="cs"/>
          <w:sz w:val="32"/>
          <w:szCs w:val="32"/>
          <w:cs/>
        </w:rPr>
        <w:t>แบบจำลอง</w:t>
      </w:r>
      <w:r w:rsidRPr="00197834">
        <w:rPr>
          <w:rFonts w:ascii="TH Sarabun Chula" w:hAnsi="TH Sarabun Chula" w:cs="TH Sarabun Chula"/>
          <w:sz w:val="32"/>
          <w:szCs w:val="32"/>
          <w:cs/>
        </w:rPr>
        <w:t>การวิเคราะห์สเปกตรัม</w:t>
      </w:r>
      <w:r>
        <w:rPr>
          <w:rFonts w:ascii="TH Sarabun Chula" w:hAnsi="TH Sarabun Chula" w:cs="TH Sarabun Chula" w:hint="cs"/>
          <w:sz w:val="32"/>
          <w:szCs w:val="32"/>
          <w:cs/>
        </w:rPr>
        <w:t>และ</w:t>
      </w:r>
      <w:r w:rsidRPr="00197834">
        <w:rPr>
          <w:rFonts w:ascii="TH Sarabun Chula" w:hAnsi="TH Sarabun Chula" w:cs="TH Sarabun Chula"/>
          <w:sz w:val="32"/>
          <w:szCs w:val="32"/>
          <w:cs/>
        </w:rPr>
        <w:t>การจัดประเภท</w:t>
      </w:r>
    </w:p>
    <w:p w14:paraId="7FC537DD" w14:textId="172425E6" w:rsidR="002B10F0" w:rsidRDefault="002B10F0" w:rsidP="009E3E28">
      <w:pPr>
        <w:pStyle w:val="BodyText"/>
        <w:numPr>
          <w:ilvl w:val="0"/>
          <w:numId w:val="15"/>
        </w:numPr>
        <w:spacing w:line="276" w:lineRule="auto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lastRenderedPageBreak/>
        <w:t xml:space="preserve">การจำแนกการเคลื่อนไหวของมนุษย์จะแบ่งเป็น 3 กลุ่ม ได้แก่ </w:t>
      </w:r>
    </w:p>
    <w:p w14:paraId="166316EA" w14:textId="60CEB548" w:rsidR="002B10F0" w:rsidRPr="00115EA4" w:rsidRDefault="002B10F0" w:rsidP="009E3E28">
      <w:pPr>
        <w:pStyle w:val="Heading2"/>
        <w:numPr>
          <w:ilvl w:val="0"/>
          <w:numId w:val="16"/>
        </w:numPr>
        <w:spacing w:before="0"/>
        <w:rPr>
          <w:rFonts w:ascii="TH Sarabun Chula" w:hAnsi="TH Sarabun Chula" w:cs="TH Sarabun Chula"/>
          <w:b w:val="0"/>
          <w:bCs w:val="0"/>
          <w:sz w:val="32"/>
          <w:szCs w:val="32"/>
          <w:cs/>
        </w:rPr>
      </w:pPr>
      <w:r w:rsidRPr="00115EA4">
        <w:rPr>
          <w:rFonts w:ascii="TH Sarabun Chula" w:hAnsi="TH Sarabun Chula" w:cs="TH Sarabun Chula"/>
          <w:b w:val="0"/>
          <w:bCs w:val="0"/>
          <w:sz w:val="32"/>
          <w:szCs w:val="32"/>
          <w:cs/>
        </w:rPr>
        <w:t xml:space="preserve">กลุ่มอยู่นิ่ง </w:t>
      </w:r>
      <w:r w:rsidRPr="00115EA4">
        <w:rPr>
          <w:rFonts w:ascii="TH Sarabun Chula" w:hAnsi="TH Sarabun Chula" w:cs="TH Sarabun Chula"/>
          <w:b w:val="0"/>
          <w:bCs w:val="0"/>
          <w:sz w:val="32"/>
          <w:szCs w:val="32"/>
        </w:rPr>
        <w:t xml:space="preserve">(Idle) </w:t>
      </w:r>
      <w:r w:rsidR="00244295" w:rsidRPr="00115EA4">
        <w:rPr>
          <w:rFonts w:ascii="TH Sarabun Chula" w:hAnsi="TH Sarabun Chula" w:cs="TH Sarabun Chula"/>
          <w:b w:val="0"/>
          <w:bCs w:val="0"/>
          <w:sz w:val="32"/>
          <w:szCs w:val="32"/>
          <w:cs/>
        </w:rPr>
        <w:t>เป็นกลุ่มที่ไม่มีการเคลื่อนไหวของร่างกาย</w:t>
      </w:r>
      <w:r w:rsidR="00755575" w:rsidRPr="00115EA4">
        <w:rPr>
          <w:rFonts w:ascii="TH Sarabun Chula" w:hAnsi="TH Sarabun Chula" w:cs="TH Sarabun Chula"/>
          <w:b w:val="0"/>
          <w:bCs w:val="0"/>
          <w:sz w:val="32"/>
          <w:szCs w:val="32"/>
        </w:rPr>
        <w:t xml:space="preserve"> </w:t>
      </w:r>
    </w:p>
    <w:p w14:paraId="44FEC23B" w14:textId="409A7B99" w:rsidR="002B10F0" w:rsidRPr="00115EA4" w:rsidRDefault="002B10F0" w:rsidP="009E3E28">
      <w:pPr>
        <w:pStyle w:val="Heading2"/>
        <w:numPr>
          <w:ilvl w:val="0"/>
          <w:numId w:val="16"/>
        </w:numPr>
        <w:rPr>
          <w:rFonts w:ascii="TH Sarabun Chula" w:hAnsi="TH Sarabun Chula" w:cs="TH Sarabun Chula"/>
          <w:b w:val="0"/>
          <w:bCs w:val="0"/>
          <w:sz w:val="32"/>
          <w:szCs w:val="32"/>
        </w:rPr>
      </w:pPr>
      <w:r w:rsidRPr="00115EA4">
        <w:rPr>
          <w:rFonts w:ascii="TH Sarabun Chula" w:hAnsi="TH Sarabun Chula" w:cs="TH Sarabun Chula"/>
          <w:b w:val="0"/>
          <w:bCs w:val="0"/>
          <w:sz w:val="32"/>
          <w:szCs w:val="32"/>
          <w:cs/>
        </w:rPr>
        <w:t>กลุ่มเคลื่อนไหว (</w:t>
      </w:r>
      <w:r w:rsidRPr="00115EA4">
        <w:rPr>
          <w:rFonts w:ascii="TH Sarabun Chula" w:hAnsi="TH Sarabun Chula" w:cs="TH Sarabun Chula"/>
          <w:b w:val="0"/>
          <w:bCs w:val="0"/>
          <w:sz w:val="32"/>
          <w:szCs w:val="32"/>
        </w:rPr>
        <w:t>Move</w:t>
      </w:r>
      <w:r w:rsidRPr="00115EA4">
        <w:rPr>
          <w:rFonts w:ascii="TH Sarabun Chula" w:hAnsi="TH Sarabun Chula" w:cs="TH Sarabun Chula"/>
          <w:b w:val="0"/>
          <w:bCs w:val="0"/>
          <w:sz w:val="32"/>
          <w:szCs w:val="32"/>
          <w:cs/>
        </w:rPr>
        <w:t xml:space="preserve">) </w:t>
      </w:r>
      <w:r w:rsidR="00755575" w:rsidRPr="00115EA4">
        <w:rPr>
          <w:rFonts w:ascii="TH Sarabun Chula" w:hAnsi="TH Sarabun Chula" w:cs="TH Sarabun Chula"/>
          <w:b w:val="0"/>
          <w:bCs w:val="0"/>
          <w:sz w:val="32"/>
          <w:szCs w:val="32"/>
          <w:cs/>
        </w:rPr>
        <w:t>เป็นกลุ่มที่มีการเคลื่อนไหวของร่างกายจากที่หนึ่งไปยังอีกที่หนึ่ง</w:t>
      </w:r>
    </w:p>
    <w:p w14:paraId="7C6E2400" w14:textId="018485B6" w:rsidR="002B10F0" w:rsidRPr="00115EA4" w:rsidRDefault="002B10F0" w:rsidP="009E3E28">
      <w:pPr>
        <w:pStyle w:val="Heading2"/>
        <w:numPr>
          <w:ilvl w:val="0"/>
          <w:numId w:val="16"/>
        </w:numPr>
        <w:rPr>
          <w:rFonts w:ascii="TH Sarabun Chula" w:hAnsi="TH Sarabun Chula" w:cs="TH Sarabun Chula"/>
          <w:b w:val="0"/>
          <w:bCs w:val="0"/>
          <w:sz w:val="32"/>
          <w:szCs w:val="32"/>
        </w:rPr>
      </w:pPr>
      <w:r w:rsidRPr="00115EA4">
        <w:rPr>
          <w:rFonts w:ascii="TH Sarabun Chula" w:hAnsi="TH Sarabun Chula" w:cs="TH Sarabun Chula"/>
          <w:b w:val="0"/>
          <w:bCs w:val="0"/>
          <w:sz w:val="32"/>
          <w:szCs w:val="32"/>
          <w:cs/>
        </w:rPr>
        <w:t>กลุ่มเสี่ยงอันตราย (</w:t>
      </w:r>
      <w:r w:rsidRPr="00115EA4">
        <w:rPr>
          <w:rFonts w:ascii="TH Sarabun Chula" w:hAnsi="TH Sarabun Chula" w:cs="TH Sarabun Chula"/>
          <w:b w:val="0"/>
          <w:bCs w:val="0"/>
          <w:sz w:val="32"/>
          <w:szCs w:val="32"/>
        </w:rPr>
        <w:t>Risk</w:t>
      </w:r>
      <w:r w:rsidRPr="00115EA4">
        <w:rPr>
          <w:rFonts w:ascii="TH Sarabun Chula" w:hAnsi="TH Sarabun Chula" w:cs="TH Sarabun Chula"/>
          <w:b w:val="0"/>
          <w:bCs w:val="0"/>
          <w:sz w:val="32"/>
          <w:szCs w:val="32"/>
          <w:cs/>
        </w:rPr>
        <w:t xml:space="preserve">) </w:t>
      </w:r>
      <w:r w:rsidR="00755575" w:rsidRPr="00115EA4">
        <w:rPr>
          <w:rFonts w:ascii="TH Sarabun Chula" w:hAnsi="TH Sarabun Chula" w:cs="TH Sarabun Chula"/>
          <w:b w:val="0"/>
          <w:bCs w:val="0"/>
          <w:sz w:val="32"/>
          <w:szCs w:val="32"/>
          <w:cs/>
        </w:rPr>
        <w:t xml:space="preserve">เป็นกลุ่มที่มีการเคลื่อนไหวของร่างกายจากที่หนึ่งไปยังอีกที่หนึ่ง โดยที่ไม่มีความมั่นคงและความสมมาตรของการเดิน ซึ่งเป็นปัจจัยเสี่ยงที่ทำให้เกิดการลื่นล้มได้ </w:t>
      </w:r>
      <w:r w:rsidR="00755575" w:rsidRPr="00115EA4">
        <w:rPr>
          <w:rFonts w:ascii="TH Sarabun Chula" w:hAnsi="TH Sarabun Chula" w:cs="TH Sarabun Chula"/>
          <w:b w:val="0"/>
          <w:bCs w:val="0"/>
          <w:sz w:val="32"/>
          <w:szCs w:val="32"/>
        </w:rPr>
        <w:t>[4,5]</w:t>
      </w:r>
    </w:p>
    <w:p w14:paraId="2C24DD1C" w14:textId="77777777" w:rsidR="0098783A" w:rsidRPr="00E23B71" w:rsidRDefault="0098783A" w:rsidP="0098783A">
      <w:pPr>
        <w:pStyle w:val="BodyText"/>
        <w:ind w:left="720"/>
        <w:rPr>
          <w:rFonts w:ascii="TH SarabunPSK" w:hAnsi="TH SarabunPSK" w:cs="TH SarabunPSK"/>
          <w:sz w:val="32"/>
          <w:szCs w:val="32"/>
        </w:rPr>
      </w:pPr>
    </w:p>
    <w:p w14:paraId="0CE11910" w14:textId="2DB89466" w:rsidR="00B46EEE" w:rsidRPr="00E23B71" w:rsidRDefault="00A63DE0" w:rsidP="00115EA4">
      <w:pPr>
        <w:pStyle w:val="Heading2"/>
        <w:spacing w:before="0"/>
        <w:rPr>
          <w:rFonts w:ascii="TH SarabunPSK" w:hAnsi="TH SarabunPSK" w:cs="TH SarabunPSK"/>
          <w:sz w:val="32"/>
          <w:szCs w:val="32"/>
        </w:rPr>
      </w:pPr>
      <w:bookmarkStart w:id="27" w:name="_Toc151390002"/>
      <w:bookmarkEnd w:id="26"/>
      <w:r w:rsidRPr="00E23B71">
        <w:rPr>
          <w:rFonts w:ascii="TH SarabunPSK" w:hAnsi="TH SarabunPSK" w:cs="TH SarabunPSK" w:hint="cs"/>
          <w:sz w:val="32"/>
          <w:szCs w:val="32"/>
          <w:cs/>
        </w:rPr>
        <w:t>ผลลัพธ์ที่คาดหวังจากโครงงาน</w:t>
      </w:r>
      <w:bookmarkEnd w:id="25"/>
      <w:bookmarkEnd w:id="27"/>
    </w:p>
    <w:p w14:paraId="26801F58" w14:textId="218DFF51" w:rsidR="0098783A" w:rsidRDefault="00200997" w:rsidP="009E3E28">
      <w:pPr>
        <w:pStyle w:val="BodyText"/>
        <w:numPr>
          <w:ilvl w:val="0"/>
          <w:numId w:val="17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สามารถ</w:t>
      </w:r>
      <w:r w:rsidRPr="00200997">
        <w:rPr>
          <w:rFonts w:ascii="TH SarabunPSK" w:hAnsi="TH SarabunPSK" w:cs="TH SarabunPSK"/>
          <w:sz w:val="32"/>
          <w:szCs w:val="32"/>
          <w:cs/>
        </w:rPr>
        <w:t xml:space="preserve">ใช้ไมโครคอนโทรเลอร์ </w:t>
      </w:r>
      <w:r w:rsidRPr="00200997">
        <w:rPr>
          <w:rFonts w:ascii="TH SarabunPSK" w:hAnsi="TH SarabunPSK" w:cs="TH SarabunPSK"/>
          <w:sz w:val="32"/>
          <w:szCs w:val="32"/>
        </w:rPr>
        <w:t xml:space="preserve">Arduino Nano </w:t>
      </w:r>
      <w:r w:rsidRPr="00200997">
        <w:rPr>
          <w:rFonts w:ascii="TH SarabunPSK" w:hAnsi="TH SarabunPSK" w:cs="TH SarabunPSK"/>
          <w:sz w:val="32"/>
          <w:szCs w:val="32"/>
          <w:cs/>
        </w:rPr>
        <w:t xml:space="preserve">33 </w:t>
      </w:r>
      <w:r w:rsidRPr="00200997">
        <w:rPr>
          <w:rFonts w:ascii="TH SarabunPSK" w:hAnsi="TH SarabunPSK" w:cs="TH SarabunPSK"/>
          <w:sz w:val="32"/>
          <w:szCs w:val="32"/>
        </w:rPr>
        <w:t xml:space="preserve">BLE Sense </w:t>
      </w:r>
      <w:r w:rsidRPr="00200997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Pr="00200997">
        <w:rPr>
          <w:rFonts w:ascii="TH SarabunPSK" w:hAnsi="TH SarabunPSK" w:cs="TH SarabunPSK"/>
          <w:sz w:val="32"/>
          <w:szCs w:val="32"/>
        </w:rPr>
        <w:t xml:space="preserve">Arduino Nano </w:t>
      </w:r>
      <w:r w:rsidRPr="00200997">
        <w:rPr>
          <w:rFonts w:ascii="TH SarabunPSK" w:hAnsi="TH SarabunPSK" w:cs="TH SarabunPSK"/>
          <w:sz w:val="32"/>
          <w:szCs w:val="32"/>
          <w:cs/>
        </w:rPr>
        <w:t xml:space="preserve">33 </w:t>
      </w:r>
      <w:r w:rsidRPr="00200997">
        <w:rPr>
          <w:rFonts w:ascii="TH SarabunPSK" w:hAnsi="TH SarabunPSK" w:cs="TH SarabunPSK"/>
          <w:sz w:val="32"/>
          <w:szCs w:val="32"/>
        </w:rPr>
        <w:t xml:space="preserve">IoT </w:t>
      </w:r>
      <w:r>
        <w:rPr>
          <w:rFonts w:ascii="TH SarabunPSK" w:hAnsi="TH SarabunPSK" w:cs="TH SarabunPSK" w:hint="cs"/>
          <w:sz w:val="32"/>
          <w:szCs w:val="32"/>
          <w:cs/>
        </w:rPr>
        <w:t>ในการรวบรวมและวิเคราะห์ข้อมูล</w:t>
      </w:r>
      <w:r w:rsidRPr="00200997">
        <w:rPr>
          <w:rFonts w:ascii="TH SarabunPSK" w:hAnsi="TH SarabunPSK" w:cs="TH SarabunPSK"/>
          <w:sz w:val="32"/>
          <w:szCs w:val="32"/>
          <w:cs/>
        </w:rPr>
        <w:t>การเคลื่อนไหว จากตัวรับรู้ความเร่งและตัวรับรู้ไจโรสโคป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ล้วแสดงผลข้อมูลไปยังเครื่องคอมพิวเตอร์</w:t>
      </w:r>
    </w:p>
    <w:p w14:paraId="098C7FE0" w14:textId="0DA47E0E" w:rsidR="00755575" w:rsidRDefault="00755575" w:rsidP="009E3E28">
      <w:pPr>
        <w:pStyle w:val="BodyText"/>
        <w:numPr>
          <w:ilvl w:val="0"/>
          <w:numId w:val="17"/>
        </w:numPr>
        <w:rPr>
          <w:rFonts w:ascii="TH SarabunPSK" w:hAnsi="TH SarabunPSK" w:cs="TH SarabunPSK"/>
          <w:sz w:val="32"/>
          <w:szCs w:val="32"/>
        </w:rPr>
      </w:pPr>
      <w:r w:rsidRPr="00755575">
        <w:rPr>
          <w:rFonts w:ascii="TH SarabunPSK" w:hAnsi="TH SarabunPSK" w:cs="TH SarabunPSK"/>
          <w:sz w:val="32"/>
          <w:szCs w:val="32"/>
          <w:cs/>
        </w:rPr>
        <w:t xml:space="preserve">สามารถจำแนกรูปแบบการเคลื่อนไหวของมนุษย์ได้โดยการใช้การเรียนรู้ของเครื่องบนอุปกรณ์ประมวลผลข้อมูลว่าออกเป็น </w:t>
      </w:r>
      <w:r w:rsidRPr="00755575">
        <w:rPr>
          <w:rFonts w:ascii="TH SarabunPSK" w:hAnsi="TH SarabunPSK" w:cs="TH SarabunPSK"/>
          <w:sz w:val="32"/>
          <w:szCs w:val="32"/>
        </w:rPr>
        <w:t xml:space="preserve">3 </w:t>
      </w:r>
      <w:r w:rsidRPr="00755575">
        <w:rPr>
          <w:rFonts w:ascii="TH SarabunPSK" w:hAnsi="TH SarabunPSK" w:cs="TH SarabunPSK"/>
          <w:sz w:val="32"/>
          <w:szCs w:val="32"/>
          <w:cs/>
        </w:rPr>
        <w:t>กลุ่ม ได้แก่ กลุ่มอยู่นิ่ง กลุ่มเคลื่อนไหว และกลุ่มเสี่ยงอันตราย</w:t>
      </w:r>
    </w:p>
    <w:p w14:paraId="6D68E9FE" w14:textId="77777777" w:rsidR="00755575" w:rsidRDefault="00755575" w:rsidP="00755575">
      <w:pPr>
        <w:pStyle w:val="BodyText"/>
        <w:rPr>
          <w:rFonts w:ascii="TH SarabunPSK" w:hAnsi="TH SarabunPSK" w:cs="TH SarabunPSK"/>
          <w:sz w:val="32"/>
          <w:szCs w:val="32"/>
        </w:rPr>
      </w:pPr>
    </w:p>
    <w:p w14:paraId="0B1BD7F7" w14:textId="00A7C403" w:rsidR="0009771E" w:rsidRPr="00E23B71" w:rsidRDefault="0009771E" w:rsidP="00115EA4">
      <w:pPr>
        <w:pStyle w:val="Heading2"/>
        <w:spacing w:before="0"/>
        <w:rPr>
          <w:rFonts w:ascii="TH SarabunPSK" w:hAnsi="TH SarabunPSK" w:cs="TH SarabunPSK"/>
          <w:sz w:val="32"/>
          <w:szCs w:val="32"/>
        </w:rPr>
      </w:pPr>
      <w:bookmarkStart w:id="28" w:name="_Toc151390003"/>
      <w:r>
        <w:rPr>
          <w:rFonts w:ascii="TH SarabunPSK" w:hAnsi="TH SarabunPSK" w:cs="TH SarabunPSK" w:hint="cs"/>
          <w:sz w:val="32"/>
          <w:szCs w:val="32"/>
          <w:cs/>
        </w:rPr>
        <w:t>องค์ความรู้ทางวิศวกรรมที่นำมาประยุกต์</w:t>
      </w:r>
      <w:bookmarkEnd w:id="28"/>
      <w:r w:rsidR="00A01095">
        <w:rPr>
          <w:rFonts w:ascii="TH SarabunPSK" w:hAnsi="TH SarabunPSK" w:cs="TH SarabunPSK" w:hint="cs"/>
          <w:sz w:val="32"/>
          <w:szCs w:val="32"/>
          <w:cs/>
        </w:rPr>
        <w:t>ใช้</w:t>
      </w:r>
    </w:p>
    <w:p w14:paraId="249EA918" w14:textId="77777777" w:rsidR="00200997" w:rsidRPr="00E5122A" w:rsidRDefault="00200997" w:rsidP="009E3E28">
      <w:pPr>
        <w:pStyle w:val="BodyText"/>
        <w:numPr>
          <w:ilvl w:val="0"/>
          <w:numId w:val="2"/>
        </w:numPr>
        <w:spacing w:after="0" w:line="276" w:lineRule="auto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ความรู้ทางระบบฝังตัวเบื้องต้น </w:t>
      </w:r>
      <w:r>
        <w:rPr>
          <w:rFonts w:ascii="TH Sarabun Chula" w:hAnsi="TH Sarabun Chula" w:cs="TH Sarabun Chula"/>
          <w:sz w:val="32"/>
          <w:szCs w:val="32"/>
        </w:rPr>
        <w:t xml:space="preserve">(Embedded System) </w:t>
      </w:r>
      <w:r>
        <w:rPr>
          <w:rFonts w:ascii="TH Sarabun Chula" w:hAnsi="TH Sarabun Chula" w:cs="TH Sarabun Chula" w:hint="cs"/>
          <w:sz w:val="32"/>
          <w:szCs w:val="32"/>
          <w:cs/>
        </w:rPr>
        <w:t>และตัวรับรู้</w:t>
      </w:r>
      <w:r>
        <w:rPr>
          <w:rFonts w:ascii="TH Sarabun Chula" w:hAnsi="TH Sarabun Chula" w:cs="TH Sarabun Chula"/>
          <w:sz w:val="32"/>
          <w:szCs w:val="32"/>
        </w:rPr>
        <w:t xml:space="preserve"> (Sensor)</w:t>
      </w:r>
    </w:p>
    <w:p w14:paraId="75C9C978" w14:textId="42FB2D16" w:rsidR="00200997" w:rsidRDefault="00200997" w:rsidP="009E3E28">
      <w:pPr>
        <w:pStyle w:val="BodyText"/>
        <w:numPr>
          <w:ilvl w:val="0"/>
          <w:numId w:val="2"/>
        </w:numPr>
        <w:spacing w:after="0" w:line="276" w:lineRule="auto"/>
        <w:rPr>
          <w:rFonts w:ascii="TH Sarabun Chula" w:hAnsi="TH Sarabun Chula" w:cs="TH Sarabun Chula"/>
          <w:sz w:val="32"/>
          <w:szCs w:val="32"/>
        </w:rPr>
      </w:pPr>
      <w:r w:rsidRPr="00E5122A">
        <w:rPr>
          <w:rFonts w:ascii="TH Sarabun Chula" w:hAnsi="TH Sarabun Chula" w:cs="TH Sarabun Chula" w:hint="cs"/>
          <w:sz w:val="32"/>
          <w:szCs w:val="32"/>
          <w:cs/>
        </w:rPr>
        <w:t>ความรู้เกี่ยวกับ</w:t>
      </w:r>
      <w:r w:rsidRPr="00E5122A">
        <w:rPr>
          <w:rFonts w:ascii="TH Sarabun Chula" w:hAnsi="TH Sarabun Chula" w:cs="TH Sarabun Chula"/>
          <w:sz w:val="32"/>
          <w:szCs w:val="32"/>
          <w:cs/>
        </w:rPr>
        <w:t>การเรียนรู้ของเครื่อง</w:t>
      </w:r>
      <w:r w:rsidR="00D649F0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Pr="00E5122A">
        <w:rPr>
          <w:rFonts w:ascii="TH Sarabun Chula" w:hAnsi="TH Sarabun Chula" w:cs="TH Sarabun Chula" w:hint="cs"/>
          <w:sz w:val="32"/>
          <w:szCs w:val="32"/>
          <w:cs/>
        </w:rPr>
        <w:t>และ</w:t>
      </w:r>
      <w:r w:rsidRPr="00E5122A">
        <w:rPr>
          <w:rFonts w:ascii="TH Sarabun Chula" w:hAnsi="TH Sarabun Chula" w:cs="TH Sarabun Chula"/>
          <w:sz w:val="32"/>
          <w:szCs w:val="32"/>
          <w:cs/>
        </w:rPr>
        <w:t>การเรียนรู้เชิงลึก (</w:t>
      </w:r>
      <w:r w:rsidRPr="00E5122A">
        <w:rPr>
          <w:rFonts w:ascii="TH Sarabun Chula" w:hAnsi="TH Sarabun Chula" w:cs="TH Sarabun Chula"/>
          <w:sz w:val="32"/>
          <w:szCs w:val="32"/>
        </w:rPr>
        <w:t>Deep Learning)</w:t>
      </w:r>
    </w:p>
    <w:p w14:paraId="5942F2EF" w14:textId="77777777" w:rsidR="00200997" w:rsidRPr="00E5122A" w:rsidRDefault="00200997" w:rsidP="009E3E28">
      <w:pPr>
        <w:pStyle w:val="BodyText"/>
        <w:numPr>
          <w:ilvl w:val="0"/>
          <w:numId w:val="2"/>
        </w:numPr>
        <w:spacing w:line="276" w:lineRule="auto"/>
        <w:rPr>
          <w:rFonts w:ascii="TH Sarabun Chula" w:hAnsi="TH Sarabun Chula" w:cs="TH Sarabun Chula"/>
          <w:sz w:val="32"/>
          <w:szCs w:val="32"/>
        </w:rPr>
      </w:pPr>
      <w:r w:rsidRPr="00E5122A">
        <w:rPr>
          <w:rFonts w:ascii="TH Sarabun Chula" w:hAnsi="TH Sarabun Chula" w:cs="TH Sarabun Chula" w:hint="cs"/>
          <w:sz w:val="32"/>
          <w:szCs w:val="32"/>
          <w:cs/>
        </w:rPr>
        <w:t>ทักษะการเขียนโปรแกรมคอมพิวเตอร์</w:t>
      </w:r>
      <w:r w:rsidRPr="00E5122A">
        <w:rPr>
          <w:rFonts w:ascii="TH Sarabun Chula" w:hAnsi="TH Sarabun Chula" w:cs="TH Sarabun Chula"/>
          <w:sz w:val="32"/>
          <w:szCs w:val="32"/>
        </w:rPr>
        <w:t xml:space="preserve"> </w:t>
      </w:r>
      <w:r w:rsidRPr="00E5122A">
        <w:rPr>
          <w:rFonts w:ascii="TH Sarabun Chula" w:hAnsi="TH Sarabun Chula" w:cs="TH Sarabun Chula" w:hint="cs"/>
          <w:sz w:val="32"/>
          <w:szCs w:val="32"/>
          <w:cs/>
        </w:rPr>
        <w:t xml:space="preserve">ได้แก่ ภาษา </w:t>
      </w:r>
      <w:r>
        <w:rPr>
          <w:rFonts w:ascii="TH Sarabun Chula" w:hAnsi="TH Sarabun Chula" w:cs="TH Sarabun Chula"/>
          <w:sz w:val="32"/>
          <w:szCs w:val="32"/>
        </w:rPr>
        <w:t>P</w:t>
      </w:r>
      <w:r w:rsidRPr="00E5122A">
        <w:rPr>
          <w:rFonts w:ascii="TH Sarabun Chula" w:hAnsi="TH Sarabun Chula" w:cs="TH Sarabun Chula"/>
          <w:sz w:val="32"/>
          <w:szCs w:val="32"/>
        </w:rPr>
        <w:t xml:space="preserve">ython </w:t>
      </w:r>
      <w:r w:rsidRPr="00E5122A">
        <w:rPr>
          <w:rFonts w:ascii="TH Sarabun Chula" w:hAnsi="TH Sarabun Chula" w:cs="TH Sarabun Chula" w:hint="cs"/>
          <w:sz w:val="32"/>
          <w:szCs w:val="32"/>
          <w:cs/>
        </w:rPr>
        <w:t xml:space="preserve">และภาษา </w:t>
      </w:r>
      <w:r>
        <w:rPr>
          <w:rFonts w:ascii="TH Sarabun Chula" w:hAnsi="TH Sarabun Chula" w:cs="TH Sarabun Chula"/>
          <w:sz w:val="32"/>
          <w:szCs w:val="32"/>
        </w:rPr>
        <w:t>C</w:t>
      </w:r>
      <w:r w:rsidRPr="00E5122A">
        <w:rPr>
          <w:rFonts w:ascii="TH Sarabun Chula" w:hAnsi="TH Sarabun Chula" w:cs="TH Sarabun Chula"/>
          <w:sz w:val="32"/>
          <w:szCs w:val="32"/>
        </w:rPr>
        <w:t>++</w:t>
      </w:r>
    </w:p>
    <w:p w14:paraId="66800EFF" w14:textId="07650B38" w:rsidR="00505178" w:rsidRDefault="00505178">
      <w:pPr>
        <w:suppressAutoHyphens w:val="0"/>
        <w:spacing w:after="160" w:line="259" w:lineRule="auto"/>
        <w:jc w:val="lef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497175D1" w14:textId="5B5B1AC0" w:rsidR="0098783A" w:rsidRDefault="00C10419" w:rsidP="0098783A">
      <w:pPr>
        <w:pStyle w:val="Heading1"/>
        <w:spacing w:before="0" w:after="0"/>
        <w:rPr>
          <w:rFonts w:ascii="TH SarabunPSK" w:hAnsi="TH SarabunPSK" w:cs="TH SarabunPSK"/>
          <w:sz w:val="32"/>
          <w:szCs w:val="32"/>
        </w:rPr>
      </w:pPr>
      <w:bookmarkStart w:id="29" w:name="_Toc151390004"/>
      <w:r w:rsidRPr="00E23B71">
        <w:rPr>
          <w:rFonts w:ascii="TH SarabunPSK" w:hAnsi="TH SarabunPSK" w:cs="TH SarabunPSK" w:hint="cs"/>
          <w:sz w:val="32"/>
          <w:szCs w:val="32"/>
          <w:cs/>
        </w:rPr>
        <w:lastRenderedPageBreak/>
        <w:t>หลักการและทฤษฎี</w:t>
      </w:r>
      <w:bookmarkEnd w:id="18"/>
      <w:r w:rsidRPr="00E23B71">
        <w:rPr>
          <w:rFonts w:ascii="TH SarabunPSK" w:hAnsi="TH SarabunPSK" w:cs="TH SarabunPSK" w:hint="cs"/>
          <w:sz w:val="32"/>
          <w:szCs w:val="32"/>
          <w:cs/>
        </w:rPr>
        <w:t>ที่เกี่ยวข้อง</w:t>
      </w:r>
      <w:bookmarkStart w:id="30" w:name="_Toc492476254"/>
      <w:bookmarkStart w:id="31" w:name="_Toc492476307"/>
      <w:bookmarkStart w:id="32" w:name="_Toc492476321"/>
      <w:bookmarkStart w:id="33" w:name="_Toc492476364"/>
      <w:bookmarkEnd w:id="19"/>
      <w:bookmarkEnd w:id="20"/>
      <w:bookmarkEnd w:id="21"/>
      <w:bookmarkEnd w:id="22"/>
      <w:bookmarkEnd w:id="29"/>
    </w:p>
    <w:p w14:paraId="67E3FEB2" w14:textId="71E5ECCE" w:rsidR="00313EA8" w:rsidRDefault="00313EA8" w:rsidP="00115EA4">
      <w:pPr>
        <w:suppressAutoHyphens w:val="0"/>
        <w:spacing w:before="240" w:after="160" w:line="259" w:lineRule="auto"/>
        <w:jc w:val="left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/>
          <w:b/>
          <w:bCs/>
          <w:sz w:val="32"/>
          <w:szCs w:val="32"/>
        </w:rPr>
        <w:t xml:space="preserve">2.1 </w:t>
      </w:r>
      <w:r w:rsidRPr="004B7AE6">
        <w:rPr>
          <w:rFonts w:ascii="TH Sarabun Chula" w:hAnsi="TH Sarabun Chula" w:cs="TH Sarabun Chula"/>
          <w:b/>
          <w:bCs/>
          <w:sz w:val="32"/>
          <w:szCs w:val="32"/>
          <w:cs/>
        </w:rPr>
        <w:t>การเรียนรู้ของเครื่อง</w:t>
      </w:r>
    </w:p>
    <w:p w14:paraId="30AEE502" w14:textId="3B0C00B6" w:rsidR="00313EA8" w:rsidRDefault="00313EA8" w:rsidP="00313EA8">
      <w:pPr>
        <w:suppressAutoHyphens w:val="0"/>
        <w:spacing w:after="160" w:line="259" w:lineRule="auto"/>
        <w:ind w:firstLine="720"/>
        <w:jc w:val="left"/>
        <w:rPr>
          <w:rFonts w:ascii="TH Sarabun Chula" w:hAnsi="TH Sarabun Chula" w:cs="TH Sarabun Chula"/>
          <w:sz w:val="32"/>
          <w:szCs w:val="32"/>
          <w:cs/>
        </w:rPr>
      </w:pPr>
      <w:r w:rsidRPr="00BC1F80">
        <w:rPr>
          <w:rFonts w:ascii="TH Sarabun Chula" w:hAnsi="TH Sarabun Chula" w:cs="TH Sarabun Chula"/>
          <w:sz w:val="32"/>
          <w:szCs w:val="32"/>
          <w:cs/>
        </w:rPr>
        <w:t xml:space="preserve">การเรียนรู้ของเครื่อง </w:t>
      </w:r>
      <w:r>
        <w:rPr>
          <w:rFonts w:ascii="TH Sarabun Chula" w:hAnsi="TH Sarabun Chula" w:cs="TH Sarabun Chula" w:hint="cs"/>
          <w:sz w:val="32"/>
          <w:szCs w:val="32"/>
          <w:cs/>
        </w:rPr>
        <w:t>คือ การที่ทำให้คอมพิวเตอร์สามารถเรียนรู้ได้ด้วยตนเองจากข้อมูลและสภาพแวดล้อมที่ได้รับมา โดยที่ไม่มีมนุษย์มาเขียนโปรแกรมหรือคำสั่งเพิ่มเติม</w:t>
      </w:r>
      <w:r>
        <w:rPr>
          <w:rFonts w:ascii="TH Sarabun Chula" w:hAnsi="TH Sarabun Chula" w:cs="TH Sarabun Chula"/>
          <w:sz w:val="32"/>
          <w:szCs w:val="32"/>
        </w:rPr>
        <w:t xml:space="preserve"> [3,4,5]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โดยการเรียนรู้ของเครื่องสามารถจำแนกได้เป็น 3 รูปแบบ ดังที่แสดงในรูปที่ 1 ดังนี้</w:t>
      </w:r>
    </w:p>
    <w:p w14:paraId="4094383F" w14:textId="77777777" w:rsidR="00313EA8" w:rsidRDefault="00313EA8" w:rsidP="00313EA8">
      <w:pPr>
        <w:suppressAutoHyphens w:val="0"/>
        <w:spacing w:after="160" w:line="259" w:lineRule="auto"/>
        <w:jc w:val="center"/>
        <w:rPr>
          <w:rFonts w:ascii="TH Sarabun Chula" w:hAnsi="TH Sarabun Chula" w:cs="TH Sarabun Chula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37E2EA60" wp14:editId="17463EA4">
            <wp:extent cx="5494020" cy="3927866"/>
            <wp:effectExtent l="0" t="0" r="0" b="0"/>
            <wp:docPr id="1465488246" name="Picture 1" descr="Machine Learning คืออะไร?. เคยสงสัยกันบ้างรึเปล่า ว่า | by Vithan  Minaphinant | investic | Medi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hine Learning คืออะไร?. เคยสงสัยกันบ้างรึเปล่า ว่า | by Vithan  Minaphinant | investic | Medium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6917" cy="3951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3E9D69" w14:textId="77777777" w:rsidR="00313EA8" w:rsidRPr="00FF23B1" w:rsidRDefault="00313EA8" w:rsidP="00313EA8">
      <w:pPr>
        <w:suppressAutoHyphens w:val="0"/>
        <w:spacing w:after="160" w:line="259" w:lineRule="auto"/>
        <w:jc w:val="center"/>
        <w:rPr>
          <w:rFonts w:ascii="TH Sarabun Chula" w:hAnsi="TH Sarabun Chula" w:cs="TH Sarabun Chula"/>
          <w:sz w:val="32"/>
          <w:szCs w:val="32"/>
          <w:cs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รูปที่ 1 ประเภทของการเรียนรู้ของเครื่อง</w:t>
      </w:r>
      <w:r>
        <w:rPr>
          <w:rFonts w:ascii="TH Sarabun Chula" w:hAnsi="TH Sarabun Chula" w:cs="TH Sarabun Chula"/>
          <w:sz w:val="32"/>
          <w:szCs w:val="32"/>
        </w:rPr>
        <w:t xml:space="preserve"> [3]</w:t>
      </w:r>
    </w:p>
    <w:p w14:paraId="2A29746D" w14:textId="77777777" w:rsidR="00313EA8" w:rsidRPr="00FF23B1" w:rsidRDefault="00313EA8" w:rsidP="00313EA8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  <w:r w:rsidRPr="00FF23B1"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2.1.1 </w:t>
      </w:r>
      <w:r w:rsidRPr="00FF23B1">
        <w:rPr>
          <w:rFonts w:ascii="TH Sarabun Chula" w:hAnsi="TH Sarabun Chula" w:cs="TH Sarabun Chula"/>
          <w:b/>
          <w:bCs/>
          <w:sz w:val="32"/>
          <w:szCs w:val="32"/>
          <w:cs/>
        </w:rPr>
        <w:t>การเรียนรู้แบบมีผู้สอน</w:t>
      </w:r>
      <w:r w:rsidRPr="00FF23B1"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 (</w:t>
      </w:r>
      <w:r w:rsidRPr="00FF23B1">
        <w:rPr>
          <w:rFonts w:ascii="TH Sarabun Chula" w:hAnsi="TH Sarabun Chula" w:cs="TH Sarabun Chula"/>
          <w:b/>
          <w:bCs/>
          <w:sz w:val="32"/>
          <w:szCs w:val="32"/>
        </w:rPr>
        <w:t>Supervised Learning</w:t>
      </w:r>
      <w:r w:rsidRPr="00FF23B1">
        <w:rPr>
          <w:rFonts w:ascii="TH Sarabun Chula" w:hAnsi="TH Sarabun Chula" w:cs="TH Sarabun Chula" w:hint="cs"/>
          <w:b/>
          <w:bCs/>
          <w:sz w:val="32"/>
          <w:szCs w:val="32"/>
          <w:cs/>
        </w:rPr>
        <w:t>)</w:t>
      </w:r>
    </w:p>
    <w:p w14:paraId="136444AE" w14:textId="2DE8E142" w:rsidR="00313EA8" w:rsidRDefault="00313EA8" w:rsidP="00313EA8">
      <w:pPr>
        <w:suppressAutoHyphens w:val="0"/>
        <w:spacing w:after="160" w:line="259" w:lineRule="auto"/>
        <w:ind w:firstLine="720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เป็นการเรียนรู้ที่ต้องมีการสอน โดยให้คอมพิวเตอร์เรียนรู้จากข้อมูลที่เข้าไปสอน ซึ่งข้อมูลที่นำเข้าไปสอน เรียกว่า </w:t>
      </w:r>
      <w:r w:rsidR="006C302B">
        <w:rPr>
          <w:rFonts w:ascii="TH Sarabun Chula" w:hAnsi="TH Sarabun Chula" w:cs="TH Sarabun Chula" w:hint="cs"/>
          <w:sz w:val="32"/>
          <w:szCs w:val="32"/>
          <w:cs/>
        </w:rPr>
        <w:t>ชุดข้อมูลฝึก (</w:t>
      </w:r>
      <w:r>
        <w:rPr>
          <w:rFonts w:ascii="TH Sarabun Chula" w:hAnsi="TH Sarabun Chula" w:cs="TH Sarabun Chula"/>
          <w:sz w:val="32"/>
          <w:szCs w:val="32"/>
        </w:rPr>
        <w:t>Training Data</w:t>
      </w:r>
      <w:r w:rsidR="006C302B">
        <w:rPr>
          <w:rFonts w:ascii="TH Sarabun Chula" w:hAnsi="TH Sarabun Chula" w:cs="TH Sarabun Chula" w:hint="cs"/>
          <w:sz w:val="32"/>
          <w:szCs w:val="32"/>
          <w:cs/>
        </w:rPr>
        <w:t>)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ประกอบด้วย 2 ส่วน คือ ลักษณะของข้อมูล (</w:t>
      </w:r>
      <w:r>
        <w:rPr>
          <w:rFonts w:ascii="TH Sarabun Chula" w:hAnsi="TH Sarabun Chula" w:cs="TH Sarabun Chula"/>
          <w:sz w:val="32"/>
          <w:szCs w:val="32"/>
        </w:rPr>
        <w:t>F</w:t>
      </w:r>
      <w:r w:rsidRPr="00255B92">
        <w:rPr>
          <w:rFonts w:ascii="TH Sarabun Chula" w:hAnsi="TH Sarabun Chula" w:cs="TH Sarabun Chula"/>
          <w:sz w:val="32"/>
          <w:szCs w:val="32"/>
        </w:rPr>
        <w:t>eature</w:t>
      </w:r>
      <w:r>
        <w:rPr>
          <w:rFonts w:ascii="TH Sarabun Chula" w:hAnsi="TH Sarabun Chula" w:cs="TH Sarabun Chula"/>
          <w:sz w:val="32"/>
          <w:szCs w:val="32"/>
        </w:rPr>
        <w:t xml:space="preserve">) </w:t>
      </w:r>
      <w:r>
        <w:rPr>
          <w:rFonts w:ascii="TH Sarabun Chula" w:hAnsi="TH Sarabun Chula" w:cs="TH Sarabun Chula" w:hint="cs"/>
          <w:sz w:val="32"/>
          <w:szCs w:val="32"/>
          <w:cs/>
        </w:rPr>
        <w:t>และชื่อของข้อมูล</w:t>
      </w:r>
      <w:r>
        <w:rPr>
          <w:rFonts w:ascii="TH Sarabun Chula" w:hAnsi="TH Sarabun Chula" w:cs="TH Sarabun Chula"/>
          <w:sz w:val="32"/>
          <w:szCs w:val="32"/>
        </w:rPr>
        <w:t xml:space="preserve"> (Label) [</w:t>
      </w:r>
      <w:r w:rsidR="00312A41">
        <w:rPr>
          <w:rFonts w:ascii="TH Sarabun Chula" w:hAnsi="TH Sarabun Chula" w:cs="TH Sarabun Chula"/>
          <w:sz w:val="32"/>
          <w:szCs w:val="32"/>
        </w:rPr>
        <w:t>6,7,8</w:t>
      </w:r>
      <w:r>
        <w:rPr>
          <w:rFonts w:ascii="TH Sarabun Chula" w:hAnsi="TH Sarabun Chula" w:cs="TH Sarabun Chula"/>
          <w:sz w:val="32"/>
          <w:szCs w:val="32"/>
        </w:rPr>
        <w:t xml:space="preserve">] </w:t>
      </w:r>
      <w:r w:rsidRPr="00105A96">
        <w:rPr>
          <w:rFonts w:ascii="TH Sarabun Chula" w:hAnsi="TH Sarabun Chula" w:cs="TH Sarabun Chula"/>
          <w:sz w:val="32"/>
          <w:szCs w:val="32"/>
          <w:cs/>
        </w:rPr>
        <w:t>การเรียนรู้แบบมีผู้สอน</w:t>
      </w:r>
      <w:r>
        <w:rPr>
          <w:rFonts w:ascii="TH Sarabun Chula" w:hAnsi="TH Sarabun Chula" w:cs="TH Sarabun Chula" w:hint="cs"/>
          <w:sz w:val="32"/>
          <w:szCs w:val="32"/>
          <w:cs/>
        </w:rPr>
        <w:t>สามารถแบ่งได้ 2 กลุ่ม ดังนี้</w:t>
      </w:r>
    </w:p>
    <w:p w14:paraId="08AB7AD7" w14:textId="4989E676" w:rsidR="00313EA8" w:rsidRPr="00115EA4" w:rsidRDefault="00313EA8" w:rsidP="009E3E28">
      <w:pPr>
        <w:pStyle w:val="ListParagraph"/>
        <w:numPr>
          <w:ilvl w:val="0"/>
          <w:numId w:val="14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115EA4">
        <w:rPr>
          <w:rFonts w:ascii="TH Sarabun Chula" w:hAnsi="TH Sarabun Chula" w:cs="TH Sarabun Chula"/>
          <w:sz w:val="32"/>
          <w:szCs w:val="32"/>
          <w:cs/>
        </w:rPr>
        <w:t>การถดถอย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 xml:space="preserve"> (</w:t>
      </w:r>
      <w:r w:rsidRPr="00115EA4">
        <w:rPr>
          <w:rFonts w:ascii="TH Sarabun Chula" w:hAnsi="TH Sarabun Chula" w:cs="TH Sarabun Chula"/>
          <w:sz w:val="32"/>
          <w:szCs w:val="32"/>
        </w:rPr>
        <w:t>Regression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>)</w:t>
      </w:r>
      <w:r w:rsidRPr="00115EA4">
        <w:rPr>
          <w:rFonts w:ascii="TH Sarabun Chula" w:hAnsi="TH Sarabun Chula" w:cs="TH Sarabun Chula"/>
          <w:sz w:val="32"/>
          <w:szCs w:val="32"/>
        </w:rPr>
        <w:t xml:space="preserve"> 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 xml:space="preserve">คือ </w:t>
      </w:r>
      <w:r w:rsidRPr="00115EA4">
        <w:rPr>
          <w:rFonts w:ascii="TH Sarabun Chula" w:hAnsi="TH Sarabun Chula" w:cs="TH Sarabun Chula"/>
          <w:sz w:val="32"/>
          <w:szCs w:val="32"/>
          <w:cs/>
        </w:rPr>
        <w:t>การทำนาย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>ค่าเป็นตัวเลข เช่น ทำนายการเปลี่ยนแปลงของราคาหุ้น</w:t>
      </w:r>
      <w:r w:rsidRPr="00115EA4">
        <w:rPr>
          <w:rFonts w:ascii="TH Sarabun Chula" w:hAnsi="TH Sarabun Chula" w:cs="TH Sarabun Chula"/>
          <w:sz w:val="32"/>
          <w:szCs w:val="32"/>
        </w:rPr>
        <w:t xml:space="preserve"> [</w:t>
      </w:r>
      <w:r w:rsidR="00312A41" w:rsidRPr="00115EA4">
        <w:rPr>
          <w:rFonts w:ascii="TH Sarabun Chula" w:hAnsi="TH Sarabun Chula" w:cs="TH Sarabun Chula"/>
          <w:sz w:val="32"/>
          <w:szCs w:val="32"/>
        </w:rPr>
        <w:t>7,9</w:t>
      </w:r>
      <w:r w:rsidRPr="00115EA4">
        <w:rPr>
          <w:rFonts w:ascii="TH Sarabun Chula" w:hAnsi="TH Sarabun Chula" w:cs="TH Sarabun Chula"/>
          <w:sz w:val="32"/>
          <w:szCs w:val="32"/>
        </w:rPr>
        <w:t>]</w:t>
      </w:r>
    </w:p>
    <w:p w14:paraId="3594435A" w14:textId="576603BD" w:rsidR="00313EA8" w:rsidRPr="00115EA4" w:rsidRDefault="00313EA8" w:rsidP="009E3E28">
      <w:pPr>
        <w:pStyle w:val="ListParagraph"/>
        <w:numPr>
          <w:ilvl w:val="0"/>
          <w:numId w:val="14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115EA4">
        <w:rPr>
          <w:rFonts w:ascii="TH Sarabun Chula" w:hAnsi="TH Sarabun Chula" w:cs="TH Sarabun Chula"/>
          <w:sz w:val="32"/>
          <w:szCs w:val="32"/>
          <w:cs/>
        </w:rPr>
        <w:t>การจำแนกประเภท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 xml:space="preserve"> (</w:t>
      </w:r>
      <w:r w:rsidRPr="00115EA4">
        <w:rPr>
          <w:rFonts w:ascii="TH Sarabun Chula" w:hAnsi="TH Sarabun Chula" w:cs="TH Sarabun Chula"/>
          <w:sz w:val="32"/>
          <w:szCs w:val="32"/>
        </w:rPr>
        <w:t>Classification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>)</w:t>
      </w:r>
      <w:r w:rsidRPr="00115EA4">
        <w:rPr>
          <w:rFonts w:ascii="TH Sarabun Chula" w:hAnsi="TH Sarabun Chula" w:cs="TH Sarabun Chula"/>
          <w:sz w:val="32"/>
          <w:szCs w:val="32"/>
        </w:rPr>
        <w:t xml:space="preserve"> 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 xml:space="preserve">คือ </w:t>
      </w:r>
      <w:r w:rsidRPr="00115EA4">
        <w:rPr>
          <w:rFonts w:ascii="TH Sarabun Chula" w:hAnsi="TH Sarabun Chula" w:cs="TH Sarabun Chula"/>
          <w:sz w:val="32"/>
          <w:szCs w:val="32"/>
          <w:cs/>
        </w:rPr>
        <w:t>การจำแนกหมวดหมู่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 xml:space="preserve"> เช่น การจำแนกสัตว์ว่าเป็นสุนัขหรือแมว</w:t>
      </w:r>
      <w:r w:rsidRPr="00115EA4">
        <w:rPr>
          <w:rFonts w:ascii="TH Sarabun Chula" w:hAnsi="TH Sarabun Chula" w:cs="TH Sarabun Chula"/>
          <w:sz w:val="32"/>
          <w:szCs w:val="32"/>
        </w:rPr>
        <w:t xml:space="preserve"> [</w:t>
      </w:r>
      <w:r w:rsidR="00312A41" w:rsidRPr="00115EA4">
        <w:rPr>
          <w:rFonts w:ascii="TH Sarabun Chula" w:hAnsi="TH Sarabun Chula" w:cs="TH Sarabun Chula"/>
          <w:sz w:val="32"/>
          <w:szCs w:val="32"/>
        </w:rPr>
        <w:t>7,9</w:t>
      </w:r>
      <w:r w:rsidRPr="00115EA4">
        <w:rPr>
          <w:rFonts w:ascii="TH Sarabun Chula" w:hAnsi="TH Sarabun Chula" w:cs="TH Sarabun Chula"/>
          <w:sz w:val="32"/>
          <w:szCs w:val="32"/>
        </w:rPr>
        <w:t>]</w:t>
      </w:r>
    </w:p>
    <w:p w14:paraId="13E8A4D8" w14:textId="77777777" w:rsidR="00313EA8" w:rsidRPr="00FF23B1" w:rsidRDefault="00313EA8" w:rsidP="00313EA8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  <w:r w:rsidRPr="00FF23B1">
        <w:rPr>
          <w:rFonts w:ascii="TH Sarabun Chula" w:hAnsi="TH Sarabun Chula" w:cs="TH Sarabun Chula" w:hint="cs"/>
          <w:b/>
          <w:bCs/>
          <w:sz w:val="32"/>
          <w:szCs w:val="32"/>
          <w:cs/>
        </w:rPr>
        <w:lastRenderedPageBreak/>
        <w:t xml:space="preserve">2.1.2 </w:t>
      </w:r>
      <w:r w:rsidRPr="00FF23B1">
        <w:rPr>
          <w:rFonts w:ascii="TH Sarabun Chula" w:hAnsi="TH Sarabun Chula" w:cs="TH Sarabun Chula"/>
          <w:b/>
          <w:bCs/>
          <w:sz w:val="32"/>
          <w:szCs w:val="32"/>
          <w:cs/>
        </w:rPr>
        <w:t>การเรียนรู้แบบ</w:t>
      </w:r>
      <w:r w:rsidRPr="00FF23B1">
        <w:rPr>
          <w:rFonts w:ascii="TH Sarabun Chula" w:hAnsi="TH Sarabun Chula" w:cs="TH Sarabun Chula" w:hint="cs"/>
          <w:b/>
          <w:bCs/>
          <w:sz w:val="32"/>
          <w:szCs w:val="32"/>
          <w:cs/>
        </w:rPr>
        <w:t>ไม่</w:t>
      </w:r>
      <w:r w:rsidRPr="00FF23B1">
        <w:rPr>
          <w:rFonts w:ascii="TH Sarabun Chula" w:hAnsi="TH Sarabun Chula" w:cs="TH Sarabun Chula"/>
          <w:b/>
          <w:bCs/>
          <w:sz w:val="32"/>
          <w:szCs w:val="32"/>
          <w:cs/>
        </w:rPr>
        <w:t>มีผู้สอน</w:t>
      </w:r>
      <w:r w:rsidRPr="00FF23B1"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 (</w:t>
      </w:r>
      <w:r w:rsidRPr="00FF23B1">
        <w:rPr>
          <w:rFonts w:ascii="TH Sarabun Chula" w:hAnsi="TH Sarabun Chula" w:cs="TH Sarabun Chula"/>
          <w:b/>
          <w:bCs/>
          <w:sz w:val="32"/>
          <w:szCs w:val="32"/>
        </w:rPr>
        <w:t>Unsupervised Learning</w:t>
      </w:r>
      <w:r w:rsidRPr="00FF23B1">
        <w:rPr>
          <w:rFonts w:ascii="TH Sarabun Chula" w:hAnsi="TH Sarabun Chula" w:cs="TH Sarabun Chula" w:hint="cs"/>
          <w:b/>
          <w:bCs/>
          <w:sz w:val="32"/>
          <w:szCs w:val="32"/>
          <w:cs/>
        </w:rPr>
        <w:t>)</w:t>
      </w:r>
    </w:p>
    <w:p w14:paraId="5F08C171" w14:textId="0987E5D2" w:rsidR="00313EA8" w:rsidRDefault="00313EA8" w:rsidP="00313EA8">
      <w:p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/>
          <w:sz w:val="32"/>
          <w:szCs w:val="32"/>
          <w:cs/>
        </w:rPr>
        <w:tab/>
      </w:r>
      <w:r>
        <w:rPr>
          <w:rFonts w:ascii="TH Sarabun Chula" w:hAnsi="TH Sarabun Chula" w:cs="TH Sarabun Chula" w:hint="cs"/>
          <w:sz w:val="32"/>
          <w:szCs w:val="32"/>
          <w:cs/>
        </w:rPr>
        <w:t>เป็นการเรียนรู้ที่ไม่ต้องมีการสอน คอมพิวเตอร์สามารถเรียนรู้ได้ด้วยตัวเอง โดยไม่ต้องมีคำตอบของข้อมูล เป็นการอธิบายถึงลักษณะของข้อมูล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แต่ไม่ได้บอกชื่อของข้อมูล</w:t>
      </w:r>
      <w:r>
        <w:rPr>
          <w:rFonts w:ascii="TH Sarabun Chula" w:hAnsi="TH Sarabun Chula" w:cs="TH Sarabun Chula"/>
          <w:sz w:val="32"/>
          <w:szCs w:val="32"/>
        </w:rPr>
        <w:t xml:space="preserve"> [</w:t>
      </w:r>
      <w:r w:rsidR="00312A41">
        <w:rPr>
          <w:rFonts w:ascii="TH Sarabun Chula" w:hAnsi="TH Sarabun Chula" w:cs="TH Sarabun Chula"/>
          <w:sz w:val="32"/>
          <w:szCs w:val="32"/>
        </w:rPr>
        <w:t>6,7,8</w:t>
      </w:r>
      <w:r>
        <w:rPr>
          <w:rFonts w:ascii="TH Sarabun Chula" w:hAnsi="TH Sarabun Chula" w:cs="TH Sarabun Chula"/>
          <w:sz w:val="32"/>
          <w:szCs w:val="32"/>
        </w:rPr>
        <w:t xml:space="preserve">] </w:t>
      </w:r>
      <w:r w:rsidRPr="00105A96">
        <w:rPr>
          <w:rFonts w:ascii="TH Sarabun Chula" w:hAnsi="TH Sarabun Chula" w:cs="TH Sarabun Chula"/>
          <w:sz w:val="32"/>
          <w:szCs w:val="32"/>
          <w:cs/>
        </w:rPr>
        <w:t>การเรียนรู้แบบ</w:t>
      </w:r>
      <w:r>
        <w:rPr>
          <w:rFonts w:ascii="TH Sarabun Chula" w:hAnsi="TH Sarabun Chula" w:cs="TH Sarabun Chula" w:hint="cs"/>
          <w:sz w:val="32"/>
          <w:szCs w:val="32"/>
          <w:cs/>
        </w:rPr>
        <w:t>ไม่</w:t>
      </w:r>
      <w:r w:rsidRPr="00105A96">
        <w:rPr>
          <w:rFonts w:ascii="TH Sarabun Chula" w:hAnsi="TH Sarabun Chula" w:cs="TH Sarabun Chula"/>
          <w:sz w:val="32"/>
          <w:szCs w:val="32"/>
          <w:cs/>
        </w:rPr>
        <w:t>มีผู้สอน</w:t>
      </w:r>
      <w:r>
        <w:rPr>
          <w:rFonts w:ascii="TH Sarabun Chula" w:hAnsi="TH Sarabun Chula" w:cs="TH Sarabun Chula" w:hint="cs"/>
          <w:sz w:val="32"/>
          <w:szCs w:val="32"/>
          <w:cs/>
        </w:rPr>
        <w:t>สามารถแบ่งได้ 2 กลุ่ม ดังนี้</w:t>
      </w:r>
    </w:p>
    <w:p w14:paraId="6DF1F71F" w14:textId="331E3A31" w:rsidR="00313EA8" w:rsidRPr="00115EA4" w:rsidRDefault="00313EA8" w:rsidP="009E3E28">
      <w:pPr>
        <w:pStyle w:val="ListParagraph"/>
        <w:numPr>
          <w:ilvl w:val="0"/>
          <w:numId w:val="13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115EA4">
        <w:rPr>
          <w:rFonts w:ascii="TH Sarabun Chula" w:hAnsi="TH Sarabun Chula" w:cs="TH Sarabun Chula"/>
          <w:sz w:val="32"/>
          <w:szCs w:val="32"/>
          <w:cs/>
        </w:rPr>
        <w:t>การจับกลุ่ม</w:t>
      </w:r>
      <w:r w:rsidRPr="00115EA4">
        <w:rPr>
          <w:rFonts w:ascii="TH Sarabun Chula" w:hAnsi="TH Sarabun Chula" w:cs="TH Sarabun Chula"/>
          <w:sz w:val="32"/>
          <w:szCs w:val="32"/>
        </w:rPr>
        <w:t xml:space="preserve"> (Clustering) 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 xml:space="preserve">คือ </w:t>
      </w:r>
      <w:r w:rsidRPr="00115EA4">
        <w:rPr>
          <w:rFonts w:ascii="TH Sarabun Chula" w:hAnsi="TH Sarabun Chula" w:cs="TH Sarabun Chula"/>
          <w:sz w:val="32"/>
          <w:szCs w:val="32"/>
          <w:cs/>
        </w:rPr>
        <w:t>การจัดกลุ่มข้อมูลที่มีความสัมพันธ์กัน</w:t>
      </w:r>
      <w:r w:rsidRPr="00115EA4">
        <w:rPr>
          <w:rFonts w:ascii="TH Sarabun Chula" w:hAnsi="TH Sarabun Chula" w:cs="TH Sarabun Chula"/>
          <w:sz w:val="32"/>
          <w:szCs w:val="32"/>
        </w:rPr>
        <w:t xml:space="preserve"> [</w:t>
      </w:r>
      <w:r w:rsidR="00312A41" w:rsidRPr="00115EA4">
        <w:rPr>
          <w:rFonts w:ascii="TH Sarabun Chula" w:hAnsi="TH Sarabun Chula" w:cs="TH Sarabun Chula"/>
          <w:sz w:val="32"/>
          <w:szCs w:val="32"/>
        </w:rPr>
        <w:t>7</w:t>
      </w:r>
      <w:r w:rsidRPr="00115EA4">
        <w:rPr>
          <w:rFonts w:ascii="TH Sarabun Chula" w:hAnsi="TH Sarabun Chula" w:cs="TH Sarabun Chula"/>
          <w:sz w:val="32"/>
          <w:szCs w:val="32"/>
        </w:rPr>
        <w:t>]</w:t>
      </w:r>
    </w:p>
    <w:p w14:paraId="76A24FC1" w14:textId="44A3DBF1" w:rsidR="00313EA8" w:rsidRPr="00115EA4" w:rsidRDefault="00313EA8" w:rsidP="009E3E28">
      <w:pPr>
        <w:pStyle w:val="ListParagraph"/>
        <w:numPr>
          <w:ilvl w:val="0"/>
          <w:numId w:val="13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115EA4">
        <w:rPr>
          <w:rFonts w:ascii="TH Sarabun Chula" w:hAnsi="TH Sarabun Chula" w:cs="TH Sarabun Chula"/>
          <w:sz w:val="32"/>
          <w:szCs w:val="32"/>
          <w:cs/>
        </w:rPr>
        <w:t>การลดมิติ</w:t>
      </w:r>
      <w:r w:rsidRPr="00115EA4">
        <w:rPr>
          <w:rFonts w:ascii="TH Sarabun Chula" w:hAnsi="TH Sarabun Chula" w:cs="TH Sarabun Chula"/>
          <w:sz w:val="32"/>
          <w:szCs w:val="32"/>
        </w:rPr>
        <w:t xml:space="preserve"> (Dimensionality Reduction) 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 xml:space="preserve">คือ </w:t>
      </w:r>
      <w:r w:rsidRPr="00115EA4">
        <w:rPr>
          <w:rFonts w:ascii="TH Sarabun Chula" w:hAnsi="TH Sarabun Chula" w:cs="TH Sarabun Chula"/>
          <w:sz w:val="32"/>
          <w:szCs w:val="32"/>
          <w:cs/>
        </w:rPr>
        <w:t>การลดมิติหรือความซับซ้อนของข้อมูล เพื่อวิเคราะห์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>ข้อมูลได้ง่ายขึ้น</w:t>
      </w:r>
      <w:r w:rsidRPr="00115EA4">
        <w:rPr>
          <w:rFonts w:ascii="TH Sarabun Chula" w:hAnsi="TH Sarabun Chula" w:cs="TH Sarabun Chula"/>
          <w:sz w:val="32"/>
          <w:szCs w:val="32"/>
        </w:rPr>
        <w:t xml:space="preserve"> [</w:t>
      </w:r>
      <w:r w:rsidR="00312A41" w:rsidRPr="00115EA4">
        <w:rPr>
          <w:rFonts w:ascii="TH Sarabun Chula" w:hAnsi="TH Sarabun Chula" w:cs="TH Sarabun Chula"/>
          <w:sz w:val="32"/>
          <w:szCs w:val="32"/>
        </w:rPr>
        <w:t>7</w:t>
      </w:r>
      <w:r w:rsidRPr="00115EA4">
        <w:rPr>
          <w:rFonts w:ascii="TH Sarabun Chula" w:hAnsi="TH Sarabun Chula" w:cs="TH Sarabun Chula"/>
          <w:sz w:val="32"/>
          <w:szCs w:val="32"/>
        </w:rPr>
        <w:t>]</w:t>
      </w:r>
    </w:p>
    <w:p w14:paraId="4BDA83BE" w14:textId="77777777" w:rsidR="00313EA8" w:rsidRPr="00FF23B1" w:rsidRDefault="00313EA8" w:rsidP="00313EA8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  <w:r w:rsidRPr="00FF23B1"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2.1.3 </w:t>
      </w:r>
      <w:r w:rsidRPr="00FF23B1">
        <w:rPr>
          <w:rFonts w:ascii="TH Sarabun Chula" w:hAnsi="TH Sarabun Chula" w:cs="TH Sarabun Chula"/>
          <w:b/>
          <w:bCs/>
          <w:sz w:val="32"/>
          <w:szCs w:val="32"/>
          <w:cs/>
        </w:rPr>
        <w:t>การเรียนรู้แบบเสริมแรง</w:t>
      </w:r>
      <w:r w:rsidRPr="00FF23B1"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 (</w:t>
      </w:r>
      <w:r w:rsidRPr="00FF23B1">
        <w:rPr>
          <w:rFonts w:ascii="TH Sarabun Chula" w:hAnsi="TH Sarabun Chula" w:cs="TH Sarabun Chula"/>
          <w:b/>
          <w:bCs/>
          <w:sz w:val="32"/>
          <w:szCs w:val="32"/>
        </w:rPr>
        <w:t>Reinforcement Learning</w:t>
      </w:r>
      <w:r w:rsidRPr="00FF23B1">
        <w:rPr>
          <w:rFonts w:ascii="TH Sarabun Chula" w:hAnsi="TH Sarabun Chula" w:cs="TH Sarabun Chula" w:hint="cs"/>
          <w:b/>
          <w:bCs/>
          <w:sz w:val="32"/>
          <w:szCs w:val="32"/>
          <w:cs/>
        </w:rPr>
        <w:t>)</w:t>
      </w:r>
    </w:p>
    <w:p w14:paraId="18FCE7C4" w14:textId="7ACDE522" w:rsidR="00313EA8" w:rsidRDefault="00313EA8" w:rsidP="00313EA8">
      <w:p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/>
          <w:sz w:val="32"/>
          <w:szCs w:val="32"/>
          <w:cs/>
        </w:rPr>
        <w:tab/>
      </w:r>
      <w:r>
        <w:rPr>
          <w:rFonts w:ascii="TH Sarabun Chula" w:hAnsi="TH Sarabun Chula" w:cs="TH Sarabun Chula" w:hint="cs"/>
          <w:sz w:val="32"/>
          <w:szCs w:val="32"/>
          <w:cs/>
        </w:rPr>
        <w:t>เป็นการเรียนรู้จากสภาพแวดล้อม โดยอาศัยการป้อนกลับแล้วให้ระบบเรียนรู้และปรับปรุงตัวเอง เช่น ระบบการทรงตัวของหุ่นยนต์ ระบบจะทำการป้อนกลับแล้วนำค่าข้อมูลในการทรงตัวมาปรับปรุง ทำให้สามารถทรงตัวได้อย่างมีประสิทธิภาพ</w:t>
      </w:r>
      <w:r>
        <w:rPr>
          <w:rFonts w:ascii="TH Sarabun Chula" w:hAnsi="TH Sarabun Chula" w:cs="TH Sarabun Chula"/>
          <w:sz w:val="32"/>
          <w:szCs w:val="32"/>
        </w:rPr>
        <w:t xml:space="preserve"> [</w:t>
      </w:r>
      <w:r w:rsidR="00312A41">
        <w:rPr>
          <w:rFonts w:ascii="TH Sarabun Chula" w:hAnsi="TH Sarabun Chula" w:cs="TH Sarabun Chula"/>
          <w:sz w:val="32"/>
          <w:szCs w:val="32"/>
        </w:rPr>
        <w:t>7,8,9</w:t>
      </w:r>
      <w:r>
        <w:rPr>
          <w:rFonts w:ascii="TH Sarabun Chula" w:hAnsi="TH Sarabun Chula" w:cs="TH Sarabun Chula"/>
          <w:sz w:val="32"/>
          <w:szCs w:val="32"/>
        </w:rPr>
        <w:t>]</w:t>
      </w:r>
    </w:p>
    <w:p w14:paraId="39541894" w14:textId="77777777" w:rsidR="00313EA8" w:rsidRDefault="00313EA8" w:rsidP="00313EA8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sz w:val="32"/>
          <w:szCs w:val="32"/>
        </w:rPr>
      </w:pPr>
    </w:p>
    <w:p w14:paraId="6A3FBF74" w14:textId="77777777" w:rsidR="00313EA8" w:rsidRDefault="00313EA8" w:rsidP="00313EA8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  <w:r>
        <w:rPr>
          <w:rFonts w:ascii="TH Sarabun Chula" w:hAnsi="TH Sarabun Chula" w:cs="TH Sarabun Chula"/>
          <w:b/>
          <w:bCs/>
          <w:sz w:val="32"/>
          <w:szCs w:val="32"/>
        </w:rPr>
        <w:t xml:space="preserve">2.2 </w:t>
      </w:r>
      <w:r w:rsidRPr="004B7AE6">
        <w:rPr>
          <w:rFonts w:ascii="TH Sarabun Chula" w:hAnsi="TH Sarabun Chula" w:cs="TH Sarabun Chula"/>
          <w:b/>
          <w:bCs/>
          <w:sz w:val="32"/>
          <w:szCs w:val="32"/>
          <w:cs/>
        </w:rPr>
        <w:t>การเรียนรู้เชิงลึก (</w:t>
      </w:r>
      <w:r w:rsidRPr="004B7AE6">
        <w:rPr>
          <w:rFonts w:ascii="TH Sarabun Chula" w:hAnsi="TH Sarabun Chula" w:cs="TH Sarabun Chula"/>
          <w:b/>
          <w:bCs/>
          <w:sz w:val="32"/>
          <w:szCs w:val="32"/>
        </w:rPr>
        <w:t>Deep Learning)</w:t>
      </w:r>
    </w:p>
    <w:p w14:paraId="2AA0AF3E" w14:textId="371B1157" w:rsidR="00313EA8" w:rsidRDefault="00313EA8" w:rsidP="00313EA8">
      <w:pPr>
        <w:suppressAutoHyphens w:val="0"/>
        <w:spacing w:after="160" w:line="259" w:lineRule="auto"/>
        <w:ind w:firstLine="720"/>
        <w:rPr>
          <w:rFonts w:ascii="TH Sarabun Chula" w:hAnsi="TH Sarabun Chula" w:cs="TH Sarabun Chula"/>
          <w:sz w:val="32"/>
          <w:szCs w:val="32"/>
          <w:cs/>
        </w:rPr>
      </w:pPr>
      <w:r w:rsidRPr="00451A3C">
        <w:rPr>
          <w:rFonts w:ascii="TH Sarabun Chula" w:hAnsi="TH Sarabun Chula" w:cs="TH Sarabun Chula"/>
          <w:sz w:val="32"/>
          <w:szCs w:val="32"/>
          <w:cs/>
        </w:rPr>
        <w:t>การเรียนรู้เชิงลึก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คือ การใช้เครือข่ายประสาทเทียม (</w:t>
      </w:r>
      <w:r>
        <w:rPr>
          <w:rFonts w:ascii="TH Sarabun Chula" w:hAnsi="TH Sarabun Chula" w:cs="TH Sarabun Chula"/>
          <w:sz w:val="32"/>
          <w:szCs w:val="32"/>
        </w:rPr>
        <w:t xml:space="preserve">Artificial Neural Network)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ที่มีความลึกหลายชั้น เลียนแบบเซลล์เครือข่ายสมองของมนุษย์ </w:t>
      </w:r>
      <w:r w:rsidRPr="00451A3C">
        <w:rPr>
          <w:rFonts w:ascii="TH Sarabun Chula" w:hAnsi="TH Sarabun Chula" w:cs="TH Sarabun Chula"/>
          <w:sz w:val="32"/>
          <w:szCs w:val="32"/>
          <w:cs/>
        </w:rPr>
        <w:t>ในการเรียนรู้จากข้อมูลจำนวนมหาศาล</w:t>
      </w:r>
      <w:r>
        <w:rPr>
          <w:rFonts w:ascii="TH Sarabun Chula" w:hAnsi="TH Sarabun Chula" w:cs="TH Sarabun Chula"/>
          <w:sz w:val="32"/>
          <w:szCs w:val="32"/>
        </w:rPr>
        <w:t xml:space="preserve"> [</w:t>
      </w:r>
      <w:r w:rsidR="00312A41">
        <w:rPr>
          <w:rFonts w:ascii="TH Sarabun Chula" w:hAnsi="TH Sarabun Chula" w:cs="TH Sarabun Chula"/>
          <w:sz w:val="32"/>
          <w:szCs w:val="32"/>
        </w:rPr>
        <w:t>10</w:t>
      </w:r>
      <w:r>
        <w:rPr>
          <w:rFonts w:ascii="TH Sarabun Chula" w:hAnsi="TH Sarabun Chula" w:cs="TH Sarabun Chula"/>
          <w:sz w:val="32"/>
          <w:szCs w:val="32"/>
        </w:rPr>
        <w:t>]</w:t>
      </w:r>
    </w:p>
    <w:p w14:paraId="716F98CA" w14:textId="77777777" w:rsidR="00313EA8" w:rsidRPr="00451A3C" w:rsidRDefault="00313EA8" w:rsidP="00313EA8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  <w:r w:rsidRPr="00451A3C">
        <w:rPr>
          <w:rFonts w:ascii="TH Sarabun Chula" w:hAnsi="TH Sarabun Chula" w:cs="TH Sarabun Chula"/>
          <w:b/>
          <w:bCs/>
          <w:sz w:val="32"/>
          <w:szCs w:val="32"/>
        </w:rPr>
        <w:t xml:space="preserve">2.2.1 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>โครงสร้าง</w:t>
      </w:r>
      <w:r w:rsidRPr="00451A3C">
        <w:rPr>
          <w:rFonts w:ascii="TH Sarabun Chula" w:hAnsi="TH Sarabun Chula" w:cs="TH Sarabun Chula" w:hint="cs"/>
          <w:b/>
          <w:bCs/>
          <w:sz w:val="32"/>
          <w:szCs w:val="32"/>
          <w:cs/>
        </w:rPr>
        <w:t>ของการเรียนรู้เชิงลึก</w:t>
      </w:r>
    </w:p>
    <w:p w14:paraId="61457138" w14:textId="77777777" w:rsidR="00313EA8" w:rsidRDefault="00313EA8" w:rsidP="00313EA8">
      <w:pPr>
        <w:suppressAutoHyphens w:val="0"/>
        <w:spacing w:after="160" w:line="259" w:lineRule="auto"/>
        <w:jc w:val="center"/>
        <w:rPr>
          <w:rFonts w:ascii="TH Sarabun Chula" w:hAnsi="TH Sarabun Chula" w:cs="TH Sarabun Chula"/>
          <w:sz w:val="32"/>
          <w:szCs w:val="32"/>
          <w:cs/>
        </w:rPr>
      </w:pPr>
      <w:r>
        <w:rPr>
          <w:noProof/>
        </w:rPr>
        <w:drawing>
          <wp:inline distT="0" distB="0" distL="0" distR="0" wp14:anchorId="7CDDE447" wp14:editId="678B7BAA">
            <wp:extent cx="3555331" cy="2707972"/>
            <wp:effectExtent l="0" t="0" r="7620" b="0"/>
            <wp:docPr id="536028059" name="Picture 1" descr="A diagram of a neural netwo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6028059" name="Picture 1" descr="A diagram of a neural netwo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521" cy="2713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156AA7" w14:textId="21278570" w:rsidR="00313EA8" w:rsidRDefault="00313EA8" w:rsidP="00313EA8">
      <w:pPr>
        <w:suppressAutoHyphens w:val="0"/>
        <w:spacing w:after="160" w:line="259" w:lineRule="auto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รูปที่ 2 โครงสร้าง</w:t>
      </w:r>
      <w:r w:rsidRPr="00B75648">
        <w:rPr>
          <w:rFonts w:ascii="TH Sarabun Chula" w:hAnsi="TH Sarabun Chula" w:cs="TH Sarabun Chula"/>
          <w:sz w:val="32"/>
          <w:szCs w:val="32"/>
          <w:cs/>
        </w:rPr>
        <w:t>ของการเรียนรู้เชิงลึก</w:t>
      </w:r>
      <w:r>
        <w:rPr>
          <w:rFonts w:ascii="TH Sarabun Chula" w:hAnsi="TH Sarabun Chula" w:cs="TH Sarabun Chula"/>
          <w:sz w:val="32"/>
          <w:szCs w:val="32"/>
        </w:rPr>
        <w:t xml:space="preserve"> [</w:t>
      </w:r>
      <w:r w:rsidR="00312A41">
        <w:rPr>
          <w:rFonts w:ascii="TH Sarabun Chula" w:hAnsi="TH Sarabun Chula" w:cs="TH Sarabun Chula"/>
          <w:sz w:val="32"/>
          <w:szCs w:val="32"/>
        </w:rPr>
        <w:t>13</w:t>
      </w:r>
      <w:r>
        <w:rPr>
          <w:rFonts w:ascii="TH Sarabun Chula" w:hAnsi="TH Sarabun Chula" w:cs="TH Sarabun Chula"/>
          <w:sz w:val="32"/>
          <w:szCs w:val="32"/>
        </w:rPr>
        <w:t>]</w:t>
      </w:r>
    </w:p>
    <w:p w14:paraId="10A9656F" w14:textId="23B02ECB" w:rsidR="00313EA8" w:rsidRDefault="00313EA8" w:rsidP="00313EA8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/>
          <w:sz w:val="32"/>
          <w:szCs w:val="32"/>
          <w:cs/>
        </w:rPr>
        <w:lastRenderedPageBreak/>
        <w:tab/>
      </w:r>
      <w:r w:rsidRPr="00451A3C">
        <w:rPr>
          <w:rFonts w:ascii="TH Sarabun Chula" w:hAnsi="TH Sarabun Chula" w:cs="TH Sarabun Chula"/>
          <w:sz w:val="32"/>
          <w:szCs w:val="32"/>
          <w:cs/>
        </w:rPr>
        <w:t>การเรียนรู้เชิงลึก</w:t>
      </w:r>
      <w:r>
        <w:rPr>
          <w:rFonts w:ascii="TH Sarabun Chula" w:hAnsi="TH Sarabun Chula" w:cs="TH Sarabun Chula" w:hint="cs"/>
          <w:sz w:val="32"/>
          <w:szCs w:val="32"/>
          <w:cs/>
        </w:rPr>
        <w:t>จะใช้เครือข่ายประสาทเทียม โดยจะมีเซลล์ประสาท</w:t>
      </w:r>
      <w:r w:rsidRPr="00B75648">
        <w:t xml:space="preserve"> </w:t>
      </w:r>
      <w:r w:rsidRPr="00B75648">
        <w:rPr>
          <w:rFonts w:ascii="TH Sarabun Chula" w:hAnsi="TH Sarabun Chula" w:cs="TH Sarabun Chula"/>
          <w:sz w:val="32"/>
          <w:szCs w:val="32"/>
          <w:cs/>
        </w:rPr>
        <w:t>(</w:t>
      </w:r>
      <w:r>
        <w:rPr>
          <w:rFonts w:ascii="TH Sarabun Chula" w:hAnsi="TH Sarabun Chula" w:cs="TH Sarabun Chula"/>
          <w:sz w:val="32"/>
          <w:szCs w:val="32"/>
        </w:rPr>
        <w:t>N</w:t>
      </w:r>
      <w:r w:rsidRPr="00B75648">
        <w:rPr>
          <w:rFonts w:ascii="TH Sarabun Chula" w:hAnsi="TH Sarabun Chula" w:cs="TH Sarabun Chula"/>
          <w:sz w:val="32"/>
          <w:szCs w:val="32"/>
        </w:rPr>
        <w:t>eurons)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ซึ่ง</w:t>
      </w:r>
      <w:r w:rsidRPr="00B75648">
        <w:rPr>
          <w:rFonts w:ascii="TH Sarabun Chula" w:hAnsi="TH Sarabun Chula" w:cs="TH Sarabun Chula"/>
          <w:sz w:val="32"/>
          <w:szCs w:val="32"/>
          <w:cs/>
        </w:rPr>
        <w:t>แสดงด้วยสัญลักษณ์วงกลม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ดังรูปที่ 2 โดยเซลล์ประสาทจะเชื่อมต่อถึงกัน </w:t>
      </w:r>
      <w:r>
        <w:rPr>
          <w:rFonts w:ascii="TH Sarabun Chula" w:hAnsi="TH Sarabun Chula" w:cs="TH Sarabun Chula"/>
          <w:sz w:val="32"/>
          <w:szCs w:val="32"/>
        </w:rPr>
        <w:t>[</w:t>
      </w:r>
      <w:r w:rsidR="00312A41">
        <w:rPr>
          <w:rFonts w:ascii="TH Sarabun Chula" w:hAnsi="TH Sarabun Chula" w:cs="TH Sarabun Chula"/>
          <w:sz w:val="32"/>
          <w:szCs w:val="32"/>
        </w:rPr>
        <w:t>11</w:t>
      </w:r>
      <w:r>
        <w:rPr>
          <w:rFonts w:ascii="TH Sarabun Chula" w:hAnsi="TH Sarabun Chula" w:cs="TH Sarabun Chula"/>
          <w:sz w:val="32"/>
          <w:szCs w:val="32"/>
        </w:rPr>
        <w:t xml:space="preserve">] </w:t>
      </w:r>
      <w:r>
        <w:rPr>
          <w:rFonts w:ascii="TH Sarabun Chula" w:hAnsi="TH Sarabun Chula" w:cs="TH Sarabun Chula" w:hint="cs"/>
          <w:sz w:val="32"/>
          <w:szCs w:val="32"/>
          <w:cs/>
        </w:rPr>
        <w:t>องค์ประกอบของเซลล์ประสาท แบ่งออกเป็น 3 กลุ่ม ดังนี้</w:t>
      </w:r>
    </w:p>
    <w:p w14:paraId="4DA501DB" w14:textId="3A4624B8" w:rsidR="00313EA8" w:rsidRPr="00115EA4" w:rsidRDefault="00313EA8" w:rsidP="009E3E28">
      <w:pPr>
        <w:pStyle w:val="ListParagraph"/>
        <w:numPr>
          <w:ilvl w:val="0"/>
          <w:numId w:val="19"/>
        </w:numPr>
        <w:suppressAutoHyphens w:val="0"/>
        <w:spacing w:after="160" w:line="259" w:lineRule="auto"/>
        <w:jc w:val="left"/>
        <w:rPr>
          <w:rFonts w:ascii="TH Sarabun Chula" w:hAnsi="TH Sarabun Chula" w:cs="TH Sarabun Chula"/>
          <w:sz w:val="32"/>
          <w:szCs w:val="32"/>
        </w:rPr>
      </w:pPr>
      <w:r w:rsidRPr="00115EA4">
        <w:rPr>
          <w:rFonts w:ascii="TH Sarabun Chula" w:hAnsi="TH Sarabun Chula" w:cs="TH Sarabun Chula" w:hint="cs"/>
          <w:sz w:val="32"/>
          <w:szCs w:val="32"/>
          <w:cs/>
        </w:rPr>
        <w:t>ชั้นข้อมูลนำเข้า (</w:t>
      </w:r>
      <w:r w:rsidRPr="00115EA4">
        <w:rPr>
          <w:rFonts w:ascii="TH Sarabun Chula" w:hAnsi="TH Sarabun Chula" w:cs="TH Sarabun Chula"/>
          <w:sz w:val="32"/>
          <w:szCs w:val="32"/>
        </w:rPr>
        <w:t>Input Layer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 xml:space="preserve">) ทำหน้าที่รับข้อมูลนำเข้า </w:t>
      </w:r>
      <w:r w:rsidRPr="00115EA4">
        <w:rPr>
          <w:rFonts w:ascii="TH Sarabun Chula" w:hAnsi="TH Sarabun Chula" w:cs="TH Sarabun Chula"/>
          <w:sz w:val="32"/>
          <w:szCs w:val="32"/>
        </w:rPr>
        <w:t xml:space="preserve">(Input) 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 xml:space="preserve">จากภายนอก แล้วส่งข้อมูลไปยังชั้นระหว่างกลาง </w:t>
      </w:r>
      <w:r w:rsidRPr="00115EA4">
        <w:rPr>
          <w:rFonts w:ascii="TH Sarabun Chula" w:hAnsi="TH Sarabun Chula" w:cs="TH Sarabun Chula"/>
          <w:sz w:val="32"/>
          <w:szCs w:val="32"/>
        </w:rPr>
        <w:t xml:space="preserve">(Hidden Layer) 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 xml:space="preserve">ชั้นแรก </w:t>
      </w:r>
      <w:r w:rsidRPr="00115EA4">
        <w:rPr>
          <w:rFonts w:ascii="TH Sarabun Chula" w:hAnsi="TH Sarabun Chula" w:cs="TH Sarabun Chula"/>
          <w:sz w:val="32"/>
          <w:szCs w:val="32"/>
        </w:rPr>
        <w:t>[</w:t>
      </w:r>
      <w:r w:rsidR="00312A41" w:rsidRPr="00115EA4">
        <w:rPr>
          <w:rFonts w:ascii="TH Sarabun Chula" w:hAnsi="TH Sarabun Chula" w:cs="TH Sarabun Chula"/>
          <w:sz w:val="32"/>
          <w:szCs w:val="32"/>
        </w:rPr>
        <w:t>11,12</w:t>
      </w:r>
      <w:r w:rsidRPr="00115EA4">
        <w:rPr>
          <w:rFonts w:ascii="TH Sarabun Chula" w:hAnsi="TH Sarabun Chula" w:cs="TH Sarabun Chula"/>
          <w:sz w:val="32"/>
          <w:szCs w:val="32"/>
        </w:rPr>
        <w:t>]</w:t>
      </w:r>
    </w:p>
    <w:p w14:paraId="4E4500AE" w14:textId="59CD1E06" w:rsidR="00313EA8" w:rsidRPr="00115EA4" w:rsidRDefault="00313EA8" w:rsidP="009E3E28">
      <w:pPr>
        <w:pStyle w:val="ListParagraph"/>
        <w:numPr>
          <w:ilvl w:val="0"/>
          <w:numId w:val="19"/>
        </w:numPr>
        <w:suppressAutoHyphens w:val="0"/>
        <w:spacing w:after="160" w:line="259" w:lineRule="auto"/>
        <w:jc w:val="left"/>
        <w:rPr>
          <w:rFonts w:ascii="TH Sarabun Chula" w:hAnsi="TH Sarabun Chula" w:cs="TH Sarabun Chula"/>
          <w:sz w:val="32"/>
          <w:szCs w:val="32"/>
          <w:cs/>
        </w:rPr>
      </w:pPr>
      <w:r w:rsidRPr="00115EA4">
        <w:rPr>
          <w:rFonts w:ascii="TH Sarabun Chula" w:hAnsi="TH Sarabun Chula" w:cs="TH Sarabun Chula" w:hint="cs"/>
          <w:sz w:val="32"/>
          <w:szCs w:val="32"/>
          <w:cs/>
        </w:rPr>
        <w:t>ชั้นระหว่างกลาง ทำหน้าที่ประมวลผลข้อมูล ซึ่งสามารถมีได้มากกว่า 1 ชั้น</w:t>
      </w:r>
      <w:r w:rsidRPr="00115EA4">
        <w:rPr>
          <w:rFonts w:ascii="TH Sarabun Chula" w:hAnsi="TH Sarabun Chula" w:cs="TH Sarabun Chula"/>
          <w:sz w:val="32"/>
          <w:szCs w:val="32"/>
        </w:rPr>
        <w:t xml:space="preserve"> 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>โดยทำการคำนวณข้อมูลที่ได้รับจากชั้นก่อนหน้า แล้วส่งไปยังชั้นถัดไป</w:t>
      </w:r>
      <w:r w:rsidRPr="00115EA4">
        <w:rPr>
          <w:rFonts w:ascii="TH Sarabun Chula" w:hAnsi="TH Sarabun Chula" w:cs="TH Sarabun Chula"/>
          <w:sz w:val="32"/>
          <w:szCs w:val="32"/>
        </w:rPr>
        <w:t xml:space="preserve"> </w:t>
      </w:r>
      <w:r w:rsidR="00312A41" w:rsidRPr="00115EA4">
        <w:rPr>
          <w:rFonts w:ascii="TH Sarabun Chula" w:hAnsi="TH Sarabun Chula" w:cs="TH Sarabun Chula"/>
          <w:sz w:val="32"/>
          <w:szCs w:val="32"/>
        </w:rPr>
        <w:t>[11,12]</w:t>
      </w:r>
    </w:p>
    <w:p w14:paraId="4837F00C" w14:textId="305E4CAC" w:rsidR="00313EA8" w:rsidRPr="00115EA4" w:rsidRDefault="00313EA8" w:rsidP="009E3E28">
      <w:pPr>
        <w:pStyle w:val="ListParagraph"/>
        <w:numPr>
          <w:ilvl w:val="0"/>
          <w:numId w:val="19"/>
        </w:numPr>
        <w:suppressAutoHyphens w:val="0"/>
        <w:spacing w:after="160" w:line="259" w:lineRule="auto"/>
        <w:jc w:val="left"/>
        <w:rPr>
          <w:rFonts w:ascii="TH Sarabun Chula" w:hAnsi="TH Sarabun Chula" w:cs="TH Sarabun Chula"/>
          <w:sz w:val="32"/>
          <w:szCs w:val="32"/>
        </w:rPr>
      </w:pPr>
      <w:r w:rsidRPr="00115EA4">
        <w:rPr>
          <w:rFonts w:ascii="TH Sarabun Chula" w:hAnsi="TH Sarabun Chula" w:cs="TH Sarabun Chula" w:hint="cs"/>
          <w:sz w:val="32"/>
          <w:szCs w:val="32"/>
          <w:cs/>
        </w:rPr>
        <w:t>ชั้นข้อมูลส่งออก (</w:t>
      </w:r>
      <w:r w:rsidRPr="00115EA4">
        <w:rPr>
          <w:rFonts w:ascii="TH Sarabun Chula" w:hAnsi="TH Sarabun Chula" w:cs="TH Sarabun Chula"/>
          <w:sz w:val="32"/>
          <w:szCs w:val="32"/>
        </w:rPr>
        <w:t>Output Layer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>)</w:t>
      </w:r>
      <w:r w:rsidRPr="00115EA4">
        <w:rPr>
          <w:rFonts w:ascii="TH Sarabun Chula" w:hAnsi="TH Sarabun Chula" w:cs="TH Sarabun Chula"/>
          <w:sz w:val="32"/>
          <w:szCs w:val="32"/>
        </w:rPr>
        <w:t xml:space="preserve"> 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 xml:space="preserve">ทำหน้าที่ส่งผลลัพธ์ </w:t>
      </w:r>
      <w:r w:rsidRPr="00115EA4">
        <w:rPr>
          <w:rFonts w:ascii="TH Sarabun Chula" w:hAnsi="TH Sarabun Chula" w:cs="TH Sarabun Chula"/>
          <w:sz w:val="32"/>
          <w:szCs w:val="32"/>
        </w:rPr>
        <w:t xml:space="preserve">(Output) 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>หรือผลจากการทำนายข้อมูลออกไป</w:t>
      </w:r>
      <w:r w:rsidRPr="00115EA4">
        <w:rPr>
          <w:rFonts w:ascii="TH Sarabun Chula" w:hAnsi="TH Sarabun Chula" w:cs="TH Sarabun Chula"/>
          <w:sz w:val="32"/>
          <w:szCs w:val="32"/>
        </w:rPr>
        <w:t xml:space="preserve"> </w:t>
      </w:r>
      <w:r w:rsidR="00312A41" w:rsidRPr="00115EA4">
        <w:rPr>
          <w:rFonts w:ascii="TH Sarabun Chula" w:hAnsi="TH Sarabun Chula" w:cs="TH Sarabun Chula"/>
          <w:sz w:val="32"/>
          <w:szCs w:val="32"/>
        </w:rPr>
        <w:t>[11,12]</w:t>
      </w:r>
    </w:p>
    <w:p w14:paraId="2500D839" w14:textId="77777777" w:rsidR="00313EA8" w:rsidRDefault="00313EA8" w:rsidP="00313EA8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  <w:r w:rsidRPr="00451A3C">
        <w:rPr>
          <w:rFonts w:ascii="TH Sarabun Chula" w:hAnsi="TH Sarabun Chula" w:cs="TH Sarabun Chula"/>
          <w:b/>
          <w:bCs/>
          <w:sz w:val="32"/>
          <w:szCs w:val="32"/>
        </w:rPr>
        <w:t>2.2.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>2</w:t>
      </w:r>
      <w:r w:rsidRPr="00451A3C">
        <w:rPr>
          <w:rFonts w:ascii="TH Sarabun Chula" w:hAnsi="TH Sarabun Chula" w:cs="TH Sarabun Chula"/>
          <w:b/>
          <w:bCs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>การทำงาน</w:t>
      </w:r>
      <w:r w:rsidRPr="00451A3C">
        <w:rPr>
          <w:rFonts w:ascii="TH Sarabun Chula" w:hAnsi="TH Sarabun Chula" w:cs="TH Sarabun Chula" w:hint="cs"/>
          <w:b/>
          <w:bCs/>
          <w:sz w:val="32"/>
          <w:szCs w:val="32"/>
          <w:cs/>
        </w:rPr>
        <w:t>ของการเรียนรู้เชิงลึก</w:t>
      </w:r>
    </w:p>
    <w:p w14:paraId="2C73D0B5" w14:textId="6FA9711F" w:rsidR="00313EA8" w:rsidRPr="00B6076D" w:rsidRDefault="00313EA8" w:rsidP="00313EA8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/>
          <w:b/>
          <w:bCs/>
          <w:sz w:val="32"/>
          <w:szCs w:val="32"/>
          <w:cs/>
        </w:rPr>
        <w:tab/>
      </w:r>
      <w:r w:rsidRPr="00B6076D">
        <w:rPr>
          <w:rFonts w:ascii="TH Sarabun Chula" w:hAnsi="TH Sarabun Chula" w:cs="TH Sarabun Chula" w:hint="cs"/>
          <w:sz w:val="32"/>
          <w:szCs w:val="32"/>
          <w:cs/>
        </w:rPr>
        <w:t xml:space="preserve">การเรียนรู้เชิงลึกมีการทำงาน 4 ส่วน </w:t>
      </w:r>
      <w:r w:rsidRPr="00B6076D">
        <w:rPr>
          <w:rFonts w:ascii="TH Sarabun Chula" w:hAnsi="TH Sarabun Chula" w:cs="TH Sarabun Chula"/>
          <w:sz w:val="32"/>
          <w:szCs w:val="32"/>
          <w:cs/>
        </w:rPr>
        <w:t xml:space="preserve">คือ </w:t>
      </w:r>
      <w:r>
        <w:rPr>
          <w:rFonts w:ascii="TH Sarabun Chula" w:hAnsi="TH Sarabun Chula" w:cs="TH Sarabun Chula" w:hint="cs"/>
          <w:sz w:val="32"/>
          <w:szCs w:val="32"/>
          <w:cs/>
        </w:rPr>
        <w:t>ชั้นข้อมูลนำเข้า</w:t>
      </w:r>
      <w:r w:rsidRPr="00B6076D">
        <w:rPr>
          <w:rFonts w:ascii="TH Sarabun Chula" w:hAnsi="TH Sarabun Chula" w:cs="TH Sarabun Chula"/>
          <w:sz w:val="32"/>
          <w:szCs w:val="32"/>
        </w:rPr>
        <w:t xml:space="preserve">, </w:t>
      </w:r>
      <w:r>
        <w:rPr>
          <w:rFonts w:ascii="TH Sarabun Chula" w:hAnsi="TH Sarabun Chula" w:cs="TH Sarabun Chula" w:hint="cs"/>
          <w:sz w:val="32"/>
          <w:szCs w:val="32"/>
          <w:cs/>
        </w:rPr>
        <w:t>ชั้นระหว่างกลาง</w:t>
      </w:r>
      <w:r w:rsidRPr="00B6076D">
        <w:rPr>
          <w:rFonts w:ascii="TH Sarabun Chula" w:hAnsi="TH Sarabun Chula" w:cs="TH Sarabun Chula"/>
          <w:sz w:val="32"/>
          <w:szCs w:val="32"/>
        </w:rPr>
        <w:t xml:space="preserve">,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ชั้นข้อมูลส่งออก </w:t>
      </w:r>
      <w:r w:rsidRPr="00B6076D">
        <w:rPr>
          <w:rFonts w:ascii="TH Sarabun Chula" w:hAnsi="TH Sarabun Chula" w:cs="TH Sarabun Chula"/>
          <w:sz w:val="32"/>
          <w:szCs w:val="32"/>
          <w:cs/>
        </w:rPr>
        <w:t>และ</w:t>
      </w:r>
      <w:r w:rsidRPr="00CA7725">
        <w:rPr>
          <w:rFonts w:ascii="TH Sarabun Chula" w:hAnsi="TH Sarabun Chula" w:cs="TH Sarabun Chula"/>
          <w:sz w:val="32"/>
          <w:szCs w:val="32"/>
          <w:cs/>
        </w:rPr>
        <w:t>การทำนาย</w:t>
      </w:r>
      <w:r w:rsidRPr="00B6076D">
        <w:rPr>
          <w:rFonts w:ascii="TH Sarabun Chula" w:hAnsi="TH Sarabun Chula" w:cs="TH Sarabun Chula"/>
          <w:sz w:val="32"/>
          <w:szCs w:val="32"/>
          <w:cs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(</w:t>
      </w:r>
      <w:r w:rsidRPr="00B6076D">
        <w:rPr>
          <w:rFonts w:ascii="TH Sarabun Chula" w:hAnsi="TH Sarabun Chula" w:cs="TH Sarabun Chula"/>
          <w:sz w:val="32"/>
          <w:szCs w:val="32"/>
        </w:rPr>
        <w:t>Prediction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) ดังแสดงในรูปที่ 3 ซึ่งจะเรียกกระบวนการทั้งหมดนี้ว่า </w:t>
      </w:r>
      <w:r w:rsidRPr="00B6076D">
        <w:rPr>
          <w:rFonts w:ascii="TH Sarabun Chula" w:hAnsi="TH Sarabun Chula" w:cs="TH Sarabun Chula"/>
          <w:sz w:val="32"/>
          <w:szCs w:val="32"/>
          <w:cs/>
        </w:rPr>
        <w:t xml:space="preserve">การแผ่กระจายเดินหน้า </w:t>
      </w:r>
      <w:r>
        <w:rPr>
          <w:rFonts w:ascii="TH Sarabun Chula" w:hAnsi="TH Sarabun Chula" w:cs="TH Sarabun Chula" w:hint="cs"/>
          <w:sz w:val="32"/>
          <w:szCs w:val="32"/>
          <w:cs/>
        </w:rPr>
        <w:t>(</w:t>
      </w:r>
      <w:r w:rsidRPr="00B6076D">
        <w:rPr>
          <w:rFonts w:ascii="TH Sarabun Chula" w:hAnsi="TH Sarabun Chula" w:cs="TH Sarabun Chula"/>
          <w:sz w:val="32"/>
          <w:szCs w:val="32"/>
        </w:rPr>
        <w:t>Forward propagation</w:t>
      </w:r>
      <w:r>
        <w:rPr>
          <w:rFonts w:ascii="TH Sarabun Chula" w:hAnsi="TH Sarabun Chula" w:cs="TH Sarabun Chula" w:hint="cs"/>
          <w:sz w:val="32"/>
          <w:szCs w:val="32"/>
          <w:cs/>
        </w:rPr>
        <w:t>)</w:t>
      </w:r>
      <w:r w:rsidRPr="00B6076D">
        <w:rPr>
          <w:rFonts w:ascii="TH Sarabun Chula" w:hAnsi="TH Sarabun Chula" w:cs="TH Sarabun Chula"/>
          <w:sz w:val="32"/>
          <w:szCs w:val="32"/>
        </w:rPr>
        <w:t xml:space="preserve"> </w:t>
      </w:r>
      <w:r w:rsidRPr="00B6076D">
        <w:rPr>
          <w:rFonts w:ascii="TH Sarabun Chula" w:hAnsi="TH Sarabun Chula" w:cs="TH Sarabun Chula"/>
          <w:sz w:val="32"/>
          <w:szCs w:val="32"/>
          <w:cs/>
        </w:rPr>
        <w:t xml:space="preserve">ซึ่งทำงานร่วมกับการแผ่กระจายย้อนกลับ </w:t>
      </w:r>
      <w:r>
        <w:rPr>
          <w:rFonts w:ascii="TH Sarabun Chula" w:hAnsi="TH Sarabun Chula" w:cs="TH Sarabun Chula" w:hint="cs"/>
          <w:sz w:val="32"/>
          <w:szCs w:val="32"/>
          <w:cs/>
        </w:rPr>
        <w:t>(</w:t>
      </w:r>
      <w:r w:rsidRPr="00B6076D">
        <w:rPr>
          <w:rFonts w:ascii="TH Sarabun Chula" w:hAnsi="TH Sarabun Chula" w:cs="TH Sarabun Chula"/>
          <w:sz w:val="32"/>
          <w:szCs w:val="32"/>
        </w:rPr>
        <w:t>Backward propagation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) </w:t>
      </w:r>
      <w:r>
        <w:rPr>
          <w:rFonts w:ascii="TH Sarabun Chula" w:hAnsi="TH Sarabun Chula" w:cs="TH Sarabun Chula"/>
          <w:sz w:val="32"/>
          <w:szCs w:val="32"/>
        </w:rPr>
        <w:t>[1</w:t>
      </w:r>
      <w:r w:rsidR="00312A41">
        <w:rPr>
          <w:rFonts w:ascii="TH Sarabun Chula" w:hAnsi="TH Sarabun Chula" w:cs="TH Sarabun Chula"/>
          <w:sz w:val="32"/>
          <w:szCs w:val="32"/>
        </w:rPr>
        <w:t>4</w:t>
      </w:r>
      <w:r>
        <w:rPr>
          <w:rFonts w:ascii="TH Sarabun Chula" w:hAnsi="TH Sarabun Chula" w:cs="TH Sarabun Chula"/>
          <w:sz w:val="32"/>
          <w:szCs w:val="32"/>
        </w:rPr>
        <w:t>]</w:t>
      </w:r>
    </w:p>
    <w:p w14:paraId="721A8CF6" w14:textId="77777777" w:rsidR="00313EA8" w:rsidRDefault="00313EA8" w:rsidP="00313EA8">
      <w:pPr>
        <w:suppressAutoHyphens w:val="0"/>
        <w:spacing w:after="160" w:line="259" w:lineRule="auto"/>
        <w:jc w:val="center"/>
        <w:rPr>
          <w:rFonts w:ascii="TH Sarabun Chula" w:hAnsi="TH Sarabun Chula" w:cs="TH Sarabun Chula"/>
          <w:b/>
          <w:bCs/>
          <w:sz w:val="32"/>
          <w:szCs w:val="32"/>
        </w:rPr>
      </w:pPr>
      <w:r>
        <w:rPr>
          <w:rFonts w:ascii="TH Sarabun Chula" w:hAnsi="TH Sarabun Chula" w:cs="TH Sarabun Chula"/>
          <w:b/>
          <w:bCs/>
          <w:noProof/>
          <w:sz w:val="32"/>
          <w:szCs w:val="32"/>
        </w:rPr>
        <w:drawing>
          <wp:inline distT="0" distB="0" distL="0" distR="0" wp14:anchorId="6D141CF8" wp14:editId="08E27846">
            <wp:extent cx="4420697" cy="2288200"/>
            <wp:effectExtent l="0" t="0" r="0" b="0"/>
            <wp:docPr id="242946823" name="Picture 2" descr="A diagram of a diagram of a dia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946823" name="Picture 2" descr="A diagram of a diagram of a diagram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4545" cy="23057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9EB811" w14:textId="32AD2C59" w:rsidR="00313EA8" w:rsidRPr="00B6076D" w:rsidRDefault="00313EA8" w:rsidP="00313EA8">
      <w:pPr>
        <w:suppressAutoHyphens w:val="0"/>
        <w:spacing w:after="160" w:line="259" w:lineRule="auto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รูปที่ 3 การทำงาน</w:t>
      </w:r>
      <w:r w:rsidRPr="00B75648">
        <w:rPr>
          <w:rFonts w:ascii="TH Sarabun Chula" w:hAnsi="TH Sarabun Chula" w:cs="TH Sarabun Chula"/>
          <w:sz w:val="32"/>
          <w:szCs w:val="32"/>
          <w:cs/>
        </w:rPr>
        <w:t>ของการเรียนรู้เชิงลึก</w:t>
      </w:r>
      <w:r>
        <w:rPr>
          <w:rFonts w:ascii="TH Sarabun Chula" w:hAnsi="TH Sarabun Chula" w:cs="TH Sarabun Chula"/>
          <w:sz w:val="32"/>
          <w:szCs w:val="32"/>
        </w:rPr>
        <w:t xml:space="preserve"> [</w:t>
      </w:r>
      <w:r>
        <w:rPr>
          <w:rFonts w:ascii="TH Sarabun Chula" w:hAnsi="TH Sarabun Chula" w:cs="TH Sarabun Chula" w:hint="cs"/>
          <w:sz w:val="32"/>
          <w:szCs w:val="32"/>
          <w:cs/>
        </w:rPr>
        <w:t>1</w:t>
      </w:r>
      <w:r w:rsidR="00312A41">
        <w:rPr>
          <w:rFonts w:ascii="TH Sarabun Chula" w:hAnsi="TH Sarabun Chula" w:cs="TH Sarabun Chula"/>
          <w:sz w:val="32"/>
          <w:szCs w:val="32"/>
        </w:rPr>
        <w:t>4</w:t>
      </w:r>
      <w:r>
        <w:rPr>
          <w:rFonts w:ascii="TH Sarabun Chula" w:hAnsi="TH Sarabun Chula" w:cs="TH Sarabun Chula"/>
          <w:sz w:val="32"/>
          <w:szCs w:val="32"/>
        </w:rPr>
        <w:t>]</w:t>
      </w:r>
    </w:p>
    <w:p w14:paraId="07086A60" w14:textId="4C0B1E19" w:rsidR="00313EA8" w:rsidRPr="00524194" w:rsidRDefault="00313EA8" w:rsidP="009E3E28">
      <w:pPr>
        <w:pStyle w:val="ListParagraph"/>
        <w:numPr>
          <w:ilvl w:val="0"/>
          <w:numId w:val="8"/>
        </w:numPr>
        <w:suppressAutoHyphens w:val="0"/>
        <w:spacing w:after="160" w:line="259" w:lineRule="auto"/>
        <w:jc w:val="left"/>
        <w:rPr>
          <w:rFonts w:ascii="TH Sarabun Chula" w:hAnsi="TH Sarabun Chula" w:cs="TH Sarabun Chula"/>
          <w:sz w:val="32"/>
          <w:szCs w:val="32"/>
        </w:rPr>
      </w:pPr>
      <w:r w:rsidRPr="00524194">
        <w:rPr>
          <w:rFonts w:ascii="TH Sarabun Chula" w:hAnsi="TH Sarabun Chula" w:cs="TH Sarabun Chula"/>
          <w:b/>
          <w:bCs/>
          <w:sz w:val="32"/>
          <w:szCs w:val="32"/>
          <w:cs/>
        </w:rPr>
        <w:t xml:space="preserve">การแผ่กระจายเดินหน้า </w:t>
      </w:r>
      <w:r w:rsidRPr="00524194">
        <w:rPr>
          <w:rFonts w:ascii="TH Sarabun Chula" w:hAnsi="TH Sarabun Chula" w:cs="TH Sarabun Chula" w:hint="cs"/>
          <w:b/>
          <w:bCs/>
          <w:sz w:val="32"/>
          <w:szCs w:val="32"/>
          <w:cs/>
        </w:rPr>
        <w:t>(</w:t>
      </w:r>
      <w:r w:rsidRPr="00524194">
        <w:rPr>
          <w:rFonts w:ascii="TH Sarabun Chula" w:hAnsi="TH Sarabun Chula" w:cs="TH Sarabun Chula"/>
          <w:b/>
          <w:bCs/>
          <w:sz w:val="32"/>
          <w:szCs w:val="32"/>
        </w:rPr>
        <w:t>Forward propagation</w:t>
      </w:r>
      <w:r w:rsidRPr="00524194">
        <w:rPr>
          <w:rFonts w:ascii="TH Sarabun Chula" w:hAnsi="TH Sarabun Chula" w:cs="TH Sarabun Chula" w:hint="cs"/>
          <w:b/>
          <w:bCs/>
          <w:sz w:val="32"/>
          <w:szCs w:val="32"/>
          <w:cs/>
        </w:rPr>
        <w:t>)</w:t>
      </w:r>
      <w:r w:rsidRPr="00524194">
        <w:rPr>
          <w:rFonts w:ascii="TH Sarabun Chula" w:hAnsi="TH Sarabun Chula" w:cs="TH Sarabun Chula"/>
          <w:b/>
          <w:bCs/>
          <w:sz w:val="32"/>
          <w:szCs w:val="32"/>
        </w:rPr>
        <w:t xml:space="preserve"> </w:t>
      </w:r>
      <w:r w:rsidRPr="00524194">
        <w:rPr>
          <w:rFonts w:ascii="TH Sarabun Chula" w:hAnsi="TH Sarabun Chula" w:cs="TH Sarabun Chula"/>
          <w:sz w:val="32"/>
          <w:szCs w:val="32"/>
          <w:cs/>
        </w:rPr>
        <w:t>คือ</w:t>
      </w:r>
      <w:r w:rsidRPr="00524194">
        <w:rPr>
          <w:rFonts w:ascii="TH Sarabun Chula" w:hAnsi="TH Sarabun Chula" w:cs="TH Sarabun Chula"/>
          <w:sz w:val="32"/>
          <w:szCs w:val="32"/>
        </w:rPr>
        <w:t xml:space="preserve"> </w:t>
      </w:r>
      <w:r w:rsidRPr="00524194">
        <w:rPr>
          <w:rFonts w:ascii="TH Sarabun Chula" w:hAnsi="TH Sarabun Chula" w:cs="TH Sarabun Chula"/>
          <w:sz w:val="32"/>
          <w:szCs w:val="32"/>
          <w:cs/>
        </w:rPr>
        <w:t xml:space="preserve">การนำข้อมูล </w:t>
      </w:r>
      <w:r w:rsidRPr="00524194">
        <w:rPr>
          <w:rFonts w:ascii="TH Sarabun Chula" w:hAnsi="TH Sarabun Chula" w:cs="TH Sarabun Chula"/>
          <w:sz w:val="32"/>
          <w:szCs w:val="32"/>
        </w:rPr>
        <w:t xml:space="preserve">x </w:t>
      </w:r>
      <w:r w:rsidRPr="00524194">
        <w:rPr>
          <w:rFonts w:ascii="TH Sarabun Chula" w:hAnsi="TH Sarabun Chula" w:cs="TH Sarabun Chula"/>
          <w:sz w:val="32"/>
          <w:szCs w:val="32"/>
          <w:cs/>
        </w:rPr>
        <w:t>เข้ามาประมวลผลร่วมกั</w:t>
      </w:r>
      <w:r w:rsidRPr="00524194">
        <w:rPr>
          <w:rFonts w:ascii="TH Sarabun Chula" w:hAnsi="TH Sarabun Chula" w:cs="TH Sarabun Chula" w:hint="cs"/>
          <w:sz w:val="32"/>
          <w:szCs w:val="32"/>
          <w:cs/>
        </w:rPr>
        <w:t>บ</w:t>
      </w:r>
      <w:r w:rsidRPr="00524194">
        <w:rPr>
          <w:rFonts w:ascii="TH Sarabun Chula" w:hAnsi="TH Sarabun Chula" w:cs="TH Sarabun Chula"/>
          <w:sz w:val="32"/>
          <w:szCs w:val="32"/>
          <w:cs/>
        </w:rPr>
        <w:t>ค่าน้ำหนัก</w:t>
      </w:r>
      <w:r w:rsidRPr="00524194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Pr="00524194">
        <w:rPr>
          <w:rFonts w:ascii="TH Sarabun Chula" w:hAnsi="TH Sarabun Chula" w:cs="TH Sarabun Chula"/>
          <w:sz w:val="32"/>
          <w:szCs w:val="32"/>
          <w:cs/>
        </w:rPr>
        <w:t>(</w:t>
      </w:r>
      <w:r w:rsidRPr="00524194">
        <w:rPr>
          <w:rFonts w:ascii="TH Sarabun Chula" w:hAnsi="TH Sarabun Chula" w:cs="TH Sarabun Chula"/>
          <w:sz w:val="32"/>
          <w:szCs w:val="32"/>
        </w:rPr>
        <w:t xml:space="preserve">Weight) </w:t>
      </w:r>
      <w:r w:rsidRPr="00524194">
        <w:rPr>
          <w:rFonts w:ascii="TH Sarabun Chula" w:hAnsi="TH Sarabun Chula" w:cs="TH Sarabun Chula" w:hint="cs"/>
          <w:sz w:val="32"/>
          <w:szCs w:val="32"/>
          <w:cs/>
        </w:rPr>
        <w:t>และค่าความเอนเอียง (</w:t>
      </w:r>
      <w:r w:rsidRPr="00524194">
        <w:rPr>
          <w:rFonts w:ascii="TH Sarabun Chula" w:hAnsi="TH Sarabun Chula" w:cs="TH Sarabun Chula"/>
          <w:sz w:val="32"/>
          <w:szCs w:val="32"/>
        </w:rPr>
        <w:t>Bias</w:t>
      </w:r>
      <w:r w:rsidRPr="00524194">
        <w:rPr>
          <w:rFonts w:ascii="TH Sarabun Chula" w:hAnsi="TH Sarabun Chula" w:cs="TH Sarabun Chula" w:hint="cs"/>
          <w:sz w:val="32"/>
          <w:szCs w:val="32"/>
          <w:cs/>
        </w:rPr>
        <w:t>)</w:t>
      </w:r>
      <w:r w:rsidRPr="00524194">
        <w:rPr>
          <w:rFonts w:ascii="TH Sarabun Chula" w:hAnsi="TH Sarabun Chula" w:cs="TH Sarabun Chula"/>
          <w:sz w:val="32"/>
          <w:szCs w:val="32"/>
        </w:rPr>
        <w:t xml:space="preserve"> </w:t>
      </w:r>
      <w:r w:rsidRPr="00524194">
        <w:rPr>
          <w:rFonts w:ascii="TH Sarabun Chula" w:hAnsi="TH Sarabun Chula" w:cs="TH Sarabun Chula"/>
          <w:sz w:val="32"/>
          <w:szCs w:val="32"/>
          <w:cs/>
        </w:rPr>
        <w:t>เป็นชั้นๆ จนได้คำตอบ</w:t>
      </w:r>
      <w:r w:rsidRPr="00524194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Pr="00524194">
        <w:rPr>
          <w:rFonts w:ascii="TH Sarabun Chula" w:hAnsi="TH Sarabun Chula" w:cs="TH Sarabun Chula"/>
          <w:sz w:val="32"/>
          <w:szCs w:val="32"/>
        </w:rPr>
        <w:t>[1</w:t>
      </w:r>
      <w:r w:rsidR="00312A41">
        <w:rPr>
          <w:rFonts w:ascii="TH Sarabun Chula" w:hAnsi="TH Sarabun Chula" w:cs="TH Sarabun Chula"/>
          <w:sz w:val="32"/>
          <w:szCs w:val="32"/>
        </w:rPr>
        <w:t>4</w:t>
      </w:r>
      <w:r w:rsidRPr="00524194">
        <w:rPr>
          <w:rFonts w:ascii="TH Sarabun Chula" w:hAnsi="TH Sarabun Chula" w:cs="TH Sarabun Chula"/>
          <w:sz w:val="32"/>
          <w:szCs w:val="32"/>
        </w:rPr>
        <w:t xml:space="preserve">] </w:t>
      </w:r>
    </w:p>
    <w:p w14:paraId="68E5A4A3" w14:textId="6FB56E00" w:rsidR="00313EA8" w:rsidRDefault="00313EA8" w:rsidP="009E3E28">
      <w:pPr>
        <w:pStyle w:val="ListParagraph"/>
        <w:numPr>
          <w:ilvl w:val="0"/>
          <w:numId w:val="8"/>
        </w:numPr>
        <w:suppressAutoHyphens w:val="0"/>
        <w:spacing w:after="160" w:line="259" w:lineRule="auto"/>
        <w:jc w:val="left"/>
        <w:rPr>
          <w:rFonts w:ascii="TH Sarabun Chula" w:hAnsi="TH Sarabun Chula" w:cs="TH Sarabun Chula"/>
          <w:sz w:val="32"/>
          <w:szCs w:val="32"/>
        </w:rPr>
      </w:pPr>
      <w:r w:rsidRPr="00524194">
        <w:rPr>
          <w:rFonts w:ascii="TH Sarabun Chula" w:hAnsi="TH Sarabun Chula" w:cs="TH Sarabun Chula"/>
          <w:b/>
          <w:bCs/>
          <w:sz w:val="32"/>
          <w:szCs w:val="32"/>
          <w:cs/>
        </w:rPr>
        <w:t>การแผ่กระจายย้อนกลับ</w:t>
      </w:r>
      <w:r w:rsidRPr="00524194">
        <w:rPr>
          <w:rFonts w:ascii="TH Sarabun Chula" w:hAnsi="TH Sarabun Chula" w:cs="TH Sarabun Chula"/>
          <w:b/>
          <w:bCs/>
          <w:sz w:val="32"/>
          <w:szCs w:val="32"/>
        </w:rPr>
        <w:t xml:space="preserve"> (Backward propagation)</w:t>
      </w:r>
      <w:r w:rsidRPr="00524194">
        <w:rPr>
          <w:rFonts w:ascii="TH Sarabun Chula" w:hAnsi="TH Sarabun Chula" w:cs="TH Sarabun Chula"/>
          <w:sz w:val="32"/>
          <w:szCs w:val="32"/>
        </w:rPr>
        <w:t xml:space="preserve"> </w:t>
      </w:r>
      <w:r w:rsidRPr="00524194">
        <w:rPr>
          <w:rFonts w:ascii="TH Sarabun Chula" w:hAnsi="TH Sarabun Chula" w:cs="TH Sarabun Chula" w:hint="cs"/>
          <w:sz w:val="32"/>
          <w:szCs w:val="32"/>
          <w:cs/>
        </w:rPr>
        <w:t>คือ การ</w:t>
      </w:r>
      <w:r w:rsidRPr="00524194">
        <w:rPr>
          <w:rFonts w:ascii="TH Sarabun Chula" w:hAnsi="TH Sarabun Chula" w:cs="TH Sarabun Chula"/>
          <w:sz w:val="32"/>
          <w:szCs w:val="32"/>
          <w:cs/>
        </w:rPr>
        <w:t>ปรับค่าน้ำหนัก</w:t>
      </w:r>
      <w:r w:rsidRPr="00524194">
        <w:rPr>
          <w:rFonts w:ascii="TH Sarabun Chula" w:hAnsi="TH Sarabun Chula" w:cs="TH Sarabun Chula" w:hint="cs"/>
          <w:sz w:val="32"/>
          <w:szCs w:val="32"/>
          <w:cs/>
        </w:rPr>
        <w:t xml:space="preserve"> และค่าความเอนเอียง </w:t>
      </w:r>
      <w:r w:rsidRPr="00524194">
        <w:rPr>
          <w:rFonts w:ascii="TH Sarabun Chula" w:hAnsi="TH Sarabun Chula" w:cs="TH Sarabun Chula"/>
          <w:sz w:val="32"/>
          <w:szCs w:val="32"/>
          <w:cs/>
        </w:rPr>
        <w:t>ในแต่ละเส้น</w:t>
      </w:r>
      <w:r w:rsidRPr="00524194">
        <w:rPr>
          <w:rFonts w:ascii="TH Sarabun Chula" w:hAnsi="TH Sarabun Chula" w:cs="TH Sarabun Chula" w:hint="cs"/>
          <w:sz w:val="32"/>
          <w:szCs w:val="32"/>
          <w:cs/>
        </w:rPr>
        <w:t xml:space="preserve">ของโครงประสาทเทียม </w:t>
      </w:r>
      <w:r w:rsidRPr="00524194">
        <w:rPr>
          <w:rFonts w:ascii="TH Sarabun Chula" w:hAnsi="TH Sarabun Chula" w:cs="TH Sarabun Chula"/>
          <w:sz w:val="32"/>
          <w:szCs w:val="32"/>
          <w:cs/>
        </w:rPr>
        <w:t>โดยดูจาก</w:t>
      </w:r>
      <w:r w:rsidRPr="00524194">
        <w:rPr>
          <w:rFonts w:ascii="TH Sarabun Chula" w:hAnsi="TH Sarabun Chula" w:cs="TH Sarabun Chula" w:hint="cs"/>
          <w:sz w:val="32"/>
          <w:szCs w:val="32"/>
          <w:cs/>
        </w:rPr>
        <w:t>ค่าความผิดพลาด (</w:t>
      </w:r>
      <w:r w:rsidR="00AA0192">
        <w:rPr>
          <w:rFonts w:ascii="TH Sarabun Chula" w:hAnsi="TH Sarabun Chula" w:cs="TH Sarabun Chula"/>
          <w:sz w:val="32"/>
          <w:szCs w:val="32"/>
        </w:rPr>
        <w:t>E</w:t>
      </w:r>
      <w:r w:rsidRPr="00524194">
        <w:rPr>
          <w:rFonts w:ascii="TH Sarabun Chula" w:hAnsi="TH Sarabun Chula" w:cs="TH Sarabun Chula"/>
          <w:sz w:val="32"/>
          <w:szCs w:val="32"/>
        </w:rPr>
        <w:t xml:space="preserve">rror) </w:t>
      </w:r>
      <w:r w:rsidRPr="00524194">
        <w:rPr>
          <w:rFonts w:ascii="TH Sarabun Chula" w:hAnsi="TH Sarabun Chula" w:cs="TH Sarabun Chula"/>
          <w:sz w:val="32"/>
          <w:szCs w:val="32"/>
          <w:cs/>
        </w:rPr>
        <w:t>ที่เกิดขึ้นในแต่ละ</w:t>
      </w:r>
      <w:r w:rsidRPr="00524194">
        <w:rPr>
          <w:rFonts w:ascii="TH Sarabun Chula" w:hAnsi="TH Sarabun Chula" w:cs="TH Sarabun Chula" w:hint="cs"/>
          <w:sz w:val="32"/>
          <w:szCs w:val="32"/>
          <w:cs/>
        </w:rPr>
        <w:t>เซลล์ประสาท</w:t>
      </w:r>
      <w:r w:rsidRPr="00B75648">
        <w:t xml:space="preserve"> </w:t>
      </w:r>
      <w:r w:rsidRPr="00524194">
        <w:rPr>
          <w:rFonts w:ascii="TH Sarabun Chula" w:hAnsi="TH Sarabun Chula" w:cs="TH Sarabun Chula"/>
          <w:sz w:val="32"/>
          <w:szCs w:val="32"/>
        </w:rPr>
        <w:t>[1</w:t>
      </w:r>
      <w:r w:rsidR="00312A41">
        <w:rPr>
          <w:rFonts w:ascii="TH Sarabun Chula" w:hAnsi="TH Sarabun Chula" w:cs="TH Sarabun Chula"/>
          <w:sz w:val="32"/>
          <w:szCs w:val="32"/>
        </w:rPr>
        <w:t>3</w:t>
      </w:r>
      <w:r w:rsidRPr="00524194">
        <w:rPr>
          <w:rFonts w:ascii="TH Sarabun Chula" w:hAnsi="TH Sarabun Chula" w:cs="TH Sarabun Chula"/>
          <w:sz w:val="32"/>
          <w:szCs w:val="32"/>
        </w:rPr>
        <w:t>]</w:t>
      </w:r>
    </w:p>
    <w:p w14:paraId="4CE9F128" w14:textId="46831807" w:rsidR="00313EA8" w:rsidRDefault="00313EA8" w:rsidP="00313EA8">
      <w:pPr>
        <w:suppressAutoHyphens w:val="0"/>
        <w:spacing w:after="160" w:line="259" w:lineRule="auto"/>
        <w:ind w:firstLine="360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  <w:r w:rsidRPr="00C7348B">
        <w:rPr>
          <w:rFonts w:ascii="TH Sarabun Chula" w:hAnsi="TH Sarabun Chula" w:cs="TH Sarabun Chula" w:hint="cs"/>
          <w:sz w:val="32"/>
          <w:szCs w:val="32"/>
          <w:cs/>
        </w:rPr>
        <w:lastRenderedPageBreak/>
        <w:t>ในการทำงานของ</w:t>
      </w:r>
      <w:r>
        <w:rPr>
          <w:rFonts w:ascii="TH Sarabun Chula" w:hAnsi="TH Sarabun Chula" w:cs="TH Sarabun Chula" w:hint="cs"/>
          <w:sz w:val="32"/>
          <w:szCs w:val="32"/>
          <w:cs/>
        </w:rPr>
        <w:t>เซลล์ประสาท</w:t>
      </w:r>
      <w:r w:rsidRPr="00B75648"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จะประกอบด้วย 2 ขั้นตอน คือ </w:t>
      </w:r>
      <w:r w:rsidRPr="00C7348B">
        <w:rPr>
          <w:rFonts w:ascii="TH Sarabun Chula" w:hAnsi="TH Sarabun Chula" w:cs="TH Sarabun Chula"/>
          <w:sz w:val="32"/>
          <w:szCs w:val="32"/>
        </w:rPr>
        <w:t>Weighted Sum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และ</w:t>
      </w:r>
      <w:r w:rsidR="00D7402E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Pr="00C7348B">
        <w:rPr>
          <w:rFonts w:ascii="TH Sarabun Chula" w:hAnsi="TH Sarabun Chula" w:cs="TH Sarabun Chula"/>
          <w:sz w:val="32"/>
          <w:szCs w:val="32"/>
        </w:rPr>
        <w:t>Activation Function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>
        <w:rPr>
          <w:rFonts w:ascii="TH Sarabun Chula" w:hAnsi="TH Sarabun Chula" w:cs="TH Sarabun Chula"/>
          <w:sz w:val="32"/>
          <w:szCs w:val="32"/>
        </w:rPr>
        <w:t>[1</w:t>
      </w:r>
      <w:r w:rsidR="009D4AD8">
        <w:rPr>
          <w:rFonts w:ascii="TH Sarabun Chula" w:hAnsi="TH Sarabun Chula" w:cs="TH Sarabun Chula"/>
          <w:sz w:val="32"/>
          <w:szCs w:val="32"/>
        </w:rPr>
        <w:t>5</w:t>
      </w:r>
      <w:r>
        <w:rPr>
          <w:rFonts w:ascii="TH Sarabun Chula" w:hAnsi="TH Sarabun Chula" w:cs="TH Sarabun Chula"/>
          <w:sz w:val="32"/>
          <w:szCs w:val="32"/>
        </w:rPr>
        <w:t>]</w:t>
      </w:r>
    </w:p>
    <w:p w14:paraId="45D5739B" w14:textId="77777777" w:rsidR="00313EA8" w:rsidRDefault="00313EA8" w:rsidP="00313EA8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  <w:r w:rsidRPr="00524194">
        <w:rPr>
          <w:rFonts w:ascii="TH Sarabun Chula" w:hAnsi="TH Sarabun Chula" w:cs="TH Sarabun Chula"/>
          <w:b/>
          <w:bCs/>
          <w:sz w:val="32"/>
          <w:szCs w:val="32"/>
        </w:rPr>
        <w:t xml:space="preserve">2.2.2.1 </w:t>
      </w:r>
      <w:r>
        <w:rPr>
          <w:rFonts w:ascii="TH Sarabun Chula" w:hAnsi="TH Sarabun Chula" w:cs="TH Sarabun Chula"/>
          <w:b/>
          <w:bCs/>
          <w:sz w:val="32"/>
          <w:szCs w:val="32"/>
        </w:rPr>
        <w:tab/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การทำงานของ </w:t>
      </w:r>
      <w:r w:rsidRPr="00524194">
        <w:rPr>
          <w:rFonts w:ascii="TH Sarabun Chula" w:hAnsi="TH Sarabun Chula" w:cs="TH Sarabun Chula"/>
          <w:b/>
          <w:bCs/>
          <w:sz w:val="32"/>
          <w:szCs w:val="32"/>
        </w:rPr>
        <w:t>Weighted Sum</w:t>
      </w:r>
    </w:p>
    <w:p w14:paraId="28C0E69D" w14:textId="222133FE" w:rsidR="00313EA8" w:rsidRDefault="00313EA8" w:rsidP="00313EA8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sz w:val="32"/>
          <w:szCs w:val="32"/>
          <w:cs/>
        </w:rPr>
      </w:pPr>
      <w:r>
        <w:rPr>
          <w:rFonts w:ascii="TH Sarabun Chula" w:hAnsi="TH Sarabun Chula" w:cs="TH Sarabun Chula"/>
          <w:sz w:val="32"/>
          <w:szCs w:val="32"/>
          <w:cs/>
        </w:rPr>
        <w:tab/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การรวมผล </w:t>
      </w:r>
      <w:r>
        <w:rPr>
          <w:rFonts w:ascii="TH Sarabun Chula" w:hAnsi="TH Sarabun Chula" w:cs="TH Sarabun Chula"/>
          <w:sz w:val="32"/>
          <w:szCs w:val="32"/>
        </w:rPr>
        <w:t xml:space="preserve">Weighted Sum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ทำได้โดยการนำค่าข้อมูลนำเข้า </w:t>
      </w:r>
      <w:r>
        <w:rPr>
          <w:rFonts w:ascii="TH Sarabun Chula" w:hAnsi="TH Sarabun Chula" w:cs="TH Sarabun Chula"/>
          <w:sz w:val="32"/>
          <w:szCs w:val="32"/>
        </w:rPr>
        <w:t>(x</w:t>
      </w:r>
      <w:r w:rsidRPr="004A2A55">
        <w:rPr>
          <w:rFonts w:ascii="TH Sarabun Chula" w:hAnsi="TH Sarabun Chula" w:cs="TH Sarabun Chula"/>
          <w:sz w:val="32"/>
          <w:szCs w:val="32"/>
          <w:vertAlign w:val="subscript"/>
        </w:rPr>
        <w:t>i</w:t>
      </w:r>
      <w:r>
        <w:rPr>
          <w:rFonts w:ascii="TH Sarabun Chula" w:hAnsi="TH Sarabun Chula" w:cs="TH Sarabun Chula"/>
          <w:sz w:val="32"/>
          <w:szCs w:val="32"/>
        </w:rPr>
        <w:t>)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คูณกับน้ำหนัก </w:t>
      </w:r>
      <w:r>
        <w:rPr>
          <w:rFonts w:ascii="TH Sarabun Chula" w:hAnsi="TH Sarabun Chula" w:cs="TH Sarabun Chula"/>
          <w:sz w:val="32"/>
          <w:szCs w:val="32"/>
        </w:rPr>
        <w:t>(</w:t>
      </w:r>
      <w:proofErr w:type="spellStart"/>
      <w:r>
        <w:rPr>
          <w:rFonts w:ascii="TH Sarabun Chula" w:hAnsi="TH Sarabun Chula" w:cs="TH Sarabun Chula"/>
          <w:sz w:val="32"/>
          <w:szCs w:val="32"/>
        </w:rPr>
        <w:t>w</w:t>
      </w:r>
      <w:r w:rsidRPr="004A2A55">
        <w:rPr>
          <w:rFonts w:ascii="TH Sarabun Chula" w:hAnsi="TH Sarabun Chula" w:cs="TH Sarabun Chula"/>
          <w:sz w:val="32"/>
          <w:szCs w:val="32"/>
          <w:vertAlign w:val="subscript"/>
        </w:rPr>
        <w:t>i</w:t>
      </w:r>
      <w:proofErr w:type="spellEnd"/>
      <w:r>
        <w:rPr>
          <w:rFonts w:ascii="TH Sarabun Chula" w:hAnsi="TH Sarabun Chula" w:cs="TH Sarabun Chula"/>
          <w:sz w:val="32"/>
          <w:szCs w:val="32"/>
        </w:rPr>
        <w:t xml:space="preserve">) </w:t>
      </w:r>
      <w:r>
        <w:rPr>
          <w:rFonts w:ascii="TH Sarabun Chula" w:hAnsi="TH Sarabun Chula" w:cs="TH Sarabun Chula" w:hint="cs"/>
          <w:sz w:val="32"/>
          <w:szCs w:val="32"/>
          <w:cs/>
        </w:rPr>
        <w:t>ของแต่ละตัว แล้วรวมค่า</w:t>
      </w:r>
      <w:r w:rsidRPr="00524194">
        <w:rPr>
          <w:rFonts w:ascii="TH Sarabun Chula" w:hAnsi="TH Sarabun Chula" w:cs="TH Sarabun Chula" w:hint="cs"/>
          <w:sz w:val="32"/>
          <w:szCs w:val="32"/>
          <w:cs/>
        </w:rPr>
        <w:t>ความเอนเอียง (</w:t>
      </w:r>
      <w:r>
        <w:rPr>
          <w:rFonts w:ascii="TH Sarabun Chula" w:hAnsi="TH Sarabun Chula" w:cs="TH Sarabun Chula"/>
          <w:sz w:val="32"/>
          <w:szCs w:val="32"/>
        </w:rPr>
        <w:t>w</w:t>
      </w:r>
      <w:r w:rsidRPr="004A2A55">
        <w:rPr>
          <w:rFonts w:ascii="TH Sarabun Chula" w:hAnsi="TH Sarabun Chula" w:cs="TH Sarabun Chula"/>
          <w:sz w:val="32"/>
          <w:szCs w:val="32"/>
          <w:vertAlign w:val="subscript"/>
        </w:rPr>
        <w:t>0</w:t>
      </w:r>
      <w:r w:rsidRPr="00524194">
        <w:rPr>
          <w:rFonts w:ascii="TH Sarabun Chula" w:hAnsi="TH Sarabun Chula" w:cs="TH Sarabun Chula" w:hint="cs"/>
          <w:sz w:val="32"/>
          <w:szCs w:val="32"/>
          <w:cs/>
        </w:rPr>
        <w:t>)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เมื่อได้ผลรวมแล้วจะส่งไปตัดสินในขั้นตอนต่อไป </w:t>
      </w:r>
      <w:r>
        <w:rPr>
          <w:rFonts w:ascii="TH Sarabun Chula" w:hAnsi="TH Sarabun Chula" w:cs="TH Sarabun Chula"/>
          <w:sz w:val="32"/>
          <w:szCs w:val="32"/>
        </w:rPr>
        <w:t>[</w:t>
      </w:r>
      <w:r w:rsidR="009D4AD8">
        <w:rPr>
          <w:rFonts w:ascii="TH Sarabun Chula" w:hAnsi="TH Sarabun Chula" w:cs="TH Sarabun Chula"/>
          <w:sz w:val="32"/>
          <w:szCs w:val="32"/>
        </w:rPr>
        <w:t>10</w:t>
      </w:r>
      <w:r>
        <w:rPr>
          <w:rFonts w:ascii="TH Sarabun Chula" w:hAnsi="TH Sarabun Chula" w:cs="TH Sarabun Chula"/>
          <w:sz w:val="32"/>
          <w:szCs w:val="32"/>
        </w:rPr>
        <w:t xml:space="preserve">] </w:t>
      </w:r>
      <w:r>
        <w:rPr>
          <w:rFonts w:ascii="TH Sarabun Chula" w:hAnsi="TH Sarabun Chula" w:cs="TH Sarabun Chula" w:hint="cs"/>
          <w:sz w:val="32"/>
          <w:szCs w:val="32"/>
          <w:cs/>
        </w:rPr>
        <w:t>ซึ่งสามารถเขียนในรูปสมการได้ดังนี้</w:t>
      </w:r>
    </w:p>
    <w:p w14:paraId="0B5BDEB1" w14:textId="0B007655" w:rsidR="00313EA8" w:rsidRPr="00CA3887" w:rsidRDefault="00CA3887" w:rsidP="00313EA8">
      <w:pPr>
        <w:suppressAutoHyphens w:val="0"/>
        <w:spacing w:after="160" w:line="259" w:lineRule="auto"/>
        <w:ind w:firstLine="720"/>
        <w:jc w:val="left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/>
          <w:sz w:val="32"/>
          <w:szCs w:val="32"/>
        </w:rPr>
        <w:t>Weighted Sum</w:t>
      </w:r>
      <w:r w:rsidR="00313EA8" w:rsidRPr="004A2A55">
        <w:rPr>
          <w:rFonts w:ascii="TH Sarabun Chula" w:hAnsi="TH Sarabun Chula" w:cs="TH Sarabun Chula"/>
          <w:sz w:val="32"/>
          <w:szCs w:val="32"/>
        </w:rPr>
        <w:t xml:space="preserve"> = w</w:t>
      </w:r>
      <w:r w:rsidR="00313EA8" w:rsidRPr="004A2A55">
        <w:rPr>
          <w:rFonts w:ascii="TH Sarabun Chula" w:hAnsi="TH Sarabun Chula" w:cs="TH Sarabun Chula" w:hint="cs"/>
          <w:sz w:val="32"/>
          <w:szCs w:val="32"/>
          <w:vertAlign w:val="subscript"/>
          <w:cs/>
        </w:rPr>
        <w:t>0</w:t>
      </w:r>
      <w:r w:rsidR="00313EA8" w:rsidRPr="004A2A55">
        <w:rPr>
          <w:rFonts w:ascii="TH Sarabun Chula" w:hAnsi="TH Sarabun Chula" w:cs="TH Sarabun Chula"/>
          <w:sz w:val="32"/>
          <w:szCs w:val="32"/>
        </w:rPr>
        <w:t xml:space="preserve"> + w</w:t>
      </w:r>
      <w:r w:rsidR="00313EA8" w:rsidRPr="004A2A55">
        <w:rPr>
          <w:rFonts w:ascii="TH Sarabun Chula" w:hAnsi="TH Sarabun Chula" w:cs="TH Sarabun Chula"/>
          <w:sz w:val="32"/>
          <w:szCs w:val="32"/>
          <w:vertAlign w:val="subscript"/>
          <w:cs/>
        </w:rPr>
        <w:t>1</w:t>
      </w:r>
      <w:r w:rsidR="00313EA8" w:rsidRPr="004A2A55">
        <w:rPr>
          <w:rFonts w:ascii="TH Sarabun Chula" w:hAnsi="TH Sarabun Chula" w:cs="TH Sarabun Chula"/>
          <w:sz w:val="32"/>
          <w:szCs w:val="32"/>
          <w:cs/>
        </w:rPr>
        <w:t>*</w:t>
      </w:r>
      <w:r w:rsidR="00313EA8" w:rsidRPr="004A2A55">
        <w:rPr>
          <w:rFonts w:ascii="TH Sarabun Chula" w:hAnsi="TH Sarabun Chula" w:cs="TH Sarabun Chula"/>
          <w:sz w:val="32"/>
          <w:szCs w:val="32"/>
        </w:rPr>
        <w:t>x</w:t>
      </w:r>
      <w:r w:rsidR="00313EA8" w:rsidRPr="004A2A55">
        <w:rPr>
          <w:rFonts w:ascii="TH Sarabun Chula" w:hAnsi="TH Sarabun Chula" w:cs="TH Sarabun Chula"/>
          <w:sz w:val="32"/>
          <w:szCs w:val="32"/>
          <w:vertAlign w:val="subscript"/>
          <w:cs/>
        </w:rPr>
        <w:t>1</w:t>
      </w:r>
      <w:r w:rsidR="00313EA8" w:rsidRPr="004A2A55">
        <w:rPr>
          <w:rFonts w:ascii="TH Sarabun Chula" w:hAnsi="TH Sarabun Chula" w:cs="TH Sarabun Chula"/>
          <w:sz w:val="32"/>
          <w:szCs w:val="32"/>
          <w:cs/>
        </w:rPr>
        <w:t xml:space="preserve"> + </w:t>
      </w:r>
      <w:r w:rsidR="00313EA8" w:rsidRPr="004A2A55">
        <w:rPr>
          <w:rFonts w:ascii="TH Sarabun Chula" w:hAnsi="TH Sarabun Chula" w:cs="TH Sarabun Chula"/>
          <w:sz w:val="32"/>
          <w:szCs w:val="32"/>
        </w:rPr>
        <w:t>w</w:t>
      </w:r>
      <w:r w:rsidR="00313EA8" w:rsidRPr="004A2A55">
        <w:rPr>
          <w:rFonts w:ascii="TH Sarabun Chula" w:hAnsi="TH Sarabun Chula" w:cs="TH Sarabun Chula"/>
          <w:sz w:val="32"/>
          <w:szCs w:val="32"/>
          <w:vertAlign w:val="subscript"/>
          <w:cs/>
        </w:rPr>
        <w:t>2</w:t>
      </w:r>
      <w:r w:rsidR="00313EA8" w:rsidRPr="004A2A55">
        <w:rPr>
          <w:rFonts w:ascii="TH Sarabun Chula" w:hAnsi="TH Sarabun Chula" w:cs="TH Sarabun Chula"/>
          <w:sz w:val="32"/>
          <w:szCs w:val="32"/>
          <w:cs/>
        </w:rPr>
        <w:t>*</w:t>
      </w:r>
      <w:r w:rsidR="00313EA8" w:rsidRPr="004A2A55">
        <w:rPr>
          <w:rFonts w:ascii="TH Sarabun Chula" w:hAnsi="TH Sarabun Chula" w:cs="TH Sarabun Chula"/>
          <w:sz w:val="32"/>
          <w:szCs w:val="32"/>
        </w:rPr>
        <w:t>x</w:t>
      </w:r>
      <w:r w:rsidR="00313EA8" w:rsidRPr="004A2A55">
        <w:rPr>
          <w:rFonts w:ascii="TH Sarabun Chula" w:hAnsi="TH Sarabun Chula" w:cs="TH Sarabun Chula"/>
          <w:sz w:val="32"/>
          <w:szCs w:val="32"/>
          <w:vertAlign w:val="subscript"/>
          <w:cs/>
        </w:rPr>
        <w:t>2</w:t>
      </w:r>
      <w:r w:rsidR="00313EA8" w:rsidRPr="004A2A55">
        <w:rPr>
          <w:rFonts w:ascii="TH Sarabun Chula" w:hAnsi="TH Sarabun Chula" w:cs="TH Sarabun Chula"/>
          <w:sz w:val="32"/>
          <w:szCs w:val="32"/>
          <w:cs/>
        </w:rPr>
        <w:t xml:space="preserve"> + </w:t>
      </w:r>
      <w:r w:rsidR="00313EA8" w:rsidRPr="004A2A55">
        <w:rPr>
          <w:rFonts w:ascii="TH Sarabun Chula" w:hAnsi="TH Sarabun Chula" w:cs="TH Sarabun Chula"/>
          <w:sz w:val="32"/>
          <w:szCs w:val="32"/>
        </w:rPr>
        <w:t>w</w:t>
      </w:r>
      <w:r w:rsidR="00313EA8" w:rsidRPr="004A2A55">
        <w:rPr>
          <w:rFonts w:ascii="TH Sarabun Chula" w:hAnsi="TH Sarabun Chula" w:cs="TH Sarabun Chula"/>
          <w:sz w:val="32"/>
          <w:szCs w:val="32"/>
          <w:vertAlign w:val="subscript"/>
          <w:cs/>
        </w:rPr>
        <w:t>3</w:t>
      </w:r>
      <w:r w:rsidR="00313EA8" w:rsidRPr="004A2A55">
        <w:rPr>
          <w:rFonts w:ascii="TH Sarabun Chula" w:hAnsi="TH Sarabun Chula" w:cs="TH Sarabun Chula"/>
          <w:sz w:val="32"/>
          <w:szCs w:val="32"/>
          <w:cs/>
        </w:rPr>
        <w:t>*</w:t>
      </w:r>
      <w:r w:rsidR="00313EA8" w:rsidRPr="004A2A55">
        <w:rPr>
          <w:rFonts w:ascii="TH Sarabun Chula" w:hAnsi="TH Sarabun Chula" w:cs="TH Sarabun Chula"/>
          <w:sz w:val="32"/>
          <w:szCs w:val="32"/>
        </w:rPr>
        <w:t>x</w:t>
      </w:r>
      <w:r w:rsidR="00313EA8" w:rsidRPr="004A2A55">
        <w:rPr>
          <w:rFonts w:ascii="TH Sarabun Chula" w:hAnsi="TH Sarabun Chula" w:cs="TH Sarabun Chula"/>
          <w:sz w:val="32"/>
          <w:szCs w:val="32"/>
          <w:vertAlign w:val="subscript"/>
          <w:cs/>
        </w:rPr>
        <w:t>3</w:t>
      </w:r>
      <w:r w:rsidR="00313EA8">
        <w:rPr>
          <w:rFonts w:ascii="TH Sarabun Chula" w:hAnsi="TH Sarabun Chula" w:cs="TH Sarabun Chula"/>
          <w:sz w:val="32"/>
          <w:szCs w:val="32"/>
        </w:rPr>
        <w:t xml:space="preserve"> + … + </w:t>
      </w:r>
      <w:proofErr w:type="spellStart"/>
      <w:r w:rsidR="00313EA8">
        <w:rPr>
          <w:rFonts w:ascii="TH Sarabun Chula" w:hAnsi="TH Sarabun Chula" w:cs="TH Sarabun Chula"/>
          <w:sz w:val="32"/>
          <w:szCs w:val="32"/>
        </w:rPr>
        <w:t>w</w:t>
      </w:r>
      <w:r w:rsidR="00313EA8" w:rsidRPr="00472FB6">
        <w:rPr>
          <w:rFonts w:ascii="TH Sarabun Chula" w:hAnsi="TH Sarabun Chula" w:cs="TH Sarabun Chula"/>
          <w:sz w:val="32"/>
          <w:szCs w:val="32"/>
          <w:vertAlign w:val="subscript"/>
        </w:rPr>
        <w:t>n</w:t>
      </w:r>
      <w:proofErr w:type="spellEnd"/>
      <w:r w:rsidR="00313EA8">
        <w:rPr>
          <w:rFonts w:ascii="TH Sarabun Chula" w:hAnsi="TH Sarabun Chula" w:cs="TH Sarabun Chula"/>
          <w:sz w:val="32"/>
          <w:szCs w:val="32"/>
        </w:rPr>
        <w:t>*</w:t>
      </w:r>
      <w:proofErr w:type="spellStart"/>
      <w:r w:rsidR="00313EA8">
        <w:rPr>
          <w:rFonts w:ascii="TH Sarabun Chula" w:hAnsi="TH Sarabun Chula" w:cs="TH Sarabun Chula"/>
          <w:sz w:val="32"/>
          <w:szCs w:val="32"/>
        </w:rPr>
        <w:t>x</w:t>
      </w:r>
      <w:r w:rsidR="00313EA8" w:rsidRPr="00472FB6">
        <w:rPr>
          <w:rFonts w:ascii="TH Sarabun Chula" w:hAnsi="TH Sarabun Chula" w:cs="TH Sarabun Chula"/>
          <w:sz w:val="32"/>
          <w:szCs w:val="32"/>
          <w:vertAlign w:val="subscript"/>
        </w:rPr>
        <w:t>n</w:t>
      </w:r>
      <w:proofErr w:type="spellEnd"/>
      <w:r>
        <w:rPr>
          <w:rFonts w:ascii="TH Sarabun Chula" w:hAnsi="TH Sarabun Chula" w:cs="TH Sarabun Chula"/>
          <w:sz w:val="32"/>
          <w:szCs w:val="32"/>
          <w:vertAlign w:val="subscript"/>
          <w:cs/>
        </w:rPr>
        <w:tab/>
      </w:r>
      <w:r>
        <w:rPr>
          <w:rFonts w:ascii="TH Sarabun Chula" w:hAnsi="TH Sarabun Chula" w:cs="TH Sarabun Chula"/>
          <w:sz w:val="32"/>
          <w:szCs w:val="32"/>
          <w:vertAlign w:val="subscript"/>
          <w:cs/>
        </w:rPr>
        <w:tab/>
      </w:r>
      <w:r>
        <w:rPr>
          <w:rFonts w:ascii="TH Sarabun Chula" w:hAnsi="TH Sarabun Chula" w:cs="TH Sarabun Chula"/>
          <w:sz w:val="32"/>
          <w:szCs w:val="32"/>
          <w:vertAlign w:val="subscript"/>
          <w:cs/>
        </w:rPr>
        <w:tab/>
      </w:r>
      <w:r>
        <w:rPr>
          <w:rFonts w:ascii="TH Sarabun Chula" w:hAnsi="TH Sarabun Chula" w:cs="TH Sarabun Chula"/>
          <w:sz w:val="32"/>
          <w:szCs w:val="32"/>
          <w:vertAlign w:val="subscript"/>
          <w:cs/>
        </w:rPr>
        <w:tab/>
      </w:r>
      <w:r>
        <w:rPr>
          <w:rFonts w:ascii="TH Sarabun Chula" w:hAnsi="TH Sarabun Chula" w:cs="TH Sarabun Chula"/>
          <w:sz w:val="32"/>
          <w:szCs w:val="32"/>
        </w:rPr>
        <w:t>(1)</w:t>
      </w:r>
    </w:p>
    <w:p w14:paraId="5E7AF4FB" w14:textId="77777777" w:rsidR="00313EA8" w:rsidRDefault="00313EA8" w:rsidP="00313EA8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  <w:r w:rsidRPr="00C7348B"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2.2.2.2 </w:t>
      </w:r>
      <w:r>
        <w:rPr>
          <w:rFonts w:ascii="TH Sarabun Chula" w:hAnsi="TH Sarabun Chula" w:cs="TH Sarabun Chula"/>
          <w:b/>
          <w:bCs/>
          <w:sz w:val="32"/>
          <w:szCs w:val="32"/>
        </w:rPr>
        <w:tab/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การทำงานของ </w:t>
      </w:r>
      <w:r w:rsidRPr="00C7348B">
        <w:rPr>
          <w:rFonts w:ascii="TH Sarabun Chula" w:hAnsi="TH Sarabun Chula" w:cs="TH Sarabun Chula"/>
          <w:b/>
          <w:bCs/>
          <w:sz w:val="32"/>
          <w:szCs w:val="32"/>
        </w:rPr>
        <w:t>Activation Function</w:t>
      </w:r>
    </w:p>
    <w:p w14:paraId="2E15225E" w14:textId="63F7AB40" w:rsidR="00313EA8" w:rsidRDefault="00313EA8" w:rsidP="00313EA8">
      <w:p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/>
          <w:b/>
          <w:bCs/>
          <w:sz w:val="32"/>
          <w:szCs w:val="32"/>
          <w:cs/>
        </w:rPr>
        <w:tab/>
      </w:r>
      <w:r w:rsidRPr="00CA09D0">
        <w:rPr>
          <w:rFonts w:ascii="TH Sarabun Chula" w:hAnsi="TH Sarabun Chula" w:cs="TH Sarabun Chula"/>
          <w:sz w:val="32"/>
          <w:szCs w:val="32"/>
        </w:rPr>
        <w:t>Activation Function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จะทำการกำหนดค่า</w:t>
      </w:r>
      <w:r w:rsidRPr="00CA09D0">
        <w:rPr>
          <w:rFonts w:ascii="TH Sarabun Chula" w:hAnsi="TH Sarabun Chula" w:cs="TH Sarabun Chula"/>
          <w:sz w:val="32"/>
          <w:szCs w:val="32"/>
          <w:cs/>
        </w:rPr>
        <w:t>ผลลัพธ์</w:t>
      </w:r>
      <w:r w:rsidRPr="00CA09D0"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ให้อยู่ในช่วงค่าที่ต้องการ </w:t>
      </w:r>
      <w:r>
        <w:rPr>
          <w:rFonts w:ascii="TH Sarabun Chula" w:hAnsi="TH Sarabun Chula" w:cs="TH Sarabun Chula"/>
          <w:sz w:val="32"/>
          <w:szCs w:val="32"/>
        </w:rPr>
        <w:t>[1</w:t>
      </w:r>
      <w:r w:rsidR="009D4AD8">
        <w:rPr>
          <w:rFonts w:ascii="TH Sarabun Chula" w:hAnsi="TH Sarabun Chula" w:cs="TH Sarabun Chula"/>
          <w:sz w:val="32"/>
          <w:szCs w:val="32"/>
        </w:rPr>
        <w:t>5</w:t>
      </w:r>
      <w:r>
        <w:rPr>
          <w:rFonts w:ascii="TH Sarabun Chula" w:hAnsi="TH Sarabun Chula" w:cs="TH Sarabun Chula"/>
          <w:sz w:val="32"/>
          <w:szCs w:val="32"/>
        </w:rPr>
        <w:t>]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โดย </w:t>
      </w:r>
      <w:r w:rsidRPr="00CA09D0">
        <w:rPr>
          <w:rFonts w:ascii="TH Sarabun Chula" w:hAnsi="TH Sarabun Chula" w:cs="TH Sarabun Chula"/>
          <w:sz w:val="32"/>
          <w:szCs w:val="32"/>
        </w:rPr>
        <w:t>Activation Function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ที่นิยมใช้ในเครือข่ายประสาทเทียม จะแสดงในรูปที่ 4 ได้แก่ </w:t>
      </w:r>
    </w:p>
    <w:p w14:paraId="7BD43A2D" w14:textId="7A1F170B" w:rsidR="00313EA8" w:rsidRPr="00115EA4" w:rsidRDefault="00313EA8" w:rsidP="009E3E28">
      <w:pPr>
        <w:pStyle w:val="ListParagraph"/>
        <w:numPr>
          <w:ilvl w:val="0"/>
          <w:numId w:val="20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proofErr w:type="spellStart"/>
      <w:r w:rsidRPr="00115EA4">
        <w:rPr>
          <w:rFonts w:ascii="TH Sarabun Chula" w:hAnsi="TH Sarabun Chula" w:cs="TH Sarabun Chula"/>
          <w:sz w:val="32"/>
          <w:szCs w:val="32"/>
        </w:rPr>
        <w:t>ReLU</w:t>
      </w:r>
      <w:proofErr w:type="spellEnd"/>
      <w:r w:rsidRPr="00115EA4">
        <w:rPr>
          <w:rFonts w:ascii="TH Sarabun Chula" w:hAnsi="TH Sarabun Chula" w:cs="TH Sarabun Chula"/>
          <w:sz w:val="32"/>
          <w:szCs w:val="32"/>
        </w:rPr>
        <w:t xml:space="preserve"> (Rectified Linear Unit Function)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 xml:space="preserve"> มี</w:t>
      </w:r>
      <w:r w:rsidRPr="00115EA4">
        <w:rPr>
          <w:rFonts w:ascii="TH Sarabun Chula" w:hAnsi="TH Sarabun Chula" w:cs="TH Sarabun Chula"/>
          <w:sz w:val="32"/>
          <w:szCs w:val="32"/>
          <w:cs/>
        </w:rPr>
        <w:t>ช่วงค่าผลลัพธ์ [0</w:t>
      </w:r>
      <w:r w:rsidRPr="00115EA4">
        <w:rPr>
          <w:rFonts w:ascii="TH Sarabun Chula" w:hAnsi="TH Sarabun Chula" w:cs="TH Sarabun Chula"/>
          <w:sz w:val="32"/>
          <w:szCs w:val="32"/>
        </w:rPr>
        <w:t>, ∞)</w:t>
      </w:r>
    </w:p>
    <w:p w14:paraId="17C8BBDF" w14:textId="423630E5" w:rsidR="00313EA8" w:rsidRPr="00115EA4" w:rsidRDefault="00313EA8" w:rsidP="009E3E28">
      <w:pPr>
        <w:pStyle w:val="ListParagraph"/>
        <w:numPr>
          <w:ilvl w:val="0"/>
          <w:numId w:val="20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115EA4">
        <w:rPr>
          <w:rFonts w:ascii="TH Sarabun Chula" w:hAnsi="TH Sarabun Chula" w:cs="TH Sarabun Chula"/>
          <w:sz w:val="32"/>
          <w:szCs w:val="32"/>
        </w:rPr>
        <w:t>Sigmoid</w:t>
      </w:r>
      <w:r w:rsidRPr="00115EA4">
        <w:rPr>
          <w:rFonts w:ascii="TH Sarabun Chula" w:hAnsi="TH Sarabun Chula" w:cs="TH Sarabun Chula"/>
          <w:sz w:val="32"/>
          <w:szCs w:val="32"/>
          <w:cs/>
        </w:rPr>
        <w:t xml:space="preserve"> </w:t>
      </w:r>
      <w:r w:rsidRPr="00115EA4">
        <w:rPr>
          <w:rFonts w:ascii="TH Sarabun Chula" w:hAnsi="TH Sarabun Chula" w:cs="TH Sarabun Chula"/>
          <w:sz w:val="32"/>
          <w:szCs w:val="32"/>
        </w:rPr>
        <w:t xml:space="preserve">(Logistic Function) 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>มี</w:t>
      </w:r>
      <w:r w:rsidRPr="00115EA4">
        <w:rPr>
          <w:rFonts w:ascii="TH Sarabun Chula" w:hAnsi="TH Sarabun Chula" w:cs="TH Sarabun Chula"/>
          <w:sz w:val="32"/>
          <w:szCs w:val="32"/>
          <w:cs/>
        </w:rPr>
        <w:t>ช่วงค่าผลลัพธ์ (0</w:t>
      </w:r>
      <w:r w:rsidRPr="00115EA4">
        <w:rPr>
          <w:rFonts w:ascii="TH Sarabun Chula" w:hAnsi="TH Sarabun Chula" w:cs="TH Sarabun Chula"/>
          <w:sz w:val="32"/>
          <w:szCs w:val="32"/>
        </w:rPr>
        <w:t xml:space="preserve">, </w:t>
      </w:r>
      <w:r w:rsidRPr="00115EA4">
        <w:rPr>
          <w:rFonts w:ascii="TH Sarabun Chula" w:hAnsi="TH Sarabun Chula" w:cs="TH Sarabun Chula"/>
          <w:sz w:val="32"/>
          <w:szCs w:val="32"/>
          <w:cs/>
        </w:rPr>
        <w:t>1)</w:t>
      </w:r>
    </w:p>
    <w:p w14:paraId="0ADC26AB" w14:textId="6F2344A3" w:rsidR="00313EA8" w:rsidRPr="00115EA4" w:rsidRDefault="00313EA8" w:rsidP="009E3E28">
      <w:pPr>
        <w:pStyle w:val="ListParagraph"/>
        <w:numPr>
          <w:ilvl w:val="0"/>
          <w:numId w:val="20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115EA4">
        <w:rPr>
          <w:rFonts w:ascii="TH Sarabun Chula" w:hAnsi="TH Sarabun Chula" w:cs="TH Sarabun Chula"/>
          <w:sz w:val="32"/>
          <w:szCs w:val="32"/>
        </w:rPr>
        <w:t>Tanh (Hyperbolic Tangent Function)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 xml:space="preserve"> มี</w:t>
      </w:r>
      <w:r w:rsidRPr="00115EA4">
        <w:rPr>
          <w:rFonts w:ascii="TH Sarabun Chula" w:hAnsi="TH Sarabun Chula" w:cs="TH Sarabun Chula"/>
          <w:sz w:val="32"/>
          <w:szCs w:val="32"/>
          <w:cs/>
        </w:rPr>
        <w:t>ช่วงค่าผลลัพธ์ (-1</w:t>
      </w:r>
      <w:r w:rsidRPr="00115EA4">
        <w:rPr>
          <w:rFonts w:ascii="TH Sarabun Chula" w:hAnsi="TH Sarabun Chula" w:cs="TH Sarabun Chula"/>
          <w:sz w:val="32"/>
          <w:szCs w:val="32"/>
        </w:rPr>
        <w:t xml:space="preserve">, </w:t>
      </w:r>
      <w:r w:rsidRPr="00115EA4">
        <w:rPr>
          <w:rFonts w:ascii="TH Sarabun Chula" w:hAnsi="TH Sarabun Chula" w:cs="TH Sarabun Chula"/>
          <w:sz w:val="32"/>
          <w:szCs w:val="32"/>
          <w:cs/>
        </w:rPr>
        <w:t>1)</w:t>
      </w:r>
    </w:p>
    <w:p w14:paraId="3AC41AA1" w14:textId="77777777" w:rsidR="00313EA8" w:rsidRDefault="00313EA8" w:rsidP="00313EA8">
      <w:pPr>
        <w:suppressAutoHyphens w:val="0"/>
        <w:spacing w:after="160" w:line="259" w:lineRule="auto"/>
        <w:jc w:val="center"/>
        <w:rPr>
          <w:rFonts w:ascii="TH Sarabun Chula" w:hAnsi="TH Sarabun Chula" w:cs="TH Sarabun Chula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4E6E25AA" wp14:editId="13AE8F08">
            <wp:extent cx="5577840" cy="3704140"/>
            <wp:effectExtent l="0" t="0" r="3810" b="0"/>
            <wp:docPr id="1346467214" name="Picture 1" descr="ภาพเอาต์พุต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ภาพเอาต์พุต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5102" cy="3708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3E6849" w14:textId="77777777" w:rsidR="00313EA8" w:rsidRPr="00524194" w:rsidRDefault="00313EA8" w:rsidP="00313EA8">
      <w:pPr>
        <w:suppressAutoHyphens w:val="0"/>
        <w:spacing w:after="160" w:line="259" w:lineRule="auto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รูปที่ 4 </w:t>
      </w:r>
      <w:r w:rsidRPr="00CA09D0">
        <w:rPr>
          <w:rFonts w:ascii="TH Sarabun Chula" w:hAnsi="TH Sarabun Chula" w:cs="TH Sarabun Chula"/>
          <w:sz w:val="32"/>
          <w:szCs w:val="32"/>
        </w:rPr>
        <w:t>Activation Function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ที่นิยมใช้ในเครือข่ายประสาทเทียม</w:t>
      </w:r>
    </w:p>
    <w:p w14:paraId="45336B2C" w14:textId="77777777" w:rsidR="00313EA8" w:rsidRDefault="00313EA8" w:rsidP="00313EA8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  <w:r w:rsidRPr="00451A3C">
        <w:rPr>
          <w:rFonts w:ascii="TH Sarabun Chula" w:hAnsi="TH Sarabun Chula" w:cs="TH Sarabun Chula"/>
          <w:b/>
          <w:bCs/>
          <w:sz w:val="32"/>
          <w:szCs w:val="32"/>
        </w:rPr>
        <w:lastRenderedPageBreak/>
        <w:t>2.2.</w:t>
      </w:r>
      <w:r>
        <w:rPr>
          <w:rFonts w:ascii="TH Sarabun Chula" w:hAnsi="TH Sarabun Chula" w:cs="TH Sarabun Chula"/>
          <w:b/>
          <w:bCs/>
          <w:sz w:val="32"/>
          <w:szCs w:val="32"/>
        </w:rPr>
        <w:t>3</w:t>
      </w:r>
      <w:r w:rsidRPr="00451A3C">
        <w:rPr>
          <w:rFonts w:ascii="TH Sarabun Chula" w:hAnsi="TH Sarabun Chula" w:cs="TH Sarabun Chula"/>
          <w:b/>
          <w:bCs/>
          <w:sz w:val="32"/>
          <w:szCs w:val="32"/>
        </w:rPr>
        <w:t xml:space="preserve"> </w:t>
      </w:r>
      <w:r>
        <w:rPr>
          <w:rFonts w:ascii="TH Sarabun Chula" w:hAnsi="TH Sarabun Chula" w:cs="TH Sarabun Chula"/>
          <w:b/>
          <w:bCs/>
          <w:sz w:val="32"/>
          <w:szCs w:val="32"/>
        </w:rPr>
        <w:t>Gradient Descent</w:t>
      </w:r>
    </w:p>
    <w:p w14:paraId="60A348BB" w14:textId="25304C3E" w:rsidR="00313EA8" w:rsidRDefault="00313EA8" w:rsidP="00313EA8">
      <w:p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/>
          <w:b/>
          <w:bCs/>
          <w:sz w:val="32"/>
          <w:szCs w:val="32"/>
        </w:rPr>
        <w:tab/>
      </w:r>
      <w:r w:rsidRPr="0093147C">
        <w:rPr>
          <w:rFonts w:ascii="TH Sarabun Chula" w:hAnsi="TH Sarabun Chula" w:cs="TH Sarabun Chula"/>
          <w:sz w:val="32"/>
          <w:szCs w:val="32"/>
        </w:rPr>
        <w:t>Gradient Descent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โดยทั่วไป หมายถึง การเคลื่อนตัวลงมาตามความลาดชัน ในทางการเรียนรู้ของเครื่อง หมายถึง การหาค่าน้ำหนัก ที่ดีที่สุด ที่ทำให้ค่า</w:t>
      </w:r>
      <w:r w:rsidR="001E10B6">
        <w:rPr>
          <w:rFonts w:ascii="TH Sarabun Chula" w:hAnsi="TH Sarabun Chula" w:cs="TH Sarabun Chula" w:hint="cs"/>
          <w:sz w:val="32"/>
          <w:szCs w:val="32"/>
          <w:cs/>
        </w:rPr>
        <w:t>ฟังก์ชันความสูญเสีย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>
        <w:rPr>
          <w:rFonts w:ascii="TH Sarabun Chula" w:hAnsi="TH Sarabun Chula" w:cs="TH Sarabun Chula"/>
          <w:sz w:val="32"/>
          <w:szCs w:val="32"/>
        </w:rPr>
        <w:t xml:space="preserve">(Loss Function)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น้อยที่สุด </w:t>
      </w:r>
      <w:r>
        <w:rPr>
          <w:rFonts w:ascii="TH Sarabun Chula" w:hAnsi="TH Sarabun Chula" w:cs="TH Sarabun Chula"/>
          <w:sz w:val="32"/>
          <w:szCs w:val="32"/>
        </w:rPr>
        <w:t>[</w:t>
      </w:r>
      <w:r w:rsidR="009D4AD8">
        <w:rPr>
          <w:rFonts w:ascii="TH Sarabun Chula" w:hAnsi="TH Sarabun Chula" w:cs="TH Sarabun Chula"/>
          <w:sz w:val="32"/>
          <w:szCs w:val="32"/>
        </w:rPr>
        <w:t>10</w:t>
      </w:r>
      <w:r>
        <w:rPr>
          <w:rFonts w:ascii="TH Sarabun Chula" w:hAnsi="TH Sarabun Chula" w:cs="TH Sarabun Chula"/>
          <w:sz w:val="32"/>
          <w:szCs w:val="32"/>
        </w:rPr>
        <w:t xml:space="preserve">] </w:t>
      </w:r>
      <w:r>
        <w:rPr>
          <w:rFonts w:ascii="TH Sarabun Chula" w:hAnsi="TH Sarabun Chula" w:cs="TH Sarabun Chula" w:hint="cs"/>
          <w:sz w:val="32"/>
          <w:szCs w:val="32"/>
          <w:cs/>
        </w:rPr>
        <w:t>โดยแบ่งตามประเภทต่าง ๆ ได้ดังต่อไปนี้</w:t>
      </w:r>
    </w:p>
    <w:p w14:paraId="732A0E4A" w14:textId="43ED8F46" w:rsidR="00313EA8" w:rsidRDefault="00313EA8" w:rsidP="00313EA8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  <w:r w:rsidRPr="00DA62FF">
        <w:rPr>
          <w:rFonts w:ascii="TH Sarabun Chula" w:hAnsi="TH Sarabun Chula" w:cs="TH Sarabun Chula" w:hint="cs"/>
          <w:b/>
          <w:bCs/>
          <w:sz w:val="32"/>
          <w:szCs w:val="32"/>
          <w:cs/>
        </w:rPr>
        <w:t>2.2.3.1 ขั้นตอน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>การทำงาน</w:t>
      </w:r>
      <w:r w:rsidRPr="00DA62FF">
        <w:rPr>
          <w:rFonts w:ascii="TH Sarabun Chula" w:hAnsi="TH Sarabun Chula" w:cs="TH Sarabun Chula" w:hint="cs"/>
          <w:b/>
          <w:bCs/>
          <w:sz w:val="32"/>
          <w:szCs w:val="32"/>
          <w:cs/>
        </w:rPr>
        <w:t>ของ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>
        <w:rPr>
          <w:rFonts w:ascii="TH Sarabun Chula" w:hAnsi="TH Sarabun Chula" w:cs="TH Sarabun Chula"/>
          <w:b/>
          <w:bCs/>
          <w:sz w:val="32"/>
          <w:szCs w:val="32"/>
        </w:rPr>
        <w:t>Gradient Descent</w:t>
      </w:r>
      <w:r w:rsidR="007D6922">
        <w:rPr>
          <w:rFonts w:ascii="TH Sarabun Chula" w:hAnsi="TH Sarabun Chula" w:cs="TH Sarabun Chula"/>
          <w:b/>
          <w:bCs/>
          <w:sz w:val="32"/>
          <w:szCs w:val="32"/>
        </w:rPr>
        <w:t xml:space="preserve"> [10]</w:t>
      </w:r>
    </w:p>
    <w:p w14:paraId="2F731D5A" w14:textId="6C52A4B7" w:rsidR="00313EA8" w:rsidRPr="00115EA4" w:rsidRDefault="00313EA8" w:rsidP="009E3E28">
      <w:pPr>
        <w:pStyle w:val="ListParagraph"/>
        <w:numPr>
          <w:ilvl w:val="0"/>
          <w:numId w:val="12"/>
        </w:numPr>
        <w:suppressAutoHyphens w:val="0"/>
        <w:spacing w:after="160" w:line="259" w:lineRule="auto"/>
        <w:jc w:val="left"/>
        <w:rPr>
          <w:rFonts w:ascii="TH Sarabun Chula" w:hAnsi="TH Sarabun Chula" w:cs="TH Sarabun Chula"/>
          <w:sz w:val="32"/>
          <w:szCs w:val="32"/>
        </w:rPr>
      </w:pPr>
      <w:r w:rsidRPr="00115EA4">
        <w:rPr>
          <w:rFonts w:ascii="TH Sarabun Chula" w:hAnsi="TH Sarabun Chula" w:cs="TH Sarabun Chula" w:hint="cs"/>
          <w:sz w:val="32"/>
          <w:szCs w:val="32"/>
          <w:cs/>
        </w:rPr>
        <w:t xml:space="preserve">ตั้งค่าพารามิเตอร์ โดยกำหนดค่าน้ำหนักด้วยค่าที่สุ่มขึ้นมา </w:t>
      </w:r>
    </w:p>
    <w:p w14:paraId="6E39D1E5" w14:textId="70EB1784" w:rsidR="00313EA8" w:rsidRPr="00115EA4" w:rsidRDefault="00313EA8" w:rsidP="009E3E28">
      <w:pPr>
        <w:pStyle w:val="ListParagraph"/>
        <w:numPr>
          <w:ilvl w:val="0"/>
          <w:numId w:val="12"/>
        </w:numPr>
        <w:suppressAutoHyphens w:val="0"/>
        <w:spacing w:after="160" w:line="259" w:lineRule="auto"/>
        <w:jc w:val="left"/>
        <w:rPr>
          <w:rFonts w:ascii="TH Sarabun Chula" w:hAnsi="TH Sarabun Chula" w:cs="TH Sarabun Chula"/>
          <w:sz w:val="32"/>
          <w:szCs w:val="32"/>
        </w:rPr>
      </w:pPr>
      <w:r w:rsidRPr="00115EA4">
        <w:rPr>
          <w:rFonts w:ascii="TH Sarabun Chula" w:hAnsi="TH Sarabun Chula" w:cs="TH Sarabun Chula" w:hint="cs"/>
          <w:sz w:val="32"/>
          <w:szCs w:val="32"/>
          <w:cs/>
        </w:rPr>
        <w:t>คำนวณหาค่าการเปลี่ยนแปลง</w:t>
      </w:r>
      <w:r w:rsidRPr="00115EA4">
        <w:rPr>
          <w:rFonts w:ascii="TH Sarabun Chula" w:hAnsi="TH Sarabun Chula" w:cs="TH Sarabun Chula"/>
          <w:sz w:val="32"/>
          <w:szCs w:val="32"/>
        </w:rPr>
        <w:t xml:space="preserve"> (Gradient change)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 xml:space="preserve"> คือ การคำนวณหาค่า</w:t>
      </w:r>
      <w:r w:rsidR="001E10B6" w:rsidRPr="00115EA4">
        <w:rPr>
          <w:rFonts w:ascii="TH Sarabun Chula" w:hAnsi="TH Sarabun Chula" w:cs="TH Sarabun Chula" w:hint="cs"/>
          <w:sz w:val="32"/>
          <w:szCs w:val="32"/>
          <w:cs/>
        </w:rPr>
        <w:t>ความสูญเสีย</w:t>
      </w:r>
      <w:r w:rsidRPr="00115EA4">
        <w:rPr>
          <w:rFonts w:ascii="TH Sarabun Chula" w:hAnsi="TH Sarabun Chula" w:cs="TH Sarabun Chula"/>
          <w:sz w:val="32"/>
          <w:szCs w:val="32"/>
        </w:rPr>
        <w:t xml:space="preserve"> </w:t>
      </w:r>
    </w:p>
    <w:p w14:paraId="3B3633FB" w14:textId="377D2786" w:rsidR="00313EA8" w:rsidRPr="00115EA4" w:rsidRDefault="00313EA8" w:rsidP="009E3E28">
      <w:pPr>
        <w:pStyle w:val="ListParagraph"/>
        <w:numPr>
          <w:ilvl w:val="0"/>
          <w:numId w:val="12"/>
        </w:numPr>
        <w:suppressAutoHyphens w:val="0"/>
        <w:spacing w:after="160" w:line="259" w:lineRule="auto"/>
        <w:jc w:val="left"/>
        <w:rPr>
          <w:rFonts w:ascii="TH Sarabun Chula" w:hAnsi="TH Sarabun Chula" w:cs="TH Sarabun Chula"/>
          <w:sz w:val="32"/>
          <w:szCs w:val="32"/>
        </w:rPr>
      </w:pPr>
      <w:r w:rsidRPr="00115EA4">
        <w:rPr>
          <w:rFonts w:ascii="TH Sarabun Chula" w:hAnsi="TH Sarabun Chula" w:cs="TH Sarabun Chula" w:hint="cs"/>
          <w:sz w:val="32"/>
          <w:szCs w:val="32"/>
          <w:cs/>
        </w:rPr>
        <w:t>ทำการปรับค่าน้ำหนัก ใหม่ แล้วทำการคำนวณหาค่า</w:t>
      </w:r>
      <w:r w:rsidR="001E10B6" w:rsidRPr="00115EA4">
        <w:rPr>
          <w:rFonts w:ascii="TH Sarabun Chula" w:hAnsi="TH Sarabun Chula" w:cs="TH Sarabun Chula" w:hint="cs"/>
          <w:sz w:val="32"/>
          <w:szCs w:val="32"/>
          <w:cs/>
        </w:rPr>
        <w:t>ความสูญเสีย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>ใหม่</w:t>
      </w:r>
      <w:r w:rsidRPr="00115EA4">
        <w:rPr>
          <w:rFonts w:ascii="TH Sarabun Chula" w:hAnsi="TH Sarabun Chula" w:cs="TH Sarabun Chula"/>
          <w:sz w:val="32"/>
          <w:szCs w:val="32"/>
        </w:rPr>
        <w:t xml:space="preserve"> </w:t>
      </w:r>
    </w:p>
    <w:p w14:paraId="2974EC57" w14:textId="214CE917" w:rsidR="00313EA8" w:rsidRPr="00115EA4" w:rsidRDefault="00313EA8" w:rsidP="009E3E28">
      <w:pPr>
        <w:pStyle w:val="ListParagraph"/>
        <w:numPr>
          <w:ilvl w:val="0"/>
          <w:numId w:val="12"/>
        </w:numPr>
        <w:suppressAutoHyphens w:val="0"/>
        <w:spacing w:after="160" w:line="259" w:lineRule="auto"/>
        <w:jc w:val="left"/>
        <w:rPr>
          <w:rFonts w:ascii="TH Sarabun Chula" w:hAnsi="TH Sarabun Chula" w:cs="TH Sarabun Chula"/>
          <w:sz w:val="32"/>
          <w:szCs w:val="32"/>
        </w:rPr>
      </w:pPr>
      <w:r w:rsidRPr="00115EA4">
        <w:rPr>
          <w:rFonts w:ascii="TH Sarabun Chula" w:hAnsi="TH Sarabun Chula" w:cs="TH Sarabun Chula" w:hint="cs"/>
          <w:sz w:val="32"/>
          <w:szCs w:val="32"/>
          <w:cs/>
        </w:rPr>
        <w:t>ทำซ้ำขั้นตอนที่ 3 จนกว่าจะได้ค่า</w:t>
      </w:r>
      <w:r w:rsidR="001E10B6" w:rsidRPr="00115EA4">
        <w:rPr>
          <w:rFonts w:ascii="TH Sarabun Chula" w:hAnsi="TH Sarabun Chula" w:cs="TH Sarabun Chula" w:hint="cs"/>
          <w:sz w:val="32"/>
          <w:szCs w:val="32"/>
          <w:cs/>
        </w:rPr>
        <w:t>ความสูญเสีย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>ที่น้อยที่สุด</w:t>
      </w:r>
    </w:p>
    <w:p w14:paraId="059B9C60" w14:textId="77777777" w:rsidR="00313EA8" w:rsidRDefault="00313EA8" w:rsidP="00313EA8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2.2.3.2 รูปแบบของ </w:t>
      </w:r>
      <w:r>
        <w:rPr>
          <w:rFonts w:ascii="TH Sarabun Chula" w:hAnsi="TH Sarabun Chula" w:cs="TH Sarabun Chula"/>
          <w:b/>
          <w:bCs/>
          <w:sz w:val="32"/>
          <w:szCs w:val="32"/>
        </w:rPr>
        <w:t>Gradient Descent</w:t>
      </w:r>
    </w:p>
    <w:p w14:paraId="3DCACF64" w14:textId="77777777" w:rsidR="00313EA8" w:rsidRPr="0018059B" w:rsidRDefault="00313EA8" w:rsidP="00313EA8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sz w:val="32"/>
          <w:szCs w:val="32"/>
          <w:cs/>
        </w:rPr>
      </w:pPr>
      <w:r>
        <w:rPr>
          <w:rFonts w:ascii="TH Sarabun Chula" w:hAnsi="TH Sarabun Chula" w:cs="TH Sarabun Chula"/>
          <w:b/>
          <w:bCs/>
          <w:sz w:val="32"/>
          <w:szCs w:val="32"/>
          <w:cs/>
        </w:rPr>
        <w:tab/>
      </w:r>
      <w:r w:rsidRPr="0093147C">
        <w:rPr>
          <w:rFonts w:ascii="TH Sarabun Chula" w:hAnsi="TH Sarabun Chula" w:cs="TH Sarabun Chula"/>
          <w:sz w:val="32"/>
          <w:szCs w:val="32"/>
        </w:rPr>
        <w:t>Gradient Descent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แบ่งออกเป็น 3 รูปแบบ ดังที่แสดงในรูปที่ 5</w:t>
      </w:r>
    </w:p>
    <w:p w14:paraId="2882F1DE" w14:textId="77777777" w:rsidR="00313EA8" w:rsidRDefault="00313EA8" w:rsidP="00313EA8">
      <w:pPr>
        <w:suppressAutoHyphens w:val="0"/>
        <w:spacing w:after="160" w:line="259" w:lineRule="auto"/>
        <w:jc w:val="center"/>
        <w:rPr>
          <w:rFonts w:ascii="TH Sarabun Chula" w:hAnsi="TH Sarabun Chula" w:cs="TH Sarabun Chula"/>
          <w:b/>
          <w:bCs/>
          <w:sz w:val="32"/>
          <w:szCs w:val="32"/>
        </w:rPr>
      </w:pPr>
      <w:r>
        <w:rPr>
          <w:rFonts w:ascii="TH Sarabun Chula" w:hAnsi="TH Sarabun Chula" w:cs="TH Sarabun Chula"/>
          <w:b/>
          <w:bCs/>
          <w:noProof/>
          <w:sz w:val="32"/>
          <w:szCs w:val="32"/>
        </w:rPr>
        <w:drawing>
          <wp:inline distT="0" distB="0" distL="0" distR="0" wp14:anchorId="2C0AF247" wp14:editId="732CBAAB">
            <wp:extent cx="4410686" cy="2184035"/>
            <wp:effectExtent l="0" t="0" r="9525" b="6985"/>
            <wp:docPr id="475392160" name="Picture 3" descr="A diagram of a spiral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392160" name="Picture 3" descr="A diagram of a spiral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308" cy="219276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859083" w14:textId="0C989535" w:rsidR="00313EA8" w:rsidRPr="0018059B" w:rsidRDefault="00313EA8" w:rsidP="00313EA8">
      <w:pPr>
        <w:suppressAutoHyphens w:val="0"/>
        <w:spacing w:after="160" w:line="259" w:lineRule="auto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รูปที่ 5 รูปแบบ</w:t>
      </w:r>
      <w:r w:rsidRPr="00B75648">
        <w:rPr>
          <w:rFonts w:ascii="TH Sarabun Chula" w:hAnsi="TH Sarabun Chula" w:cs="TH Sarabun Chula"/>
          <w:sz w:val="32"/>
          <w:szCs w:val="32"/>
          <w:cs/>
        </w:rPr>
        <w:t>ของ</w:t>
      </w:r>
      <w:r w:rsidRPr="0018059B">
        <w:rPr>
          <w:rFonts w:ascii="TH Sarabun Chula" w:hAnsi="TH Sarabun Chula" w:cs="TH Sarabun Chula"/>
          <w:sz w:val="32"/>
          <w:szCs w:val="32"/>
        </w:rPr>
        <w:t xml:space="preserve"> </w:t>
      </w:r>
      <w:r w:rsidRPr="0093147C">
        <w:rPr>
          <w:rFonts w:ascii="TH Sarabun Chula" w:hAnsi="TH Sarabun Chula" w:cs="TH Sarabun Chula"/>
          <w:sz w:val="32"/>
          <w:szCs w:val="32"/>
        </w:rPr>
        <w:t>Gradient Descent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>
        <w:rPr>
          <w:rFonts w:ascii="TH Sarabun Chula" w:hAnsi="TH Sarabun Chula" w:cs="TH Sarabun Chula"/>
          <w:sz w:val="32"/>
          <w:szCs w:val="32"/>
        </w:rPr>
        <w:t>[</w:t>
      </w:r>
      <w:r>
        <w:rPr>
          <w:rFonts w:ascii="TH Sarabun Chula" w:hAnsi="TH Sarabun Chula" w:cs="TH Sarabun Chula" w:hint="cs"/>
          <w:sz w:val="32"/>
          <w:szCs w:val="32"/>
          <w:cs/>
        </w:rPr>
        <w:t>1</w:t>
      </w:r>
      <w:r w:rsidR="009D4AD8">
        <w:rPr>
          <w:rFonts w:ascii="TH Sarabun Chula" w:hAnsi="TH Sarabun Chula" w:cs="TH Sarabun Chula"/>
          <w:sz w:val="32"/>
          <w:szCs w:val="32"/>
        </w:rPr>
        <w:t>6</w:t>
      </w:r>
      <w:r>
        <w:rPr>
          <w:rFonts w:ascii="TH Sarabun Chula" w:hAnsi="TH Sarabun Chula" w:cs="TH Sarabun Chula"/>
          <w:sz w:val="32"/>
          <w:szCs w:val="32"/>
        </w:rPr>
        <w:t>]</w:t>
      </w:r>
    </w:p>
    <w:p w14:paraId="1905DAA4" w14:textId="5C3674B7" w:rsidR="00313EA8" w:rsidRPr="00115EA4" w:rsidRDefault="00313EA8" w:rsidP="009E3E28">
      <w:pPr>
        <w:pStyle w:val="ListParagraph"/>
        <w:numPr>
          <w:ilvl w:val="0"/>
          <w:numId w:val="18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115EA4">
        <w:rPr>
          <w:rFonts w:ascii="TH Sarabun Chula" w:hAnsi="TH Sarabun Chula" w:cs="TH Sarabun Chula"/>
          <w:b/>
          <w:bCs/>
          <w:sz w:val="32"/>
          <w:szCs w:val="32"/>
        </w:rPr>
        <w:t xml:space="preserve">Batch Gradient Descent 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 xml:space="preserve">เป็นการนำเอาข้อมูล </w:t>
      </w:r>
      <w:r w:rsidRPr="00115EA4">
        <w:rPr>
          <w:rFonts w:ascii="TH Sarabun Chula" w:hAnsi="TH Sarabun Chula" w:cs="TH Sarabun Chula"/>
          <w:sz w:val="32"/>
          <w:szCs w:val="32"/>
        </w:rPr>
        <w:t xml:space="preserve">Dataset 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 xml:space="preserve">ทั้งหมดเข้าไปประมวลผลแต่ละรอบ </w:t>
      </w:r>
      <w:r w:rsidRPr="00115EA4">
        <w:rPr>
          <w:rFonts w:ascii="TH Sarabun Chula" w:hAnsi="TH Sarabun Chula" w:cs="TH Sarabun Chula"/>
          <w:sz w:val="32"/>
          <w:szCs w:val="32"/>
        </w:rPr>
        <w:t xml:space="preserve">(Epochs) 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>จากนั้นทำการปรับค่าน้ำหนัก</w:t>
      </w:r>
      <w:r w:rsidRPr="00115EA4">
        <w:rPr>
          <w:rFonts w:ascii="TH Sarabun Chula" w:hAnsi="TH Sarabun Chula" w:cs="TH Sarabun Chula"/>
          <w:sz w:val="32"/>
          <w:szCs w:val="32"/>
        </w:rPr>
        <w:t xml:space="preserve"> 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 xml:space="preserve">แล้วคำนวณใหม่ ถ้าหากมีข้อมูลจำนวนมาก อาจเกิดปัญหาหน่วยความจำไม่เพียงพอในการประมวลผล </w:t>
      </w:r>
      <w:r w:rsidRPr="00115EA4">
        <w:rPr>
          <w:rFonts w:ascii="TH Sarabun Chula" w:hAnsi="TH Sarabun Chula" w:cs="TH Sarabun Chula"/>
          <w:sz w:val="32"/>
          <w:szCs w:val="32"/>
        </w:rPr>
        <w:t>[</w:t>
      </w:r>
      <w:r w:rsidR="009D4AD8" w:rsidRPr="00115EA4">
        <w:rPr>
          <w:rFonts w:ascii="TH Sarabun Chula" w:hAnsi="TH Sarabun Chula" w:cs="TH Sarabun Chula"/>
          <w:sz w:val="32"/>
          <w:szCs w:val="32"/>
        </w:rPr>
        <w:t>10</w:t>
      </w:r>
      <w:r w:rsidRPr="00115EA4">
        <w:rPr>
          <w:rFonts w:ascii="TH Sarabun Chula" w:hAnsi="TH Sarabun Chula" w:cs="TH Sarabun Chula"/>
          <w:sz w:val="32"/>
          <w:szCs w:val="32"/>
        </w:rPr>
        <w:t xml:space="preserve">] </w:t>
      </w:r>
    </w:p>
    <w:p w14:paraId="10A19262" w14:textId="7D9EBF48" w:rsidR="00313EA8" w:rsidRPr="00115EA4" w:rsidRDefault="00313EA8" w:rsidP="009E3E28">
      <w:pPr>
        <w:pStyle w:val="ListParagraph"/>
        <w:numPr>
          <w:ilvl w:val="0"/>
          <w:numId w:val="18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  <w:cs/>
        </w:rPr>
      </w:pPr>
      <w:r w:rsidRPr="00115EA4">
        <w:rPr>
          <w:rFonts w:ascii="TH Sarabun Chula" w:hAnsi="TH Sarabun Chula" w:cs="TH Sarabun Chula"/>
          <w:b/>
          <w:bCs/>
          <w:sz w:val="32"/>
          <w:szCs w:val="32"/>
        </w:rPr>
        <w:t>Stochastic Gradient Descent</w:t>
      </w:r>
      <w:r w:rsidRPr="00115EA4">
        <w:rPr>
          <w:rFonts w:ascii="TH Sarabun Chula" w:hAnsi="TH Sarabun Chula" w:cs="TH Sarabun Chula"/>
          <w:sz w:val="32"/>
          <w:szCs w:val="32"/>
        </w:rPr>
        <w:t xml:space="preserve"> 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 xml:space="preserve">เป็นการสุ่มเอาข้อมูล </w:t>
      </w:r>
      <w:r w:rsidRPr="00115EA4">
        <w:rPr>
          <w:rFonts w:ascii="TH Sarabun Chula" w:hAnsi="TH Sarabun Chula" w:cs="TH Sarabun Chula"/>
          <w:sz w:val="32"/>
          <w:szCs w:val="32"/>
        </w:rPr>
        <w:t>Dataset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 xml:space="preserve"> ทีละ 1 ตัวอย่าง เข้าไปประมวลผลแต่ละรอบ</w:t>
      </w:r>
      <w:r w:rsidRPr="00115EA4">
        <w:rPr>
          <w:rFonts w:ascii="TH Sarabun Chula" w:hAnsi="TH Sarabun Chula" w:cs="TH Sarabun Chula"/>
          <w:sz w:val="32"/>
          <w:szCs w:val="32"/>
        </w:rPr>
        <w:t xml:space="preserve"> 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>จากนั้นทำการปรับค่าน้ำหนัก แล้วคำนวณใหม่ ซึ่งจะทำให้ค่า</w:t>
      </w:r>
      <w:r w:rsidR="001E10B6" w:rsidRPr="00115EA4">
        <w:rPr>
          <w:rFonts w:ascii="TH Sarabun Chula" w:hAnsi="TH Sarabun Chula" w:cs="TH Sarabun Chula" w:hint="cs"/>
          <w:sz w:val="32"/>
          <w:szCs w:val="32"/>
          <w:cs/>
        </w:rPr>
        <w:t>ความสูญเสีย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 xml:space="preserve">มีการแกว่ง </w:t>
      </w:r>
      <w:r w:rsidRPr="00115EA4">
        <w:rPr>
          <w:rFonts w:ascii="TH Sarabun Chula" w:hAnsi="TH Sarabun Chula" w:cs="TH Sarabun Chula"/>
          <w:sz w:val="32"/>
          <w:szCs w:val="32"/>
        </w:rPr>
        <w:t xml:space="preserve">(Oscillation) 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 xml:space="preserve">มากขึ้น </w:t>
      </w:r>
      <w:r w:rsidRPr="00115EA4">
        <w:rPr>
          <w:rFonts w:ascii="TH Sarabun Chula" w:hAnsi="TH Sarabun Chula" w:cs="TH Sarabun Chula"/>
          <w:sz w:val="32"/>
          <w:szCs w:val="32"/>
        </w:rPr>
        <w:t>[</w:t>
      </w:r>
      <w:r w:rsidR="009D4AD8" w:rsidRPr="00115EA4">
        <w:rPr>
          <w:rFonts w:ascii="TH Sarabun Chula" w:hAnsi="TH Sarabun Chula" w:cs="TH Sarabun Chula"/>
          <w:sz w:val="32"/>
          <w:szCs w:val="32"/>
        </w:rPr>
        <w:t>10</w:t>
      </w:r>
      <w:r w:rsidRPr="00115EA4">
        <w:rPr>
          <w:rFonts w:ascii="TH Sarabun Chula" w:hAnsi="TH Sarabun Chula" w:cs="TH Sarabun Chula"/>
          <w:sz w:val="32"/>
          <w:szCs w:val="32"/>
        </w:rPr>
        <w:t xml:space="preserve">] </w:t>
      </w:r>
    </w:p>
    <w:p w14:paraId="2179740C" w14:textId="4874003E" w:rsidR="00313EA8" w:rsidRPr="00115EA4" w:rsidRDefault="00313EA8" w:rsidP="009E3E28">
      <w:pPr>
        <w:pStyle w:val="ListParagraph"/>
        <w:numPr>
          <w:ilvl w:val="0"/>
          <w:numId w:val="18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115EA4">
        <w:rPr>
          <w:rFonts w:ascii="TH Sarabun Chula" w:hAnsi="TH Sarabun Chula" w:cs="TH Sarabun Chula"/>
          <w:b/>
          <w:bCs/>
          <w:sz w:val="32"/>
          <w:szCs w:val="32"/>
        </w:rPr>
        <w:t>Mini-batch Gradient Descent</w:t>
      </w:r>
      <w:r w:rsidRPr="00115EA4">
        <w:rPr>
          <w:rFonts w:ascii="TH Sarabun Chula" w:hAnsi="TH Sarabun Chula" w:cs="TH Sarabun Chula"/>
          <w:sz w:val="32"/>
          <w:szCs w:val="32"/>
        </w:rPr>
        <w:t xml:space="preserve"> 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 xml:space="preserve">เป็นการผสมกันระหว่าง 2 แบบแรก คือ เป็นการสุ่มเอาข้อมูล </w:t>
      </w:r>
      <w:r w:rsidRPr="00115EA4">
        <w:rPr>
          <w:rFonts w:ascii="TH Sarabun Chula" w:hAnsi="TH Sarabun Chula" w:cs="TH Sarabun Chula"/>
          <w:sz w:val="32"/>
          <w:szCs w:val="32"/>
        </w:rPr>
        <w:t>Dataset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 xml:space="preserve"> หลายตัวอย่าง เข้าไปประมวลผลแต่ละรอบ ซึ่งจะประมวลผลได้เร็วและลดการแกว่ง </w:t>
      </w:r>
      <w:r w:rsidRPr="00115EA4">
        <w:rPr>
          <w:rFonts w:ascii="TH Sarabun Chula" w:hAnsi="TH Sarabun Chula" w:cs="TH Sarabun Chula"/>
          <w:sz w:val="32"/>
          <w:szCs w:val="32"/>
        </w:rPr>
        <w:t>[</w:t>
      </w:r>
      <w:r w:rsidR="009D4AD8" w:rsidRPr="00115EA4">
        <w:rPr>
          <w:rFonts w:ascii="TH Sarabun Chula" w:hAnsi="TH Sarabun Chula" w:cs="TH Sarabun Chula"/>
          <w:sz w:val="32"/>
          <w:szCs w:val="32"/>
        </w:rPr>
        <w:t>10</w:t>
      </w:r>
      <w:r w:rsidRPr="00115EA4">
        <w:rPr>
          <w:rFonts w:ascii="TH Sarabun Chula" w:hAnsi="TH Sarabun Chula" w:cs="TH Sarabun Chula"/>
          <w:sz w:val="32"/>
          <w:szCs w:val="32"/>
        </w:rPr>
        <w:t>]</w:t>
      </w:r>
    </w:p>
    <w:p w14:paraId="25950A08" w14:textId="0E41860A" w:rsidR="00C25761" w:rsidRDefault="005D76E0" w:rsidP="00C25761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  <w:r w:rsidRPr="00313EA8">
        <w:rPr>
          <w:rFonts w:ascii="TH Sarabun Chula" w:hAnsi="TH Sarabun Chula" w:cs="TH Sarabun Chula"/>
          <w:b/>
          <w:bCs/>
          <w:sz w:val="32"/>
          <w:szCs w:val="32"/>
        </w:rPr>
        <w:lastRenderedPageBreak/>
        <w:t>2.</w:t>
      </w:r>
      <w:r>
        <w:rPr>
          <w:rFonts w:ascii="TH Sarabun Chula" w:hAnsi="TH Sarabun Chula" w:cs="TH Sarabun Chula"/>
          <w:b/>
          <w:bCs/>
          <w:sz w:val="32"/>
          <w:szCs w:val="32"/>
        </w:rPr>
        <w:t>2</w:t>
      </w:r>
      <w:r w:rsidRPr="00313EA8">
        <w:rPr>
          <w:rFonts w:ascii="TH Sarabun Chula" w:hAnsi="TH Sarabun Chula" w:cs="TH Sarabun Chula"/>
          <w:b/>
          <w:bCs/>
          <w:sz w:val="32"/>
          <w:szCs w:val="32"/>
        </w:rPr>
        <w:t>.</w:t>
      </w:r>
      <w:r>
        <w:rPr>
          <w:rFonts w:ascii="TH Sarabun Chula" w:hAnsi="TH Sarabun Chula" w:cs="TH Sarabun Chula"/>
          <w:b/>
          <w:bCs/>
          <w:sz w:val="32"/>
          <w:szCs w:val="32"/>
        </w:rPr>
        <w:t>4</w:t>
      </w:r>
      <w:r w:rsidRPr="00313EA8">
        <w:rPr>
          <w:rFonts w:ascii="TH Sarabun Chula" w:hAnsi="TH Sarabun Chula" w:cs="TH Sarabun Chula"/>
          <w:b/>
          <w:bCs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>การหาค่า</w:t>
      </w:r>
      <w:r w:rsidR="001E10B6">
        <w:rPr>
          <w:rFonts w:ascii="TH Sarabun Chula" w:hAnsi="TH Sarabun Chula" w:cs="TH Sarabun Chula" w:hint="cs"/>
          <w:b/>
          <w:bCs/>
          <w:sz w:val="32"/>
          <w:szCs w:val="32"/>
          <w:cs/>
        </w:rPr>
        <w:t>ฟังก์ชัน</w:t>
      </w:r>
      <w:r w:rsidR="001E10B6" w:rsidRPr="001E10B6">
        <w:rPr>
          <w:rFonts w:ascii="TH Sarabun Chula" w:hAnsi="TH Sarabun Chula" w:cs="TH Sarabun Chula"/>
          <w:b/>
          <w:bCs/>
          <w:sz w:val="32"/>
          <w:szCs w:val="32"/>
          <w:cs/>
        </w:rPr>
        <w:t>ความสูญเสีย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 </w:t>
      </w:r>
      <w:r w:rsidR="001E10B6">
        <w:rPr>
          <w:rFonts w:ascii="TH Sarabun Chula" w:hAnsi="TH Sarabun Chula" w:cs="TH Sarabun Chula" w:hint="cs"/>
          <w:b/>
          <w:bCs/>
          <w:sz w:val="32"/>
          <w:szCs w:val="32"/>
          <w:cs/>
        </w:rPr>
        <w:t>(</w:t>
      </w:r>
      <w:r w:rsidR="009D4AD8">
        <w:rPr>
          <w:rFonts w:ascii="TH Sarabun Chula" w:hAnsi="TH Sarabun Chula" w:cs="TH Sarabun Chula"/>
          <w:b/>
          <w:bCs/>
          <w:sz w:val="32"/>
          <w:szCs w:val="32"/>
        </w:rPr>
        <w:t>L</w:t>
      </w:r>
      <w:r>
        <w:rPr>
          <w:rFonts w:ascii="TH Sarabun Chula" w:hAnsi="TH Sarabun Chula" w:cs="TH Sarabun Chula"/>
          <w:b/>
          <w:bCs/>
          <w:sz w:val="32"/>
          <w:szCs w:val="32"/>
        </w:rPr>
        <w:t>oss function</w:t>
      </w:r>
      <w:r w:rsidR="001E10B6">
        <w:rPr>
          <w:rFonts w:ascii="TH Sarabun Chula" w:hAnsi="TH Sarabun Chula" w:cs="TH Sarabun Chula" w:hint="cs"/>
          <w:b/>
          <w:bCs/>
          <w:sz w:val="32"/>
          <w:szCs w:val="32"/>
          <w:cs/>
        </w:rPr>
        <w:t>)</w:t>
      </w:r>
    </w:p>
    <w:p w14:paraId="028FE84D" w14:textId="079221BA" w:rsidR="00C25761" w:rsidRDefault="00C25761" w:rsidP="00C25761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/>
          <w:b/>
          <w:bCs/>
          <w:sz w:val="32"/>
          <w:szCs w:val="32"/>
        </w:rPr>
        <w:tab/>
      </w:r>
      <w:r w:rsidR="001E10B6" w:rsidRPr="001E10B6">
        <w:rPr>
          <w:rFonts w:ascii="TH Sarabun Chula" w:hAnsi="TH Sarabun Chula" w:cs="TH Sarabun Chula"/>
          <w:sz w:val="32"/>
          <w:szCs w:val="32"/>
          <w:cs/>
        </w:rPr>
        <w:t>ฟังก์ชันความสูญเสีย</w:t>
      </w:r>
      <w:r w:rsidR="0098705B">
        <w:rPr>
          <w:rFonts w:ascii="TH Sarabun Chula" w:hAnsi="TH Sarabun Chula" w:cs="TH Sarabun Chula"/>
          <w:sz w:val="32"/>
          <w:szCs w:val="32"/>
        </w:rPr>
        <w:t xml:space="preserve"> </w:t>
      </w:r>
      <w:r w:rsidR="0098705B" w:rsidRPr="0098705B">
        <w:rPr>
          <w:rFonts w:ascii="TH Sarabun Chula" w:hAnsi="TH Sarabun Chula" w:cs="TH Sarabun Chula"/>
          <w:sz w:val="32"/>
          <w:szCs w:val="32"/>
          <w:cs/>
        </w:rPr>
        <w:t>คือ</w:t>
      </w:r>
      <w:r w:rsidR="0098705B">
        <w:rPr>
          <w:rFonts w:ascii="TH Sarabun Chula" w:hAnsi="TH Sarabun Chula" w:cs="TH Sarabun Chula"/>
          <w:sz w:val="32"/>
          <w:szCs w:val="32"/>
        </w:rPr>
        <w:t xml:space="preserve"> </w:t>
      </w:r>
      <w:r w:rsidR="0098705B" w:rsidRPr="0098705B">
        <w:rPr>
          <w:rFonts w:ascii="TH Sarabun Chula" w:hAnsi="TH Sarabun Chula" w:cs="TH Sarabun Chula"/>
          <w:sz w:val="32"/>
          <w:szCs w:val="32"/>
          <w:cs/>
        </w:rPr>
        <w:t>ฟังก์ชันที่รับค่า</w:t>
      </w:r>
      <w:r w:rsidR="0098705B">
        <w:rPr>
          <w:rFonts w:ascii="TH Sarabun Chula" w:hAnsi="TH Sarabun Chula" w:cs="TH Sarabun Chula" w:hint="cs"/>
          <w:sz w:val="32"/>
          <w:szCs w:val="32"/>
          <w:cs/>
        </w:rPr>
        <w:t>มา</w:t>
      </w:r>
      <w:r w:rsidR="0098705B" w:rsidRPr="0098705B">
        <w:rPr>
          <w:rFonts w:ascii="TH Sarabun Chula" w:hAnsi="TH Sarabun Chula" w:cs="TH Sarabun Chula"/>
          <w:sz w:val="32"/>
          <w:szCs w:val="32"/>
          <w:cs/>
        </w:rPr>
        <w:t>จาก</w:t>
      </w:r>
      <w:r w:rsidR="0098705B">
        <w:rPr>
          <w:rFonts w:ascii="TH Sarabun Chula" w:hAnsi="TH Sarabun Chula" w:cs="TH Sarabun Chula" w:hint="cs"/>
          <w:sz w:val="32"/>
          <w:szCs w:val="32"/>
          <w:cs/>
        </w:rPr>
        <w:t>คุณลักษณะ</w:t>
      </w:r>
      <w:r w:rsidR="0098705B" w:rsidRPr="0098705B">
        <w:rPr>
          <w:rFonts w:ascii="TH Sarabun Chula" w:hAnsi="TH Sarabun Chula" w:cs="TH Sarabun Chula"/>
          <w:sz w:val="32"/>
          <w:szCs w:val="32"/>
          <w:cs/>
        </w:rPr>
        <w:t xml:space="preserve">ต่าง ๆ </w:t>
      </w:r>
      <w:r w:rsidR="0098705B">
        <w:rPr>
          <w:rFonts w:ascii="TH Sarabun Chula" w:hAnsi="TH Sarabun Chula" w:cs="TH Sarabun Chula" w:hint="cs"/>
          <w:sz w:val="32"/>
          <w:szCs w:val="32"/>
          <w:cs/>
        </w:rPr>
        <w:t>แล้ว</w:t>
      </w:r>
      <w:r w:rsidR="0098705B" w:rsidRPr="0098705B">
        <w:rPr>
          <w:rFonts w:ascii="TH Sarabun Chula" w:hAnsi="TH Sarabun Chula" w:cs="TH Sarabun Chula"/>
          <w:sz w:val="32"/>
          <w:szCs w:val="32"/>
          <w:cs/>
        </w:rPr>
        <w:t>คำนวณออกมาเป็นจำนวนจริงที่</w:t>
      </w:r>
      <w:r w:rsidR="0098705B">
        <w:rPr>
          <w:rFonts w:ascii="TH Sarabun Chula" w:hAnsi="TH Sarabun Chula" w:cs="TH Sarabun Chula" w:hint="cs"/>
          <w:sz w:val="32"/>
          <w:szCs w:val="32"/>
          <w:cs/>
        </w:rPr>
        <w:t>แสดงถึงสิ่งที่ต้อง</w:t>
      </w:r>
      <w:r w:rsidR="0098705B" w:rsidRPr="0098705B">
        <w:rPr>
          <w:rFonts w:ascii="TH Sarabun Chula" w:hAnsi="TH Sarabun Chula" w:cs="TH Sarabun Chula"/>
          <w:sz w:val="32"/>
          <w:szCs w:val="32"/>
          <w:cs/>
        </w:rPr>
        <w:t xml:space="preserve">สูญเสียในงานนั้น ๆ </w:t>
      </w:r>
      <w:r w:rsidR="0098705B">
        <w:rPr>
          <w:rFonts w:ascii="TH Sarabun Chula" w:hAnsi="TH Sarabun Chula" w:cs="TH Sarabun Chula"/>
          <w:sz w:val="32"/>
          <w:szCs w:val="32"/>
        </w:rPr>
        <w:t>[</w:t>
      </w:r>
      <w:r w:rsidR="00D11AF3">
        <w:rPr>
          <w:rFonts w:ascii="TH Sarabun Chula" w:hAnsi="TH Sarabun Chula" w:cs="TH Sarabun Chula"/>
          <w:sz w:val="32"/>
          <w:szCs w:val="32"/>
        </w:rPr>
        <w:t>17</w:t>
      </w:r>
      <w:r w:rsidR="0098705B">
        <w:rPr>
          <w:rFonts w:ascii="TH Sarabun Chula" w:hAnsi="TH Sarabun Chula" w:cs="TH Sarabun Chula"/>
          <w:sz w:val="32"/>
          <w:szCs w:val="32"/>
        </w:rPr>
        <w:t xml:space="preserve">] </w:t>
      </w:r>
      <w:r w:rsidR="0098705B">
        <w:rPr>
          <w:rFonts w:ascii="TH Sarabun Chula" w:hAnsi="TH Sarabun Chula" w:cs="TH Sarabun Chula" w:hint="cs"/>
          <w:sz w:val="32"/>
          <w:szCs w:val="32"/>
          <w:cs/>
        </w:rPr>
        <w:t>ซึ่งประกอบด้วย</w:t>
      </w:r>
    </w:p>
    <w:p w14:paraId="0FD66008" w14:textId="52099B5B" w:rsidR="0098705B" w:rsidRDefault="0098705B" w:rsidP="008105EA">
      <w:pPr>
        <w:suppressAutoHyphens w:val="0"/>
        <w:spacing w:after="160" w:line="259" w:lineRule="auto"/>
        <w:rPr>
          <w:rFonts w:ascii="TH Sarabun Chula" w:hAnsi="TH Sarabun Chula" w:cs="TH Sarabun Chula"/>
          <w:b/>
          <w:bCs/>
          <w:sz w:val="32"/>
          <w:szCs w:val="32"/>
          <w:cs/>
        </w:rPr>
      </w:pPr>
      <w:r w:rsidRPr="0098705B"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2.2.4.1 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>การหาค่า</w:t>
      </w:r>
      <w:r w:rsidR="001E10B6">
        <w:rPr>
          <w:rFonts w:ascii="TH Sarabun Chula" w:hAnsi="TH Sarabun Chula" w:cs="TH Sarabun Chula" w:hint="cs"/>
          <w:b/>
          <w:bCs/>
          <w:sz w:val="32"/>
          <w:szCs w:val="32"/>
          <w:cs/>
        </w:rPr>
        <w:t>ฟังก์ชัน</w:t>
      </w:r>
      <w:r w:rsidR="001E10B6" w:rsidRPr="001E10B6">
        <w:rPr>
          <w:rFonts w:ascii="TH Sarabun Chula" w:hAnsi="TH Sarabun Chula" w:cs="TH Sarabun Chula"/>
          <w:b/>
          <w:bCs/>
          <w:sz w:val="32"/>
          <w:szCs w:val="32"/>
          <w:cs/>
        </w:rPr>
        <w:t>ความสูญเสีย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>สำหรับงาน</w:t>
      </w:r>
      <w:r w:rsidR="001E10B6">
        <w:rPr>
          <w:rFonts w:ascii="TH Sarabun Chula" w:hAnsi="TH Sarabun Chula" w:cs="TH Sarabun Chula" w:hint="cs"/>
          <w:b/>
          <w:bCs/>
          <w:sz w:val="32"/>
          <w:szCs w:val="32"/>
          <w:cs/>
        </w:rPr>
        <w:t>ด้านการถดถอย</w:t>
      </w:r>
    </w:p>
    <w:p w14:paraId="2F1455EF" w14:textId="04074DEE" w:rsidR="0098705B" w:rsidRPr="00115EA4" w:rsidRDefault="00F5277C" w:rsidP="009E3E28">
      <w:pPr>
        <w:pStyle w:val="ListParagraph"/>
        <w:numPr>
          <w:ilvl w:val="0"/>
          <w:numId w:val="21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115EA4">
        <w:rPr>
          <w:rFonts w:ascii="TH Sarabun Chula" w:hAnsi="TH Sarabun Chula" w:cs="TH Sarabun Chula"/>
          <w:b/>
          <w:bCs/>
          <w:sz w:val="32"/>
          <w:szCs w:val="32"/>
        </w:rPr>
        <w:t xml:space="preserve">Mean Squared Error (MSE) 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 xml:space="preserve">เป็นค่าเฉลี่ยของผลต่างกำลังสอง </w:t>
      </w:r>
      <w:r w:rsidR="008105EA" w:rsidRPr="00115EA4">
        <w:rPr>
          <w:rFonts w:ascii="TH Sarabun Chula" w:hAnsi="TH Sarabun Chula" w:cs="TH Sarabun Chula" w:hint="cs"/>
          <w:sz w:val="32"/>
          <w:szCs w:val="32"/>
          <w:cs/>
        </w:rPr>
        <w:t>ระหว่าง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>ค่าที่เป็นผลเฉลย</w:t>
      </w:r>
      <w:r w:rsidR="00E376E7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="00E376E7">
        <w:rPr>
          <w:rFonts w:ascii="TH Sarabun Chula" w:hAnsi="TH Sarabun Chula" w:cs="TH Sarabun Chula"/>
          <w:sz w:val="32"/>
          <w:szCs w:val="32"/>
        </w:rPr>
        <w:t>(</w:t>
      </w:r>
      <m:oMath>
        <m:r>
          <w:rPr>
            <w:rFonts w:ascii="Cambria Math" w:hAnsi="Cambria Math" w:cs="TH Sarabun Chula"/>
            <w:sz w:val="32"/>
            <w:szCs w:val="32"/>
          </w:rPr>
          <m:t>y</m:t>
        </m:r>
      </m:oMath>
      <w:r w:rsidR="00E376E7">
        <w:rPr>
          <w:rFonts w:ascii="TH Sarabun Chula" w:hAnsi="TH Sarabun Chula" w:cs="TH Sarabun Chula"/>
          <w:sz w:val="32"/>
          <w:szCs w:val="32"/>
        </w:rPr>
        <w:t xml:space="preserve">) </w:t>
      </w:r>
      <w:r w:rsidR="008105EA" w:rsidRPr="00115EA4">
        <w:rPr>
          <w:rFonts w:ascii="TH Sarabun Chula" w:hAnsi="TH Sarabun Chula" w:cs="TH Sarabun Chula" w:hint="cs"/>
          <w:sz w:val="32"/>
          <w:szCs w:val="32"/>
          <w:cs/>
        </w:rPr>
        <w:t>กับค่าที่เกิดจากการทำนายของ</w:t>
      </w:r>
      <w:r w:rsidR="002F2FEC">
        <w:rPr>
          <w:rFonts w:ascii="TH Sarabun Chula" w:hAnsi="TH Sarabun Chula" w:cs="TH Sarabun Chula" w:hint="cs"/>
          <w:sz w:val="32"/>
          <w:szCs w:val="32"/>
          <w:cs/>
        </w:rPr>
        <w:t>แบบจำลอง</w:t>
      </w:r>
      <w:r w:rsidR="00E376E7">
        <w:rPr>
          <w:rFonts w:ascii="TH Sarabun Chula" w:hAnsi="TH Sarabun Chula" w:cs="TH Sarabun Chula"/>
          <w:sz w:val="32"/>
          <w:szCs w:val="32"/>
        </w:rPr>
        <w:t xml:space="preserve"> (</w:t>
      </w:r>
      <m:oMath>
        <m:acc>
          <m:accPr>
            <m:ctrlPr>
              <w:rPr>
                <w:rFonts w:ascii="Cambria Math" w:hAnsi="Cambria Math" w:cs="TH Sarabun Chula"/>
                <w:i/>
                <w:sz w:val="32"/>
                <w:szCs w:val="32"/>
              </w:rPr>
            </m:ctrlPr>
          </m:accPr>
          <m:e>
            <m:r>
              <w:rPr>
                <w:rFonts w:ascii="Cambria Math" w:hAnsi="Cambria Math" w:cs="TH Sarabun Chula"/>
                <w:sz w:val="32"/>
                <w:szCs w:val="32"/>
              </w:rPr>
              <m:t>y</m:t>
            </m:r>
          </m:e>
        </m:acc>
      </m:oMath>
      <w:r w:rsidR="00E376E7">
        <w:rPr>
          <w:rFonts w:ascii="TH Sarabun Chula" w:hAnsi="TH Sarabun Chula" w:cs="TH Sarabun Chula"/>
          <w:sz w:val="32"/>
          <w:szCs w:val="32"/>
        </w:rPr>
        <w:t>)</w:t>
      </w:r>
      <w:r w:rsidR="008105EA" w:rsidRPr="00115EA4">
        <w:rPr>
          <w:rFonts w:ascii="TH Sarabun Chula" w:hAnsi="TH Sarabun Chula" w:cs="TH Sarabun Chula"/>
          <w:sz w:val="32"/>
          <w:szCs w:val="32"/>
        </w:rPr>
        <w:t xml:space="preserve"> [</w:t>
      </w:r>
      <w:r w:rsidR="00D11AF3" w:rsidRPr="00115EA4">
        <w:rPr>
          <w:rFonts w:ascii="TH Sarabun Chula" w:hAnsi="TH Sarabun Chula" w:cs="TH Sarabun Chula"/>
          <w:sz w:val="32"/>
          <w:szCs w:val="32"/>
        </w:rPr>
        <w:t>18</w:t>
      </w:r>
      <w:r w:rsidR="008105EA" w:rsidRPr="00115EA4">
        <w:rPr>
          <w:rFonts w:ascii="TH Sarabun Chula" w:hAnsi="TH Sarabun Chula" w:cs="TH Sarabun Chula"/>
          <w:sz w:val="32"/>
          <w:szCs w:val="32"/>
        </w:rPr>
        <w:t xml:space="preserve">] </w:t>
      </w:r>
      <w:r w:rsidR="008105EA" w:rsidRPr="00115EA4">
        <w:rPr>
          <w:rFonts w:ascii="TH Sarabun Chula" w:hAnsi="TH Sarabun Chula" w:cs="TH Sarabun Chula" w:hint="cs"/>
          <w:sz w:val="32"/>
          <w:szCs w:val="32"/>
          <w:cs/>
        </w:rPr>
        <w:t>โดยมีสมการ คือ</w:t>
      </w:r>
    </w:p>
    <w:p w14:paraId="1E27EB7A" w14:textId="3CAEF5AE" w:rsidR="00F5277C" w:rsidRPr="00115EA4" w:rsidRDefault="008105EA" w:rsidP="00115EA4">
      <w:pPr>
        <w:suppressAutoHyphens w:val="0"/>
        <w:spacing w:after="160" w:line="259" w:lineRule="auto"/>
        <w:ind w:firstLine="720"/>
        <w:rPr>
          <w:rFonts w:ascii="TH Sarabun Chula" w:hAnsi="TH Sarabun Chula" w:cs="TH Sarabun Chula"/>
          <w:i/>
          <w:sz w:val="28"/>
        </w:rPr>
      </w:pPr>
      <m:oMath>
        <m:r>
          <w:rPr>
            <w:rFonts w:ascii="Cambria Math" w:hAnsi="Cambria Math" w:cs="TH Sarabun Chula"/>
            <w:sz w:val="28"/>
          </w:rPr>
          <m:t>L</m:t>
        </m:r>
        <m:d>
          <m:dPr>
            <m:ctrlPr>
              <w:rPr>
                <w:rFonts w:ascii="Cambria Math" w:hAnsi="Cambria Math" w:cs="TH Sarabun Chula"/>
                <w:i/>
                <w:sz w:val="28"/>
              </w:rPr>
            </m:ctrlPr>
          </m:dPr>
          <m:e>
            <m:r>
              <w:rPr>
                <w:rFonts w:ascii="Cambria Math" w:hAnsi="Cambria Math" w:cs="TH Sarabun Chula"/>
                <w:sz w:val="28"/>
              </w:rPr>
              <m:t>y,</m:t>
            </m:r>
            <m:acc>
              <m:accPr>
                <m:ctrlPr>
                  <w:rPr>
                    <w:rFonts w:ascii="Cambria Math" w:hAnsi="Cambria Math" w:cs="TH Sarabun Chula"/>
                    <w:i/>
                    <w:sz w:val="28"/>
                  </w:rPr>
                </m:ctrlPr>
              </m:accPr>
              <m:e>
                <m:r>
                  <w:rPr>
                    <w:rFonts w:ascii="Cambria Math" w:hAnsi="Cambria Math" w:cs="TH Sarabun Chula"/>
                    <w:sz w:val="28"/>
                  </w:rPr>
                  <m:t>y</m:t>
                </m:r>
              </m:e>
            </m:acc>
          </m:e>
        </m:d>
        <m:r>
          <w:rPr>
            <w:rFonts w:ascii="Cambria Math" w:hAnsi="Cambria Math" w:cs="TH Sarabun Chula"/>
            <w:sz w:val="28"/>
          </w:rPr>
          <m:t>=</m:t>
        </m:r>
        <m:f>
          <m:fPr>
            <m:ctrlPr>
              <w:rPr>
                <w:rFonts w:ascii="Cambria Math" w:hAnsi="Cambria Math" w:cs="TH Sarabun Chula"/>
                <w:i/>
                <w:sz w:val="28"/>
              </w:rPr>
            </m:ctrlPr>
          </m:fPr>
          <m:num>
            <m:r>
              <w:rPr>
                <w:rFonts w:ascii="Cambria Math" w:hAnsi="Cambria Math" w:cs="TH Sarabun Chula"/>
                <w:sz w:val="28"/>
              </w:rPr>
              <m:t>1</m:t>
            </m:r>
          </m:num>
          <m:den>
            <m:r>
              <w:rPr>
                <w:rFonts w:ascii="Cambria Math" w:hAnsi="Cambria Math" w:cs="TH Sarabun Chula"/>
                <w:sz w:val="28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 w:cs="TH Sarabun Chula"/>
                <w:i/>
                <w:sz w:val="28"/>
              </w:rPr>
            </m:ctrlPr>
          </m:naryPr>
          <m:sub>
            <m:r>
              <w:rPr>
                <w:rFonts w:ascii="Cambria Math" w:hAnsi="Cambria Math" w:cs="TH Sarabun Chula"/>
                <w:sz w:val="28"/>
              </w:rPr>
              <m:t>i=0</m:t>
            </m:r>
          </m:sub>
          <m:sup>
            <m:r>
              <w:rPr>
                <w:rFonts w:ascii="Cambria Math" w:hAnsi="Cambria Math" w:cs="TH Sarabun Chula"/>
                <w:sz w:val="28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 w:cs="TH Sarabun Chula"/>
                    <w:i/>
                    <w:sz w:val="28"/>
                  </w:rPr>
                </m:ctrlPr>
              </m:sSupPr>
              <m:e>
                <m:r>
                  <w:rPr>
                    <w:rFonts w:ascii="Cambria Math" w:hAnsi="Cambria Math" w:cs="TH Sarabun Chula"/>
                    <w:sz w:val="28"/>
                  </w:rPr>
                  <m:t>(y-</m:t>
                </m:r>
                <m:sSub>
                  <m:sSubPr>
                    <m:ctrlPr>
                      <w:rPr>
                        <w:rFonts w:ascii="Cambria Math" w:hAnsi="Cambria Math" w:cs="TH Sarabun Chula"/>
                        <w:i/>
                        <w:sz w:val="28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 w:cs="TH Sarabun Chula"/>
                            <w:i/>
                            <w:sz w:val="28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H Sarabun Chula"/>
                            <w:sz w:val="28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="TH Sarabun Chula"/>
                        <w:sz w:val="28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TH Sarabun Chula"/>
                    <w:sz w:val="28"/>
                  </w:rPr>
                  <m:t>)</m:t>
                </m:r>
              </m:e>
              <m:sup>
                <m:r>
                  <w:rPr>
                    <w:rFonts w:ascii="Cambria Math" w:hAnsi="Cambria Math" w:cs="TH Sarabun Chula"/>
                    <w:sz w:val="28"/>
                  </w:rPr>
                  <m:t>2</m:t>
                </m:r>
              </m:sup>
            </m:sSup>
          </m:e>
        </m:nary>
      </m:oMath>
      <w:r w:rsidRPr="00115EA4">
        <w:rPr>
          <w:rFonts w:ascii="TH Sarabun Chula" w:hAnsi="TH Sarabun Chula" w:cs="TH Sarabun Chula"/>
          <w:i/>
          <w:sz w:val="28"/>
        </w:rPr>
        <w:t xml:space="preserve"> </w:t>
      </w:r>
      <w:r w:rsidR="00CA3887" w:rsidRPr="00115EA4">
        <w:rPr>
          <w:rFonts w:ascii="TH Sarabun Chula" w:hAnsi="TH Sarabun Chula" w:cs="TH Sarabun Chula"/>
          <w:i/>
          <w:sz w:val="28"/>
        </w:rPr>
        <w:tab/>
      </w:r>
      <w:r w:rsidR="00CA3887" w:rsidRPr="00115EA4">
        <w:rPr>
          <w:rFonts w:ascii="TH Sarabun Chula" w:hAnsi="TH Sarabun Chula" w:cs="TH Sarabun Chula"/>
          <w:i/>
          <w:sz w:val="28"/>
        </w:rPr>
        <w:tab/>
      </w:r>
      <w:r w:rsidR="00CA3887" w:rsidRPr="00115EA4">
        <w:rPr>
          <w:rFonts w:ascii="TH Sarabun Chula" w:hAnsi="TH Sarabun Chula" w:cs="TH Sarabun Chula"/>
          <w:i/>
          <w:sz w:val="28"/>
        </w:rPr>
        <w:tab/>
      </w:r>
      <w:r w:rsidR="00CA3887" w:rsidRPr="00115EA4">
        <w:rPr>
          <w:rFonts w:ascii="TH Sarabun Chula" w:hAnsi="TH Sarabun Chula" w:cs="TH Sarabun Chula"/>
          <w:i/>
          <w:sz w:val="28"/>
        </w:rPr>
        <w:tab/>
      </w:r>
      <w:r w:rsidR="00CA3887" w:rsidRPr="00115EA4">
        <w:rPr>
          <w:rFonts w:ascii="TH Sarabun Chula" w:hAnsi="TH Sarabun Chula" w:cs="TH Sarabun Chula"/>
          <w:i/>
          <w:sz w:val="28"/>
        </w:rPr>
        <w:tab/>
      </w:r>
      <w:r w:rsidR="00CA3887" w:rsidRPr="00115EA4">
        <w:rPr>
          <w:rFonts w:ascii="TH Sarabun Chula" w:hAnsi="TH Sarabun Chula" w:cs="TH Sarabun Chula"/>
          <w:i/>
          <w:sz w:val="28"/>
        </w:rPr>
        <w:tab/>
      </w:r>
      <w:r w:rsidR="00CA3887" w:rsidRPr="00115EA4">
        <w:rPr>
          <w:rFonts w:ascii="TH Sarabun Chula" w:hAnsi="TH Sarabun Chula" w:cs="TH Sarabun Chula"/>
          <w:i/>
          <w:sz w:val="28"/>
        </w:rPr>
        <w:tab/>
      </w:r>
      <w:r w:rsidR="00CA3887" w:rsidRPr="00115EA4">
        <w:rPr>
          <w:rFonts w:ascii="TH Sarabun Chula" w:hAnsi="TH Sarabun Chula" w:cs="TH Sarabun Chula"/>
          <w:sz w:val="32"/>
          <w:szCs w:val="32"/>
        </w:rPr>
        <w:t>(2)</w:t>
      </w:r>
    </w:p>
    <w:p w14:paraId="51654D8E" w14:textId="2C416E8C" w:rsidR="00F5277C" w:rsidRPr="00115EA4" w:rsidRDefault="00F5277C" w:rsidP="009E3E28">
      <w:pPr>
        <w:pStyle w:val="ListParagraph"/>
        <w:numPr>
          <w:ilvl w:val="0"/>
          <w:numId w:val="21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115EA4">
        <w:rPr>
          <w:rFonts w:ascii="TH Sarabun Chula" w:hAnsi="TH Sarabun Chula" w:cs="TH Sarabun Chula"/>
          <w:b/>
          <w:bCs/>
          <w:sz w:val="32"/>
          <w:szCs w:val="32"/>
        </w:rPr>
        <w:t>Mean Squared Logarithmic Error (MSLE)</w:t>
      </w:r>
      <w:r w:rsidR="008105EA" w:rsidRPr="00115EA4">
        <w:rPr>
          <w:rFonts w:ascii="TH Sarabun Chula" w:hAnsi="TH Sarabun Chula" w:cs="TH Sarabun Chula"/>
          <w:b/>
          <w:bCs/>
          <w:sz w:val="32"/>
          <w:szCs w:val="32"/>
        </w:rPr>
        <w:t xml:space="preserve"> </w:t>
      </w:r>
      <w:r w:rsidR="008105EA" w:rsidRPr="00115EA4">
        <w:rPr>
          <w:rFonts w:ascii="TH Sarabun Chula" w:hAnsi="TH Sarabun Chula" w:cs="TH Sarabun Chula" w:hint="cs"/>
          <w:sz w:val="32"/>
          <w:szCs w:val="32"/>
          <w:cs/>
        </w:rPr>
        <w:t>เป็นค่าที่แสดงถึงความแตกต่างสัมพัทธ์ ระหว่างค่าที่เป็นผลเฉลยกับค่าที่เกิดจากการทำนายของ</w:t>
      </w:r>
      <w:r w:rsidR="002F2FEC">
        <w:rPr>
          <w:rFonts w:ascii="TH Sarabun Chula" w:hAnsi="TH Sarabun Chula" w:cs="TH Sarabun Chula" w:hint="cs"/>
          <w:sz w:val="32"/>
          <w:szCs w:val="32"/>
          <w:cs/>
        </w:rPr>
        <w:t>แบบจำลอง</w:t>
      </w:r>
      <w:r w:rsidR="008105EA" w:rsidRPr="00115EA4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="008105EA" w:rsidRPr="00115EA4">
        <w:rPr>
          <w:rFonts w:ascii="TH Sarabun Chula" w:hAnsi="TH Sarabun Chula" w:cs="TH Sarabun Chula"/>
          <w:sz w:val="32"/>
          <w:szCs w:val="32"/>
        </w:rPr>
        <w:t>[</w:t>
      </w:r>
      <w:r w:rsidR="00D11AF3" w:rsidRPr="00115EA4">
        <w:rPr>
          <w:rFonts w:ascii="TH Sarabun Chula" w:hAnsi="TH Sarabun Chula" w:cs="TH Sarabun Chula"/>
          <w:sz w:val="32"/>
          <w:szCs w:val="32"/>
        </w:rPr>
        <w:t>18</w:t>
      </w:r>
      <w:r w:rsidR="008105EA" w:rsidRPr="00115EA4">
        <w:rPr>
          <w:rFonts w:ascii="TH Sarabun Chula" w:hAnsi="TH Sarabun Chula" w:cs="TH Sarabun Chula"/>
          <w:sz w:val="32"/>
          <w:szCs w:val="32"/>
        </w:rPr>
        <w:t xml:space="preserve">] </w:t>
      </w:r>
      <w:r w:rsidR="008105EA" w:rsidRPr="00115EA4">
        <w:rPr>
          <w:rFonts w:ascii="TH Sarabun Chula" w:hAnsi="TH Sarabun Chula" w:cs="TH Sarabun Chula" w:hint="cs"/>
          <w:sz w:val="32"/>
          <w:szCs w:val="32"/>
          <w:cs/>
        </w:rPr>
        <w:t>โดยมีสมการ คือ</w:t>
      </w:r>
    </w:p>
    <w:p w14:paraId="10B251E3" w14:textId="1FCEC9ED" w:rsidR="008105EA" w:rsidRPr="002221D5" w:rsidRDefault="008105EA" w:rsidP="002221D5">
      <w:pPr>
        <w:suppressAutoHyphens w:val="0"/>
        <w:spacing w:after="160" w:line="259" w:lineRule="auto"/>
        <w:ind w:firstLine="720"/>
        <w:rPr>
          <w:rFonts w:ascii="TH Sarabun Chula" w:hAnsi="TH Sarabun Chula" w:cs="TH Sarabun Chula"/>
          <w:sz w:val="32"/>
          <w:szCs w:val="32"/>
        </w:rPr>
      </w:pPr>
      <m:oMath>
        <m:r>
          <w:rPr>
            <w:rFonts w:ascii="Cambria Math" w:hAnsi="Cambria Math" w:cs="TH Sarabun Chula"/>
            <w:sz w:val="28"/>
          </w:rPr>
          <m:t>L</m:t>
        </m:r>
        <m:d>
          <m:dPr>
            <m:ctrlPr>
              <w:rPr>
                <w:rFonts w:ascii="Cambria Math" w:hAnsi="Cambria Math" w:cs="TH Sarabun Chula"/>
                <w:i/>
                <w:sz w:val="28"/>
              </w:rPr>
            </m:ctrlPr>
          </m:dPr>
          <m:e>
            <m:r>
              <w:rPr>
                <w:rFonts w:ascii="Cambria Math" w:hAnsi="Cambria Math" w:cs="TH Sarabun Chula"/>
                <w:sz w:val="28"/>
              </w:rPr>
              <m:t>y,</m:t>
            </m:r>
            <m:acc>
              <m:accPr>
                <m:ctrlPr>
                  <w:rPr>
                    <w:rFonts w:ascii="Cambria Math" w:hAnsi="Cambria Math" w:cs="TH Sarabun Chula"/>
                    <w:i/>
                    <w:sz w:val="28"/>
                  </w:rPr>
                </m:ctrlPr>
              </m:accPr>
              <m:e>
                <m:r>
                  <w:rPr>
                    <w:rFonts w:ascii="Cambria Math" w:hAnsi="Cambria Math" w:cs="TH Sarabun Chula"/>
                    <w:sz w:val="28"/>
                  </w:rPr>
                  <m:t>y</m:t>
                </m:r>
              </m:e>
            </m:acc>
          </m:e>
        </m:d>
        <m:r>
          <w:rPr>
            <w:rFonts w:ascii="Cambria Math" w:hAnsi="Cambria Math" w:cs="TH Sarabun Chula"/>
            <w:sz w:val="28"/>
          </w:rPr>
          <m:t>=</m:t>
        </m:r>
        <m:f>
          <m:fPr>
            <m:ctrlPr>
              <w:rPr>
                <w:rFonts w:ascii="Cambria Math" w:hAnsi="Cambria Math" w:cs="TH Sarabun Chula"/>
                <w:i/>
                <w:sz w:val="28"/>
              </w:rPr>
            </m:ctrlPr>
          </m:fPr>
          <m:num>
            <m:r>
              <w:rPr>
                <w:rFonts w:ascii="Cambria Math" w:hAnsi="Cambria Math" w:cs="TH Sarabun Chula"/>
                <w:sz w:val="28"/>
              </w:rPr>
              <m:t>1</m:t>
            </m:r>
          </m:num>
          <m:den>
            <m:r>
              <w:rPr>
                <w:rFonts w:ascii="Cambria Math" w:hAnsi="Cambria Math" w:cs="TH Sarabun Chula"/>
                <w:sz w:val="28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 w:cs="TH Sarabun Chula"/>
                <w:i/>
                <w:sz w:val="28"/>
              </w:rPr>
            </m:ctrlPr>
          </m:naryPr>
          <m:sub>
            <m:r>
              <w:rPr>
                <w:rFonts w:ascii="Cambria Math" w:hAnsi="Cambria Math" w:cs="TH Sarabun Chula"/>
                <w:sz w:val="28"/>
              </w:rPr>
              <m:t>i=0</m:t>
            </m:r>
          </m:sub>
          <m:sup>
            <m:r>
              <w:rPr>
                <w:rFonts w:ascii="Cambria Math" w:hAnsi="Cambria Math" w:cs="TH Sarabun Chula"/>
                <w:sz w:val="28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 w:cs="TH Sarabun Chula"/>
                    <w:i/>
                    <w:sz w:val="28"/>
                  </w:rPr>
                </m:ctrlPr>
              </m:sSupPr>
              <m:e>
                <m:r>
                  <w:rPr>
                    <w:rFonts w:ascii="Cambria Math" w:hAnsi="Cambria Math" w:cs="TH Sarabun Chula"/>
                    <w:sz w:val="28"/>
                  </w:rPr>
                  <m:t>(</m:t>
                </m:r>
                <m:func>
                  <m:funcPr>
                    <m:ctrlPr>
                      <w:rPr>
                        <w:rFonts w:ascii="Cambria Math" w:hAnsi="Cambria Math" w:cs="TH Sarabun Chula"/>
                        <w:i/>
                        <w:sz w:val="28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TH Sarabun Chula"/>
                        <w:sz w:val="28"/>
                      </w:rPr>
                      <m:t>log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 w:cs="TH Sarabun Chula"/>
                            <w:i/>
                            <w:sz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H Sarabun Chula"/>
                                <w:i/>
                                <w:sz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H Sarabun Chula"/>
                                <w:sz w:val="28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H Sarabun Chula"/>
                                <w:sz w:val="28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H Sarabun Chula"/>
                            <w:sz w:val="28"/>
                          </w:rPr>
                          <m:t>+1</m:t>
                        </m:r>
                      </m:e>
                    </m:d>
                    <m:r>
                      <w:rPr>
                        <w:rFonts w:ascii="Cambria Math" w:hAnsi="Cambria Math" w:cs="TH Sarabun Chula"/>
                        <w:sz w:val="28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H Sarabun Chula"/>
                        <w:sz w:val="28"/>
                      </w:rPr>
                      <m:t>log⁡</m:t>
                    </m:r>
                    <m:r>
                      <w:rPr>
                        <w:rFonts w:ascii="Cambria Math" w:hAnsi="Cambria Math" w:cs="TH Sarabun Chula"/>
                        <w:sz w:val="28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 w:cs="TH Sarabun Chula"/>
                            <w:i/>
                            <w:sz w:val="28"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 w:cs="TH Sarabun Chula"/>
                                <w:i/>
                                <w:sz w:val="28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="TH Sarabun Chula"/>
                                <w:sz w:val="28"/>
                              </w:rPr>
                              <m:t>y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="TH Sarabun Chula"/>
                            <w:sz w:val="28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TH Sarabun Chula"/>
                        <w:sz w:val="28"/>
                      </w:rPr>
                      <m:t>+1)</m:t>
                    </m:r>
                  </m:e>
                </m:func>
                <m:r>
                  <w:rPr>
                    <w:rFonts w:ascii="Cambria Math" w:hAnsi="Cambria Math" w:cs="TH Sarabun Chula"/>
                    <w:sz w:val="28"/>
                  </w:rPr>
                  <m:t>)</m:t>
                </m:r>
              </m:e>
              <m:sup>
                <m:r>
                  <w:rPr>
                    <w:rFonts w:ascii="Cambria Math" w:hAnsi="Cambria Math" w:cs="TH Sarabun Chula"/>
                    <w:sz w:val="28"/>
                  </w:rPr>
                  <m:t>2</m:t>
                </m:r>
              </m:sup>
            </m:sSup>
          </m:e>
        </m:nary>
      </m:oMath>
      <w:r w:rsidRPr="002221D5">
        <w:rPr>
          <w:rFonts w:ascii="TH Sarabun Chula" w:hAnsi="TH Sarabun Chula" w:cs="TH Sarabun Chula"/>
          <w:sz w:val="28"/>
        </w:rPr>
        <w:t xml:space="preserve"> </w:t>
      </w:r>
      <w:r w:rsidR="00CA3887" w:rsidRPr="002221D5">
        <w:rPr>
          <w:rFonts w:ascii="TH Sarabun Chula" w:hAnsi="TH Sarabun Chula" w:cs="TH Sarabun Chula"/>
          <w:sz w:val="28"/>
        </w:rPr>
        <w:tab/>
      </w:r>
      <w:r w:rsidR="00CA3887" w:rsidRPr="002221D5">
        <w:rPr>
          <w:rFonts w:ascii="TH Sarabun Chula" w:hAnsi="TH Sarabun Chula" w:cs="TH Sarabun Chula"/>
          <w:sz w:val="28"/>
        </w:rPr>
        <w:tab/>
      </w:r>
      <w:r w:rsidR="00CA3887" w:rsidRPr="002221D5">
        <w:rPr>
          <w:rFonts w:ascii="TH Sarabun Chula" w:hAnsi="TH Sarabun Chula" w:cs="TH Sarabun Chula"/>
          <w:sz w:val="28"/>
        </w:rPr>
        <w:tab/>
      </w:r>
      <w:r w:rsidR="00CA3887" w:rsidRPr="002221D5">
        <w:rPr>
          <w:rFonts w:ascii="TH Sarabun Chula" w:hAnsi="TH Sarabun Chula" w:cs="TH Sarabun Chula"/>
          <w:sz w:val="28"/>
        </w:rPr>
        <w:tab/>
      </w:r>
      <w:r w:rsidR="00CA3887" w:rsidRPr="002221D5">
        <w:rPr>
          <w:rFonts w:ascii="TH Sarabun Chula" w:hAnsi="TH Sarabun Chula" w:cs="TH Sarabun Chula"/>
          <w:sz w:val="32"/>
          <w:szCs w:val="32"/>
        </w:rPr>
        <w:t>(3)</w:t>
      </w:r>
    </w:p>
    <w:p w14:paraId="68849F4A" w14:textId="1A4E5469" w:rsidR="00F5277C" w:rsidRPr="00115EA4" w:rsidRDefault="00F5277C" w:rsidP="009E3E28">
      <w:pPr>
        <w:pStyle w:val="ListParagraph"/>
        <w:numPr>
          <w:ilvl w:val="0"/>
          <w:numId w:val="21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115EA4">
        <w:rPr>
          <w:rFonts w:ascii="TH Sarabun Chula" w:hAnsi="TH Sarabun Chula" w:cs="TH Sarabun Chula"/>
          <w:b/>
          <w:bCs/>
          <w:sz w:val="32"/>
          <w:szCs w:val="32"/>
        </w:rPr>
        <w:t>Mean Absolute Error (MAE)</w:t>
      </w:r>
      <w:r w:rsidR="008105EA" w:rsidRPr="00115EA4">
        <w:rPr>
          <w:rFonts w:ascii="TH Sarabun Chula" w:hAnsi="TH Sarabun Chula" w:cs="TH Sarabun Chula"/>
          <w:b/>
          <w:bCs/>
          <w:sz w:val="32"/>
          <w:szCs w:val="32"/>
        </w:rPr>
        <w:t xml:space="preserve"> </w:t>
      </w:r>
      <w:r w:rsidR="008105EA" w:rsidRPr="00115EA4">
        <w:rPr>
          <w:rFonts w:ascii="TH Sarabun Chula" w:hAnsi="TH Sarabun Chula" w:cs="TH Sarabun Chula" w:hint="cs"/>
          <w:sz w:val="32"/>
          <w:szCs w:val="32"/>
          <w:cs/>
        </w:rPr>
        <w:t>เป็นค่าเฉลี่ยของผลต่างสัมบูรณ์ ระหว่างค่าที่เป็นผลเฉลยกับค่าที่เกิดจากการทำนายของ</w:t>
      </w:r>
      <w:r w:rsidR="002F2FEC">
        <w:rPr>
          <w:rFonts w:ascii="TH Sarabun Chula" w:hAnsi="TH Sarabun Chula" w:cs="TH Sarabun Chula" w:hint="cs"/>
          <w:sz w:val="32"/>
          <w:szCs w:val="32"/>
          <w:cs/>
        </w:rPr>
        <w:t>แบบจำลอง</w:t>
      </w:r>
      <w:r w:rsidR="008105EA" w:rsidRPr="00115EA4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="008105EA" w:rsidRPr="00115EA4">
        <w:rPr>
          <w:rFonts w:ascii="TH Sarabun Chula" w:hAnsi="TH Sarabun Chula" w:cs="TH Sarabun Chula"/>
          <w:sz w:val="32"/>
          <w:szCs w:val="32"/>
        </w:rPr>
        <w:t>[</w:t>
      </w:r>
      <w:r w:rsidR="00D11AF3" w:rsidRPr="00115EA4">
        <w:rPr>
          <w:rFonts w:ascii="TH Sarabun Chula" w:hAnsi="TH Sarabun Chula" w:cs="TH Sarabun Chula"/>
          <w:sz w:val="32"/>
          <w:szCs w:val="32"/>
        </w:rPr>
        <w:t>18</w:t>
      </w:r>
      <w:r w:rsidR="008105EA" w:rsidRPr="00115EA4">
        <w:rPr>
          <w:rFonts w:ascii="TH Sarabun Chula" w:hAnsi="TH Sarabun Chula" w:cs="TH Sarabun Chula"/>
          <w:sz w:val="32"/>
          <w:szCs w:val="32"/>
        </w:rPr>
        <w:t xml:space="preserve">] </w:t>
      </w:r>
      <w:r w:rsidR="008105EA" w:rsidRPr="00115EA4">
        <w:rPr>
          <w:rFonts w:ascii="TH Sarabun Chula" w:hAnsi="TH Sarabun Chula" w:cs="TH Sarabun Chula" w:hint="cs"/>
          <w:sz w:val="32"/>
          <w:szCs w:val="32"/>
          <w:cs/>
        </w:rPr>
        <w:t>โดยมีสมการ คือ</w:t>
      </w:r>
    </w:p>
    <w:p w14:paraId="33967F93" w14:textId="553F8C12" w:rsidR="008105EA" w:rsidRPr="002221D5" w:rsidRDefault="008105EA" w:rsidP="002221D5">
      <w:pPr>
        <w:suppressAutoHyphens w:val="0"/>
        <w:spacing w:after="160" w:line="259" w:lineRule="auto"/>
        <w:ind w:firstLine="720"/>
        <w:rPr>
          <w:rFonts w:ascii="TH Sarabun Chula" w:hAnsi="TH Sarabun Chula" w:cs="TH Sarabun Chula"/>
          <w:i/>
          <w:sz w:val="28"/>
        </w:rPr>
      </w:pPr>
      <m:oMath>
        <m:r>
          <w:rPr>
            <w:rFonts w:ascii="Cambria Math" w:hAnsi="Cambria Math" w:cs="TH Sarabun Chula"/>
            <w:sz w:val="28"/>
          </w:rPr>
          <m:t>L</m:t>
        </m:r>
        <m:d>
          <m:dPr>
            <m:ctrlPr>
              <w:rPr>
                <w:rFonts w:ascii="Cambria Math" w:hAnsi="Cambria Math" w:cs="TH Sarabun Chula"/>
                <w:i/>
                <w:sz w:val="28"/>
              </w:rPr>
            </m:ctrlPr>
          </m:dPr>
          <m:e>
            <m:r>
              <w:rPr>
                <w:rFonts w:ascii="Cambria Math" w:hAnsi="Cambria Math" w:cs="TH Sarabun Chula"/>
                <w:sz w:val="28"/>
              </w:rPr>
              <m:t>y,</m:t>
            </m:r>
            <m:acc>
              <m:accPr>
                <m:ctrlPr>
                  <w:rPr>
                    <w:rFonts w:ascii="Cambria Math" w:hAnsi="Cambria Math" w:cs="TH Sarabun Chula"/>
                    <w:i/>
                    <w:sz w:val="28"/>
                  </w:rPr>
                </m:ctrlPr>
              </m:accPr>
              <m:e>
                <m:r>
                  <w:rPr>
                    <w:rFonts w:ascii="Cambria Math" w:hAnsi="Cambria Math" w:cs="TH Sarabun Chula"/>
                    <w:sz w:val="28"/>
                  </w:rPr>
                  <m:t>y</m:t>
                </m:r>
              </m:e>
            </m:acc>
          </m:e>
        </m:d>
        <m:r>
          <w:rPr>
            <w:rFonts w:ascii="Cambria Math" w:hAnsi="Cambria Math" w:cs="TH Sarabun Chula"/>
            <w:sz w:val="28"/>
          </w:rPr>
          <m:t>=</m:t>
        </m:r>
        <m:f>
          <m:fPr>
            <m:ctrlPr>
              <w:rPr>
                <w:rFonts w:ascii="Cambria Math" w:hAnsi="Cambria Math" w:cs="TH Sarabun Chula"/>
                <w:i/>
                <w:sz w:val="28"/>
              </w:rPr>
            </m:ctrlPr>
          </m:fPr>
          <m:num>
            <m:r>
              <w:rPr>
                <w:rFonts w:ascii="Cambria Math" w:hAnsi="Cambria Math" w:cs="TH Sarabun Chula"/>
                <w:sz w:val="28"/>
              </w:rPr>
              <m:t>1</m:t>
            </m:r>
          </m:num>
          <m:den>
            <m:r>
              <w:rPr>
                <w:rFonts w:ascii="Cambria Math" w:hAnsi="Cambria Math" w:cs="TH Sarabun Chula"/>
                <w:sz w:val="28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 w:cs="TH Sarabun Chula"/>
                <w:i/>
                <w:sz w:val="28"/>
              </w:rPr>
            </m:ctrlPr>
          </m:naryPr>
          <m:sub>
            <m:r>
              <w:rPr>
                <w:rFonts w:ascii="Cambria Math" w:hAnsi="Cambria Math" w:cs="TH Sarabun Chula"/>
                <w:sz w:val="28"/>
              </w:rPr>
              <m:t>i=0</m:t>
            </m:r>
          </m:sub>
          <m:sup>
            <m:r>
              <w:rPr>
                <w:rFonts w:ascii="Cambria Math" w:hAnsi="Cambria Math" w:cs="TH Sarabun Chula"/>
                <w:sz w:val="28"/>
              </w:rPr>
              <m:t>N</m:t>
            </m:r>
          </m:sup>
          <m:e>
            <m:r>
              <w:rPr>
                <w:rFonts w:ascii="Cambria Math" w:hAnsi="Cambria Math" w:cs="TH Sarabun Chula"/>
                <w:sz w:val="28"/>
              </w:rPr>
              <m:t>|y-</m:t>
            </m:r>
            <m:sSub>
              <m:sSubPr>
                <m:ctrlPr>
                  <w:rPr>
                    <w:rFonts w:ascii="Cambria Math" w:hAnsi="Cambria Math" w:cs="TH Sarabun Chula"/>
                    <w:i/>
                    <w:sz w:val="28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 w:cs="TH Sarabun Chula"/>
                        <w:i/>
                        <w:sz w:val="28"/>
                      </w:rPr>
                    </m:ctrlPr>
                  </m:accPr>
                  <m:e>
                    <m:r>
                      <w:rPr>
                        <w:rFonts w:ascii="Cambria Math" w:hAnsi="Cambria Math" w:cs="TH Sarabun Chula"/>
                        <w:sz w:val="28"/>
                      </w:rPr>
                      <m:t>y</m:t>
                    </m:r>
                  </m:e>
                </m:acc>
              </m:e>
              <m:sub>
                <m:r>
                  <w:rPr>
                    <w:rFonts w:ascii="Cambria Math" w:hAnsi="Cambria Math" w:cs="TH Sarabun Chula"/>
                    <w:sz w:val="28"/>
                  </w:rPr>
                  <m:t>i</m:t>
                </m:r>
              </m:sub>
            </m:sSub>
            <m:r>
              <w:rPr>
                <w:rFonts w:ascii="Cambria Math" w:hAnsi="Cambria Math" w:cs="TH Sarabun Chula"/>
                <w:sz w:val="28"/>
              </w:rPr>
              <m:t>|</m:t>
            </m:r>
          </m:e>
        </m:nary>
      </m:oMath>
      <w:r w:rsidRPr="002221D5">
        <w:rPr>
          <w:rFonts w:ascii="TH Sarabun Chula" w:hAnsi="TH Sarabun Chula" w:cs="TH Sarabun Chula"/>
          <w:i/>
          <w:sz w:val="28"/>
        </w:rPr>
        <w:t xml:space="preserve"> </w:t>
      </w:r>
      <w:r w:rsidR="00CA3887" w:rsidRPr="002221D5">
        <w:rPr>
          <w:rFonts w:ascii="TH Sarabun Chula" w:hAnsi="TH Sarabun Chula" w:cs="TH Sarabun Chula"/>
          <w:i/>
          <w:sz w:val="28"/>
        </w:rPr>
        <w:tab/>
      </w:r>
      <w:r w:rsidR="00CA3887" w:rsidRPr="002221D5">
        <w:rPr>
          <w:rFonts w:ascii="TH Sarabun Chula" w:hAnsi="TH Sarabun Chula" w:cs="TH Sarabun Chula"/>
          <w:i/>
          <w:sz w:val="28"/>
        </w:rPr>
        <w:tab/>
      </w:r>
      <w:r w:rsidR="00CA3887" w:rsidRPr="002221D5">
        <w:rPr>
          <w:rFonts w:ascii="TH Sarabun Chula" w:hAnsi="TH Sarabun Chula" w:cs="TH Sarabun Chula"/>
          <w:i/>
          <w:sz w:val="28"/>
        </w:rPr>
        <w:tab/>
      </w:r>
      <w:r w:rsidR="00CA3887" w:rsidRPr="002221D5">
        <w:rPr>
          <w:rFonts w:ascii="TH Sarabun Chula" w:hAnsi="TH Sarabun Chula" w:cs="TH Sarabun Chula"/>
          <w:i/>
          <w:sz w:val="28"/>
        </w:rPr>
        <w:tab/>
      </w:r>
      <w:r w:rsidR="00CA3887" w:rsidRPr="002221D5">
        <w:rPr>
          <w:rFonts w:ascii="TH Sarabun Chula" w:hAnsi="TH Sarabun Chula" w:cs="TH Sarabun Chula"/>
          <w:i/>
          <w:sz w:val="28"/>
        </w:rPr>
        <w:tab/>
      </w:r>
      <w:r w:rsidR="00CA3887" w:rsidRPr="002221D5">
        <w:rPr>
          <w:rFonts w:ascii="TH Sarabun Chula" w:hAnsi="TH Sarabun Chula" w:cs="TH Sarabun Chula"/>
          <w:i/>
          <w:sz w:val="28"/>
        </w:rPr>
        <w:tab/>
      </w:r>
      <w:r w:rsidR="00CA3887" w:rsidRPr="002221D5">
        <w:rPr>
          <w:rFonts w:ascii="TH Sarabun Chula" w:hAnsi="TH Sarabun Chula" w:cs="TH Sarabun Chula"/>
          <w:i/>
          <w:sz w:val="28"/>
        </w:rPr>
        <w:tab/>
      </w:r>
      <w:r w:rsidR="00CA3887" w:rsidRPr="002221D5">
        <w:rPr>
          <w:rFonts w:ascii="TH Sarabun Chula" w:hAnsi="TH Sarabun Chula" w:cs="TH Sarabun Chula"/>
          <w:sz w:val="32"/>
          <w:szCs w:val="32"/>
        </w:rPr>
        <w:t>(4)</w:t>
      </w:r>
    </w:p>
    <w:p w14:paraId="0127705F" w14:textId="02E24A06" w:rsidR="0098705B" w:rsidRPr="00C25761" w:rsidRDefault="0098705B" w:rsidP="008105EA">
      <w:p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98705B">
        <w:rPr>
          <w:rFonts w:ascii="TH Sarabun Chula" w:hAnsi="TH Sarabun Chula" w:cs="TH Sarabun Chula" w:hint="cs"/>
          <w:b/>
          <w:bCs/>
          <w:sz w:val="32"/>
          <w:szCs w:val="32"/>
          <w:cs/>
        </w:rPr>
        <w:t>2.2.4.</w:t>
      </w:r>
      <w:r>
        <w:rPr>
          <w:rFonts w:ascii="TH Sarabun Chula" w:hAnsi="TH Sarabun Chula" w:cs="TH Sarabun Chula"/>
          <w:b/>
          <w:bCs/>
          <w:sz w:val="32"/>
          <w:szCs w:val="32"/>
        </w:rPr>
        <w:t>2</w:t>
      </w:r>
      <w:r w:rsidRPr="0098705B"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 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>การหาค่า</w:t>
      </w:r>
      <w:r w:rsidR="001E10B6">
        <w:rPr>
          <w:rFonts w:ascii="TH Sarabun Chula" w:hAnsi="TH Sarabun Chula" w:cs="TH Sarabun Chula" w:hint="cs"/>
          <w:b/>
          <w:bCs/>
          <w:sz w:val="32"/>
          <w:szCs w:val="32"/>
          <w:cs/>
        </w:rPr>
        <w:t>ฟังก์ชัน</w:t>
      </w:r>
      <w:r w:rsidR="001E10B6" w:rsidRPr="001E10B6">
        <w:rPr>
          <w:rFonts w:ascii="TH Sarabun Chula" w:hAnsi="TH Sarabun Chula" w:cs="TH Sarabun Chula"/>
          <w:b/>
          <w:bCs/>
          <w:sz w:val="32"/>
          <w:szCs w:val="32"/>
          <w:cs/>
        </w:rPr>
        <w:t>ความสูญเสีย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>สำหรับงาน</w:t>
      </w:r>
      <w:r w:rsidR="001E10B6">
        <w:rPr>
          <w:rFonts w:ascii="TH Sarabun Chula" w:hAnsi="TH Sarabun Chula" w:cs="TH Sarabun Chula" w:hint="cs"/>
          <w:b/>
          <w:bCs/>
          <w:sz w:val="32"/>
          <w:szCs w:val="32"/>
          <w:cs/>
        </w:rPr>
        <w:t>ด้านการจำแนกประเภท</w:t>
      </w:r>
    </w:p>
    <w:p w14:paraId="19E1A945" w14:textId="2C0AA5AE" w:rsidR="0098705B" w:rsidRPr="002221D5" w:rsidRDefault="007E21ED" w:rsidP="009E3E28">
      <w:pPr>
        <w:pStyle w:val="ListParagraph"/>
        <w:numPr>
          <w:ilvl w:val="0"/>
          <w:numId w:val="22"/>
        </w:numPr>
        <w:suppressAutoHyphens w:val="0"/>
        <w:spacing w:after="160" w:line="259" w:lineRule="auto"/>
        <w:jc w:val="left"/>
        <w:rPr>
          <w:rFonts w:ascii="TH Sarabun Chula" w:hAnsi="TH Sarabun Chula" w:cs="TH Sarabun Chula"/>
          <w:sz w:val="32"/>
          <w:szCs w:val="32"/>
        </w:rPr>
      </w:pPr>
      <w:r w:rsidRPr="002221D5">
        <w:rPr>
          <w:rFonts w:ascii="TH Sarabun Chula" w:hAnsi="TH Sarabun Chula" w:cs="TH Sarabun Chula"/>
          <w:b/>
          <w:bCs/>
          <w:sz w:val="32"/>
          <w:szCs w:val="32"/>
        </w:rPr>
        <w:t>Binary Cross-entropy Loss</w:t>
      </w:r>
      <w:r w:rsidRPr="002221D5">
        <w:rPr>
          <w:rFonts w:ascii="TH Sarabun Chula" w:hAnsi="TH Sarabun Chula" w:cs="TH Sarabun Chula"/>
          <w:sz w:val="32"/>
          <w:szCs w:val="32"/>
        </w:rPr>
        <w:t xml:space="preserve"> </w:t>
      </w:r>
      <w:r w:rsidR="007A49C1" w:rsidRPr="002221D5">
        <w:rPr>
          <w:rFonts w:ascii="TH Sarabun Chula" w:hAnsi="TH Sarabun Chula" w:cs="TH Sarabun Chula" w:hint="cs"/>
          <w:sz w:val="32"/>
          <w:szCs w:val="32"/>
          <w:cs/>
        </w:rPr>
        <w:t>เป็นฟังก์ชันที่ใช้คำนวณหาค่า</w:t>
      </w:r>
      <w:r w:rsidR="001E10B6" w:rsidRPr="002221D5">
        <w:rPr>
          <w:rFonts w:ascii="TH Sarabun Chula" w:hAnsi="TH Sarabun Chula" w:cs="TH Sarabun Chula" w:hint="cs"/>
          <w:sz w:val="32"/>
          <w:szCs w:val="32"/>
          <w:cs/>
        </w:rPr>
        <w:t>ความสูญเสีย</w:t>
      </w:r>
      <w:r w:rsidR="007A49C1" w:rsidRPr="002221D5">
        <w:rPr>
          <w:rFonts w:ascii="TH Sarabun Chula" w:hAnsi="TH Sarabun Chula" w:cs="TH Sarabun Chula"/>
          <w:sz w:val="32"/>
          <w:szCs w:val="32"/>
        </w:rPr>
        <w:t xml:space="preserve"> </w:t>
      </w:r>
      <w:r w:rsidR="007A49C1" w:rsidRPr="002221D5">
        <w:rPr>
          <w:rFonts w:ascii="TH Sarabun Chula" w:hAnsi="TH Sarabun Chula" w:cs="TH Sarabun Chula" w:hint="cs"/>
          <w:sz w:val="32"/>
          <w:szCs w:val="32"/>
          <w:cs/>
        </w:rPr>
        <w:t xml:space="preserve">โดยใช้การแจกแจงความน่าจะเป็น ซึ่งจำแนกเป็น 2 </w:t>
      </w:r>
      <w:r w:rsidR="009E768E" w:rsidRPr="002221D5">
        <w:rPr>
          <w:rFonts w:ascii="TH Sarabun Chula" w:hAnsi="TH Sarabun Chula" w:cs="TH Sarabun Chula" w:hint="cs"/>
          <w:sz w:val="32"/>
          <w:szCs w:val="32"/>
          <w:cs/>
        </w:rPr>
        <w:t>กลุ่ม</w:t>
      </w:r>
      <w:r w:rsidR="007A49C1" w:rsidRPr="002221D5">
        <w:rPr>
          <w:rFonts w:ascii="TH Sarabun Chula" w:hAnsi="TH Sarabun Chula" w:cs="TH Sarabun Chula"/>
          <w:sz w:val="32"/>
          <w:szCs w:val="32"/>
        </w:rPr>
        <w:t xml:space="preserve"> (Class)</w:t>
      </w:r>
      <w:r w:rsidR="007A49C1" w:rsidRPr="002221D5">
        <w:rPr>
          <w:rFonts w:ascii="TH Sarabun Chula" w:hAnsi="TH Sarabun Chula" w:cs="TH Sarabun Chula" w:hint="cs"/>
          <w:sz w:val="32"/>
          <w:szCs w:val="32"/>
          <w:cs/>
        </w:rPr>
        <w:t xml:space="preserve"> เช่น 0 หรือ 1</w:t>
      </w:r>
      <w:r w:rsidR="007A49C1" w:rsidRPr="002221D5">
        <w:rPr>
          <w:rFonts w:ascii="TH Sarabun Chula" w:hAnsi="TH Sarabun Chula" w:cs="TH Sarabun Chula"/>
          <w:sz w:val="32"/>
          <w:szCs w:val="32"/>
        </w:rPr>
        <w:t xml:space="preserve"> [</w:t>
      </w:r>
      <w:r w:rsidR="00D11AF3" w:rsidRPr="002221D5">
        <w:rPr>
          <w:rFonts w:ascii="TH Sarabun Chula" w:hAnsi="TH Sarabun Chula" w:cs="TH Sarabun Chula"/>
          <w:sz w:val="32"/>
          <w:szCs w:val="32"/>
        </w:rPr>
        <w:t>10</w:t>
      </w:r>
      <w:r w:rsidR="007A49C1" w:rsidRPr="002221D5">
        <w:rPr>
          <w:rFonts w:ascii="TH Sarabun Chula" w:hAnsi="TH Sarabun Chula" w:cs="TH Sarabun Chula"/>
          <w:sz w:val="32"/>
          <w:szCs w:val="32"/>
        </w:rPr>
        <w:t xml:space="preserve">] </w:t>
      </w:r>
      <w:r w:rsidR="007A49C1" w:rsidRPr="002221D5">
        <w:rPr>
          <w:rFonts w:ascii="TH Sarabun Chula" w:hAnsi="TH Sarabun Chula" w:cs="TH Sarabun Chula" w:hint="cs"/>
          <w:sz w:val="32"/>
          <w:szCs w:val="32"/>
          <w:cs/>
        </w:rPr>
        <w:t>โดยมีสมการ คือ</w:t>
      </w:r>
    </w:p>
    <w:p w14:paraId="21418493" w14:textId="3280B9E0" w:rsidR="000E24C0" w:rsidRPr="002221D5" w:rsidRDefault="007A49C1" w:rsidP="002221D5">
      <w:pPr>
        <w:suppressAutoHyphens w:val="0"/>
        <w:spacing w:after="160" w:line="259" w:lineRule="auto"/>
        <w:ind w:left="360" w:firstLine="360"/>
        <w:jc w:val="left"/>
        <w:rPr>
          <w:rFonts w:ascii="TH Sarabun Chula" w:hAnsi="TH Sarabun Chula" w:cs="TH Sarabun Chula"/>
          <w:sz w:val="32"/>
          <w:szCs w:val="32"/>
        </w:rPr>
      </w:pPr>
      <m:oMath>
        <m:r>
          <w:rPr>
            <w:rFonts w:ascii="Cambria Math" w:hAnsi="Cambria Math" w:cs="TH Sarabun Chula"/>
            <w:sz w:val="28"/>
          </w:rPr>
          <m:t>L</m:t>
        </m:r>
        <m:d>
          <m:dPr>
            <m:ctrlPr>
              <w:rPr>
                <w:rFonts w:ascii="Cambria Math" w:hAnsi="Cambria Math" w:cs="TH Sarabun Chula"/>
                <w:i/>
                <w:sz w:val="28"/>
              </w:rPr>
            </m:ctrlPr>
          </m:dPr>
          <m:e>
            <m:r>
              <w:rPr>
                <w:rFonts w:ascii="Cambria Math" w:hAnsi="Cambria Math" w:cs="TH Sarabun Chula"/>
                <w:sz w:val="28"/>
              </w:rPr>
              <m:t>y,</m:t>
            </m:r>
            <m:acc>
              <m:accPr>
                <m:ctrlPr>
                  <w:rPr>
                    <w:rFonts w:ascii="Cambria Math" w:hAnsi="Cambria Math" w:cs="TH Sarabun Chula"/>
                    <w:i/>
                    <w:sz w:val="28"/>
                  </w:rPr>
                </m:ctrlPr>
              </m:accPr>
              <m:e>
                <m:r>
                  <w:rPr>
                    <w:rFonts w:ascii="Cambria Math" w:hAnsi="Cambria Math" w:cs="TH Sarabun Chula"/>
                    <w:sz w:val="28"/>
                  </w:rPr>
                  <m:t>y</m:t>
                </m:r>
              </m:e>
            </m:acc>
          </m:e>
        </m:d>
        <m:r>
          <w:rPr>
            <w:rFonts w:ascii="Cambria Math" w:hAnsi="Cambria Math" w:cs="TH Sarabun Chula"/>
            <w:sz w:val="28"/>
          </w:rPr>
          <m:t>=-</m:t>
        </m:r>
        <m:f>
          <m:fPr>
            <m:ctrlPr>
              <w:rPr>
                <w:rFonts w:ascii="Cambria Math" w:hAnsi="Cambria Math" w:cs="TH Sarabun Chula"/>
                <w:i/>
                <w:sz w:val="28"/>
              </w:rPr>
            </m:ctrlPr>
          </m:fPr>
          <m:num>
            <m:r>
              <w:rPr>
                <w:rFonts w:ascii="Cambria Math" w:hAnsi="Cambria Math" w:cs="TH Sarabun Chula"/>
                <w:sz w:val="28"/>
              </w:rPr>
              <m:t>1</m:t>
            </m:r>
          </m:num>
          <m:den>
            <m:r>
              <w:rPr>
                <w:rFonts w:ascii="Cambria Math" w:hAnsi="Cambria Math" w:cs="TH Sarabun Chula"/>
                <w:sz w:val="28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 w:cs="TH Sarabun Chula"/>
                <w:i/>
                <w:sz w:val="28"/>
              </w:rPr>
            </m:ctrlPr>
          </m:naryPr>
          <m:sub>
            <m:r>
              <w:rPr>
                <w:rFonts w:ascii="Cambria Math" w:hAnsi="Cambria Math" w:cs="TH Sarabun Chula"/>
                <w:sz w:val="28"/>
              </w:rPr>
              <m:t>i=0</m:t>
            </m:r>
          </m:sub>
          <m:sup>
            <m:r>
              <w:rPr>
                <w:rFonts w:ascii="Cambria Math" w:hAnsi="Cambria Math" w:cs="TH Sarabun Chula"/>
                <w:sz w:val="28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 w:cs="TH Sarabun Chula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 w:cs="TH Sarabun Chula"/>
                    <w:sz w:val="28"/>
                  </w:rPr>
                  <m:t>y</m:t>
                </m:r>
              </m:e>
              <m:sub>
                <m:r>
                  <w:rPr>
                    <w:rFonts w:ascii="Cambria Math" w:hAnsi="Cambria Math" w:cs="TH Sarabun Chula"/>
                    <w:sz w:val="28"/>
                  </w:rPr>
                  <m:t>i</m:t>
                </m:r>
              </m:sub>
            </m:sSub>
            <m:r>
              <w:rPr>
                <w:rFonts w:ascii="Cambria Math" w:hAnsi="Cambria Math" w:cs="TH Sarabun Chula"/>
                <w:sz w:val="28"/>
              </w:rPr>
              <m:t>log</m:t>
            </m:r>
            <m:sSub>
              <m:sSubPr>
                <m:ctrlPr>
                  <w:rPr>
                    <w:rFonts w:ascii="Cambria Math" w:hAnsi="Cambria Math" w:cs="TH Sarabun Chula"/>
                    <w:i/>
                    <w:sz w:val="28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 w:cs="TH Sarabun Chula"/>
                        <w:i/>
                        <w:sz w:val="28"/>
                      </w:rPr>
                    </m:ctrlPr>
                  </m:accPr>
                  <m:e>
                    <m:r>
                      <w:rPr>
                        <w:rFonts w:ascii="Cambria Math" w:hAnsi="Cambria Math" w:cs="TH Sarabun Chula"/>
                        <w:sz w:val="28"/>
                      </w:rPr>
                      <m:t>y</m:t>
                    </m:r>
                  </m:e>
                </m:acc>
              </m:e>
              <m:sub>
                <m:r>
                  <w:rPr>
                    <w:rFonts w:ascii="Cambria Math" w:hAnsi="Cambria Math" w:cs="TH Sarabun Chula"/>
                    <w:sz w:val="28"/>
                  </w:rPr>
                  <m:t>i</m:t>
                </m:r>
              </m:sub>
            </m:sSub>
          </m:e>
        </m:nary>
        <m:r>
          <w:rPr>
            <w:rFonts w:ascii="Cambria Math" w:hAnsi="Cambria Math" w:cs="TH Sarabun Chula"/>
            <w:sz w:val="28"/>
          </w:rPr>
          <m:t>+</m:t>
        </m:r>
        <m:d>
          <m:dPr>
            <m:ctrlPr>
              <w:rPr>
                <w:rFonts w:ascii="Cambria Math" w:hAnsi="Cambria Math" w:cs="TH Sarabun Chula"/>
                <w:i/>
                <w:sz w:val="28"/>
              </w:rPr>
            </m:ctrlPr>
          </m:dPr>
          <m:e>
            <m:r>
              <w:rPr>
                <w:rFonts w:ascii="Cambria Math" w:hAnsi="Cambria Math" w:cs="TH Sarabun Chula"/>
                <w:sz w:val="28"/>
              </w:rPr>
              <m:t>1-</m:t>
            </m:r>
            <m:sSub>
              <m:sSubPr>
                <m:ctrlPr>
                  <w:rPr>
                    <w:rFonts w:ascii="Cambria Math" w:hAnsi="Cambria Math" w:cs="TH Sarabun Chula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 w:cs="TH Sarabun Chula"/>
                    <w:sz w:val="28"/>
                  </w:rPr>
                  <m:t>y</m:t>
                </m:r>
              </m:e>
              <m:sub>
                <m:r>
                  <w:rPr>
                    <w:rFonts w:ascii="Cambria Math" w:hAnsi="Cambria Math" w:cs="TH Sarabun Chula"/>
                    <w:sz w:val="28"/>
                  </w:rPr>
                  <m:t>i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H Sarabun Chula"/>
            <w:sz w:val="28"/>
          </w:rPr>
          <m:t>log⁡</m:t>
        </m:r>
        <m:r>
          <w:rPr>
            <w:rFonts w:ascii="Cambria Math" w:hAnsi="Cambria Math" w:cs="TH Sarabun Chula"/>
            <w:sz w:val="28"/>
          </w:rPr>
          <m:t>(1-</m:t>
        </m:r>
        <m:sSub>
          <m:sSubPr>
            <m:ctrlPr>
              <w:rPr>
                <w:rFonts w:ascii="Cambria Math" w:hAnsi="Cambria Math" w:cs="TH Sarabun Chula"/>
                <w:i/>
                <w:sz w:val="28"/>
              </w:rPr>
            </m:ctrlPr>
          </m:sSubPr>
          <m:e>
            <m:acc>
              <m:accPr>
                <m:ctrlPr>
                  <w:rPr>
                    <w:rFonts w:ascii="Cambria Math" w:hAnsi="Cambria Math" w:cs="TH Sarabun Chula"/>
                    <w:i/>
                    <w:sz w:val="28"/>
                  </w:rPr>
                </m:ctrlPr>
              </m:accPr>
              <m:e>
                <m:r>
                  <w:rPr>
                    <w:rFonts w:ascii="Cambria Math" w:hAnsi="Cambria Math" w:cs="TH Sarabun Chula"/>
                    <w:sz w:val="28"/>
                  </w:rPr>
                  <m:t>y</m:t>
                </m:r>
              </m:e>
            </m:acc>
          </m:e>
          <m:sub>
            <m:r>
              <w:rPr>
                <w:rFonts w:ascii="Cambria Math" w:hAnsi="Cambria Math" w:cs="TH Sarabun Chula"/>
                <w:sz w:val="28"/>
              </w:rPr>
              <m:t>i</m:t>
            </m:r>
          </m:sub>
        </m:sSub>
        <m:r>
          <w:rPr>
            <w:rFonts w:ascii="Cambria Math" w:hAnsi="Cambria Math" w:cs="TH Sarabun Chula"/>
            <w:sz w:val="28"/>
          </w:rPr>
          <m:t>)</m:t>
        </m:r>
      </m:oMath>
      <w:r w:rsidRPr="002221D5">
        <w:rPr>
          <w:rFonts w:ascii="TH Sarabun Chula" w:hAnsi="TH Sarabun Chula" w:cs="TH Sarabun Chula"/>
          <w:sz w:val="28"/>
        </w:rPr>
        <w:t xml:space="preserve"> </w:t>
      </w:r>
      <w:r w:rsidR="00CA3887" w:rsidRPr="002221D5">
        <w:rPr>
          <w:rFonts w:ascii="TH Sarabun Chula" w:hAnsi="TH Sarabun Chula" w:cs="TH Sarabun Chula"/>
          <w:sz w:val="28"/>
        </w:rPr>
        <w:tab/>
      </w:r>
      <w:r w:rsidR="00CA3887" w:rsidRPr="002221D5">
        <w:rPr>
          <w:rFonts w:ascii="TH Sarabun Chula" w:hAnsi="TH Sarabun Chula" w:cs="TH Sarabun Chula"/>
          <w:sz w:val="28"/>
        </w:rPr>
        <w:tab/>
      </w:r>
      <w:r w:rsidR="00CA3887" w:rsidRPr="002221D5">
        <w:rPr>
          <w:rFonts w:ascii="TH Sarabun Chula" w:hAnsi="TH Sarabun Chula" w:cs="TH Sarabun Chula"/>
          <w:sz w:val="28"/>
        </w:rPr>
        <w:tab/>
      </w:r>
      <w:r w:rsidR="00CA3887" w:rsidRPr="002221D5">
        <w:rPr>
          <w:rFonts w:ascii="TH Sarabun Chula" w:hAnsi="TH Sarabun Chula" w:cs="TH Sarabun Chula"/>
          <w:sz w:val="32"/>
          <w:szCs w:val="32"/>
        </w:rPr>
        <w:t>(5)</w:t>
      </w:r>
    </w:p>
    <w:p w14:paraId="18FB94FE" w14:textId="50E3AE5A" w:rsidR="000E24C0" w:rsidRPr="002221D5" w:rsidRDefault="007A49C1" w:rsidP="009E3E28">
      <w:pPr>
        <w:pStyle w:val="ListParagraph"/>
        <w:numPr>
          <w:ilvl w:val="0"/>
          <w:numId w:val="22"/>
        </w:numPr>
        <w:suppressAutoHyphens w:val="0"/>
        <w:spacing w:after="160" w:line="259" w:lineRule="auto"/>
        <w:jc w:val="left"/>
        <w:rPr>
          <w:rFonts w:ascii="TH Sarabun Chula" w:hAnsi="TH Sarabun Chula" w:cs="TH Sarabun Chula"/>
          <w:sz w:val="32"/>
          <w:szCs w:val="32"/>
        </w:rPr>
      </w:pPr>
      <w:r w:rsidRPr="002221D5">
        <w:rPr>
          <w:rFonts w:ascii="TH Sarabun Chula" w:hAnsi="TH Sarabun Chula" w:cs="TH Sarabun Chula"/>
          <w:b/>
          <w:bCs/>
          <w:sz w:val="32"/>
          <w:szCs w:val="32"/>
        </w:rPr>
        <w:t xml:space="preserve">Categorical Cross-entropy Loss </w:t>
      </w:r>
      <w:r w:rsidRPr="002221D5">
        <w:rPr>
          <w:rFonts w:ascii="TH Sarabun Chula" w:hAnsi="TH Sarabun Chula" w:cs="TH Sarabun Chula" w:hint="cs"/>
          <w:sz w:val="32"/>
          <w:szCs w:val="32"/>
          <w:cs/>
        </w:rPr>
        <w:t>เป็นฟังก์ชันที่ใช้คำนวณหาค่า</w:t>
      </w:r>
      <w:r w:rsidR="001E10B6" w:rsidRPr="002221D5">
        <w:rPr>
          <w:rFonts w:ascii="TH Sarabun Chula" w:hAnsi="TH Sarabun Chula" w:cs="TH Sarabun Chula" w:hint="cs"/>
          <w:sz w:val="32"/>
          <w:szCs w:val="32"/>
          <w:cs/>
        </w:rPr>
        <w:t>ความสูญเสีย</w:t>
      </w:r>
      <w:r w:rsidR="001E10B6" w:rsidRPr="002221D5">
        <w:rPr>
          <w:rFonts w:ascii="TH Sarabun Chula" w:hAnsi="TH Sarabun Chula" w:cs="TH Sarabun Chula"/>
          <w:sz w:val="32"/>
          <w:szCs w:val="32"/>
        </w:rPr>
        <w:t xml:space="preserve"> </w:t>
      </w:r>
      <w:r w:rsidRPr="002221D5">
        <w:rPr>
          <w:rFonts w:ascii="TH Sarabun Chula" w:hAnsi="TH Sarabun Chula" w:cs="TH Sarabun Chula" w:hint="cs"/>
          <w:sz w:val="32"/>
          <w:szCs w:val="32"/>
          <w:cs/>
        </w:rPr>
        <w:t>ที่มีจำนวน</w:t>
      </w:r>
      <w:r w:rsidR="009E768E" w:rsidRPr="002221D5">
        <w:rPr>
          <w:rFonts w:ascii="TH Sarabun Chula" w:hAnsi="TH Sarabun Chula" w:cs="TH Sarabun Chula" w:hint="cs"/>
          <w:sz w:val="32"/>
          <w:szCs w:val="32"/>
          <w:cs/>
        </w:rPr>
        <w:t>กลุ่ม</w:t>
      </w:r>
      <w:r w:rsidRPr="002221D5">
        <w:rPr>
          <w:rFonts w:ascii="TH Sarabun Chula" w:hAnsi="TH Sarabun Chula" w:cs="TH Sarabun Chula" w:hint="cs"/>
          <w:sz w:val="32"/>
          <w:szCs w:val="32"/>
          <w:cs/>
        </w:rPr>
        <w:t xml:space="preserve">มากกว่า 2 </w:t>
      </w:r>
      <w:r w:rsidR="009E768E" w:rsidRPr="002221D5">
        <w:rPr>
          <w:rFonts w:ascii="TH Sarabun Chula" w:hAnsi="TH Sarabun Chula" w:cs="TH Sarabun Chula" w:hint="cs"/>
          <w:sz w:val="32"/>
          <w:szCs w:val="32"/>
          <w:cs/>
        </w:rPr>
        <w:t xml:space="preserve">กลุ่ม ซึ่งจะมีการเข้ารหัสผลเฉลยแบบ </w:t>
      </w:r>
      <w:r w:rsidR="009E768E" w:rsidRPr="002221D5">
        <w:rPr>
          <w:rFonts w:ascii="TH Sarabun Chula" w:hAnsi="TH Sarabun Chula" w:cs="TH Sarabun Chula"/>
          <w:sz w:val="32"/>
          <w:szCs w:val="32"/>
        </w:rPr>
        <w:t>One-hot encoding [</w:t>
      </w:r>
      <w:r w:rsidR="00D11AF3" w:rsidRPr="002221D5">
        <w:rPr>
          <w:rFonts w:ascii="TH Sarabun Chula" w:hAnsi="TH Sarabun Chula" w:cs="TH Sarabun Chula"/>
          <w:sz w:val="32"/>
          <w:szCs w:val="32"/>
        </w:rPr>
        <w:t>10</w:t>
      </w:r>
      <w:r w:rsidR="009E768E" w:rsidRPr="002221D5">
        <w:rPr>
          <w:rFonts w:ascii="TH Sarabun Chula" w:hAnsi="TH Sarabun Chula" w:cs="TH Sarabun Chula"/>
          <w:sz w:val="32"/>
          <w:szCs w:val="32"/>
        </w:rPr>
        <w:t xml:space="preserve">] </w:t>
      </w:r>
      <w:r w:rsidR="009E768E" w:rsidRPr="002221D5">
        <w:rPr>
          <w:rFonts w:ascii="TH Sarabun Chula" w:hAnsi="TH Sarabun Chula" w:cs="TH Sarabun Chula" w:hint="cs"/>
          <w:sz w:val="32"/>
          <w:szCs w:val="32"/>
          <w:cs/>
        </w:rPr>
        <w:t>โดยมีสมการ คือ</w:t>
      </w:r>
    </w:p>
    <w:p w14:paraId="0B9CB0C7" w14:textId="30246A2F" w:rsidR="009E768E" w:rsidRPr="002221D5" w:rsidRDefault="009E768E" w:rsidP="002221D5">
      <w:pPr>
        <w:suppressAutoHyphens w:val="0"/>
        <w:spacing w:after="160" w:line="259" w:lineRule="auto"/>
        <w:ind w:left="360" w:firstLine="360"/>
        <w:jc w:val="left"/>
        <w:rPr>
          <w:rFonts w:ascii="TH Sarabun Chula" w:hAnsi="TH Sarabun Chula" w:cs="TH Sarabun Chula"/>
          <w:sz w:val="28"/>
        </w:rPr>
      </w:pPr>
      <m:oMath>
        <m:r>
          <w:rPr>
            <w:rFonts w:ascii="Cambria Math" w:hAnsi="Cambria Math" w:cs="TH Sarabun Chula"/>
            <w:sz w:val="28"/>
          </w:rPr>
          <m:t>L</m:t>
        </m:r>
        <m:d>
          <m:dPr>
            <m:ctrlPr>
              <w:rPr>
                <w:rFonts w:ascii="Cambria Math" w:hAnsi="Cambria Math" w:cs="TH Sarabun Chula"/>
                <w:i/>
                <w:sz w:val="28"/>
              </w:rPr>
            </m:ctrlPr>
          </m:dPr>
          <m:e>
            <m:r>
              <w:rPr>
                <w:rFonts w:ascii="Cambria Math" w:hAnsi="Cambria Math" w:cs="TH Sarabun Chula"/>
                <w:sz w:val="28"/>
              </w:rPr>
              <m:t>y,</m:t>
            </m:r>
            <m:acc>
              <m:accPr>
                <m:ctrlPr>
                  <w:rPr>
                    <w:rFonts w:ascii="Cambria Math" w:hAnsi="Cambria Math" w:cs="TH Sarabun Chula"/>
                    <w:i/>
                    <w:sz w:val="28"/>
                  </w:rPr>
                </m:ctrlPr>
              </m:accPr>
              <m:e>
                <m:r>
                  <w:rPr>
                    <w:rFonts w:ascii="Cambria Math" w:hAnsi="Cambria Math" w:cs="TH Sarabun Chula"/>
                    <w:sz w:val="28"/>
                  </w:rPr>
                  <m:t>y</m:t>
                </m:r>
              </m:e>
            </m:acc>
          </m:e>
        </m:d>
        <m:r>
          <w:rPr>
            <w:rFonts w:ascii="Cambria Math" w:hAnsi="Cambria Math" w:cs="TH Sarabun Chula"/>
            <w:sz w:val="28"/>
          </w:rPr>
          <m:t>=-</m:t>
        </m:r>
        <m:nary>
          <m:naryPr>
            <m:chr m:val="∑"/>
            <m:limLoc m:val="undOvr"/>
            <m:ctrlPr>
              <w:rPr>
                <w:rFonts w:ascii="Cambria Math" w:hAnsi="Cambria Math" w:cs="TH Sarabun Chula"/>
                <w:i/>
                <w:sz w:val="28"/>
              </w:rPr>
            </m:ctrlPr>
          </m:naryPr>
          <m:sub>
            <m:r>
              <w:rPr>
                <w:rFonts w:ascii="Cambria Math" w:hAnsi="Cambria Math" w:cs="TH Sarabun Chula"/>
                <w:sz w:val="28"/>
              </w:rPr>
              <m:t>i=0</m:t>
            </m:r>
          </m:sub>
          <m:sup>
            <m:r>
              <w:rPr>
                <w:rFonts w:ascii="Cambria Math" w:hAnsi="Cambria Math" w:cs="TH Sarabun Chula"/>
                <w:sz w:val="28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 w:cs="TH Sarabun Chula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 w:cs="TH Sarabun Chula"/>
                    <w:sz w:val="28"/>
                  </w:rPr>
                  <m:t>y</m:t>
                </m:r>
              </m:e>
              <m:sub>
                <m:r>
                  <w:rPr>
                    <w:rFonts w:ascii="Cambria Math" w:hAnsi="Cambria Math" w:cs="TH Sarabun Chula"/>
                    <w:sz w:val="28"/>
                  </w:rPr>
                  <m:t>i</m:t>
                </m:r>
              </m:sub>
            </m:sSub>
            <m:r>
              <w:rPr>
                <w:rFonts w:ascii="Cambria Math" w:hAnsi="Cambria Math" w:cs="TH Sarabun Chula"/>
                <w:sz w:val="28"/>
              </w:rPr>
              <m:t>log</m:t>
            </m:r>
            <m:sSub>
              <m:sSubPr>
                <m:ctrlPr>
                  <w:rPr>
                    <w:rFonts w:ascii="Cambria Math" w:hAnsi="Cambria Math" w:cs="TH Sarabun Chula"/>
                    <w:i/>
                    <w:sz w:val="28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 w:cs="TH Sarabun Chula"/>
                        <w:i/>
                        <w:sz w:val="28"/>
                      </w:rPr>
                    </m:ctrlPr>
                  </m:accPr>
                  <m:e>
                    <m:r>
                      <w:rPr>
                        <w:rFonts w:ascii="Cambria Math" w:hAnsi="Cambria Math" w:cs="TH Sarabun Chula"/>
                        <w:sz w:val="28"/>
                      </w:rPr>
                      <m:t>y</m:t>
                    </m:r>
                  </m:e>
                </m:acc>
              </m:e>
              <m:sub>
                <m:r>
                  <w:rPr>
                    <w:rFonts w:ascii="Cambria Math" w:hAnsi="Cambria Math" w:cs="TH Sarabun Chula"/>
                    <w:sz w:val="28"/>
                  </w:rPr>
                  <m:t>i</m:t>
                </m:r>
              </m:sub>
            </m:sSub>
          </m:e>
        </m:nary>
      </m:oMath>
      <w:r w:rsidR="00CA3887" w:rsidRPr="002221D5">
        <w:rPr>
          <w:rFonts w:ascii="TH Sarabun Chula" w:hAnsi="TH Sarabun Chula" w:cs="TH Sarabun Chula"/>
          <w:sz w:val="28"/>
        </w:rPr>
        <w:tab/>
      </w:r>
      <w:r w:rsidR="00CA3887" w:rsidRPr="002221D5">
        <w:rPr>
          <w:rFonts w:ascii="TH Sarabun Chula" w:hAnsi="TH Sarabun Chula" w:cs="TH Sarabun Chula"/>
          <w:sz w:val="28"/>
        </w:rPr>
        <w:tab/>
      </w:r>
      <w:r w:rsidR="00CA3887" w:rsidRPr="002221D5">
        <w:rPr>
          <w:rFonts w:ascii="TH Sarabun Chula" w:hAnsi="TH Sarabun Chula" w:cs="TH Sarabun Chula"/>
          <w:sz w:val="28"/>
        </w:rPr>
        <w:tab/>
      </w:r>
      <w:r w:rsidR="00CA3887" w:rsidRPr="002221D5">
        <w:rPr>
          <w:rFonts w:ascii="TH Sarabun Chula" w:hAnsi="TH Sarabun Chula" w:cs="TH Sarabun Chula"/>
          <w:sz w:val="28"/>
        </w:rPr>
        <w:tab/>
      </w:r>
      <w:r w:rsidR="00CA3887" w:rsidRPr="002221D5">
        <w:rPr>
          <w:rFonts w:ascii="TH Sarabun Chula" w:hAnsi="TH Sarabun Chula" w:cs="TH Sarabun Chula"/>
          <w:sz w:val="28"/>
        </w:rPr>
        <w:tab/>
      </w:r>
      <w:r w:rsidR="00CA3887" w:rsidRPr="002221D5">
        <w:rPr>
          <w:rFonts w:ascii="TH Sarabun Chula" w:hAnsi="TH Sarabun Chula" w:cs="TH Sarabun Chula"/>
          <w:sz w:val="28"/>
        </w:rPr>
        <w:tab/>
      </w:r>
      <w:r w:rsidR="00CA3887" w:rsidRPr="002221D5">
        <w:rPr>
          <w:rFonts w:ascii="TH Sarabun Chula" w:hAnsi="TH Sarabun Chula" w:cs="TH Sarabun Chula"/>
          <w:sz w:val="28"/>
        </w:rPr>
        <w:tab/>
      </w:r>
      <w:r w:rsidR="00CA3887" w:rsidRPr="002221D5">
        <w:rPr>
          <w:rFonts w:ascii="TH Sarabun Chula" w:hAnsi="TH Sarabun Chula" w:cs="TH Sarabun Chula"/>
          <w:sz w:val="32"/>
          <w:szCs w:val="32"/>
        </w:rPr>
        <w:t>(6)</w:t>
      </w:r>
    </w:p>
    <w:p w14:paraId="542A69C0" w14:textId="0F6E109B" w:rsidR="009E768E" w:rsidRPr="002221D5" w:rsidRDefault="009E768E" w:rsidP="009E3E28">
      <w:pPr>
        <w:pStyle w:val="ListParagraph"/>
        <w:numPr>
          <w:ilvl w:val="0"/>
          <w:numId w:val="22"/>
        </w:numPr>
        <w:suppressAutoHyphens w:val="0"/>
        <w:spacing w:after="160" w:line="259" w:lineRule="auto"/>
        <w:jc w:val="left"/>
        <w:rPr>
          <w:rFonts w:ascii="TH Sarabun Chula" w:hAnsi="TH Sarabun Chula" w:cs="TH Sarabun Chula"/>
          <w:sz w:val="32"/>
          <w:szCs w:val="32"/>
        </w:rPr>
      </w:pPr>
      <w:r w:rsidRPr="002221D5">
        <w:rPr>
          <w:rFonts w:ascii="TH Sarabun Chula" w:hAnsi="TH Sarabun Chula" w:cs="TH Sarabun Chula"/>
          <w:b/>
          <w:bCs/>
          <w:sz w:val="32"/>
          <w:szCs w:val="32"/>
        </w:rPr>
        <w:t xml:space="preserve">Sparse Categorical Cross-entropy Loss </w:t>
      </w:r>
      <w:r w:rsidRPr="002221D5">
        <w:rPr>
          <w:rFonts w:ascii="TH Sarabun Chula" w:hAnsi="TH Sarabun Chula" w:cs="TH Sarabun Chula" w:hint="cs"/>
          <w:sz w:val="32"/>
          <w:szCs w:val="32"/>
          <w:cs/>
        </w:rPr>
        <w:t>เป็นฟังก์ชันที่ใช้คำนวณหาค่า</w:t>
      </w:r>
      <w:r w:rsidR="001E10B6" w:rsidRPr="002221D5">
        <w:rPr>
          <w:rFonts w:ascii="TH Sarabun Chula" w:hAnsi="TH Sarabun Chula" w:cs="TH Sarabun Chula" w:hint="cs"/>
          <w:sz w:val="32"/>
          <w:szCs w:val="32"/>
          <w:cs/>
        </w:rPr>
        <w:t>ความสูญเสีย</w:t>
      </w:r>
      <w:r w:rsidR="001E10B6" w:rsidRPr="002221D5">
        <w:rPr>
          <w:rFonts w:ascii="TH Sarabun Chula" w:hAnsi="TH Sarabun Chula" w:cs="TH Sarabun Chula"/>
          <w:sz w:val="32"/>
          <w:szCs w:val="32"/>
        </w:rPr>
        <w:t xml:space="preserve"> </w:t>
      </w:r>
      <w:r w:rsidRPr="002221D5">
        <w:rPr>
          <w:rFonts w:ascii="TH Sarabun Chula" w:hAnsi="TH Sarabun Chula" w:cs="TH Sarabun Chula" w:hint="cs"/>
          <w:sz w:val="32"/>
          <w:szCs w:val="32"/>
          <w:cs/>
        </w:rPr>
        <w:t xml:space="preserve">ที่มีจำนวนกลุ่มมากกว่า 2 กลุ่ม โดยไม่ใช้การเข้ารหัสผลเฉลยแบบ </w:t>
      </w:r>
      <w:r w:rsidRPr="002221D5">
        <w:rPr>
          <w:rFonts w:ascii="TH Sarabun Chula" w:hAnsi="TH Sarabun Chula" w:cs="TH Sarabun Chula"/>
          <w:sz w:val="32"/>
          <w:szCs w:val="32"/>
        </w:rPr>
        <w:t>One-hot encoding [</w:t>
      </w:r>
      <w:r w:rsidR="00D11AF3" w:rsidRPr="002221D5">
        <w:rPr>
          <w:rFonts w:ascii="TH Sarabun Chula" w:hAnsi="TH Sarabun Chula" w:cs="TH Sarabun Chula"/>
          <w:sz w:val="32"/>
          <w:szCs w:val="32"/>
        </w:rPr>
        <w:t>10</w:t>
      </w:r>
      <w:r w:rsidRPr="002221D5">
        <w:rPr>
          <w:rFonts w:ascii="TH Sarabun Chula" w:hAnsi="TH Sarabun Chula" w:cs="TH Sarabun Chula"/>
          <w:sz w:val="32"/>
          <w:szCs w:val="32"/>
        </w:rPr>
        <w:t>]</w:t>
      </w:r>
    </w:p>
    <w:p w14:paraId="47903F44" w14:textId="77777777" w:rsidR="002221D5" w:rsidRDefault="002221D5" w:rsidP="00313EA8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</w:p>
    <w:p w14:paraId="0C620EF3" w14:textId="77777777" w:rsidR="002221D5" w:rsidRDefault="002221D5" w:rsidP="00313EA8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</w:p>
    <w:p w14:paraId="19336D69" w14:textId="03D7E468" w:rsidR="00313EA8" w:rsidRDefault="00313EA8" w:rsidP="00313EA8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  <w:r w:rsidRPr="00C964D8">
        <w:rPr>
          <w:rFonts w:ascii="TH Sarabun Chula" w:hAnsi="TH Sarabun Chula" w:cs="TH Sarabun Chula" w:hint="cs"/>
          <w:b/>
          <w:bCs/>
          <w:sz w:val="32"/>
          <w:szCs w:val="32"/>
          <w:cs/>
        </w:rPr>
        <w:lastRenderedPageBreak/>
        <w:t>2.</w:t>
      </w:r>
      <w:r>
        <w:rPr>
          <w:rFonts w:ascii="TH Sarabun Chula" w:hAnsi="TH Sarabun Chula" w:cs="TH Sarabun Chula"/>
          <w:b/>
          <w:bCs/>
          <w:sz w:val="32"/>
          <w:szCs w:val="32"/>
        </w:rPr>
        <w:t>3</w:t>
      </w:r>
      <w:r w:rsidRPr="00C964D8"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 </w:t>
      </w:r>
      <w:r w:rsidRPr="00C964D8">
        <w:rPr>
          <w:rFonts w:ascii="TH Sarabun Chula" w:hAnsi="TH Sarabun Chula" w:cs="TH Sarabun Chula"/>
          <w:b/>
          <w:bCs/>
          <w:sz w:val="32"/>
          <w:szCs w:val="32"/>
          <w:cs/>
        </w:rPr>
        <w:t>การเรียนรู้ของเครื่องขนาดเล็ก</w:t>
      </w:r>
      <w:r w:rsidRPr="00C964D8">
        <w:rPr>
          <w:rFonts w:ascii="TH Sarabun Chula" w:hAnsi="TH Sarabun Chula" w:cs="TH Sarabun Chula"/>
          <w:b/>
          <w:bCs/>
          <w:sz w:val="32"/>
          <w:szCs w:val="32"/>
        </w:rPr>
        <w:t xml:space="preserve"> (Tiny Machine Learning) </w:t>
      </w:r>
    </w:p>
    <w:p w14:paraId="64F91FD9" w14:textId="2E3FE9FE" w:rsidR="00313EA8" w:rsidRDefault="00313EA8" w:rsidP="00313EA8">
      <w:pPr>
        <w:suppressAutoHyphens w:val="0"/>
        <w:spacing w:after="160" w:line="259" w:lineRule="auto"/>
        <w:ind w:firstLine="720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การเรียนรู้ของเครื่องขนาดเล็ก คือ </w:t>
      </w:r>
      <w:r w:rsidRPr="00A55C2A">
        <w:rPr>
          <w:rFonts w:ascii="TH Sarabun Chula" w:hAnsi="TH Sarabun Chula" w:cs="TH Sarabun Chula"/>
          <w:sz w:val="32"/>
          <w:szCs w:val="32"/>
          <w:cs/>
        </w:rPr>
        <w:t>การนำ</w:t>
      </w:r>
      <w:r>
        <w:rPr>
          <w:rFonts w:ascii="TH Sarabun Chula" w:hAnsi="TH Sarabun Chula" w:cs="TH Sarabun Chula" w:hint="cs"/>
          <w:sz w:val="32"/>
          <w:szCs w:val="32"/>
          <w:cs/>
        </w:rPr>
        <w:t>กระบวน</w:t>
      </w:r>
      <w:r w:rsidRPr="00A55C2A">
        <w:rPr>
          <w:rFonts w:ascii="TH Sarabun Chula" w:hAnsi="TH Sarabun Chula" w:cs="TH Sarabun Chula"/>
          <w:sz w:val="32"/>
          <w:szCs w:val="32"/>
          <w:cs/>
        </w:rPr>
        <w:t xml:space="preserve">การเรียนรู้ของเครื่องไปประยุกต์ใช้งานบนอุปกรณ์ที่มีพลังงานต่ำ เช่น </w:t>
      </w:r>
      <w:r>
        <w:rPr>
          <w:rFonts w:ascii="TH Sarabun Chula" w:hAnsi="TH Sarabun Chula" w:cs="TH Sarabun Chula" w:hint="cs"/>
          <w:sz w:val="32"/>
          <w:szCs w:val="32"/>
          <w:cs/>
        </w:rPr>
        <w:t>ตัวรับรู้</w:t>
      </w:r>
      <w:r w:rsidRPr="00A55C2A">
        <w:rPr>
          <w:rFonts w:ascii="TH Sarabun Chula" w:hAnsi="TH Sarabun Chula" w:cs="TH Sarabun Chula"/>
          <w:sz w:val="32"/>
          <w:szCs w:val="32"/>
          <w:cs/>
        </w:rPr>
        <w:t>และไมโครคอนโทรลเลอร์ โดยสามารถวิเคราะห์ข้อมูล</w:t>
      </w:r>
      <w:r>
        <w:rPr>
          <w:rFonts w:ascii="TH Sarabun Chula" w:hAnsi="TH Sarabun Chula" w:cs="TH Sarabun Chula" w:hint="cs"/>
          <w:sz w:val="32"/>
          <w:szCs w:val="32"/>
          <w:cs/>
        </w:rPr>
        <w:t>โดยใช้</w:t>
      </w:r>
      <w:r w:rsidRPr="00A55C2A">
        <w:rPr>
          <w:rFonts w:ascii="TH Sarabun Chula" w:hAnsi="TH Sarabun Chula" w:cs="TH Sarabun Chula"/>
          <w:sz w:val="32"/>
          <w:szCs w:val="32"/>
          <w:cs/>
        </w:rPr>
        <w:t>พลังงานในระดับต่ำ</w:t>
      </w:r>
      <w:r>
        <w:rPr>
          <w:rFonts w:ascii="TH Sarabun Chula" w:hAnsi="TH Sarabun Chula" w:cs="TH Sarabun Chula"/>
          <w:sz w:val="32"/>
          <w:szCs w:val="32"/>
        </w:rPr>
        <w:t xml:space="preserve"> [1</w:t>
      </w:r>
      <w:r w:rsidR="0044622C">
        <w:rPr>
          <w:rFonts w:ascii="TH Sarabun Chula" w:hAnsi="TH Sarabun Chula" w:cs="TH Sarabun Chula"/>
          <w:sz w:val="32"/>
          <w:szCs w:val="32"/>
        </w:rPr>
        <w:t>9</w:t>
      </w:r>
      <w:r>
        <w:rPr>
          <w:rFonts w:ascii="TH Sarabun Chula" w:hAnsi="TH Sarabun Chula" w:cs="TH Sarabun Chula"/>
          <w:sz w:val="32"/>
          <w:szCs w:val="32"/>
        </w:rPr>
        <w:t>,</w:t>
      </w:r>
      <w:r w:rsidR="0044622C">
        <w:rPr>
          <w:rFonts w:ascii="TH Sarabun Chula" w:hAnsi="TH Sarabun Chula" w:cs="TH Sarabun Chula"/>
          <w:sz w:val="32"/>
          <w:szCs w:val="32"/>
        </w:rPr>
        <w:t>20</w:t>
      </w:r>
      <w:r>
        <w:rPr>
          <w:rFonts w:ascii="TH Sarabun Chula" w:hAnsi="TH Sarabun Chula" w:cs="TH Sarabun Chula"/>
          <w:sz w:val="32"/>
          <w:szCs w:val="32"/>
        </w:rPr>
        <w:t>]</w:t>
      </w:r>
    </w:p>
    <w:p w14:paraId="4447A558" w14:textId="5D2CC400" w:rsidR="00313EA8" w:rsidRDefault="00313EA8" w:rsidP="00313EA8">
      <w:pPr>
        <w:suppressAutoHyphens w:val="0"/>
        <w:spacing w:before="240" w:after="160" w:line="259" w:lineRule="auto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  <w:r>
        <w:rPr>
          <w:rFonts w:ascii="TH Sarabun Chula" w:hAnsi="TH Sarabun Chula" w:cs="TH Sarabun Chula"/>
          <w:b/>
          <w:bCs/>
          <w:sz w:val="32"/>
          <w:szCs w:val="32"/>
        </w:rPr>
        <w:t>2.3</w:t>
      </w:r>
      <w:r w:rsidRPr="00A55C2A">
        <w:rPr>
          <w:rFonts w:ascii="TH Sarabun Chula" w:hAnsi="TH Sarabun Chula" w:cs="TH Sarabun Chula" w:hint="cs"/>
          <w:b/>
          <w:bCs/>
          <w:sz w:val="32"/>
          <w:szCs w:val="32"/>
          <w:cs/>
        </w:rPr>
        <w:t>.</w:t>
      </w:r>
      <w:r>
        <w:rPr>
          <w:rFonts w:ascii="TH Sarabun Chula" w:hAnsi="TH Sarabun Chula" w:cs="TH Sarabun Chula"/>
          <w:b/>
          <w:bCs/>
          <w:sz w:val="32"/>
          <w:szCs w:val="32"/>
        </w:rPr>
        <w:t>1</w:t>
      </w:r>
      <w:r w:rsidRPr="00A55C2A"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 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>คุณสมบัติ</w:t>
      </w:r>
      <w:r w:rsidRPr="00A55C2A">
        <w:rPr>
          <w:rFonts w:ascii="TH Sarabun Chula" w:hAnsi="TH Sarabun Chula" w:cs="TH Sarabun Chula" w:hint="cs"/>
          <w:b/>
          <w:bCs/>
          <w:sz w:val="32"/>
          <w:szCs w:val="32"/>
          <w:cs/>
        </w:rPr>
        <w:t>ของ</w:t>
      </w:r>
      <w:r w:rsidRPr="00C964D8">
        <w:rPr>
          <w:rFonts w:ascii="TH Sarabun Chula" w:hAnsi="TH Sarabun Chula" w:cs="TH Sarabun Chula"/>
          <w:b/>
          <w:bCs/>
          <w:sz w:val="32"/>
          <w:szCs w:val="32"/>
          <w:cs/>
        </w:rPr>
        <w:t>การเรียนรู้ของเครื่องขนาดเล็ก</w:t>
      </w:r>
      <w:r>
        <w:rPr>
          <w:rFonts w:ascii="TH Sarabun Chula" w:hAnsi="TH Sarabun Chula" w:cs="TH Sarabun Chula"/>
          <w:b/>
          <w:bCs/>
          <w:sz w:val="32"/>
          <w:szCs w:val="32"/>
        </w:rPr>
        <w:t xml:space="preserve"> </w:t>
      </w:r>
      <w:r w:rsidR="0083447A">
        <w:rPr>
          <w:rFonts w:ascii="TH Sarabun Chula" w:hAnsi="TH Sarabun Chula" w:cs="TH Sarabun Chula"/>
          <w:b/>
          <w:bCs/>
          <w:sz w:val="32"/>
          <w:szCs w:val="32"/>
        </w:rPr>
        <w:t>[19]</w:t>
      </w:r>
    </w:p>
    <w:p w14:paraId="0B9EEED3" w14:textId="48CEE696" w:rsidR="00313EA8" w:rsidRPr="007D6922" w:rsidRDefault="002F2FEC" w:rsidP="009E3E28">
      <w:pPr>
        <w:pStyle w:val="ListParagraph"/>
        <w:numPr>
          <w:ilvl w:val="0"/>
          <w:numId w:val="9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แบบจำลอง</w:t>
      </w:r>
      <w:r w:rsidR="00313EA8" w:rsidRPr="007D6922">
        <w:rPr>
          <w:rFonts w:ascii="TH Sarabun Chula" w:hAnsi="TH Sarabun Chula" w:cs="TH Sarabun Chula" w:hint="cs"/>
          <w:sz w:val="32"/>
          <w:szCs w:val="32"/>
          <w:cs/>
        </w:rPr>
        <w:t>ทำงานบนอุปกรณ์ประมวลผลข้อมูล</w:t>
      </w:r>
      <w:r w:rsidR="00F536D2" w:rsidRPr="007D6922">
        <w:rPr>
          <w:rFonts w:ascii="TH Sarabun Chula" w:hAnsi="TH Sarabun Chula" w:cs="TH Sarabun Chula"/>
          <w:sz w:val="32"/>
          <w:szCs w:val="32"/>
        </w:rPr>
        <w:t xml:space="preserve"> (Edge Device)</w:t>
      </w:r>
      <w:r w:rsidR="00313EA8" w:rsidRPr="007D6922">
        <w:rPr>
          <w:rFonts w:ascii="TH Sarabun Chula" w:hAnsi="TH Sarabun Chula" w:cs="TH Sarabun Chula" w:hint="cs"/>
          <w:sz w:val="32"/>
          <w:szCs w:val="32"/>
          <w:cs/>
        </w:rPr>
        <w:t xml:space="preserve"> โดยไม่จำเป็นต้องถ่ายโอนข้อมูลไปยัง</w:t>
      </w:r>
      <w:r w:rsidR="00996B8E" w:rsidRPr="00996B8E">
        <w:rPr>
          <w:rFonts w:ascii="TH Sarabun Chula" w:hAnsi="TH Sarabun Chula" w:cs="TH Sarabun Chula"/>
          <w:sz w:val="32"/>
          <w:szCs w:val="32"/>
          <w:cs/>
        </w:rPr>
        <w:t>เครื่องบริการ</w:t>
      </w:r>
      <w:r w:rsidR="00996B8E">
        <w:rPr>
          <w:rFonts w:ascii="TH Sarabun Chula" w:hAnsi="TH Sarabun Chula" w:cs="TH Sarabun Chula"/>
          <w:sz w:val="32"/>
          <w:szCs w:val="32"/>
        </w:rPr>
        <w:t xml:space="preserve"> (Server)</w:t>
      </w:r>
      <w:r w:rsidR="00313EA8" w:rsidRPr="007D6922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</w:p>
    <w:p w14:paraId="6B3CBD90" w14:textId="4E7D26EA" w:rsidR="00313EA8" w:rsidRPr="007D6922" w:rsidRDefault="00313EA8" w:rsidP="009E3E28">
      <w:pPr>
        <w:pStyle w:val="ListParagraph"/>
        <w:numPr>
          <w:ilvl w:val="0"/>
          <w:numId w:val="9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7D6922">
        <w:rPr>
          <w:rFonts w:ascii="TH Sarabun Chula" w:hAnsi="TH Sarabun Chula" w:cs="TH Sarabun Chula" w:hint="cs"/>
          <w:sz w:val="32"/>
          <w:szCs w:val="32"/>
          <w:cs/>
        </w:rPr>
        <w:t>ใช้พลังงานเพียงเล็กน้อยในการประมวลผลข้อมูล และไม่จำเป็นต้องมีโครงสร้างพื้นฐาน</w:t>
      </w:r>
      <w:r w:rsidR="00996B8E" w:rsidRPr="00996B8E">
        <w:rPr>
          <w:rFonts w:ascii="TH Sarabun Chula" w:hAnsi="TH Sarabun Chula" w:cs="TH Sarabun Chula"/>
          <w:sz w:val="32"/>
          <w:szCs w:val="32"/>
          <w:cs/>
        </w:rPr>
        <w:t>เครื่องบริการ</w:t>
      </w:r>
      <w:r w:rsidRPr="007D6922">
        <w:rPr>
          <w:rFonts w:ascii="TH Sarabun Chula" w:hAnsi="TH Sarabun Chula" w:cs="TH Sarabun Chula" w:hint="cs"/>
          <w:sz w:val="32"/>
          <w:szCs w:val="32"/>
          <w:cs/>
        </w:rPr>
        <w:t>ขนาดใหญ่</w:t>
      </w:r>
      <w:r w:rsidRPr="007D6922">
        <w:rPr>
          <w:rFonts w:ascii="TH Sarabun Chula" w:hAnsi="TH Sarabun Chula" w:cs="TH Sarabun Chula"/>
          <w:sz w:val="32"/>
          <w:szCs w:val="32"/>
        </w:rPr>
        <w:t xml:space="preserve"> </w:t>
      </w:r>
    </w:p>
    <w:p w14:paraId="14411DE6" w14:textId="1F455C5B" w:rsidR="00313EA8" w:rsidRPr="007D6922" w:rsidRDefault="00313EA8" w:rsidP="009E3E28">
      <w:pPr>
        <w:pStyle w:val="ListParagraph"/>
        <w:numPr>
          <w:ilvl w:val="0"/>
          <w:numId w:val="9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7D6922">
        <w:rPr>
          <w:rFonts w:ascii="TH Sarabun Chula" w:hAnsi="TH Sarabun Chula" w:cs="TH Sarabun Chula" w:hint="cs"/>
          <w:sz w:val="32"/>
          <w:szCs w:val="32"/>
          <w:cs/>
        </w:rPr>
        <w:t>ใช้</w:t>
      </w:r>
      <w:r w:rsidR="004D2751" w:rsidRPr="007D6922">
        <w:rPr>
          <w:rFonts w:ascii="TH Sarabun Chula" w:hAnsi="TH Sarabun Chula" w:cs="TH Sarabun Chula" w:hint="cs"/>
          <w:sz w:val="32"/>
          <w:szCs w:val="32"/>
          <w:cs/>
        </w:rPr>
        <w:t>ตัวรับรู้</w:t>
      </w:r>
      <w:r w:rsidRPr="007D6922">
        <w:rPr>
          <w:rFonts w:ascii="TH Sarabun Chula" w:hAnsi="TH Sarabun Chula" w:cs="TH Sarabun Chula" w:hint="cs"/>
          <w:sz w:val="32"/>
          <w:szCs w:val="32"/>
          <w:cs/>
        </w:rPr>
        <w:t>บนอุปกรณ์ทำการรวบรวมและประมวลผลข้อมูล โดยไม่จำเป็นต้องเชื่อมต่อกับอินเ</w:t>
      </w:r>
      <w:r w:rsidR="00996B8E">
        <w:rPr>
          <w:rFonts w:ascii="TH Sarabun Chula" w:hAnsi="TH Sarabun Chula" w:cs="TH Sarabun Chula" w:hint="cs"/>
          <w:sz w:val="32"/>
          <w:szCs w:val="32"/>
          <w:cs/>
        </w:rPr>
        <w:t>ท</w:t>
      </w:r>
      <w:r w:rsidRPr="007D6922">
        <w:rPr>
          <w:rFonts w:ascii="TH Sarabun Chula" w:hAnsi="TH Sarabun Chula" w:cs="TH Sarabun Chula" w:hint="cs"/>
          <w:sz w:val="32"/>
          <w:szCs w:val="32"/>
          <w:cs/>
        </w:rPr>
        <w:t>อร์เน็ต</w:t>
      </w:r>
      <w:r w:rsidRPr="007D6922">
        <w:rPr>
          <w:rFonts w:ascii="TH Sarabun Chula" w:hAnsi="TH Sarabun Chula" w:cs="TH Sarabun Chula"/>
          <w:sz w:val="32"/>
          <w:szCs w:val="32"/>
        </w:rPr>
        <w:t xml:space="preserve"> </w:t>
      </w:r>
    </w:p>
    <w:p w14:paraId="2124B947" w14:textId="22AE9975" w:rsidR="00313EA8" w:rsidRPr="007D6922" w:rsidRDefault="00313EA8" w:rsidP="009E3E28">
      <w:pPr>
        <w:pStyle w:val="ListParagraph"/>
        <w:numPr>
          <w:ilvl w:val="0"/>
          <w:numId w:val="9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7D6922">
        <w:rPr>
          <w:rFonts w:ascii="TH Sarabun Chula" w:hAnsi="TH Sarabun Chula" w:cs="TH Sarabun Chula" w:hint="cs"/>
          <w:sz w:val="32"/>
          <w:szCs w:val="32"/>
          <w:cs/>
        </w:rPr>
        <w:t>มีความปลอดภัยและความเป็นส่วนตัวของข้อมูล เนื่องจากข้อมูลไม่ได้ส่งไปยัง</w:t>
      </w:r>
      <w:r w:rsidR="00996B8E" w:rsidRPr="00996B8E">
        <w:rPr>
          <w:rFonts w:ascii="TH Sarabun Chula" w:hAnsi="TH Sarabun Chula" w:cs="TH Sarabun Chula"/>
          <w:sz w:val="32"/>
          <w:szCs w:val="32"/>
          <w:cs/>
        </w:rPr>
        <w:t>เครื่องบริการ</w:t>
      </w:r>
      <w:r w:rsidRPr="007D6922">
        <w:rPr>
          <w:rFonts w:ascii="TH Sarabun Chula" w:hAnsi="TH Sarabun Chula" w:cs="TH Sarabun Chula" w:hint="cs"/>
          <w:sz w:val="32"/>
          <w:szCs w:val="32"/>
          <w:cs/>
        </w:rPr>
        <w:t>โดยตรง</w:t>
      </w:r>
    </w:p>
    <w:p w14:paraId="18E49F87" w14:textId="304E2099" w:rsidR="00313EA8" w:rsidRDefault="00313EA8" w:rsidP="00313EA8">
      <w:pPr>
        <w:suppressAutoHyphens w:val="0"/>
        <w:spacing w:before="240" w:after="160" w:line="259" w:lineRule="auto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  <w:r>
        <w:rPr>
          <w:rFonts w:ascii="TH Sarabun Chula" w:hAnsi="TH Sarabun Chula" w:cs="TH Sarabun Chula"/>
          <w:b/>
          <w:bCs/>
          <w:sz w:val="32"/>
          <w:szCs w:val="32"/>
        </w:rPr>
        <w:t>2.3.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>2</w:t>
      </w:r>
      <w:r w:rsidRPr="00A55C2A"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 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>การประยุกต์ใช้</w:t>
      </w:r>
      <w:r w:rsidRPr="00C964D8">
        <w:rPr>
          <w:rFonts w:ascii="TH Sarabun Chula" w:hAnsi="TH Sarabun Chula" w:cs="TH Sarabun Chula"/>
          <w:b/>
          <w:bCs/>
          <w:sz w:val="32"/>
          <w:szCs w:val="32"/>
          <w:cs/>
        </w:rPr>
        <w:t>การเรียนรู้ของเครื่องขนาดเล็ก</w:t>
      </w:r>
      <w:r>
        <w:rPr>
          <w:rFonts w:ascii="TH Sarabun Chula" w:hAnsi="TH Sarabun Chula" w:cs="TH Sarabun Chula"/>
          <w:b/>
          <w:bCs/>
          <w:sz w:val="32"/>
          <w:szCs w:val="32"/>
        </w:rPr>
        <w:t xml:space="preserve"> </w:t>
      </w:r>
      <w:r w:rsidR="0083447A">
        <w:rPr>
          <w:rFonts w:ascii="TH Sarabun Chula" w:hAnsi="TH Sarabun Chula" w:cs="TH Sarabun Chula"/>
          <w:b/>
          <w:bCs/>
          <w:sz w:val="32"/>
          <w:szCs w:val="32"/>
        </w:rPr>
        <w:t>[20]</w:t>
      </w:r>
    </w:p>
    <w:p w14:paraId="15C8C381" w14:textId="0017FEC7" w:rsidR="00313EA8" w:rsidRPr="007D6922" w:rsidRDefault="00313EA8" w:rsidP="009E3E28">
      <w:pPr>
        <w:pStyle w:val="ListParagraph"/>
        <w:numPr>
          <w:ilvl w:val="0"/>
          <w:numId w:val="10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7D6922">
        <w:rPr>
          <w:rFonts w:ascii="TH Sarabun Chula" w:hAnsi="TH Sarabun Chula" w:cs="TH Sarabun Chula" w:hint="cs"/>
          <w:sz w:val="32"/>
          <w:szCs w:val="32"/>
          <w:cs/>
        </w:rPr>
        <w:t>ด้านเกษตรกรรม สามารถวิเคราะห์สภาพแวดล้อมจากการปลูกพืช เช่น สภาพดิน สภาพน้ำ เพื่อทำการดูแลรักษาพืชอย่างเหมาะสม</w:t>
      </w:r>
    </w:p>
    <w:p w14:paraId="5200EDF3" w14:textId="063599E9" w:rsidR="00313EA8" w:rsidRPr="007D6922" w:rsidRDefault="00313EA8" w:rsidP="009E3E28">
      <w:pPr>
        <w:pStyle w:val="ListParagraph"/>
        <w:numPr>
          <w:ilvl w:val="0"/>
          <w:numId w:val="10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7D6922">
        <w:rPr>
          <w:rFonts w:ascii="TH Sarabun Chula" w:hAnsi="TH Sarabun Chula" w:cs="TH Sarabun Chula" w:hint="cs"/>
          <w:sz w:val="32"/>
          <w:szCs w:val="32"/>
          <w:cs/>
        </w:rPr>
        <w:t>ด้านอุตสาหกรรม สามารถตรวจสอบระบบอัตโนมัติในอุตสาหกรรม เช่น ตรวจสอบความสมบูรณ์และปัญหาที่อาจเกิดขึ้นของอุปกรณ์ในอุตสาหกรรม</w:t>
      </w:r>
    </w:p>
    <w:p w14:paraId="08B56510" w14:textId="60B83290" w:rsidR="00313EA8" w:rsidRPr="007D6922" w:rsidRDefault="00313EA8" w:rsidP="009E3E28">
      <w:pPr>
        <w:pStyle w:val="ListParagraph"/>
        <w:numPr>
          <w:ilvl w:val="0"/>
          <w:numId w:val="10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7D6922">
        <w:rPr>
          <w:rFonts w:ascii="TH Sarabun Chula" w:hAnsi="TH Sarabun Chula" w:cs="TH Sarabun Chula" w:hint="cs"/>
          <w:sz w:val="32"/>
          <w:szCs w:val="32"/>
          <w:cs/>
        </w:rPr>
        <w:t>ด้านสุขภาพ สามารถตรวจวัดและวิเคราะห์สุขภาพ เช่น ระดับน้ำตาลในเลือด อัตราการเต้นของหัวใจ</w:t>
      </w:r>
      <w:r w:rsidRPr="007D6922">
        <w:rPr>
          <w:rFonts w:ascii="TH Sarabun Chula" w:hAnsi="TH Sarabun Chula" w:cs="TH Sarabun Chula"/>
          <w:sz w:val="32"/>
          <w:szCs w:val="32"/>
        </w:rPr>
        <w:t xml:space="preserve"> </w:t>
      </w:r>
    </w:p>
    <w:p w14:paraId="354A8370" w14:textId="6A69E4B5" w:rsidR="007D6922" w:rsidRDefault="00313EA8" w:rsidP="009E3E28">
      <w:pPr>
        <w:pStyle w:val="ListParagraph"/>
        <w:numPr>
          <w:ilvl w:val="0"/>
          <w:numId w:val="10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7D6922">
        <w:rPr>
          <w:rFonts w:ascii="TH Sarabun Chula" w:hAnsi="TH Sarabun Chula" w:cs="TH Sarabun Chula" w:hint="cs"/>
          <w:sz w:val="32"/>
          <w:szCs w:val="32"/>
          <w:cs/>
        </w:rPr>
        <w:t>ด้านสิ่งแวดล้อม สามารถตรวจสอบคุณภาพของอากาศ ระดับน้ำ และปัจจัยทางสิ่งแวดล้อมอื่นๆ</w:t>
      </w:r>
    </w:p>
    <w:p w14:paraId="31F2CBDD" w14:textId="6376B8F7" w:rsidR="00313EA8" w:rsidRPr="007D6922" w:rsidRDefault="00313EA8" w:rsidP="009E3E28">
      <w:pPr>
        <w:pStyle w:val="ListParagraph"/>
        <w:numPr>
          <w:ilvl w:val="0"/>
          <w:numId w:val="10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7D6922">
        <w:rPr>
          <w:rFonts w:ascii="TH Sarabun Chula" w:hAnsi="TH Sarabun Chula" w:cs="TH Sarabun Chula" w:hint="cs"/>
          <w:sz w:val="32"/>
          <w:szCs w:val="32"/>
          <w:cs/>
        </w:rPr>
        <w:t>ด้านยานพาหนะ สามารถจัดการจราจรและความปลอดภัยของยานพาหนะ โดยวิเคราะห์ข้อมูลจากตัวรับรู้แบบ</w:t>
      </w:r>
      <w:r w:rsidRPr="007D6922">
        <w:rPr>
          <w:rFonts w:ascii="TH Sarabun Chula" w:hAnsi="TH Sarabun Chula" w:cs="TH Sarabun Chula"/>
          <w:sz w:val="32"/>
          <w:szCs w:val="32"/>
          <w:cs/>
        </w:rPr>
        <w:t>เวลาจริง</w:t>
      </w:r>
      <w:r w:rsidRPr="007D6922">
        <w:rPr>
          <w:rFonts w:ascii="TH Sarabun Chula" w:hAnsi="TH Sarabun Chula" w:cs="TH Sarabun Chula"/>
          <w:sz w:val="32"/>
          <w:szCs w:val="32"/>
        </w:rPr>
        <w:t xml:space="preserve"> (Real Time)</w:t>
      </w:r>
      <w:r w:rsidRPr="007D6922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</w:p>
    <w:p w14:paraId="078280D8" w14:textId="77777777" w:rsidR="00CA3887" w:rsidRDefault="00CA3887" w:rsidP="00313EA8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</w:p>
    <w:p w14:paraId="37CAB2AE" w14:textId="7FF75CA2" w:rsidR="00313EA8" w:rsidRPr="00E35AE4" w:rsidRDefault="00313EA8" w:rsidP="00313EA8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b/>
          <w:bCs/>
          <w:sz w:val="32"/>
          <w:szCs w:val="32"/>
          <w:cs/>
        </w:rPr>
      </w:pPr>
      <w:r w:rsidRPr="00E35AE4">
        <w:rPr>
          <w:rFonts w:ascii="TH Sarabun Chula" w:hAnsi="TH Sarabun Chula" w:cs="TH Sarabun Chula"/>
          <w:b/>
          <w:bCs/>
          <w:sz w:val="32"/>
          <w:szCs w:val="32"/>
        </w:rPr>
        <w:t xml:space="preserve">2.4 </w:t>
      </w:r>
      <w:r w:rsidRPr="00E35AE4">
        <w:rPr>
          <w:rFonts w:ascii="TH Sarabun Chula" w:hAnsi="TH Sarabun Chula" w:cs="TH Sarabun Chula"/>
          <w:b/>
          <w:bCs/>
          <w:sz w:val="32"/>
          <w:szCs w:val="32"/>
          <w:cs/>
        </w:rPr>
        <w:t>การประเมิน</w:t>
      </w:r>
      <w:r w:rsidR="002F2FEC">
        <w:rPr>
          <w:rFonts w:ascii="TH Sarabun Chula" w:hAnsi="TH Sarabun Chula" w:cs="TH Sarabun Chula"/>
          <w:b/>
          <w:bCs/>
          <w:sz w:val="32"/>
          <w:szCs w:val="32"/>
          <w:cs/>
        </w:rPr>
        <w:t>แบบจำลอง</w:t>
      </w:r>
      <w:r w:rsidRPr="00E35AE4">
        <w:rPr>
          <w:rFonts w:ascii="TH Sarabun Chula" w:hAnsi="TH Sarabun Chula" w:cs="TH Sarabun Chula"/>
          <w:b/>
          <w:bCs/>
          <w:sz w:val="32"/>
          <w:szCs w:val="32"/>
          <w:cs/>
        </w:rPr>
        <w:t>การเรียนรู้ของเครื่อง</w:t>
      </w:r>
    </w:p>
    <w:p w14:paraId="7635934D" w14:textId="7D42AA9E" w:rsidR="00313EA8" w:rsidRDefault="00313EA8" w:rsidP="00313EA8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  <w:r w:rsidRPr="00BE4D2D">
        <w:rPr>
          <w:rFonts w:ascii="TH Sarabun Chula" w:hAnsi="TH Sarabun Chula" w:cs="TH Sarabun Chula"/>
          <w:b/>
          <w:bCs/>
          <w:sz w:val="32"/>
          <w:szCs w:val="32"/>
        </w:rPr>
        <w:t>2.4.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>1</w:t>
      </w:r>
      <w:r w:rsidRPr="00BE4D2D">
        <w:rPr>
          <w:rFonts w:ascii="TH Sarabun Chula" w:hAnsi="TH Sarabun Chula" w:cs="TH Sarabun Chula"/>
          <w:b/>
          <w:bCs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>การแบ่งชุดข้อมูลสำหรับทดสอบ</w:t>
      </w:r>
      <w:r w:rsidR="007D6922">
        <w:rPr>
          <w:rFonts w:ascii="TH Sarabun Chula" w:hAnsi="TH Sarabun Chula" w:cs="TH Sarabun Chula"/>
          <w:b/>
          <w:bCs/>
          <w:sz w:val="32"/>
          <w:szCs w:val="32"/>
        </w:rPr>
        <w:t xml:space="preserve"> [21]</w:t>
      </w:r>
    </w:p>
    <w:p w14:paraId="0060E5DD" w14:textId="3C527151" w:rsidR="00313EA8" w:rsidRDefault="00313EA8" w:rsidP="00313EA8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/>
          <w:b/>
          <w:bCs/>
          <w:sz w:val="32"/>
          <w:szCs w:val="32"/>
        </w:rPr>
        <w:tab/>
      </w:r>
      <w:r>
        <w:rPr>
          <w:rFonts w:ascii="TH Sarabun Chula" w:hAnsi="TH Sarabun Chula" w:cs="TH Sarabun Chula" w:hint="cs"/>
          <w:sz w:val="32"/>
          <w:szCs w:val="32"/>
          <w:cs/>
        </w:rPr>
        <w:t>ชุดข้อมูลสำหรับนำมาประเมิน</w:t>
      </w:r>
      <w:r w:rsidR="002F2FEC">
        <w:rPr>
          <w:rFonts w:ascii="TH Sarabun Chula" w:hAnsi="TH Sarabun Chula" w:cs="TH Sarabun Chula" w:hint="cs"/>
          <w:sz w:val="32"/>
          <w:szCs w:val="32"/>
          <w:cs/>
        </w:rPr>
        <w:t>แบบจำลอง</w:t>
      </w:r>
      <w:r>
        <w:rPr>
          <w:rFonts w:ascii="TH Sarabun Chula" w:hAnsi="TH Sarabun Chula" w:cs="TH Sarabun Chula" w:hint="cs"/>
          <w:sz w:val="32"/>
          <w:szCs w:val="32"/>
          <w:cs/>
        </w:rPr>
        <w:t>การเรียนรู้ของเครื่องจะแบ่งออกเป็น 3 ส่วน ได้แก่</w:t>
      </w:r>
    </w:p>
    <w:p w14:paraId="205F108D" w14:textId="067643A5" w:rsidR="00313EA8" w:rsidRPr="00115EA4" w:rsidRDefault="00313EA8" w:rsidP="009E3E28">
      <w:pPr>
        <w:pStyle w:val="ListParagraph"/>
        <w:numPr>
          <w:ilvl w:val="0"/>
          <w:numId w:val="11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115EA4">
        <w:rPr>
          <w:rFonts w:ascii="TH Sarabun Chula" w:hAnsi="TH Sarabun Chula" w:cs="TH Sarabun Chula" w:hint="cs"/>
          <w:b/>
          <w:bCs/>
          <w:sz w:val="32"/>
          <w:szCs w:val="32"/>
          <w:cs/>
        </w:rPr>
        <w:t>ชุดข้อมูลการฝึก (</w:t>
      </w:r>
      <w:r w:rsidRPr="00115EA4">
        <w:rPr>
          <w:rFonts w:ascii="TH Sarabun Chula" w:hAnsi="TH Sarabun Chula" w:cs="TH Sarabun Chula"/>
          <w:b/>
          <w:bCs/>
          <w:sz w:val="32"/>
          <w:szCs w:val="32"/>
        </w:rPr>
        <w:t>Training Set</w:t>
      </w:r>
      <w:r w:rsidRPr="00115EA4">
        <w:rPr>
          <w:rFonts w:ascii="TH Sarabun Chula" w:hAnsi="TH Sarabun Chula" w:cs="TH Sarabun Chula" w:hint="cs"/>
          <w:b/>
          <w:bCs/>
          <w:sz w:val="32"/>
          <w:szCs w:val="32"/>
          <w:cs/>
        </w:rPr>
        <w:t>)</w:t>
      </w:r>
      <w:r w:rsidRPr="00115EA4">
        <w:rPr>
          <w:rFonts w:ascii="TH Sarabun Chula" w:hAnsi="TH Sarabun Chula" w:cs="TH Sarabun Chula"/>
          <w:sz w:val="32"/>
          <w:szCs w:val="32"/>
        </w:rPr>
        <w:t xml:space="preserve"> 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 xml:space="preserve">คือ </w:t>
      </w:r>
      <w:r w:rsidRPr="00115EA4">
        <w:rPr>
          <w:rFonts w:ascii="TH Sarabun Chula" w:hAnsi="TH Sarabun Chula" w:cs="TH Sarabun Chula"/>
          <w:sz w:val="32"/>
          <w:szCs w:val="32"/>
          <w:cs/>
        </w:rPr>
        <w:t xml:space="preserve">ชุดข้อมูลที่ใช้สำหรับการเรียนรู้ </w:t>
      </w:r>
      <w:r w:rsidR="00B908D9" w:rsidRPr="00115EA4">
        <w:rPr>
          <w:rFonts w:ascii="TH Sarabun Chula" w:hAnsi="TH Sarabun Chula" w:cs="TH Sarabun Chula" w:hint="cs"/>
          <w:sz w:val="32"/>
          <w:szCs w:val="32"/>
          <w:cs/>
        </w:rPr>
        <w:t>(</w:t>
      </w:r>
      <w:r w:rsidR="00B908D9" w:rsidRPr="00115EA4">
        <w:rPr>
          <w:rFonts w:ascii="TH Sarabun Chula" w:hAnsi="TH Sarabun Chula" w:cs="TH Sarabun Chula"/>
          <w:sz w:val="32"/>
          <w:szCs w:val="32"/>
        </w:rPr>
        <w:t>Train</w:t>
      </w:r>
      <w:r w:rsidR="00B908D9" w:rsidRPr="00115EA4">
        <w:rPr>
          <w:rFonts w:ascii="TH Sarabun Chula" w:hAnsi="TH Sarabun Chula" w:cs="TH Sarabun Chula" w:hint="cs"/>
          <w:sz w:val="32"/>
          <w:szCs w:val="32"/>
          <w:cs/>
        </w:rPr>
        <w:t>)</w:t>
      </w:r>
      <w:r w:rsidR="00B908D9" w:rsidRPr="00115EA4">
        <w:rPr>
          <w:rFonts w:ascii="TH Sarabun Chula" w:hAnsi="TH Sarabun Chula" w:cs="TH Sarabun Chula"/>
          <w:sz w:val="32"/>
          <w:szCs w:val="32"/>
        </w:rPr>
        <w:t xml:space="preserve"> </w:t>
      </w:r>
      <w:r w:rsidRPr="00115EA4">
        <w:rPr>
          <w:rFonts w:ascii="TH Sarabun Chula" w:hAnsi="TH Sarabun Chula" w:cs="TH Sarabun Chula"/>
          <w:sz w:val="32"/>
          <w:szCs w:val="32"/>
          <w:cs/>
        </w:rPr>
        <w:t>เพื่อให้เหมาะสมกับพารามิเตอร์กับ</w:t>
      </w:r>
      <w:r w:rsidR="002F2FEC">
        <w:rPr>
          <w:rFonts w:ascii="TH Sarabun Chula" w:hAnsi="TH Sarabun Chula" w:cs="TH Sarabun Chula" w:hint="cs"/>
          <w:sz w:val="32"/>
          <w:szCs w:val="32"/>
          <w:cs/>
        </w:rPr>
        <w:t>แบบจำลอง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>การเรียนรู้ของเครื่อง</w:t>
      </w:r>
      <w:r w:rsidRPr="00115EA4">
        <w:rPr>
          <w:rFonts w:ascii="TH Sarabun Chula" w:hAnsi="TH Sarabun Chula" w:cs="TH Sarabun Chula"/>
          <w:sz w:val="32"/>
          <w:szCs w:val="32"/>
          <w:cs/>
        </w:rPr>
        <w:tab/>
      </w:r>
    </w:p>
    <w:p w14:paraId="7A0AACB7" w14:textId="56B19F13" w:rsidR="00313EA8" w:rsidRPr="00115EA4" w:rsidRDefault="00313EA8" w:rsidP="009E3E28">
      <w:pPr>
        <w:pStyle w:val="ListParagraph"/>
        <w:numPr>
          <w:ilvl w:val="0"/>
          <w:numId w:val="11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115EA4">
        <w:rPr>
          <w:rFonts w:ascii="TH Sarabun Chula" w:hAnsi="TH Sarabun Chula" w:cs="TH Sarabun Chula" w:hint="cs"/>
          <w:b/>
          <w:bCs/>
          <w:sz w:val="32"/>
          <w:szCs w:val="32"/>
          <w:cs/>
        </w:rPr>
        <w:lastRenderedPageBreak/>
        <w:t>ชุดข้อมูลตรวจสอบ (</w:t>
      </w:r>
      <w:r w:rsidRPr="00115EA4">
        <w:rPr>
          <w:rFonts w:ascii="TH Sarabun Chula" w:hAnsi="TH Sarabun Chula" w:cs="TH Sarabun Chula"/>
          <w:b/>
          <w:bCs/>
          <w:sz w:val="32"/>
          <w:szCs w:val="32"/>
        </w:rPr>
        <w:t>Validation Set</w:t>
      </w:r>
      <w:r w:rsidRPr="00115EA4">
        <w:rPr>
          <w:rFonts w:ascii="TH Sarabun Chula" w:hAnsi="TH Sarabun Chula" w:cs="TH Sarabun Chula" w:hint="cs"/>
          <w:b/>
          <w:bCs/>
          <w:sz w:val="32"/>
          <w:szCs w:val="32"/>
          <w:cs/>
        </w:rPr>
        <w:t>)</w:t>
      </w:r>
      <w:r w:rsidRPr="00115EA4">
        <w:rPr>
          <w:rFonts w:ascii="TH Sarabun Chula" w:hAnsi="TH Sarabun Chula" w:cs="TH Sarabun Chula"/>
          <w:sz w:val="32"/>
          <w:szCs w:val="32"/>
        </w:rPr>
        <w:t xml:space="preserve"> 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 xml:space="preserve">คือ </w:t>
      </w:r>
      <w:r w:rsidRPr="00115EA4">
        <w:rPr>
          <w:rFonts w:ascii="TH Sarabun Chula" w:hAnsi="TH Sarabun Chula" w:cs="TH Sarabun Chula"/>
          <w:sz w:val="32"/>
          <w:szCs w:val="32"/>
          <w:cs/>
        </w:rPr>
        <w:t>ชุดข้อมูลที่ใช้สำหรับประเมิน</w:t>
      </w:r>
      <w:r w:rsidR="002F2FEC">
        <w:rPr>
          <w:rFonts w:ascii="TH Sarabun Chula" w:hAnsi="TH Sarabun Chula" w:cs="TH Sarabun Chula" w:hint="cs"/>
          <w:sz w:val="32"/>
          <w:szCs w:val="32"/>
          <w:cs/>
        </w:rPr>
        <w:t>แบบจำลอง</w:t>
      </w:r>
      <w:r w:rsidRPr="00115EA4">
        <w:rPr>
          <w:rFonts w:ascii="TH Sarabun Chula" w:hAnsi="TH Sarabun Chula" w:cs="TH Sarabun Chula"/>
          <w:sz w:val="32"/>
          <w:szCs w:val="32"/>
        </w:rPr>
        <w:t xml:space="preserve"> </w:t>
      </w:r>
      <w:r w:rsidRPr="00115EA4">
        <w:rPr>
          <w:rFonts w:ascii="TH Sarabun Chula" w:hAnsi="TH Sarabun Chula" w:cs="TH Sarabun Chula"/>
          <w:sz w:val="32"/>
          <w:szCs w:val="32"/>
          <w:cs/>
        </w:rPr>
        <w:t>ระหว่างการ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>เรียนรู้</w:t>
      </w:r>
      <w:r w:rsidRPr="00115EA4">
        <w:rPr>
          <w:rFonts w:ascii="TH Sarabun Chula" w:hAnsi="TH Sarabun Chula" w:cs="TH Sarabun Chula"/>
          <w:sz w:val="32"/>
          <w:szCs w:val="32"/>
          <w:cs/>
        </w:rPr>
        <w:t xml:space="preserve"> เพื่อปรับให้</w:t>
      </w:r>
      <w:r w:rsidR="002F2FEC">
        <w:rPr>
          <w:rFonts w:ascii="TH Sarabun Chula" w:hAnsi="TH Sarabun Chula" w:cs="TH Sarabun Chula" w:hint="cs"/>
          <w:sz w:val="32"/>
          <w:szCs w:val="32"/>
          <w:cs/>
        </w:rPr>
        <w:t>แบบจำลอง</w:t>
      </w:r>
      <w:r w:rsidRPr="00115EA4">
        <w:rPr>
          <w:rFonts w:ascii="TH Sarabun Chula" w:hAnsi="TH Sarabun Chula" w:cs="TH Sarabun Chula"/>
          <w:sz w:val="32"/>
          <w:szCs w:val="32"/>
          <w:cs/>
        </w:rPr>
        <w:t>ทำนายได้ดีขึ้น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</w:p>
    <w:p w14:paraId="0690D940" w14:textId="18312A37" w:rsidR="00313EA8" w:rsidRPr="00115EA4" w:rsidRDefault="00313EA8" w:rsidP="009E3E28">
      <w:pPr>
        <w:pStyle w:val="ListParagraph"/>
        <w:numPr>
          <w:ilvl w:val="0"/>
          <w:numId w:val="11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115EA4">
        <w:rPr>
          <w:rFonts w:ascii="TH Sarabun Chula" w:hAnsi="TH Sarabun Chula" w:cs="TH Sarabun Chula" w:hint="cs"/>
          <w:b/>
          <w:bCs/>
          <w:sz w:val="32"/>
          <w:szCs w:val="32"/>
          <w:cs/>
        </w:rPr>
        <w:t>ชุดข้อมูลทดสอบ (</w:t>
      </w:r>
      <w:r w:rsidRPr="00115EA4">
        <w:rPr>
          <w:rFonts w:ascii="TH Sarabun Chula" w:hAnsi="TH Sarabun Chula" w:cs="TH Sarabun Chula"/>
          <w:b/>
          <w:bCs/>
          <w:sz w:val="32"/>
          <w:szCs w:val="32"/>
        </w:rPr>
        <w:t>Testing Set)</w:t>
      </w:r>
      <w:r w:rsidRPr="00115EA4">
        <w:rPr>
          <w:rFonts w:ascii="TH Sarabun Chula" w:hAnsi="TH Sarabun Chula" w:cs="TH Sarabun Chula"/>
          <w:sz w:val="32"/>
          <w:szCs w:val="32"/>
        </w:rPr>
        <w:t xml:space="preserve"> 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 xml:space="preserve">คือ </w:t>
      </w:r>
      <w:r w:rsidRPr="00115EA4">
        <w:rPr>
          <w:rFonts w:ascii="TH Sarabun Chula" w:hAnsi="TH Sarabun Chula" w:cs="TH Sarabun Chula"/>
          <w:sz w:val="32"/>
          <w:szCs w:val="32"/>
          <w:cs/>
        </w:rPr>
        <w:t>ชุดข้อมูลที่ใช้สำหรับทดสอบ</w:t>
      </w:r>
      <w:r w:rsidR="002F2FEC">
        <w:rPr>
          <w:rFonts w:ascii="TH Sarabun Chula" w:hAnsi="TH Sarabun Chula" w:cs="TH Sarabun Chula" w:hint="cs"/>
          <w:sz w:val="32"/>
          <w:szCs w:val="32"/>
          <w:cs/>
        </w:rPr>
        <w:t>แบบจำลอง</w:t>
      </w:r>
      <w:r w:rsidRPr="00115EA4">
        <w:rPr>
          <w:rFonts w:ascii="TH Sarabun Chula" w:hAnsi="TH Sarabun Chula" w:cs="TH Sarabun Chula"/>
          <w:sz w:val="32"/>
          <w:szCs w:val="32"/>
          <w:cs/>
        </w:rPr>
        <w:t>ของ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>การเรียนรู้ของเครื่อง</w:t>
      </w:r>
      <w:r w:rsidRPr="00115EA4">
        <w:rPr>
          <w:rFonts w:ascii="TH Sarabun Chula" w:hAnsi="TH Sarabun Chula" w:cs="TH Sarabun Chula"/>
          <w:sz w:val="32"/>
          <w:szCs w:val="32"/>
          <w:cs/>
        </w:rPr>
        <w:t>ที่ใช้ทดสอบก่อนเอาไปใช้งานจริง</w:t>
      </w:r>
      <w:r w:rsidRPr="00115EA4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</w:p>
    <w:p w14:paraId="7DEB2DF5" w14:textId="24175209" w:rsidR="00313EA8" w:rsidRDefault="00313EA8" w:rsidP="00313EA8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  <w:r w:rsidRPr="00BE4D2D">
        <w:rPr>
          <w:rFonts w:ascii="TH Sarabun Chula" w:hAnsi="TH Sarabun Chula" w:cs="TH Sarabun Chula"/>
          <w:b/>
          <w:bCs/>
          <w:sz w:val="32"/>
          <w:szCs w:val="32"/>
        </w:rPr>
        <w:t>2.4.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>2</w:t>
      </w:r>
      <w:r w:rsidRPr="00BE4D2D">
        <w:rPr>
          <w:rFonts w:ascii="TH Sarabun Chula" w:hAnsi="TH Sarabun Chula" w:cs="TH Sarabun Chula"/>
          <w:b/>
          <w:bCs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>ตาราง</w:t>
      </w:r>
      <w:r w:rsidR="0083447A" w:rsidRPr="0083447A">
        <w:rPr>
          <w:rFonts w:ascii="TH Sarabun Chula" w:hAnsi="TH Sarabun Chula" w:cs="TH Sarabun Chula"/>
          <w:b/>
          <w:bCs/>
          <w:sz w:val="32"/>
          <w:szCs w:val="32"/>
          <w:cs/>
        </w:rPr>
        <w:t>เมทริกซ์ความสับสน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 </w:t>
      </w:r>
      <w:r w:rsidR="0083447A">
        <w:rPr>
          <w:rFonts w:ascii="TH Sarabun Chula" w:hAnsi="TH Sarabun Chula" w:cs="TH Sarabun Chula"/>
          <w:b/>
          <w:bCs/>
          <w:sz w:val="32"/>
          <w:szCs w:val="32"/>
        </w:rPr>
        <w:t>(</w:t>
      </w:r>
      <w:r w:rsidRPr="00BE4D2D">
        <w:rPr>
          <w:rFonts w:ascii="TH Sarabun Chula" w:hAnsi="TH Sarabun Chula" w:cs="TH Sarabun Chula"/>
          <w:b/>
          <w:bCs/>
          <w:sz w:val="32"/>
          <w:szCs w:val="32"/>
        </w:rPr>
        <w:t>Confusion Matrix</w:t>
      </w:r>
      <w:r w:rsidR="0083447A">
        <w:rPr>
          <w:rFonts w:ascii="TH Sarabun Chula" w:hAnsi="TH Sarabun Chula" w:cs="TH Sarabun Chula"/>
          <w:b/>
          <w:bCs/>
          <w:sz w:val="32"/>
          <w:szCs w:val="32"/>
        </w:rPr>
        <w:t>)</w:t>
      </w:r>
    </w:p>
    <w:p w14:paraId="424F1BAC" w14:textId="6D158B75" w:rsidR="00313EA8" w:rsidRPr="00BE4D2D" w:rsidRDefault="00313EA8" w:rsidP="00313EA8">
      <w:pPr>
        <w:suppressAutoHyphens w:val="0"/>
        <w:spacing w:after="160" w:line="259" w:lineRule="auto"/>
        <w:ind w:firstLine="720"/>
        <w:rPr>
          <w:rFonts w:ascii="TH Sarabun Chula" w:hAnsi="TH Sarabun Chula" w:cs="TH Sarabun Chula"/>
          <w:sz w:val="32"/>
          <w:szCs w:val="32"/>
          <w:cs/>
        </w:rPr>
      </w:pPr>
      <w:r w:rsidRPr="00BE4D2D">
        <w:rPr>
          <w:rFonts w:ascii="TH Sarabun Chula" w:hAnsi="TH Sarabun Chula" w:cs="TH Sarabun Chula"/>
          <w:sz w:val="32"/>
          <w:szCs w:val="32"/>
          <w:cs/>
        </w:rPr>
        <w:t>ตาราง</w:t>
      </w:r>
      <w:r w:rsidR="0083447A" w:rsidRPr="0083447A">
        <w:rPr>
          <w:rFonts w:ascii="TH Sarabun Chula" w:hAnsi="TH Sarabun Chula" w:cs="TH Sarabun Chula"/>
          <w:sz w:val="32"/>
          <w:szCs w:val="32"/>
          <w:cs/>
        </w:rPr>
        <w:t>เมทริกซ์ความสับสน</w:t>
      </w:r>
      <w:r w:rsidR="0083447A"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เป็นตารางที่ใช้ประเมินผลลัพธ์การทำนายเมื่อเปรียบเทียบกับค่าจริง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โดยบอกถึงจำนวนผลลัพธ์ของแต่ละกลุ่มที่ได้จากการทำนายและค่าของจริงในแต่ละช่องของตาราง</w:t>
      </w:r>
      <w:r>
        <w:rPr>
          <w:rFonts w:ascii="TH Sarabun Chula" w:hAnsi="TH Sarabun Chula" w:cs="TH Sarabun Chula"/>
          <w:sz w:val="32"/>
          <w:szCs w:val="32"/>
        </w:rPr>
        <w:t xml:space="preserve"> [</w:t>
      </w:r>
      <w:r w:rsidR="0044622C">
        <w:rPr>
          <w:rFonts w:ascii="TH Sarabun Chula" w:hAnsi="TH Sarabun Chula" w:cs="TH Sarabun Chula"/>
          <w:sz w:val="32"/>
          <w:szCs w:val="32"/>
        </w:rPr>
        <w:t>22</w:t>
      </w:r>
      <w:r>
        <w:rPr>
          <w:rFonts w:ascii="TH Sarabun Chula" w:hAnsi="TH Sarabun Chula" w:cs="TH Sarabun Chula"/>
          <w:sz w:val="32"/>
          <w:szCs w:val="32"/>
        </w:rPr>
        <w:t>]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ดังที่แสดงไว้ในรูปที่ </w:t>
      </w:r>
      <w:r>
        <w:rPr>
          <w:rFonts w:ascii="TH Sarabun Chula" w:hAnsi="TH Sarabun Chula" w:cs="TH Sarabun Chula"/>
          <w:sz w:val="32"/>
          <w:szCs w:val="32"/>
        </w:rPr>
        <w:t>6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ดังนี้</w:t>
      </w:r>
    </w:p>
    <w:p w14:paraId="6FE55F23" w14:textId="77777777" w:rsidR="00313EA8" w:rsidRDefault="00313EA8" w:rsidP="00313EA8">
      <w:pPr>
        <w:suppressAutoHyphens w:val="0"/>
        <w:spacing w:after="160" w:line="259" w:lineRule="auto"/>
        <w:jc w:val="center"/>
        <w:rPr>
          <w:rFonts w:ascii="TH Sarabun Chula" w:hAnsi="TH Sarabun Chula" w:cs="TH Sarabun Chula"/>
          <w:b/>
          <w:bCs/>
          <w:sz w:val="32"/>
          <w:szCs w:val="32"/>
        </w:rPr>
      </w:pPr>
      <w:r>
        <w:rPr>
          <w:rFonts w:ascii="TH Sarabun Chula" w:hAnsi="TH Sarabun Chula" w:cs="TH Sarabun Chula"/>
          <w:b/>
          <w:bCs/>
          <w:noProof/>
          <w:sz w:val="32"/>
          <w:szCs w:val="32"/>
        </w:rPr>
        <w:drawing>
          <wp:inline distT="0" distB="0" distL="0" distR="0" wp14:anchorId="242D5E2B" wp14:editId="54CF69B3">
            <wp:extent cx="3837246" cy="2339340"/>
            <wp:effectExtent l="0" t="0" r="0" b="3810"/>
            <wp:docPr id="1856186420" name="Picture 1" descr="A diagram of a number of different colored squar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186420" name="Picture 1" descr="A diagram of a number of different colored square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5251" cy="23625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D7FB0C2" w14:textId="31634F3B" w:rsidR="00313EA8" w:rsidRDefault="00313EA8" w:rsidP="00313EA8">
      <w:pPr>
        <w:suppressAutoHyphens w:val="0"/>
        <w:spacing w:after="160" w:line="259" w:lineRule="auto"/>
        <w:jc w:val="center"/>
        <w:rPr>
          <w:rFonts w:ascii="TH Sarabun Chula" w:hAnsi="TH Sarabun Chula" w:cs="TH Sarabun Chula"/>
          <w:sz w:val="32"/>
          <w:szCs w:val="32"/>
          <w:cs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รูปที่ </w:t>
      </w:r>
      <w:r>
        <w:rPr>
          <w:rFonts w:ascii="TH Sarabun Chula" w:hAnsi="TH Sarabun Chula" w:cs="TH Sarabun Chula"/>
          <w:sz w:val="32"/>
          <w:szCs w:val="32"/>
        </w:rPr>
        <w:t xml:space="preserve">6 </w:t>
      </w:r>
      <w:r w:rsidRPr="00BE4D2D">
        <w:rPr>
          <w:rFonts w:ascii="TH Sarabun Chula" w:hAnsi="TH Sarabun Chula" w:cs="TH Sarabun Chula"/>
          <w:sz w:val="32"/>
          <w:szCs w:val="32"/>
          <w:cs/>
        </w:rPr>
        <w:t xml:space="preserve">ตาราง </w:t>
      </w:r>
      <w:r w:rsidRPr="00BE4D2D">
        <w:rPr>
          <w:rFonts w:ascii="TH Sarabun Chula" w:hAnsi="TH Sarabun Chula" w:cs="TH Sarabun Chula"/>
          <w:sz w:val="32"/>
          <w:szCs w:val="32"/>
        </w:rPr>
        <w:t>Confusion Matrix</w:t>
      </w:r>
      <w:r>
        <w:rPr>
          <w:rFonts w:ascii="TH Sarabun Chula" w:hAnsi="TH Sarabun Chula" w:cs="TH Sarabun Chula"/>
          <w:sz w:val="32"/>
          <w:szCs w:val="32"/>
        </w:rPr>
        <w:t xml:space="preserve"> [</w:t>
      </w:r>
      <w:r w:rsidR="0044622C">
        <w:rPr>
          <w:rFonts w:ascii="TH Sarabun Chula" w:hAnsi="TH Sarabun Chula" w:cs="TH Sarabun Chula"/>
          <w:sz w:val="32"/>
          <w:szCs w:val="32"/>
        </w:rPr>
        <w:t>22</w:t>
      </w:r>
      <w:r>
        <w:rPr>
          <w:rFonts w:ascii="TH Sarabun Chula" w:hAnsi="TH Sarabun Chula" w:cs="TH Sarabun Chula"/>
          <w:sz w:val="32"/>
          <w:szCs w:val="32"/>
        </w:rPr>
        <w:t>]</w:t>
      </w:r>
    </w:p>
    <w:p w14:paraId="36ACE3CF" w14:textId="16C31FCB" w:rsidR="00313EA8" w:rsidRPr="00583E6E" w:rsidRDefault="00313EA8" w:rsidP="009E3E28">
      <w:pPr>
        <w:pStyle w:val="ListParagraph"/>
        <w:numPr>
          <w:ilvl w:val="0"/>
          <w:numId w:val="29"/>
        </w:numPr>
        <w:suppressAutoHyphens w:val="0"/>
        <w:spacing w:after="160" w:line="259" w:lineRule="auto"/>
        <w:jc w:val="left"/>
        <w:rPr>
          <w:rFonts w:ascii="TH Sarabun Chula" w:hAnsi="TH Sarabun Chula" w:cs="TH Sarabun Chula"/>
          <w:sz w:val="32"/>
          <w:szCs w:val="32"/>
        </w:rPr>
      </w:pPr>
      <w:r w:rsidRPr="00583E6E">
        <w:rPr>
          <w:rFonts w:ascii="TH Sarabun Chula" w:hAnsi="TH Sarabun Chula" w:cs="TH Sarabun Chula"/>
          <w:b/>
          <w:bCs/>
          <w:sz w:val="32"/>
          <w:szCs w:val="32"/>
        </w:rPr>
        <w:t>True Positive (TP)</w:t>
      </w:r>
      <w:r w:rsidRPr="00583E6E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="00583E6E">
        <w:rPr>
          <w:rFonts w:ascii="TH Sarabun Chula" w:hAnsi="TH Sarabun Chula" w:cs="TH Sarabun Chula"/>
          <w:sz w:val="32"/>
          <w:szCs w:val="32"/>
          <w:cs/>
        </w:rPr>
        <w:tab/>
      </w:r>
      <w:r w:rsidRPr="00583E6E">
        <w:rPr>
          <w:rFonts w:ascii="TH Sarabun Chula" w:hAnsi="TH Sarabun Chula" w:cs="TH Sarabun Chula" w:hint="cs"/>
          <w:sz w:val="32"/>
          <w:szCs w:val="32"/>
          <w:cs/>
        </w:rPr>
        <w:t>คือ สิ่งที่ทำนายตรงกับค่าของจริง เมื่อค่าที่ทำนายเป็น</w:t>
      </w:r>
      <w:r w:rsidR="0083447A" w:rsidRPr="00583E6E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="0083447A" w:rsidRPr="00583E6E">
        <w:rPr>
          <w:rFonts w:ascii="TH Sarabun Chula" w:hAnsi="TH Sarabun Chula" w:cs="TH Sarabun Chula"/>
          <w:iCs/>
          <w:sz w:val="32"/>
          <w:szCs w:val="32"/>
        </w:rPr>
        <w:t>Positive</w:t>
      </w:r>
    </w:p>
    <w:p w14:paraId="21AC542B" w14:textId="56A75FD3" w:rsidR="00313EA8" w:rsidRPr="00583E6E" w:rsidRDefault="00313EA8" w:rsidP="009E3E28">
      <w:pPr>
        <w:pStyle w:val="ListParagraph"/>
        <w:numPr>
          <w:ilvl w:val="0"/>
          <w:numId w:val="29"/>
        </w:numPr>
        <w:suppressAutoHyphens w:val="0"/>
        <w:spacing w:after="160" w:line="259" w:lineRule="auto"/>
        <w:jc w:val="left"/>
        <w:rPr>
          <w:rFonts w:ascii="TH Sarabun Chula" w:hAnsi="TH Sarabun Chula" w:cs="TH Sarabun Chula"/>
          <w:sz w:val="32"/>
          <w:szCs w:val="32"/>
          <w:cs/>
        </w:rPr>
      </w:pPr>
      <w:r w:rsidRPr="00583E6E">
        <w:rPr>
          <w:rFonts w:ascii="TH Sarabun Chula" w:hAnsi="TH Sarabun Chula" w:cs="TH Sarabun Chula"/>
          <w:b/>
          <w:bCs/>
          <w:sz w:val="32"/>
          <w:szCs w:val="32"/>
        </w:rPr>
        <w:t>True Negative (TN)</w:t>
      </w:r>
      <w:r w:rsidRPr="00583E6E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="00583E6E">
        <w:rPr>
          <w:rFonts w:ascii="TH Sarabun Chula" w:hAnsi="TH Sarabun Chula" w:cs="TH Sarabun Chula"/>
          <w:sz w:val="32"/>
          <w:szCs w:val="32"/>
          <w:cs/>
        </w:rPr>
        <w:tab/>
      </w:r>
      <w:r w:rsidRPr="00583E6E">
        <w:rPr>
          <w:rFonts w:ascii="TH Sarabun Chula" w:hAnsi="TH Sarabun Chula" w:cs="TH Sarabun Chula" w:hint="cs"/>
          <w:sz w:val="32"/>
          <w:szCs w:val="32"/>
          <w:cs/>
        </w:rPr>
        <w:t>คือ สิ่งที่ทำนายตรงกับค่าของจริง เมื่อค่าที่ทำนายเป็น</w:t>
      </w:r>
      <w:r w:rsidR="00DE6CC9" w:rsidRPr="00583E6E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="00DE6CC9" w:rsidRPr="00583E6E">
        <w:rPr>
          <w:rFonts w:ascii="TH Sarabun Chula" w:hAnsi="TH Sarabun Chula" w:cs="TH Sarabun Chula"/>
          <w:iCs/>
          <w:sz w:val="32"/>
          <w:szCs w:val="32"/>
        </w:rPr>
        <w:t>Negative</w:t>
      </w:r>
    </w:p>
    <w:p w14:paraId="6B25B289" w14:textId="6E13FA84" w:rsidR="00313EA8" w:rsidRPr="00583E6E" w:rsidRDefault="00313EA8" w:rsidP="009E3E28">
      <w:pPr>
        <w:pStyle w:val="ListParagraph"/>
        <w:numPr>
          <w:ilvl w:val="0"/>
          <w:numId w:val="29"/>
        </w:numPr>
        <w:suppressAutoHyphens w:val="0"/>
        <w:spacing w:after="160" w:line="259" w:lineRule="auto"/>
        <w:jc w:val="left"/>
        <w:rPr>
          <w:rFonts w:ascii="TH Sarabun Chula" w:hAnsi="TH Sarabun Chula" w:cs="TH Sarabun Chula"/>
          <w:sz w:val="32"/>
          <w:szCs w:val="32"/>
        </w:rPr>
      </w:pPr>
      <w:r w:rsidRPr="00583E6E">
        <w:rPr>
          <w:rFonts w:ascii="TH Sarabun Chula" w:hAnsi="TH Sarabun Chula" w:cs="TH Sarabun Chula"/>
          <w:b/>
          <w:bCs/>
          <w:sz w:val="32"/>
          <w:szCs w:val="32"/>
        </w:rPr>
        <w:t>False Positive (FP)</w:t>
      </w:r>
      <w:r w:rsidRPr="00583E6E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="00583E6E">
        <w:rPr>
          <w:rFonts w:ascii="TH Sarabun Chula" w:hAnsi="TH Sarabun Chula" w:cs="TH Sarabun Chula"/>
          <w:sz w:val="32"/>
          <w:szCs w:val="32"/>
          <w:cs/>
        </w:rPr>
        <w:tab/>
      </w:r>
      <w:r w:rsidRPr="00583E6E">
        <w:rPr>
          <w:rFonts w:ascii="TH Sarabun Chula" w:hAnsi="TH Sarabun Chula" w:cs="TH Sarabun Chula" w:hint="cs"/>
          <w:sz w:val="32"/>
          <w:szCs w:val="32"/>
          <w:cs/>
        </w:rPr>
        <w:t>คือ สิ่งที่ทำนายไม่ตรงกับค่าของจริง เมื่อค่าที่ทำนายเป็น</w:t>
      </w:r>
      <w:r w:rsidR="00DE6CC9" w:rsidRPr="00583E6E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="00DE6CC9" w:rsidRPr="00583E6E">
        <w:rPr>
          <w:rFonts w:ascii="TH Sarabun Chula" w:hAnsi="TH Sarabun Chula" w:cs="TH Sarabun Chula"/>
          <w:iCs/>
          <w:sz w:val="32"/>
          <w:szCs w:val="32"/>
        </w:rPr>
        <w:t>Positive</w:t>
      </w:r>
    </w:p>
    <w:p w14:paraId="203F2576" w14:textId="0F7E8421" w:rsidR="00313EA8" w:rsidRPr="00583E6E" w:rsidRDefault="00313EA8" w:rsidP="009E3E28">
      <w:pPr>
        <w:pStyle w:val="ListParagraph"/>
        <w:numPr>
          <w:ilvl w:val="0"/>
          <w:numId w:val="29"/>
        </w:numPr>
        <w:suppressAutoHyphens w:val="0"/>
        <w:spacing w:after="160" w:line="259" w:lineRule="auto"/>
        <w:jc w:val="left"/>
        <w:rPr>
          <w:rFonts w:ascii="TH Sarabun Chula" w:hAnsi="TH Sarabun Chula" w:cs="TH Sarabun Chula"/>
          <w:sz w:val="32"/>
          <w:szCs w:val="32"/>
        </w:rPr>
      </w:pPr>
      <w:r w:rsidRPr="00583E6E">
        <w:rPr>
          <w:rFonts w:ascii="TH Sarabun Chula" w:hAnsi="TH Sarabun Chula" w:cs="TH Sarabun Chula"/>
          <w:b/>
          <w:bCs/>
          <w:sz w:val="32"/>
          <w:szCs w:val="32"/>
        </w:rPr>
        <w:t>False Negative (FN)</w:t>
      </w:r>
      <w:r w:rsidRPr="00583E6E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="00583E6E">
        <w:rPr>
          <w:rFonts w:ascii="TH Sarabun Chula" w:hAnsi="TH Sarabun Chula" w:cs="TH Sarabun Chula"/>
          <w:sz w:val="32"/>
          <w:szCs w:val="32"/>
          <w:cs/>
        </w:rPr>
        <w:tab/>
      </w:r>
      <w:r w:rsidRPr="00583E6E">
        <w:rPr>
          <w:rFonts w:ascii="TH Sarabun Chula" w:hAnsi="TH Sarabun Chula" w:cs="TH Sarabun Chula" w:hint="cs"/>
          <w:sz w:val="32"/>
          <w:szCs w:val="32"/>
          <w:cs/>
        </w:rPr>
        <w:t>คือ สิ่งที่ทำนายไม่ตรงกับค่าของจริง เมื่อค่าที่ทำนายเป็น</w:t>
      </w:r>
      <w:r w:rsidR="00DE6CC9" w:rsidRPr="00583E6E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="00DE6CC9" w:rsidRPr="00583E6E">
        <w:rPr>
          <w:rFonts w:ascii="TH Sarabun Chula" w:hAnsi="TH Sarabun Chula" w:cs="TH Sarabun Chula"/>
          <w:iCs/>
          <w:sz w:val="32"/>
          <w:szCs w:val="32"/>
        </w:rPr>
        <w:t>Negative</w:t>
      </w:r>
      <w:r w:rsidRPr="00583E6E">
        <w:rPr>
          <w:rFonts w:ascii="TH Sarabun Chula" w:hAnsi="TH Sarabun Chula" w:cs="TH Sarabun Chula"/>
          <w:sz w:val="32"/>
          <w:szCs w:val="32"/>
        </w:rPr>
        <w:tab/>
      </w:r>
      <w:r w:rsidRPr="00583E6E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</w:p>
    <w:p w14:paraId="318CE4BA" w14:textId="77777777" w:rsidR="00313EA8" w:rsidRPr="00A20030" w:rsidRDefault="00313EA8" w:rsidP="00313EA8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  <w:r w:rsidRPr="00A20030">
        <w:rPr>
          <w:rFonts w:ascii="TH Sarabun Chula" w:hAnsi="TH Sarabun Chula" w:cs="TH Sarabun Chula" w:hint="cs"/>
          <w:b/>
          <w:bCs/>
          <w:sz w:val="32"/>
          <w:szCs w:val="32"/>
          <w:cs/>
        </w:rPr>
        <w:t>2.4.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>3</w:t>
      </w:r>
      <w:r w:rsidRPr="00A20030"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 ค่า</w:t>
      </w:r>
      <w:r w:rsidRPr="00E448C3">
        <w:rPr>
          <w:rFonts w:ascii="TH Sarabun Chula" w:hAnsi="TH Sarabun Chula" w:cs="TH Sarabun Chula"/>
          <w:b/>
          <w:bCs/>
          <w:sz w:val="32"/>
          <w:szCs w:val="32"/>
          <w:cs/>
        </w:rPr>
        <w:t>ความแม่น</w:t>
      </w:r>
      <w:r w:rsidRPr="00A20030">
        <w:rPr>
          <w:rFonts w:ascii="TH Sarabun Chula" w:hAnsi="TH Sarabun Chula" w:cs="TH Sarabun Chula"/>
          <w:b/>
          <w:bCs/>
          <w:sz w:val="32"/>
          <w:szCs w:val="32"/>
        </w:rPr>
        <w:t xml:space="preserve"> (Accuracy)</w:t>
      </w:r>
    </w:p>
    <w:p w14:paraId="052F8AA4" w14:textId="444D41D7" w:rsidR="00313EA8" w:rsidRDefault="00313EA8" w:rsidP="00313EA8">
      <w:pPr>
        <w:suppressAutoHyphens w:val="0"/>
        <w:spacing w:after="160" w:line="259" w:lineRule="auto"/>
        <w:ind w:firstLine="720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ค่า</w:t>
      </w:r>
      <w:r w:rsidRPr="00E448C3">
        <w:rPr>
          <w:rFonts w:ascii="TH Sarabun Chula" w:hAnsi="TH Sarabun Chula" w:cs="TH Sarabun Chula"/>
          <w:sz w:val="32"/>
          <w:szCs w:val="32"/>
          <w:cs/>
        </w:rPr>
        <w:t>ความแม่น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คือ สัดส่วนเปอร์เซ็นต์ความถูกต้อง เป็นสัดส่วนของจำนวนที่ทำนายถูกกับจำนวนทั้งหมด</w:t>
      </w:r>
      <w:r>
        <w:rPr>
          <w:rFonts w:ascii="TH Sarabun Chula" w:hAnsi="TH Sarabun Chula" w:cs="TH Sarabun Chula"/>
          <w:sz w:val="32"/>
          <w:szCs w:val="32"/>
        </w:rPr>
        <w:t xml:space="preserve"> [</w:t>
      </w:r>
      <w:r w:rsidR="0044622C">
        <w:rPr>
          <w:rFonts w:ascii="TH Sarabun Chula" w:hAnsi="TH Sarabun Chula" w:cs="TH Sarabun Chula"/>
          <w:sz w:val="32"/>
          <w:szCs w:val="32"/>
        </w:rPr>
        <w:t>9</w:t>
      </w:r>
      <w:r>
        <w:rPr>
          <w:rFonts w:ascii="TH Sarabun Chula" w:hAnsi="TH Sarabun Chula" w:cs="TH Sarabun Chula"/>
          <w:sz w:val="32"/>
          <w:szCs w:val="32"/>
        </w:rPr>
        <w:t>]</w:t>
      </w:r>
      <w:r w:rsidR="00E376E7">
        <w:rPr>
          <w:rFonts w:ascii="TH Sarabun Chula" w:hAnsi="TH Sarabun Chula" w:cs="TH Sarabun Chula"/>
          <w:sz w:val="32"/>
          <w:szCs w:val="32"/>
        </w:rPr>
        <w:t xml:space="preserve"> </w:t>
      </w:r>
      <w:r w:rsidR="00E376E7" w:rsidRPr="00115EA4">
        <w:rPr>
          <w:rFonts w:ascii="TH Sarabun Chula" w:hAnsi="TH Sarabun Chula" w:cs="TH Sarabun Chula" w:hint="cs"/>
          <w:sz w:val="32"/>
          <w:szCs w:val="32"/>
          <w:cs/>
        </w:rPr>
        <w:t>โดยมีสมการ คือ</w:t>
      </w:r>
    </w:p>
    <w:p w14:paraId="0BE66B9B" w14:textId="0B523541" w:rsidR="00313EA8" w:rsidRPr="003C1584" w:rsidRDefault="001C5BA2" w:rsidP="009E3E28">
      <w:pPr>
        <w:pStyle w:val="ListParagraph"/>
        <w:numPr>
          <w:ilvl w:val="0"/>
          <w:numId w:val="7"/>
        </w:numPr>
        <w:suppressAutoHyphens w:val="0"/>
        <w:spacing w:after="160" w:line="259" w:lineRule="auto"/>
        <w:jc w:val="left"/>
        <w:rPr>
          <w:rFonts w:ascii="TH Sarabun Chula" w:hAnsi="TH Sarabun Chula" w:cs="TH Sarabun Chula"/>
          <w:iCs/>
          <w:sz w:val="32"/>
          <w:szCs w:val="32"/>
          <w:cs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ค่า</w:t>
      </w:r>
      <w:r w:rsidRPr="00E448C3">
        <w:rPr>
          <w:rFonts w:ascii="TH Sarabun Chula" w:hAnsi="TH Sarabun Chula" w:cs="TH Sarabun Chula"/>
          <w:sz w:val="32"/>
          <w:szCs w:val="32"/>
          <w:cs/>
        </w:rPr>
        <w:t>ความแม่น</w:t>
      </w:r>
      <w:r w:rsidR="00313EA8" w:rsidRPr="003C1584">
        <w:rPr>
          <w:rFonts w:ascii="TH Sarabun Chula" w:hAnsi="TH Sarabun Chula" w:cs="TH Sarabun Chula"/>
          <w:iCs/>
          <w:sz w:val="32"/>
          <w:szCs w:val="32"/>
        </w:rPr>
        <w:t xml:space="preserve"> = </w:t>
      </w:r>
      <m:oMath>
        <m:r>
          <m:rPr>
            <m:sty m:val="p"/>
          </m:rPr>
          <w:rPr>
            <w:rFonts w:ascii="Cambria Math" w:hAnsi="Cambria Math" w:cs="TH Sarabun Chula"/>
            <w:sz w:val="32"/>
            <w:szCs w:val="32"/>
          </w:rPr>
          <m:t xml:space="preserve"> </m:t>
        </m:r>
        <m:f>
          <m:fPr>
            <m:ctrlPr>
              <w:rPr>
                <w:rFonts w:ascii="Cambria Math" w:hAnsi="Cambria Math" w:cs="TH Sarabun Chula"/>
                <w:iCs/>
                <w:sz w:val="32"/>
                <w:szCs w:val="3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H Sarabun Chula"/>
                <w:sz w:val="32"/>
                <w:szCs w:val="32"/>
              </w:rPr>
              <m:t>TP+TN</m:t>
            </m:r>
          </m:num>
          <m:den>
            <m:r>
              <m:rPr>
                <m:sty m:val="p"/>
              </m:rPr>
              <w:rPr>
                <w:rFonts w:ascii="Cambria Math" w:hAnsi="Cambria Math" w:cs="TH Sarabun Chula" w:hint="cs"/>
                <w:sz w:val="32"/>
                <w:szCs w:val="32"/>
                <w:cs/>
              </w:rPr>
              <m:t>จำนวนทั้งหมด</m:t>
            </m:r>
          </m:den>
        </m:f>
      </m:oMath>
      <w:r w:rsidR="00313EA8" w:rsidRPr="003C1584">
        <w:rPr>
          <w:rFonts w:ascii="TH Sarabun Chula" w:hAnsi="TH Sarabun Chula" w:cs="TH Sarabun Chula"/>
          <w:iCs/>
          <w:sz w:val="32"/>
          <w:szCs w:val="32"/>
        </w:rPr>
        <w:t xml:space="preserve"> = </w:t>
      </w:r>
      <m:oMath>
        <m:r>
          <m:rPr>
            <m:sty m:val="p"/>
          </m:rPr>
          <w:rPr>
            <w:rFonts w:ascii="Cambria Math" w:hAnsi="Cambria Math" w:cs="TH Sarabun Chula"/>
            <w:sz w:val="32"/>
            <w:szCs w:val="32"/>
          </w:rPr>
          <m:t xml:space="preserve"> </m:t>
        </m:r>
        <m:f>
          <m:fPr>
            <m:ctrlPr>
              <w:rPr>
                <w:rFonts w:ascii="Cambria Math" w:hAnsi="Cambria Math" w:cs="TH Sarabun Chula"/>
                <w:iCs/>
                <w:sz w:val="32"/>
                <w:szCs w:val="3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H Sarabun Chula"/>
                <w:sz w:val="32"/>
                <w:szCs w:val="32"/>
              </w:rPr>
              <m:t>TP+TN</m:t>
            </m:r>
          </m:num>
          <m:den>
            <m:r>
              <m:rPr>
                <m:sty m:val="p"/>
              </m:rPr>
              <w:rPr>
                <w:rFonts w:ascii="Cambria Math" w:hAnsi="Cambria Math" w:cs="TH Sarabun Chula"/>
                <w:sz w:val="32"/>
                <w:szCs w:val="32"/>
              </w:rPr>
              <m:t>TP+TN+FP+FN</m:t>
            </m:r>
          </m:den>
        </m:f>
      </m:oMath>
      <w:r w:rsidR="00CA3887">
        <w:rPr>
          <w:rFonts w:ascii="TH Sarabun Chula" w:hAnsi="TH Sarabun Chula" w:cs="TH Sarabun Chula"/>
          <w:iCs/>
          <w:sz w:val="32"/>
          <w:szCs w:val="32"/>
        </w:rPr>
        <w:tab/>
      </w:r>
      <w:r w:rsidR="00CA3887">
        <w:rPr>
          <w:rFonts w:ascii="TH Sarabun Chula" w:hAnsi="TH Sarabun Chula" w:cs="TH Sarabun Chula"/>
          <w:iCs/>
          <w:sz w:val="32"/>
          <w:szCs w:val="32"/>
        </w:rPr>
        <w:tab/>
      </w:r>
      <w:r w:rsidR="00CA3887">
        <w:rPr>
          <w:rFonts w:ascii="TH Sarabun Chula" w:hAnsi="TH Sarabun Chula" w:cs="TH Sarabun Chula"/>
          <w:iCs/>
          <w:sz w:val="32"/>
          <w:szCs w:val="32"/>
        </w:rPr>
        <w:tab/>
      </w:r>
      <w:r w:rsidR="00CA3887">
        <w:rPr>
          <w:rFonts w:ascii="TH Sarabun Chula" w:hAnsi="TH Sarabun Chula" w:cs="TH Sarabun Chula"/>
          <w:iCs/>
          <w:sz w:val="32"/>
          <w:szCs w:val="32"/>
        </w:rPr>
        <w:tab/>
      </w:r>
      <w:r w:rsidR="00CA3887">
        <w:rPr>
          <w:rFonts w:ascii="TH Sarabun Chula" w:hAnsi="TH Sarabun Chula" w:cs="TH Sarabun Chula"/>
          <w:iCs/>
          <w:sz w:val="32"/>
          <w:szCs w:val="32"/>
        </w:rPr>
        <w:tab/>
      </w:r>
      <w:r w:rsidR="00CA3887">
        <w:rPr>
          <w:rFonts w:ascii="TH Sarabun Chula" w:hAnsi="TH Sarabun Chula" w:cs="TH Sarabun Chula"/>
          <w:sz w:val="32"/>
          <w:szCs w:val="32"/>
        </w:rPr>
        <w:t>(7)</w:t>
      </w:r>
    </w:p>
    <w:p w14:paraId="619E0F30" w14:textId="77777777" w:rsidR="00583E6E" w:rsidRDefault="00583E6E" w:rsidP="00313EA8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</w:p>
    <w:p w14:paraId="21BACB5D" w14:textId="1694B2DA" w:rsidR="00313EA8" w:rsidRPr="00A20030" w:rsidRDefault="00313EA8" w:rsidP="00313EA8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  <w:r w:rsidRPr="00A20030">
        <w:rPr>
          <w:rFonts w:ascii="TH Sarabun Chula" w:hAnsi="TH Sarabun Chula" w:cs="TH Sarabun Chula" w:hint="cs"/>
          <w:b/>
          <w:bCs/>
          <w:sz w:val="32"/>
          <w:szCs w:val="32"/>
          <w:cs/>
        </w:rPr>
        <w:lastRenderedPageBreak/>
        <w:t>2.4.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>4</w:t>
      </w:r>
      <w:r w:rsidRPr="00A20030"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 ค่า</w:t>
      </w:r>
      <w:r w:rsidRPr="00E448C3">
        <w:rPr>
          <w:rFonts w:ascii="TH Sarabun Chula" w:hAnsi="TH Sarabun Chula" w:cs="TH Sarabun Chula"/>
          <w:b/>
          <w:bCs/>
          <w:sz w:val="32"/>
          <w:szCs w:val="32"/>
          <w:cs/>
        </w:rPr>
        <w:t>ความเที่ยง</w:t>
      </w:r>
      <w:r w:rsidRPr="00A20030">
        <w:rPr>
          <w:rFonts w:ascii="TH Sarabun Chula" w:hAnsi="TH Sarabun Chula" w:cs="TH Sarabun Chula"/>
          <w:b/>
          <w:bCs/>
          <w:sz w:val="32"/>
          <w:szCs w:val="32"/>
        </w:rPr>
        <w:t xml:space="preserve"> (Precision)</w:t>
      </w:r>
    </w:p>
    <w:p w14:paraId="16186F27" w14:textId="62E3AD5F" w:rsidR="00313EA8" w:rsidRDefault="00313EA8" w:rsidP="00313EA8">
      <w:pPr>
        <w:suppressAutoHyphens w:val="0"/>
        <w:spacing w:after="160" w:line="259" w:lineRule="auto"/>
        <w:ind w:firstLine="720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ค่า</w:t>
      </w:r>
      <w:r w:rsidRPr="00E448C3">
        <w:rPr>
          <w:rFonts w:ascii="TH Sarabun Chula" w:hAnsi="TH Sarabun Chula" w:cs="TH Sarabun Chula"/>
          <w:sz w:val="32"/>
          <w:szCs w:val="32"/>
          <w:cs/>
        </w:rPr>
        <w:t>ความเที่ยง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คือ ความแม่นยำเมื่อเทียบกับผลทำนาย</w:t>
      </w:r>
      <w:r w:rsidR="0083447A"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คำนวณเป็นสัดส่วนเปอร์เซ็นต์ที่เป็น </w:t>
      </w:r>
      <w:r>
        <w:rPr>
          <w:rFonts w:ascii="TH Sarabun Chula" w:hAnsi="TH Sarabun Chula" w:cs="TH Sarabun Chula"/>
          <w:sz w:val="32"/>
          <w:szCs w:val="32"/>
        </w:rPr>
        <w:t xml:space="preserve">Positive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หรือ </w:t>
      </w:r>
      <w:r>
        <w:rPr>
          <w:rFonts w:ascii="TH Sarabun Chula" w:hAnsi="TH Sarabun Chula" w:cs="TH Sarabun Chula"/>
          <w:sz w:val="32"/>
          <w:szCs w:val="32"/>
        </w:rPr>
        <w:t>Negative [</w:t>
      </w:r>
      <w:r w:rsidR="0044622C">
        <w:rPr>
          <w:rFonts w:ascii="TH Sarabun Chula" w:hAnsi="TH Sarabun Chula" w:cs="TH Sarabun Chula"/>
          <w:sz w:val="32"/>
          <w:szCs w:val="32"/>
        </w:rPr>
        <w:t>9</w:t>
      </w:r>
      <w:r>
        <w:rPr>
          <w:rFonts w:ascii="TH Sarabun Chula" w:hAnsi="TH Sarabun Chula" w:cs="TH Sarabun Chula"/>
          <w:sz w:val="32"/>
          <w:szCs w:val="32"/>
        </w:rPr>
        <w:t xml:space="preserve">] </w:t>
      </w:r>
      <w:r w:rsidR="00E376E7" w:rsidRPr="00115EA4">
        <w:rPr>
          <w:rFonts w:ascii="TH Sarabun Chula" w:hAnsi="TH Sarabun Chula" w:cs="TH Sarabun Chula" w:hint="cs"/>
          <w:sz w:val="32"/>
          <w:szCs w:val="32"/>
          <w:cs/>
        </w:rPr>
        <w:t>โดยมีสมการ คือ</w:t>
      </w:r>
    </w:p>
    <w:p w14:paraId="426CDFC5" w14:textId="45C3D202" w:rsidR="00313EA8" w:rsidRPr="003C1584" w:rsidRDefault="001C5BA2" w:rsidP="009E3E28">
      <w:pPr>
        <w:pStyle w:val="ListParagraph"/>
        <w:numPr>
          <w:ilvl w:val="0"/>
          <w:numId w:val="7"/>
        </w:numPr>
        <w:suppressAutoHyphens w:val="0"/>
        <w:spacing w:after="160" w:line="259" w:lineRule="auto"/>
        <w:jc w:val="left"/>
        <w:rPr>
          <w:rFonts w:ascii="TH Sarabun Chula" w:hAnsi="TH Sarabun Chula" w:cs="TH Sarabun Chula"/>
          <w:iCs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ค่า</w:t>
      </w:r>
      <w:r w:rsidRPr="00E448C3">
        <w:rPr>
          <w:rFonts w:ascii="TH Sarabun Chula" w:hAnsi="TH Sarabun Chula" w:cs="TH Sarabun Chula"/>
          <w:sz w:val="32"/>
          <w:szCs w:val="32"/>
          <w:cs/>
        </w:rPr>
        <w:t>ความเที่ยง</w:t>
      </w:r>
      <w:r w:rsidR="00313EA8" w:rsidRPr="003C1584">
        <w:rPr>
          <w:rFonts w:ascii="TH Sarabun Chula" w:hAnsi="TH Sarabun Chula" w:cs="TH Sarabun Chula"/>
          <w:iCs/>
          <w:sz w:val="32"/>
          <w:szCs w:val="32"/>
        </w:rPr>
        <w:t xml:space="preserve"> (Positive) = </w:t>
      </w:r>
      <m:oMath>
        <m:r>
          <m:rPr>
            <m:sty m:val="p"/>
          </m:rPr>
          <w:rPr>
            <w:rFonts w:ascii="Cambria Math" w:hAnsi="Cambria Math" w:cs="TH Sarabun Chula"/>
            <w:sz w:val="32"/>
            <w:szCs w:val="32"/>
          </w:rPr>
          <m:t xml:space="preserve"> </m:t>
        </m:r>
        <m:f>
          <m:fPr>
            <m:ctrlPr>
              <w:rPr>
                <w:rFonts w:ascii="Cambria Math" w:hAnsi="Cambria Math" w:cs="TH Sarabun Chula"/>
                <w:iCs/>
                <w:sz w:val="32"/>
                <w:szCs w:val="3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H Sarabun Chula"/>
                <w:sz w:val="32"/>
                <w:szCs w:val="32"/>
              </w:rPr>
              <m:t>TP</m:t>
            </m:r>
          </m:num>
          <m:den>
            <m:r>
              <m:rPr>
                <m:sty m:val="p"/>
              </m:rPr>
              <w:rPr>
                <w:rFonts w:ascii="Cambria Math" w:hAnsi="Cambria Math" w:cs="TH Sarabun Chula" w:hint="cs"/>
                <w:sz w:val="32"/>
                <w:szCs w:val="32"/>
                <w:cs/>
              </w:rPr>
              <m:t>จำนวนที่ทำนายว่าเป็น</m:t>
            </m:r>
            <m:r>
              <m:rPr>
                <m:sty m:val="p"/>
              </m:rPr>
              <w:rPr>
                <w:rFonts w:ascii="Cambria Math" w:hAnsi="Cambria Math" w:cs="TH Sarabun Chula"/>
                <w:sz w:val="32"/>
                <w:szCs w:val="32"/>
              </w:rPr>
              <m:t xml:space="preserve"> positive </m:t>
            </m:r>
            <m:r>
              <m:rPr>
                <m:sty m:val="p"/>
              </m:rPr>
              <w:rPr>
                <w:rFonts w:ascii="Cambria Math" w:hAnsi="Cambria Math" w:cs="TH Sarabun Chula" w:hint="cs"/>
                <w:sz w:val="32"/>
                <w:szCs w:val="32"/>
                <w:cs/>
              </w:rPr>
              <m:t>ทั้งหมด</m:t>
            </m:r>
          </m:den>
        </m:f>
      </m:oMath>
      <w:r w:rsidR="00313EA8" w:rsidRPr="003C1584">
        <w:rPr>
          <w:rFonts w:ascii="TH Sarabun Chula" w:hAnsi="TH Sarabun Chula" w:cs="TH Sarabun Chula"/>
          <w:iCs/>
          <w:sz w:val="32"/>
          <w:szCs w:val="32"/>
        </w:rPr>
        <w:t xml:space="preserve"> = </w:t>
      </w:r>
      <m:oMath>
        <m:r>
          <m:rPr>
            <m:sty m:val="p"/>
          </m:rPr>
          <w:rPr>
            <w:rFonts w:ascii="Cambria Math" w:hAnsi="Cambria Math" w:cs="TH Sarabun Chula"/>
            <w:sz w:val="32"/>
            <w:szCs w:val="32"/>
          </w:rPr>
          <m:t xml:space="preserve"> </m:t>
        </m:r>
        <m:f>
          <m:fPr>
            <m:ctrlPr>
              <w:rPr>
                <w:rFonts w:ascii="Cambria Math" w:hAnsi="Cambria Math" w:cs="TH Sarabun Chula"/>
                <w:iCs/>
                <w:sz w:val="32"/>
                <w:szCs w:val="3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H Sarabun Chula"/>
                <w:sz w:val="32"/>
                <w:szCs w:val="32"/>
              </w:rPr>
              <m:t>TP</m:t>
            </m:r>
          </m:num>
          <m:den>
            <m:r>
              <m:rPr>
                <m:sty m:val="p"/>
              </m:rPr>
              <w:rPr>
                <w:rFonts w:ascii="Cambria Math" w:hAnsi="Cambria Math" w:cs="TH Sarabun Chula"/>
                <w:sz w:val="32"/>
                <w:szCs w:val="32"/>
              </w:rPr>
              <m:t>TP+FP</m:t>
            </m:r>
          </m:den>
        </m:f>
      </m:oMath>
      <w:r w:rsidR="00CA3887">
        <w:rPr>
          <w:rFonts w:ascii="TH Sarabun Chula" w:hAnsi="TH Sarabun Chula" w:cs="TH Sarabun Chula"/>
          <w:iCs/>
          <w:sz w:val="32"/>
          <w:szCs w:val="32"/>
        </w:rPr>
        <w:tab/>
      </w:r>
      <w:r w:rsidR="00CA3887">
        <w:rPr>
          <w:rFonts w:ascii="TH Sarabun Chula" w:hAnsi="TH Sarabun Chula" w:cs="TH Sarabun Chula"/>
          <w:iCs/>
          <w:sz w:val="32"/>
          <w:szCs w:val="32"/>
        </w:rPr>
        <w:tab/>
      </w:r>
      <w:r w:rsidR="00CA3887">
        <w:rPr>
          <w:rFonts w:ascii="TH Sarabun Chula" w:hAnsi="TH Sarabun Chula" w:cs="TH Sarabun Chula"/>
          <w:iCs/>
          <w:sz w:val="32"/>
          <w:szCs w:val="32"/>
        </w:rPr>
        <w:tab/>
      </w:r>
      <w:r w:rsidR="00CA3887">
        <w:rPr>
          <w:rFonts w:ascii="TH Sarabun Chula" w:hAnsi="TH Sarabun Chula" w:cs="TH Sarabun Chula"/>
          <w:sz w:val="32"/>
          <w:szCs w:val="32"/>
        </w:rPr>
        <w:t>(8)</w:t>
      </w:r>
    </w:p>
    <w:p w14:paraId="65D14FAC" w14:textId="6D973BC3" w:rsidR="00313EA8" w:rsidRPr="003C1584" w:rsidRDefault="001C5BA2" w:rsidP="009E3E28">
      <w:pPr>
        <w:pStyle w:val="ListParagraph"/>
        <w:numPr>
          <w:ilvl w:val="0"/>
          <w:numId w:val="7"/>
        </w:numPr>
        <w:suppressAutoHyphens w:val="0"/>
        <w:spacing w:after="160" w:line="259" w:lineRule="auto"/>
        <w:jc w:val="left"/>
        <w:rPr>
          <w:rFonts w:ascii="TH Sarabun Chula" w:hAnsi="TH Sarabun Chula" w:cs="TH Sarabun Chula"/>
          <w:iCs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ค่า</w:t>
      </w:r>
      <w:r w:rsidRPr="00E448C3">
        <w:rPr>
          <w:rFonts w:ascii="TH Sarabun Chula" w:hAnsi="TH Sarabun Chula" w:cs="TH Sarabun Chula"/>
          <w:sz w:val="32"/>
          <w:szCs w:val="32"/>
          <w:cs/>
        </w:rPr>
        <w:t>ความเที่ยง</w:t>
      </w:r>
      <w:r w:rsidR="00313EA8" w:rsidRPr="003C1584">
        <w:rPr>
          <w:rFonts w:ascii="TH Sarabun Chula" w:hAnsi="TH Sarabun Chula" w:cs="TH Sarabun Chula"/>
          <w:iCs/>
          <w:sz w:val="32"/>
          <w:szCs w:val="32"/>
        </w:rPr>
        <w:t xml:space="preserve"> (Negative) = </w:t>
      </w:r>
      <m:oMath>
        <m:r>
          <m:rPr>
            <m:sty m:val="p"/>
          </m:rPr>
          <w:rPr>
            <w:rFonts w:ascii="Cambria Math" w:hAnsi="Cambria Math" w:cs="TH Sarabun Chula"/>
            <w:sz w:val="32"/>
            <w:szCs w:val="32"/>
          </w:rPr>
          <m:t xml:space="preserve"> </m:t>
        </m:r>
        <m:f>
          <m:fPr>
            <m:ctrlPr>
              <w:rPr>
                <w:rFonts w:ascii="Cambria Math" w:hAnsi="Cambria Math" w:cs="TH Sarabun Chula"/>
                <w:iCs/>
                <w:sz w:val="32"/>
                <w:szCs w:val="3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H Sarabun Chula"/>
                <w:sz w:val="32"/>
                <w:szCs w:val="32"/>
              </w:rPr>
              <m:t>TN</m:t>
            </m:r>
          </m:num>
          <m:den>
            <m:r>
              <m:rPr>
                <m:sty m:val="p"/>
              </m:rPr>
              <w:rPr>
                <w:rFonts w:ascii="Cambria Math" w:hAnsi="Cambria Math" w:cs="TH Sarabun Chula" w:hint="cs"/>
                <w:sz w:val="32"/>
                <w:szCs w:val="32"/>
                <w:cs/>
              </w:rPr>
              <m:t>จำนวนที่ทำนายว่าเป็น</m:t>
            </m:r>
            <m:r>
              <m:rPr>
                <m:sty m:val="p"/>
              </m:rPr>
              <w:rPr>
                <w:rFonts w:ascii="Cambria Math" w:hAnsi="Cambria Math" w:cs="TH Sarabun Chula"/>
                <w:sz w:val="32"/>
                <w:szCs w:val="32"/>
              </w:rPr>
              <m:t xml:space="preserve"> negative </m:t>
            </m:r>
            <m:r>
              <m:rPr>
                <m:sty m:val="p"/>
              </m:rPr>
              <w:rPr>
                <w:rFonts w:ascii="Cambria Math" w:hAnsi="Cambria Math" w:cs="TH Sarabun Chula" w:hint="cs"/>
                <w:sz w:val="32"/>
                <w:szCs w:val="32"/>
                <w:cs/>
              </w:rPr>
              <m:t>ทั้งหมด</m:t>
            </m:r>
          </m:den>
        </m:f>
      </m:oMath>
      <w:r w:rsidR="00313EA8" w:rsidRPr="003C1584">
        <w:rPr>
          <w:rFonts w:ascii="TH Sarabun Chula" w:hAnsi="TH Sarabun Chula" w:cs="TH Sarabun Chula"/>
          <w:iCs/>
          <w:sz w:val="32"/>
          <w:szCs w:val="32"/>
        </w:rPr>
        <w:t xml:space="preserve"> = </w:t>
      </w:r>
      <m:oMath>
        <m:r>
          <m:rPr>
            <m:sty m:val="p"/>
          </m:rPr>
          <w:rPr>
            <w:rFonts w:ascii="Cambria Math" w:hAnsi="Cambria Math" w:cs="TH Sarabun Chula"/>
            <w:sz w:val="32"/>
            <w:szCs w:val="32"/>
          </w:rPr>
          <m:t xml:space="preserve"> </m:t>
        </m:r>
        <m:f>
          <m:fPr>
            <m:ctrlPr>
              <w:rPr>
                <w:rFonts w:ascii="Cambria Math" w:hAnsi="Cambria Math" w:cs="TH Sarabun Chula"/>
                <w:iCs/>
                <w:sz w:val="32"/>
                <w:szCs w:val="3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H Sarabun Chula"/>
                <w:sz w:val="32"/>
                <w:szCs w:val="32"/>
              </w:rPr>
              <m:t>TN</m:t>
            </m:r>
          </m:num>
          <m:den>
            <m:r>
              <m:rPr>
                <m:sty m:val="p"/>
              </m:rPr>
              <w:rPr>
                <w:rFonts w:ascii="Cambria Math" w:hAnsi="Cambria Math" w:cs="TH Sarabun Chula"/>
                <w:sz w:val="32"/>
                <w:szCs w:val="32"/>
              </w:rPr>
              <m:t>TN+FN</m:t>
            </m:r>
          </m:den>
        </m:f>
      </m:oMath>
      <w:r w:rsidR="00CA3887">
        <w:rPr>
          <w:rFonts w:ascii="TH Sarabun Chula" w:hAnsi="TH Sarabun Chula" w:cs="TH Sarabun Chula"/>
          <w:iCs/>
          <w:sz w:val="32"/>
          <w:szCs w:val="32"/>
        </w:rPr>
        <w:tab/>
      </w:r>
      <w:r w:rsidR="00CA3887">
        <w:rPr>
          <w:rFonts w:ascii="TH Sarabun Chula" w:hAnsi="TH Sarabun Chula" w:cs="TH Sarabun Chula"/>
          <w:iCs/>
          <w:sz w:val="32"/>
          <w:szCs w:val="32"/>
        </w:rPr>
        <w:tab/>
      </w:r>
      <w:r w:rsidR="00CA3887">
        <w:rPr>
          <w:rFonts w:ascii="TH Sarabun Chula" w:hAnsi="TH Sarabun Chula" w:cs="TH Sarabun Chula"/>
          <w:iCs/>
          <w:sz w:val="32"/>
          <w:szCs w:val="32"/>
        </w:rPr>
        <w:tab/>
      </w:r>
      <w:r w:rsidR="00CA3887">
        <w:rPr>
          <w:rFonts w:ascii="TH Sarabun Chula" w:hAnsi="TH Sarabun Chula" w:cs="TH Sarabun Chula"/>
          <w:sz w:val="32"/>
          <w:szCs w:val="32"/>
        </w:rPr>
        <w:t>(9)</w:t>
      </w:r>
    </w:p>
    <w:p w14:paraId="29EA61C9" w14:textId="6A1EB654" w:rsidR="00313EA8" w:rsidRPr="00A20030" w:rsidRDefault="00313EA8" w:rsidP="00313EA8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  <w:r w:rsidRPr="00A20030">
        <w:rPr>
          <w:rFonts w:ascii="TH Sarabun Chula" w:hAnsi="TH Sarabun Chula" w:cs="TH Sarabun Chula" w:hint="cs"/>
          <w:b/>
          <w:bCs/>
          <w:sz w:val="32"/>
          <w:szCs w:val="32"/>
          <w:cs/>
        </w:rPr>
        <w:t>2.4.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>5</w:t>
      </w:r>
      <w:r w:rsidRPr="00A20030"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 ค่า</w:t>
      </w:r>
      <w:r w:rsidR="0083447A" w:rsidRPr="0083447A">
        <w:rPr>
          <w:rFonts w:ascii="TH Sarabun Chula" w:hAnsi="TH Sarabun Chula" w:cs="TH Sarabun Chula"/>
          <w:b/>
          <w:bCs/>
          <w:sz w:val="32"/>
          <w:szCs w:val="32"/>
          <w:cs/>
        </w:rPr>
        <w:t>การเรียกคืน</w:t>
      </w:r>
      <w:r w:rsidRPr="00A20030">
        <w:rPr>
          <w:rFonts w:ascii="TH Sarabun Chula" w:hAnsi="TH Sarabun Chula" w:cs="TH Sarabun Chula"/>
          <w:b/>
          <w:bCs/>
          <w:sz w:val="32"/>
          <w:szCs w:val="32"/>
        </w:rPr>
        <w:t xml:space="preserve"> (</w:t>
      </w:r>
      <w:r>
        <w:rPr>
          <w:rFonts w:ascii="TH Sarabun Chula" w:hAnsi="TH Sarabun Chula" w:cs="TH Sarabun Chula"/>
          <w:b/>
          <w:bCs/>
          <w:sz w:val="32"/>
          <w:szCs w:val="32"/>
        </w:rPr>
        <w:t>Recall</w:t>
      </w:r>
      <w:r w:rsidRPr="00A20030">
        <w:rPr>
          <w:rFonts w:ascii="TH Sarabun Chula" w:hAnsi="TH Sarabun Chula" w:cs="TH Sarabun Chula"/>
          <w:b/>
          <w:bCs/>
          <w:sz w:val="32"/>
          <w:szCs w:val="32"/>
        </w:rPr>
        <w:t>)</w:t>
      </w:r>
    </w:p>
    <w:p w14:paraId="1FB62FDE" w14:textId="4788E32D" w:rsidR="00313EA8" w:rsidRDefault="00313EA8" w:rsidP="00313EA8">
      <w:pPr>
        <w:suppressAutoHyphens w:val="0"/>
        <w:spacing w:after="160" w:line="259" w:lineRule="auto"/>
        <w:ind w:firstLine="720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ค่า</w:t>
      </w:r>
      <w:r w:rsidR="0083447A" w:rsidRPr="0083447A">
        <w:rPr>
          <w:rFonts w:ascii="TH Sarabun Chula" w:hAnsi="TH Sarabun Chula" w:cs="TH Sarabun Chula"/>
          <w:sz w:val="32"/>
          <w:szCs w:val="32"/>
          <w:cs/>
        </w:rPr>
        <w:t>การเรียกคืน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คือ ความแม่นยำเมื่อเทียบกับผลลัพธ์ที่เป็นของจริง </w:t>
      </w:r>
      <w:r>
        <w:rPr>
          <w:rFonts w:ascii="TH Sarabun Chula" w:hAnsi="TH Sarabun Chula" w:cs="TH Sarabun Chula"/>
          <w:sz w:val="32"/>
          <w:szCs w:val="32"/>
        </w:rPr>
        <w:t>[</w:t>
      </w:r>
      <w:r w:rsidR="0044622C">
        <w:rPr>
          <w:rFonts w:ascii="TH Sarabun Chula" w:hAnsi="TH Sarabun Chula" w:cs="TH Sarabun Chula"/>
          <w:sz w:val="32"/>
          <w:szCs w:val="32"/>
        </w:rPr>
        <w:t>9</w:t>
      </w:r>
      <w:r>
        <w:rPr>
          <w:rFonts w:ascii="TH Sarabun Chula" w:hAnsi="TH Sarabun Chula" w:cs="TH Sarabun Chula"/>
          <w:sz w:val="32"/>
          <w:szCs w:val="32"/>
        </w:rPr>
        <w:t>]</w:t>
      </w:r>
      <w:r w:rsidR="00E376E7">
        <w:rPr>
          <w:rFonts w:ascii="TH Sarabun Chula" w:hAnsi="TH Sarabun Chula" w:cs="TH Sarabun Chula"/>
          <w:sz w:val="32"/>
          <w:szCs w:val="32"/>
        </w:rPr>
        <w:t xml:space="preserve"> </w:t>
      </w:r>
      <w:r w:rsidR="00E376E7" w:rsidRPr="00115EA4">
        <w:rPr>
          <w:rFonts w:ascii="TH Sarabun Chula" w:hAnsi="TH Sarabun Chula" w:cs="TH Sarabun Chula" w:hint="cs"/>
          <w:sz w:val="32"/>
          <w:szCs w:val="32"/>
          <w:cs/>
        </w:rPr>
        <w:t>โดยมีสมการ คือ</w:t>
      </w:r>
    </w:p>
    <w:p w14:paraId="2B5714F1" w14:textId="2FBEF83F" w:rsidR="00313EA8" w:rsidRPr="003C1584" w:rsidRDefault="001C5BA2" w:rsidP="009E3E28">
      <w:pPr>
        <w:pStyle w:val="ListParagraph"/>
        <w:numPr>
          <w:ilvl w:val="0"/>
          <w:numId w:val="6"/>
        </w:numPr>
        <w:suppressAutoHyphens w:val="0"/>
        <w:spacing w:after="160" w:line="259" w:lineRule="auto"/>
        <w:jc w:val="left"/>
        <w:rPr>
          <w:rFonts w:ascii="TH Sarabun Chula" w:hAnsi="TH Sarabun Chula" w:cs="TH Sarabun Chula"/>
          <w:iCs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ค่า</w:t>
      </w:r>
      <w:r w:rsidR="0083447A" w:rsidRPr="0083447A">
        <w:rPr>
          <w:rFonts w:ascii="TH Sarabun Chula" w:hAnsi="TH Sarabun Chula" w:cs="TH Sarabun Chula"/>
          <w:sz w:val="32"/>
          <w:szCs w:val="32"/>
          <w:cs/>
        </w:rPr>
        <w:t>การเรียกคืน</w:t>
      </w:r>
      <w:r w:rsidR="00313EA8" w:rsidRPr="003C1584">
        <w:rPr>
          <w:rFonts w:ascii="TH Sarabun Chula" w:hAnsi="TH Sarabun Chula" w:cs="TH Sarabun Chula"/>
          <w:iCs/>
          <w:sz w:val="32"/>
          <w:szCs w:val="32"/>
        </w:rPr>
        <w:t xml:space="preserve"> (Positive) = </w:t>
      </w:r>
      <m:oMath>
        <m:r>
          <m:rPr>
            <m:sty m:val="p"/>
          </m:rPr>
          <w:rPr>
            <w:rFonts w:ascii="Cambria Math" w:hAnsi="Cambria Math" w:cs="TH Sarabun Chula"/>
            <w:sz w:val="32"/>
            <w:szCs w:val="32"/>
          </w:rPr>
          <m:t xml:space="preserve"> </m:t>
        </m:r>
        <m:f>
          <m:fPr>
            <m:ctrlPr>
              <w:rPr>
                <w:rFonts w:ascii="Cambria Math" w:hAnsi="Cambria Math" w:cs="TH Sarabun Chula"/>
                <w:iCs/>
                <w:sz w:val="32"/>
                <w:szCs w:val="3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H Sarabun Chula"/>
                <w:sz w:val="32"/>
                <w:szCs w:val="32"/>
              </w:rPr>
              <m:t>TP</m:t>
            </m:r>
          </m:num>
          <m:den>
            <m:r>
              <m:rPr>
                <m:sty m:val="p"/>
              </m:rPr>
              <w:rPr>
                <w:rFonts w:ascii="Cambria Math" w:hAnsi="Cambria Math" w:cs="TH Sarabun Chula" w:hint="cs"/>
                <w:sz w:val="32"/>
                <w:szCs w:val="32"/>
                <w:cs/>
              </w:rPr>
              <m:t>จำนวน</m:t>
            </m:r>
            <m:r>
              <w:rPr>
                <w:rFonts w:ascii="Cambria Math" w:hAnsi="Cambria Math" w:cs="TH Sarabun Chula" w:hint="cs"/>
                <w:sz w:val="32"/>
                <w:szCs w:val="32"/>
                <w:cs/>
              </w:rPr>
              <m:t>ของจริงที่</m:t>
            </m:r>
            <m:r>
              <m:rPr>
                <m:sty m:val="p"/>
              </m:rPr>
              <w:rPr>
                <w:rFonts w:ascii="Cambria Math" w:hAnsi="Cambria Math" w:cs="TH Sarabun Chula" w:hint="cs"/>
                <w:sz w:val="32"/>
                <w:szCs w:val="32"/>
                <w:cs/>
              </w:rPr>
              <m:t>เป็น</m:t>
            </m:r>
            <m:r>
              <m:rPr>
                <m:sty m:val="p"/>
              </m:rPr>
              <w:rPr>
                <w:rFonts w:ascii="Cambria Math" w:hAnsi="Cambria Math" w:cs="TH Sarabun Chula"/>
                <w:sz w:val="32"/>
                <w:szCs w:val="32"/>
              </w:rPr>
              <m:t xml:space="preserve"> positive </m:t>
            </m:r>
            <m:r>
              <m:rPr>
                <m:sty m:val="p"/>
              </m:rPr>
              <w:rPr>
                <w:rFonts w:ascii="Cambria Math" w:hAnsi="Cambria Math" w:cs="TH Sarabun Chula" w:hint="cs"/>
                <w:sz w:val="32"/>
                <w:szCs w:val="32"/>
                <w:cs/>
              </w:rPr>
              <m:t>ทั้งหมด</m:t>
            </m:r>
          </m:den>
        </m:f>
      </m:oMath>
      <w:r w:rsidR="00313EA8" w:rsidRPr="003C1584">
        <w:rPr>
          <w:rFonts w:ascii="TH Sarabun Chula" w:hAnsi="TH Sarabun Chula" w:cs="TH Sarabun Chula"/>
          <w:iCs/>
          <w:sz w:val="32"/>
          <w:szCs w:val="32"/>
        </w:rPr>
        <w:t xml:space="preserve"> = </w:t>
      </w:r>
      <m:oMath>
        <m:r>
          <m:rPr>
            <m:sty m:val="p"/>
          </m:rPr>
          <w:rPr>
            <w:rFonts w:ascii="Cambria Math" w:hAnsi="Cambria Math" w:cs="TH Sarabun Chula"/>
            <w:sz w:val="32"/>
            <w:szCs w:val="32"/>
          </w:rPr>
          <m:t xml:space="preserve"> </m:t>
        </m:r>
        <m:f>
          <m:fPr>
            <m:ctrlPr>
              <w:rPr>
                <w:rFonts w:ascii="Cambria Math" w:hAnsi="Cambria Math" w:cs="TH Sarabun Chula"/>
                <w:iCs/>
                <w:sz w:val="32"/>
                <w:szCs w:val="3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H Sarabun Chula"/>
                <w:sz w:val="32"/>
                <w:szCs w:val="32"/>
              </w:rPr>
              <m:t>TP</m:t>
            </m:r>
          </m:num>
          <m:den>
            <m:r>
              <m:rPr>
                <m:sty m:val="p"/>
              </m:rPr>
              <w:rPr>
                <w:rFonts w:ascii="Cambria Math" w:hAnsi="Cambria Math" w:cs="TH Sarabun Chula"/>
                <w:sz w:val="32"/>
                <w:szCs w:val="32"/>
              </w:rPr>
              <m:t>TP+FN</m:t>
            </m:r>
          </m:den>
        </m:f>
      </m:oMath>
      <w:r w:rsidR="00CA3887">
        <w:rPr>
          <w:rFonts w:ascii="TH Sarabun Chula" w:hAnsi="TH Sarabun Chula" w:cs="TH Sarabun Chula"/>
          <w:iCs/>
          <w:sz w:val="32"/>
          <w:szCs w:val="32"/>
        </w:rPr>
        <w:tab/>
      </w:r>
      <w:r w:rsidR="00CA3887">
        <w:rPr>
          <w:rFonts w:ascii="TH Sarabun Chula" w:hAnsi="TH Sarabun Chula" w:cs="TH Sarabun Chula"/>
          <w:iCs/>
          <w:sz w:val="32"/>
          <w:szCs w:val="32"/>
        </w:rPr>
        <w:tab/>
      </w:r>
      <w:r w:rsidR="00CA3887">
        <w:rPr>
          <w:rFonts w:ascii="TH Sarabun Chula" w:hAnsi="TH Sarabun Chula" w:cs="TH Sarabun Chula"/>
          <w:iCs/>
          <w:sz w:val="32"/>
          <w:szCs w:val="32"/>
        </w:rPr>
        <w:tab/>
      </w:r>
      <w:r w:rsidR="00CA3887">
        <w:rPr>
          <w:rFonts w:ascii="TH Sarabun Chula" w:hAnsi="TH Sarabun Chula" w:cs="TH Sarabun Chula"/>
          <w:sz w:val="32"/>
          <w:szCs w:val="32"/>
        </w:rPr>
        <w:t>(10)</w:t>
      </w:r>
    </w:p>
    <w:p w14:paraId="46CB2B5B" w14:textId="222B22D9" w:rsidR="00313EA8" w:rsidRPr="003C1584" w:rsidRDefault="001C5BA2" w:rsidP="009E3E28">
      <w:pPr>
        <w:pStyle w:val="ListParagraph"/>
        <w:numPr>
          <w:ilvl w:val="0"/>
          <w:numId w:val="6"/>
        </w:numPr>
        <w:suppressAutoHyphens w:val="0"/>
        <w:spacing w:after="160" w:line="259" w:lineRule="auto"/>
        <w:jc w:val="left"/>
        <w:rPr>
          <w:rFonts w:ascii="TH Sarabun Chula" w:hAnsi="TH Sarabun Chula" w:cs="TH Sarabun Chula"/>
          <w:iCs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ค่า</w:t>
      </w:r>
      <w:r w:rsidR="0083447A" w:rsidRPr="0083447A">
        <w:rPr>
          <w:rFonts w:ascii="TH Sarabun Chula" w:hAnsi="TH Sarabun Chula" w:cs="TH Sarabun Chula"/>
          <w:sz w:val="32"/>
          <w:szCs w:val="32"/>
          <w:cs/>
        </w:rPr>
        <w:t>การเรียกคืน</w:t>
      </w:r>
      <w:r w:rsidR="00313EA8" w:rsidRPr="003C1584">
        <w:rPr>
          <w:rFonts w:ascii="TH Sarabun Chula" w:hAnsi="TH Sarabun Chula" w:cs="TH Sarabun Chula"/>
          <w:iCs/>
          <w:sz w:val="32"/>
          <w:szCs w:val="32"/>
        </w:rPr>
        <w:t xml:space="preserve"> (Negative) = </w:t>
      </w:r>
      <m:oMath>
        <m:r>
          <m:rPr>
            <m:sty m:val="p"/>
          </m:rPr>
          <w:rPr>
            <w:rFonts w:ascii="Cambria Math" w:hAnsi="Cambria Math" w:cs="TH Sarabun Chula"/>
            <w:sz w:val="32"/>
            <w:szCs w:val="32"/>
          </w:rPr>
          <m:t xml:space="preserve"> </m:t>
        </m:r>
        <m:f>
          <m:fPr>
            <m:ctrlPr>
              <w:rPr>
                <w:rFonts w:ascii="Cambria Math" w:hAnsi="Cambria Math" w:cs="TH Sarabun Chula"/>
                <w:iCs/>
                <w:sz w:val="32"/>
                <w:szCs w:val="3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H Sarabun Chula"/>
                <w:sz w:val="32"/>
                <w:szCs w:val="32"/>
              </w:rPr>
              <m:t>TN</m:t>
            </m:r>
          </m:num>
          <m:den>
            <m:r>
              <m:rPr>
                <m:sty m:val="p"/>
              </m:rPr>
              <w:rPr>
                <w:rFonts w:ascii="Cambria Math" w:hAnsi="Cambria Math" w:cs="TH Sarabun Chula" w:hint="cs"/>
                <w:sz w:val="32"/>
                <w:szCs w:val="32"/>
                <w:cs/>
              </w:rPr>
              <m:t>จำนวน</m:t>
            </m:r>
            <m:r>
              <w:rPr>
                <w:rFonts w:ascii="Cambria Math" w:hAnsi="Cambria Math" w:cs="TH Sarabun Chula" w:hint="cs"/>
                <w:sz w:val="32"/>
                <w:szCs w:val="32"/>
                <w:cs/>
              </w:rPr>
              <m:t>ของจริงที่</m:t>
            </m:r>
            <m:r>
              <m:rPr>
                <m:sty m:val="p"/>
              </m:rPr>
              <w:rPr>
                <w:rFonts w:ascii="Cambria Math" w:hAnsi="Cambria Math" w:cs="TH Sarabun Chula" w:hint="cs"/>
                <w:sz w:val="32"/>
                <w:szCs w:val="32"/>
                <w:cs/>
              </w:rPr>
              <m:t>เป็น</m:t>
            </m:r>
            <m:r>
              <m:rPr>
                <m:sty m:val="p"/>
              </m:rPr>
              <w:rPr>
                <w:rFonts w:ascii="Cambria Math" w:hAnsi="Cambria Math" w:cs="TH Sarabun Chula"/>
                <w:sz w:val="32"/>
                <w:szCs w:val="32"/>
              </w:rPr>
              <m:t xml:space="preserve"> negative </m:t>
            </m:r>
            <m:r>
              <m:rPr>
                <m:sty m:val="p"/>
              </m:rPr>
              <w:rPr>
                <w:rFonts w:ascii="Cambria Math" w:hAnsi="Cambria Math" w:cs="TH Sarabun Chula" w:hint="cs"/>
                <w:sz w:val="32"/>
                <w:szCs w:val="32"/>
                <w:cs/>
              </w:rPr>
              <m:t>ทั้งหมด</m:t>
            </m:r>
          </m:den>
        </m:f>
      </m:oMath>
      <w:r w:rsidR="00313EA8" w:rsidRPr="003C1584">
        <w:rPr>
          <w:rFonts w:ascii="TH Sarabun Chula" w:hAnsi="TH Sarabun Chula" w:cs="TH Sarabun Chula"/>
          <w:iCs/>
          <w:sz w:val="32"/>
          <w:szCs w:val="32"/>
        </w:rPr>
        <w:t xml:space="preserve"> = </w:t>
      </w:r>
      <m:oMath>
        <m:r>
          <m:rPr>
            <m:sty m:val="p"/>
          </m:rPr>
          <w:rPr>
            <w:rFonts w:ascii="Cambria Math" w:hAnsi="Cambria Math" w:cs="TH Sarabun Chula"/>
            <w:sz w:val="32"/>
            <w:szCs w:val="32"/>
          </w:rPr>
          <m:t xml:space="preserve"> </m:t>
        </m:r>
        <m:f>
          <m:fPr>
            <m:ctrlPr>
              <w:rPr>
                <w:rFonts w:ascii="Cambria Math" w:hAnsi="Cambria Math" w:cs="TH Sarabun Chula"/>
                <w:iCs/>
                <w:sz w:val="32"/>
                <w:szCs w:val="3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H Sarabun Chula"/>
                <w:sz w:val="32"/>
                <w:szCs w:val="32"/>
              </w:rPr>
              <m:t>TN</m:t>
            </m:r>
          </m:num>
          <m:den>
            <m:r>
              <m:rPr>
                <m:sty m:val="p"/>
              </m:rPr>
              <w:rPr>
                <w:rFonts w:ascii="Cambria Math" w:hAnsi="Cambria Math" w:cs="TH Sarabun Chula"/>
                <w:sz w:val="32"/>
                <w:szCs w:val="32"/>
              </w:rPr>
              <m:t>TN+FP</m:t>
            </m:r>
          </m:den>
        </m:f>
      </m:oMath>
      <w:r w:rsidR="00CA3887">
        <w:rPr>
          <w:rFonts w:ascii="TH Sarabun Chula" w:hAnsi="TH Sarabun Chula" w:cs="TH Sarabun Chula"/>
          <w:iCs/>
          <w:sz w:val="32"/>
          <w:szCs w:val="32"/>
        </w:rPr>
        <w:tab/>
      </w:r>
      <w:r w:rsidR="00CA3887">
        <w:rPr>
          <w:rFonts w:ascii="TH Sarabun Chula" w:hAnsi="TH Sarabun Chula" w:cs="TH Sarabun Chula"/>
          <w:iCs/>
          <w:sz w:val="32"/>
          <w:szCs w:val="32"/>
        </w:rPr>
        <w:tab/>
      </w:r>
      <w:r w:rsidR="00CA3887">
        <w:rPr>
          <w:rFonts w:ascii="TH Sarabun Chula" w:hAnsi="TH Sarabun Chula" w:cs="TH Sarabun Chula"/>
          <w:iCs/>
          <w:sz w:val="32"/>
          <w:szCs w:val="32"/>
        </w:rPr>
        <w:tab/>
      </w:r>
      <w:r w:rsidR="00CA3887">
        <w:rPr>
          <w:rFonts w:ascii="TH Sarabun Chula" w:hAnsi="TH Sarabun Chula" w:cs="TH Sarabun Chula"/>
          <w:sz w:val="32"/>
          <w:szCs w:val="32"/>
        </w:rPr>
        <w:t>(11)</w:t>
      </w:r>
    </w:p>
    <w:p w14:paraId="7B4B18AC" w14:textId="77777777" w:rsidR="00313EA8" w:rsidRPr="00A20030" w:rsidRDefault="00313EA8" w:rsidP="00313EA8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  <w:r w:rsidRPr="00A20030">
        <w:rPr>
          <w:rFonts w:ascii="TH Sarabun Chula" w:hAnsi="TH Sarabun Chula" w:cs="TH Sarabun Chula" w:hint="cs"/>
          <w:b/>
          <w:bCs/>
          <w:sz w:val="32"/>
          <w:szCs w:val="32"/>
          <w:cs/>
        </w:rPr>
        <w:t>2.4.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>6</w:t>
      </w:r>
      <w:r w:rsidRPr="00A20030"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 ค่า </w:t>
      </w:r>
      <w:r w:rsidRPr="00A20030">
        <w:rPr>
          <w:rFonts w:ascii="TH Sarabun Chula" w:hAnsi="TH Sarabun Chula" w:cs="TH Sarabun Chula"/>
          <w:b/>
          <w:bCs/>
          <w:sz w:val="32"/>
          <w:szCs w:val="32"/>
        </w:rPr>
        <w:t>F1 score</w:t>
      </w:r>
    </w:p>
    <w:p w14:paraId="0AFE7DCB" w14:textId="2B3D1B63" w:rsidR="00313EA8" w:rsidRDefault="00313EA8" w:rsidP="00313EA8">
      <w:pPr>
        <w:suppressAutoHyphens w:val="0"/>
        <w:spacing w:after="160" w:line="259" w:lineRule="auto"/>
        <w:ind w:firstLine="720"/>
        <w:rPr>
          <w:rFonts w:ascii="TH Sarabun Chula" w:hAnsi="TH Sarabun Chula" w:cs="TH Sarabun Chula"/>
          <w:b/>
          <w:bCs/>
          <w:sz w:val="32"/>
          <w:szCs w:val="32"/>
        </w:rPr>
      </w:pPr>
      <w:r w:rsidRPr="00806941">
        <w:rPr>
          <w:rFonts w:ascii="TH Sarabun Chula" w:hAnsi="TH Sarabun Chula" w:cs="TH Sarabun Chula"/>
          <w:sz w:val="32"/>
          <w:szCs w:val="32"/>
          <w:cs/>
        </w:rPr>
        <w:t xml:space="preserve">ค่า </w:t>
      </w:r>
      <w:r w:rsidRPr="00806941">
        <w:rPr>
          <w:rFonts w:ascii="TH Sarabun Chula" w:hAnsi="TH Sarabun Chula" w:cs="TH Sarabun Chula"/>
          <w:sz w:val="32"/>
          <w:szCs w:val="32"/>
        </w:rPr>
        <w:t>F1 score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เป็นค่าที่แสดงประสิทธิภาพ โดยการนำ</w:t>
      </w:r>
      <w:r w:rsidR="00AA4C6F">
        <w:rPr>
          <w:rFonts w:ascii="TH Sarabun Chula" w:hAnsi="TH Sarabun Chula" w:cs="TH Sarabun Chula" w:hint="cs"/>
          <w:sz w:val="32"/>
          <w:szCs w:val="32"/>
          <w:cs/>
        </w:rPr>
        <w:t>ค่า</w:t>
      </w:r>
      <w:r w:rsidR="00AA4C6F" w:rsidRPr="00E448C3">
        <w:rPr>
          <w:rFonts w:ascii="TH Sarabun Chula" w:hAnsi="TH Sarabun Chula" w:cs="TH Sarabun Chula"/>
          <w:sz w:val="32"/>
          <w:szCs w:val="32"/>
          <w:cs/>
        </w:rPr>
        <w:t>ความเที่ยง</w:t>
      </w:r>
      <w:r w:rsidRPr="00806941">
        <w:rPr>
          <w:rFonts w:ascii="TH Sarabun Chula" w:hAnsi="TH Sarabun Chula" w:cs="TH Sarabun Chula" w:hint="cs"/>
          <w:sz w:val="32"/>
          <w:szCs w:val="32"/>
          <w:cs/>
        </w:rPr>
        <w:t>กับ</w:t>
      </w:r>
      <w:r w:rsidR="00B908D9">
        <w:rPr>
          <w:rFonts w:ascii="TH Sarabun Chula" w:hAnsi="TH Sarabun Chula" w:cs="TH Sarabun Chula" w:hint="cs"/>
          <w:sz w:val="32"/>
          <w:szCs w:val="32"/>
          <w:cs/>
        </w:rPr>
        <w:t>ค่า</w:t>
      </w:r>
      <w:r w:rsidR="00B908D9" w:rsidRPr="0083447A">
        <w:rPr>
          <w:rFonts w:ascii="TH Sarabun Chula" w:hAnsi="TH Sarabun Chula" w:cs="TH Sarabun Chula"/>
          <w:sz w:val="32"/>
          <w:szCs w:val="32"/>
          <w:cs/>
        </w:rPr>
        <w:t>การเรียกคืน</w:t>
      </w:r>
      <w:r w:rsidRPr="00806941">
        <w:rPr>
          <w:rFonts w:ascii="TH Sarabun Chula" w:hAnsi="TH Sarabun Chula" w:cs="TH Sarabun Chula" w:hint="cs"/>
          <w:sz w:val="32"/>
          <w:szCs w:val="32"/>
          <w:cs/>
        </w:rPr>
        <w:t>มาคำนวณหาค่าเฉลี่ย หากมีค่ามากแสดงว่า</w:t>
      </w:r>
      <w:r w:rsidR="002F2FEC">
        <w:rPr>
          <w:rFonts w:ascii="TH Sarabun Chula" w:hAnsi="TH Sarabun Chula" w:cs="TH Sarabun Chula" w:hint="cs"/>
          <w:sz w:val="32"/>
          <w:szCs w:val="32"/>
          <w:cs/>
        </w:rPr>
        <w:t>แบบจำลอง</w:t>
      </w:r>
      <w:r w:rsidRPr="00806941">
        <w:rPr>
          <w:rFonts w:ascii="TH Sarabun Chula" w:hAnsi="TH Sarabun Chula" w:cs="TH Sarabun Chula" w:hint="cs"/>
          <w:sz w:val="32"/>
          <w:szCs w:val="32"/>
          <w:cs/>
        </w:rPr>
        <w:t>มีประสิทธิภาพดี</w:t>
      </w:r>
      <w:r>
        <w:rPr>
          <w:rFonts w:ascii="TH Sarabun Chula" w:hAnsi="TH Sarabun Chula" w:cs="TH Sarabun Chula"/>
          <w:sz w:val="32"/>
          <w:szCs w:val="32"/>
        </w:rPr>
        <w:t xml:space="preserve"> [</w:t>
      </w:r>
      <w:r w:rsidR="0044622C">
        <w:rPr>
          <w:rFonts w:ascii="TH Sarabun Chula" w:hAnsi="TH Sarabun Chula" w:cs="TH Sarabun Chula"/>
          <w:sz w:val="32"/>
          <w:szCs w:val="32"/>
        </w:rPr>
        <w:t>9</w:t>
      </w:r>
      <w:r>
        <w:rPr>
          <w:rFonts w:ascii="TH Sarabun Chula" w:hAnsi="TH Sarabun Chula" w:cs="TH Sarabun Chula"/>
          <w:sz w:val="32"/>
          <w:szCs w:val="32"/>
        </w:rPr>
        <w:t>]</w:t>
      </w:r>
      <w:r w:rsidR="00E376E7">
        <w:rPr>
          <w:rFonts w:ascii="TH Sarabun Chula" w:hAnsi="TH Sarabun Chula" w:cs="TH Sarabun Chula"/>
          <w:sz w:val="32"/>
          <w:szCs w:val="32"/>
        </w:rPr>
        <w:t xml:space="preserve"> </w:t>
      </w:r>
      <w:r w:rsidR="00E376E7" w:rsidRPr="00115EA4">
        <w:rPr>
          <w:rFonts w:ascii="TH Sarabun Chula" w:hAnsi="TH Sarabun Chula" w:cs="TH Sarabun Chula" w:hint="cs"/>
          <w:sz w:val="32"/>
          <w:szCs w:val="32"/>
          <w:cs/>
        </w:rPr>
        <w:t>โดยมีสมการ คือ</w:t>
      </w:r>
    </w:p>
    <w:p w14:paraId="602C793C" w14:textId="7BEE8C68" w:rsidR="00313EA8" w:rsidRPr="003C1584" w:rsidRDefault="001C5BA2" w:rsidP="009E3E28">
      <w:pPr>
        <w:pStyle w:val="ListParagraph"/>
        <w:numPr>
          <w:ilvl w:val="0"/>
          <w:numId w:val="5"/>
        </w:numPr>
        <w:suppressAutoHyphens w:val="0"/>
        <w:spacing w:after="160" w:line="259" w:lineRule="auto"/>
        <w:jc w:val="left"/>
        <w:rPr>
          <w:rFonts w:ascii="TH Sarabun Chula" w:hAnsi="TH Sarabun Chula" w:cs="TH Sarabun Chula"/>
          <w:sz w:val="32"/>
          <w:szCs w:val="32"/>
        </w:rPr>
      </w:pPr>
      <w:r w:rsidRPr="00806941">
        <w:rPr>
          <w:rFonts w:ascii="TH Sarabun Chula" w:hAnsi="TH Sarabun Chula" w:cs="TH Sarabun Chula"/>
          <w:sz w:val="32"/>
          <w:szCs w:val="32"/>
          <w:cs/>
        </w:rPr>
        <w:t>ค่า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="00313EA8" w:rsidRPr="003C1584">
        <w:rPr>
          <w:rFonts w:ascii="TH Sarabun Chula" w:hAnsi="TH Sarabun Chula" w:cs="TH Sarabun Chula"/>
          <w:sz w:val="32"/>
          <w:szCs w:val="32"/>
        </w:rPr>
        <w:t>F1 score</w:t>
      </w:r>
      <w:r w:rsidR="00313EA8" w:rsidRPr="003C1584">
        <w:rPr>
          <w:rFonts w:ascii="TH Sarabun Chula" w:hAnsi="TH Sarabun Chula" w:cs="TH Sarabun Chula"/>
          <w:iCs/>
          <w:sz w:val="32"/>
          <w:szCs w:val="32"/>
        </w:rPr>
        <w:t xml:space="preserve"> = </w:t>
      </w:r>
      <m:oMath>
        <m:r>
          <m:rPr>
            <m:sty m:val="p"/>
          </m:rPr>
          <w:rPr>
            <w:rFonts w:ascii="Cambria Math" w:hAnsi="Cambria Math" w:cs="TH Sarabun Chula"/>
            <w:sz w:val="32"/>
            <w:szCs w:val="32"/>
          </w:rPr>
          <m:t xml:space="preserve"> </m:t>
        </m:r>
        <m:f>
          <m:fPr>
            <m:ctrlPr>
              <w:rPr>
                <w:rFonts w:ascii="Cambria Math" w:hAnsi="Cambria Math" w:cs="TH Sarabun Chula"/>
                <w:sz w:val="32"/>
                <w:szCs w:val="3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H Sarabun Chula"/>
                <w:sz w:val="32"/>
                <w:szCs w:val="32"/>
              </w:rPr>
              <m:t>2 ×</m:t>
            </m:r>
            <m:r>
              <m:rPr>
                <m:sty m:val="p"/>
              </m:rPr>
              <w:rPr>
                <w:rFonts w:ascii="Cambria Math" w:hAnsi="Cambria Math" w:cs="TH Sarabun Chula"/>
                <w:sz w:val="32"/>
                <w:szCs w:val="32"/>
                <w:cs/>
              </w:rPr>
              <m:t>ค่าความเที่ยง</m:t>
            </m:r>
            <m:r>
              <m:rPr>
                <m:sty m:val="p"/>
              </m:rPr>
              <w:rPr>
                <w:rFonts w:ascii="Cambria Math" w:hAnsi="Cambria Math" w:cs="TH Sarabun Chula"/>
                <w:sz w:val="32"/>
                <w:szCs w:val="32"/>
              </w:rPr>
              <m:t xml:space="preserve"> × </m:t>
            </m:r>
            <m:r>
              <m:rPr>
                <m:sty m:val="p"/>
              </m:rPr>
              <w:rPr>
                <w:rFonts w:ascii="Cambria Math" w:hAnsi="Cambria Math" w:cs="TH Sarabun Chula"/>
                <w:sz w:val="32"/>
                <w:szCs w:val="32"/>
                <w:cs/>
              </w:rPr>
              <m:t>ค่าการเรียกคืน</m:t>
            </m:r>
          </m:num>
          <m:den>
            <m:r>
              <m:rPr>
                <m:sty m:val="p"/>
              </m:rPr>
              <w:rPr>
                <w:rFonts w:ascii="Cambria Math" w:hAnsi="Cambria Math" w:cs="TH Sarabun Chula"/>
                <w:sz w:val="32"/>
                <w:szCs w:val="32"/>
                <w:cs/>
              </w:rPr>
              <m:t>ค่าความเที่ยง</m:t>
            </m:r>
            <m:r>
              <m:rPr>
                <m:sty m:val="p"/>
              </m:rPr>
              <w:rPr>
                <w:rFonts w:ascii="Cambria Math" w:hAnsi="Cambria Math" w:cs="TH Sarabun Chula"/>
                <w:sz w:val="32"/>
                <w:szCs w:val="32"/>
              </w:rPr>
              <m:t xml:space="preserve"> + </m:t>
            </m:r>
            <m:r>
              <m:rPr>
                <m:sty m:val="p"/>
              </m:rPr>
              <w:rPr>
                <w:rFonts w:ascii="Cambria Math" w:hAnsi="Cambria Math" w:cs="TH Sarabun Chula"/>
                <w:sz w:val="32"/>
                <w:szCs w:val="32"/>
                <w:cs/>
              </w:rPr>
              <m:t>ค่าการเรียกคืน</m:t>
            </m:r>
          </m:den>
        </m:f>
      </m:oMath>
      <w:r w:rsidR="00CA3887">
        <w:rPr>
          <w:rFonts w:ascii="TH Sarabun Chula" w:hAnsi="TH Sarabun Chula" w:cs="TH Sarabun Chula"/>
          <w:sz w:val="32"/>
          <w:szCs w:val="32"/>
        </w:rPr>
        <w:tab/>
      </w:r>
      <w:r w:rsidR="00CA3887">
        <w:rPr>
          <w:rFonts w:ascii="TH Sarabun Chula" w:hAnsi="TH Sarabun Chula" w:cs="TH Sarabun Chula"/>
          <w:sz w:val="32"/>
          <w:szCs w:val="32"/>
        </w:rPr>
        <w:tab/>
      </w:r>
      <w:r w:rsidR="00CA3887">
        <w:rPr>
          <w:rFonts w:ascii="TH Sarabun Chula" w:hAnsi="TH Sarabun Chula" w:cs="TH Sarabun Chula"/>
          <w:sz w:val="32"/>
          <w:szCs w:val="32"/>
        </w:rPr>
        <w:tab/>
      </w:r>
      <w:r w:rsidR="00CA3887">
        <w:rPr>
          <w:rFonts w:ascii="TH Sarabun Chula" w:hAnsi="TH Sarabun Chula" w:cs="TH Sarabun Chula"/>
          <w:sz w:val="32"/>
          <w:szCs w:val="32"/>
        </w:rPr>
        <w:tab/>
      </w:r>
      <w:r w:rsidR="00CA3887">
        <w:rPr>
          <w:rFonts w:ascii="TH Sarabun Chula" w:hAnsi="TH Sarabun Chula" w:cs="TH Sarabun Chula"/>
          <w:sz w:val="32"/>
          <w:szCs w:val="32"/>
        </w:rPr>
        <w:tab/>
      </w:r>
      <w:r w:rsidR="00CA3887">
        <w:rPr>
          <w:rFonts w:ascii="TH Sarabun Chula" w:hAnsi="TH Sarabun Chula" w:cs="TH Sarabun Chula"/>
          <w:sz w:val="32"/>
          <w:szCs w:val="32"/>
        </w:rPr>
        <w:tab/>
        <w:t>(12)</w:t>
      </w:r>
    </w:p>
    <w:p w14:paraId="2533DE3F" w14:textId="3495970A" w:rsidR="00313EA8" w:rsidRPr="00A11635" w:rsidRDefault="00313EA8" w:rsidP="00313EA8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  <w:r w:rsidRPr="00A11635">
        <w:rPr>
          <w:rFonts w:ascii="TH Sarabun Chula" w:hAnsi="TH Sarabun Chula" w:cs="TH Sarabun Chula"/>
          <w:b/>
          <w:bCs/>
          <w:sz w:val="32"/>
          <w:szCs w:val="32"/>
        </w:rPr>
        <w:t>2.4.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>7</w:t>
      </w:r>
      <w:r w:rsidRPr="00A11635">
        <w:rPr>
          <w:rFonts w:ascii="TH Sarabun Chula" w:hAnsi="TH Sarabun Chula" w:cs="TH Sarabun Chula"/>
          <w:b/>
          <w:bCs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ค่าของ </w:t>
      </w:r>
      <w:r w:rsidRPr="00A11635">
        <w:rPr>
          <w:rFonts w:ascii="TH Sarabun Chula" w:hAnsi="TH Sarabun Chula" w:cs="TH Sarabun Chula"/>
          <w:b/>
          <w:bCs/>
          <w:sz w:val="32"/>
          <w:szCs w:val="32"/>
        </w:rPr>
        <w:t>ROC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 </w:t>
      </w:r>
      <w:r>
        <w:rPr>
          <w:rFonts w:ascii="TH Sarabun Chula" w:hAnsi="TH Sarabun Chula" w:cs="TH Sarabun Chula"/>
          <w:b/>
          <w:bCs/>
          <w:sz w:val="32"/>
          <w:szCs w:val="32"/>
        </w:rPr>
        <w:t xml:space="preserve">curve 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และ </w:t>
      </w:r>
      <w:r>
        <w:rPr>
          <w:rFonts w:ascii="TH Sarabun Chula" w:hAnsi="TH Sarabun Chula" w:cs="TH Sarabun Chula"/>
          <w:b/>
          <w:bCs/>
          <w:sz w:val="32"/>
          <w:szCs w:val="32"/>
        </w:rPr>
        <w:t>AUC</w:t>
      </w:r>
    </w:p>
    <w:p w14:paraId="51E1DC7F" w14:textId="77777777" w:rsidR="00313EA8" w:rsidRDefault="00313EA8" w:rsidP="00313EA8">
      <w:pPr>
        <w:suppressAutoHyphens w:val="0"/>
        <w:spacing w:after="160" w:line="259" w:lineRule="auto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noProof/>
        </w:rPr>
        <w:drawing>
          <wp:inline distT="0" distB="0" distL="0" distR="0" wp14:anchorId="513447FE" wp14:editId="40BF97B4">
            <wp:extent cx="3277083" cy="1844040"/>
            <wp:effectExtent l="0" t="0" r="0" b="3810"/>
            <wp:docPr id="30027327" name="Picture 2" descr="ROC curve for a real-world mod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OC curve for a real-world model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7083" cy="184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D4C429" w14:textId="3AA0B255" w:rsidR="00313EA8" w:rsidRDefault="00313EA8" w:rsidP="00313EA8">
      <w:pPr>
        <w:suppressAutoHyphens w:val="0"/>
        <w:spacing w:after="160" w:line="259" w:lineRule="auto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รูปที่ </w:t>
      </w:r>
      <w:r>
        <w:rPr>
          <w:rFonts w:ascii="TH Sarabun Chula" w:hAnsi="TH Sarabun Chula" w:cs="TH Sarabun Chula"/>
          <w:sz w:val="32"/>
          <w:szCs w:val="32"/>
        </w:rPr>
        <w:t xml:space="preserve">7 </w:t>
      </w:r>
      <w:r w:rsidRPr="00763F77">
        <w:rPr>
          <w:rFonts w:ascii="TH Sarabun Chula" w:hAnsi="TH Sarabun Chula" w:cs="TH Sarabun Chula"/>
          <w:sz w:val="32"/>
          <w:szCs w:val="32"/>
          <w:cs/>
        </w:rPr>
        <w:t>ค่าของ</w:t>
      </w:r>
      <w:r w:rsidRPr="00393195">
        <w:rPr>
          <w:rFonts w:ascii="TH Sarabun Chula" w:hAnsi="TH Sarabun Chula" w:cs="TH Sarabun Chula"/>
          <w:sz w:val="32"/>
          <w:szCs w:val="32"/>
          <w:cs/>
        </w:rPr>
        <w:t xml:space="preserve"> </w:t>
      </w:r>
      <w:r w:rsidRPr="00393195">
        <w:rPr>
          <w:rFonts w:ascii="TH Sarabun Chula" w:hAnsi="TH Sarabun Chula" w:cs="TH Sarabun Chula"/>
          <w:sz w:val="32"/>
          <w:szCs w:val="32"/>
        </w:rPr>
        <w:t xml:space="preserve">ROC curve </w:t>
      </w:r>
      <w:r w:rsidRPr="00393195">
        <w:rPr>
          <w:rFonts w:ascii="TH Sarabun Chula" w:hAnsi="TH Sarabun Chula" w:cs="TH Sarabun Chula"/>
          <w:sz w:val="32"/>
          <w:szCs w:val="32"/>
          <w:cs/>
        </w:rPr>
        <w:t xml:space="preserve">และ </w:t>
      </w:r>
      <w:r w:rsidRPr="00393195">
        <w:rPr>
          <w:rFonts w:ascii="TH Sarabun Chula" w:hAnsi="TH Sarabun Chula" w:cs="TH Sarabun Chula"/>
          <w:sz w:val="32"/>
          <w:szCs w:val="32"/>
        </w:rPr>
        <w:t>AUC</w:t>
      </w:r>
      <w:r>
        <w:rPr>
          <w:rFonts w:ascii="TH Sarabun Chula" w:hAnsi="TH Sarabun Chula" w:cs="TH Sarabun Chula"/>
          <w:sz w:val="32"/>
          <w:szCs w:val="32"/>
        </w:rPr>
        <w:t xml:space="preserve"> [</w:t>
      </w:r>
      <w:r w:rsidR="0044622C">
        <w:rPr>
          <w:rFonts w:ascii="TH Sarabun Chula" w:hAnsi="TH Sarabun Chula" w:cs="TH Sarabun Chula"/>
          <w:sz w:val="32"/>
          <w:szCs w:val="32"/>
        </w:rPr>
        <w:t>23</w:t>
      </w:r>
      <w:r>
        <w:rPr>
          <w:rFonts w:ascii="TH Sarabun Chula" w:hAnsi="TH Sarabun Chula" w:cs="TH Sarabun Chula"/>
          <w:sz w:val="32"/>
          <w:szCs w:val="32"/>
        </w:rPr>
        <w:t>]</w:t>
      </w:r>
    </w:p>
    <w:p w14:paraId="5D76326F" w14:textId="2A7FAA33" w:rsidR="00313EA8" w:rsidRDefault="00313EA8" w:rsidP="00313EA8">
      <w:p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/>
          <w:sz w:val="32"/>
          <w:szCs w:val="32"/>
          <w:cs/>
        </w:rPr>
        <w:tab/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จากรูปที่ </w:t>
      </w:r>
      <w:r>
        <w:rPr>
          <w:rFonts w:ascii="TH Sarabun Chula" w:hAnsi="TH Sarabun Chula" w:cs="TH Sarabun Chula"/>
          <w:sz w:val="32"/>
          <w:szCs w:val="32"/>
        </w:rPr>
        <w:t>7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อธิบายได้ว่า </w:t>
      </w:r>
      <w:r>
        <w:rPr>
          <w:rFonts w:ascii="TH Sarabun Chula" w:hAnsi="TH Sarabun Chula" w:cs="TH Sarabun Chula"/>
          <w:sz w:val="32"/>
          <w:szCs w:val="32"/>
        </w:rPr>
        <w:t xml:space="preserve">ROC curve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ย่อมาจาก </w:t>
      </w:r>
      <w:r>
        <w:rPr>
          <w:rFonts w:ascii="TH Sarabun Chula" w:hAnsi="TH Sarabun Chula" w:cs="TH Sarabun Chula"/>
          <w:sz w:val="32"/>
          <w:szCs w:val="32"/>
        </w:rPr>
        <w:t xml:space="preserve">Receiver Operating Characteristic curve </w:t>
      </w:r>
      <w:r>
        <w:rPr>
          <w:rFonts w:ascii="TH Sarabun Chula" w:hAnsi="TH Sarabun Chula" w:cs="TH Sarabun Chula" w:hint="cs"/>
          <w:sz w:val="32"/>
          <w:szCs w:val="32"/>
          <w:cs/>
        </w:rPr>
        <w:t>เป็นเส้นที่วัดถึงประสิทธิภาพของ</w:t>
      </w:r>
      <w:r w:rsidR="002F2FEC">
        <w:rPr>
          <w:rFonts w:ascii="TH Sarabun Chula" w:hAnsi="TH Sarabun Chula" w:cs="TH Sarabun Chula" w:hint="cs"/>
          <w:sz w:val="32"/>
          <w:szCs w:val="32"/>
          <w:cs/>
        </w:rPr>
        <w:t>แบบจำลอง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แบบการจำแนกประเภท เป็นการแสดงความสัมพันธ์ระหว่างค่า </w:t>
      </w:r>
      <w:r>
        <w:rPr>
          <w:rFonts w:ascii="TH Sarabun Chula" w:hAnsi="TH Sarabun Chula" w:cs="TH Sarabun Chula"/>
          <w:sz w:val="32"/>
          <w:szCs w:val="32"/>
        </w:rPr>
        <w:t xml:space="preserve">False Positive Rate (FPR)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กับค่า </w:t>
      </w:r>
      <w:r>
        <w:rPr>
          <w:rFonts w:ascii="TH Sarabun Chula" w:hAnsi="TH Sarabun Chula" w:cs="TH Sarabun Chula"/>
          <w:sz w:val="32"/>
          <w:szCs w:val="32"/>
        </w:rPr>
        <w:t>True Positive Rate (TPR)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และ </w:t>
      </w:r>
      <w:r>
        <w:rPr>
          <w:rFonts w:ascii="TH Sarabun Chula" w:hAnsi="TH Sarabun Chula" w:cs="TH Sarabun Chula"/>
          <w:sz w:val="32"/>
          <w:szCs w:val="32"/>
        </w:rPr>
        <w:t xml:space="preserve">AUC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ย่อมาจาก </w:t>
      </w:r>
      <w:r>
        <w:rPr>
          <w:rFonts w:ascii="TH Sarabun Chula" w:hAnsi="TH Sarabun Chula" w:cs="TH Sarabun Chula"/>
          <w:sz w:val="32"/>
          <w:szCs w:val="32"/>
        </w:rPr>
        <w:t xml:space="preserve">Area Under the </w:t>
      </w:r>
      <w:r>
        <w:rPr>
          <w:rFonts w:ascii="TH Sarabun Chula" w:hAnsi="TH Sarabun Chula" w:cs="TH Sarabun Chula"/>
          <w:sz w:val="32"/>
          <w:szCs w:val="32"/>
        </w:rPr>
        <w:lastRenderedPageBreak/>
        <w:t xml:space="preserve">Curve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คือ ค่าพื้นที่ใต้เส้น </w:t>
      </w:r>
      <w:r>
        <w:rPr>
          <w:rFonts w:ascii="TH Sarabun Chula" w:hAnsi="TH Sarabun Chula" w:cs="TH Sarabun Chula"/>
          <w:sz w:val="32"/>
          <w:szCs w:val="32"/>
        </w:rPr>
        <w:t>ROC Curve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ซึ่งจะมีค่าตั้งแต่ 0 </w:t>
      </w:r>
      <w:r>
        <w:rPr>
          <w:rFonts w:ascii="TH Sarabun Chula" w:hAnsi="TH Sarabun Chula" w:cs="TH Sarabun Chula"/>
          <w:sz w:val="32"/>
          <w:szCs w:val="32"/>
          <w:cs/>
        </w:rPr>
        <w:t>–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1 โดยที่</w:t>
      </w:r>
      <w:r w:rsidR="002F2FEC">
        <w:rPr>
          <w:rFonts w:ascii="TH Sarabun Chula" w:hAnsi="TH Sarabun Chula" w:cs="TH Sarabun Chula" w:hint="cs"/>
          <w:sz w:val="32"/>
          <w:szCs w:val="32"/>
          <w:cs/>
        </w:rPr>
        <w:t>แบบจำลอง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ที่มีประสิทธิภาพสูงที่สุดมีค่า </w:t>
      </w:r>
      <w:r>
        <w:rPr>
          <w:rFonts w:ascii="TH Sarabun Chula" w:hAnsi="TH Sarabun Chula" w:cs="TH Sarabun Chula"/>
          <w:sz w:val="32"/>
          <w:szCs w:val="32"/>
        </w:rPr>
        <w:t xml:space="preserve">AUC </w:t>
      </w:r>
      <w:r>
        <w:rPr>
          <w:rFonts w:ascii="TH Sarabun Chula" w:hAnsi="TH Sarabun Chula" w:cs="TH Sarabun Chula" w:hint="cs"/>
          <w:sz w:val="32"/>
          <w:szCs w:val="32"/>
          <w:cs/>
        </w:rPr>
        <w:t>เท่ากับ 1</w:t>
      </w:r>
      <w:r>
        <w:rPr>
          <w:rFonts w:ascii="TH Sarabun Chula" w:hAnsi="TH Sarabun Chula" w:cs="TH Sarabun Chula"/>
          <w:sz w:val="32"/>
          <w:szCs w:val="32"/>
        </w:rPr>
        <w:t xml:space="preserve"> [</w:t>
      </w:r>
      <w:r w:rsidR="0044622C">
        <w:rPr>
          <w:rFonts w:ascii="TH Sarabun Chula" w:hAnsi="TH Sarabun Chula" w:cs="TH Sarabun Chula"/>
          <w:sz w:val="32"/>
          <w:szCs w:val="32"/>
        </w:rPr>
        <w:t>23</w:t>
      </w:r>
      <w:r>
        <w:rPr>
          <w:rFonts w:ascii="TH Sarabun Chula" w:hAnsi="TH Sarabun Chula" w:cs="TH Sarabun Chula"/>
          <w:sz w:val="32"/>
          <w:szCs w:val="32"/>
        </w:rPr>
        <w:t>]</w:t>
      </w:r>
    </w:p>
    <w:p w14:paraId="1A79A87D" w14:textId="2B63E3C9" w:rsidR="00313EA8" w:rsidRPr="003C1584" w:rsidRDefault="00313EA8" w:rsidP="009E3E28">
      <w:pPr>
        <w:pStyle w:val="ListParagraph"/>
        <w:numPr>
          <w:ilvl w:val="0"/>
          <w:numId w:val="4"/>
        </w:numPr>
        <w:suppressAutoHyphens w:val="0"/>
        <w:spacing w:after="160" w:line="259" w:lineRule="auto"/>
        <w:rPr>
          <w:rFonts w:ascii="TH Sarabun Chula" w:hAnsi="TH Sarabun Chula" w:cs="TH Sarabun Chula"/>
          <w:iCs/>
          <w:sz w:val="32"/>
          <w:szCs w:val="32"/>
        </w:rPr>
      </w:pPr>
      <w:r w:rsidRPr="003C1584">
        <w:rPr>
          <w:rFonts w:ascii="TH Sarabun Chula" w:hAnsi="TH Sarabun Chula" w:cs="TH Sarabun Chula" w:hint="cs"/>
          <w:sz w:val="32"/>
          <w:szCs w:val="32"/>
          <w:cs/>
        </w:rPr>
        <w:t>ค่า</w:t>
      </w:r>
      <w:r w:rsidR="00F534A2" w:rsidRPr="00F534A2">
        <w:rPr>
          <w:rFonts w:ascii="TH Sarabun Chula" w:hAnsi="TH Sarabun Chula" w:cs="TH Sarabun Chula"/>
          <w:sz w:val="32"/>
          <w:szCs w:val="32"/>
          <w:cs/>
        </w:rPr>
        <w:t>ความไว</w:t>
      </w:r>
      <w:r w:rsidRPr="003C1584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Pr="003C1584">
        <w:rPr>
          <w:rFonts w:ascii="TH Sarabun Chula" w:hAnsi="TH Sarabun Chula" w:cs="TH Sarabun Chula"/>
          <w:sz w:val="32"/>
          <w:szCs w:val="32"/>
        </w:rPr>
        <w:t xml:space="preserve">(Sensitivity) </w:t>
      </w:r>
      <w:r w:rsidRPr="003C1584">
        <w:rPr>
          <w:rFonts w:ascii="TH Sarabun Chula" w:hAnsi="TH Sarabun Chula" w:cs="TH Sarabun Chula" w:hint="cs"/>
          <w:sz w:val="32"/>
          <w:szCs w:val="32"/>
          <w:cs/>
        </w:rPr>
        <w:t xml:space="preserve">คือ ค่าแสดงความสามารถในการบอกได้ว่าเป็น </w:t>
      </w:r>
      <w:r w:rsidRPr="003C1584">
        <w:rPr>
          <w:rFonts w:ascii="TH Sarabun Chula" w:hAnsi="TH Sarabun Chula" w:cs="TH Sarabun Chula"/>
          <w:sz w:val="32"/>
          <w:szCs w:val="32"/>
        </w:rPr>
        <w:t>True</w:t>
      </w:r>
      <w:r w:rsidRPr="003C1584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Pr="003C1584">
        <w:rPr>
          <w:rFonts w:ascii="TH Sarabun Chula" w:hAnsi="TH Sarabun Chula" w:cs="TH Sarabun Chula"/>
          <w:sz w:val="32"/>
          <w:szCs w:val="32"/>
        </w:rPr>
        <w:t xml:space="preserve">Positive </w:t>
      </w:r>
      <w:r w:rsidRPr="003C1584">
        <w:rPr>
          <w:rFonts w:ascii="TH Sarabun Chula" w:hAnsi="TH Sarabun Chula" w:cs="TH Sarabun Chula" w:hint="cs"/>
          <w:sz w:val="32"/>
          <w:szCs w:val="32"/>
          <w:cs/>
        </w:rPr>
        <w:t>มีค่าเท่ากับ</w:t>
      </w:r>
      <w:r w:rsidR="001C5BA2" w:rsidRPr="001C5BA2">
        <w:rPr>
          <w:rFonts w:ascii="TH Sarabun Chula" w:hAnsi="TH Sarabun Chula" w:cs="TH Sarabun Chula"/>
          <w:i/>
          <w:sz w:val="32"/>
          <w:szCs w:val="32"/>
          <w:cs/>
        </w:rPr>
        <w:t>ค่าความไว</w:t>
      </w:r>
      <w:r w:rsidR="00F534A2" w:rsidRPr="00F534A2">
        <w:rPr>
          <w:rFonts w:ascii="TH Sarabun Chula" w:hAnsi="TH Sarabun Chula" w:cs="TH Sarabun Chula" w:hint="cs"/>
          <w:i/>
          <w:sz w:val="32"/>
          <w:szCs w:val="32"/>
          <w:cs/>
        </w:rPr>
        <w:t>ที่เป็น</w:t>
      </w:r>
      <w:r w:rsidR="00F534A2">
        <w:rPr>
          <w:rFonts w:ascii="TH Sarabun Chula" w:hAnsi="TH Sarabun Chula" w:cs="TH Sarabun Chula" w:hint="cs"/>
          <w:iCs/>
          <w:sz w:val="32"/>
          <w:szCs w:val="32"/>
          <w:cs/>
        </w:rPr>
        <w:t xml:space="preserve"> </w:t>
      </w:r>
      <w:r w:rsidRPr="003C1584">
        <w:rPr>
          <w:rFonts w:ascii="TH Sarabun Chula" w:hAnsi="TH Sarabun Chula" w:cs="TH Sarabun Chula"/>
          <w:iCs/>
          <w:sz w:val="32"/>
          <w:szCs w:val="32"/>
        </w:rPr>
        <w:t>Positive</w:t>
      </w:r>
      <w:r>
        <w:rPr>
          <w:rFonts w:ascii="TH Sarabun Chula" w:hAnsi="TH Sarabun Chula" w:cs="TH Sarabun Chula" w:hint="cs"/>
          <w:iCs/>
          <w:sz w:val="32"/>
          <w:szCs w:val="32"/>
          <w:cs/>
        </w:rPr>
        <w:t xml:space="preserve"> </w:t>
      </w:r>
      <w:r>
        <w:rPr>
          <w:rFonts w:ascii="TH Sarabun Chula" w:hAnsi="TH Sarabun Chula" w:cs="TH Sarabun Chula"/>
          <w:iCs/>
          <w:sz w:val="32"/>
          <w:szCs w:val="32"/>
        </w:rPr>
        <w:t>[</w:t>
      </w:r>
      <w:r w:rsidR="0044622C">
        <w:rPr>
          <w:rFonts w:ascii="TH Sarabun Chula" w:hAnsi="TH Sarabun Chula" w:cs="TH Sarabun Chula"/>
          <w:iCs/>
          <w:sz w:val="32"/>
          <w:szCs w:val="32"/>
        </w:rPr>
        <w:t>24</w:t>
      </w:r>
      <w:r>
        <w:rPr>
          <w:rFonts w:ascii="TH Sarabun Chula" w:hAnsi="TH Sarabun Chula" w:cs="TH Sarabun Chula"/>
          <w:iCs/>
          <w:sz w:val="32"/>
          <w:szCs w:val="32"/>
        </w:rPr>
        <w:t>]</w:t>
      </w:r>
    </w:p>
    <w:p w14:paraId="484186EC" w14:textId="32CE3213" w:rsidR="00313EA8" w:rsidRPr="003C1584" w:rsidRDefault="00313EA8" w:rsidP="009E3E28">
      <w:pPr>
        <w:pStyle w:val="ListParagraph"/>
        <w:numPr>
          <w:ilvl w:val="0"/>
          <w:numId w:val="4"/>
        </w:numPr>
        <w:suppressAutoHyphens w:val="0"/>
        <w:spacing w:after="160" w:line="259" w:lineRule="auto"/>
        <w:jc w:val="left"/>
        <w:rPr>
          <w:rFonts w:ascii="TH Sarabun Chula" w:hAnsi="TH Sarabun Chula" w:cs="TH Sarabun Chula"/>
          <w:iCs/>
          <w:sz w:val="32"/>
          <w:szCs w:val="32"/>
        </w:rPr>
      </w:pPr>
      <w:r w:rsidRPr="003C1584">
        <w:rPr>
          <w:rFonts w:ascii="TH Sarabun Chula" w:hAnsi="TH Sarabun Chula" w:cs="TH Sarabun Chula" w:hint="cs"/>
          <w:sz w:val="32"/>
          <w:szCs w:val="32"/>
          <w:cs/>
        </w:rPr>
        <w:t xml:space="preserve">ค่าความจำเพาะ </w:t>
      </w:r>
      <w:r w:rsidRPr="003C1584">
        <w:rPr>
          <w:rFonts w:ascii="TH Sarabun Chula" w:hAnsi="TH Sarabun Chula" w:cs="TH Sarabun Chula"/>
          <w:sz w:val="32"/>
          <w:szCs w:val="32"/>
        </w:rPr>
        <w:t xml:space="preserve">(Specificity) </w:t>
      </w:r>
      <w:r w:rsidRPr="003C1584">
        <w:rPr>
          <w:rFonts w:ascii="TH Sarabun Chula" w:hAnsi="TH Sarabun Chula" w:cs="TH Sarabun Chula" w:hint="cs"/>
          <w:sz w:val="32"/>
          <w:szCs w:val="32"/>
          <w:cs/>
        </w:rPr>
        <w:t xml:space="preserve">คือ ค่าแสดงความสามารถในการบอกได้ว่าเป็น </w:t>
      </w:r>
      <w:r w:rsidRPr="003C1584">
        <w:rPr>
          <w:rFonts w:ascii="TH Sarabun Chula" w:hAnsi="TH Sarabun Chula" w:cs="TH Sarabun Chula"/>
          <w:sz w:val="32"/>
          <w:szCs w:val="32"/>
        </w:rPr>
        <w:t>True</w:t>
      </w:r>
      <w:r w:rsidRPr="003C1584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Pr="003C1584">
        <w:rPr>
          <w:rFonts w:ascii="TH Sarabun Chula" w:hAnsi="TH Sarabun Chula" w:cs="TH Sarabun Chula"/>
          <w:sz w:val="32"/>
          <w:szCs w:val="32"/>
        </w:rPr>
        <w:t xml:space="preserve">Negative </w:t>
      </w:r>
      <w:r w:rsidRPr="003C1584">
        <w:rPr>
          <w:rFonts w:ascii="TH Sarabun Chula" w:hAnsi="TH Sarabun Chula" w:cs="TH Sarabun Chula" w:hint="cs"/>
          <w:sz w:val="32"/>
          <w:szCs w:val="32"/>
          <w:cs/>
        </w:rPr>
        <w:t>มีค่าเท่ากับ</w:t>
      </w:r>
      <w:r w:rsidR="001C5BA2" w:rsidRPr="001C5BA2">
        <w:rPr>
          <w:rFonts w:ascii="TH Sarabun Chula" w:hAnsi="TH Sarabun Chula" w:cs="TH Sarabun Chula"/>
          <w:i/>
          <w:sz w:val="32"/>
          <w:szCs w:val="32"/>
          <w:cs/>
        </w:rPr>
        <w:t>ค่าความไว</w:t>
      </w:r>
      <w:r w:rsidR="00F534A2" w:rsidRPr="00F534A2">
        <w:rPr>
          <w:rFonts w:ascii="TH Sarabun Chula" w:hAnsi="TH Sarabun Chula" w:cs="TH Sarabun Chula" w:hint="cs"/>
          <w:i/>
          <w:sz w:val="32"/>
          <w:szCs w:val="32"/>
          <w:cs/>
        </w:rPr>
        <w:t>ที่เป็น</w:t>
      </w:r>
      <w:r w:rsidR="001C5BA2" w:rsidRPr="001C5BA2">
        <w:rPr>
          <w:rFonts w:ascii="TH Sarabun Chula" w:hAnsi="TH Sarabun Chula" w:cs="TH Sarabun Chula"/>
          <w:i/>
          <w:sz w:val="32"/>
          <w:szCs w:val="32"/>
          <w:cs/>
        </w:rPr>
        <w:t xml:space="preserve"> </w:t>
      </w:r>
      <w:r w:rsidRPr="003C1584">
        <w:rPr>
          <w:rFonts w:ascii="TH Sarabun Chula" w:hAnsi="TH Sarabun Chula" w:cs="TH Sarabun Chula"/>
          <w:iCs/>
          <w:sz w:val="32"/>
          <w:szCs w:val="32"/>
        </w:rPr>
        <w:t>Negative</w:t>
      </w:r>
      <w:r>
        <w:rPr>
          <w:rFonts w:ascii="TH Sarabun Chula" w:hAnsi="TH Sarabun Chula" w:cs="TH Sarabun Chula"/>
          <w:iCs/>
          <w:sz w:val="32"/>
          <w:szCs w:val="32"/>
        </w:rPr>
        <w:t xml:space="preserve"> [</w:t>
      </w:r>
      <w:r w:rsidR="0044622C">
        <w:rPr>
          <w:rFonts w:ascii="TH Sarabun Chula" w:hAnsi="TH Sarabun Chula" w:cs="TH Sarabun Chula"/>
          <w:iCs/>
          <w:sz w:val="32"/>
          <w:szCs w:val="32"/>
        </w:rPr>
        <w:t>24</w:t>
      </w:r>
      <w:r w:rsidRPr="009708D6">
        <w:rPr>
          <w:rFonts w:ascii="TH Sarabun Chula" w:hAnsi="TH Sarabun Chula" w:cs="TH Sarabun Chula"/>
          <w:iCs/>
          <w:sz w:val="32"/>
          <w:szCs w:val="32"/>
        </w:rPr>
        <w:t>]</w:t>
      </w:r>
    </w:p>
    <w:p w14:paraId="4928BD82" w14:textId="77777777" w:rsidR="002221D5" w:rsidRDefault="002221D5" w:rsidP="002221D5">
      <w:pPr>
        <w:suppressAutoHyphens w:val="0"/>
        <w:spacing w:line="259" w:lineRule="auto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</w:p>
    <w:p w14:paraId="373A00B5" w14:textId="18A69181" w:rsidR="00313EA8" w:rsidRDefault="00313EA8" w:rsidP="00313EA8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  <w:r w:rsidRPr="00F61817">
        <w:rPr>
          <w:rFonts w:ascii="TH Sarabun Chula" w:hAnsi="TH Sarabun Chula" w:cs="TH Sarabun Chula" w:hint="cs"/>
          <w:b/>
          <w:bCs/>
          <w:sz w:val="32"/>
          <w:szCs w:val="32"/>
          <w:cs/>
        </w:rPr>
        <w:t>2.</w:t>
      </w:r>
      <w:r>
        <w:rPr>
          <w:rFonts w:ascii="TH Sarabun Chula" w:hAnsi="TH Sarabun Chula" w:cs="TH Sarabun Chula"/>
          <w:b/>
          <w:bCs/>
          <w:sz w:val="32"/>
          <w:szCs w:val="32"/>
        </w:rPr>
        <w:t>5</w:t>
      </w:r>
      <w:r w:rsidRPr="00F61817"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 แพลตฟอร์ม </w:t>
      </w:r>
      <w:r w:rsidRPr="00F61817">
        <w:rPr>
          <w:rFonts w:ascii="TH Sarabun Chula" w:hAnsi="TH Sarabun Chula" w:cs="TH Sarabun Chula"/>
          <w:b/>
          <w:bCs/>
          <w:sz w:val="32"/>
          <w:szCs w:val="32"/>
        </w:rPr>
        <w:t>Edge Impulse</w:t>
      </w:r>
    </w:p>
    <w:p w14:paraId="4739F16D" w14:textId="6CBAD8F6" w:rsidR="00313EA8" w:rsidRPr="00F61817" w:rsidRDefault="00313EA8" w:rsidP="00313EA8">
      <w:pPr>
        <w:suppressAutoHyphens w:val="0"/>
        <w:spacing w:after="160" w:line="259" w:lineRule="auto"/>
        <w:rPr>
          <w:rFonts w:ascii="TH Sarabun Chula" w:hAnsi="TH Sarabun Chula" w:cs="TH Sarabun Chula"/>
          <w:b/>
          <w:bCs/>
          <w:sz w:val="32"/>
          <w:szCs w:val="32"/>
        </w:rPr>
      </w:pPr>
      <w:r>
        <w:rPr>
          <w:rFonts w:ascii="TH Sarabun Chula" w:hAnsi="TH Sarabun Chula" w:cs="TH Sarabun Chula"/>
          <w:b/>
          <w:bCs/>
          <w:sz w:val="32"/>
          <w:szCs w:val="32"/>
          <w:cs/>
        </w:rPr>
        <w:tab/>
      </w:r>
      <w:r w:rsidRPr="00F61817">
        <w:rPr>
          <w:rFonts w:ascii="TH Sarabun Chula" w:hAnsi="TH Sarabun Chula" w:cs="TH Sarabun Chula"/>
          <w:sz w:val="32"/>
          <w:szCs w:val="32"/>
        </w:rPr>
        <w:t>Edge Impulse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เป็น</w:t>
      </w:r>
      <w:r w:rsidRPr="00F61817">
        <w:rPr>
          <w:rFonts w:ascii="TH Sarabun Chula" w:hAnsi="TH Sarabun Chula" w:cs="TH Sarabun Chula"/>
          <w:sz w:val="32"/>
          <w:szCs w:val="32"/>
          <w:cs/>
        </w:rPr>
        <w:t>แพลตฟอร์ม</w:t>
      </w:r>
      <w:r>
        <w:rPr>
          <w:rFonts w:ascii="TH Sarabun Chula" w:hAnsi="TH Sarabun Chula" w:cs="TH Sarabun Chula" w:hint="cs"/>
          <w:sz w:val="32"/>
          <w:szCs w:val="32"/>
          <w:cs/>
        </w:rPr>
        <w:t>สำหรับการฝึก</w:t>
      </w:r>
      <w:r w:rsidR="002F2FEC">
        <w:rPr>
          <w:rFonts w:ascii="TH Sarabun Chula" w:hAnsi="TH Sarabun Chula" w:cs="TH Sarabun Chula" w:hint="cs"/>
          <w:sz w:val="32"/>
          <w:szCs w:val="32"/>
          <w:cs/>
        </w:rPr>
        <w:t>แบบจำลอง</w:t>
      </w:r>
      <w:r>
        <w:rPr>
          <w:rFonts w:ascii="TH Sarabun Chula" w:hAnsi="TH Sarabun Chula" w:cs="TH Sarabun Chula" w:hint="cs"/>
          <w:sz w:val="32"/>
          <w:szCs w:val="32"/>
          <w:cs/>
        </w:rPr>
        <w:t>การเรียนรู้ของเครื่องสำหรับอุปกรณ์ประมวลผลข้อมูล โดยใช้ร่วมกับ</w:t>
      </w:r>
      <w:r w:rsidR="004D2751">
        <w:rPr>
          <w:rFonts w:ascii="TH Sarabun Chula" w:hAnsi="TH Sarabun Chula" w:cs="TH Sarabun Chula" w:hint="cs"/>
          <w:sz w:val="32"/>
          <w:szCs w:val="32"/>
          <w:cs/>
        </w:rPr>
        <w:t>ตัวรับรู้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ต่างๆ เช่น </w:t>
      </w:r>
      <w:r w:rsidRPr="00B70021">
        <w:rPr>
          <w:rFonts w:ascii="TH Sarabun Chula" w:hAnsi="TH Sarabun Chula" w:cs="TH Sarabun Chula"/>
          <w:sz w:val="32"/>
          <w:szCs w:val="32"/>
          <w:cs/>
        </w:rPr>
        <w:t>หน่วยวัดแรงเฉื่อย</w:t>
      </w:r>
      <w:r w:rsidRPr="00F61817">
        <w:rPr>
          <w:rFonts w:ascii="TH Sarabun Chula" w:hAnsi="TH Sarabun Chula" w:cs="TH Sarabun Chula"/>
          <w:sz w:val="32"/>
          <w:szCs w:val="32"/>
        </w:rPr>
        <w:t xml:space="preserve">, </w:t>
      </w:r>
      <w:r w:rsidRPr="00F61817">
        <w:rPr>
          <w:rFonts w:ascii="TH Sarabun Chula" w:hAnsi="TH Sarabun Chula" w:cs="TH Sarabun Chula"/>
          <w:sz w:val="32"/>
          <w:szCs w:val="32"/>
          <w:cs/>
        </w:rPr>
        <w:t>กล้อง</w:t>
      </w:r>
      <w:r w:rsidRPr="00F61817">
        <w:rPr>
          <w:rFonts w:ascii="TH Sarabun Chula" w:hAnsi="TH Sarabun Chula" w:cs="TH Sarabun Chula"/>
          <w:sz w:val="32"/>
          <w:szCs w:val="32"/>
        </w:rPr>
        <w:t xml:space="preserve">, </w:t>
      </w:r>
      <w:r w:rsidRPr="00F61817">
        <w:rPr>
          <w:rFonts w:ascii="TH Sarabun Chula" w:hAnsi="TH Sarabun Chula" w:cs="TH Sarabun Chula"/>
          <w:sz w:val="32"/>
          <w:szCs w:val="32"/>
          <w:cs/>
        </w:rPr>
        <w:t>และไมโครโฟน</w:t>
      </w:r>
    </w:p>
    <w:p w14:paraId="14EFBBFD" w14:textId="655D9E70" w:rsidR="00313EA8" w:rsidRDefault="00313EA8" w:rsidP="00313EA8">
      <w:pPr>
        <w:suppressAutoHyphens w:val="0"/>
        <w:spacing w:before="240" w:after="160" w:line="259" w:lineRule="auto"/>
        <w:rPr>
          <w:rFonts w:ascii="TH Sarabun Chula" w:hAnsi="TH Sarabun Chula" w:cs="TH Sarabun Chula"/>
          <w:b/>
          <w:bCs/>
          <w:sz w:val="32"/>
          <w:szCs w:val="32"/>
        </w:rPr>
      </w:pP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2.5.1 </w:t>
      </w:r>
      <w:r w:rsidRPr="007F5619"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กระบวนการทำงานของแพลตฟอร์ม </w:t>
      </w:r>
      <w:r w:rsidRPr="007F5619">
        <w:rPr>
          <w:rFonts w:ascii="TH Sarabun Chula" w:hAnsi="TH Sarabun Chula" w:cs="TH Sarabun Chula"/>
          <w:b/>
          <w:bCs/>
          <w:sz w:val="32"/>
          <w:szCs w:val="32"/>
        </w:rPr>
        <w:t>Edge Impulse</w:t>
      </w:r>
      <w:r>
        <w:rPr>
          <w:rFonts w:ascii="TH Sarabun Chula" w:hAnsi="TH Sarabun Chula" w:cs="TH Sarabun Chula"/>
          <w:b/>
          <w:bCs/>
          <w:sz w:val="32"/>
          <w:szCs w:val="32"/>
        </w:rPr>
        <w:t xml:space="preserve"> </w:t>
      </w:r>
      <w:r w:rsidR="000560A1">
        <w:rPr>
          <w:rFonts w:ascii="TH Sarabun Chula" w:hAnsi="TH Sarabun Chula" w:cs="TH Sarabun Chula"/>
          <w:b/>
          <w:bCs/>
          <w:sz w:val="32"/>
          <w:szCs w:val="32"/>
        </w:rPr>
        <w:t>[25]</w:t>
      </w:r>
    </w:p>
    <w:p w14:paraId="4C0BA723" w14:textId="45AB7BC3" w:rsidR="00313EA8" w:rsidRDefault="00313EA8" w:rsidP="00313EA8">
      <w:pPr>
        <w:suppressAutoHyphens w:val="0"/>
        <w:spacing w:after="160" w:line="259" w:lineRule="auto"/>
        <w:ind w:firstLine="720"/>
        <w:rPr>
          <w:rFonts w:ascii="TH Sarabun Chula" w:hAnsi="TH Sarabun Chula" w:cs="TH Sarabun Chula"/>
          <w:sz w:val="32"/>
          <w:szCs w:val="32"/>
        </w:rPr>
      </w:pPr>
      <w:r w:rsidRPr="005C5FED">
        <w:rPr>
          <w:rFonts w:ascii="TH Sarabun Chula" w:hAnsi="TH Sarabun Chula" w:cs="TH Sarabun Chula"/>
          <w:sz w:val="32"/>
          <w:szCs w:val="32"/>
          <w:cs/>
        </w:rPr>
        <w:t xml:space="preserve">แพลตฟอร์ม </w:t>
      </w:r>
      <w:r w:rsidRPr="005C5FED">
        <w:rPr>
          <w:rFonts w:ascii="TH Sarabun Chula" w:hAnsi="TH Sarabun Chula" w:cs="TH Sarabun Chula"/>
          <w:sz w:val="32"/>
          <w:szCs w:val="32"/>
        </w:rPr>
        <w:t xml:space="preserve">Edge Impulse </w:t>
      </w:r>
      <w:r>
        <w:rPr>
          <w:rFonts w:ascii="TH Sarabun Chula" w:hAnsi="TH Sarabun Chula" w:cs="TH Sarabun Chula" w:hint="cs"/>
          <w:sz w:val="32"/>
          <w:szCs w:val="32"/>
          <w:cs/>
        </w:rPr>
        <w:t>จะทำงานร่วมกับอุปกรณ์ประมวลผลข้อมูล</w:t>
      </w:r>
      <w:r w:rsidR="00F534A2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ซึ่งสามารถแสดงกระบวนการทำงานได้ดังรูปที่ </w:t>
      </w:r>
      <w:r>
        <w:rPr>
          <w:rFonts w:ascii="TH Sarabun Chula" w:hAnsi="TH Sarabun Chula" w:cs="TH Sarabun Chula"/>
          <w:sz w:val="32"/>
          <w:szCs w:val="32"/>
        </w:rPr>
        <w:t>8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โดยมีกระบวนการทำงานดังนี้</w:t>
      </w:r>
    </w:p>
    <w:p w14:paraId="7617B577" w14:textId="77777777" w:rsidR="00313EA8" w:rsidRPr="007F5619" w:rsidRDefault="00313EA8" w:rsidP="00313EA8">
      <w:pPr>
        <w:suppressAutoHyphens w:val="0"/>
        <w:spacing w:after="160" w:line="259" w:lineRule="auto"/>
        <w:jc w:val="center"/>
        <w:rPr>
          <w:rFonts w:ascii="TH Sarabun Chula" w:hAnsi="TH Sarabun Chula" w:cs="TH Sarabun Chula"/>
          <w:sz w:val="32"/>
          <w:szCs w:val="32"/>
        </w:rPr>
      </w:pPr>
      <w:r w:rsidRPr="007F5619">
        <w:rPr>
          <w:rFonts w:ascii="TH Sarabun Chula" w:hAnsi="TH Sarabun Chula" w:cs="TH Sarabun Chula"/>
          <w:noProof/>
          <w:sz w:val="32"/>
          <w:szCs w:val="32"/>
        </w:rPr>
        <w:drawing>
          <wp:inline distT="0" distB="0" distL="0" distR="0" wp14:anchorId="61E7C6FE" wp14:editId="6D1FCAA8">
            <wp:extent cx="4343400" cy="2855348"/>
            <wp:effectExtent l="0" t="0" r="0" b="2540"/>
            <wp:docPr id="19034623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462322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395" cy="28855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6998893" w14:textId="04C75A10" w:rsidR="00313EA8" w:rsidRPr="005C5FED" w:rsidRDefault="00313EA8" w:rsidP="00313EA8">
      <w:pPr>
        <w:suppressAutoHyphens w:val="0"/>
        <w:spacing w:after="160" w:line="259" w:lineRule="auto"/>
        <w:jc w:val="center"/>
        <w:rPr>
          <w:rFonts w:ascii="TH Sarabun Chula" w:hAnsi="TH Sarabun Chula" w:cs="TH Sarabun Chula"/>
          <w:sz w:val="32"/>
          <w:szCs w:val="32"/>
        </w:rPr>
      </w:pPr>
      <w:r w:rsidRPr="007F5619">
        <w:rPr>
          <w:rFonts w:ascii="TH Sarabun Chula" w:hAnsi="TH Sarabun Chula" w:cs="TH Sarabun Chula"/>
          <w:sz w:val="32"/>
          <w:szCs w:val="32"/>
          <w:cs/>
        </w:rPr>
        <w:t xml:space="preserve">รูปที่ </w:t>
      </w:r>
      <w:r>
        <w:rPr>
          <w:rFonts w:ascii="TH Sarabun Chula" w:hAnsi="TH Sarabun Chula" w:cs="TH Sarabun Chula"/>
          <w:sz w:val="32"/>
          <w:szCs w:val="32"/>
        </w:rPr>
        <w:t>8</w:t>
      </w:r>
      <w:r w:rsidRPr="007F5619">
        <w:rPr>
          <w:rFonts w:ascii="TH Sarabun Chula" w:hAnsi="TH Sarabun Chula" w:cs="TH Sarabun Chula"/>
          <w:sz w:val="32"/>
          <w:szCs w:val="32"/>
          <w:cs/>
        </w:rPr>
        <w:t xml:space="preserve"> กระบวนการทำงานของแพลตฟอร์ม </w:t>
      </w:r>
      <w:r w:rsidRPr="007F5619">
        <w:rPr>
          <w:rFonts w:ascii="TH Sarabun Chula" w:hAnsi="TH Sarabun Chula" w:cs="TH Sarabun Chula"/>
          <w:sz w:val="32"/>
          <w:szCs w:val="32"/>
        </w:rPr>
        <w:t>Edge Impulse</w:t>
      </w:r>
      <w:r>
        <w:rPr>
          <w:rFonts w:ascii="TH Sarabun Chula" w:hAnsi="TH Sarabun Chula" w:cs="TH Sarabun Chula"/>
          <w:sz w:val="32"/>
          <w:szCs w:val="32"/>
        </w:rPr>
        <w:t xml:space="preserve"> [2</w:t>
      </w:r>
      <w:r w:rsidR="002A624A">
        <w:rPr>
          <w:rFonts w:ascii="TH Sarabun Chula" w:hAnsi="TH Sarabun Chula" w:cs="TH Sarabun Chula"/>
          <w:sz w:val="32"/>
          <w:szCs w:val="32"/>
        </w:rPr>
        <w:t>5</w:t>
      </w:r>
      <w:r>
        <w:rPr>
          <w:rFonts w:ascii="TH Sarabun Chula" w:hAnsi="TH Sarabun Chula" w:cs="TH Sarabun Chula"/>
          <w:sz w:val="32"/>
          <w:szCs w:val="32"/>
        </w:rPr>
        <w:t>]</w:t>
      </w:r>
    </w:p>
    <w:p w14:paraId="4B192A12" w14:textId="0C1F9EF1" w:rsidR="00313EA8" w:rsidRPr="007D6922" w:rsidRDefault="00313EA8" w:rsidP="009E3E28">
      <w:pPr>
        <w:pStyle w:val="ListParagraph"/>
        <w:numPr>
          <w:ilvl w:val="0"/>
          <w:numId w:val="23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7D6922">
        <w:rPr>
          <w:rFonts w:ascii="TH Sarabun Chula" w:hAnsi="TH Sarabun Chula" w:cs="TH Sarabun Chula"/>
          <w:b/>
          <w:bCs/>
          <w:sz w:val="32"/>
          <w:szCs w:val="32"/>
        </w:rPr>
        <w:t>Edge Devices</w:t>
      </w:r>
      <w:r w:rsidRPr="007D6922">
        <w:rPr>
          <w:rFonts w:ascii="TH Sarabun Chula" w:hAnsi="TH Sarabun Chula" w:cs="TH Sarabun Chula"/>
          <w:sz w:val="32"/>
          <w:szCs w:val="32"/>
        </w:rPr>
        <w:t xml:space="preserve"> </w:t>
      </w:r>
      <w:r w:rsidRPr="007D6922">
        <w:rPr>
          <w:rFonts w:ascii="TH Sarabun Chula" w:hAnsi="TH Sarabun Chula" w:cs="TH Sarabun Chula" w:hint="cs"/>
          <w:sz w:val="32"/>
          <w:szCs w:val="32"/>
          <w:cs/>
        </w:rPr>
        <w:t>ใช้อุปกรณ์ประมวลผลข้อมูลรวบรวมข้อมูลจาก</w:t>
      </w:r>
      <w:r w:rsidR="004D2751" w:rsidRPr="007D6922">
        <w:rPr>
          <w:rFonts w:ascii="TH Sarabun Chula" w:hAnsi="TH Sarabun Chula" w:cs="TH Sarabun Chula" w:hint="cs"/>
          <w:sz w:val="32"/>
          <w:szCs w:val="32"/>
          <w:cs/>
        </w:rPr>
        <w:t>ตัวรับรู้</w:t>
      </w:r>
      <w:r w:rsidRPr="007D6922">
        <w:rPr>
          <w:rFonts w:ascii="TH Sarabun Chula" w:hAnsi="TH Sarabun Chula" w:cs="TH Sarabun Chula" w:hint="cs"/>
          <w:sz w:val="32"/>
          <w:szCs w:val="32"/>
          <w:cs/>
        </w:rPr>
        <w:t xml:space="preserve"> เช่น </w:t>
      </w:r>
      <w:r w:rsidRPr="007D6922">
        <w:rPr>
          <w:rFonts w:ascii="TH Sarabun Chula" w:hAnsi="TH Sarabun Chula" w:cs="TH Sarabun Chula"/>
          <w:sz w:val="32"/>
          <w:szCs w:val="32"/>
          <w:cs/>
        </w:rPr>
        <w:t>หน่วยวัดแรงเฉื่อย</w:t>
      </w:r>
      <w:r w:rsidRPr="007D6922">
        <w:rPr>
          <w:rFonts w:ascii="TH Sarabun Chula" w:hAnsi="TH Sarabun Chula" w:cs="TH Sarabun Chula"/>
          <w:sz w:val="32"/>
          <w:szCs w:val="32"/>
        </w:rPr>
        <w:t xml:space="preserve">, </w:t>
      </w:r>
      <w:r w:rsidRPr="007D6922">
        <w:rPr>
          <w:rFonts w:ascii="TH Sarabun Chula" w:hAnsi="TH Sarabun Chula" w:cs="TH Sarabun Chula"/>
          <w:sz w:val="32"/>
          <w:szCs w:val="32"/>
          <w:cs/>
        </w:rPr>
        <w:t>กล้อง</w:t>
      </w:r>
      <w:r w:rsidRPr="007D6922">
        <w:rPr>
          <w:rFonts w:ascii="TH Sarabun Chula" w:hAnsi="TH Sarabun Chula" w:cs="TH Sarabun Chula"/>
          <w:sz w:val="32"/>
          <w:szCs w:val="32"/>
        </w:rPr>
        <w:t xml:space="preserve">, </w:t>
      </w:r>
      <w:r w:rsidRPr="007D6922">
        <w:rPr>
          <w:rFonts w:ascii="TH Sarabun Chula" w:hAnsi="TH Sarabun Chula" w:cs="TH Sarabun Chula"/>
          <w:sz w:val="32"/>
          <w:szCs w:val="32"/>
          <w:cs/>
        </w:rPr>
        <w:t>ไมโครโฟน</w:t>
      </w:r>
    </w:p>
    <w:p w14:paraId="1F6FD6FF" w14:textId="0FABE9D6" w:rsidR="00313EA8" w:rsidRPr="007D6922" w:rsidRDefault="00313EA8" w:rsidP="009E3E28">
      <w:pPr>
        <w:pStyle w:val="ListParagraph"/>
        <w:numPr>
          <w:ilvl w:val="0"/>
          <w:numId w:val="23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7D6922">
        <w:rPr>
          <w:rFonts w:ascii="TH Sarabun Chula" w:hAnsi="TH Sarabun Chula" w:cs="TH Sarabun Chula"/>
          <w:b/>
          <w:bCs/>
          <w:sz w:val="32"/>
          <w:szCs w:val="32"/>
        </w:rPr>
        <w:t>Data Collection</w:t>
      </w:r>
      <w:r w:rsidRPr="007D6922">
        <w:rPr>
          <w:rFonts w:ascii="TH Sarabun Chula" w:hAnsi="TH Sarabun Chula" w:cs="TH Sarabun Chula"/>
          <w:sz w:val="32"/>
          <w:szCs w:val="32"/>
        </w:rPr>
        <w:t xml:space="preserve"> </w:t>
      </w:r>
      <w:r w:rsidRPr="007D6922">
        <w:rPr>
          <w:rFonts w:ascii="TH Sarabun Chula" w:hAnsi="TH Sarabun Chula" w:cs="TH Sarabun Chula" w:hint="cs"/>
          <w:sz w:val="32"/>
          <w:szCs w:val="32"/>
          <w:cs/>
        </w:rPr>
        <w:t>อัปโหลดข้อมูลที่ได้จาก</w:t>
      </w:r>
      <w:r w:rsidR="004D2751" w:rsidRPr="007D6922">
        <w:rPr>
          <w:rFonts w:ascii="TH Sarabun Chula" w:hAnsi="TH Sarabun Chula" w:cs="TH Sarabun Chula" w:hint="cs"/>
          <w:sz w:val="32"/>
          <w:szCs w:val="32"/>
          <w:cs/>
        </w:rPr>
        <w:t>ตัวรับรู้</w:t>
      </w:r>
      <w:r w:rsidRPr="007D6922">
        <w:rPr>
          <w:rFonts w:ascii="TH Sarabun Chula" w:hAnsi="TH Sarabun Chula" w:cs="TH Sarabun Chula" w:hint="cs"/>
          <w:sz w:val="32"/>
          <w:szCs w:val="32"/>
          <w:cs/>
        </w:rPr>
        <w:t xml:space="preserve"> โดยใช้</w:t>
      </w:r>
      <w:r w:rsidRPr="007D6922">
        <w:rPr>
          <w:rFonts w:ascii="TH Sarabun Chula" w:hAnsi="TH Sarabun Chula" w:cs="TH Sarabun Chula"/>
          <w:sz w:val="32"/>
          <w:szCs w:val="32"/>
          <w:cs/>
        </w:rPr>
        <w:t>อุปกรณ์</w:t>
      </w:r>
      <w:r w:rsidRPr="007D6922">
        <w:rPr>
          <w:rFonts w:ascii="TH Sarabun Chula" w:hAnsi="TH Sarabun Chula" w:cs="TH Sarabun Chula" w:hint="cs"/>
          <w:sz w:val="32"/>
          <w:szCs w:val="32"/>
          <w:cs/>
        </w:rPr>
        <w:t>ประมวลผลข้อมูลโดยตรง</w:t>
      </w:r>
      <w:r w:rsidRPr="007D6922">
        <w:rPr>
          <w:rFonts w:ascii="TH Sarabun Chula" w:hAnsi="TH Sarabun Chula" w:cs="TH Sarabun Chula"/>
          <w:sz w:val="32"/>
          <w:szCs w:val="32"/>
          <w:cs/>
        </w:rPr>
        <w:t>หรือจัดเก็บใน</w:t>
      </w:r>
      <w:r w:rsidRPr="007D6922">
        <w:rPr>
          <w:rFonts w:ascii="TH Sarabun Chula" w:hAnsi="TH Sarabun Chula" w:cs="TH Sarabun Chula" w:hint="cs"/>
          <w:sz w:val="32"/>
          <w:szCs w:val="32"/>
          <w:cs/>
        </w:rPr>
        <w:t>รูปแบบ</w:t>
      </w:r>
      <w:r w:rsidRPr="007D6922">
        <w:rPr>
          <w:rFonts w:ascii="TH Sarabun Chula" w:hAnsi="TH Sarabun Chula" w:cs="TH Sarabun Chula"/>
          <w:sz w:val="32"/>
          <w:szCs w:val="32"/>
          <w:cs/>
        </w:rPr>
        <w:t>ไฟล์</w:t>
      </w:r>
      <w:r w:rsidRPr="007D6922">
        <w:rPr>
          <w:rFonts w:ascii="TH Sarabun Chula" w:hAnsi="TH Sarabun Chula" w:cs="TH Sarabun Chula" w:hint="cs"/>
          <w:sz w:val="32"/>
          <w:szCs w:val="32"/>
          <w:cs/>
        </w:rPr>
        <w:t xml:space="preserve"> ลงในแพลตฟอร์ม </w:t>
      </w:r>
      <w:r w:rsidRPr="007D6922">
        <w:rPr>
          <w:rFonts w:ascii="TH Sarabun Chula" w:hAnsi="TH Sarabun Chula" w:cs="TH Sarabun Chula"/>
          <w:sz w:val="32"/>
          <w:szCs w:val="32"/>
        </w:rPr>
        <w:t>Edge Impulse</w:t>
      </w:r>
    </w:p>
    <w:p w14:paraId="2097C20A" w14:textId="5A25A033" w:rsidR="00313EA8" w:rsidRPr="007D6922" w:rsidRDefault="00313EA8" w:rsidP="009E3E28">
      <w:pPr>
        <w:pStyle w:val="ListParagraph"/>
        <w:numPr>
          <w:ilvl w:val="0"/>
          <w:numId w:val="23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7D6922">
        <w:rPr>
          <w:rFonts w:ascii="TH Sarabun Chula" w:hAnsi="TH Sarabun Chula" w:cs="TH Sarabun Chula"/>
          <w:b/>
          <w:bCs/>
          <w:sz w:val="32"/>
          <w:szCs w:val="32"/>
        </w:rPr>
        <w:lastRenderedPageBreak/>
        <w:t>Build</w:t>
      </w:r>
      <w:r w:rsidRPr="007D6922">
        <w:rPr>
          <w:rFonts w:ascii="TH Sarabun Chula" w:hAnsi="TH Sarabun Chula" w:cs="TH Sarabun Chula" w:hint="cs"/>
          <w:sz w:val="32"/>
          <w:szCs w:val="32"/>
          <w:cs/>
        </w:rPr>
        <w:t xml:space="preserve"> สร้าง</w:t>
      </w:r>
      <w:r w:rsidR="002F2FEC">
        <w:rPr>
          <w:rFonts w:ascii="TH Sarabun Chula" w:hAnsi="TH Sarabun Chula" w:cs="TH Sarabun Chula" w:hint="cs"/>
          <w:sz w:val="32"/>
          <w:szCs w:val="32"/>
          <w:cs/>
        </w:rPr>
        <w:t>แบบจำลอง</w:t>
      </w:r>
      <w:r w:rsidRPr="007D6922">
        <w:rPr>
          <w:rFonts w:ascii="TH Sarabun Chula" w:hAnsi="TH Sarabun Chula" w:cs="TH Sarabun Chula" w:hint="cs"/>
          <w:sz w:val="32"/>
          <w:szCs w:val="32"/>
          <w:cs/>
        </w:rPr>
        <w:t xml:space="preserve">ที่ใช้สำหรับการเรียนรู้ของเครื่อง เช่น </w:t>
      </w:r>
      <w:r w:rsidRPr="007D6922">
        <w:rPr>
          <w:rFonts w:ascii="TH Sarabun Chula" w:hAnsi="TH Sarabun Chula" w:cs="TH Sarabun Chula"/>
          <w:sz w:val="32"/>
          <w:szCs w:val="32"/>
          <w:cs/>
        </w:rPr>
        <w:t xml:space="preserve">การจำแนกประเภท </w:t>
      </w:r>
      <w:r w:rsidRPr="007D6922">
        <w:rPr>
          <w:rFonts w:ascii="TH Sarabun Chula" w:hAnsi="TH Sarabun Chula" w:cs="TH Sarabun Chula" w:hint="cs"/>
          <w:sz w:val="32"/>
          <w:szCs w:val="32"/>
          <w:cs/>
        </w:rPr>
        <w:t>การถดถอย</w:t>
      </w:r>
    </w:p>
    <w:p w14:paraId="78FBC575" w14:textId="6DB14DE0" w:rsidR="00313EA8" w:rsidRPr="007D6922" w:rsidRDefault="00313EA8" w:rsidP="009E3E28">
      <w:pPr>
        <w:pStyle w:val="ListParagraph"/>
        <w:numPr>
          <w:ilvl w:val="0"/>
          <w:numId w:val="23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  <w:cs/>
        </w:rPr>
      </w:pPr>
      <w:r w:rsidRPr="007D6922">
        <w:rPr>
          <w:rFonts w:ascii="TH Sarabun Chula" w:hAnsi="TH Sarabun Chula" w:cs="TH Sarabun Chula"/>
          <w:b/>
          <w:bCs/>
          <w:sz w:val="32"/>
          <w:szCs w:val="32"/>
        </w:rPr>
        <w:t>Train</w:t>
      </w:r>
      <w:r w:rsidRPr="007D6922">
        <w:rPr>
          <w:rFonts w:ascii="TH Sarabun Chula" w:hAnsi="TH Sarabun Chula" w:cs="TH Sarabun Chula" w:hint="cs"/>
          <w:sz w:val="32"/>
          <w:szCs w:val="32"/>
          <w:cs/>
        </w:rPr>
        <w:t xml:space="preserve"> ใช้ข้อมูลที่เตรียมไว้ทำการฝึก</w:t>
      </w:r>
      <w:r w:rsidR="002F2FEC">
        <w:rPr>
          <w:rFonts w:ascii="TH Sarabun Chula" w:hAnsi="TH Sarabun Chula" w:cs="TH Sarabun Chula" w:hint="cs"/>
          <w:sz w:val="32"/>
          <w:szCs w:val="32"/>
          <w:cs/>
        </w:rPr>
        <w:t>แบบจำลอง</w:t>
      </w:r>
      <w:r w:rsidRPr="007D6922">
        <w:rPr>
          <w:rFonts w:ascii="TH Sarabun Chula" w:hAnsi="TH Sarabun Chula" w:cs="TH Sarabun Chula" w:hint="cs"/>
          <w:sz w:val="32"/>
          <w:szCs w:val="32"/>
          <w:cs/>
        </w:rPr>
        <w:t>การเรียนรู้ของเครื่อง โดยสามารถปรับค่าพารามิเตอร์ได้ตามความเหมาะสม</w:t>
      </w:r>
    </w:p>
    <w:p w14:paraId="6DD312CF" w14:textId="09EFE204" w:rsidR="00313EA8" w:rsidRPr="007D6922" w:rsidRDefault="00313EA8" w:rsidP="009E3E28">
      <w:pPr>
        <w:pStyle w:val="ListParagraph"/>
        <w:numPr>
          <w:ilvl w:val="0"/>
          <w:numId w:val="23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7D6922">
        <w:rPr>
          <w:rFonts w:ascii="TH Sarabun Chula" w:hAnsi="TH Sarabun Chula" w:cs="TH Sarabun Chula"/>
          <w:b/>
          <w:bCs/>
          <w:sz w:val="32"/>
          <w:szCs w:val="32"/>
        </w:rPr>
        <w:t>Optimize</w:t>
      </w:r>
      <w:r w:rsidRPr="007D6922">
        <w:rPr>
          <w:rFonts w:ascii="TH Sarabun Chula" w:hAnsi="TH Sarabun Chula" w:cs="TH Sarabun Chula" w:hint="cs"/>
          <w:sz w:val="32"/>
          <w:szCs w:val="32"/>
          <w:cs/>
        </w:rPr>
        <w:t xml:space="preserve"> ใช้หลักการลดขนาดและปรับแต่ง</w:t>
      </w:r>
      <w:r w:rsidR="002F2FEC">
        <w:rPr>
          <w:rFonts w:ascii="TH Sarabun Chula" w:hAnsi="TH Sarabun Chula" w:cs="TH Sarabun Chula" w:hint="cs"/>
          <w:sz w:val="32"/>
          <w:szCs w:val="32"/>
          <w:cs/>
        </w:rPr>
        <w:t>แบบจำลอง</w:t>
      </w:r>
      <w:r w:rsidR="00583E6E">
        <w:rPr>
          <w:rFonts w:ascii="TH Sarabun Chula" w:hAnsi="TH Sarabun Chula" w:cs="TH Sarabun Chula" w:hint="cs"/>
          <w:sz w:val="32"/>
          <w:szCs w:val="32"/>
          <w:cs/>
        </w:rPr>
        <w:t xml:space="preserve"> เพื่อ</w:t>
      </w:r>
      <w:r w:rsidRPr="007D6922">
        <w:rPr>
          <w:rFonts w:ascii="TH Sarabun Chula" w:hAnsi="TH Sarabun Chula" w:cs="TH Sarabun Chula" w:hint="cs"/>
          <w:sz w:val="32"/>
          <w:szCs w:val="32"/>
          <w:cs/>
        </w:rPr>
        <w:t>ให้</w:t>
      </w:r>
      <w:r w:rsidR="002F2FEC">
        <w:rPr>
          <w:rFonts w:ascii="TH Sarabun Chula" w:hAnsi="TH Sarabun Chula" w:cs="TH Sarabun Chula" w:hint="cs"/>
          <w:sz w:val="32"/>
          <w:szCs w:val="32"/>
          <w:cs/>
        </w:rPr>
        <w:t>แบบจำลอง</w:t>
      </w:r>
      <w:r w:rsidRPr="007D6922">
        <w:rPr>
          <w:rFonts w:ascii="TH Sarabun Chula" w:hAnsi="TH Sarabun Chula" w:cs="TH Sarabun Chula" w:hint="cs"/>
          <w:sz w:val="32"/>
          <w:szCs w:val="32"/>
          <w:cs/>
        </w:rPr>
        <w:t>ทำงานได้ในอุปกรณ์ประมวลผลข้อมูล</w:t>
      </w:r>
    </w:p>
    <w:p w14:paraId="55859266" w14:textId="47837F5B" w:rsidR="00313EA8" w:rsidRPr="007D6922" w:rsidRDefault="00313EA8" w:rsidP="009E3E28">
      <w:pPr>
        <w:pStyle w:val="ListParagraph"/>
        <w:numPr>
          <w:ilvl w:val="0"/>
          <w:numId w:val="23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  <w:cs/>
        </w:rPr>
      </w:pPr>
      <w:r w:rsidRPr="007D6922">
        <w:rPr>
          <w:rFonts w:ascii="TH Sarabun Chula" w:hAnsi="TH Sarabun Chula" w:cs="TH Sarabun Chula"/>
          <w:b/>
          <w:bCs/>
          <w:sz w:val="32"/>
          <w:szCs w:val="32"/>
        </w:rPr>
        <w:t>Monitor</w:t>
      </w:r>
      <w:r w:rsidRPr="007D6922">
        <w:rPr>
          <w:rFonts w:ascii="TH Sarabun Chula" w:hAnsi="TH Sarabun Chula" w:cs="TH Sarabun Chula" w:hint="cs"/>
          <w:sz w:val="32"/>
          <w:szCs w:val="32"/>
          <w:cs/>
        </w:rPr>
        <w:t xml:space="preserve"> เป็นการตรวจสอบและประเมินผล</w:t>
      </w:r>
      <w:r w:rsidR="002F2FEC">
        <w:rPr>
          <w:rFonts w:ascii="TH Sarabun Chula" w:hAnsi="TH Sarabun Chula" w:cs="TH Sarabun Chula" w:hint="cs"/>
          <w:sz w:val="32"/>
          <w:szCs w:val="32"/>
          <w:cs/>
        </w:rPr>
        <w:t>แบบจำลอง</w:t>
      </w:r>
      <w:r w:rsidRPr="007D6922">
        <w:rPr>
          <w:rFonts w:ascii="TH Sarabun Chula" w:hAnsi="TH Sarabun Chula" w:cs="TH Sarabun Chula" w:hint="cs"/>
          <w:sz w:val="32"/>
          <w:szCs w:val="32"/>
          <w:cs/>
        </w:rPr>
        <w:t>ที่ใช้ เพื่อนำไปปรับปรุงและพัฒนา</w:t>
      </w:r>
      <w:r w:rsidR="002F2FEC">
        <w:rPr>
          <w:rFonts w:ascii="TH Sarabun Chula" w:hAnsi="TH Sarabun Chula" w:cs="TH Sarabun Chula" w:hint="cs"/>
          <w:sz w:val="32"/>
          <w:szCs w:val="32"/>
          <w:cs/>
        </w:rPr>
        <w:t>แบบจำลอง</w:t>
      </w:r>
      <w:r w:rsidRPr="007D6922">
        <w:rPr>
          <w:rFonts w:ascii="TH Sarabun Chula" w:hAnsi="TH Sarabun Chula" w:cs="TH Sarabun Chula" w:hint="cs"/>
          <w:sz w:val="32"/>
          <w:szCs w:val="32"/>
          <w:cs/>
        </w:rPr>
        <w:t>ต่อไป</w:t>
      </w:r>
    </w:p>
    <w:p w14:paraId="004E2EFF" w14:textId="7B0A4543" w:rsidR="00313EA8" w:rsidRPr="007F5619" w:rsidRDefault="00313EA8" w:rsidP="00313EA8">
      <w:pPr>
        <w:suppressAutoHyphens w:val="0"/>
        <w:spacing w:after="160" w:line="259" w:lineRule="auto"/>
        <w:rPr>
          <w:rFonts w:ascii="TH Sarabun Chula" w:hAnsi="TH Sarabun Chula" w:cs="TH Sarabun Chula"/>
          <w:b/>
          <w:bCs/>
          <w:sz w:val="32"/>
          <w:szCs w:val="32"/>
        </w:rPr>
      </w:pPr>
      <w:r w:rsidRPr="007F5619">
        <w:rPr>
          <w:rFonts w:ascii="TH Sarabun Chula" w:hAnsi="TH Sarabun Chula" w:cs="TH Sarabun Chula"/>
          <w:b/>
          <w:bCs/>
          <w:sz w:val="32"/>
          <w:szCs w:val="32"/>
          <w:cs/>
        </w:rPr>
        <w:t>2.</w:t>
      </w:r>
      <w:r w:rsidRPr="007F5619">
        <w:rPr>
          <w:rFonts w:ascii="TH Sarabun Chula" w:hAnsi="TH Sarabun Chula" w:cs="TH Sarabun Chula"/>
          <w:b/>
          <w:bCs/>
          <w:sz w:val="32"/>
          <w:szCs w:val="32"/>
        </w:rPr>
        <w:t>5</w:t>
      </w:r>
      <w:r w:rsidRPr="007F5619">
        <w:rPr>
          <w:rFonts w:ascii="TH Sarabun Chula" w:hAnsi="TH Sarabun Chula" w:cs="TH Sarabun Chula"/>
          <w:b/>
          <w:bCs/>
          <w:sz w:val="32"/>
          <w:szCs w:val="32"/>
          <w:cs/>
        </w:rPr>
        <w:t>.2 การวิเคราะห์สเปกตรัม (</w:t>
      </w:r>
      <w:r w:rsidRPr="007F5619">
        <w:rPr>
          <w:rFonts w:ascii="TH Sarabun Chula" w:hAnsi="TH Sarabun Chula" w:cs="TH Sarabun Chula"/>
          <w:b/>
          <w:bCs/>
          <w:sz w:val="32"/>
          <w:szCs w:val="32"/>
        </w:rPr>
        <w:t>Spectral Analysis</w:t>
      </w:r>
      <w:r w:rsidRPr="007F5619">
        <w:rPr>
          <w:rFonts w:ascii="TH Sarabun Chula" w:hAnsi="TH Sarabun Chula" w:cs="TH Sarabun Chula"/>
          <w:b/>
          <w:bCs/>
          <w:sz w:val="32"/>
          <w:szCs w:val="32"/>
          <w:cs/>
        </w:rPr>
        <w:t>)</w:t>
      </w:r>
    </w:p>
    <w:p w14:paraId="526D9B3E" w14:textId="77777777" w:rsidR="00313EA8" w:rsidRPr="007F5619" w:rsidRDefault="00313EA8" w:rsidP="00313EA8">
      <w:pPr>
        <w:suppressAutoHyphens w:val="0"/>
        <w:spacing w:after="160" w:line="259" w:lineRule="auto"/>
        <w:ind w:firstLine="720"/>
        <w:rPr>
          <w:rFonts w:ascii="TH Sarabun Chula" w:hAnsi="TH Sarabun Chula" w:cs="TH Sarabun Chula"/>
          <w:sz w:val="32"/>
          <w:szCs w:val="32"/>
        </w:rPr>
      </w:pPr>
      <w:r w:rsidRPr="007F5619">
        <w:rPr>
          <w:rFonts w:ascii="TH Sarabun Chula" w:hAnsi="TH Sarabun Chula" w:cs="TH Sarabun Chula"/>
          <w:sz w:val="32"/>
          <w:szCs w:val="32"/>
          <w:cs/>
        </w:rPr>
        <w:t>การวิเคราะห์สเปกตรัมเป็นกระบวนการที่ใช้แปลงข้อมูลทางเวลา (</w:t>
      </w:r>
      <w:r w:rsidRPr="007F5619">
        <w:rPr>
          <w:rFonts w:ascii="TH Sarabun Chula" w:hAnsi="TH Sarabun Chula" w:cs="TH Sarabun Chula"/>
          <w:sz w:val="32"/>
          <w:szCs w:val="32"/>
        </w:rPr>
        <w:t xml:space="preserve">Time Series) </w:t>
      </w:r>
      <w:r w:rsidRPr="007F5619">
        <w:rPr>
          <w:rFonts w:ascii="TH Sarabun Chula" w:hAnsi="TH Sarabun Chula" w:cs="TH Sarabun Chula"/>
          <w:sz w:val="32"/>
          <w:szCs w:val="32"/>
          <w:cs/>
        </w:rPr>
        <w:t>เช่น สัญญาณเสียง ข้อมูลการเคลื่อนที่</w:t>
      </w:r>
      <w:r w:rsidRPr="007F5619">
        <w:rPr>
          <w:rFonts w:ascii="TH Sarabun Chula" w:hAnsi="TH Sarabun Chula" w:cs="TH Sarabun Chula"/>
          <w:sz w:val="32"/>
          <w:szCs w:val="32"/>
        </w:rPr>
        <w:t xml:space="preserve"> </w:t>
      </w:r>
      <w:r w:rsidRPr="007F5619">
        <w:rPr>
          <w:rFonts w:ascii="TH Sarabun Chula" w:hAnsi="TH Sarabun Chula" w:cs="TH Sarabun Chula"/>
          <w:sz w:val="32"/>
          <w:szCs w:val="32"/>
          <w:cs/>
        </w:rPr>
        <w:t>โดยแปลงจากโดเมนเวลา (</w:t>
      </w:r>
      <w:r w:rsidRPr="007F5619">
        <w:rPr>
          <w:rFonts w:ascii="TH Sarabun Chula" w:hAnsi="TH Sarabun Chula" w:cs="TH Sarabun Chula"/>
          <w:sz w:val="32"/>
          <w:szCs w:val="32"/>
        </w:rPr>
        <w:t xml:space="preserve">Time Domain) </w:t>
      </w:r>
      <w:r w:rsidRPr="007F5619">
        <w:rPr>
          <w:rFonts w:ascii="TH Sarabun Chula" w:hAnsi="TH Sarabun Chula" w:cs="TH Sarabun Chula"/>
          <w:sz w:val="32"/>
          <w:szCs w:val="32"/>
          <w:cs/>
        </w:rPr>
        <w:t>ไปเป็นโดเมนความถี่ (</w:t>
      </w:r>
      <w:r w:rsidRPr="007F5619">
        <w:rPr>
          <w:rFonts w:ascii="TH Sarabun Chula" w:hAnsi="TH Sarabun Chula" w:cs="TH Sarabun Chula"/>
          <w:sz w:val="32"/>
          <w:szCs w:val="32"/>
        </w:rPr>
        <w:t>Frequency Domain)</w:t>
      </w:r>
      <w:r w:rsidRPr="007F5619">
        <w:rPr>
          <w:rFonts w:ascii="TH Sarabun Chula" w:hAnsi="TH Sarabun Chula" w:cs="TH Sarabun Chula"/>
          <w:sz w:val="32"/>
          <w:szCs w:val="32"/>
          <w:cs/>
        </w:rPr>
        <w:t xml:space="preserve"> ทำให้เห็นถึงองค์ประกอบความถี่ต่าง ๆ ในข้อมูลที่เปลี่ยนแปลงตามช่วงเวลา ทำให้สามารถวิเคราะห์รูปแบบซ้ำ ๆ และองค์ประกอบที่มีความถี่สูงหรือต่ำที่ปรากฏอยู่ในข้อมูล ที่อาจปรากฏไม่ชัดเจนในโดเมนเวลา</w:t>
      </w:r>
    </w:p>
    <w:p w14:paraId="51E9729D" w14:textId="77777777" w:rsidR="00313EA8" w:rsidRPr="007F5619" w:rsidRDefault="00313EA8" w:rsidP="00313EA8">
      <w:pPr>
        <w:suppressAutoHyphens w:val="0"/>
        <w:spacing w:before="240" w:after="160" w:line="259" w:lineRule="auto"/>
        <w:rPr>
          <w:rFonts w:ascii="TH Sarabun Chula" w:hAnsi="TH Sarabun Chula" w:cs="TH Sarabun Chula"/>
          <w:b/>
          <w:bCs/>
          <w:sz w:val="32"/>
          <w:szCs w:val="32"/>
        </w:rPr>
      </w:pP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2.5.2.1 </w:t>
      </w:r>
      <w:r w:rsidRPr="007F5619">
        <w:rPr>
          <w:rFonts w:ascii="TH Sarabun Chula" w:hAnsi="TH Sarabun Chula" w:cs="TH Sarabun Chula"/>
          <w:b/>
          <w:bCs/>
          <w:sz w:val="32"/>
          <w:szCs w:val="32"/>
          <w:cs/>
        </w:rPr>
        <w:t xml:space="preserve">การวิเคราะห์ด้วย </w:t>
      </w:r>
      <w:r w:rsidRPr="007F5619">
        <w:rPr>
          <w:rFonts w:ascii="TH Sarabun Chula" w:hAnsi="TH Sarabun Chula" w:cs="TH Sarabun Chula"/>
          <w:b/>
          <w:bCs/>
          <w:sz w:val="32"/>
          <w:szCs w:val="32"/>
        </w:rPr>
        <w:t>FFT</w:t>
      </w:r>
      <w:r w:rsidRPr="007F5619">
        <w:rPr>
          <w:rFonts w:ascii="TH Sarabun Chula" w:hAnsi="TH Sarabun Chula" w:cs="TH Sarabun Chula"/>
          <w:b/>
          <w:bCs/>
          <w:sz w:val="32"/>
          <w:szCs w:val="32"/>
          <w:cs/>
        </w:rPr>
        <w:t xml:space="preserve"> (</w:t>
      </w:r>
      <w:r w:rsidRPr="007F5619">
        <w:rPr>
          <w:rFonts w:ascii="TH Sarabun Chula" w:hAnsi="TH Sarabun Chula" w:cs="TH Sarabun Chula"/>
          <w:b/>
          <w:bCs/>
          <w:sz w:val="32"/>
          <w:szCs w:val="32"/>
        </w:rPr>
        <w:t>Fast Fourier Transform)</w:t>
      </w:r>
      <w:r>
        <w:rPr>
          <w:rFonts w:ascii="TH Sarabun Chula" w:hAnsi="TH Sarabun Chula" w:cs="TH Sarabun Chula"/>
          <w:b/>
          <w:bCs/>
          <w:sz w:val="32"/>
          <w:szCs w:val="32"/>
        </w:rPr>
        <w:t xml:space="preserve"> </w:t>
      </w:r>
    </w:p>
    <w:p w14:paraId="03DED824" w14:textId="28DE2B55" w:rsidR="00313EA8" w:rsidRPr="007F5619" w:rsidRDefault="00313EA8" w:rsidP="00313EA8">
      <w:pPr>
        <w:suppressAutoHyphens w:val="0"/>
        <w:spacing w:after="160" w:line="259" w:lineRule="auto"/>
        <w:ind w:firstLine="720"/>
        <w:rPr>
          <w:rFonts w:ascii="TH Sarabun Chula" w:hAnsi="TH Sarabun Chula" w:cs="TH Sarabun Chula"/>
          <w:sz w:val="32"/>
          <w:szCs w:val="32"/>
          <w:cs/>
        </w:rPr>
      </w:pPr>
      <w:r w:rsidRPr="007F5619">
        <w:rPr>
          <w:rFonts w:ascii="TH Sarabun Chula" w:hAnsi="TH Sarabun Chula" w:cs="TH Sarabun Chula"/>
          <w:sz w:val="32"/>
          <w:szCs w:val="32"/>
          <w:cs/>
        </w:rPr>
        <w:t xml:space="preserve">การวิเคราะห์ด้วย </w:t>
      </w:r>
      <w:r w:rsidRPr="007F5619">
        <w:rPr>
          <w:rFonts w:ascii="TH Sarabun Chula" w:hAnsi="TH Sarabun Chula" w:cs="TH Sarabun Chula"/>
          <w:sz w:val="32"/>
          <w:szCs w:val="32"/>
        </w:rPr>
        <w:t xml:space="preserve">FFT </w:t>
      </w:r>
      <w:r w:rsidRPr="007F5619">
        <w:rPr>
          <w:rFonts w:ascii="TH Sarabun Chula" w:hAnsi="TH Sarabun Chula" w:cs="TH Sarabun Chula"/>
          <w:sz w:val="32"/>
          <w:szCs w:val="32"/>
          <w:cs/>
        </w:rPr>
        <w:t>ใช้ในการแยกและตรวจจับความถี่ที่ซับซ้อนจากตัวอย่างข้อมูล ให้ข้อมูลความถี่ของสัญญาณ</w:t>
      </w:r>
      <w:r w:rsidRPr="007F5619">
        <w:rPr>
          <w:rFonts w:ascii="TH Sarabun Chula" w:hAnsi="TH Sarabun Chula" w:cs="TH Sarabun Chula"/>
          <w:sz w:val="32"/>
          <w:szCs w:val="32"/>
        </w:rPr>
        <w:t xml:space="preserve"> </w:t>
      </w:r>
      <w:r w:rsidRPr="007F5619">
        <w:rPr>
          <w:rFonts w:ascii="TH Sarabun Chula" w:hAnsi="TH Sarabun Chula" w:cs="TH Sarabun Chula"/>
          <w:sz w:val="32"/>
          <w:szCs w:val="32"/>
          <w:cs/>
        </w:rPr>
        <w:t>เหมาะกับการวิเคราะห์รูปแบบสัญญาณที่เกิดซ้ำ สัญญาณมีลักษณะที่ไม่เปลี่ยนแปลงมาก จึงนิยมใช้ในการประมวลผลสัญญาณดิจิทัล การบีบอัดข้อมูล และการวิเคราะห์ความถี่</w:t>
      </w:r>
      <w:r>
        <w:rPr>
          <w:rFonts w:ascii="TH Sarabun Chula" w:hAnsi="TH Sarabun Chula" w:cs="TH Sarabun Chula"/>
          <w:sz w:val="32"/>
          <w:szCs w:val="32"/>
        </w:rPr>
        <w:t xml:space="preserve"> [2</w:t>
      </w:r>
      <w:r w:rsidR="002A624A">
        <w:rPr>
          <w:rFonts w:ascii="TH Sarabun Chula" w:hAnsi="TH Sarabun Chula" w:cs="TH Sarabun Chula"/>
          <w:sz w:val="32"/>
          <w:szCs w:val="32"/>
        </w:rPr>
        <w:t>6</w:t>
      </w:r>
      <w:r>
        <w:rPr>
          <w:rFonts w:ascii="TH Sarabun Chula" w:hAnsi="TH Sarabun Chula" w:cs="TH Sarabun Chula"/>
          <w:sz w:val="32"/>
          <w:szCs w:val="32"/>
        </w:rPr>
        <w:t>]</w:t>
      </w:r>
      <w:r w:rsidRPr="007F5619">
        <w:rPr>
          <w:rFonts w:ascii="TH Sarabun Chula" w:hAnsi="TH Sarabun Chula" w:cs="TH Sarabun Chula"/>
          <w:sz w:val="32"/>
          <w:szCs w:val="32"/>
          <w:cs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ซึ่งมีหน้าต่างแสดงผลการทำงานดังรูปที่ </w:t>
      </w:r>
      <w:r>
        <w:rPr>
          <w:rFonts w:ascii="TH Sarabun Chula" w:hAnsi="TH Sarabun Chula" w:cs="TH Sarabun Chula"/>
          <w:sz w:val="32"/>
          <w:szCs w:val="32"/>
        </w:rPr>
        <w:t>9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โดยมีองค์ประกอบดังนี้</w:t>
      </w:r>
    </w:p>
    <w:p w14:paraId="17168E29" w14:textId="77777777" w:rsidR="00313EA8" w:rsidRPr="007F5619" w:rsidRDefault="00313EA8" w:rsidP="00313EA8">
      <w:pPr>
        <w:suppressAutoHyphens w:val="0"/>
        <w:spacing w:after="160" w:line="259" w:lineRule="auto"/>
        <w:jc w:val="center"/>
        <w:rPr>
          <w:rFonts w:ascii="TH Sarabun Chula" w:hAnsi="TH Sarabun Chula" w:cs="TH Sarabun Chula"/>
          <w:sz w:val="32"/>
          <w:szCs w:val="32"/>
        </w:rPr>
      </w:pPr>
      <w:r w:rsidRPr="007F5619">
        <w:rPr>
          <w:rFonts w:ascii="TH Sarabun Chula" w:hAnsi="TH Sarabun Chula" w:cs="TH Sarabun Chula"/>
          <w:noProof/>
          <w:sz w:val="32"/>
          <w:szCs w:val="32"/>
        </w:rPr>
        <w:drawing>
          <wp:inline distT="0" distB="0" distL="0" distR="0" wp14:anchorId="46B025F1" wp14:editId="3ABCCD87">
            <wp:extent cx="3626951" cy="2329815"/>
            <wp:effectExtent l="0" t="0" r="0" b="0"/>
            <wp:docPr id="91159520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1595200" name="Picture 1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0422" cy="248621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586D65" w14:textId="6E31363D" w:rsidR="00313EA8" w:rsidRPr="007F5619" w:rsidRDefault="00313EA8" w:rsidP="00583E6E">
      <w:pPr>
        <w:suppressAutoHyphens w:val="0"/>
        <w:spacing w:after="240" w:line="259" w:lineRule="auto"/>
        <w:jc w:val="center"/>
        <w:rPr>
          <w:rFonts w:ascii="TH Sarabun Chula" w:hAnsi="TH Sarabun Chula" w:cs="TH Sarabun Chula"/>
          <w:sz w:val="32"/>
          <w:szCs w:val="32"/>
        </w:rPr>
      </w:pPr>
      <w:r w:rsidRPr="007F5619">
        <w:rPr>
          <w:rFonts w:ascii="TH Sarabun Chula" w:hAnsi="TH Sarabun Chula" w:cs="TH Sarabun Chula"/>
          <w:sz w:val="32"/>
          <w:szCs w:val="32"/>
          <w:cs/>
        </w:rPr>
        <w:t xml:space="preserve">รูปที่ </w:t>
      </w:r>
      <w:r>
        <w:rPr>
          <w:rFonts w:ascii="TH Sarabun Chula" w:hAnsi="TH Sarabun Chula" w:cs="TH Sarabun Chula"/>
          <w:sz w:val="32"/>
          <w:szCs w:val="32"/>
        </w:rPr>
        <w:t>9</w:t>
      </w:r>
      <w:r w:rsidRPr="007F5619">
        <w:rPr>
          <w:rFonts w:ascii="TH Sarabun Chula" w:hAnsi="TH Sarabun Chula" w:cs="TH Sarabun Chula"/>
          <w:sz w:val="32"/>
          <w:szCs w:val="32"/>
          <w:cs/>
        </w:rPr>
        <w:t xml:space="preserve"> การวิเคราะห์ด้วย </w:t>
      </w:r>
      <w:r w:rsidRPr="007F5619">
        <w:rPr>
          <w:rFonts w:ascii="TH Sarabun Chula" w:hAnsi="TH Sarabun Chula" w:cs="TH Sarabun Chula"/>
          <w:sz w:val="32"/>
          <w:szCs w:val="32"/>
        </w:rPr>
        <w:t xml:space="preserve">FFT </w:t>
      </w:r>
      <w:r w:rsidRPr="007F5619">
        <w:rPr>
          <w:rFonts w:ascii="TH Sarabun Chula" w:hAnsi="TH Sarabun Chula" w:cs="TH Sarabun Chula"/>
          <w:sz w:val="32"/>
          <w:szCs w:val="32"/>
          <w:cs/>
        </w:rPr>
        <w:t xml:space="preserve">ของแพลตฟอร์ม </w:t>
      </w:r>
      <w:r w:rsidRPr="007F5619">
        <w:rPr>
          <w:rFonts w:ascii="TH Sarabun Chula" w:hAnsi="TH Sarabun Chula" w:cs="TH Sarabun Chula"/>
          <w:sz w:val="32"/>
          <w:szCs w:val="32"/>
        </w:rPr>
        <w:t>Edge Impulse</w:t>
      </w:r>
      <w:r>
        <w:rPr>
          <w:rFonts w:ascii="TH Sarabun Chula" w:hAnsi="TH Sarabun Chula" w:cs="TH Sarabun Chula"/>
          <w:sz w:val="32"/>
          <w:szCs w:val="32"/>
        </w:rPr>
        <w:t xml:space="preserve"> [2</w:t>
      </w:r>
      <w:r w:rsidR="002A624A">
        <w:rPr>
          <w:rFonts w:ascii="TH Sarabun Chula" w:hAnsi="TH Sarabun Chula" w:cs="TH Sarabun Chula"/>
          <w:sz w:val="32"/>
          <w:szCs w:val="32"/>
        </w:rPr>
        <w:t>6</w:t>
      </w:r>
      <w:r>
        <w:rPr>
          <w:rFonts w:ascii="TH Sarabun Chula" w:hAnsi="TH Sarabun Chula" w:cs="TH Sarabun Chula"/>
          <w:sz w:val="32"/>
          <w:szCs w:val="32"/>
        </w:rPr>
        <w:t>]</w:t>
      </w:r>
    </w:p>
    <w:p w14:paraId="7669A5DD" w14:textId="4E9C3AFD" w:rsidR="00313EA8" w:rsidRPr="002221D5" w:rsidRDefault="00313EA8" w:rsidP="00996B8E">
      <w:pPr>
        <w:pStyle w:val="ListParagraph"/>
        <w:numPr>
          <w:ilvl w:val="0"/>
          <w:numId w:val="24"/>
        </w:numPr>
        <w:suppressAutoHyphens w:val="0"/>
        <w:spacing w:before="240" w:line="259" w:lineRule="auto"/>
        <w:rPr>
          <w:rFonts w:ascii="TH Sarabun Chula" w:hAnsi="TH Sarabun Chula" w:cs="TH Sarabun Chula"/>
          <w:sz w:val="32"/>
          <w:szCs w:val="32"/>
        </w:rPr>
      </w:pPr>
      <w:r w:rsidRPr="002221D5">
        <w:rPr>
          <w:rFonts w:ascii="TH Sarabun Chula" w:hAnsi="TH Sarabun Chula" w:cs="TH Sarabun Chula"/>
          <w:b/>
          <w:bCs/>
          <w:sz w:val="32"/>
          <w:szCs w:val="32"/>
        </w:rPr>
        <w:t>Filter Response</w:t>
      </w:r>
      <w:r w:rsidRPr="002221D5">
        <w:rPr>
          <w:rFonts w:ascii="TH Sarabun Chula" w:hAnsi="TH Sarabun Chula" w:cs="TH Sarabun Chula"/>
          <w:sz w:val="32"/>
          <w:szCs w:val="32"/>
          <w:cs/>
        </w:rPr>
        <w:t xml:space="preserve"> แสดงการตอบสนองของ</w:t>
      </w:r>
      <w:r w:rsidR="00900A8E">
        <w:rPr>
          <w:rFonts w:ascii="TH Sarabun Chula" w:hAnsi="TH Sarabun Chula" w:cs="TH Sarabun Chula"/>
          <w:sz w:val="32"/>
          <w:szCs w:val="32"/>
          <w:cs/>
        </w:rPr>
        <w:t>ตัวกรอง</w:t>
      </w:r>
      <w:r w:rsidR="00900A8E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="00900A8E">
        <w:rPr>
          <w:rFonts w:ascii="TH Sarabun Chula" w:hAnsi="TH Sarabun Chula" w:cs="TH Sarabun Chula"/>
          <w:sz w:val="32"/>
          <w:szCs w:val="32"/>
        </w:rPr>
        <w:t>(Filter)</w:t>
      </w:r>
      <w:r w:rsidRPr="002221D5">
        <w:rPr>
          <w:rFonts w:ascii="TH Sarabun Chula" w:hAnsi="TH Sarabun Chula" w:cs="TH Sarabun Chula"/>
          <w:sz w:val="32"/>
          <w:szCs w:val="32"/>
          <w:cs/>
        </w:rPr>
        <w:t xml:space="preserve"> หากมีการเปิดใช้งาน</w:t>
      </w:r>
      <w:r w:rsidR="00900A8E">
        <w:rPr>
          <w:rFonts w:ascii="TH Sarabun Chula" w:hAnsi="TH Sarabun Chula" w:cs="TH Sarabun Chula"/>
          <w:sz w:val="32"/>
          <w:szCs w:val="32"/>
          <w:cs/>
        </w:rPr>
        <w:t>ตัวกรอง</w:t>
      </w:r>
      <w:r w:rsidRPr="002221D5">
        <w:rPr>
          <w:rFonts w:ascii="TH Sarabun Chula" w:hAnsi="TH Sarabun Chula" w:cs="TH Sarabun Chula"/>
          <w:sz w:val="32"/>
          <w:szCs w:val="32"/>
          <w:cs/>
        </w:rPr>
        <w:t>และกำหนดลำดับของ</w:t>
      </w:r>
      <w:r w:rsidR="00900A8E">
        <w:rPr>
          <w:rFonts w:ascii="TH Sarabun Chula" w:hAnsi="TH Sarabun Chula" w:cs="TH Sarabun Chula"/>
          <w:sz w:val="32"/>
          <w:szCs w:val="32"/>
          <w:cs/>
        </w:rPr>
        <w:t>ตัวกรอง</w:t>
      </w:r>
      <w:r w:rsidRPr="002221D5">
        <w:rPr>
          <w:rFonts w:ascii="TH Sarabun Chula" w:hAnsi="TH Sarabun Chula" w:cs="TH Sarabun Chula"/>
          <w:sz w:val="32"/>
          <w:szCs w:val="32"/>
          <w:cs/>
        </w:rPr>
        <w:t>ไม่เป็นศูนย์ จะแสดงให้เห็นถึงการลดทอนของสัญญาณในแต่ละช่วงความถี่</w:t>
      </w:r>
    </w:p>
    <w:p w14:paraId="4E0CF7E2" w14:textId="06D0C09C" w:rsidR="00313EA8" w:rsidRPr="002221D5" w:rsidRDefault="00313EA8" w:rsidP="009E3E28">
      <w:pPr>
        <w:pStyle w:val="ListParagraph"/>
        <w:numPr>
          <w:ilvl w:val="0"/>
          <w:numId w:val="24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2221D5">
        <w:rPr>
          <w:rFonts w:ascii="TH Sarabun Chula" w:hAnsi="TH Sarabun Chula" w:cs="TH Sarabun Chula"/>
          <w:b/>
          <w:bCs/>
          <w:sz w:val="32"/>
          <w:szCs w:val="32"/>
        </w:rPr>
        <w:lastRenderedPageBreak/>
        <w:t>After Filter</w:t>
      </w:r>
      <w:r w:rsidRPr="002221D5">
        <w:rPr>
          <w:rFonts w:ascii="TH Sarabun Chula" w:hAnsi="TH Sarabun Chula" w:cs="TH Sarabun Chula"/>
          <w:sz w:val="32"/>
          <w:szCs w:val="32"/>
          <w:cs/>
        </w:rPr>
        <w:t xml:space="preserve"> แสดงหน้าต่างปัจจุบันของสัญญาณหลังจากที่</w:t>
      </w:r>
      <w:r w:rsidR="00900A8E">
        <w:rPr>
          <w:rFonts w:ascii="TH Sarabun Chula" w:hAnsi="TH Sarabun Chula" w:cs="TH Sarabun Chula"/>
          <w:sz w:val="32"/>
          <w:szCs w:val="32"/>
          <w:cs/>
        </w:rPr>
        <w:t>ตัวกรอง</w:t>
      </w:r>
      <w:r w:rsidRPr="002221D5">
        <w:rPr>
          <w:rFonts w:ascii="TH Sarabun Chula" w:hAnsi="TH Sarabun Chula" w:cs="TH Sarabun Chula"/>
          <w:sz w:val="32"/>
          <w:szCs w:val="32"/>
          <w:cs/>
        </w:rPr>
        <w:t xml:space="preserve">ถูกนำไปใช้ โดยแสดงในรูปแบบโดเมนเวลา </w:t>
      </w:r>
    </w:p>
    <w:p w14:paraId="628E88D1" w14:textId="62508FB0" w:rsidR="00313EA8" w:rsidRPr="002221D5" w:rsidRDefault="00313EA8" w:rsidP="009E3E28">
      <w:pPr>
        <w:pStyle w:val="ListParagraph"/>
        <w:numPr>
          <w:ilvl w:val="0"/>
          <w:numId w:val="24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2221D5">
        <w:rPr>
          <w:rFonts w:ascii="TH Sarabun Chula" w:hAnsi="TH Sarabun Chula" w:cs="TH Sarabun Chula"/>
          <w:b/>
          <w:bCs/>
          <w:sz w:val="32"/>
          <w:szCs w:val="32"/>
        </w:rPr>
        <w:t>Spectral Power</w:t>
      </w:r>
      <w:r w:rsidRPr="002221D5">
        <w:rPr>
          <w:rFonts w:ascii="TH Sarabun Chula" w:hAnsi="TH Sarabun Chula" w:cs="TH Sarabun Chula"/>
          <w:sz w:val="32"/>
          <w:szCs w:val="32"/>
          <w:cs/>
        </w:rPr>
        <w:t xml:space="preserve"> แสดงพลังงานของสัญญาณในแต่ละช่วงความถี่ตามที่คำนวณจากขนาด </w:t>
      </w:r>
      <w:r w:rsidRPr="002221D5">
        <w:rPr>
          <w:rFonts w:ascii="TH Sarabun Chula" w:hAnsi="TH Sarabun Chula" w:cs="TH Sarabun Chula"/>
          <w:sz w:val="32"/>
          <w:szCs w:val="32"/>
        </w:rPr>
        <w:t xml:space="preserve">FFT </w:t>
      </w:r>
      <w:r w:rsidRPr="002221D5">
        <w:rPr>
          <w:rFonts w:ascii="TH Sarabun Chula" w:hAnsi="TH Sarabun Chula" w:cs="TH Sarabun Chula"/>
          <w:sz w:val="32"/>
          <w:szCs w:val="32"/>
          <w:cs/>
        </w:rPr>
        <w:t>ที่เลือก สามารถแสดงพลังงานของสัญญาณเป็นแบบเชิงเส้นหรือลอการิทึมได้ตามการตั้งค่า</w:t>
      </w:r>
    </w:p>
    <w:p w14:paraId="1123B376" w14:textId="77777777" w:rsidR="00313EA8" w:rsidRPr="007F5619" w:rsidRDefault="00313EA8" w:rsidP="00313EA8">
      <w:pPr>
        <w:suppressAutoHyphens w:val="0"/>
        <w:spacing w:before="240" w:after="160" w:line="259" w:lineRule="auto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2.5.2.2 </w:t>
      </w:r>
      <w:r w:rsidRPr="007F5619">
        <w:rPr>
          <w:rFonts w:ascii="TH Sarabun Chula" w:hAnsi="TH Sarabun Chula" w:cs="TH Sarabun Chula"/>
          <w:b/>
          <w:bCs/>
          <w:sz w:val="32"/>
          <w:szCs w:val="32"/>
          <w:cs/>
        </w:rPr>
        <w:t xml:space="preserve">การวิเคราะห์ด้วย </w:t>
      </w:r>
      <w:r w:rsidRPr="007F5619">
        <w:rPr>
          <w:rFonts w:ascii="TH Sarabun Chula" w:hAnsi="TH Sarabun Chula" w:cs="TH Sarabun Chula"/>
          <w:b/>
          <w:bCs/>
          <w:sz w:val="32"/>
          <w:szCs w:val="32"/>
        </w:rPr>
        <w:t>Wavelet</w:t>
      </w:r>
      <w:r>
        <w:rPr>
          <w:rFonts w:ascii="TH Sarabun Chula" w:hAnsi="TH Sarabun Chula" w:cs="TH Sarabun Chula"/>
          <w:b/>
          <w:bCs/>
          <w:sz w:val="32"/>
          <w:szCs w:val="32"/>
        </w:rPr>
        <w:t xml:space="preserve"> </w:t>
      </w:r>
    </w:p>
    <w:p w14:paraId="21A8812C" w14:textId="5757A80F" w:rsidR="00313EA8" w:rsidRPr="0036045C" w:rsidRDefault="00313EA8" w:rsidP="00313EA8">
      <w:pPr>
        <w:suppressAutoHyphens w:val="0"/>
        <w:spacing w:after="160" w:line="259" w:lineRule="auto"/>
        <w:ind w:firstLine="720"/>
        <w:rPr>
          <w:rFonts w:ascii="TH Sarabun Chula" w:hAnsi="TH Sarabun Chula" w:cs="TH Sarabun Chula"/>
          <w:sz w:val="32"/>
          <w:szCs w:val="32"/>
        </w:rPr>
      </w:pPr>
      <w:r w:rsidRPr="000214DE">
        <w:rPr>
          <w:rFonts w:ascii="TH Sarabun Chula" w:hAnsi="TH Sarabun Chula" w:cs="TH Sarabun Chula"/>
          <w:sz w:val="32"/>
          <w:szCs w:val="32"/>
          <w:cs/>
        </w:rPr>
        <w:t xml:space="preserve">การวิเคราะห์ด้วยวิธีการ </w:t>
      </w:r>
      <w:r w:rsidRPr="000214DE">
        <w:rPr>
          <w:rFonts w:ascii="TH Sarabun Chula" w:hAnsi="TH Sarabun Chula" w:cs="TH Sarabun Chula"/>
          <w:sz w:val="32"/>
          <w:szCs w:val="32"/>
        </w:rPr>
        <w:t xml:space="preserve">Wavelet </w:t>
      </w:r>
      <w:r w:rsidRPr="000214DE">
        <w:rPr>
          <w:rFonts w:ascii="TH Sarabun Chula" w:hAnsi="TH Sarabun Chula" w:cs="TH Sarabun Chula"/>
          <w:sz w:val="32"/>
          <w:szCs w:val="32"/>
          <w:cs/>
        </w:rPr>
        <w:t xml:space="preserve">ใช้การแปลงสัญญาณแบบแยกรายละเอียดหลายระดับ ให้ข้อมูลความถี่และเวลาที่เกิดของสัญญาณ เหมาะกับสัญญาณที่มีการเปลี่ยนแปลงอย่างฉับพลันและไม่สม่ำเสมอ </w:t>
      </w:r>
      <w:r>
        <w:rPr>
          <w:rFonts w:ascii="TH Sarabun Chula" w:hAnsi="TH Sarabun Chula" w:cs="TH Sarabun Chula" w:hint="cs"/>
          <w:sz w:val="32"/>
          <w:szCs w:val="32"/>
          <w:cs/>
        </w:rPr>
        <w:t>จึ</w:t>
      </w:r>
      <w:r w:rsidRPr="000214DE">
        <w:rPr>
          <w:rFonts w:ascii="TH Sarabun Chula" w:hAnsi="TH Sarabun Chula" w:cs="TH Sarabun Chula"/>
          <w:sz w:val="32"/>
          <w:szCs w:val="32"/>
          <w:cs/>
        </w:rPr>
        <w:t>งนิยมใช้ในการประมวลผลภาพ การบีบอัดข้อมูล และการกรองสัญญาณรบกวน</w:t>
      </w:r>
      <w:r>
        <w:rPr>
          <w:rFonts w:ascii="TH Sarabun Chula" w:hAnsi="TH Sarabun Chula" w:cs="TH Sarabun Chula"/>
          <w:sz w:val="32"/>
          <w:szCs w:val="32"/>
        </w:rPr>
        <w:t xml:space="preserve"> [2</w:t>
      </w:r>
      <w:r w:rsidR="002A624A">
        <w:rPr>
          <w:rFonts w:ascii="TH Sarabun Chula" w:hAnsi="TH Sarabun Chula" w:cs="TH Sarabun Chula"/>
          <w:sz w:val="32"/>
          <w:szCs w:val="32"/>
        </w:rPr>
        <w:t>6</w:t>
      </w:r>
      <w:r>
        <w:rPr>
          <w:rFonts w:ascii="TH Sarabun Chula" w:hAnsi="TH Sarabun Chula" w:cs="TH Sarabun Chula"/>
          <w:sz w:val="32"/>
          <w:szCs w:val="32"/>
        </w:rPr>
        <w:t>]</w:t>
      </w:r>
    </w:p>
    <w:p w14:paraId="58703D84" w14:textId="27E3FD12" w:rsidR="00313EA8" w:rsidRDefault="00313EA8" w:rsidP="00313EA8">
      <w:pPr>
        <w:suppressAutoHyphens w:val="0"/>
        <w:spacing w:before="240" w:after="160" w:line="259" w:lineRule="auto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  <w:r w:rsidRPr="00BD2579">
        <w:rPr>
          <w:rFonts w:ascii="TH Sarabun Chula" w:hAnsi="TH Sarabun Chula" w:cs="TH Sarabun Chula" w:hint="cs"/>
          <w:b/>
          <w:bCs/>
          <w:sz w:val="32"/>
          <w:szCs w:val="32"/>
          <w:cs/>
        </w:rPr>
        <w:t>2.</w:t>
      </w:r>
      <w:r>
        <w:rPr>
          <w:rFonts w:ascii="TH Sarabun Chula" w:hAnsi="TH Sarabun Chula" w:cs="TH Sarabun Chula"/>
          <w:b/>
          <w:bCs/>
          <w:sz w:val="32"/>
          <w:szCs w:val="32"/>
        </w:rPr>
        <w:t>5</w:t>
      </w:r>
      <w:r w:rsidRPr="00BD2579">
        <w:rPr>
          <w:rFonts w:ascii="TH Sarabun Chula" w:hAnsi="TH Sarabun Chula" w:cs="TH Sarabun Chula" w:hint="cs"/>
          <w:b/>
          <w:bCs/>
          <w:sz w:val="32"/>
          <w:szCs w:val="32"/>
          <w:cs/>
        </w:rPr>
        <w:t>.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>3</w:t>
      </w:r>
      <w:r w:rsidRPr="00BD2579"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 การจำแนกประเภท</w:t>
      </w:r>
      <w:r w:rsidRPr="005B5154">
        <w:rPr>
          <w:rFonts w:ascii="TH Sarabun Chula" w:hAnsi="TH Sarabun Chula" w:cs="TH Sarabun Chula"/>
          <w:b/>
          <w:bCs/>
          <w:sz w:val="32"/>
          <w:szCs w:val="32"/>
          <w:cs/>
        </w:rPr>
        <w:t>ด้วย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>เครือข่ายประสาท</w:t>
      </w:r>
      <w:r w:rsidRPr="005B5154">
        <w:rPr>
          <w:rFonts w:ascii="TH Sarabun Chula" w:hAnsi="TH Sarabun Chula" w:cs="TH Sarabun Chula"/>
          <w:b/>
          <w:bCs/>
          <w:sz w:val="32"/>
          <w:szCs w:val="32"/>
          <w:cs/>
        </w:rPr>
        <w:t xml:space="preserve"> 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>(</w:t>
      </w:r>
      <w:r w:rsidRPr="005B5154">
        <w:rPr>
          <w:rFonts w:ascii="TH Sarabun Chula" w:hAnsi="TH Sarabun Chula" w:cs="TH Sarabun Chula"/>
          <w:b/>
          <w:bCs/>
          <w:sz w:val="32"/>
          <w:szCs w:val="32"/>
        </w:rPr>
        <w:t>Neural Network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>)</w:t>
      </w:r>
    </w:p>
    <w:p w14:paraId="64F4C432" w14:textId="5ED3453E" w:rsidR="00313EA8" w:rsidRDefault="00313EA8" w:rsidP="00313EA8">
      <w:pPr>
        <w:suppressAutoHyphens w:val="0"/>
        <w:spacing w:after="160" w:line="259" w:lineRule="auto"/>
        <w:ind w:firstLine="720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การจำแนกประเภทเป็น</w:t>
      </w:r>
      <w:r w:rsidRPr="00014057">
        <w:rPr>
          <w:rFonts w:ascii="TH Sarabun Chula" w:hAnsi="TH Sarabun Chula" w:cs="TH Sarabun Chula"/>
          <w:sz w:val="32"/>
          <w:szCs w:val="32"/>
          <w:cs/>
        </w:rPr>
        <w:t>กระบวนการที่</w:t>
      </w:r>
      <w:r>
        <w:rPr>
          <w:rFonts w:ascii="TH Sarabun Chula" w:hAnsi="TH Sarabun Chula" w:cs="TH Sarabun Chula" w:hint="cs"/>
          <w:sz w:val="32"/>
          <w:szCs w:val="32"/>
          <w:cs/>
        </w:rPr>
        <w:t>ทำ</w:t>
      </w:r>
      <w:r w:rsidRPr="00014057">
        <w:rPr>
          <w:rFonts w:ascii="TH Sarabun Chula" w:hAnsi="TH Sarabun Chula" w:cs="TH Sarabun Chula"/>
          <w:sz w:val="32"/>
          <w:szCs w:val="32"/>
          <w:cs/>
        </w:rPr>
        <w:t>ให้</w:t>
      </w:r>
      <w:r w:rsidR="002F2FEC">
        <w:rPr>
          <w:rFonts w:ascii="TH Sarabun Chula" w:hAnsi="TH Sarabun Chula" w:cs="TH Sarabun Chula"/>
          <w:sz w:val="32"/>
          <w:szCs w:val="32"/>
          <w:cs/>
        </w:rPr>
        <w:t>แบบจำลอง</w:t>
      </w:r>
      <w:r>
        <w:rPr>
          <w:rFonts w:ascii="TH Sarabun Chula" w:hAnsi="TH Sarabun Chula" w:cs="TH Sarabun Chula" w:hint="cs"/>
          <w:sz w:val="32"/>
          <w:szCs w:val="32"/>
          <w:cs/>
        </w:rPr>
        <w:t>การเรียนรู้ของเครื่องสามารถจำแนกลักษณะของข้อมูลที่รับเข้ามาออกเป็นหมวดหมู่ตามที่ต้องการ ซึ่งใช้</w:t>
      </w:r>
      <w:r w:rsidRPr="00EC763F">
        <w:rPr>
          <w:rFonts w:ascii="TH Sarabun Chula" w:hAnsi="TH Sarabun Chula" w:cs="TH Sarabun Chula"/>
          <w:sz w:val="32"/>
          <w:szCs w:val="32"/>
          <w:cs/>
        </w:rPr>
        <w:t>เครือข่ายประสาท</w:t>
      </w:r>
      <w:r>
        <w:rPr>
          <w:rFonts w:ascii="TH Sarabun Chula" w:hAnsi="TH Sarabun Chula" w:cs="TH Sarabun Chula" w:hint="cs"/>
          <w:sz w:val="32"/>
          <w:szCs w:val="32"/>
          <w:cs/>
        </w:rPr>
        <w:t>ในการรับข้อมูลและบอกความน่าจะเป็นว่าข้อมูลจัดอยู่ในหมวดหมู่ใด โดยในแต่ละชั้นของ</w:t>
      </w:r>
      <w:r w:rsidRPr="00EC763F">
        <w:rPr>
          <w:rFonts w:ascii="TH Sarabun Chula" w:hAnsi="TH Sarabun Chula" w:cs="TH Sarabun Chula"/>
          <w:sz w:val="32"/>
          <w:szCs w:val="32"/>
          <w:cs/>
        </w:rPr>
        <w:t>เครือข่ายประสาท</w:t>
      </w:r>
      <w:r>
        <w:rPr>
          <w:rFonts w:ascii="TH Sarabun Chula" w:hAnsi="TH Sarabun Chula" w:cs="TH Sarabun Chula" w:hint="cs"/>
          <w:sz w:val="32"/>
          <w:szCs w:val="32"/>
          <w:cs/>
        </w:rPr>
        <w:t>จะ</w:t>
      </w:r>
      <w:r w:rsidRPr="000A1116">
        <w:rPr>
          <w:rFonts w:ascii="TH Sarabun Chula" w:hAnsi="TH Sarabun Chula" w:cs="TH Sarabun Chula"/>
          <w:sz w:val="32"/>
          <w:szCs w:val="32"/>
          <w:cs/>
        </w:rPr>
        <w:t>ประกอบด้วย</w:t>
      </w:r>
      <w:r w:rsidR="002F2FEC" w:rsidRPr="002F2FEC">
        <w:rPr>
          <w:rFonts w:ascii="TH Sarabun Chula" w:hAnsi="TH Sarabun Chula" w:cs="TH Sarabun Chula"/>
          <w:sz w:val="32"/>
          <w:szCs w:val="32"/>
          <w:cs/>
        </w:rPr>
        <w:t>เซลล์ประสาท</w:t>
      </w:r>
      <w:r w:rsidRPr="000A1116">
        <w:rPr>
          <w:rFonts w:ascii="TH Sarabun Chula" w:hAnsi="TH Sarabun Chula" w:cs="TH Sarabun Chula"/>
          <w:sz w:val="32"/>
          <w:szCs w:val="32"/>
          <w:cs/>
        </w:rPr>
        <w:t>จำนวนหนึ่ง ซึ่ง</w:t>
      </w:r>
      <w:r w:rsidR="002F2FEC" w:rsidRPr="002F2FEC">
        <w:rPr>
          <w:rFonts w:ascii="TH Sarabun Chula" w:hAnsi="TH Sarabun Chula" w:cs="TH Sarabun Chula"/>
          <w:sz w:val="32"/>
          <w:szCs w:val="32"/>
          <w:cs/>
        </w:rPr>
        <w:t>เซลล์ประสาท</w:t>
      </w:r>
      <w:r w:rsidRPr="000A1116">
        <w:rPr>
          <w:rFonts w:ascii="TH Sarabun Chula" w:hAnsi="TH Sarabun Chula" w:cs="TH Sarabun Chula"/>
          <w:sz w:val="32"/>
          <w:szCs w:val="32"/>
          <w:cs/>
        </w:rPr>
        <w:t>ในแต่ละชั้นจะเชื่อมต่อกันระหว่างชั้นแรกถึงชั้นต่อไป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ซึ่งมีหน้าต่างแสดงผลการทำงานดังรูปที่ </w:t>
      </w:r>
      <w:r>
        <w:rPr>
          <w:rFonts w:ascii="TH Sarabun Chula" w:hAnsi="TH Sarabun Chula" w:cs="TH Sarabun Chula"/>
          <w:sz w:val="32"/>
          <w:szCs w:val="32"/>
        </w:rPr>
        <w:t>10</w:t>
      </w:r>
    </w:p>
    <w:p w14:paraId="1D17AACD" w14:textId="77777777" w:rsidR="00313EA8" w:rsidRDefault="00313EA8" w:rsidP="00313EA8">
      <w:pPr>
        <w:suppressAutoHyphens w:val="0"/>
        <w:spacing w:after="160" w:line="259" w:lineRule="auto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/>
          <w:noProof/>
          <w:sz w:val="32"/>
          <w:szCs w:val="32"/>
        </w:rPr>
        <w:drawing>
          <wp:inline distT="0" distB="0" distL="0" distR="0" wp14:anchorId="66C61AA7" wp14:editId="35B73AE3">
            <wp:extent cx="4290060" cy="3294408"/>
            <wp:effectExtent l="0" t="0" r="0" b="1270"/>
            <wp:docPr id="528472044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8472044" name="Picture 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896" b="9542"/>
                    <a:stretch/>
                  </pic:blipFill>
                  <pic:spPr bwMode="auto">
                    <a:xfrm>
                      <a:off x="0" y="0"/>
                      <a:ext cx="4325842" cy="3321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003EE2" w14:textId="4F223132" w:rsidR="00313EA8" w:rsidRPr="00EC763F" w:rsidRDefault="00313EA8" w:rsidP="00313EA8">
      <w:pPr>
        <w:suppressAutoHyphens w:val="0"/>
        <w:spacing w:after="160" w:line="259" w:lineRule="auto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รูปที่ </w:t>
      </w:r>
      <w:r>
        <w:rPr>
          <w:rFonts w:ascii="TH Sarabun Chula" w:hAnsi="TH Sarabun Chula" w:cs="TH Sarabun Chula"/>
          <w:sz w:val="32"/>
          <w:szCs w:val="32"/>
        </w:rPr>
        <w:t>10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Pr="00E23898">
        <w:rPr>
          <w:rFonts w:ascii="TH Sarabun Chula" w:hAnsi="TH Sarabun Chula" w:cs="TH Sarabun Chula"/>
          <w:sz w:val="32"/>
          <w:szCs w:val="32"/>
          <w:cs/>
        </w:rPr>
        <w:t>การจำแนกประเภทด้วย</w:t>
      </w:r>
      <w:r>
        <w:rPr>
          <w:rFonts w:ascii="TH Sarabun Chula" w:hAnsi="TH Sarabun Chula" w:cs="TH Sarabun Chula" w:hint="cs"/>
          <w:sz w:val="32"/>
          <w:szCs w:val="32"/>
          <w:cs/>
        </w:rPr>
        <w:t>เครือข่ายประสาทของแพลตฟอร์ม</w:t>
      </w:r>
      <w:r w:rsidRPr="00D4369F">
        <w:rPr>
          <w:rFonts w:ascii="TH Sarabun Chula" w:hAnsi="TH Sarabun Chula" w:cs="TH Sarabun Chula"/>
          <w:sz w:val="32"/>
          <w:szCs w:val="32"/>
          <w:cs/>
        </w:rPr>
        <w:t xml:space="preserve"> </w:t>
      </w:r>
      <w:r w:rsidRPr="00D4369F">
        <w:rPr>
          <w:rFonts w:ascii="TH Sarabun Chula" w:hAnsi="TH Sarabun Chula" w:cs="TH Sarabun Chula"/>
          <w:sz w:val="32"/>
          <w:szCs w:val="32"/>
        </w:rPr>
        <w:t>Edge Impulse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>
        <w:rPr>
          <w:rFonts w:ascii="TH Sarabun Chula" w:hAnsi="TH Sarabun Chula" w:cs="TH Sarabun Chula"/>
          <w:sz w:val="32"/>
          <w:szCs w:val="32"/>
        </w:rPr>
        <w:t>[2</w:t>
      </w:r>
      <w:r w:rsidR="002A624A">
        <w:rPr>
          <w:rFonts w:ascii="TH Sarabun Chula" w:hAnsi="TH Sarabun Chula" w:cs="TH Sarabun Chula"/>
          <w:sz w:val="32"/>
          <w:szCs w:val="32"/>
        </w:rPr>
        <w:t>7</w:t>
      </w:r>
      <w:r>
        <w:rPr>
          <w:rFonts w:ascii="TH Sarabun Chula" w:hAnsi="TH Sarabun Chula" w:cs="TH Sarabun Chula"/>
          <w:sz w:val="32"/>
          <w:szCs w:val="32"/>
        </w:rPr>
        <w:t>]</w:t>
      </w:r>
    </w:p>
    <w:p w14:paraId="147937B9" w14:textId="43836117" w:rsidR="00313EA8" w:rsidRPr="007F5619" w:rsidRDefault="00313EA8" w:rsidP="00313EA8">
      <w:pPr>
        <w:pStyle w:val="Heading1"/>
        <w:numPr>
          <w:ilvl w:val="0"/>
          <w:numId w:val="0"/>
        </w:numPr>
        <w:ind w:left="360" w:hanging="360"/>
        <w:rPr>
          <w:rFonts w:ascii="TH Sarabun Chula" w:hAnsi="TH Sarabun Chula" w:cs="TH Sarabun Chula"/>
          <w:sz w:val="32"/>
          <w:szCs w:val="32"/>
          <w:cs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lastRenderedPageBreak/>
        <w:t xml:space="preserve">2.5.3.1 </w:t>
      </w:r>
      <w:r w:rsidRPr="007F5619">
        <w:rPr>
          <w:rFonts w:ascii="TH Sarabun Chula" w:hAnsi="TH Sarabun Chula" w:cs="TH Sarabun Chula"/>
          <w:sz w:val="32"/>
          <w:szCs w:val="32"/>
          <w:cs/>
        </w:rPr>
        <w:t>การตั้งค่า</w:t>
      </w:r>
      <w:r>
        <w:rPr>
          <w:rFonts w:ascii="TH Sarabun Chula" w:hAnsi="TH Sarabun Chula" w:cs="TH Sarabun Chula" w:hint="cs"/>
          <w:sz w:val="32"/>
          <w:szCs w:val="32"/>
          <w:cs/>
        </w:rPr>
        <w:t>เครือข่ายประสาทของ</w:t>
      </w:r>
      <w:r w:rsidRPr="0035738E">
        <w:rPr>
          <w:rFonts w:ascii="TH Sarabun Chula" w:hAnsi="TH Sarabun Chula" w:cs="TH Sarabun Chula"/>
          <w:sz w:val="32"/>
          <w:szCs w:val="32"/>
          <w:cs/>
        </w:rPr>
        <w:t xml:space="preserve">แพลตฟอร์ม </w:t>
      </w:r>
      <w:r w:rsidRPr="00EC763F">
        <w:rPr>
          <w:rFonts w:ascii="TH Sarabun Chula" w:hAnsi="TH Sarabun Chula" w:cs="TH Sarabun Chula"/>
          <w:sz w:val="32"/>
          <w:szCs w:val="32"/>
        </w:rPr>
        <w:t>Edge Impulse</w:t>
      </w:r>
      <w:r w:rsidR="0065453D">
        <w:rPr>
          <w:rFonts w:ascii="TH Sarabun Chula" w:hAnsi="TH Sarabun Chula" w:cs="TH Sarabun Chula"/>
          <w:sz w:val="32"/>
          <w:szCs w:val="32"/>
        </w:rPr>
        <w:t xml:space="preserve"> [28]</w:t>
      </w:r>
    </w:p>
    <w:p w14:paraId="095B82F6" w14:textId="66B40D90" w:rsidR="00313EA8" w:rsidRPr="00E96699" w:rsidRDefault="00313EA8" w:rsidP="00313EA8">
      <w:pPr>
        <w:suppressAutoHyphens w:val="0"/>
        <w:spacing w:after="160" w:line="259" w:lineRule="auto"/>
        <w:ind w:firstLine="720"/>
        <w:rPr>
          <w:rFonts w:ascii="TH Sarabun New" w:hAnsi="TH Sarabun New" w:cs="TH Sarabun New"/>
          <w:sz w:val="32"/>
          <w:szCs w:val="32"/>
          <w:cs/>
        </w:rPr>
      </w:pPr>
      <w:r w:rsidRPr="00E96699">
        <w:rPr>
          <w:rFonts w:ascii="TH Sarabun New" w:hAnsi="TH Sarabun New" w:cs="TH Sarabun New"/>
          <w:sz w:val="32"/>
          <w:szCs w:val="32"/>
          <w:cs/>
        </w:rPr>
        <w:t>ในการสร้าง</w:t>
      </w:r>
      <w:r w:rsidR="002F2FEC" w:rsidRPr="002F2FEC">
        <w:rPr>
          <w:rFonts w:ascii="TH Sarabun New" w:hAnsi="TH Sarabun New" w:cs="TH Sarabun New"/>
          <w:sz w:val="32"/>
          <w:szCs w:val="32"/>
          <w:cs/>
        </w:rPr>
        <w:t>แบบจำลอง</w:t>
      </w:r>
      <w:r w:rsidRPr="00E96699">
        <w:rPr>
          <w:rFonts w:ascii="TH Sarabun New" w:hAnsi="TH Sarabun New" w:cs="TH Sarabun New"/>
          <w:sz w:val="32"/>
          <w:szCs w:val="32"/>
          <w:cs/>
        </w:rPr>
        <w:t>เครือข่ายประสาท</w:t>
      </w:r>
      <w:r w:rsidRPr="00E96699">
        <w:rPr>
          <w:rFonts w:ascii="TH Sarabun New" w:hAnsi="TH Sarabun New" w:cs="TH Sarabun New"/>
          <w:sz w:val="32"/>
          <w:szCs w:val="32"/>
        </w:rPr>
        <w:t xml:space="preserve"> </w:t>
      </w:r>
      <w:r w:rsidRPr="00E96699">
        <w:rPr>
          <w:rFonts w:ascii="TH Sarabun New" w:hAnsi="TH Sarabun New" w:cs="TH Sarabun New"/>
          <w:sz w:val="32"/>
          <w:szCs w:val="32"/>
          <w:cs/>
        </w:rPr>
        <w:t xml:space="preserve">จากแพลตฟอร์ม </w:t>
      </w:r>
      <w:r w:rsidRPr="00E96699">
        <w:rPr>
          <w:rFonts w:ascii="TH Sarabun New" w:hAnsi="TH Sarabun New" w:cs="TH Sarabun New"/>
          <w:sz w:val="32"/>
          <w:szCs w:val="32"/>
        </w:rPr>
        <w:t xml:space="preserve">Edge Impulse </w:t>
      </w:r>
      <w:r w:rsidRPr="00E96699">
        <w:rPr>
          <w:rFonts w:ascii="TH Sarabun New" w:hAnsi="TH Sarabun New" w:cs="TH Sarabun New"/>
          <w:sz w:val="32"/>
          <w:szCs w:val="32"/>
          <w:cs/>
        </w:rPr>
        <w:t>จะสามารถปรับค่าพารามิเตอร์ได้ดังนี้</w:t>
      </w:r>
    </w:p>
    <w:p w14:paraId="16BBC72D" w14:textId="585E0DC9" w:rsidR="00313EA8" w:rsidRPr="002221D5" w:rsidRDefault="00313EA8" w:rsidP="009E3E28">
      <w:pPr>
        <w:pStyle w:val="ListParagraph"/>
        <w:numPr>
          <w:ilvl w:val="0"/>
          <w:numId w:val="25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2221D5">
        <w:rPr>
          <w:rFonts w:ascii="TH Sarabun Chula" w:hAnsi="TH Sarabun Chula" w:cs="TH Sarabun Chula"/>
          <w:b/>
          <w:bCs/>
          <w:sz w:val="32"/>
          <w:szCs w:val="32"/>
        </w:rPr>
        <w:t>Number of training cycles</w:t>
      </w:r>
      <w:r w:rsidRPr="002221D5">
        <w:rPr>
          <w:rFonts w:ascii="TH Sarabun Chula" w:hAnsi="TH Sarabun Chula" w:cs="TH Sarabun Chula"/>
          <w:sz w:val="32"/>
          <w:szCs w:val="32"/>
        </w:rPr>
        <w:t xml:space="preserve"> </w:t>
      </w:r>
      <w:r w:rsidRPr="002221D5">
        <w:rPr>
          <w:rFonts w:ascii="TH Sarabun Chula" w:hAnsi="TH Sarabun Chula" w:cs="TH Sarabun Chula"/>
          <w:sz w:val="32"/>
          <w:szCs w:val="32"/>
          <w:cs/>
        </w:rPr>
        <w:t xml:space="preserve">คือ จำนวนรอบของการฝึกฝนที่ใช้ข้อมูลทั้งหมดในชุดข้อมูลฝึก </w:t>
      </w:r>
    </w:p>
    <w:p w14:paraId="3CD4B87A" w14:textId="468801E2" w:rsidR="00313EA8" w:rsidRPr="002221D5" w:rsidRDefault="00313EA8" w:rsidP="009E3E28">
      <w:pPr>
        <w:pStyle w:val="ListParagraph"/>
        <w:numPr>
          <w:ilvl w:val="0"/>
          <w:numId w:val="25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2221D5">
        <w:rPr>
          <w:rFonts w:ascii="TH Sarabun Chula" w:hAnsi="TH Sarabun Chula" w:cs="TH Sarabun Chula"/>
          <w:b/>
          <w:bCs/>
          <w:sz w:val="32"/>
          <w:szCs w:val="32"/>
        </w:rPr>
        <w:t>Learning rate</w:t>
      </w:r>
      <w:r w:rsidRPr="002221D5">
        <w:rPr>
          <w:rFonts w:ascii="TH Sarabun Chula" w:hAnsi="TH Sarabun Chula" w:cs="TH Sarabun Chula"/>
          <w:sz w:val="32"/>
          <w:szCs w:val="32"/>
        </w:rPr>
        <w:t xml:space="preserve"> </w:t>
      </w:r>
      <w:r w:rsidRPr="002221D5">
        <w:rPr>
          <w:rFonts w:ascii="TH Sarabun Chula" w:hAnsi="TH Sarabun Chula" w:cs="TH Sarabun Chula"/>
          <w:sz w:val="32"/>
          <w:szCs w:val="32"/>
          <w:cs/>
        </w:rPr>
        <w:t>คือ การควบคุมการ</w:t>
      </w:r>
      <w:r w:rsidR="002F2FEC" w:rsidRPr="002F2FEC">
        <w:rPr>
          <w:rFonts w:ascii="TH Sarabun Chula" w:hAnsi="TH Sarabun Chula" w:cs="TH Sarabun Chula"/>
          <w:sz w:val="32"/>
          <w:szCs w:val="32"/>
          <w:cs/>
        </w:rPr>
        <w:t>ปรับ</w:t>
      </w:r>
      <w:r w:rsidRPr="002221D5">
        <w:rPr>
          <w:rFonts w:ascii="TH Sarabun Chula" w:hAnsi="TH Sarabun Chula" w:cs="TH Sarabun Chula"/>
          <w:sz w:val="32"/>
          <w:szCs w:val="32"/>
          <w:cs/>
        </w:rPr>
        <w:t>พารามิเตอร์ของ</w:t>
      </w:r>
      <w:r w:rsidR="002F2FEC">
        <w:rPr>
          <w:rFonts w:ascii="TH Sarabun Chula" w:hAnsi="TH Sarabun Chula" w:cs="TH Sarabun Chula"/>
          <w:sz w:val="32"/>
          <w:szCs w:val="32"/>
          <w:cs/>
        </w:rPr>
        <w:t>แบบจำลอง</w:t>
      </w:r>
      <w:r w:rsidRPr="002221D5">
        <w:rPr>
          <w:rFonts w:ascii="TH Sarabun Chula" w:hAnsi="TH Sarabun Chula" w:cs="TH Sarabun Chula"/>
          <w:sz w:val="32"/>
          <w:szCs w:val="32"/>
          <w:cs/>
        </w:rPr>
        <w:t>ในแต่ละรอบการฝึก หาก</w:t>
      </w:r>
      <w:r w:rsidR="002F2FEC">
        <w:rPr>
          <w:rFonts w:ascii="TH Sarabun Chula" w:hAnsi="TH Sarabun Chula" w:cs="TH Sarabun Chula"/>
          <w:sz w:val="32"/>
          <w:szCs w:val="32"/>
          <w:cs/>
        </w:rPr>
        <w:t>แบบจำลอง</w:t>
      </w:r>
      <w:r w:rsidRPr="002221D5">
        <w:rPr>
          <w:rFonts w:ascii="TH Sarabun Chula" w:hAnsi="TH Sarabun Chula" w:cs="TH Sarabun Chula"/>
          <w:sz w:val="32"/>
          <w:szCs w:val="32"/>
          <w:cs/>
        </w:rPr>
        <w:t>เกิดการฝึกที่มากเกินไป</w:t>
      </w:r>
      <w:r w:rsidR="006C302B" w:rsidRPr="002221D5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Pr="002221D5">
        <w:rPr>
          <w:rFonts w:ascii="TH Sarabun Chula" w:hAnsi="TH Sarabun Chula" w:cs="TH Sarabun Chula"/>
          <w:sz w:val="32"/>
          <w:szCs w:val="32"/>
          <w:cs/>
        </w:rPr>
        <w:t>ควรจะทำการลดอัตราการเรียนรู้ลง</w:t>
      </w:r>
      <w:r w:rsidRPr="002221D5">
        <w:rPr>
          <w:rFonts w:ascii="TH Sarabun Chula" w:hAnsi="TH Sarabun Chula" w:cs="TH Sarabun Chula"/>
          <w:sz w:val="32"/>
          <w:szCs w:val="32"/>
        </w:rPr>
        <w:t xml:space="preserve"> </w:t>
      </w:r>
    </w:p>
    <w:p w14:paraId="47B603D3" w14:textId="34D6DE48" w:rsidR="00313EA8" w:rsidRPr="002221D5" w:rsidRDefault="00313EA8" w:rsidP="009E3E28">
      <w:pPr>
        <w:pStyle w:val="ListParagraph"/>
        <w:numPr>
          <w:ilvl w:val="0"/>
          <w:numId w:val="25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2221D5">
        <w:rPr>
          <w:rFonts w:ascii="TH Sarabun Chula" w:hAnsi="TH Sarabun Chula" w:cs="TH Sarabun Chula"/>
          <w:b/>
          <w:bCs/>
          <w:sz w:val="32"/>
          <w:szCs w:val="32"/>
        </w:rPr>
        <w:t>Validation set size</w:t>
      </w:r>
      <w:r w:rsidRPr="002221D5">
        <w:rPr>
          <w:rFonts w:ascii="TH Sarabun Chula" w:hAnsi="TH Sarabun Chula" w:cs="TH Sarabun Chula"/>
          <w:sz w:val="32"/>
          <w:szCs w:val="32"/>
        </w:rPr>
        <w:t xml:space="preserve"> </w:t>
      </w:r>
      <w:r w:rsidRPr="002221D5">
        <w:rPr>
          <w:rFonts w:ascii="TH Sarabun Chula" w:hAnsi="TH Sarabun Chula" w:cs="TH Sarabun Chula"/>
          <w:sz w:val="32"/>
          <w:szCs w:val="32"/>
          <w:cs/>
        </w:rPr>
        <w:t>คือ เปอร์เซ็นต์ของชุดข้อมูลฝึกที่กันไว้สำหรับการตรวจสอบผลการฝึก</w:t>
      </w:r>
      <w:r w:rsidRPr="002221D5">
        <w:rPr>
          <w:rFonts w:ascii="TH Sarabun Chula" w:hAnsi="TH Sarabun Chula" w:cs="TH Sarabun Chula"/>
          <w:sz w:val="32"/>
          <w:szCs w:val="32"/>
        </w:rPr>
        <w:t xml:space="preserve"> </w:t>
      </w:r>
    </w:p>
    <w:p w14:paraId="2CBD97E3" w14:textId="71D0BF1E" w:rsidR="00313EA8" w:rsidRPr="002221D5" w:rsidRDefault="00313EA8" w:rsidP="009E3E28">
      <w:pPr>
        <w:pStyle w:val="ListParagraph"/>
        <w:numPr>
          <w:ilvl w:val="0"/>
          <w:numId w:val="25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2221D5">
        <w:rPr>
          <w:rFonts w:ascii="TH Sarabun Chula" w:hAnsi="TH Sarabun Chula" w:cs="TH Sarabun Chula"/>
          <w:b/>
          <w:bCs/>
          <w:sz w:val="32"/>
          <w:szCs w:val="32"/>
        </w:rPr>
        <w:t>Batch size</w:t>
      </w:r>
      <w:r w:rsidRPr="002221D5">
        <w:rPr>
          <w:rFonts w:ascii="TH Sarabun Chula" w:hAnsi="TH Sarabun Chula" w:cs="TH Sarabun Chula"/>
          <w:sz w:val="32"/>
          <w:szCs w:val="32"/>
        </w:rPr>
        <w:t xml:space="preserve"> </w:t>
      </w:r>
      <w:r w:rsidRPr="002221D5">
        <w:rPr>
          <w:rFonts w:ascii="TH Sarabun Chula" w:hAnsi="TH Sarabun Chula" w:cs="TH Sarabun Chula"/>
          <w:sz w:val="32"/>
          <w:szCs w:val="32"/>
          <w:cs/>
        </w:rPr>
        <w:t>คือ จำนวนตัวอย่างข้อมูลที่ใช้ต่อรอบการฝึก หากจำนวนตัวอย่างข้อมูลมากเกินไป การฝึก</w:t>
      </w:r>
      <w:r w:rsidR="002F2FEC">
        <w:rPr>
          <w:rFonts w:ascii="TH Sarabun Chula" w:hAnsi="TH Sarabun Chula" w:cs="TH Sarabun Chula"/>
          <w:sz w:val="32"/>
          <w:szCs w:val="32"/>
          <w:cs/>
        </w:rPr>
        <w:t>แบบจำลอง</w:t>
      </w:r>
      <w:r w:rsidRPr="002221D5">
        <w:rPr>
          <w:rFonts w:ascii="TH Sarabun Chula" w:hAnsi="TH Sarabun Chula" w:cs="TH Sarabun Chula"/>
          <w:sz w:val="32"/>
          <w:szCs w:val="32"/>
          <w:cs/>
        </w:rPr>
        <w:t>อาจล้มเหลว</w:t>
      </w:r>
    </w:p>
    <w:p w14:paraId="007897F7" w14:textId="1F4FD815" w:rsidR="00313EA8" w:rsidRDefault="00313EA8" w:rsidP="00313EA8">
      <w:pPr>
        <w:suppressAutoHyphens w:val="0"/>
        <w:spacing w:before="240" w:after="160" w:line="259" w:lineRule="auto"/>
        <w:rPr>
          <w:rFonts w:ascii="TH Sarabun Chula" w:hAnsi="TH Sarabun Chula" w:cs="TH Sarabun Chula"/>
          <w:b/>
          <w:bCs/>
          <w:sz w:val="32"/>
          <w:szCs w:val="32"/>
        </w:rPr>
      </w:pP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2.5.3.2 </w:t>
      </w:r>
      <w:r w:rsidRPr="003859F7">
        <w:rPr>
          <w:rFonts w:ascii="TH Sarabun Chula" w:hAnsi="TH Sarabun Chula" w:cs="TH Sarabun Chula"/>
          <w:b/>
          <w:bCs/>
          <w:sz w:val="32"/>
          <w:szCs w:val="32"/>
          <w:cs/>
        </w:rPr>
        <w:t>สถาปัตยกรรม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>เครือข่ายประสาท</w:t>
      </w:r>
      <w:r w:rsidRPr="0035738E">
        <w:rPr>
          <w:rFonts w:ascii="TH Sarabun Chula" w:hAnsi="TH Sarabun Chula" w:cs="TH Sarabun Chula" w:hint="cs"/>
          <w:b/>
          <w:bCs/>
          <w:sz w:val="32"/>
          <w:szCs w:val="32"/>
          <w:cs/>
        </w:rPr>
        <w:t>ของ</w:t>
      </w:r>
      <w:r w:rsidRPr="006C302B">
        <w:rPr>
          <w:rFonts w:ascii="TH Sarabun Chula" w:hAnsi="TH Sarabun Chula" w:cs="TH Sarabun Chula"/>
          <w:b/>
          <w:bCs/>
          <w:sz w:val="32"/>
          <w:szCs w:val="32"/>
          <w:cs/>
        </w:rPr>
        <w:t xml:space="preserve">แพลตฟอร์ม </w:t>
      </w:r>
      <w:r w:rsidR="006C302B" w:rsidRPr="006C302B">
        <w:rPr>
          <w:rFonts w:ascii="TH Sarabun Chula" w:hAnsi="TH Sarabun Chula" w:cs="TH Sarabun Chula"/>
          <w:b/>
          <w:bCs/>
          <w:sz w:val="32"/>
          <w:szCs w:val="32"/>
        </w:rPr>
        <w:t>Edge Impulse</w:t>
      </w:r>
      <w:r w:rsidR="006C302B"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 </w:t>
      </w:r>
      <w:r w:rsidR="006C302B">
        <w:rPr>
          <w:rFonts w:ascii="TH Sarabun Chula" w:hAnsi="TH Sarabun Chula" w:cs="TH Sarabun Chula"/>
          <w:b/>
          <w:bCs/>
          <w:sz w:val="32"/>
          <w:szCs w:val="32"/>
        </w:rPr>
        <w:t>[28]</w:t>
      </w:r>
    </w:p>
    <w:p w14:paraId="2D6A908F" w14:textId="037119BB" w:rsidR="00313EA8" w:rsidRPr="00EC763F" w:rsidRDefault="00313EA8" w:rsidP="00313EA8">
      <w:pPr>
        <w:suppressAutoHyphens w:val="0"/>
        <w:spacing w:after="160" w:line="259" w:lineRule="auto"/>
        <w:ind w:firstLine="720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ในการสร้าง</w:t>
      </w:r>
      <w:r w:rsidR="002F2FEC">
        <w:rPr>
          <w:rFonts w:ascii="TH Sarabun Chula" w:hAnsi="TH Sarabun Chula" w:cs="TH Sarabun Chula" w:hint="cs"/>
          <w:sz w:val="32"/>
          <w:szCs w:val="32"/>
          <w:cs/>
        </w:rPr>
        <w:t>แบบจำลอง</w:t>
      </w:r>
      <w:r>
        <w:rPr>
          <w:rFonts w:ascii="TH Sarabun Chula" w:hAnsi="TH Sarabun Chula" w:cs="TH Sarabun Chula" w:hint="cs"/>
          <w:sz w:val="32"/>
          <w:szCs w:val="32"/>
          <w:cs/>
        </w:rPr>
        <w:t>เครือข่ายประสาท</w:t>
      </w:r>
      <w:r w:rsidRPr="00EC763F">
        <w:rPr>
          <w:rFonts w:ascii="TH Sarabun Chula" w:hAnsi="TH Sarabun Chula" w:cs="TH Sarabun Chula" w:hint="cs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จากแพลตฟอร์ม </w:t>
      </w:r>
      <w:r w:rsidRPr="00EC763F">
        <w:rPr>
          <w:rFonts w:ascii="TH Sarabun Chula" w:hAnsi="TH Sarabun Chula" w:cs="TH Sarabun Chula"/>
          <w:sz w:val="32"/>
          <w:szCs w:val="32"/>
        </w:rPr>
        <w:t>Edge Impulse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จะสามารถกำหนดประเภทของสถาปัตยกรรมเครือข่ายประสาทได้ดังนี้</w:t>
      </w:r>
    </w:p>
    <w:p w14:paraId="6C388FC5" w14:textId="745E7259" w:rsidR="00313EA8" w:rsidRPr="002221D5" w:rsidRDefault="00313EA8" w:rsidP="009E3E28">
      <w:pPr>
        <w:pStyle w:val="ListParagraph"/>
        <w:numPr>
          <w:ilvl w:val="0"/>
          <w:numId w:val="26"/>
        </w:numPr>
        <w:suppressAutoHyphens w:val="0"/>
        <w:spacing w:before="240"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2221D5">
        <w:rPr>
          <w:rFonts w:ascii="TH Sarabun Chula" w:hAnsi="TH Sarabun Chula" w:cs="TH Sarabun Chula"/>
          <w:b/>
          <w:bCs/>
          <w:sz w:val="32"/>
          <w:szCs w:val="32"/>
        </w:rPr>
        <w:t>Dense</w:t>
      </w:r>
      <w:r w:rsidRPr="002221D5">
        <w:rPr>
          <w:rFonts w:ascii="TH Sarabun Chula" w:hAnsi="TH Sarabun Chula" w:cs="TH Sarabun Chula"/>
          <w:sz w:val="32"/>
          <w:szCs w:val="32"/>
        </w:rPr>
        <w:t xml:space="preserve"> </w:t>
      </w:r>
      <w:r w:rsidR="00900A8E">
        <w:rPr>
          <w:rFonts w:ascii="TH Sarabun Chula" w:hAnsi="TH Sarabun Chula" w:cs="TH Sarabun Chula" w:hint="cs"/>
          <w:sz w:val="32"/>
          <w:szCs w:val="32"/>
          <w:cs/>
        </w:rPr>
        <w:t>เป็น</w:t>
      </w:r>
      <w:r w:rsidR="002F2FEC">
        <w:rPr>
          <w:rFonts w:ascii="TH Sarabun Chula" w:hAnsi="TH Sarabun Chula" w:cs="TH Sarabun Chula" w:hint="cs"/>
          <w:sz w:val="32"/>
          <w:szCs w:val="32"/>
          <w:cs/>
        </w:rPr>
        <w:t>ชั้น</w:t>
      </w:r>
      <w:r w:rsidRPr="002221D5">
        <w:rPr>
          <w:rFonts w:ascii="TH Sarabun Chula" w:hAnsi="TH Sarabun Chula" w:cs="TH Sarabun Chula"/>
          <w:sz w:val="32"/>
          <w:szCs w:val="32"/>
          <w:cs/>
        </w:rPr>
        <w:t>ที่ทุก</w:t>
      </w:r>
      <w:r w:rsidR="002F2FEC" w:rsidRPr="002F2FEC">
        <w:rPr>
          <w:rFonts w:ascii="TH Sarabun Chula" w:hAnsi="TH Sarabun Chula" w:cs="TH Sarabun Chula"/>
          <w:sz w:val="32"/>
          <w:szCs w:val="32"/>
          <w:cs/>
        </w:rPr>
        <w:t>เซลล์ประสาท</w:t>
      </w:r>
      <w:r w:rsidRPr="002221D5">
        <w:rPr>
          <w:rFonts w:ascii="TH Sarabun Chula" w:hAnsi="TH Sarabun Chula" w:cs="TH Sarabun Chula"/>
          <w:sz w:val="32"/>
          <w:szCs w:val="32"/>
          <w:cs/>
        </w:rPr>
        <w:t>เชื่อมต่อกับ</w:t>
      </w:r>
      <w:r w:rsidR="002F2FEC" w:rsidRPr="002F2FEC">
        <w:rPr>
          <w:rFonts w:ascii="TH Sarabun Chula" w:hAnsi="TH Sarabun Chula" w:cs="TH Sarabun Chula"/>
          <w:sz w:val="32"/>
          <w:szCs w:val="32"/>
          <w:cs/>
        </w:rPr>
        <w:t>เซลล์ประสาท</w:t>
      </w:r>
      <w:r w:rsidRPr="002221D5">
        <w:rPr>
          <w:rFonts w:ascii="TH Sarabun Chula" w:hAnsi="TH Sarabun Chula" w:cs="TH Sarabun Chula"/>
          <w:sz w:val="32"/>
          <w:szCs w:val="32"/>
          <w:cs/>
        </w:rPr>
        <w:t>ใน</w:t>
      </w:r>
      <w:r w:rsidR="002F2FEC" w:rsidRPr="002F2FEC">
        <w:rPr>
          <w:rFonts w:ascii="TH Sarabun Chula" w:hAnsi="TH Sarabun Chula" w:cs="TH Sarabun Chula"/>
          <w:sz w:val="32"/>
          <w:szCs w:val="32"/>
          <w:cs/>
        </w:rPr>
        <w:t>ชั้น</w:t>
      </w:r>
      <w:r w:rsidRPr="002221D5">
        <w:rPr>
          <w:rFonts w:ascii="TH Sarabun Chula" w:hAnsi="TH Sarabun Chula" w:cs="TH Sarabun Chula"/>
          <w:sz w:val="32"/>
          <w:szCs w:val="32"/>
          <w:cs/>
        </w:rPr>
        <w:t>ถัดไป ใช้สำหรับข้อมูลที่ผ่านการประมวลผลแล้ว เช่น ผลลัพธ์จากบล็อกวิเคราะห์สัญญาณเสียง</w:t>
      </w:r>
    </w:p>
    <w:p w14:paraId="50F06B65" w14:textId="03D95FCA" w:rsidR="00313EA8" w:rsidRPr="002221D5" w:rsidRDefault="00313EA8" w:rsidP="009E3E28">
      <w:pPr>
        <w:pStyle w:val="ListParagraph"/>
        <w:numPr>
          <w:ilvl w:val="0"/>
          <w:numId w:val="26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2221D5">
        <w:rPr>
          <w:rFonts w:ascii="TH Sarabun Chula" w:hAnsi="TH Sarabun Chula" w:cs="TH Sarabun Chula"/>
          <w:b/>
          <w:bCs/>
          <w:sz w:val="32"/>
          <w:szCs w:val="32"/>
        </w:rPr>
        <w:t xml:space="preserve">1D Convolution </w:t>
      </w:r>
      <w:r w:rsidR="006C302B" w:rsidRPr="002221D5">
        <w:rPr>
          <w:rFonts w:ascii="TH Sarabun Chula" w:hAnsi="TH Sarabun Chula" w:cs="TH Sarabun Chula"/>
          <w:b/>
          <w:bCs/>
          <w:sz w:val="32"/>
          <w:szCs w:val="32"/>
        </w:rPr>
        <w:t>/ Pooling</w:t>
      </w:r>
      <w:r w:rsidR="006C302B" w:rsidRPr="002221D5">
        <w:rPr>
          <w:rFonts w:ascii="TH Sarabun Chula" w:hAnsi="TH Sarabun Chula" w:cs="TH Sarabun Chula"/>
          <w:sz w:val="32"/>
          <w:szCs w:val="32"/>
        </w:rPr>
        <w:t xml:space="preserve"> </w:t>
      </w:r>
      <w:r w:rsidRPr="002221D5">
        <w:rPr>
          <w:rFonts w:ascii="TH Sarabun Chula" w:hAnsi="TH Sarabun Chula" w:cs="TH Sarabun Chula"/>
          <w:sz w:val="32"/>
          <w:szCs w:val="32"/>
          <w:cs/>
        </w:rPr>
        <w:t>ใช้</w:t>
      </w:r>
      <w:r w:rsidR="00900A8E">
        <w:rPr>
          <w:rFonts w:ascii="TH Sarabun Chula" w:hAnsi="TH Sarabun Chula" w:cs="TH Sarabun Chula" w:hint="cs"/>
          <w:sz w:val="32"/>
          <w:szCs w:val="32"/>
          <w:cs/>
        </w:rPr>
        <w:t>กับ</w:t>
      </w:r>
      <w:r w:rsidRPr="002221D5">
        <w:rPr>
          <w:rFonts w:ascii="TH Sarabun Chula" w:hAnsi="TH Sarabun Chula" w:cs="TH Sarabun Chula"/>
          <w:sz w:val="32"/>
          <w:szCs w:val="32"/>
          <w:cs/>
        </w:rPr>
        <w:t>ข้อมูลที่มีมิติเดียว</w:t>
      </w:r>
      <w:r w:rsidRPr="002221D5">
        <w:rPr>
          <w:rFonts w:ascii="TH Sarabun Chula" w:hAnsi="TH Sarabun Chula" w:cs="TH Sarabun Chula"/>
          <w:sz w:val="32"/>
          <w:szCs w:val="32"/>
        </w:rPr>
        <w:t xml:space="preserve"> </w:t>
      </w:r>
      <w:r w:rsidRPr="002221D5">
        <w:rPr>
          <w:rFonts w:ascii="TH Sarabun Chula" w:hAnsi="TH Sarabun Chula" w:cs="TH Sarabun Chula"/>
          <w:sz w:val="32"/>
          <w:szCs w:val="32"/>
          <w:cs/>
        </w:rPr>
        <w:t>เช่น สัญญาณเวลา</w:t>
      </w:r>
    </w:p>
    <w:p w14:paraId="3254D670" w14:textId="3B56C00C" w:rsidR="00313EA8" w:rsidRPr="002221D5" w:rsidRDefault="00313EA8" w:rsidP="009E3E28">
      <w:pPr>
        <w:pStyle w:val="ListParagraph"/>
        <w:numPr>
          <w:ilvl w:val="0"/>
          <w:numId w:val="26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2221D5">
        <w:rPr>
          <w:rFonts w:ascii="TH Sarabun Chula" w:hAnsi="TH Sarabun Chula" w:cs="TH Sarabun Chula"/>
          <w:b/>
          <w:bCs/>
          <w:sz w:val="32"/>
          <w:szCs w:val="32"/>
        </w:rPr>
        <w:t xml:space="preserve">2D Convolution </w:t>
      </w:r>
      <w:r w:rsidR="006C302B" w:rsidRPr="002221D5">
        <w:rPr>
          <w:rFonts w:ascii="TH Sarabun Chula" w:hAnsi="TH Sarabun Chula" w:cs="TH Sarabun Chula"/>
          <w:b/>
          <w:bCs/>
          <w:sz w:val="32"/>
          <w:szCs w:val="32"/>
        </w:rPr>
        <w:t>/ Pooling</w:t>
      </w:r>
      <w:r w:rsidR="006C302B" w:rsidRPr="002221D5">
        <w:rPr>
          <w:rFonts w:ascii="TH Sarabun Chula" w:hAnsi="TH Sarabun Chula" w:cs="TH Sarabun Chula"/>
          <w:sz w:val="32"/>
          <w:szCs w:val="32"/>
        </w:rPr>
        <w:t xml:space="preserve"> </w:t>
      </w:r>
      <w:r w:rsidRPr="002221D5">
        <w:rPr>
          <w:rFonts w:ascii="TH Sarabun Chula" w:hAnsi="TH Sarabun Chula" w:cs="TH Sarabun Chula"/>
          <w:sz w:val="32"/>
          <w:szCs w:val="32"/>
          <w:cs/>
        </w:rPr>
        <w:t>ใช้กับข้อมูลที่มีสองมิติ</w:t>
      </w:r>
      <w:r w:rsidRPr="002221D5">
        <w:rPr>
          <w:rFonts w:ascii="TH Sarabun Chula" w:hAnsi="TH Sarabun Chula" w:cs="TH Sarabun Chula" w:hint="cs"/>
          <w:sz w:val="32"/>
          <w:szCs w:val="32"/>
          <w:cs/>
        </w:rPr>
        <w:t xml:space="preserve"> เช่น</w:t>
      </w:r>
      <w:r w:rsidRPr="002221D5">
        <w:rPr>
          <w:rFonts w:ascii="TH Sarabun Chula" w:hAnsi="TH Sarabun Chula" w:cs="TH Sarabun Chula"/>
          <w:sz w:val="32"/>
          <w:szCs w:val="32"/>
          <w:cs/>
        </w:rPr>
        <w:t xml:space="preserve"> รูปภาพ ข้อมูลที่มีลักษณะเชิงพื้นที่</w:t>
      </w:r>
      <w:r w:rsidRPr="002221D5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</w:p>
    <w:p w14:paraId="7BB34ADE" w14:textId="29E02A61" w:rsidR="00313EA8" w:rsidRPr="002221D5" w:rsidRDefault="00313EA8" w:rsidP="009E3E28">
      <w:pPr>
        <w:pStyle w:val="ListParagraph"/>
        <w:numPr>
          <w:ilvl w:val="0"/>
          <w:numId w:val="26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2221D5">
        <w:rPr>
          <w:rFonts w:ascii="TH Sarabun Chula" w:hAnsi="TH Sarabun Chula" w:cs="TH Sarabun Chula"/>
          <w:b/>
          <w:bCs/>
          <w:sz w:val="32"/>
          <w:szCs w:val="32"/>
        </w:rPr>
        <w:t>Reshape</w:t>
      </w:r>
      <w:r w:rsidRPr="002221D5">
        <w:rPr>
          <w:rFonts w:ascii="TH Sarabun Chula" w:hAnsi="TH Sarabun Chula" w:cs="TH Sarabun Chula"/>
          <w:sz w:val="32"/>
          <w:szCs w:val="32"/>
        </w:rPr>
        <w:t xml:space="preserve"> </w:t>
      </w:r>
      <w:r w:rsidR="00900A8E">
        <w:rPr>
          <w:rFonts w:ascii="TH Sarabun Chula" w:hAnsi="TH Sarabun Chula" w:cs="TH Sarabun Chula" w:hint="cs"/>
          <w:sz w:val="32"/>
          <w:szCs w:val="32"/>
          <w:cs/>
        </w:rPr>
        <w:t>เป็น</w:t>
      </w:r>
      <w:r w:rsidRPr="002221D5">
        <w:rPr>
          <w:rFonts w:ascii="TH Sarabun Chula" w:hAnsi="TH Sarabun Chula" w:cs="TH Sarabun Chula" w:hint="cs"/>
          <w:sz w:val="32"/>
          <w:szCs w:val="32"/>
          <w:cs/>
        </w:rPr>
        <w:t>การ</w:t>
      </w:r>
      <w:r w:rsidRPr="002221D5">
        <w:rPr>
          <w:rFonts w:ascii="TH Sarabun Chula" w:hAnsi="TH Sarabun Chula" w:cs="TH Sarabun Chula"/>
          <w:sz w:val="32"/>
          <w:szCs w:val="32"/>
          <w:cs/>
        </w:rPr>
        <w:t>แปลงข้อมูลจากมิติเดียวเป็นหลายมิติ สำหรับ</w:t>
      </w:r>
      <w:r w:rsidR="00900A8E">
        <w:rPr>
          <w:rFonts w:ascii="TH Sarabun Chula" w:hAnsi="TH Sarabun Chula" w:cs="TH Sarabun Chula" w:hint="cs"/>
          <w:sz w:val="32"/>
          <w:szCs w:val="32"/>
          <w:cs/>
        </w:rPr>
        <w:t>การ</w:t>
      </w:r>
      <w:r w:rsidRPr="002221D5">
        <w:rPr>
          <w:rFonts w:ascii="TH Sarabun Chula" w:hAnsi="TH Sarabun Chula" w:cs="TH Sarabun Chula"/>
          <w:sz w:val="32"/>
          <w:szCs w:val="32"/>
          <w:cs/>
        </w:rPr>
        <w:t xml:space="preserve">เตรียมข้อมูลสำหรับ </w:t>
      </w:r>
      <w:r w:rsidR="006C302B" w:rsidRPr="002221D5">
        <w:rPr>
          <w:rFonts w:ascii="TH Sarabun Chula" w:hAnsi="TH Sarabun Chula" w:cs="TH Sarabun Chula"/>
          <w:sz w:val="32"/>
          <w:szCs w:val="32"/>
        </w:rPr>
        <w:t>Convolutional Layer</w:t>
      </w:r>
    </w:p>
    <w:p w14:paraId="284C3217" w14:textId="096412D4" w:rsidR="00313EA8" w:rsidRPr="002221D5" w:rsidRDefault="00313EA8" w:rsidP="009E3E28">
      <w:pPr>
        <w:pStyle w:val="ListParagraph"/>
        <w:numPr>
          <w:ilvl w:val="0"/>
          <w:numId w:val="26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2221D5">
        <w:rPr>
          <w:rFonts w:ascii="TH Sarabun Chula" w:hAnsi="TH Sarabun Chula" w:cs="TH Sarabun Chula"/>
          <w:b/>
          <w:bCs/>
          <w:sz w:val="32"/>
          <w:szCs w:val="32"/>
        </w:rPr>
        <w:t>Flatten</w:t>
      </w:r>
      <w:r w:rsidRPr="002221D5">
        <w:rPr>
          <w:rFonts w:ascii="TH Sarabun Chula" w:hAnsi="TH Sarabun Chula" w:cs="TH Sarabun Chula"/>
          <w:sz w:val="32"/>
          <w:szCs w:val="32"/>
        </w:rPr>
        <w:t xml:space="preserve"> </w:t>
      </w:r>
      <w:r w:rsidR="00900A8E">
        <w:rPr>
          <w:rFonts w:ascii="TH Sarabun Chula" w:hAnsi="TH Sarabun Chula" w:cs="TH Sarabun Chula" w:hint="cs"/>
          <w:sz w:val="32"/>
          <w:szCs w:val="32"/>
          <w:cs/>
        </w:rPr>
        <w:t>เป็น</w:t>
      </w:r>
      <w:r w:rsidRPr="002221D5">
        <w:rPr>
          <w:rFonts w:ascii="TH Sarabun Chula" w:hAnsi="TH Sarabun Chula" w:cs="TH Sarabun Chula" w:hint="cs"/>
          <w:sz w:val="32"/>
          <w:szCs w:val="32"/>
          <w:cs/>
        </w:rPr>
        <w:t>การ</w:t>
      </w:r>
      <w:r w:rsidRPr="002221D5">
        <w:rPr>
          <w:rFonts w:ascii="TH Sarabun Chula" w:hAnsi="TH Sarabun Chula" w:cs="TH Sarabun Chula"/>
          <w:sz w:val="32"/>
          <w:szCs w:val="32"/>
          <w:cs/>
        </w:rPr>
        <w:t>แปลงข้อมูลหลายมิติให้เป็นมิติเดียว สำหรับ</w:t>
      </w:r>
      <w:r w:rsidR="00900A8E">
        <w:rPr>
          <w:rFonts w:ascii="TH Sarabun Chula" w:hAnsi="TH Sarabun Chula" w:cs="TH Sarabun Chula" w:hint="cs"/>
          <w:sz w:val="32"/>
          <w:szCs w:val="32"/>
          <w:cs/>
        </w:rPr>
        <w:t>การ</w:t>
      </w:r>
      <w:r w:rsidRPr="002221D5">
        <w:rPr>
          <w:rFonts w:ascii="TH Sarabun Chula" w:hAnsi="TH Sarabun Chula" w:cs="TH Sarabun Chula"/>
          <w:sz w:val="32"/>
          <w:szCs w:val="32"/>
          <w:cs/>
        </w:rPr>
        <w:t xml:space="preserve">ส่งข้อมูลต่อหลังจากผ่าน </w:t>
      </w:r>
      <w:r w:rsidR="006C302B" w:rsidRPr="002221D5">
        <w:rPr>
          <w:rFonts w:ascii="TH Sarabun Chula" w:hAnsi="TH Sarabun Chula" w:cs="TH Sarabun Chula"/>
          <w:sz w:val="32"/>
          <w:szCs w:val="32"/>
        </w:rPr>
        <w:t xml:space="preserve">Convolutional Layer </w:t>
      </w:r>
    </w:p>
    <w:p w14:paraId="3824E8F8" w14:textId="4B68B226" w:rsidR="002221D5" w:rsidRPr="00900A8E" w:rsidRDefault="00313EA8" w:rsidP="001F6FB5">
      <w:pPr>
        <w:pStyle w:val="ListParagraph"/>
        <w:numPr>
          <w:ilvl w:val="0"/>
          <w:numId w:val="26"/>
        </w:numPr>
        <w:suppressAutoHyphens w:val="0"/>
        <w:spacing w:after="160" w:line="259" w:lineRule="auto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  <w:r w:rsidRPr="00900A8E">
        <w:rPr>
          <w:rFonts w:ascii="TH Sarabun Chula" w:hAnsi="TH Sarabun Chula" w:cs="TH Sarabun Chula"/>
          <w:b/>
          <w:bCs/>
          <w:sz w:val="32"/>
          <w:szCs w:val="32"/>
        </w:rPr>
        <w:t>Dropout</w:t>
      </w:r>
      <w:r w:rsidRPr="00900A8E">
        <w:rPr>
          <w:rFonts w:ascii="TH Sarabun Chula" w:hAnsi="TH Sarabun Chula" w:cs="TH Sarabun Chula"/>
          <w:sz w:val="32"/>
          <w:szCs w:val="32"/>
        </w:rPr>
        <w:t xml:space="preserve"> </w:t>
      </w:r>
      <w:r w:rsidRPr="00900A8E">
        <w:rPr>
          <w:rFonts w:ascii="TH Sarabun Chula" w:hAnsi="TH Sarabun Chula" w:cs="TH Sarabun Chula"/>
          <w:sz w:val="32"/>
          <w:szCs w:val="32"/>
          <w:cs/>
        </w:rPr>
        <w:t xml:space="preserve">ช่วยลดการเกิด </w:t>
      </w:r>
      <w:r w:rsidR="006C302B" w:rsidRPr="00900A8E">
        <w:rPr>
          <w:rFonts w:ascii="TH Sarabun Chula" w:hAnsi="TH Sarabun Chula" w:cs="TH Sarabun Chula"/>
          <w:sz w:val="32"/>
          <w:szCs w:val="32"/>
        </w:rPr>
        <w:t>Overfitting</w:t>
      </w:r>
      <w:r w:rsidRPr="00900A8E">
        <w:rPr>
          <w:rFonts w:ascii="TH Sarabun Chula" w:hAnsi="TH Sarabun Chula" w:cs="TH Sarabun Chula"/>
          <w:sz w:val="32"/>
          <w:szCs w:val="32"/>
        </w:rPr>
        <w:t xml:space="preserve"> </w:t>
      </w:r>
      <w:r w:rsidR="00900A8E">
        <w:rPr>
          <w:rFonts w:ascii="TH Sarabun Chula" w:hAnsi="TH Sarabun Chula" w:cs="TH Sarabun Chula" w:hint="cs"/>
          <w:sz w:val="32"/>
          <w:szCs w:val="32"/>
          <w:cs/>
        </w:rPr>
        <w:t>โดย</w:t>
      </w:r>
      <w:r w:rsidR="00900A8E" w:rsidRPr="00900A8E">
        <w:rPr>
          <w:rFonts w:ascii="TH Sarabun Chula" w:hAnsi="TH Sarabun Chula" w:cs="TH Sarabun Chula"/>
          <w:sz w:val="32"/>
          <w:szCs w:val="32"/>
          <w:cs/>
        </w:rPr>
        <w:t>ทำการสุ่มตัดการเชื่อมต่อของบางส่วนภายในเครือข่ายประสาทเทียมระหว่างการฝึกแบบจำลอง</w:t>
      </w:r>
    </w:p>
    <w:p w14:paraId="0E38EB83" w14:textId="5B5DCA40" w:rsidR="00313EA8" w:rsidRPr="006A0B29" w:rsidRDefault="00313EA8" w:rsidP="00313EA8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  <w:r w:rsidRPr="006A0B29">
        <w:rPr>
          <w:rFonts w:ascii="TH Sarabun Chula" w:hAnsi="TH Sarabun Chula" w:cs="TH Sarabun Chula"/>
          <w:b/>
          <w:bCs/>
          <w:sz w:val="32"/>
          <w:szCs w:val="32"/>
        </w:rPr>
        <w:t>2.</w:t>
      </w:r>
      <w:r>
        <w:rPr>
          <w:rFonts w:ascii="TH Sarabun Chula" w:hAnsi="TH Sarabun Chula" w:cs="TH Sarabun Chula"/>
          <w:b/>
          <w:bCs/>
          <w:sz w:val="32"/>
          <w:szCs w:val="32"/>
        </w:rPr>
        <w:t>6</w:t>
      </w:r>
      <w:r w:rsidRPr="006A0B29">
        <w:rPr>
          <w:rFonts w:ascii="TH Sarabun Chula" w:hAnsi="TH Sarabun Chula" w:cs="TH Sarabun Chula"/>
          <w:b/>
          <w:bCs/>
          <w:sz w:val="32"/>
          <w:szCs w:val="32"/>
        </w:rPr>
        <w:t xml:space="preserve"> </w:t>
      </w:r>
      <w:r w:rsidRPr="006A0B29"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ไมโครคอนโทรเลอร์ </w:t>
      </w:r>
      <w:r w:rsidRPr="006A0B29">
        <w:rPr>
          <w:rFonts w:ascii="TH Sarabun Chula" w:hAnsi="TH Sarabun Chula" w:cs="TH Sarabun Chula"/>
          <w:b/>
          <w:bCs/>
          <w:sz w:val="32"/>
          <w:szCs w:val="32"/>
        </w:rPr>
        <w:t xml:space="preserve">Arduino Nano 33 </w:t>
      </w:r>
      <w:r>
        <w:rPr>
          <w:rFonts w:ascii="TH Sarabun Chula" w:hAnsi="TH Sarabun Chula" w:cs="TH Sarabun Chula"/>
          <w:b/>
          <w:bCs/>
          <w:sz w:val="32"/>
          <w:szCs w:val="32"/>
        </w:rPr>
        <w:t>BLE</w:t>
      </w:r>
      <w:r w:rsidRPr="006A0B29">
        <w:rPr>
          <w:rFonts w:ascii="TH Sarabun Chula" w:hAnsi="TH Sarabun Chula" w:cs="TH Sarabun Chula"/>
          <w:b/>
          <w:bCs/>
          <w:sz w:val="32"/>
          <w:szCs w:val="32"/>
        </w:rPr>
        <w:t xml:space="preserve"> Sense</w:t>
      </w:r>
    </w:p>
    <w:p w14:paraId="38AFB62A" w14:textId="65960479" w:rsidR="00313EA8" w:rsidRDefault="00313EA8" w:rsidP="00313EA8">
      <w:pPr>
        <w:suppressAutoHyphens w:val="0"/>
        <w:spacing w:after="160" w:line="259" w:lineRule="auto"/>
        <w:ind w:firstLine="720"/>
        <w:rPr>
          <w:rFonts w:ascii="TH Sarabun Chula" w:hAnsi="TH Sarabun Chula" w:cs="TH Sarabun Chula"/>
          <w:sz w:val="32"/>
          <w:szCs w:val="32"/>
        </w:rPr>
      </w:pPr>
      <w:r w:rsidRPr="001F410F">
        <w:rPr>
          <w:rFonts w:ascii="TH Sarabun Chula" w:hAnsi="TH Sarabun Chula" w:cs="TH Sarabun Chula"/>
          <w:sz w:val="32"/>
          <w:szCs w:val="32"/>
        </w:rPr>
        <w:t xml:space="preserve">Arduino Nano 33 BLE Sense </w:t>
      </w:r>
      <w:r w:rsidRPr="001F410F">
        <w:rPr>
          <w:rFonts w:ascii="TH Sarabun Chula" w:hAnsi="TH Sarabun Chula" w:cs="TH Sarabun Chula"/>
          <w:sz w:val="32"/>
          <w:szCs w:val="32"/>
          <w:cs/>
        </w:rPr>
        <w:t>เป็น</w:t>
      </w:r>
      <w:r w:rsidRPr="001F410F">
        <w:rPr>
          <w:rFonts w:ascii="TH Sarabun Chula" w:hAnsi="TH Sarabun Chula" w:cs="TH Sarabun Chula" w:hint="cs"/>
          <w:sz w:val="32"/>
          <w:szCs w:val="32"/>
          <w:cs/>
        </w:rPr>
        <w:t>ไมโครคอนโทรเลอร์</w:t>
      </w:r>
      <w:r>
        <w:rPr>
          <w:rFonts w:ascii="TH Sarabun Chula" w:hAnsi="TH Sarabun Chula" w:cs="TH Sarabun Chula" w:hint="cs"/>
          <w:sz w:val="32"/>
          <w:szCs w:val="32"/>
          <w:cs/>
        </w:rPr>
        <w:t>ที่</w:t>
      </w:r>
      <w:r w:rsidRPr="001F410F">
        <w:rPr>
          <w:rFonts w:ascii="TH Sarabun Chula" w:hAnsi="TH Sarabun Chula" w:cs="TH Sarabun Chula"/>
          <w:sz w:val="32"/>
          <w:szCs w:val="32"/>
          <w:cs/>
        </w:rPr>
        <w:t xml:space="preserve">เชื่อมต่อด้วยเทคโนโลยี </w:t>
      </w:r>
      <w:r w:rsidRPr="001F410F">
        <w:rPr>
          <w:rFonts w:ascii="TH Sarabun Chula" w:hAnsi="TH Sarabun Chula" w:cs="TH Sarabun Chula"/>
          <w:sz w:val="32"/>
          <w:szCs w:val="32"/>
        </w:rPr>
        <w:t>Bluetooth Low Energy (BLE)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โดย</w:t>
      </w:r>
      <w:r w:rsidRPr="001F410F">
        <w:rPr>
          <w:rFonts w:ascii="TH Sarabun Chula" w:hAnsi="TH Sarabun Chula" w:cs="TH Sarabun Chula"/>
          <w:sz w:val="32"/>
          <w:szCs w:val="32"/>
          <w:cs/>
        </w:rPr>
        <w:t xml:space="preserve">ใช้ชิป </w:t>
      </w:r>
      <w:r w:rsidRPr="001F410F">
        <w:rPr>
          <w:rFonts w:ascii="TH Sarabun Chula" w:hAnsi="TH Sarabun Chula" w:cs="TH Sarabun Chula"/>
          <w:sz w:val="32"/>
          <w:szCs w:val="32"/>
        </w:rPr>
        <w:t>nRF52840</w:t>
      </w:r>
      <w:r w:rsidRPr="001F410F">
        <w:rPr>
          <w:rFonts w:ascii="TH Sarabun Chula" w:hAnsi="TH Sarabun Chula" w:cs="TH Sarabun Chula"/>
          <w:sz w:val="32"/>
          <w:szCs w:val="32"/>
          <w:cs/>
        </w:rPr>
        <w:t xml:space="preserve"> ของ </w:t>
      </w:r>
      <w:r w:rsidRPr="001F410F">
        <w:rPr>
          <w:rFonts w:ascii="TH Sarabun Chula" w:hAnsi="TH Sarabun Chula" w:cs="TH Sarabun Chula"/>
          <w:sz w:val="32"/>
          <w:szCs w:val="32"/>
        </w:rPr>
        <w:t>Nordic Semiconductor (ARM Cortex-M4 32</w:t>
      </w:r>
      <w:r w:rsidRPr="001F410F">
        <w:rPr>
          <w:rFonts w:ascii="TH Sarabun Chula" w:hAnsi="TH Sarabun Chula" w:cs="TH Sarabun Chula"/>
          <w:sz w:val="32"/>
          <w:szCs w:val="32"/>
          <w:cs/>
        </w:rPr>
        <w:t xml:space="preserve"> บิต ที่ </w:t>
      </w:r>
      <w:r w:rsidRPr="001F410F">
        <w:rPr>
          <w:rFonts w:ascii="TH Sarabun Chula" w:hAnsi="TH Sarabun Chula" w:cs="TH Sarabun Chula"/>
          <w:sz w:val="32"/>
          <w:szCs w:val="32"/>
        </w:rPr>
        <w:t xml:space="preserve">64 MHz) </w:t>
      </w:r>
      <w:r>
        <w:rPr>
          <w:rFonts w:ascii="TH Sarabun Chula" w:hAnsi="TH Sarabun Chula" w:cs="TH Sarabun Chula"/>
          <w:sz w:val="32"/>
          <w:szCs w:val="32"/>
        </w:rPr>
        <w:t>[</w:t>
      </w:r>
      <w:r w:rsidR="002A624A">
        <w:rPr>
          <w:rFonts w:ascii="TH Sarabun Chula" w:hAnsi="TH Sarabun Chula" w:cs="TH Sarabun Chula"/>
          <w:sz w:val="32"/>
          <w:szCs w:val="32"/>
        </w:rPr>
        <w:t>30</w:t>
      </w:r>
      <w:r>
        <w:rPr>
          <w:rFonts w:ascii="TH Sarabun Chula" w:hAnsi="TH Sarabun Chula" w:cs="TH Sarabun Chula"/>
          <w:sz w:val="32"/>
          <w:szCs w:val="32"/>
        </w:rPr>
        <w:t xml:space="preserve">] </w:t>
      </w:r>
      <w:r>
        <w:rPr>
          <w:rFonts w:ascii="TH Sarabun Chula" w:hAnsi="TH Sarabun Chula" w:cs="TH Sarabun Chula" w:hint="cs"/>
          <w:sz w:val="32"/>
          <w:szCs w:val="32"/>
          <w:cs/>
        </w:rPr>
        <w:t>สามารถประมวลผลปัญญาประดิษฐ์โดยใช้การเรียนรู้ของเครื่องขนาดเล็ก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และ </w:t>
      </w:r>
      <w:r w:rsidRPr="00B33286">
        <w:rPr>
          <w:rFonts w:ascii="TH Sarabun Chula" w:hAnsi="TH Sarabun Chula" w:cs="TH Sarabun Chula"/>
          <w:sz w:val="32"/>
          <w:szCs w:val="32"/>
        </w:rPr>
        <w:t>TensorFlow Lite</w:t>
      </w:r>
      <w:r>
        <w:rPr>
          <w:rFonts w:ascii="TH Sarabun Chula" w:hAnsi="TH Sarabun Chula" w:cs="TH Sarabun Chula"/>
          <w:sz w:val="32"/>
          <w:szCs w:val="32"/>
        </w:rPr>
        <w:t xml:space="preserve"> [</w:t>
      </w:r>
      <w:r w:rsidR="002A624A">
        <w:rPr>
          <w:rFonts w:ascii="TH Sarabun Chula" w:hAnsi="TH Sarabun Chula" w:cs="TH Sarabun Chula"/>
          <w:sz w:val="32"/>
          <w:szCs w:val="32"/>
        </w:rPr>
        <w:t>29</w:t>
      </w:r>
      <w:r>
        <w:rPr>
          <w:rFonts w:ascii="TH Sarabun Chula" w:hAnsi="TH Sarabun Chula" w:cs="TH Sarabun Chula"/>
          <w:sz w:val="32"/>
          <w:szCs w:val="32"/>
        </w:rPr>
        <w:t>]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ซึ่งสามารถแสดงแผนผังของบอร์ด ดังรูปที่ </w:t>
      </w:r>
      <w:r>
        <w:rPr>
          <w:rFonts w:ascii="TH Sarabun Chula" w:hAnsi="TH Sarabun Chula" w:cs="TH Sarabun Chula"/>
          <w:sz w:val="32"/>
          <w:szCs w:val="32"/>
        </w:rPr>
        <w:t>11</w:t>
      </w:r>
      <w:r w:rsidRPr="001F410F">
        <w:rPr>
          <w:rFonts w:ascii="TH Sarabun Chula" w:hAnsi="TH Sarabun Chula" w:cs="TH Sarabun Chula"/>
          <w:sz w:val="32"/>
          <w:szCs w:val="32"/>
          <w:cs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และมีองค์ประกอบต่าง ๆ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ดังรูปที่ </w:t>
      </w:r>
      <w:r>
        <w:rPr>
          <w:rFonts w:ascii="TH Sarabun Chula" w:hAnsi="TH Sarabun Chula" w:cs="TH Sarabun Chula"/>
          <w:sz w:val="32"/>
          <w:szCs w:val="32"/>
        </w:rPr>
        <w:t>12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ดังนี้</w:t>
      </w:r>
    </w:p>
    <w:p w14:paraId="2237C096" w14:textId="77777777" w:rsidR="00313EA8" w:rsidRDefault="00313EA8" w:rsidP="002A624A">
      <w:pPr>
        <w:suppressAutoHyphens w:val="0"/>
        <w:spacing w:after="160" w:line="259" w:lineRule="auto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noProof/>
          <w:sz w:val="32"/>
          <w:szCs w:val="32"/>
          <w:lang w:val="th-TH"/>
        </w:rPr>
        <w:lastRenderedPageBreak/>
        <w:drawing>
          <wp:inline distT="0" distB="0" distL="0" distR="0" wp14:anchorId="74CFDDFE" wp14:editId="651A1AB3">
            <wp:extent cx="3954780" cy="2415982"/>
            <wp:effectExtent l="0" t="0" r="7620" b="3810"/>
            <wp:docPr id="1234777478" name="Picture 6" descr="A circuit board with different componen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4777478" name="Picture 6" descr="A circuit board with different components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1711" cy="2432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403EC" w14:textId="3A9B1337" w:rsidR="00313EA8" w:rsidRPr="009D1C78" w:rsidRDefault="00313EA8" w:rsidP="00313EA8">
      <w:pPr>
        <w:suppressAutoHyphens w:val="0"/>
        <w:spacing w:after="160" w:line="259" w:lineRule="auto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รูปที่ </w:t>
      </w:r>
      <w:r>
        <w:rPr>
          <w:rFonts w:ascii="TH Sarabun Chula" w:hAnsi="TH Sarabun Chula" w:cs="TH Sarabun Chula"/>
          <w:sz w:val="32"/>
          <w:szCs w:val="32"/>
        </w:rPr>
        <w:t>11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แผนผังของ</w:t>
      </w:r>
      <w:r w:rsidRPr="001F410F">
        <w:rPr>
          <w:rFonts w:ascii="TH Sarabun Chula" w:hAnsi="TH Sarabun Chula" w:cs="TH Sarabun Chula"/>
          <w:sz w:val="32"/>
          <w:szCs w:val="32"/>
          <w:cs/>
        </w:rPr>
        <w:t xml:space="preserve">ไมโครคอนโทรเลอร์ </w:t>
      </w:r>
      <w:r w:rsidRPr="001F410F">
        <w:rPr>
          <w:rFonts w:ascii="TH Sarabun Chula" w:hAnsi="TH Sarabun Chula" w:cs="TH Sarabun Chula"/>
          <w:sz w:val="32"/>
          <w:szCs w:val="32"/>
        </w:rPr>
        <w:t xml:space="preserve">Arduino Nano </w:t>
      </w:r>
      <w:r w:rsidRPr="001F410F">
        <w:rPr>
          <w:rFonts w:ascii="TH Sarabun Chula" w:hAnsi="TH Sarabun Chula" w:cs="TH Sarabun Chula"/>
          <w:sz w:val="32"/>
          <w:szCs w:val="32"/>
          <w:cs/>
        </w:rPr>
        <w:t xml:space="preserve">33 </w:t>
      </w:r>
      <w:r w:rsidRPr="001F410F">
        <w:rPr>
          <w:rFonts w:ascii="TH Sarabun Chula" w:hAnsi="TH Sarabun Chula" w:cs="TH Sarabun Chula"/>
          <w:sz w:val="32"/>
          <w:szCs w:val="32"/>
        </w:rPr>
        <w:t>BLE Sense</w:t>
      </w:r>
      <w:r>
        <w:rPr>
          <w:rFonts w:ascii="TH Sarabun Chula" w:hAnsi="TH Sarabun Chula" w:cs="TH Sarabun Chula"/>
          <w:sz w:val="32"/>
          <w:szCs w:val="32"/>
        </w:rPr>
        <w:t xml:space="preserve"> [</w:t>
      </w:r>
      <w:r w:rsidR="002A624A">
        <w:rPr>
          <w:rFonts w:ascii="TH Sarabun Chula" w:hAnsi="TH Sarabun Chula" w:cs="TH Sarabun Chula"/>
          <w:sz w:val="32"/>
          <w:szCs w:val="32"/>
        </w:rPr>
        <w:t>30</w:t>
      </w:r>
      <w:r>
        <w:rPr>
          <w:rFonts w:ascii="TH Sarabun Chula" w:hAnsi="TH Sarabun Chula" w:cs="TH Sarabun Chula"/>
          <w:sz w:val="32"/>
          <w:szCs w:val="32"/>
        </w:rPr>
        <w:t>]</w:t>
      </w:r>
    </w:p>
    <w:p w14:paraId="79774EDF" w14:textId="77777777" w:rsidR="00313EA8" w:rsidRDefault="00313EA8" w:rsidP="00313EA8">
      <w:pPr>
        <w:suppressAutoHyphens w:val="0"/>
        <w:spacing w:after="160" w:line="259" w:lineRule="auto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/>
          <w:noProof/>
          <w:sz w:val="32"/>
          <w:szCs w:val="32"/>
        </w:rPr>
        <w:drawing>
          <wp:inline distT="0" distB="0" distL="0" distR="0" wp14:anchorId="1FD1416F" wp14:editId="11DE2E9A">
            <wp:extent cx="3842657" cy="1947991"/>
            <wp:effectExtent l="0" t="0" r="5715" b="0"/>
            <wp:docPr id="1864700458" name="Picture 6" descr="A close-up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700458" name="Picture 6" descr="A close-up of a circuit 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247" cy="19604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14A6D02" w14:textId="39246677" w:rsidR="00313EA8" w:rsidRPr="002A624A" w:rsidRDefault="00313EA8" w:rsidP="002A624A">
      <w:pPr>
        <w:suppressAutoHyphens w:val="0"/>
        <w:spacing w:after="160" w:line="259" w:lineRule="auto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รูปที่ </w:t>
      </w:r>
      <w:r>
        <w:rPr>
          <w:rFonts w:ascii="TH Sarabun Chula" w:hAnsi="TH Sarabun Chula" w:cs="TH Sarabun Chula"/>
          <w:sz w:val="32"/>
          <w:szCs w:val="32"/>
        </w:rPr>
        <w:t>12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องค์ประกอบของ</w:t>
      </w:r>
      <w:r w:rsidRPr="001F410F">
        <w:rPr>
          <w:rFonts w:ascii="TH Sarabun Chula" w:hAnsi="TH Sarabun Chula" w:cs="TH Sarabun Chula"/>
          <w:sz w:val="32"/>
          <w:szCs w:val="32"/>
          <w:cs/>
        </w:rPr>
        <w:t xml:space="preserve">ไมโครคอนโทรเลอร์ </w:t>
      </w:r>
      <w:r w:rsidRPr="001F410F">
        <w:rPr>
          <w:rFonts w:ascii="TH Sarabun Chula" w:hAnsi="TH Sarabun Chula" w:cs="TH Sarabun Chula"/>
          <w:sz w:val="32"/>
          <w:szCs w:val="32"/>
        </w:rPr>
        <w:t xml:space="preserve">Arduino Nano </w:t>
      </w:r>
      <w:r w:rsidRPr="001F410F">
        <w:rPr>
          <w:rFonts w:ascii="TH Sarabun Chula" w:hAnsi="TH Sarabun Chula" w:cs="TH Sarabun Chula"/>
          <w:sz w:val="32"/>
          <w:szCs w:val="32"/>
          <w:cs/>
        </w:rPr>
        <w:t xml:space="preserve">33 </w:t>
      </w:r>
      <w:r w:rsidRPr="001F410F">
        <w:rPr>
          <w:rFonts w:ascii="TH Sarabun Chula" w:hAnsi="TH Sarabun Chula" w:cs="TH Sarabun Chula"/>
          <w:sz w:val="32"/>
          <w:szCs w:val="32"/>
        </w:rPr>
        <w:t>BLE Sense</w:t>
      </w:r>
      <w:r>
        <w:rPr>
          <w:rFonts w:ascii="TH Sarabun Chula" w:hAnsi="TH Sarabun Chula" w:cs="TH Sarabun Chula"/>
          <w:sz w:val="32"/>
          <w:szCs w:val="32"/>
        </w:rPr>
        <w:t xml:space="preserve"> [</w:t>
      </w:r>
      <w:r w:rsidR="002A624A">
        <w:rPr>
          <w:rFonts w:ascii="TH Sarabun Chula" w:hAnsi="TH Sarabun Chula" w:cs="TH Sarabun Chula"/>
          <w:sz w:val="32"/>
          <w:szCs w:val="32"/>
        </w:rPr>
        <w:t>30</w:t>
      </w:r>
      <w:r>
        <w:rPr>
          <w:rFonts w:ascii="TH Sarabun Chula" w:hAnsi="TH Sarabun Chula" w:cs="TH Sarabun Chula"/>
          <w:sz w:val="32"/>
          <w:szCs w:val="32"/>
        </w:rPr>
        <w:t>]</w:t>
      </w:r>
    </w:p>
    <w:p w14:paraId="79DDF2D8" w14:textId="4030CB2C" w:rsidR="00583E6E" w:rsidRDefault="00583E6E" w:rsidP="00583E6E">
      <w:p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B6168D">
        <w:rPr>
          <w:rFonts w:ascii="TH Sarabun Chula" w:hAnsi="TH Sarabun Chula" w:cs="TH Sarabun Chula" w:hint="cs"/>
          <w:b/>
          <w:bCs/>
          <w:sz w:val="32"/>
          <w:szCs w:val="32"/>
          <w:cs/>
        </w:rPr>
        <w:t>1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>.</w:t>
      </w:r>
      <w:r w:rsidRPr="00B6168D"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 </w:t>
      </w:r>
      <w:r w:rsidRPr="00B6168D">
        <w:rPr>
          <w:rFonts w:ascii="TH Sarabun Chula" w:hAnsi="TH Sarabun Chula" w:cs="TH Sarabun Chula"/>
          <w:b/>
          <w:bCs/>
          <w:sz w:val="32"/>
          <w:szCs w:val="32"/>
          <w:cs/>
        </w:rPr>
        <w:t>หน่วยวัดแรงเฉื่อย</w:t>
      </w:r>
      <w:r w:rsidRPr="00B6168D">
        <w:rPr>
          <w:rFonts w:ascii="TH Sarabun Chula" w:hAnsi="TH Sarabun Chula" w:cs="TH Sarabun Chula"/>
          <w:b/>
          <w:bCs/>
          <w:sz w:val="32"/>
          <w:szCs w:val="32"/>
        </w:rPr>
        <w:t xml:space="preserve"> (LSM9DS1)</w:t>
      </w:r>
      <w:r w:rsidRPr="001F410F"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ประกอบด้วย </w:t>
      </w:r>
    </w:p>
    <w:p w14:paraId="52BA3CE8" w14:textId="77777777" w:rsidR="00583E6E" w:rsidRPr="002221D5" w:rsidRDefault="00583E6E" w:rsidP="009E3E28">
      <w:pPr>
        <w:pStyle w:val="ListParagraph"/>
        <w:numPr>
          <w:ilvl w:val="0"/>
          <w:numId w:val="27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2221D5">
        <w:rPr>
          <w:rFonts w:ascii="TH Sarabun Chula" w:hAnsi="TH Sarabun Chula" w:cs="TH Sarabun Chula" w:hint="cs"/>
          <w:sz w:val="32"/>
          <w:szCs w:val="32"/>
          <w:cs/>
        </w:rPr>
        <w:t>ตัวรับรู้ความเร่ง สำหรับ</w:t>
      </w:r>
      <w:r w:rsidRPr="002221D5">
        <w:rPr>
          <w:rFonts w:ascii="TH Sarabun Chula" w:hAnsi="TH Sarabun Chula" w:cs="TH Sarabun Chula"/>
          <w:sz w:val="32"/>
          <w:szCs w:val="32"/>
          <w:cs/>
        </w:rPr>
        <w:t xml:space="preserve">วัดความเร่งตามแกน </w:t>
      </w:r>
      <w:r w:rsidRPr="002221D5">
        <w:rPr>
          <w:rFonts w:ascii="TH Sarabun Chula" w:hAnsi="TH Sarabun Chula" w:cs="TH Sarabun Chula"/>
          <w:sz w:val="32"/>
          <w:szCs w:val="32"/>
        </w:rPr>
        <w:t xml:space="preserve">X, Y </w:t>
      </w:r>
      <w:r w:rsidRPr="002221D5">
        <w:rPr>
          <w:rFonts w:ascii="TH Sarabun Chula" w:hAnsi="TH Sarabun Chula" w:cs="TH Sarabun Chula"/>
          <w:sz w:val="32"/>
          <w:szCs w:val="32"/>
          <w:cs/>
        </w:rPr>
        <w:t xml:space="preserve">และ </w:t>
      </w:r>
      <w:r w:rsidRPr="002221D5">
        <w:rPr>
          <w:rFonts w:ascii="TH Sarabun Chula" w:hAnsi="TH Sarabun Chula" w:cs="TH Sarabun Chula"/>
          <w:sz w:val="32"/>
          <w:szCs w:val="32"/>
        </w:rPr>
        <w:t xml:space="preserve">Z </w:t>
      </w:r>
    </w:p>
    <w:p w14:paraId="4DBF749C" w14:textId="77777777" w:rsidR="00583E6E" w:rsidRPr="002221D5" w:rsidRDefault="00583E6E" w:rsidP="009E3E28">
      <w:pPr>
        <w:pStyle w:val="ListParagraph"/>
        <w:numPr>
          <w:ilvl w:val="0"/>
          <w:numId w:val="27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2221D5">
        <w:rPr>
          <w:rFonts w:ascii="TH Sarabun Chula" w:hAnsi="TH Sarabun Chula" w:cs="TH Sarabun Chula" w:hint="cs"/>
          <w:sz w:val="32"/>
          <w:szCs w:val="32"/>
          <w:cs/>
        </w:rPr>
        <w:t>ตัวรับรู้ไจโรสโคป สำหรับ</w:t>
      </w:r>
      <w:r w:rsidRPr="002221D5">
        <w:rPr>
          <w:rFonts w:ascii="TH Sarabun Chula" w:hAnsi="TH Sarabun Chula" w:cs="TH Sarabun Chula"/>
          <w:sz w:val="32"/>
          <w:szCs w:val="32"/>
          <w:cs/>
        </w:rPr>
        <w:t>ตรวจจับการหมุนในสามมิติ</w:t>
      </w:r>
      <w:r w:rsidRPr="002221D5">
        <w:rPr>
          <w:rFonts w:ascii="TH Sarabun Chula" w:hAnsi="TH Sarabun Chula" w:cs="TH Sarabun Chula"/>
          <w:sz w:val="32"/>
          <w:szCs w:val="32"/>
        </w:rPr>
        <w:t xml:space="preserve"> </w:t>
      </w:r>
    </w:p>
    <w:p w14:paraId="44E966D4" w14:textId="77777777" w:rsidR="00583E6E" w:rsidRPr="002221D5" w:rsidRDefault="00583E6E" w:rsidP="009E3E28">
      <w:pPr>
        <w:pStyle w:val="ListParagraph"/>
        <w:numPr>
          <w:ilvl w:val="0"/>
          <w:numId w:val="27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2221D5">
        <w:rPr>
          <w:rFonts w:ascii="TH Sarabun Chula" w:hAnsi="TH Sarabun Chula" w:cs="TH Sarabun Chula" w:hint="cs"/>
          <w:sz w:val="32"/>
          <w:szCs w:val="32"/>
          <w:cs/>
        </w:rPr>
        <w:t>ตัวรับรู้</w:t>
      </w:r>
      <w:r w:rsidRPr="002221D5">
        <w:rPr>
          <w:rFonts w:ascii="TH Sarabun Chula" w:hAnsi="TH Sarabun Chula" w:cs="TH Sarabun Chula"/>
          <w:sz w:val="32"/>
          <w:szCs w:val="32"/>
          <w:cs/>
        </w:rPr>
        <w:t>แมกนิโทมิเตอร์</w:t>
      </w:r>
      <w:r w:rsidRPr="002221D5">
        <w:rPr>
          <w:rFonts w:ascii="TH Sarabun Chula" w:hAnsi="TH Sarabun Chula" w:cs="TH Sarabun Chula" w:hint="cs"/>
          <w:sz w:val="32"/>
          <w:szCs w:val="32"/>
          <w:cs/>
        </w:rPr>
        <w:t xml:space="preserve"> สำหรับ</w:t>
      </w:r>
      <w:r w:rsidRPr="002221D5">
        <w:rPr>
          <w:rFonts w:ascii="TH Sarabun Chula" w:hAnsi="TH Sarabun Chula" w:cs="TH Sarabun Chula"/>
          <w:sz w:val="32"/>
          <w:szCs w:val="32"/>
          <w:cs/>
        </w:rPr>
        <w:t>วัดสนามแม่เหล็กโลก</w:t>
      </w:r>
    </w:p>
    <w:p w14:paraId="491AAAE8" w14:textId="6554C37B" w:rsidR="00583E6E" w:rsidRPr="001F410F" w:rsidRDefault="00583E6E" w:rsidP="00583E6E">
      <w:p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B6168D">
        <w:rPr>
          <w:rFonts w:ascii="TH Sarabun Chula" w:hAnsi="TH Sarabun Chula" w:cs="TH Sarabun Chula" w:hint="cs"/>
          <w:b/>
          <w:bCs/>
          <w:sz w:val="32"/>
          <w:szCs w:val="32"/>
          <w:cs/>
        </w:rPr>
        <w:t>2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>.</w:t>
      </w:r>
      <w:r w:rsidRPr="00B6168D"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 </w:t>
      </w:r>
      <w:r w:rsidRPr="00B6168D">
        <w:rPr>
          <w:rFonts w:ascii="TH Sarabun Chula" w:hAnsi="TH Sarabun Chula" w:cs="TH Sarabun Chula"/>
          <w:b/>
          <w:bCs/>
          <w:sz w:val="32"/>
          <w:szCs w:val="32"/>
          <w:cs/>
        </w:rPr>
        <w:t>ไมโครโฟน (</w:t>
      </w:r>
      <w:r w:rsidRPr="00B6168D">
        <w:rPr>
          <w:rFonts w:ascii="TH Sarabun Chula" w:hAnsi="TH Sarabun Chula" w:cs="TH Sarabun Chula"/>
          <w:b/>
          <w:bCs/>
          <w:sz w:val="32"/>
          <w:szCs w:val="32"/>
        </w:rPr>
        <w:t>MP34DT05)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 w:rsidRPr="001F410F">
        <w:rPr>
          <w:rFonts w:ascii="TH Sarabun Chula" w:hAnsi="TH Sarabun Chula" w:cs="TH Sarabun Chula"/>
          <w:sz w:val="32"/>
          <w:szCs w:val="32"/>
          <w:cs/>
        </w:rPr>
        <w:t>ใช้ในการบันทึกเสียงและรองรับการประมวลผลสัญญาณเสียง</w:t>
      </w:r>
    </w:p>
    <w:p w14:paraId="1F1B6298" w14:textId="3D782969" w:rsidR="00583E6E" w:rsidRPr="001F410F" w:rsidRDefault="00583E6E" w:rsidP="00583E6E">
      <w:p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B6168D">
        <w:rPr>
          <w:rFonts w:ascii="TH Sarabun Chula" w:hAnsi="TH Sarabun Chula" w:cs="TH Sarabun Chula" w:hint="cs"/>
          <w:b/>
          <w:bCs/>
          <w:sz w:val="32"/>
          <w:szCs w:val="32"/>
          <w:cs/>
        </w:rPr>
        <w:t>3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>.</w:t>
      </w:r>
      <w:r w:rsidRPr="00B6168D"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 </w:t>
      </w:r>
      <w:r w:rsidRPr="00B6168D">
        <w:rPr>
          <w:rFonts w:ascii="TH Sarabun Chula" w:hAnsi="TH Sarabun Chula" w:cs="TH Sarabun Chula"/>
          <w:b/>
          <w:bCs/>
          <w:sz w:val="32"/>
          <w:szCs w:val="32"/>
          <w:cs/>
        </w:rPr>
        <w:t>บารอมิเตอร์ (</w:t>
      </w:r>
      <w:r w:rsidRPr="00B6168D">
        <w:rPr>
          <w:rFonts w:ascii="TH Sarabun Chula" w:hAnsi="TH Sarabun Chula" w:cs="TH Sarabun Chula"/>
          <w:b/>
          <w:bCs/>
          <w:sz w:val="32"/>
          <w:szCs w:val="32"/>
        </w:rPr>
        <w:t>LPS22HB)</w:t>
      </w:r>
      <w:r w:rsidRPr="001F410F"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ใช้</w:t>
      </w:r>
      <w:r w:rsidRPr="001F410F">
        <w:rPr>
          <w:rFonts w:ascii="TH Sarabun Chula" w:hAnsi="TH Sarabun Chula" w:cs="TH Sarabun Chula"/>
          <w:sz w:val="32"/>
          <w:szCs w:val="32"/>
          <w:cs/>
        </w:rPr>
        <w:t>สำหรับวัดความดันอากาศ เหมาะกับการคาดคะเนระดับความสูง</w:t>
      </w:r>
    </w:p>
    <w:p w14:paraId="78A232AA" w14:textId="69266AA9" w:rsidR="00583E6E" w:rsidRPr="001F410F" w:rsidRDefault="00583E6E" w:rsidP="00583E6E">
      <w:p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B6168D">
        <w:rPr>
          <w:rFonts w:ascii="TH Sarabun Chula" w:hAnsi="TH Sarabun Chula" w:cs="TH Sarabun Chula" w:hint="cs"/>
          <w:b/>
          <w:bCs/>
          <w:sz w:val="32"/>
          <w:szCs w:val="32"/>
          <w:cs/>
        </w:rPr>
        <w:t>4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>.</w:t>
      </w:r>
      <w:r w:rsidRPr="00B6168D"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 </w:t>
      </w:r>
      <w:r w:rsidR="00F25E86">
        <w:rPr>
          <w:rFonts w:ascii="TH Sarabun Chula" w:hAnsi="TH Sarabun Chula" w:cs="TH Sarabun Chula" w:hint="cs"/>
          <w:b/>
          <w:bCs/>
          <w:sz w:val="32"/>
          <w:szCs w:val="32"/>
          <w:cs/>
        </w:rPr>
        <w:t>ตัวรับรู้</w:t>
      </w:r>
      <w:r w:rsidRPr="00B6168D">
        <w:rPr>
          <w:rFonts w:ascii="TH Sarabun Chula" w:hAnsi="TH Sarabun Chula" w:cs="TH Sarabun Chula"/>
          <w:b/>
          <w:bCs/>
          <w:sz w:val="32"/>
          <w:szCs w:val="32"/>
          <w:cs/>
        </w:rPr>
        <w:t>อุณหภูมิและความชื้น (</w:t>
      </w:r>
      <w:r w:rsidRPr="00B6168D">
        <w:rPr>
          <w:rFonts w:ascii="TH Sarabun Chula" w:hAnsi="TH Sarabun Chula" w:cs="TH Sarabun Chula"/>
          <w:b/>
          <w:bCs/>
          <w:sz w:val="32"/>
          <w:szCs w:val="32"/>
        </w:rPr>
        <w:t>HTS221)</w:t>
      </w:r>
      <w:r w:rsidRPr="001F410F">
        <w:rPr>
          <w:rFonts w:ascii="TH Sarabun Chula" w:hAnsi="TH Sarabun Chula" w:cs="TH Sarabun Chula"/>
          <w:sz w:val="32"/>
          <w:szCs w:val="32"/>
        </w:rPr>
        <w:t xml:space="preserve"> </w:t>
      </w:r>
      <w:r w:rsidRPr="001F410F">
        <w:rPr>
          <w:rFonts w:ascii="TH Sarabun Chula" w:hAnsi="TH Sarabun Chula" w:cs="TH Sarabun Chula"/>
          <w:sz w:val="32"/>
          <w:szCs w:val="32"/>
          <w:cs/>
        </w:rPr>
        <w:t>ใช้ในการตรวจวัดอุณหภูมิและความชื้นในสภาพแวดล้อม</w:t>
      </w:r>
    </w:p>
    <w:p w14:paraId="017E8E9C" w14:textId="494F1553" w:rsidR="00583E6E" w:rsidRDefault="00583E6E" w:rsidP="00583E6E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sz w:val="32"/>
          <w:szCs w:val="32"/>
        </w:rPr>
      </w:pPr>
      <w:r w:rsidRPr="00B6168D">
        <w:rPr>
          <w:rFonts w:ascii="TH Sarabun Chula" w:hAnsi="TH Sarabun Chula" w:cs="TH Sarabun Chula" w:hint="cs"/>
          <w:b/>
          <w:bCs/>
          <w:sz w:val="32"/>
          <w:szCs w:val="32"/>
          <w:cs/>
        </w:rPr>
        <w:t>5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>.</w:t>
      </w:r>
      <w:r w:rsidRPr="00B6168D"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 </w:t>
      </w:r>
      <w:r w:rsidR="00F25E86">
        <w:rPr>
          <w:rFonts w:ascii="TH Sarabun Chula" w:hAnsi="TH Sarabun Chula" w:cs="TH Sarabun Chula" w:hint="cs"/>
          <w:b/>
          <w:bCs/>
          <w:sz w:val="32"/>
          <w:szCs w:val="32"/>
          <w:cs/>
        </w:rPr>
        <w:t>ตัวรับรู้</w:t>
      </w:r>
      <w:r w:rsidRPr="00B6168D">
        <w:rPr>
          <w:rFonts w:ascii="TH Sarabun Chula" w:hAnsi="TH Sarabun Chula" w:cs="TH Sarabun Chula"/>
          <w:b/>
          <w:bCs/>
          <w:sz w:val="32"/>
          <w:szCs w:val="32"/>
          <w:cs/>
        </w:rPr>
        <w:t>แสง (</w:t>
      </w:r>
      <w:r w:rsidRPr="00B6168D">
        <w:rPr>
          <w:rFonts w:ascii="TH Sarabun Chula" w:hAnsi="TH Sarabun Chula" w:cs="TH Sarabun Chula"/>
          <w:b/>
          <w:bCs/>
          <w:sz w:val="32"/>
          <w:szCs w:val="32"/>
        </w:rPr>
        <w:t>APDS9960)</w:t>
      </w:r>
      <w:r w:rsidRPr="001F410F"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ใช้</w:t>
      </w:r>
      <w:r w:rsidRPr="001F410F">
        <w:rPr>
          <w:rFonts w:ascii="TH Sarabun Chula" w:hAnsi="TH Sarabun Chula" w:cs="TH Sarabun Chula"/>
          <w:sz w:val="32"/>
          <w:szCs w:val="32"/>
          <w:cs/>
        </w:rPr>
        <w:t>สำหรับวัดความเข้มของแสง</w:t>
      </w:r>
      <w:r w:rsidRPr="001F410F">
        <w:rPr>
          <w:rFonts w:ascii="TH Sarabun Chula" w:hAnsi="TH Sarabun Chula" w:cs="TH Sarabun Chula"/>
          <w:sz w:val="32"/>
          <w:szCs w:val="32"/>
        </w:rPr>
        <w:t xml:space="preserve">, </w:t>
      </w:r>
      <w:r>
        <w:rPr>
          <w:rFonts w:ascii="TH Sarabun Chula" w:hAnsi="TH Sarabun Chula" w:cs="TH Sarabun Chula" w:hint="cs"/>
          <w:sz w:val="32"/>
          <w:szCs w:val="32"/>
          <w:cs/>
        </w:rPr>
        <w:t>การรับรู้</w:t>
      </w:r>
      <w:r w:rsidRPr="001F410F">
        <w:rPr>
          <w:rFonts w:ascii="TH Sarabun Chula" w:hAnsi="TH Sarabun Chula" w:cs="TH Sarabun Chula"/>
          <w:sz w:val="32"/>
          <w:szCs w:val="32"/>
          <w:cs/>
        </w:rPr>
        <w:t xml:space="preserve">สี </w:t>
      </w:r>
      <w:r w:rsidRPr="001F410F">
        <w:rPr>
          <w:rFonts w:ascii="TH Sarabun Chula" w:hAnsi="TH Sarabun Chula" w:cs="TH Sarabun Chula"/>
          <w:sz w:val="32"/>
          <w:szCs w:val="32"/>
        </w:rPr>
        <w:t xml:space="preserve">RGB, </w:t>
      </w:r>
      <w:r w:rsidRPr="001F410F">
        <w:rPr>
          <w:rFonts w:ascii="TH Sarabun Chula" w:hAnsi="TH Sarabun Chula" w:cs="TH Sarabun Chula"/>
          <w:sz w:val="32"/>
          <w:szCs w:val="32"/>
          <w:cs/>
        </w:rPr>
        <w:t>การตรวจจับการเคลื่อนไหว (</w:t>
      </w:r>
      <w:r w:rsidRPr="001F410F">
        <w:rPr>
          <w:rFonts w:ascii="TH Sarabun Chula" w:hAnsi="TH Sarabun Chula" w:cs="TH Sarabun Chula"/>
          <w:sz w:val="32"/>
          <w:szCs w:val="32"/>
        </w:rPr>
        <w:t>Gesture Detection)</w:t>
      </w:r>
    </w:p>
    <w:p w14:paraId="0EC98539" w14:textId="77777777" w:rsidR="008F58A5" w:rsidRDefault="008F58A5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  <w:r>
        <w:rPr>
          <w:rFonts w:ascii="TH Sarabun Chula" w:hAnsi="TH Sarabun Chula" w:cs="TH Sarabun Chula"/>
          <w:b/>
          <w:bCs/>
          <w:sz w:val="32"/>
          <w:szCs w:val="32"/>
        </w:rPr>
        <w:br w:type="page"/>
      </w:r>
    </w:p>
    <w:p w14:paraId="1F449D1A" w14:textId="14DD7476" w:rsidR="00313EA8" w:rsidRPr="006A0B29" w:rsidRDefault="00313EA8" w:rsidP="00313EA8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  <w:r w:rsidRPr="006A0B29">
        <w:rPr>
          <w:rFonts w:ascii="TH Sarabun Chula" w:hAnsi="TH Sarabun Chula" w:cs="TH Sarabun Chula"/>
          <w:b/>
          <w:bCs/>
          <w:sz w:val="32"/>
          <w:szCs w:val="32"/>
        </w:rPr>
        <w:lastRenderedPageBreak/>
        <w:t>2.</w:t>
      </w:r>
      <w:r>
        <w:rPr>
          <w:rFonts w:ascii="TH Sarabun Chula" w:hAnsi="TH Sarabun Chula" w:cs="TH Sarabun Chula"/>
          <w:b/>
          <w:bCs/>
          <w:sz w:val="32"/>
          <w:szCs w:val="32"/>
        </w:rPr>
        <w:t>7</w:t>
      </w:r>
      <w:r w:rsidRPr="006A0B29">
        <w:rPr>
          <w:rFonts w:ascii="TH Sarabun Chula" w:hAnsi="TH Sarabun Chula" w:cs="TH Sarabun Chula"/>
          <w:b/>
          <w:bCs/>
          <w:sz w:val="32"/>
          <w:szCs w:val="32"/>
        </w:rPr>
        <w:t xml:space="preserve"> </w:t>
      </w:r>
      <w:r w:rsidRPr="006A0B29"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ไมโครคอนโทรเลอร์ </w:t>
      </w:r>
      <w:r w:rsidRPr="006A0B29">
        <w:rPr>
          <w:rFonts w:ascii="TH Sarabun Chula" w:hAnsi="TH Sarabun Chula" w:cs="TH Sarabun Chula"/>
          <w:b/>
          <w:bCs/>
          <w:sz w:val="32"/>
          <w:szCs w:val="32"/>
        </w:rPr>
        <w:t xml:space="preserve">Arduino Nano 33 </w:t>
      </w:r>
      <w:r>
        <w:rPr>
          <w:rFonts w:ascii="TH Sarabun Chula" w:hAnsi="TH Sarabun Chula" w:cs="TH Sarabun Chula"/>
          <w:b/>
          <w:bCs/>
          <w:sz w:val="32"/>
          <w:szCs w:val="32"/>
        </w:rPr>
        <w:t>IoT</w:t>
      </w:r>
    </w:p>
    <w:p w14:paraId="4089348D" w14:textId="5A440D95" w:rsidR="00313EA8" w:rsidRPr="004A44BA" w:rsidRDefault="00313EA8" w:rsidP="00583E6E">
      <w:pPr>
        <w:suppressAutoHyphens w:val="0"/>
        <w:spacing w:after="160" w:line="259" w:lineRule="auto"/>
        <w:ind w:firstLine="720"/>
        <w:rPr>
          <w:rFonts w:ascii="TH Sarabun Chula" w:hAnsi="TH Sarabun Chula" w:cs="TH Sarabun Chula"/>
          <w:sz w:val="32"/>
          <w:szCs w:val="32"/>
        </w:rPr>
      </w:pPr>
      <w:r w:rsidRPr="001F410F">
        <w:rPr>
          <w:rFonts w:ascii="TH Sarabun Chula" w:hAnsi="TH Sarabun Chula" w:cs="TH Sarabun Chula"/>
          <w:sz w:val="32"/>
          <w:szCs w:val="32"/>
        </w:rPr>
        <w:t xml:space="preserve">Arduino Nano 33 </w:t>
      </w:r>
      <w:r>
        <w:rPr>
          <w:rFonts w:ascii="TH Sarabun Chula" w:hAnsi="TH Sarabun Chula" w:cs="TH Sarabun Chula"/>
          <w:sz w:val="32"/>
          <w:szCs w:val="32"/>
        </w:rPr>
        <w:t>IoT</w:t>
      </w:r>
      <w:r w:rsidRPr="001F410F">
        <w:rPr>
          <w:rFonts w:ascii="TH Sarabun Chula" w:hAnsi="TH Sarabun Chula" w:cs="TH Sarabun Chula"/>
          <w:sz w:val="32"/>
          <w:szCs w:val="32"/>
        </w:rPr>
        <w:t xml:space="preserve"> </w:t>
      </w:r>
      <w:r w:rsidRPr="001F410F">
        <w:rPr>
          <w:rFonts w:ascii="TH Sarabun Chula" w:hAnsi="TH Sarabun Chula" w:cs="TH Sarabun Chula"/>
          <w:sz w:val="32"/>
          <w:szCs w:val="32"/>
          <w:cs/>
        </w:rPr>
        <w:t>เป็น</w:t>
      </w:r>
      <w:r w:rsidRPr="001F410F">
        <w:rPr>
          <w:rFonts w:ascii="TH Sarabun Chula" w:hAnsi="TH Sarabun Chula" w:cs="TH Sarabun Chula" w:hint="cs"/>
          <w:sz w:val="32"/>
          <w:szCs w:val="32"/>
          <w:cs/>
        </w:rPr>
        <w:t>ไมโครคอนโทรเลอร์</w:t>
      </w:r>
      <w:r>
        <w:rPr>
          <w:rFonts w:ascii="TH Sarabun Chula" w:hAnsi="TH Sarabun Chula" w:cs="TH Sarabun Chula" w:hint="cs"/>
          <w:sz w:val="32"/>
          <w:szCs w:val="32"/>
          <w:cs/>
        </w:rPr>
        <w:t>ที่สามารถทำงานร่วมกับ</w:t>
      </w:r>
      <w:r w:rsidR="00996B8E">
        <w:rPr>
          <w:rFonts w:ascii="TH Sarabun Chula" w:hAnsi="TH Sarabun Chula" w:cs="TH Sarabun Chula" w:hint="cs"/>
          <w:sz w:val="32"/>
          <w:szCs w:val="32"/>
          <w:cs/>
        </w:rPr>
        <w:t>อินเทอร์เน็ต</w:t>
      </w:r>
      <w:r>
        <w:rPr>
          <w:rFonts w:ascii="TH Sarabun Chula" w:hAnsi="TH Sarabun Chula" w:cs="TH Sarabun Chula" w:hint="cs"/>
          <w:sz w:val="32"/>
          <w:szCs w:val="32"/>
          <w:cs/>
        </w:rPr>
        <w:t>ของสรรพสิ่ง (</w:t>
      </w:r>
      <w:r w:rsidRPr="00717A76">
        <w:rPr>
          <w:rFonts w:ascii="TH Sarabun Chula" w:hAnsi="TH Sarabun Chula" w:cs="TH Sarabun Chula"/>
          <w:sz w:val="32"/>
          <w:szCs w:val="32"/>
        </w:rPr>
        <w:t>Internet of Things</w:t>
      </w:r>
      <w:r>
        <w:rPr>
          <w:rFonts w:ascii="TH Sarabun Chula" w:hAnsi="TH Sarabun Chula" w:cs="TH Sarabun Chula"/>
          <w:sz w:val="32"/>
          <w:szCs w:val="32"/>
        </w:rPr>
        <w:t>:</w:t>
      </w:r>
      <w:r w:rsidRPr="00717A76">
        <w:rPr>
          <w:rFonts w:ascii="TH Sarabun Chula" w:hAnsi="TH Sarabun Chula" w:cs="TH Sarabun Chula"/>
          <w:sz w:val="32"/>
          <w:szCs w:val="32"/>
        </w:rPr>
        <w:t xml:space="preserve"> IoT</w:t>
      </w:r>
      <w:r>
        <w:rPr>
          <w:rFonts w:ascii="TH Sarabun Chula" w:hAnsi="TH Sarabun Chula" w:cs="TH Sarabun Chula"/>
          <w:sz w:val="32"/>
          <w:szCs w:val="32"/>
        </w:rPr>
        <w:t>)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โดย</w:t>
      </w:r>
      <w:r w:rsidRPr="001F410F">
        <w:rPr>
          <w:rFonts w:ascii="TH Sarabun Chula" w:hAnsi="TH Sarabun Chula" w:cs="TH Sarabun Chula"/>
          <w:sz w:val="32"/>
          <w:szCs w:val="32"/>
          <w:cs/>
        </w:rPr>
        <w:t xml:space="preserve">ใช้ชิป </w:t>
      </w:r>
      <w:r w:rsidRPr="00B33286">
        <w:rPr>
          <w:rFonts w:ascii="TH Sarabun Chula" w:hAnsi="TH Sarabun Chula" w:cs="TH Sarabun Chula"/>
          <w:sz w:val="32"/>
          <w:szCs w:val="32"/>
        </w:rPr>
        <w:t>SAMD21</w:t>
      </w:r>
      <w:r w:rsidRPr="001F410F">
        <w:rPr>
          <w:rFonts w:ascii="TH Sarabun Chula" w:hAnsi="TH Sarabun Chula" w:cs="TH Sarabun Chula"/>
          <w:sz w:val="32"/>
          <w:szCs w:val="32"/>
          <w:cs/>
        </w:rPr>
        <w:t xml:space="preserve"> ของ </w:t>
      </w:r>
      <w:r w:rsidRPr="001F410F">
        <w:rPr>
          <w:rFonts w:ascii="TH Sarabun Chula" w:hAnsi="TH Sarabun Chula" w:cs="TH Sarabun Chula"/>
          <w:sz w:val="32"/>
          <w:szCs w:val="32"/>
        </w:rPr>
        <w:t>Nordic Semiconductor (ARM Cortex-M</w:t>
      </w:r>
      <w:r>
        <w:rPr>
          <w:rFonts w:ascii="TH Sarabun Chula" w:hAnsi="TH Sarabun Chula" w:cs="TH Sarabun Chula" w:hint="cs"/>
          <w:sz w:val="32"/>
          <w:szCs w:val="32"/>
          <w:cs/>
        </w:rPr>
        <w:t>0</w:t>
      </w:r>
      <w:r w:rsidRPr="001F410F">
        <w:rPr>
          <w:rFonts w:ascii="TH Sarabun Chula" w:hAnsi="TH Sarabun Chula" w:cs="TH Sarabun Chula"/>
          <w:sz w:val="32"/>
          <w:szCs w:val="32"/>
        </w:rPr>
        <w:t xml:space="preserve"> 32</w:t>
      </w:r>
      <w:r w:rsidRPr="001F410F">
        <w:rPr>
          <w:rFonts w:ascii="TH Sarabun Chula" w:hAnsi="TH Sarabun Chula" w:cs="TH Sarabun Chula"/>
          <w:sz w:val="32"/>
          <w:szCs w:val="32"/>
          <w:cs/>
        </w:rPr>
        <w:t xml:space="preserve"> บิต ที่ </w:t>
      </w:r>
      <w:r>
        <w:rPr>
          <w:rFonts w:ascii="TH Sarabun Chula" w:hAnsi="TH Sarabun Chula" w:cs="TH Sarabun Chula" w:hint="cs"/>
          <w:sz w:val="32"/>
          <w:szCs w:val="32"/>
          <w:cs/>
        </w:rPr>
        <w:t>48</w:t>
      </w:r>
      <w:r w:rsidRPr="001F410F">
        <w:rPr>
          <w:rFonts w:ascii="TH Sarabun Chula" w:hAnsi="TH Sarabun Chula" w:cs="TH Sarabun Chula"/>
          <w:sz w:val="32"/>
          <w:szCs w:val="32"/>
        </w:rPr>
        <w:t xml:space="preserve"> MHz)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>
        <w:rPr>
          <w:rFonts w:ascii="TH Sarabun Chula" w:hAnsi="TH Sarabun Chula" w:cs="TH Sarabun Chula"/>
          <w:sz w:val="32"/>
          <w:szCs w:val="32"/>
        </w:rPr>
        <w:t>[</w:t>
      </w:r>
      <w:r w:rsidR="002A624A">
        <w:rPr>
          <w:rFonts w:ascii="TH Sarabun Chula" w:hAnsi="TH Sarabun Chula" w:cs="TH Sarabun Chula"/>
          <w:sz w:val="32"/>
          <w:szCs w:val="32"/>
        </w:rPr>
        <w:t>32</w:t>
      </w:r>
      <w:r>
        <w:rPr>
          <w:rFonts w:ascii="TH Sarabun Chula" w:hAnsi="TH Sarabun Chula" w:cs="TH Sarabun Chula"/>
          <w:sz w:val="32"/>
          <w:szCs w:val="32"/>
        </w:rPr>
        <w:t>]</w:t>
      </w:r>
      <w:r w:rsidRPr="001F410F"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และสามารถเชื่อมต่อได้กับแพลตฟอร์ม </w:t>
      </w:r>
      <w:r w:rsidRPr="001775B4">
        <w:rPr>
          <w:rFonts w:ascii="TH Sarabun Chula" w:hAnsi="TH Sarabun Chula" w:cs="TH Sarabun Chula"/>
          <w:sz w:val="32"/>
          <w:szCs w:val="32"/>
        </w:rPr>
        <w:t>Arduino Cloud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>
        <w:rPr>
          <w:rFonts w:ascii="TH Sarabun Chula" w:hAnsi="TH Sarabun Chula" w:cs="TH Sarabun Chula"/>
          <w:sz w:val="32"/>
          <w:szCs w:val="32"/>
        </w:rPr>
        <w:t>[</w:t>
      </w:r>
      <w:r w:rsidR="002A624A">
        <w:rPr>
          <w:rFonts w:ascii="TH Sarabun Chula" w:hAnsi="TH Sarabun Chula" w:cs="TH Sarabun Chula"/>
          <w:sz w:val="32"/>
          <w:szCs w:val="32"/>
        </w:rPr>
        <w:t>31</w:t>
      </w:r>
      <w:r>
        <w:rPr>
          <w:rFonts w:ascii="TH Sarabun Chula" w:hAnsi="TH Sarabun Chula" w:cs="TH Sarabun Chula"/>
          <w:sz w:val="32"/>
          <w:szCs w:val="32"/>
        </w:rPr>
        <w:t xml:space="preserve">]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ซึ่งสามารถแสดงแผนผังของบอร์ด ดังรูปที่ </w:t>
      </w:r>
      <w:r>
        <w:rPr>
          <w:rFonts w:ascii="TH Sarabun Chula" w:hAnsi="TH Sarabun Chula" w:cs="TH Sarabun Chula"/>
          <w:sz w:val="32"/>
          <w:szCs w:val="32"/>
        </w:rPr>
        <w:t>13</w:t>
      </w:r>
      <w:r w:rsidRPr="001F410F">
        <w:rPr>
          <w:rFonts w:ascii="TH Sarabun Chula" w:hAnsi="TH Sarabun Chula" w:cs="TH Sarabun Chula"/>
          <w:sz w:val="32"/>
          <w:szCs w:val="32"/>
          <w:cs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และมีองค์ประกอบต่าง ๆ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ดังรูปที่ </w:t>
      </w:r>
      <w:r>
        <w:rPr>
          <w:rFonts w:ascii="TH Sarabun Chula" w:hAnsi="TH Sarabun Chula" w:cs="TH Sarabun Chula"/>
          <w:sz w:val="32"/>
          <w:szCs w:val="32"/>
        </w:rPr>
        <w:t>14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ดังนี้</w:t>
      </w:r>
    </w:p>
    <w:p w14:paraId="4B429BC7" w14:textId="77777777" w:rsidR="00313EA8" w:rsidRDefault="00313EA8" w:rsidP="002A624A">
      <w:pPr>
        <w:suppressAutoHyphens w:val="0"/>
        <w:spacing w:after="160" w:line="259" w:lineRule="auto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/>
          <w:noProof/>
          <w:sz w:val="32"/>
          <w:szCs w:val="32"/>
        </w:rPr>
        <w:drawing>
          <wp:inline distT="0" distB="0" distL="0" distR="0" wp14:anchorId="492A3815" wp14:editId="5CCDFAC4">
            <wp:extent cx="3947160" cy="2135476"/>
            <wp:effectExtent l="0" t="0" r="0" b="0"/>
            <wp:docPr id="1699632839" name="Picture 7" descr="A circuit board with many wir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632839" name="Picture 7" descr="A circuit board with many wire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9756" cy="21531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4D8809" w14:textId="76F4064D" w:rsidR="00313EA8" w:rsidRPr="00717A76" w:rsidRDefault="00313EA8" w:rsidP="002A624A">
      <w:pPr>
        <w:suppressAutoHyphens w:val="0"/>
        <w:spacing w:after="160" w:line="259" w:lineRule="auto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รูปที่ 1</w:t>
      </w:r>
      <w:r>
        <w:rPr>
          <w:rFonts w:ascii="TH Sarabun Chula" w:hAnsi="TH Sarabun Chula" w:cs="TH Sarabun Chula"/>
          <w:sz w:val="32"/>
          <w:szCs w:val="32"/>
        </w:rPr>
        <w:t>3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แผนผังของ</w:t>
      </w:r>
      <w:r w:rsidRPr="001F410F">
        <w:rPr>
          <w:rFonts w:ascii="TH Sarabun Chula" w:hAnsi="TH Sarabun Chula" w:cs="TH Sarabun Chula"/>
          <w:sz w:val="32"/>
          <w:szCs w:val="32"/>
          <w:cs/>
        </w:rPr>
        <w:t xml:space="preserve">ไมโครคอนโทรเลอร์ </w:t>
      </w:r>
      <w:r w:rsidRPr="001F410F">
        <w:rPr>
          <w:rFonts w:ascii="TH Sarabun Chula" w:hAnsi="TH Sarabun Chula" w:cs="TH Sarabun Chula"/>
          <w:sz w:val="32"/>
          <w:szCs w:val="32"/>
        </w:rPr>
        <w:t xml:space="preserve">Arduino Nano </w:t>
      </w:r>
      <w:r w:rsidRPr="001F410F">
        <w:rPr>
          <w:rFonts w:ascii="TH Sarabun Chula" w:hAnsi="TH Sarabun Chula" w:cs="TH Sarabun Chula"/>
          <w:sz w:val="32"/>
          <w:szCs w:val="32"/>
          <w:cs/>
        </w:rPr>
        <w:t xml:space="preserve">33 </w:t>
      </w:r>
      <w:r>
        <w:rPr>
          <w:rFonts w:ascii="TH Sarabun Chula" w:hAnsi="TH Sarabun Chula" w:cs="TH Sarabun Chula"/>
          <w:sz w:val="32"/>
          <w:szCs w:val="32"/>
        </w:rPr>
        <w:t>IoT [</w:t>
      </w:r>
      <w:r w:rsidR="002A624A">
        <w:rPr>
          <w:rFonts w:ascii="TH Sarabun Chula" w:hAnsi="TH Sarabun Chula" w:cs="TH Sarabun Chula"/>
          <w:sz w:val="32"/>
          <w:szCs w:val="32"/>
        </w:rPr>
        <w:t>32</w:t>
      </w:r>
      <w:r>
        <w:rPr>
          <w:rFonts w:ascii="TH Sarabun Chula" w:hAnsi="TH Sarabun Chula" w:cs="TH Sarabun Chula"/>
          <w:sz w:val="32"/>
          <w:szCs w:val="32"/>
        </w:rPr>
        <w:t>]</w:t>
      </w:r>
    </w:p>
    <w:p w14:paraId="4B68A0BA" w14:textId="77777777" w:rsidR="00313EA8" w:rsidRDefault="00313EA8" w:rsidP="002A624A">
      <w:pPr>
        <w:suppressAutoHyphens w:val="0"/>
        <w:spacing w:after="160" w:line="259" w:lineRule="auto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/>
          <w:noProof/>
          <w:sz w:val="32"/>
          <w:szCs w:val="32"/>
        </w:rPr>
        <w:drawing>
          <wp:inline distT="0" distB="0" distL="0" distR="0" wp14:anchorId="336C1D9B" wp14:editId="6AFB989C">
            <wp:extent cx="3550920" cy="2122229"/>
            <wp:effectExtent l="0" t="0" r="0" b="0"/>
            <wp:docPr id="2140207066" name="Picture 8" descr="A close-up of a circuit boar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0207066" name="Picture 8" descr="A close-up of a circuit board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6981" cy="21378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9FF07A8" w14:textId="50ADB415" w:rsidR="00313EA8" w:rsidRDefault="00313EA8" w:rsidP="002A624A">
      <w:pPr>
        <w:suppressAutoHyphens w:val="0"/>
        <w:spacing w:after="160" w:line="259" w:lineRule="auto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รูปที่ 1</w:t>
      </w:r>
      <w:r>
        <w:rPr>
          <w:rFonts w:ascii="TH Sarabun Chula" w:hAnsi="TH Sarabun Chula" w:cs="TH Sarabun Chula"/>
          <w:sz w:val="32"/>
          <w:szCs w:val="32"/>
        </w:rPr>
        <w:t>4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องค์ประกอบของ</w:t>
      </w:r>
      <w:r w:rsidRPr="001F410F">
        <w:rPr>
          <w:rFonts w:ascii="TH Sarabun Chula" w:hAnsi="TH Sarabun Chula" w:cs="TH Sarabun Chula"/>
          <w:sz w:val="32"/>
          <w:szCs w:val="32"/>
          <w:cs/>
        </w:rPr>
        <w:t xml:space="preserve">ไมโครคอนโทรเลอร์ </w:t>
      </w:r>
      <w:r w:rsidRPr="001F410F">
        <w:rPr>
          <w:rFonts w:ascii="TH Sarabun Chula" w:hAnsi="TH Sarabun Chula" w:cs="TH Sarabun Chula"/>
          <w:sz w:val="32"/>
          <w:szCs w:val="32"/>
        </w:rPr>
        <w:t xml:space="preserve">Arduino Nano </w:t>
      </w:r>
      <w:r w:rsidRPr="001F410F">
        <w:rPr>
          <w:rFonts w:ascii="TH Sarabun Chula" w:hAnsi="TH Sarabun Chula" w:cs="TH Sarabun Chula"/>
          <w:sz w:val="32"/>
          <w:szCs w:val="32"/>
          <w:cs/>
        </w:rPr>
        <w:t xml:space="preserve">33 </w:t>
      </w:r>
      <w:r>
        <w:rPr>
          <w:rFonts w:ascii="TH Sarabun Chula" w:hAnsi="TH Sarabun Chula" w:cs="TH Sarabun Chula"/>
          <w:sz w:val="32"/>
          <w:szCs w:val="32"/>
        </w:rPr>
        <w:t>IoT [</w:t>
      </w:r>
      <w:r w:rsidR="002A624A">
        <w:rPr>
          <w:rFonts w:ascii="TH Sarabun Chula" w:hAnsi="TH Sarabun Chula" w:cs="TH Sarabun Chula"/>
          <w:sz w:val="32"/>
          <w:szCs w:val="32"/>
        </w:rPr>
        <w:t>32</w:t>
      </w:r>
      <w:r>
        <w:rPr>
          <w:rFonts w:ascii="TH Sarabun Chula" w:hAnsi="TH Sarabun Chula" w:cs="TH Sarabun Chula"/>
          <w:sz w:val="32"/>
          <w:szCs w:val="32"/>
        </w:rPr>
        <w:t>]</w:t>
      </w:r>
    </w:p>
    <w:p w14:paraId="2676268F" w14:textId="596D1EC7" w:rsidR="00583E6E" w:rsidRDefault="00583E6E" w:rsidP="00583E6E">
      <w:p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B6168D">
        <w:rPr>
          <w:rFonts w:ascii="TH Sarabun Chula" w:hAnsi="TH Sarabun Chula" w:cs="TH Sarabun Chula" w:hint="cs"/>
          <w:b/>
          <w:bCs/>
          <w:sz w:val="32"/>
          <w:szCs w:val="32"/>
          <w:cs/>
        </w:rPr>
        <w:t>1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>.</w:t>
      </w:r>
      <w:r w:rsidRPr="00B6168D"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 </w:t>
      </w:r>
      <w:r w:rsidRPr="00B6168D">
        <w:rPr>
          <w:rFonts w:ascii="TH Sarabun Chula" w:hAnsi="TH Sarabun Chula" w:cs="TH Sarabun Chula"/>
          <w:b/>
          <w:bCs/>
          <w:sz w:val="32"/>
          <w:szCs w:val="32"/>
          <w:cs/>
        </w:rPr>
        <w:t>หน่วยวัดแรงเฉื่อย</w:t>
      </w:r>
      <w:r w:rsidRPr="00B6168D">
        <w:rPr>
          <w:rFonts w:ascii="TH Sarabun Chula" w:hAnsi="TH Sarabun Chula" w:cs="TH Sarabun Chula"/>
          <w:b/>
          <w:bCs/>
          <w:sz w:val="32"/>
          <w:szCs w:val="32"/>
        </w:rPr>
        <w:t xml:space="preserve"> (</w:t>
      </w:r>
      <w:r w:rsidRPr="001775B4">
        <w:rPr>
          <w:rFonts w:ascii="TH Sarabun Chula" w:hAnsi="TH Sarabun Chula" w:cs="TH Sarabun Chula"/>
          <w:b/>
          <w:bCs/>
          <w:sz w:val="32"/>
          <w:szCs w:val="32"/>
        </w:rPr>
        <w:t>LSM6DS3</w:t>
      </w:r>
      <w:r w:rsidRPr="00B6168D">
        <w:rPr>
          <w:rFonts w:ascii="TH Sarabun Chula" w:hAnsi="TH Sarabun Chula" w:cs="TH Sarabun Chula"/>
          <w:b/>
          <w:bCs/>
          <w:sz w:val="32"/>
          <w:szCs w:val="32"/>
        </w:rPr>
        <w:t>)</w:t>
      </w:r>
      <w:r w:rsidRPr="001F410F"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ประกอบด้วย </w:t>
      </w:r>
    </w:p>
    <w:p w14:paraId="1DB1F9D8" w14:textId="77777777" w:rsidR="00583E6E" w:rsidRPr="002221D5" w:rsidRDefault="00583E6E" w:rsidP="009E3E28">
      <w:pPr>
        <w:pStyle w:val="ListParagraph"/>
        <w:numPr>
          <w:ilvl w:val="0"/>
          <w:numId w:val="28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2221D5">
        <w:rPr>
          <w:rFonts w:ascii="TH Sarabun Chula" w:hAnsi="TH Sarabun Chula" w:cs="TH Sarabun Chula" w:hint="cs"/>
          <w:sz w:val="32"/>
          <w:szCs w:val="32"/>
          <w:cs/>
        </w:rPr>
        <w:t>ตัวรับรู้ความเร่ง สำหรับ</w:t>
      </w:r>
      <w:r w:rsidRPr="002221D5">
        <w:rPr>
          <w:rFonts w:ascii="TH Sarabun Chula" w:hAnsi="TH Sarabun Chula" w:cs="TH Sarabun Chula"/>
          <w:sz w:val="32"/>
          <w:szCs w:val="32"/>
          <w:cs/>
        </w:rPr>
        <w:t xml:space="preserve">วัดความเร่งตามแกน </w:t>
      </w:r>
      <w:r w:rsidRPr="002221D5">
        <w:rPr>
          <w:rFonts w:ascii="TH Sarabun Chula" w:hAnsi="TH Sarabun Chula" w:cs="TH Sarabun Chula"/>
          <w:sz w:val="32"/>
          <w:szCs w:val="32"/>
        </w:rPr>
        <w:t xml:space="preserve">X, Y </w:t>
      </w:r>
      <w:r w:rsidRPr="002221D5">
        <w:rPr>
          <w:rFonts w:ascii="TH Sarabun Chula" w:hAnsi="TH Sarabun Chula" w:cs="TH Sarabun Chula"/>
          <w:sz w:val="32"/>
          <w:szCs w:val="32"/>
          <w:cs/>
        </w:rPr>
        <w:t xml:space="preserve">และ </w:t>
      </w:r>
      <w:r w:rsidRPr="002221D5">
        <w:rPr>
          <w:rFonts w:ascii="TH Sarabun Chula" w:hAnsi="TH Sarabun Chula" w:cs="TH Sarabun Chula"/>
          <w:sz w:val="32"/>
          <w:szCs w:val="32"/>
        </w:rPr>
        <w:t xml:space="preserve">Z </w:t>
      </w:r>
    </w:p>
    <w:p w14:paraId="4FCA884B" w14:textId="77777777" w:rsidR="00583E6E" w:rsidRPr="002221D5" w:rsidRDefault="00583E6E" w:rsidP="009E3E28">
      <w:pPr>
        <w:pStyle w:val="ListParagraph"/>
        <w:numPr>
          <w:ilvl w:val="0"/>
          <w:numId w:val="28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2221D5">
        <w:rPr>
          <w:rFonts w:ascii="TH Sarabun Chula" w:hAnsi="TH Sarabun Chula" w:cs="TH Sarabun Chula" w:hint="cs"/>
          <w:sz w:val="32"/>
          <w:szCs w:val="32"/>
          <w:cs/>
        </w:rPr>
        <w:t>ตัวรับรู้ไจโรสโคป สำหรับ</w:t>
      </w:r>
      <w:r w:rsidRPr="002221D5">
        <w:rPr>
          <w:rFonts w:ascii="TH Sarabun Chula" w:hAnsi="TH Sarabun Chula" w:cs="TH Sarabun Chula"/>
          <w:sz w:val="32"/>
          <w:szCs w:val="32"/>
          <w:cs/>
        </w:rPr>
        <w:t>ตรวจจับการหมุนในสามมิติ</w:t>
      </w:r>
      <w:r w:rsidRPr="002221D5">
        <w:rPr>
          <w:rFonts w:ascii="TH Sarabun Chula" w:hAnsi="TH Sarabun Chula" w:cs="TH Sarabun Chula"/>
          <w:sz w:val="32"/>
          <w:szCs w:val="32"/>
        </w:rPr>
        <w:t xml:space="preserve"> </w:t>
      </w:r>
    </w:p>
    <w:p w14:paraId="27DB8143" w14:textId="120576C0" w:rsidR="00583E6E" w:rsidRDefault="00583E6E" w:rsidP="00583E6E">
      <w:p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4A44BA">
        <w:rPr>
          <w:rFonts w:ascii="TH Sarabun Chula" w:hAnsi="TH Sarabun Chula" w:cs="TH Sarabun Chula"/>
          <w:b/>
          <w:bCs/>
          <w:sz w:val="32"/>
          <w:szCs w:val="32"/>
        </w:rPr>
        <w:t>2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>.</w:t>
      </w:r>
      <w:r w:rsidRPr="004A44BA">
        <w:rPr>
          <w:rFonts w:ascii="TH Sarabun Chula" w:hAnsi="TH Sarabun Chula" w:cs="TH Sarabun Chula"/>
          <w:b/>
          <w:bCs/>
          <w:sz w:val="32"/>
          <w:szCs w:val="32"/>
        </w:rPr>
        <w:t xml:space="preserve"> Wi-Fi module (NINA-W102)</w:t>
      </w:r>
      <w:r w:rsidRPr="004A44BA">
        <w:rPr>
          <w:rFonts w:ascii="TH Sarabun Chula" w:hAnsi="TH Sarabun Chula" w:cs="TH Sarabun Chula"/>
          <w:sz w:val="32"/>
          <w:szCs w:val="32"/>
        </w:rPr>
        <w:t xml:space="preserve"> </w:t>
      </w:r>
      <w:r w:rsidRPr="004A44BA">
        <w:rPr>
          <w:rFonts w:ascii="TH Sarabun Chula" w:hAnsi="TH Sarabun Chula" w:cs="TH Sarabun Chula" w:hint="cs"/>
          <w:sz w:val="32"/>
          <w:szCs w:val="32"/>
          <w:cs/>
        </w:rPr>
        <w:t>สามารถ</w:t>
      </w:r>
      <w:r w:rsidRPr="004A44BA">
        <w:rPr>
          <w:rFonts w:ascii="TH Sarabun Chula" w:hAnsi="TH Sarabun Chula" w:cs="TH Sarabun Chula"/>
          <w:sz w:val="32"/>
          <w:szCs w:val="32"/>
          <w:cs/>
        </w:rPr>
        <w:t xml:space="preserve">ให้การเชื่อมต่อ </w:t>
      </w:r>
      <w:r w:rsidRPr="004A44BA">
        <w:rPr>
          <w:rFonts w:ascii="TH Sarabun Chula" w:hAnsi="TH Sarabun Chula" w:cs="TH Sarabun Chula"/>
          <w:sz w:val="32"/>
          <w:szCs w:val="32"/>
        </w:rPr>
        <w:t xml:space="preserve">Wi-Fi </w:t>
      </w:r>
      <w:r w:rsidRPr="004A44BA">
        <w:rPr>
          <w:rFonts w:ascii="TH Sarabun Chula" w:hAnsi="TH Sarabun Chula" w:cs="TH Sarabun Chula"/>
          <w:sz w:val="32"/>
          <w:szCs w:val="32"/>
          <w:cs/>
        </w:rPr>
        <w:t>และบลูทูธกับ</w:t>
      </w:r>
      <w:r w:rsidRPr="004A44BA">
        <w:rPr>
          <w:rFonts w:ascii="TH Sarabun Chula" w:hAnsi="TH Sarabun Chula" w:cs="TH Sarabun Chula" w:hint="cs"/>
          <w:sz w:val="32"/>
          <w:szCs w:val="32"/>
          <w:cs/>
        </w:rPr>
        <w:t xml:space="preserve">ไมโครคอนโทรเลอร์ </w:t>
      </w:r>
    </w:p>
    <w:p w14:paraId="2578CDA6" w14:textId="2588594C" w:rsidR="00583E6E" w:rsidRDefault="00583E6E" w:rsidP="00583E6E">
      <w:pPr>
        <w:suppressAutoHyphens w:val="0"/>
        <w:spacing w:after="160" w:line="259" w:lineRule="auto"/>
        <w:jc w:val="both"/>
        <w:rPr>
          <w:rFonts w:ascii="TH Sarabun Chula" w:hAnsi="TH Sarabun Chula" w:cs="TH Sarabun Chula"/>
          <w:sz w:val="32"/>
          <w:szCs w:val="32"/>
        </w:rPr>
      </w:pPr>
      <w:r w:rsidRPr="004A44BA">
        <w:rPr>
          <w:rFonts w:ascii="TH Sarabun Chula" w:hAnsi="TH Sarabun Chula" w:cs="TH Sarabun Chula" w:hint="cs"/>
          <w:b/>
          <w:bCs/>
          <w:sz w:val="32"/>
          <w:szCs w:val="32"/>
          <w:cs/>
        </w:rPr>
        <w:t>3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>.</w:t>
      </w:r>
      <w:r w:rsidRPr="004A44BA"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 </w:t>
      </w:r>
      <w:r w:rsidRPr="004A44BA">
        <w:rPr>
          <w:rFonts w:ascii="TH Sarabun Chula" w:hAnsi="TH Sarabun Chula" w:cs="TH Sarabun Chula"/>
          <w:b/>
          <w:bCs/>
          <w:sz w:val="32"/>
          <w:szCs w:val="32"/>
        </w:rPr>
        <w:t>Cryptographic IC</w:t>
      </w:r>
      <w:r w:rsidRPr="004A44BA"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 (</w:t>
      </w:r>
      <w:r w:rsidRPr="004A44BA">
        <w:rPr>
          <w:rFonts w:ascii="TH Sarabun Chula" w:hAnsi="TH Sarabun Chula" w:cs="TH Sarabun Chula"/>
          <w:b/>
          <w:bCs/>
          <w:sz w:val="32"/>
          <w:szCs w:val="32"/>
        </w:rPr>
        <w:t>ATECC</w:t>
      </w:r>
      <w:r w:rsidRPr="004A44BA">
        <w:rPr>
          <w:rFonts w:ascii="TH Sarabun Chula" w:hAnsi="TH Sarabun Chula" w:cs="TH Sarabun Chula"/>
          <w:b/>
          <w:bCs/>
          <w:sz w:val="32"/>
          <w:szCs w:val="32"/>
          <w:cs/>
        </w:rPr>
        <w:t>608</w:t>
      </w:r>
      <w:r w:rsidRPr="004A44BA">
        <w:rPr>
          <w:rFonts w:ascii="TH Sarabun Chula" w:hAnsi="TH Sarabun Chula" w:cs="TH Sarabun Chula"/>
          <w:b/>
          <w:bCs/>
          <w:sz w:val="32"/>
          <w:szCs w:val="32"/>
        </w:rPr>
        <w:t>A</w:t>
      </w:r>
      <w:r w:rsidRPr="004A44BA">
        <w:rPr>
          <w:rFonts w:ascii="TH Sarabun Chula" w:hAnsi="TH Sarabun Chula" w:cs="TH Sarabun Chula" w:hint="cs"/>
          <w:b/>
          <w:bCs/>
          <w:sz w:val="32"/>
          <w:szCs w:val="32"/>
          <w:cs/>
        </w:rPr>
        <w:t>)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ใช้งานสำหรับ</w:t>
      </w:r>
      <w:r w:rsidRPr="004A44BA">
        <w:rPr>
          <w:rFonts w:ascii="TH Sarabun Chula" w:hAnsi="TH Sarabun Chula" w:cs="TH Sarabun Chula"/>
          <w:sz w:val="32"/>
          <w:szCs w:val="32"/>
          <w:cs/>
        </w:rPr>
        <w:t>เพิ่มความปลอดภัยให้กับ</w:t>
      </w:r>
      <w:r w:rsidRPr="004A44BA">
        <w:rPr>
          <w:rFonts w:ascii="TH Sarabun Chula" w:hAnsi="TH Sarabun Chula" w:cs="TH Sarabun Chula" w:hint="cs"/>
          <w:sz w:val="32"/>
          <w:szCs w:val="32"/>
          <w:cs/>
        </w:rPr>
        <w:t>ไมโครคอนโทรเลอร์</w:t>
      </w:r>
    </w:p>
    <w:p w14:paraId="27D5A25B" w14:textId="7BD5B482" w:rsidR="00313EA8" w:rsidRDefault="00313EA8" w:rsidP="00313EA8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  <w:r>
        <w:rPr>
          <w:rFonts w:ascii="TH Sarabun Chula" w:hAnsi="TH Sarabun Chula" w:cs="TH Sarabun Chula"/>
          <w:b/>
          <w:bCs/>
          <w:sz w:val="32"/>
          <w:szCs w:val="32"/>
        </w:rPr>
        <w:lastRenderedPageBreak/>
        <w:t xml:space="preserve">2.8 </w:t>
      </w:r>
      <w:r w:rsidRPr="00B6168D">
        <w:rPr>
          <w:rFonts w:ascii="TH Sarabun Chula" w:hAnsi="TH Sarabun Chula" w:cs="TH Sarabun Chula"/>
          <w:b/>
          <w:bCs/>
          <w:sz w:val="32"/>
          <w:szCs w:val="32"/>
          <w:cs/>
        </w:rPr>
        <w:t>หน่วยวัดแรงเฉื่อย (</w:t>
      </w:r>
      <w:r w:rsidRPr="00B6168D">
        <w:rPr>
          <w:rFonts w:ascii="TH Sarabun Chula" w:hAnsi="TH Sarabun Chula" w:cs="TH Sarabun Chula"/>
          <w:b/>
          <w:bCs/>
          <w:sz w:val="32"/>
          <w:szCs w:val="32"/>
        </w:rPr>
        <w:t>IMU)</w:t>
      </w:r>
    </w:p>
    <w:p w14:paraId="49C24D3B" w14:textId="79D3E6D7" w:rsidR="00313EA8" w:rsidRDefault="00313EA8" w:rsidP="00313EA8">
      <w:p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/>
          <w:b/>
          <w:bCs/>
          <w:sz w:val="32"/>
          <w:szCs w:val="32"/>
        </w:rPr>
        <w:tab/>
      </w:r>
      <w:r w:rsidRPr="00A44C82">
        <w:rPr>
          <w:rFonts w:ascii="TH Sarabun Chula" w:hAnsi="TH Sarabun Chula" w:cs="TH Sarabun Chula"/>
          <w:sz w:val="32"/>
          <w:szCs w:val="32"/>
          <w:cs/>
        </w:rPr>
        <w:t>หน่วยวัดแรงเฉื่อย (</w:t>
      </w:r>
      <w:r w:rsidRPr="00A44C82">
        <w:rPr>
          <w:rFonts w:ascii="TH Sarabun Chula" w:hAnsi="TH Sarabun Chula" w:cs="TH Sarabun Chula"/>
          <w:sz w:val="32"/>
          <w:szCs w:val="32"/>
        </w:rPr>
        <w:t xml:space="preserve">Inertial Measurement Unit: IMU) </w:t>
      </w:r>
      <w:r w:rsidRPr="00A44C82">
        <w:rPr>
          <w:rFonts w:ascii="TH Sarabun Chula" w:hAnsi="TH Sarabun Chula" w:cs="TH Sarabun Chula"/>
          <w:sz w:val="32"/>
          <w:szCs w:val="32"/>
          <w:cs/>
        </w:rPr>
        <w:t>หรือหน่วยอ้างอิงแรงเฉื่อย (</w:t>
      </w:r>
      <w:r w:rsidRPr="00A44C82">
        <w:rPr>
          <w:rFonts w:ascii="TH Sarabun Chula" w:hAnsi="TH Sarabun Chula" w:cs="TH Sarabun Chula"/>
          <w:sz w:val="32"/>
          <w:szCs w:val="32"/>
        </w:rPr>
        <w:t xml:space="preserve">Inertial Reference Unit: IRU) </w:t>
      </w:r>
      <w:r w:rsidRPr="00A44C82">
        <w:rPr>
          <w:rFonts w:ascii="TH Sarabun Chula" w:hAnsi="TH Sarabun Chula" w:cs="TH Sarabun Chula"/>
          <w:sz w:val="32"/>
          <w:szCs w:val="32"/>
          <w:cs/>
        </w:rPr>
        <w:t>หรือหน่วยอ้างอิงการเคลื่อนที่ (</w:t>
      </w:r>
      <w:r w:rsidRPr="00A44C82">
        <w:rPr>
          <w:rFonts w:ascii="TH Sarabun Chula" w:hAnsi="TH Sarabun Chula" w:cs="TH Sarabun Chula"/>
          <w:sz w:val="32"/>
          <w:szCs w:val="32"/>
        </w:rPr>
        <w:t>Motion Reference Unit: MRU)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ประกอบด้วย</w:t>
      </w:r>
      <w:r w:rsidRPr="00EE3C32">
        <w:rPr>
          <w:rFonts w:ascii="TH Sarabun Chula" w:hAnsi="TH Sarabun Chula" w:cs="TH Sarabun Chula"/>
          <w:sz w:val="32"/>
          <w:szCs w:val="32"/>
          <w:cs/>
        </w:rPr>
        <w:t>ตัวรับรู้ความเร่ง</w:t>
      </w:r>
      <w:r w:rsidRPr="00A44C82">
        <w:rPr>
          <w:rFonts w:ascii="TH Sarabun Chula" w:hAnsi="TH Sarabun Chula" w:cs="TH Sarabun Chula"/>
          <w:sz w:val="32"/>
          <w:szCs w:val="32"/>
          <w:cs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3 แกน, ตัวรับรู้ไจโรสโคป 3 แกน และตัวรับรู้</w:t>
      </w:r>
      <w:r w:rsidRPr="00E448C3">
        <w:rPr>
          <w:rFonts w:ascii="TH Sarabun Chula" w:hAnsi="TH Sarabun Chula" w:cs="TH Sarabun Chula"/>
          <w:sz w:val="32"/>
          <w:szCs w:val="32"/>
          <w:cs/>
        </w:rPr>
        <w:t>แมกนิโทมิเตอร์</w:t>
      </w:r>
      <w:r>
        <w:rPr>
          <w:rFonts w:ascii="TH Sarabun Chula" w:hAnsi="TH Sarabun Chula" w:cs="TH Sarabun Chula"/>
          <w:sz w:val="32"/>
          <w:szCs w:val="32"/>
        </w:rPr>
        <w:t xml:space="preserve"> 3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แกน </w:t>
      </w:r>
      <w:r>
        <w:rPr>
          <w:rFonts w:ascii="TH Sarabun Chula" w:hAnsi="TH Sarabun Chula" w:cs="TH Sarabun Chula"/>
          <w:sz w:val="32"/>
          <w:szCs w:val="32"/>
        </w:rPr>
        <w:t>[</w:t>
      </w:r>
      <w:r w:rsidR="002A624A">
        <w:rPr>
          <w:rFonts w:ascii="TH Sarabun Chula" w:hAnsi="TH Sarabun Chula" w:cs="TH Sarabun Chula"/>
          <w:sz w:val="32"/>
          <w:szCs w:val="32"/>
        </w:rPr>
        <w:t>33</w:t>
      </w:r>
      <w:r>
        <w:rPr>
          <w:rFonts w:ascii="TH Sarabun Chula" w:hAnsi="TH Sarabun Chula" w:cs="TH Sarabun Chula"/>
          <w:sz w:val="32"/>
          <w:szCs w:val="32"/>
        </w:rPr>
        <w:t xml:space="preserve">] </w:t>
      </w:r>
      <w:r>
        <w:rPr>
          <w:rFonts w:ascii="TH Sarabun Chula" w:hAnsi="TH Sarabun Chula" w:cs="TH Sarabun Chula" w:hint="cs"/>
          <w:sz w:val="32"/>
          <w:szCs w:val="32"/>
          <w:cs/>
        </w:rPr>
        <w:t>สำหรับการวัดทิศทางการเคลื่อนที่และการหมุนของวัตถุ จะใช้</w:t>
      </w:r>
      <w:r w:rsidRPr="00EE3C32">
        <w:rPr>
          <w:rFonts w:ascii="TH Sarabun Chula" w:hAnsi="TH Sarabun Chula" w:cs="TH Sarabun Chula"/>
          <w:sz w:val="32"/>
          <w:szCs w:val="32"/>
          <w:cs/>
        </w:rPr>
        <w:t>ตัวรับรู้ความเ</w:t>
      </w:r>
      <w:r>
        <w:rPr>
          <w:rFonts w:ascii="TH Sarabun Chula" w:hAnsi="TH Sarabun Chula" w:cs="TH Sarabun Chula" w:hint="cs"/>
          <w:sz w:val="32"/>
          <w:szCs w:val="32"/>
          <w:cs/>
        </w:rPr>
        <w:t>ร่ง และตัวรับรู้ไจโรสโคป ดังที่แสดงในรูปที่ 1</w:t>
      </w:r>
      <w:r>
        <w:rPr>
          <w:rFonts w:ascii="TH Sarabun Chula" w:hAnsi="TH Sarabun Chula" w:cs="TH Sarabun Chula"/>
          <w:sz w:val="32"/>
          <w:szCs w:val="32"/>
        </w:rPr>
        <w:t>5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และ 1</w:t>
      </w:r>
      <w:r>
        <w:rPr>
          <w:rFonts w:ascii="TH Sarabun Chula" w:hAnsi="TH Sarabun Chula" w:cs="TH Sarabun Chula"/>
          <w:sz w:val="32"/>
          <w:szCs w:val="32"/>
        </w:rPr>
        <w:t>6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ดังนี้</w:t>
      </w:r>
    </w:p>
    <w:p w14:paraId="3A3B6C86" w14:textId="77777777" w:rsidR="002A624A" w:rsidRDefault="002A624A" w:rsidP="002A624A">
      <w:pPr>
        <w:suppressAutoHyphens w:val="0"/>
        <w:spacing w:after="160" w:line="259" w:lineRule="auto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/>
          <w:noProof/>
          <w:sz w:val="32"/>
          <w:szCs w:val="32"/>
        </w:rPr>
        <w:drawing>
          <wp:inline distT="0" distB="0" distL="0" distR="0" wp14:anchorId="2CD245EA" wp14:editId="53C5EC00">
            <wp:extent cx="3314700" cy="2193740"/>
            <wp:effectExtent l="0" t="0" r="0" b="0"/>
            <wp:docPr id="233576475" name="Picture 4" descr="A diagram of arrows pointing to different direction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4810022" name="Picture 4" descr="A diagram of arrows pointing to different direction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8586" cy="22029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BF17F1" w14:textId="3C99721B" w:rsidR="002A624A" w:rsidRDefault="002A624A" w:rsidP="002A624A">
      <w:pPr>
        <w:suppressAutoHyphens w:val="0"/>
        <w:spacing w:after="160" w:line="259" w:lineRule="auto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รูปที่ </w:t>
      </w:r>
      <w:r>
        <w:rPr>
          <w:rFonts w:ascii="TH Sarabun Chula" w:hAnsi="TH Sarabun Chula" w:cs="TH Sarabun Chula"/>
          <w:sz w:val="32"/>
          <w:szCs w:val="32"/>
        </w:rPr>
        <w:t xml:space="preserve">15 </w:t>
      </w:r>
      <w:r>
        <w:rPr>
          <w:rFonts w:ascii="TH Sarabun Chula" w:hAnsi="TH Sarabun Chula" w:cs="TH Sarabun Chula" w:hint="cs"/>
          <w:sz w:val="32"/>
          <w:szCs w:val="32"/>
          <w:cs/>
        </w:rPr>
        <w:t>ความสัมพันธ์ของแกนที่ได้จาก</w:t>
      </w:r>
      <w:r w:rsidRPr="00EE3C32">
        <w:rPr>
          <w:rFonts w:ascii="TH Sarabun Chula" w:hAnsi="TH Sarabun Chula" w:cs="TH Sarabun Chula"/>
          <w:sz w:val="32"/>
          <w:szCs w:val="32"/>
          <w:cs/>
        </w:rPr>
        <w:t>ตัวรับรู้ความเร่ง</w:t>
      </w:r>
      <w:r>
        <w:rPr>
          <w:rFonts w:ascii="TH Sarabun Chula" w:hAnsi="TH Sarabun Chula" w:cs="TH Sarabun Chula" w:hint="cs"/>
          <w:sz w:val="32"/>
          <w:szCs w:val="32"/>
          <w:cs/>
        </w:rPr>
        <w:t>และ</w:t>
      </w:r>
      <w:r w:rsidRPr="00EE3C32">
        <w:rPr>
          <w:rFonts w:ascii="TH Sarabun Chula" w:hAnsi="TH Sarabun Chula" w:cs="TH Sarabun Chula"/>
          <w:sz w:val="32"/>
          <w:szCs w:val="32"/>
          <w:cs/>
        </w:rPr>
        <w:t xml:space="preserve">ตัวรับรู้ไจโรสโคป </w:t>
      </w:r>
      <w:r>
        <w:rPr>
          <w:rFonts w:ascii="TH Sarabun Chula" w:hAnsi="TH Sarabun Chula" w:cs="TH Sarabun Chula"/>
          <w:sz w:val="32"/>
          <w:szCs w:val="32"/>
        </w:rPr>
        <w:t>[34]</w:t>
      </w:r>
    </w:p>
    <w:p w14:paraId="02062211" w14:textId="77777777" w:rsidR="002A624A" w:rsidRDefault="002A624A" w:rsidP="002A624A">
      <w:pPr>
        <w:suppressAutoHyphens w:val="0"/>
        <w:spacing w:after="160" w:line="259" w:lineRule="auto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/>
          <w:noProof/>
          <w:sz w:val="32"/>
          <w:szCs w:val="32"/>
          <w:cs/>
        </w:rPr>
        <w:drawing>
          <wp:inline distT="0" distB="0" distL="0" distR="0" wp14:anchorId="0157A5A3" wp14:editId="2B4EF4E4">
            <wp:extent cx="4069080" cy="1636675"/>
            <wp:effectExtent l="0" t="0" r="7620" b="1905"/>
            <wp:docPr id="1124915200" name="Picture 1" descr="A computer parts with text and symbol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664006" name="Picture 1" descr="A computer parts with text and symbol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790" t="15094" r="11787" b="26356"/>
                    <a:stretch/>
                  </pic:blipFill>
                  <pic:spPr bwMode="auto">
                    <a:xfrm>
                      <a:off x="0" y="0"/>
                      <a:ext cx="4103612" cy="16505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12B1C9" w14:textId="4CC01ACB" w:rsidR="002A624A" w:rsidRPr="00F716F3" w:rsidRDefault="002A624A" w:rsidP="002A624A">
      <w:pPr>
        <w:suppressAutoHyphens w:val="0"/>
        <w:spacing w:after="160" w:line="259" w:lineRule="auto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รูปที่ </w:t>
      </w:r>
      <w:r>
        <w:rPr>
          <w:rFonts w:ascii="TH Sarabun Chula" w:hAnsi="TH Sarabun Chula" w:cs="TH Sarabun Chula"/>
          <w:sz w:val="32"/>
          <w:szCs w:val="32"/>
        </w:rPr>
        <w:t xml:space="preserve">16 </w:t>
      </w:r>
      <w:r>
        <w:rPr>
          <w:rFonts w:ascii="TH Sarabun Chula" w:hAnsi="TH Sarabun Chula" w:cs="TH Sarabun Chula" w:hint="cs"/>
          <w:sz w:val="32"/>
          <w:szCs w:val="32"/>
          <w:cs/>
        </w:rPr>
        <w:t>ทิศทางการวัดค่าจาก</w:t>
      </w:r>
      <w:r w:rsidRPr="00EE3C32">
        <w:rPr>
          <w:rFonts w:ascii="TH Sarabun Chula" w:hAnsi="TH Sarabun Chula" w:cs="TH Sarabun Chula"/>
          <w:sz w:val="32"/>
          <w:szCs w:val="32"/>
          <w:cs/>
        </w:rPr>
        <w:t>ตัวรับรู้ความเร่ง</w:t>
      </w:r>
      <w:r>
        <w:rPr>
          <w:rFonts w:ascii="TH Sarabun Chula" w:hAnsi="TH Sarabun Chula" w:cs="TH Sarabun Chula" w:hint="cs"/>
          <w:sz w:val="32"/>
          <w:szCs w:val="32"/>
          <w:cs/>
        </w:rPr>
        <w:t>และ</w:t>
      </w:r>
      <w:r w:rsidRPr="00EE3C32">
        <w:rPr>
          <w:rFonts w:ascii="TH Sarabun Chula" w:hAnsi="TH Sarabun Chula" w:cs="TH Sarabun Chula"/>
          <w:sz w:val="32"/>
          <w:szCs w:val="32"/>
          <w:cs/>
        </w:rPr>
        <w:t xml:space="preserve">ตัวรับรู้ไจโรสโคป </w:t>
      </w:r>
      <w:r>
        <w:rPr>
          <w:rFonts w:ascii="TH Sarabun Chula" w:hAnsi="TH Sarabun Chula" w:cs="TH Sarabun Chula"/>
          <w:sz w:val="32"/>
          <w:szCs w:val="32"/>
        </w:rPr>
        <w:t>[35]</w:t>
      </w:r>
    </w:p>
    <w:p w14:paraId="3E19B7E9" w14:textId="643A087A" w:rsidR="00313EA8" w:rsidRPr="000F4540" w:rsidRDefault="00313EA8" w:rsidP="00313EA8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  <w:r w:rsidRPr="000F4540">
        <w:rPr>
          <w:rFonts w:ascii="TH Sarabun Chula" w:hAnsi="TH Sarabun Chula" w:cs="TH Sarabun Chula" w:hint="cs"/>
          <w:b/>
          <w:bCs/>
          <w:sz w:val="32"/>
          <w:szCs w:val="32"/>
          <w:cs/>
        </w:rPr>
        <w:t>2.</w:t>
      </w:r>
      <w:r>
        <w:rPr>
          <w:rFonts w:ascii="TH Sarabun Chula" w:hAnsi="TH Sarabun Chula" w:cs="TH Sarabun Chula"/>
          <w:b/>
          <w:bCs/>
          <w:sz w:val="32"/>
          <w:szCs w:val="32"/>
        </w:rPr>
        <w:t>8</w:t>
      </w:r>
      <w:r w:rsidRPr="000F4540">
        <w:rPr>
          <w:rFonts w:ascii="TH Sarabun Chula" w:hAnsi="TH Sarabun Chula" w:cs="TH Sarabun Chula" w:hint="cs"/>
          <w:b/>
          <w:bCs/>
          <w:sz w:val="32"/>
          <w:szCs w:val="32"/>
          <w:cs/>
        </w:rPr>
        <w:t>.</w:t>
      </w:r>
      <w:r>
        <w:rPr>
          <w:rFonts w:ascii="TH Sarabun Chula" w:hAnsi="TH Sarabun Chula" w:cs="TH Sarabun Chula"/>
          <w:b/>
          <w:bCs/>
          <w:sz w:val="32"/>
          <w:szCs w:val="32"/>
        </w:rPr>
        <w:t>1</w:t>
      </w:r>
      <w:r w:rsidRPr="000F4540"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 </w:t>
      </w:r>
      <w:r w:rsidRPr="00EE3C32">
        <w:rPr>
          <w:rFonts w:ascii="TH Sarabun Chula" w:hAnsi="TH Sarabun Chula" w:cs="TH Sarabun Chula"/>
          <w:b/>
          <w:bCs/>
          <w:sz w:val="32"/>
          <w:szCs w:val="32"/>
          <w:cs/>
        </w:rPr>
        <w:t>ตัวรับรู้ความเร่ง</w:t>
      </w:r>
    </w:p>
    <w:p w14:paraId="7BB13990" w14:textId="1FE2D4EE" w:rsidR="00313EA8" w:rsidRDefault="00313EA8" w:rsidP="008502F6">
      <w:pPr>
        <w:suppressAutoHyphens w:val="0"/>
        <w:spacing w:after="160" w:line="259" w:lineRule="auto"/>
        <w:ind w:firstLine="720"/>
        <w:rPr>
          <w:rFonts w:ascii="TH Sarabun Chula" w:hAnsi="TH Sarabun Chula" w:cs="TH Sarabun Chula"/>
          <w:sz w:val="32"/>
          <w:szCs w:val="32"/>
        </w:rPr>
      </w:pPr>
      <w:r w:rsidRPr="00EE3C32">
        <w:rPr>
          <w:rFonts w:ascii="TH Sarabun Chula" w:hAnsi="TH Sarabun Chula" w:cs="TH Sarabun Chula"/>
          <w:sz w:val="32"/>
          <w:szCs w:val="32"/>
          <w:cs/>
        </w:rPr>
        <w:t>ตัวรับรู้ความเร่ง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Pr="0084255A">
        <w:rPr>
          <w:rFonts w:ascii="TH Sarabun Chula" w:hAnsi="TH Sarabun Chula" w:cs="TH Sarabun Chula"/>
          <w:sz w:val="32"/>
          <w:szCs w:val="32"/>
          <w:cs/>
        </w:rPr>
        <w:t>เป็นอุปกรณ์ที่ใช้วัดการเปลี่ยนแปลงของความเร่งหรือแรงดึงดูด (</w:t>
      </w:r>
      <w:r w:rsidR="004025A6" w:rsidRPr="0084255A">
        <w:rPr>
          <w:rFonts w:ascii="TH Sarabun Chula" w:hAnsi="TH Sarabun Chula" w:cs="TH Sarabun Chula"/>
          <w:sz w:val="32"/>
          <w:szCs w:val="32"/>
        </w:rPr>
        <w:t>Gravity</w:t>
      </w:r>
      <w:r w:rsidRPr="0084255A">
        <w:rPr>
          <w:rFonts w:ascii="TH Sarabun Chula" w:hAnsi="TH Sarabun Chula" w:cs="TH Sarabun Chula"/>
          <w:sz w:val="32"/>
          <w:szCs w:val="32"/>
        </w:rPr>
        <w:t xml:space="preserve">) </w:t>
      </w:r>
      <w:r w:rsidRPr="0084255A">
        <w:rPr>
          <w:rFonts w:ascii="TH Sarabun Chula" w:hAnsi="TH Sarabun Chula" w:cs="TH Sarabun Chula"/>
          <w:sz w:val="32"/>
          <w:szCs w:val="32"/>
          <w:cs/>
        </w:rPr>
        <w:t>ในสามมิติ (</w:t>
      </w:r>
      <w:r w:rsidRPr="0084255A">
        <w:rPr>
          <w:rFonts w:ascii="TH Sarabun Chula" w:hAnsi="TH Sarabun Chula" w:cs="TH Sarabun Chula"/>
          <w:sz w:val="32"/>
          <w:szCs w:val="32"/>
        </w:rPr>
        <w:t xml:space="preserve">x, y, z) </w:t>
      </w:r>
      <w:r w:rsidRPr="0084255A">
        <w:rPr>
          <w:rFonts w:ascii="TH Sarabun Chula" w:hAnsi="TH Sarabun Chula" w:cs="TH Sarabun Chula"/>
          <w:sz w:val="32"/>
          <w:szCs w:val="32"/>
          <w:cs/>
        </w:rPr>
        <w:t>ซึ่</w:t>
      </w:r>
      <w:r>
        <w:rPr>
          <w:rFonts w:ascii="TH Sarabun Chula" w:hAnsi="TH Sarabun Chula" w:cs="TH Sarabun Chula" w:hint="cs"/>
          <w:sz w:val="32"/>
          <w:szCs w:val="32"/>
          <w:cs/>
        </w:rPr>
        <w:t>งบ่งบอกถึง</w:t>
      </w:r>
      <w:r w:rsidRPr="0084255A">
        <w:rPr>
          <w:rFonts w:ascii="TH Sarabun Chula" w:hAnsi="TH Sarabun Chula" w:cs="TH Sarabun Chula"/>
          <w:sz w:val="32"/>
          <w:szCs w:val="32"/>
          <w:cs/>
        </w:rPr>
        <w:t>การเคลื่อนไหวหรือการเปลี่ยนแปลงตำแหน่งของวัต</w:t>
      </w:r>
      <w:r>
        <w:rPr>
          <w:rFonts w:ascii="TH Sarabun Chula" w:hAnsi="TH Sarabun Chula" w:cs="TH Sarabun Chula" w:hint="cs"/>
          <w:sz w:val="32"/>
          <w:szCs w:val="32"/>
          <w:cs/>
        </w:rPr>
        <w:t>ถุ</w:t>
      </w:r>
    </w:p>
    <w:p w14:paraId="61B6B029" w14:textId="02B36E8F" w:rsidR="008502F6" w:rsidRPr="001E2626" w:rsidRDefault="008502F6" w:rsidP="009E3E28">
      <w:pPr>
        <w:pStyle w:val="ListParagraph"/>
        <w:numPr>
          <w:ilvl w:val="0"/>
          <w:numId w:val="30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1E2626">
        <w:rPr>
          <w:rFonts w:ascii="TH Sarabun Chula" w:hAnsi="TH Sarabun Chula" w:cs="TH Sarabun Chula"/>
          <w:sz w:val="32"/>
          <w:szCs w:val="32"/>
          <w:cs/>
        </w:rPr>
        <w:t xml:space="preserve">แกน </w:t>
      </w:r>
      <w:r w:rsidRPr="001E2626">
        <w:rPr>
          <w:rFonts w:ascii="TH Sarabun Chula" w:hAnsi="TH Sarabun Chula" w:cs="TH Sarabun Chula"/>
          <w:sz w:val="32"/>
          <w:szCs w:val="32"/>
        </w:rPr>
        <w:t>X</w:t>
      </w:r>
      <w:r w:rsidRPr="001E2626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Pr="001E2626">
        <w:rPr>
          <w:rFonts w:ascii="TH Sarabun Chula" w:hAnsi="TH Sarabun Chula" w:cs="TH Sarabun Chula"/>
          <w:sz w:val="32"/>
          <w:szCs w:val="32"/>
          <w:cs/>
        </w:rPr>
        <w:t>วัดความเร่ง</w:t>
      </w:r>
      <w:r w:rsidRPr="001E2626">
        <w:rPr>
          <w:rFonts w:ascii="TH Sarabun Chula" w:hAnsi="TH Sarabun Chula" w:cs="TH Sarabun Chula" w:hint="cs"/>
          <w:sz w:val="32"/>
          <w:szCs w:val="32"/>
          <w:cs/>
        </w:rPr>
        <w:t xml:space="preserve">จากแกนด้านหน้า </w:t>
      </w:r>
      <w:r w:rsidRPr="001E2626">
        <w:rPr>
          <w:rFonts w:ascii="TH Sarabun Chula" w:hAnsi="TH Sarabun Chula" w:cs="TH Sarabun Chula"/>
          <w:sz w:val="32"/>
          <w:szCs w:val="32"/>
          <w:cs/>
        </w:rPr>
        <w:t>ในทิศทางหน้า-หลัง</w:t>
      </w:r>
    </w:p>
    <w:p w14:paraId="3890FA0C" w14:textId="01D28681" w:rsidR="008502F6" w:rsidRPr="001E2626" w:rsidRDefault="008502F6" w:rsidP="009E3E28">
      <w:pPr>
        <w:pStyle w:val="ListParagraph"/>
        <w:numPr>
          <w:ilvl w:val="0"/>
          <w:numId w:val="30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1E2626">
        <w:rPr>
          <w:rFonts w:ascii="TH Sarabun Chula" w:hAnsi="TH Sarabun Chula" w:cs="TH Sarabun Chula"/>
          <w:sz w:val="32"/>
          <w:szCs w:val="32"/>
          <w:cs/>
        </w:rPr>
        <w:t xml:space="preserve">แกน </w:t>
      </w:r>
      <w:r w:rsidRPr="001E2626">
        <w:rPr>
          <w:rFonts w:ascii="TH Sarabun Chula" w:hAnsi="TH Sarabun Chula" w:cs="TH Sarabun Chula"/>
          <w:sz w:val="32"/>
          <w:szCs w:val="32"/>
        </w:rPr>
        <w:t xml:space="preserve">Y </w:t>
      </w:r>
      <w:r w:rsidRPr="001E2626">
        <w:rPr>
          <w:rFonts w:ascii="TH Sarabun Chula" w:hAnsi="TH Sarabun Chula" w:cs="TH Sarabun Chula"/>
          <w:sz w:val="32"/>
          <w:szCs w:val="32"/>
          <w:cs/>
        </w:rPr>
        <w:t>วัดความเร่ง</w:t>
      </w:r>
      <w:r w:rsidRPr="001E2626">
        <w:rPr>
          <w:rFonts w:ascii="TH Sarabun Chula" w:hAnsi="TH Sarabun Chula" w:cs="TH Sarabun Chula" w:hint="cs"/>
          <w:sz w:val="32"/>
          <w:szCs w:val="32"/>
          <w:cs/>
        </w:rPr>
        <w:t xml:space="preserve">จากแกนด้านข้าง </w:t>
      </w:r>
      <w:r w:rsidRPr="001E2626">
        <w:rPr>
          <w:rFonts w:ascii="TH Sarabun Chula" w:hAnsi="TH Sarabun Chula" w:cs="TH Sarabun Chula"/>
          <w:sz w:val="32"/>
          <w:szCs w:val="32"/>
          <w:cs/>
        </w:rPr>
        <w:t>ในทิศทางซ้าย-ขวา</w:t>
      </w:r>
    </w:p>
    <w:p w14:paraId="69399930" w14:textId="62E6C012" w:rsidR="008502F6" w:rsidRPr="001E2626" w:rsidRDefault="008502F6" w:rsidP="009E3E28">
      <w:pPr>
        <w:pStyle w:val="ListParagraph"/>
        <w:numPr>
          <w:ilvl w:val="0"/>
          <w:numId w:val="30"/>
        </w:numPr>
        <w:suppressAutoHyphens w:val="0"/>
        <w:spacing w:after="160" w:line="259" w:lineRule="auto"/>
        <w:jc w:val="left"/>
        <w:rPr>
          <w:rFonts w:ascii="TH Sarabun Chula" w:hAnsi="TH Sarabun Chula" w:cs="TH Sarabun Chula"/>
          <w:sz w:val="32"/>
          <w:szCs w:val="32"/>
        </w:rPr>
      </w:pPr>
      <w:r w:rsidRPr="001E2626">
        <w:rPr>
          <w:rFonts w:ascii="TH Sarabun Chula" w:hAnsi="TH Sarabun Chula" w:cs="TH Sarabun Chula"/>
          <w:sz w:val="32"/>
          <w:szCs w:val="32"/>
          <w:cs/>
        </w:rPr>
        <w:t xml:space="preserve">แกน </w:t>
      </w:r>
      <w:r w:rsidRPr="001E2626">
        <w:rPr>
          <w:rFonts w:ascii="TH Sarabun Chula" w:hAnsi="TH Sarabun Chula" w:cs="TH Sarabun Chula"/>
          <w:sz w:val="32"/>
          <w:szCs w:val="32"/>
        </w:rPr>
        <w:t xml:space="preserve">Z </w:t>
      </w:r>
      <w:r w:rsidRPr="001E2626">
        <w:rPr>
          <w:rFonts w:ascii="TH Sarabun Chula" w:hAnsi="TH Sarabun Chula" w:cs="TH Sarabun Chula"/>
          <w:sz w:val="32"/>
          <w:szCs w:val="32"/>
          <w:cs/>
        </w:rPr>
        <w:t>วัดความเร่ง</w:t>
      </w:r>
      <w:r w:rsidRPr="001E2626">
        <w:rPr>
          <w:rFonts w:ascii="TH Sarabun Chula" w:hAnsi="TH Sarabun Chula" w:cs="TH Sarabun Chula" w:hint="cs"/>
          <w:sz w:val="32"/>
          <w:szCs w:val="32"/>
          <w:cs/>
        </w:rPr>
        <w:t xml:space="preserve">จากแกนแนวตั้ง </w:t>
      </w:r>
      <w:r w:rsidRPr="001E2626">
        <w:rPr>
          <w:rFonts w:ascii="TH Sarabun Chula" w:hAnsi="TH Sarabun Chula" w:cs="TH Sarabun Chula"/>
          <w:sz w:val="32"/>
          <w:szCs w:val="32"/>
          <w:cs/>
        </w:rPr>
        <w:t>ในทิศทางขึ้น-ลง</w:t>
      </w:r>
    </w:p>
    <w:p w14:paraId="5FF00503" w14:textId="5CC02E87" w:rsidR="008502F6" w:rsidRDefault="008502F6" w:rsidP="0085651F">
      <w:pPr>
        <w:suppressAutoHyphens w:val="0"/>
        <w:spacing w:after="160" w:line="259" w:lineRule="auto"/>
        <w:ind w:firstLine="720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lastRenderedPageBreak/>
        <w:t>สำหรับ</w:t>
      </w:r>
      <w:r w:rsidRPr="008502F6">
        <w:rPr>
          <w:rFonts w:ascii="TH Sarabun Chula" w:hAnsi="TH Sarabun Chula" w:cs="TH Sarabun Chula"/>
          <w:sz w:val="32"/>
          <w:szCs w:val="32"/>
          <w:cs/>
        </w:rPr>
        <w:t xml:space="preserve">ไมโครคอนโทรเลอร์ </w:t>
      </w:r>
      <w:r w:rsidRPr="008502F6">
        <w:rPr>
          <w:rFonts w:ascii="TH Sarabun Chula" w:hAnsi="TH Sarabun Chula" w:cs="TH Sarabun Chula"/>
          <w:sz w:val="32"/>
          <w:szCs w:val="32"/>
        </w:rPr>
        <w:t xml:space="preserve">Arduino Nano </w:t>
      </w:r>
      <w:r w:rsidRPr="008502F6">
        <w:rPr>
          <w:rFonts w:ascii="TH Sarabun Chula" w:hAnsi="TH Sarabun Chula" w:cs="TH Sarabun Chula"/>
          <w:sz w:val="32"/>
          <w:szCs w:val="32"/>
          <w:cs/>
        </w:rPr>
        <w:t xml:space="preserve">33 </w:t>
      </w:r>
      <w:r w:rsidRPr="008502F6">
        <w:rPr>
          <w:rFonts w:ascii="TH Sarabun Chula" w:hAnsi="TH Sarabun Chula" w:cs="TH Sarabun Chula"/>
          <w:sz w:val="32"/>
          <w:szCs w:val="32"/>
        </w:rPr>
        <w:t>BLE Sense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และ </w:t>
      </w:r>
      <w:r w:rsidRPr="001F410F">
        <w:rPr>
          <w:rFonts w:ascii="TH Sarabun Chula" w:hAnsi="TH Sarabun Chula" w:cs="TH Sarabun Chula"/>
          <w:sz w:val="32"/>
          <w:szCs w:val="32"/>
        </w:rPr>
        <w:t xml:space="preserve">Arduino Nano 33 </w:t>
      </w:r>
      <w:r>
        <w:rPr>
          <w:rFonts w:ascii="TH Sarabun Chula" w:hAnsi="TH Sarabun Chula" w:cs="TH Sarabun Chula"/>
          <w:sz w:val="32"/>
          <w:szCs w:val="32"/>
        </w:rPr>
        <w:t xml:space="preserve">IoT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จะมีช่วงการวัดอยู่ที่ </w:t>
      </w:r>
      <w:r w:rsidRPr="008502F6">
        <w:rPr>
          <w:rFonts w:ascii="TH Sarabun Chula" w:hAnsi="TH Sarabun Chula" w:cs="TH Sarabun Chula"/>
          <w:sz w:val="32"/>
          <w:szCs w:val="32"/>
          <w:cs/>
        </w:rPr>
        <w:t>[-4</w:t>
      </w:r>
      <w:r w:rsidRPr="008502F6">
        <w:rPr>
          <w:rFonts w:ascii="TH Sarabun Chula" w:hAnsi="TH Sarabun Chula" w:cs="TH Sarabun Chula"/>
          <w:sz w:val="32"/>
          <w:szCs w:val="32"/>
        </w:rPr>
        <w:t>, +</w:t>
      </w:r>
      <w:r w:rsidRPr="008502F6">
        <w:rPr>
          <w:rFonts w:ascii="TH Sarabun Chula" w:hAnsi="TH Sarabun Chula" w:cs="TH Sarabun Chula"/>
          <w:sz w:val="32"/>
          <w:szCs w:val="32"/>
          <w:cs/>
        </w:rPr>
        <w:t>4]</w:t>
      </w:r>
      <w:r w:rsidRPr="008502F6">
        <w:rPr>
          <w:rFonts w:ascii="TH Sarabun Chula" w:hAnsi="TH Sarabun Chula" w:cs="TH Sarabun Chula"/>
          <w:sz w:val="32"/>
          <w:szCs w:val="32"/>
        </w:rPr>
        <w:t>g</w:t>
      </w:r>
      <w:r w:rsidR="0085651F">
        <w:rPr>
          <w:rFonts w:ascii="TH Sarabun Chula" w:hAnsi="TH Sarabun Chula" w:cs="TH Sarabun Chula" w:hint="cs"/>
          <w:sz w:val="32"/>
          <w:szCs w:val="32"/>
          <w:cs/>
        </w:rPr>
        <w:t xml:space="preserve"> (</w:t>
      </w:r>
      <w:r w:rsidR="0085651F">
        <w:rPr>
          <w:rFonts w:ascii="TH Sarabun Chula" w:hAnsi="TH Sarabun Chula" w:cs="TH Sarabun Chula"/>
          <w:sz w:val="32"/>
          <w:szCs w:val="32"/>
        </w:rPr>
        <w:t>gravity</w:t>
      </w:r>
      <w:r w:rsidR="0085651F">
        <w:rPr>
          <w:rFonts w:ascii="TH Sarabun Chula" w:hAnsi="TH Sarabun Chula" w:cs="TH Sarabun Chula" w:hint="cs"/>
          <w:sz w:val="32"/>
          <w:szCs w:val="32"/>
          <w:cs/>
        </w:rPr>
        <w:t>)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>
        <w:rPr>
          <w:rFonts w:ascii="TH Sarabun Chula" w:hAnsi="TH Sarabun Chula" w:cs="TH Sarabun Chula"/>
          <w:sz w:val="32"/>
          <w:szCs w:val="32"/>
        </w:rPr>
        <w:t>[</w:t>
      </w:r>
      <w:r w:rsidR="002A624A">
        <w:rPr>
          <w:rFonts w:ascii="TH Sarabun Chula" w:hAnsi="TH Sarabun Chula" w:cs="TH Sarabun Chula"/>
          <w:sz w:val="32"/>
          <w:szCs w:val="32"/>
        </w:rPr>
        <w:t>29,31</w:t>
      </w:r>
      <w:r>
        <w:rPr>
          <w:rFonts w:ascii="TH Sarabun Chula" w:hAnsi="TH Sarabun Chula" w:cs="TH Sarabun Chula"/>
          <w:sz w:val="32"/>
          <w:szCs w:val="32"/>
        </w:rPr>
        <w:t xml:space="preserve">]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เมื่อแทนค่า </w:t>
      </w:r>
      <w:r>
        <w:rPr>
          <w:rFonts w:ascii="TH Sarabun Chula" w:hAnsi="TH Sarabun Chula" w:cs="TH Sarabun Chula"/>
          <w:sz w:val="32"/>
          <w:szCs w:val="32"/>
        </w:rPr>
        <w:t xml:space="preserve">g </w:t>
      </w:r>
      <w:r w:rsidRPr="008502F6">
        <w:rPr>
          <w:rFonts w:ascii="TH Sarabun Chula" w:hAnsi="TH Sarabun Chula" w:cs="TH Sarabun Chula"/>
          <w:sz w:val="32"/>
          <w:szCs w:val="32"/>
        </w:rPr>
        <w:t>= 9.81 m/s²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ลงไป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จะได้ช่วงในการวัดเป็น </w:t>
      </w:r>
      <w:r>
        <w:rPr>
          <w:rFonts w:ascii="TH Sarabun Chula" w:hAnsi="TH Sarabun Chula" w:cs="TH Sarabun Chula"/>
          <w:sz w:val="32"/>
          <w:szCs w:val="32"/>
        </w:rPr>
        <w:t>[</w:t>
      </w:r>
      <w:r w:rsidRPr="008502F6">
        <w:rPr>
          <w:rFonts w:ascii="TH Sarabun Chula" w:hAnsi="TH Sarabun Chula" w:cs="TH Sarabun Chula"/>
          <w:sz w:val="32"/>
          <w:szCs w:val="32"/>
        </w:rPr>
        <w:t>−39.24</w:t>
      </w:r>
      <w:r>
        <w:rPr>
          <w:rFonts w:ascii="TH Sarabun Chula" w:hAnsi="TH Sarabun Chula" w:cs="TH Sarabun Chula"/>
          <w:sz w:val="32"/>
          <w:szCs w:val="32"/>
        </w:rPr>
        <w:t>,</w:t>
      </w:r>
      <w:r w:rsidRPr="008502F6">
        <w:rPr>
          <w:rFonts w:ascii="TH Sarabun Chula" w:hAnsi="TH Sarabun Chula" w:cs="TH Sarabun Chula"/>
          <w:sz w:val="32"/>
          <w:szCs w:val="32"/>
        </w:rPr>
        <w:t> +39.24</w:t>
      </w:r>
      <w:r>
        <w:rPr>
          <w:rFonts w:ascii="TH Sarabun Chula" w:hAnsi="TH Sarabun Chula" w:cs="TH Sarabun Chula"/>
          <w:sz w:val="32"/>
          <w:szCs w:val="32"/>
        </w:rPr>
        <w:t>]</w:t>
      </w:r>
      <w:r w:rsidRPr="008502F6">
        <w:rPr>
          <w:rFonts w:ascii="TH Sarabun Chula" w:hAnsi="TH Sarabun Chula" w:cs="TH Sarabun Chula"/>
          <w:sz w:val="32"/>
          <w:szCs w:val="32"/>
        </w:rPr>
        <w:t xml:space="preserve"> m/s²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และมี</w:t>
      </w:r>
      <w:r w:rsidRPr="008502F6">
        <w:rPr>
          <w:rFonts w:ascii="TH Sarabun Chula" w:hAnsi="TH Sarabun Chula" w:cs="TH Sarabun Chula"/>
          <w:sz w:val="32"/>
          <w:szCs w:val="32"/>
          <w:cs/>
        </w:rPr>
        <w:t>ค่าความละเอียด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อยู่ที่ </w:t>
      </w:r>
      <w:r w:rsidRPr="008502F6">
        <w:rPr>
          <w:rFonts w:ascii="TH Sarabun Chula" w:hAnsi="TH Sarabun Chula" w:cs="TH Sarabun Chula"/>
          <w:sz w:val="32"/>
          <w:szCs w:val="32"/>
        </w:rPr>
        <w:t>±</w:t>
      </w:r>
      <w:r w:rsidRPr="008502F6">
        <w:rPr>
          <w:rFonts w:ascii="TH Sarabun Chula" w:hAnsi="TH Sarabun Chula" w:cs="TH Sarabun Chula"/>
          <w:sz w:val="32"/>
          <w:szCs w:val="32"/>
          <w:cs/>
        </w:rPr>
        <w:t xml:space="preserve">0.122 </w:t>
      </w:r>
      <w:r w:rsidRPr="008502F6">
        <w:rPr>
          <w:rFonts w:ascii="TH Sarabun Chula" w:hAnsi="TH Sarabun Chula" w:cs="TH Sarabun Chula"/>
          <w:sz w:val="32"/>
          <w:szCs w:val="32"/>
        </w:rPr>
        <w:t>mg</w:t>
      </w:r>
      <w:r w:rsidR="0085651F">
        <w:rPr>
          <w:rFonts w:ascii="TH Sarabun Chula" w:hAnsi="TH Sarabun Chula" w:cs="TH Sarabun Chula"/>
          <w:sz w:val="32"/>
          <w:szCs w:val="32"/>
        </w:rPr>
        <w:t xml:space="preserve"> </w:t>
      </w:r>
      <w:r w:rsidR="0085651F">
        <w:rPr>
          <w:rFonts w:ascii="TH Sarabun Chula" w:hAnsi="TH Sarabun Chula" w:cs="TH Sarabun Chula" w:hint="cs"/>
          <w:sz w:val="32"/>
          <w:szCs w:val="32"/>
          <w:cs/>
        </w:rPr>
        <w:t>(</w:t>
      </w:r>
      <w:r w:rsidR="0085651F">
        <w:rPr>
          <w:rFonts w:ascii="TH Sarabun Chula" w:hAnsi="TH Sarabun Chula" w:cs="TH Sarabun Chula"/>
          <w:sz w:val="32"/>
          <w:szCs w:val="32"/>
        </w:rPr>
        <w:t>milli gravity</w:t>
      </w:r>
      <w:r w:rsidR="0085651F">
        <w:rPr>
          <w:rFonts w:ascii="TH Sarabun Chula" w:hAnsi="TH Sarabun Chula" w:cs="TH Sarabun Chula" w:hint="cs"/>
          <w:sz w:val="32"/>
          <w:szCs w:val="32"/>
          <w:cs/>
        </w:rPr>
        <w:t xml:space="preserve">) </w:t>
      </w:r>
      <w:r>
        <w:rPr>
          <w:rFonts w:ascii="TH Sarabun Chula" w:hAnsi="TH Sarabun Chula" w:cs="TH Sarabun Chula"/>
          <w:sz w:val="32"/>
          <w:szCs w:val="32"/>
        </w:rPr>
        <w:t>[</w:t>
      </w:r>
      <w:r w:rsidR="002A624A">
        <w:rPr>
          <w:rFonts w:ascii="TH Sarabun Chula" w:hAnsi="TH Sarabun Chula" w:cs="TH Sarabun Chula"/>
          <w:sz w:val="32"/>
          <w:szCs w:val="32"/>
        </w:rPr>
        <w:t>29,31</w:t>
      </w:r>
      <w:r>
        <w:rPr>
          <w:rFonts w:ascii="TH Sarabun Chula" w:hAnsi="TH Sarabun Chula" w:cs="TH Sarabun Chula"/>
          <w:sz w:val="32"/>
          <w:szCs w:val="32"/>
        </w:rPr>
        <w:t xml:space="preserve">]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เมื่อแทนค่า </w:t>
      </w:r>
      <w:r>
        <w:rPr>
          <w:rFonts w:ascii="TH Sarabun Chula" w:hAnsi="TH Sarabun Chula" w:cs="TH Sarabun Chula"/>
          <w:sz w:val="32"/>
          <w:szCs w:val="32"/>
        </w:rPr>
        <w:t xml:space="preserve">g </w:t>
      </w:r>
      <w:r w:rsidRPr="008502F6">
        <w:rPr>
          <w:rFonts w:ascii="TH Sarabun Chula" w:hAnsi="TH Sarabun Chula" w:cs="TH Sarabun Chula"/>
          <w:sz w:val="32"/>
          <w:szCs w:val="32"/>
        </w:rPr>
        <w:t>= 9.81 m/s²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ลงไป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จะได้</w:t>
      </w:r>
      <w:r w:rsidRPr="008502F6">
        <w:rPr>
          <w:rFonts w:ascii="TH Sarabun Chula" w:hAnsi="TH Sarabun Chula" w:cs="TH Sarabun Chula"/>
          <w:sz w:val="32"/>
          <w:szCs w:val="32"/>
          <w:cs/>
        </w:rPr>
        <w:t>ค่าความละเอียด</w:t>
      </w:r>
      <w:r>
        <w:rPr>
          <w:rFonts w:ascii="TH Sarabun Chula" w:hAnsi="TH Sarabun Chula" w:cs="TH Sarabun Chula" w:hint="cs"/>
          <w:sz w:val="32"/>
          <w:szCs w:val="32"/>
          <w:cs/>
        </w:rPr>
        <w:t>อยู่ที่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 w:rsidRPr="008502F6">
        <w:rPr>
          <w:rFonts w:ascii="TH Sarabun Chula" w:hAnsi="TH Sarabun Chula" w:cs="TH Sarabun Chula"/>
          <w:sz w:val="32"/>
          <w:szCs w:val="32"/>
        </w:rPr>
        <w:t>±</w:t>
      </w:r>
      <w:r>
        <w:rPr>
          <w:rFonts w:ascii="TH Sarabun Chula" w:hAnsi="TH Sarabun Chula" w:cs="TH Sarabun Chula"/>
          <w:sz w:val="32"/>
          <w:szCs w:val="32"/>
        </w:rPr>
        <w:t>1</w:t>
      </w:r>
      <w:r w:rsidRPr="008502F6">
        <w:rPr>
          <w:rFonts w:ascii="TH Sarabun Chula" w:hAnsi="TH Sarabun Chula" w:cs="TH Sarabun Chula"/>
          <w:sz w:val="32"/>
          <w:szCs w:val="32"/>
          <w:cs/>
        </w:rPr>
        <w:t>.1</w:t>
      </w:r>
      <w:r>
        <w:rPr>
          <w:rFonts w:ascii="TH Sarabun Chula" w:hAnsi="TH Sarabun Chula" w:cs="TH Sarabun Chula"/>
          <w:sz w:val="32"/>
          <w:szCs w:val="32"/>
        </w:rPr>
        <w:t>96 mm/</w:t>
      </w:r>
      <w:r w:rsidRPr="008502F6">
        <w:rPr>
          <w:rFonts w:ascii="TH Sarabun Chula" w:hAnsi="TH Sarabun Chula" w:cs="TH Sarabun Chula"/>
          <w:sz w:val="32"/>
          <w:szCs w:val="32"/>
        </w:rPr>
        <w:t>s²</w:t>
      </w:r>
    </w:p>
    <w:p w14:paraId="1CB7FAAD" w14:textId="77777777" w:rsidR="00313EA8" w:rsidRPr="000F4540" w:rsidRDefault="00313EA8" w:rsidP="00313EA8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  <w:r w:rsidRPr="000F4540">
        <w:rPr>
          <w:rFonts w:ascii="TH Sarabun Chula" w:hAnsi="TH Sarabun Chula" w:cs="TH Sarabun Chula"/>
          <w:b/>
          <w:bCs/>
          <w:sz w:val="32"/>
          <w:szCs w:val="32"/>
        </w:rPr>
        <w:t>2.</w:t>
      </w:r>
      <w:r>
        <w:rPr>
          <w:rFonts w:ascii="TH Sarabun Chula" w:hAnsi="TH Sarabun Chula" w:cs="TH Sarabun Chula"/>
          <w:b/>
          <w:bCs/>
          <w:sz w:val="32"/>
          <w:szCs w:val="32"/>
        </w:rPr>
        <w:t>8</w:t>
      </w:r>
      <w:r w:rsidRPr="000F4540">
        <w:rPr>
          <w:rFonts w:ascii="TH Sarabun Chula" w:hAnsi="TH Sarabun Chula" w:cs="TH Sarabun Chula"/>
          <w:b/>
          <w:bCs/>
          <w:sz w:val="32"/>
          <w:szCs w:val="32"/>
        </w:rPr>
        <w:t>.</w:t>
      </w:r>
      <w:r>
        <w:rPr>
          <w:rFonts w:ascii="TH Sarabun Chula" w:hAnsi="TH Sarabun Chula" w:cs="TH Sarabun Chula"/>
          <w:b/>
          <w:bCs/>
          <w:sz w:val="32"/>
          <w:szCs w:val="32"/>
        </w:rPr>
        <w:t>2</w:t>
      </w:r>
      <w:r w:rsidRPr="000F4540">
        <w:rPr>
          <w:rFonts w:ascii="TH Sarabun Chula" w:hAnsi="TH Sarabun Chula" w:cs="TH Sarabun Chula"/>
          <w:b/>
          <w:bCs/>
          <w:sz w:val="32"/>
          <w:szCs w:val="32"/>
        </w:rPr>
        <w:t xml:space="preserve"> </w:t>
      </w:r>
      <w:r w:rsidRPr="00EE3C32">
        <w:rPr>
          <w:rFonts w:ascii="TH Sarabun Chula" w:hAnsi="TH Sarabun Chula" w:cs="TH Sarabun Chula"/>
          <w:b/>
          <w:bCs/>
          <w:sz w:val="32"/>
          <w:szCs w:val="32"/>
          <w:cs/>
        </w:rPr>
        <w:t xml:space="preserve">ตัวรับรู้ไจโรสโคป </w:t>
      </w:r>
      <w:r w:rsidRPr="000F4540">
        <w:rPr>
          <w:rFonts w:ascii="TH Sarabun Chula" w:hAnsi="TH Sarabun Chula" w:cs="TH Sarabun Chula"/>
          <w:b/>
          <w:bCs/>
          <w:sz w:val="32"/>
          <w:szCs w:val="32"/>
        </w:rPr>
        <w:t>(Gyroscope)</w:t>
      </w:r>
    </w:p>
    <w:p w14:paraId="59187565" w14:textId="7B1327CB" w:rsidR="00313EA8" w:rsidRDefault="00313EA8" w:rsidP="00313EA8">
      <w:pPr>
        <w:suppressAutoHyphens w:val="0"/>
        <w:spacing w:after="160" w:line="259" w:lineRule="auto"/>
        <w:ind w:firstLine="720"/>
        <w:jc w:val="left"/>
        <w:rPr>
          <w:rFonts w:ascii="TH Sarabun Chula" w:hAnsi="TH Sarabun Chula" w:cs="TH Sarabun Chula"/>
          <w:sz w:val="32"/>
          <w:szCs w:val="32"/>
        </w:rPr>
      </w:pPr>
      <w:r w:rsidRPr="00EE3C32">
        <w:rPr>
          <w:rFonts w:ascii="TH Sarabun Chula" w:hAnsi="TH Sarabun Chula" w:cs="TH Sarabun Chula"/>
          <w:sz w:val="32"/>
          <w:szCs w:val="32"/>
          <w:cs/>
        </w:rPr>
        <w:t xml:space="preserve">ตัวรับรู้ไจโรสโคป </w:t>
      </w:r>
      <w:r w:rsidRPr="0084255A">
        <w:rPr>
          <w:rFonts w:ascii="TH Sarabun Chula" w:hAnsi="TH Sarabun Chula" w:cs="TH Sarabun Chula"/>
          <w:sz w:val="32"/>
          <w:szCs w:val="32"/>
          <w:cs/>
        </w:rPr>
        <w:t>เป็นอุปกรณ์ที่ใช้วัดความเร็วในการหมุนหรือการเปลี่ยนแปลงของมุมในสามมิติ (</w:t>
      </w:r>
      <w:r w:rsidRPr="0084255A">
        <w:rPr>
          <w:rFonts w:ascii="TH Sarabun Chula" w:hAnsi="TH Sarabun Chula" w:cs="TH Sarabun Chula"/>
          <w:sz w:val="32"/>
          <w:szCs w:val="32"/>
        </w:rPr>
        <w:t xml:space="preserve">Roll, Pitch, Yaw) </w:t>
      </w:r>
      <w:r w:rsidRPr="0084255A">
        <w:rPr>
          <w:rFonts w:ascii="TH Sarabun Chula" w:hAnsi="TH Sarabun Chula" w:cs="TH Sarabun Chula"/>
          <w:sz w:val="32"/>
          <w:szCs w:val="32"/>
          <w:cs/>
        </w:rPr>
        <w:t>ซึ่งสามารถตรวจจับการหมุนหรือการเอียงของวัตถุ</w:t>
      </w:r>
    </w:p>
    <w:p w14:paraId="1A5C8686" w14:textId="0169AB1F" w:rsidR="00313EA8" w:rsidRPr="001E2626" w:rsidRDefault="00313EA8" w:rsidP="009E3E28">
      <w:pPr>
        <w:pStyle w:val="ListParagraph"/>
        <w:numPr>
          <w:ilvl w:val="0"/>
          <w:numId w:val="31"/>
        </w:numPr>
        <w:suppressAutoHyphens w:val="0"/>
        <w:spacing w:after="160" w:line="259" w:lineRule="auto"/>
        <w:jc w:val="left"/>
        <w:rPr>
          <w:rFonts w:ascii="TH Sarabun Chula" w:hAnsi="TH Sarabun Chula" w:cs="TH Sarabun Chula"/>
          <w:sz w:val="32"/>
          <w:szCs w:val="32"/>
        </w:rPr>
      </w:pPr>
      <w:r w:rsidRPr="001E2626">
        <w:rPr>
          <w:rFonts w:ascii="TH Sarabun Chula" w:hAnsi="TH Sarabun Chula" w:cs="TH Sarabun Chula" w:hint="cs"/>
          <w:sz w:val="32"/>
          <w:szCs w:val="32"/>
          <w:cs/>
        </w:rPr>
        <w:t xml:space="preserve">ค่า </w:t>
      </w:r>
      <w:r w:rsidRPr="001E2626">
        <w:rPr>
          <w:rFonts w:ascii="TH Sarabun Chula" w:hAnsi="TH Sarabun Chula" w:cs="TH Sarabun Chula"/>
          <w:sz w:val="32"/>
          <w:szCs w:val="32"/>
        </w:rPr>
        <w:t xml:space="preserve">Roll </w:t>
      </w:r>
      <w:r w:rsidRPr="001E2626">
        <w:rPr>
          <w:rFonts w:ascii="TH Sarabun Chula" w:hAnsi="TH Sarabun Chula" w:cs="TH Sarabun Chula"/>
          <w:sz w:val="32"/>
          <w:szCs w:val="32"/>
          <w:cs/>
        </w:rPr>
        <w:t>วัดการหมุน</w:t>
      </w:r>
      <w:r w:rsidRPr="001E2626">
        <w:rPr>
          <w:rFonts w:ascii="TH Sarabun Chula" w:hAnsi="TH Sarabun Chula" w:cs="TH Sarabun Chula" w:hint="cs"/>
          <w:sz w:val="32"/>
          <w:szCs w:val="32"/>
          <w:cs/>
        </w:rPr>
        <w:t xml:space="preserve">จากแกนด้านหน้า หรือหมุนรอบแกน </w:t>
      </w:r>
      <w:r w:rsidRPr="001E2626">
        <w:rPr>
          <w:rFonts w:ascii="TH Sarabun Chula" w:hAnsi="TH Sarabun Chula" w:cs="TH Sarabun Chula"/>
          <w:sz w:val="32"/>
          <w:szCs w:val="32"/>
        </w:rPr>
        <w:t>X</w:t>
      </w:r>
    </w:p>
    <w:p w14:paraId="6AA18C8F" w14:textId="15F18462" w:rsidR="00313EA8" w:rsidRPr="001E2626" w:rsidRDefault="00313EA8" w:rsidP="009E3E28">
      <w:pPr>
        <w:pStyle w:val="ListParagraph"/>
        <w:numPr>
          <w:ilvl w:val="0"/>
          <w:numId w:val="31"/>
        </w:numPr>
        <w:suppressAutoHyphens w:val="0"/>
        <w:spacing w:after="160" w:line="259" w:lineRule="auto"/>
        <w:jc w:val="left"/>
        <w:rPr>
          <w:rFonts w:ascii="TH Sarabun Chula" w:hAnsi="TH Sarabun Chula" w:cs="TH Sarabun Chula"/>
          <w:sz w:val="32"/>
          <w:szCs w:val="32"/>
        </w:rPr>
      </w:pPr>
      <w:r w:rsidRPr="001E2626">
        <w:rPr>
          <w:rFonts w:ascii="TH Sarabun Chula" w:hAnsi="TH Sarabun Chula" w:cs="TH Sarabun Chula" w:hint="cs"/>
          <w:sz w:val="32"/>
          <w:szCs w:val="32"/>
          <w:cs/>
        </w:rPr>
        <w:t xml:space="preserve">ค่า </w:t>
      </w:r>
      <w:r w:rsidRPr="001E2626">
        <w:rPr>
          <w:rFonts w:ascii="TH Sarabun Chula" w:hAnsi="TH Sarabun Chula" w:cs="TH Sarabun Chula"/>
          <w:sz w:val="32"/>
          <w:szCs w:val="32"/>
        </w:rPr>
        <w:t xml:space="preserve">Pitch </w:t>
      </w:r>
      <w:r w:rsidRPr="001E2626">
        <w:rPr>
          <w:rFonts w:ascii="TH Sarabun Chula" w:hAnsi="TH Sarabun Chula" w:cs="TH Sarabun Chula"/>
          <w:sz w:val="32"/>
          <w:szCs w:val="32"/>
          <w:cs/>
        </w:rPr>
        <w:t>วัดการหมุน</w:t>
      </w:r>
      <w:r w:rsidRPr="001E2626">
        <w:rPr>
          <w:rFonts w:ascii="TH Sarabun Chula" w:hAnsi="TH Sarabun Chula" w:cs="TH Sarabun Chula" w:hint="cs"/>
          <w:sz w:val="32"/>
          <w:szCs w:val="32"/>
          <w:cs/>
        </w:rPr>
        <w:t>จากแกนด้านข้าง</w:t>
      </w:r>
      <w:r w:rsidRPr="001E2626">
        <w:rPr>
          <w:rFonts w:ascii="TH Sarabun Chula" w:hAnsi="TH Sarabun Chula" w:cs="TH Sarabun Chula"/>
          <w:sz w:val="32"/>
          <w:szCs w:val="32"/>
        </w:rPr>
        <w:t xml:space="preserve"> </w:t>
      </w:r>
      <w:r w:rsidRPr="001E2626">
        <w:rPr>
          <w:rFonts w:ascii="TH Sarabun Chula" w:hAnsi="TH Sarabun Chula" w:cs="TH Sarabun Chula" w:hint="cs"/>
          <w:sz w:val="32"/>
          <w:szCs w:val="32"/>
          <w:cs/>
        </w:rPr>
        <w:t xml:space="preserve">หรือหมุนรอบแกน </w:t>
      </w:r>
      <w:r w:rsidRPr="001E2626">
        <w:rPr>
          <w:rFonts w:ascii="TH Sarabun Chula" w:hAnsi="TH Sarabun Chula" w:cs="TH Sarabun Chula"/>
          <w:sz w:val="32"/>
          <w:szCs w:val="32"/>
        </w:rPr>
        <w:t>Y</w:t>
      </w:r>
    </w:p>
    <w:p w14:paraId="529A2789" w14:textId="34FE01ED" w:rsidR="00313EA8" w:rsidRPr="001E2626" w:rsidRDefault="00313EA8" w:rsidP="009E3E28">
      <w:pPr>
        <w:pStyle w:val="ListParagraph"/>
        <w:numPr>
          <w:ilvl w:val="0"/>
          <w:numId w:val="31"/>
        </w:numPr>
        <w:suppressAutoHyphens w:val="0"/>
        <w:spacing w:after="160" w:line="259" w:lineRule="auto"/>
        <w:jc w:val="left"/>
        <w:rPr>
          <w:rFonts w:ascii="TH Sarabun Chula" w:hAnsi="TH Sarabun Chula" w:cs="TH Sarabun Chula"/>
          <w:sz w:val="32"/>
          <w:szCs w:val="32"/>
        </w:rPr>
      </w:pPr>
      <w:r w:rsidRPr="001E2626">
        <w:rPr>
          <w:rFonts w:ascii="TH Sarabun Chula" w:hAnsi="TH Sarabun Chula" w:cs="TH Sarabun Chula" w:hint="cs"/>
          <w:sz w:val="32"/>
          <w:szCs w:val="32"/>
          <w:cs/>
        </w:rPr>
        <w:t xml:space="preserve">ค่า </w:t>
      </w:r>
      <w:r w:rsidRPr="001E2626">
        <w:rPr>
          <w:rFonts w:ascii="TH Sarabun Chula" w:hAnsi="TH Sarabun Chula" w:cs="TH Sarabun Chula"/>
          <w:sz w:val="32"/>
          <w:szCs w:val="32"/>
        </w:rPr>
        <w:t xml:space="preserve">Yaw </w:t>
      </w:r>
      <w:r w:rsidRPr="001E2626">
        <w:rPr>
          <w:rFonts w:ascii="TH Sarabun Chula" w:hAnsi="TH Sarabun Chula" w:cs="TH Sarabun Chula"/>
          <w:sz w:val="32"/>
          <w:szCs w:val="32"/>
          <w:cs/>
        </w:rPr>
        <w:t>วัดการหมุน</w:t>
      </w:r>
      <w:r w:rsidRPr="001E2626">
        <w:rPr>
          <w:rFonts w:ascii="TH Sarabun Chula" w:hAnsi="TH Sarabun Chula" w:cs="TH Sarabun Chula" w:hint="cs"/>
          <w:sz w:val="32"/>
          <w:szCs w:val="32"/>
          <w:cs/>
        </w:rPr>
        <w:t>จากแกนแนวตั้ง</w:t>
      </w:r>
      <w:r w:rsidRPr="001E2626">
        <w:rPr>
          <w:rFonts w:ascii="TH Sarabun Chula" w:hAnsi="TH Sarabun Chula" w:cs="TH Sarabun Chula"/>
          <w:sz w:val="32"/>
          <w:szCs w:val="32"/>
        </w:rPr>
        <w:t xml:space="preserve"> </w:t>
      </w:r>
      <w:r w:rsidRPr="001E2626">
        <w:rPr>
          <w:rFonts w:ascii="TH Sarabun Chula" w:hAnsi="TH Sarabun Chula" w:cs="TH Sarabun Chula" w:hint="cs"/>
          <w:sz w:val="32"/>
          <w:szCs w:val="32"/>
          <w:cs/>
        </w:rPr>
        <w:t xml:space="preserve">หรือหมุนรอบแกน </w:t>
      </w:r>
      <w:r w:rsidRPr="001E2626">
        <w:rPr>
          <w:rFonts w:ascii="TH Sarabun Chula" w:hAnsi="TH Sarabun Chula" w:cs="TH Sarabun Chula"/>
          <w:sz w:val="32"/>
          <w:szCs w:val="32"/>
        </w:rPr>
        <w:t>Z</w:t>
      </w:r>
    </w:p>
    <w:p w14:paraId="6175F20B" w14:textId="64B17B81" w:rsidR="0085651F" w:rsidRDefault="0085651F" w:rsidP="0085651F">
      <w:pPr>
        <w:suppressAutoHyphens w:val="0"/>
        <w:spacing w:after="160" w:line="259" w:lineRule="auto"/>
        <w:ind w:firstLine="720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สำหรับ</w:t>
      </w:r>
      <w:r w:rsidRPr="008502F6">
        <w:rPr>
          <w:rFonts w:ascii="TH Sarabun Chula" w:hAnsi="TH Sarabun Chula" w:cs="TH Sarabun Chula"/>
          <w:sz w:val="32"/>
          <w:szCs w:val="32"/>
          <w:cs/>
        </w:rPr>
        <w:t xml:space="preserve">ไมโครคอนโทรเลอร์ </w:t>
      </w:r>
      <w:r w:rsidRPr="008502F6">
        <w:rPr>
          <w:rFonts w:ascii="TH Sarabun Chula" w:hAnsi="TH Sarabun Chula" w:cs="TH Sarabun Chula"/>
          <w:sz w:val="32"/>
          <w:szCs w:val="32"/>
        </w:rPr>
        <w:t xml:space="preserve">Arduino Nano </w:t>
      </w:r>
      <w:r w:rsidRPr="008502F6">
        <w:rPr>
          <w:rFonts w:ascii="TH Sarabun Chula" w:hAnsi="TH Sarabun Chula" w:cs="TH Sarabun Chula"/>
          <w:sz w:val="32"/>
          <w:szCs w:val="32"/>
          <w:cs/>
        </w:rPr>
        <w:t xml:space="preserve">33 </w:t>
      </w:r>
      <w:r w:rsidRPr="008502F6">
        <w:rPr>
          <w:rFonts w:ascii="TH Sarabun Chula" w:hAnsi="TH Sarabun Chula" w:cs="TH Sarabun Chula"/>
          <w:sz w:val="32"/>
          <w:szCs w:val="32"/>
        </w:rPr>
        <w:t>BLE Sense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และ </w:t>
      </w:r>
      <w:r w:rsidRPr="001F410F">
        <w:rPr>
          <w:rFonts w:ascii="TH Sarabun Chula" w:hAnsi="TH Sarabun Chula" w:cs="TH Sarabun Chula"/>
          <w:sz w:val="32"/>
          <w:szCs w:val="32"/>
        </w:rPr>
        <w:t xml:space="preserve">Arduino Nano 33 </w:t>
      </w:r>
      <w:r>
        <w:rPr>
          <w:rFonts w:ascii="TH Sarabun Chula" w:hAnsi="TH Sarabun Chula" w:cs="TH Sarabun Chula"/>
          <w:sz w:val="32"/>
          <w:szCs w:val="32"/>
        </w:rPr>
        <w:t xml:space="preserve">IoT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จะมีช่วงการวัดอยู่ที่ </w:t>
      </w:r>
      <w:r w:rsidRPr="0085651F">
        <w:rPr>
          <w:rFonts w:ascii="TH Sarabun Chula" w:hAnsi="TH Sarabun Chula" w:cs="TH Sarabun Chula"/>
          <w:sz w:val="32"/>
          <w:szCs w:val="32"/>
          <w:cs/>
        </w:rPr>
        <w:t>[-2000</w:t>
      </w:r>
      <w:r w:rsidRPr="0085651F">
        <w:rPr>
          <w:rFonts w:ascii="TH Sarabun Chula" w:hAnsi="TH Sarabun Chula" w:cs="TH Sarabun Chula"/>
          <w:sz w:val="32"/>
          <w:szCs w:val="32"/>
        </w:rPr>
        <w:t>, +</w:t>
      </w:r>
      <w:r w:rsidRPr="0085651F">
        <w:rPr>
          <w:rFonts w:ascii="TH Sarabun Chula" w:hAnsi="TH Sarabun Chula" w:cs="TH Sarabun Chula"/>
          <w:sz w:val="32"/>
          <w:szCs w:val="32"/>
          <w:cs/>
        </w:rPr>
        <w:t>2000]</w:t>
      </w:r>
      <w:proofErr w:type="spellStart"/>
      <w:r w:rsidRPr="0085651F">
        <w:rPr>
          <w:rFonts w:ascii="TH Sarabun Chula" w:hAnsi="TH Sarabun Chula" w:cs="TH Sarabun Chula"/>
          <w:sz w:val="32"/>
          <w:szCs w:val="32"/>
        </w:rPr>
        <w:t>dps</w:t>
      </w:r>
      <w:proofErr w:type="spellEnd"/>
      <w:r>
        <w:rPr>
          <w:rFonts w:ascii="TH Sarabun Chula" w:hAnsi="TH Sarabun Chula" w:cs="TH Sarabun Chula"/>
          <w:sz w:val="32"/>
          <w:szCs w:val="32"/>
        </w:rPr>
        <w:t xml:space="preserve"> </w:t>
      </w:r>
      <w:r w:rsidRPr="0085651F">
        <w:rPr>
          <w:rFonts w:ascii="TH Sarabun Chula" w:hAnsi="TH Sarabun Chula" w:cs="TH Sarabun Chula"/>
          <w:sz w:val="32"/>
          <w:szCs w:val="32"/>
        </w:rPr>
        <w:t>(degree per second)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>
        <w:rPr>
          <w:rFonts w:ascii="TH Sarabun Chula" w:hAnsi="TH Sarabun Chula" w:cs="TH Sarabun Chula"/>
          <w:sz w:val="32"/>
          <w:szCs w:val="32"/>
        </w:rPr>
        <w:t>[</w:t>
      </w:r>
      <w:r w:rsidR="002A624A">
        <w:rPr>
          <w:rFonts w:ascii="TH Sarabun Chula" w:hAnsi="TH Sarabun Chula" w:cs="TH Sarabun Chula"/>
          <w:sz w:val="32"/>
          <w:szCs w:val="32"/>
        </w:rPr>
        <w:t>29,31</w:t>
      </w:r>
      <w:r>
        <w:rPr>
          <w:rFonts w:ascii="TH Sarabun Chula" w:hAnsi="TH Sarabun Chula" w:cs="TH Sarabun Chula"/>
          <w:sz w:val="32"/>
          <w:szCs w:val="32"/>
        </w:rPr>
        <w:t xml:space="preserve">] </w:t>
      </w:r>
      <w:r>
        <w:rPr>
          <w:rFonts w:ascii="TH Sarabun Chula" w:hAnsi="TH Sarabun Chula" w:cs="TH Sarabun Chula" w:hint="cs"/>
          <w:sz w:val="32"/>
          <w:szCs w:val="32"/>
          <w:cs/>
        </w:rPr>
        <w:t>และมี</w:t>
      </w:r>
      <w:r w:rsidRPr="008502F6">
        <w:rPr>
          <w:rFonts w:ascii="TH Sarabun Chula" w:hAnsi="TH Sarabun Chula" w:cs="TH Sarabun Chula"/>
          <w:sz w:val="32"/>
          <w:szCs w:val="32"/>
          <w:cs/>
        </w:rPr>
        <w:t>ค่าความละเอียด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อยู่ที่ </w:t>
      </w:r>
      <w:r w:rsidRPr="0085651F">
        <w:rPr>
          <w:rFonts w:ascii="TH Sarabun Chula" w:hAnsi="TH Sarabun Chula" w:cs="TH Sarabun Chula"/>
          <w:sz w:val="32"/>
          <w:szCs w:val="32"/>
        </w:rPr>
        <w:t xml:space="preserve">±70 </w:t>
      </w:r>
      <w:proofErr w:type="spellStart"/>
      <w:r w:rsidRPr="0085651F">
        <w:rPr>
          <w:rFonts w:ascii="TH Sarabun Chula" w:hAnsi="TH Sarabun Chula" w:cs="TH Sarabun Chula"/>
          <w:sz w:val="32"/>
          <w:szCs w:val="32"/>
        </w:rPr>
        <w:t>mdps</w:t>
      </w:r>
      <w:proofErr w:type="spellEnd"/>
      <w:r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Pr="0085651F">
        <w:rPr>
          <w:rFonts w:ascii="TH Sarabun Chula" w:hAnsi="TH Sarabun Chula" w:cs="TH Sarabun Chula"/>
          <w:sz w:val="32"/>
          <w:szCs w:val="32"/>
        </w:rPr>
        <w:t>(</w:t>
      </w:r>
      <w:r>
        <w:rPr>
          <w:rFonts w:ascii="TH Sarabun Chula" w:hAnsi="TH Sarabun Chula" w:cs="TH Sarabun Chula"/>
          <w:sz w:val="32"/>
          <w:szCs w:val="32"/>
        </w:rPr>
        <w:t xml:space="preserve">milli </w:t>
      </w:r>
      <w:r w:rsidRPr="0085651F">
        <w:rPr>
          <w:rFonts w:ascii="TH Sarabun Chula" w:hAnsi="TH Sarabun Chula" w:cs="TH Sarabun Chula"/>
          <w:sz w:val="32"/>
          <w:szCs w:val="32"/>
        </w:rPr>
        <w:t>degree per second)</w:t>
      </w:r>
      <w:r>
        <w:rPr>
          <w:rFonts w:ascii="TH Sarabun Chula" w:hAnsi="TH Sarabun Chula" w:cs="TH Sarabun Chula"/>
          <w:sz w:val="32"/>
          <w:szCs w:val="32"/>
        </w:rPr>
        <w:t xml:space="preserve"> [</w:t>
      </w:r>
      <w:r w:rsidR="002A624A">
        <w:rPr>
          <w:rFonts w:ascii="TH Sarabun Chula" w:hAnsi="TH Sarabun Chula" w:cs="TH Sarabun Chula"/>
          <w:sz w:val="32"/>
          <w:szCs w:val="32"/>
        </w:rPr>
        <w:t>29,31</w:t>
      </w:r>
      <w:r>
        <w:rPr>
          <w:rFonts w:ascii="TH Sarabun Chula" w:hAnsi="TH Sarabun Chula" w:cs="TH Sarabun Chula"/>
          <w:sz w:val="32"/>
          <w:szCs w:val="32"/>
        </w:rPr>
        <w:t xml:space="preserve">] </w:t>
      </w:r>
    </w:p>
    <w:p w14:paraId="3F86FCE9" w14:textId="38A14F6F" w:rsidR="00583E6E" w:rsidRDefault="00583E6E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sz w:val="32"/>
          <w:szCs w:val="32"/>
          <w:cs/>
        </w:rPr>
      </w:pPr>
      <w:r>
        <w:rPr>
          <w:rFonts w:ascii="TH Sarabun Chula" w:hAnsi="TH Sarabun Chula" w:cs="TH Sarabun Chula"/>
          <w:sz w:val="32"/>
          <w:szCs w:val="32"/>
          <w:cs/>
        </w:rPr>
        <w:br w:type="page"/>
      </w:r>
    </w:p>
    <w:p w14:paraId="0D8F31C0" w14:textId="0B1DED28" w:rsidR="0098783A" w:rsidRPr="0098783A" w:rsidRDefault="00A01095" w:rsidP="0098783A">
      <w:pPr>
        <w:pStyle w:val="Heading1"/>
        <w:spacing w:before="0"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 xml:space="preserve">แนวทางการดำเนินงาน </w:t>
      </w:r>
    </w:p>
    <w:p w14:paraId="767A7FD6" w14:textId="5D8BE98C" w:rsidR="00FB6A8D" w:rsidRDefault="00FB6A8D" w:rsidP="00FB6A8D">
      <w:pPr>
        <w:pStyle w:val="BodyText"/>
        <w:ind w:firstLine="709"/>
        <w:rPr>
          <w:rFonts w:ascii="TH Sarabun Chula" w:hAnsi="TH Sarabun Chula" w:cs="TH Sarabun Chula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การดำเนินงานกา</w:t>
      </w:r>
      <w:r w:rsidRPr="008044AE">
        <w:rPr>
          <w:rFonts w:ascii="TH SarabunPSK" w:hAnsi="TH SarabunPSK" w:cs="TH SarabunPSK"/>
          <w:sz w:val="32"/>
          <w:szCs w:val="32"/>
          <w:cs/>
        </w:rPr>
        <w:t>รวิเคราะห์การเคลื่อนไหวของมนุษย์ด้วยการเรียนรู้ของเครื่องบนอุปกรณ์ประมวลผลข้อมูล</w:t>
      </w:r>
      <w:r>
        <w:rPr>
          <w:rFonts w:ascii="TH SarabunPSK" w:hAnsi="TH SarabunPSK" w:cs="TH SarabunPSK" w:hint="cs"/>
          <w:sz w:val="32"/>
          <w:szCs w:val="32"/>
          <w:cs/>
        </w:rPr>
        <w:t>จะใช้ไมโครคอนโทรเลอร์</w:t>
      </w:r>
      <w:r w:rsidRPr="008044AE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8044AE">
        <w:rPr>
          <w:rFonts w:ascii="TH SarabunPSK" w:hAnsi="TH SarabunPSK" w:cs="TH SarabunPSK"/>
          <w:sz w:val="32"/>
          <w:szCs w:val="32"/>
        </w:rPr>
        <w:t xml:space="preserve">Arduino Nano </w:t>
      </w:r>
      <w:r w:rsidRPr="008044AE">
        <w:rPr>
          <w:rFonts w:ascii="TH SarabunPSK" w:hAnsi="TH SarabunPSK" w:cs="TH SarabunPSK"/>
          <w:sz w:val="32"/>
          <w:szCs w:val="32"/>
          <w:cs/>
        </w:rPr>
        <w:t xml:space="preserve">33 </w:t>
      </w:r>
      <w:r w:rsidRPr="008044AE">
        <w:rPr>
          <w:rFonts w:ascii="TH SarabunPSK" w:hAnsi="TH SarabunPSK" w:cs="TH SarabunPSK"/>
          <w:sz w:val="32"/>
          <w:szCs w:val="32"/>
        </w:rPr>
        <w:t>BLE Sense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ละ </w:t>
      </w:r>
      <w:r>
        <w:rPr>
          <w:rFonts w:ascii="TH Sarabun Chula" w:hAnsi="TH Sarabun Chula" w:cs="TH Sarabun Chula"/>
          <w:sz w:val="32"/>
          <w:szCs w:val="32"/>
        </w:rPr>
        <w:t>Arduino Nano 33 IoT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ในการรวบรวมและทดสอบข้อมูลการเคลื่อนไหวของมนุษย์ โดยใช้ข้อมูลจาก</w:t>
      </w:r>
      <w:r w:rsidRPr="00B70021">
        <w:rPr>
          <w:rFonts w:ascii="TH Sarabun Chula" w:hAnsi="TH Sarabun Chula" w:cs="TH Sarabun Chula"/>
          <w:sz w:val="32"/>
          <w:szCs w:val="32"/>
          <w:cs/>
        </w:rPr>
        <w:t>หน่วยวัดแรงเฉื่อย</w:t>
      </w:r>
      <w:r w:rsidRPr="00B70021">
        <w:rPr>
          <w:rFonts w:ascii="TH Sarabun Chula" w:hAnsi="TH Sarabun Chula" w:cs="TH Sarabun Chula"/>
          <w:sz w:val="32"/>
          <w:szCs w:val="32"/>
        </w:rPr>
        <w:t> </w:t>
      </w:r>
      <w:r>
        <w:rPr>
          <w:rFonts w:ascii="TH Sarabun Chula" w:hAnsi="TH Sarabun Chula" w:cs="TH Sarabun Chula" w:hint="cs"/>
          <w:sz w:val="32"/>
          <w:szCs w:val="32"/>
          <w:cs/>
        </w:rPr>
        <w:t>ซึ่งประกอบด้วยตัวรับรู้</w:t>
      </w:r>
      <w:r w:rsidRPr="008044AE">
        <w:rPr>
          <w:rFonts w:ascii="TH Sarabun Chula" w:hAnsi="TH Sarabun Chula" w:cs="TH Sarabun Chula"/>
          <w:sz w:val="32"/>
          <w:szCs w:val="32"/>
          <w:cs/>
        </w:rPr>
        <w:t>ความเร่ง</w:t>
      </w:r>
      <w:r>
        <w:rPr>
          <w:rFonts w:ascii="TH Sarabun Chula" w:hAnsi="TH Sarabun Chula" w:cs="TH Sarabun Chula" w:hint="cs"/>
          <w:sz w:val="32"/>
          <w:szCs w:val="32"/>
          <w:cs/>
        </w:rPr>
        <w:t>และ</w:t>
      </w:r>
      <w:r w:rsidRPr="00EE3C32">
        <w:rPr>
          <w:rFonts w:ascii="TH Sarabun Chula" w:hAnsi="TH Sarabun Chula" w:cs="TH Sarabun Chula"/>
          <w:sz w:val="32"/>
          <w:szCs w:val="32"/>
          <w:cs/>
        </w:rPr>
        <w:t xml:space="preserve">ตัวรับรู้ไจโรสโคป </w:t>
      </w:r>
      <w:r>
        <w:rPr>
          <w:rFonts w:ascii="TH Sarabun Chula" w:hAnsi="TH Sarabun Chula" w:cs="TH Sarabun Chula" w:hint="cs"/>
          <w:sz w:val="32"/>
          <w:szCs w:val="32"/>
          <w:cs/>
        </w:rPr>
        <w:t>ในการวิเคราะห์การเคลื่อนไหวของมนุษย์</w:t>
      </w:r>
    </w:p>
    <w:p w14:paraId="6F21F482" w14:textId="77777777" w:rsidR="00FB6A8D" w:rsidRDefault="00FB6A8D" w:rsidP="00583E6E">
      <w:pPr>
        <w:pStyle w:val="BodyText"/>
        <w:spacing w:after="0"/>
        <w:rPr>
          <w:rFonts w:ascii="TH Sarabun Chula" w:hAnsi="TH Sarabun Chula" w:cs="TH Sarabun Chula"/>
          <w:sz w:val="32"/>
          <w:szCs w:val="32"/>
        </w:rPr>
      </w:pPr>
    </w:p>
    <w:p w14:paraId="0E653487" w14:textId="5D706134" w:rsidR="00FB6A8D" w:rsidRPr="00915655" w:rsidRDefault="00FB6A8D" w:rsidP="00FB6A8D">
      <w:pPr>
        <w:pStyle w:val="BodyText"/>
        <w:rPr>
          <w:rFonts w:ascii="TH Sarabun Chula" w:hAnsi="TH Sarabun Chula" w:cs="TH Sarabun Chula"/>
          <w:b/>
          <w:bCs/>
          <w:sz w:val="32"/>
          <w:szCs w:val="32"/>
        </w:rPr>
      </w:pPr>
      <w:r w:rsidRPr="00915655"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3.1 </w:t>
      </w:r>
      <w:r w:rsidR="00915655" w:rsidRPr="00915655">
        <w:rPr>
          <w:rFonts w:ascii="TH Sarabun Chula" w:hAnsi="TH Sarabun Chula" w:cs="TH Sarabun Chula" w:hint="cs"/>
          <w:b/>
          <w:bCs/>
          <w:sz w:val="32"/>
          <w:szCs w:val="32"/>
          <w:cs/>
        </w:rPr>
        <w:t>การติดตั้งอุปกรณ์สำหรับรวบรวมข้อมูลการเคลื่อนไหวของมนุษย์</w:t>
      </w:r>
    </w:p>
    <w:p w14:paraId="0BCC8FC8" w14:textId="274D8B0E" w:rsidR="00915655" w:rsidRDefault="00915655" w:rsidP="00915655">
      <w:pPr>
        <w:pStyle w:val="BodyText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ใน</w:t>
      </w:r>
      <w:r w:rsidRPr="00195A1B">
        <w:rPr>
          <w:rFonts w:ascii="TH SarabunPSK" w:hAnsi="TH SarabunPSK" w:cs="TH SarabunPSK"/>
          <w:sz w:val="32"/>
          <w:szCs w:val="32"/>
          <w:cs/>
        </w:rPr>
        <w:t>การวิเคราะห์ข้อมูลการเคล</w:t>
      </w:r>
      <w:r>
        <w:rPr>
          <w:rFonts w:ascii="TH SarabunPSK" w:hAnsi="TH SarabunPSK" w:cs="TH SarabunPSK" w:hint="cs"/>
          <w:sz w:val="32"/>
          <w:szCs w:val="32"/>
          <w:cs/>
        </w:rPr>
        <w:t>ื่</w:t>
      </w:r>
      <w:r w:rsidRPr="00195A1B">
        <w:rPr>
          <w:rFonts w:ascii="TH SarabunPSK" w:hAnsi="TH SarabunPSK" w:cs="TH SarabunPSK"/>
          <w:sz w:val="32"/>
          <w:szCs w:val="32"/>
          <w:cs/>
        </w:rPr>
        <w:t>อนไหวของมนุษย์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จะใช้ไมโครคอนโทรเลอร์</w:t>
      </w:r>
      <w:r w:rsidRPr="008044AE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8044AE">
        <w:rPr>
          <w:rFonts w:ascii="TH SarabunPSK" w:hAnsi="TH SarabunPSK" w:cs="TH SarabunPSK"/>
          <w:sz w:val="32"/>
          <w:szCs w:val="32"/>
        </w:rPr>
        <w:t xml:space="preserve">Arduino Nano </w:t>
      </w:r>
      <w:r w:rsidRPr="008044AE">
        <w:rPr>
          <w:rFonts w:ascii="TH SarabunPSK" w:hAnsi="TH SarabunPSK" w:cs="TH SarabunPSK"/>
          <w:sz w:val="32"/>
          <w:szCs w:val="32"/>
          <w:cs/>
        </w:rPr>
        <w:t xml:space="preserve">33 </w:t>
      </w:r>
      <w:r w:rsidRPr="008044AE">
        <w:rPr>
          <w:rFonts w:ascii="TH SarabunPSK" w:hAnsi="TH SarabunPSK" w:cs="TH SarabunPSK"/>
          <w:sz w:val="32"/>
          <w:szCs w:val="32"/>
        </w:rPr>
        <w:t>BLE Sense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ละ </w:t>
      </w:r>
      <w:r w:rsidRPr="008044AE">
        <w:rPr>
          <w:rFonts w:ascii="TH SarabunPSK" w:hAnsi="TH SarabunPSK" w:cs="TH SarabunPSK"/>
          <w:sz w:val="32"/>
          <w:szCs w:val="32"/>
        </w:rPr>
        <w:t xml:space="preserve">Arduino Nano </w:t>
      </w:r>
      <w:r w:rsidRPr="008044AE">
        <w:rPr>
          <w:rFonts w:ascii="TH SarabunPSK" w:hAnsi="TH SarabunPSK" w:cs="TH SarabunPSK"/>
          <w:sz w:val="32"/>
          <w:szCs w:val="32"/>
          <w:cs/>
        </w:rPr>
        <w:t xml:space="preserve">33 </w:t>
      </w:r>
      <w:r>
        <w:rPr>
          <w:rFonts w:ascii="TH SarabunPSK" w:hAnsi="TH SarabunPSK" w:cs="TH SarabunPSK"/>
          <w:sz w:val="32"/>
          <w:szCs w:val="32"/>
        </w:rPr>
        <w:t xml:space="preserve">IoT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ต่อเข้ากับแบตเตอรี่สำรอง </w:t>
      </w:r>
      <w:r>
        <w:rPr>
          <w:rFonts w:ascii="TH SarabunPSK" w:hAnsi="TH SarabunPSK" w:cs="TH SarabunPSK"/>
          <w:sz w:val="32"/>
          <w:szCs w:val="32"/>
        </w:rPr>
        <w:t xml:space="preserve">(Power Bank) </w:t>
      </w:r>
      <w:r>
        <w:rPr>
          <w:rFonts w:ascii="TH SarabunPSK" w:hAnsi="TH SarabunPSK" w:cs="TH SarabunPSK" w:hint="cs"/>
          <w:sz w:val="32"/>
          <w:szCs w:val="32"/>
          <w:cs/>
        </w:rPr>
        <w:t>โดยไม่ต้องต่อสายเข้ากับคอมพิวเตอร์โดยตรง</w:t>
      </w:r>
    </w:p>
    <w:p w14:paraId="6303D0E7" w14:textId="600D0A42" w:rsidR="00915655" w:rsidRDefault="00915655" w:rsidP="004025A6">
      <w:pPr>
        <w:pStyle w:val="BodyText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สำหรับการสื่อสารข้อมูล</w:t>
      </w:r>
      <w:r>
        <w:rPr>
          <w:rFonts w:ascii="TH SarabunPSK" w:hAnsi="TH SarabunPSK" w:cs="TH SarabunPSK" w:hint="cs"/>
          <w:sz w:val="32"/>
          <w:szCs w:val="32"/>
          <w:cs/>
        </w:rPr>
        <w:t>ระหว่าง</w:t>
      </w:r>
      <w:r w:rsidR="00520BD9">
        <w:rPr>
          <w:rFonts w:ascii="TH SarabunPSK" w:hAnsi="TH SarabunPSK" w:cs="TH SarabunPSK" w:hint="cs"/>
          <w:sz w:val="32"/>
          <w:szCs w:val="32"/>
          <w:cs/>
        </w:rPr>
        <w:t>บอร์ด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044AE">
        <w:rPr>
          <w:rFonts w:ascii="TH SarabunPSK" w:hAnsi="TH SarabunPSK" w:cs="TH SarabunPSK"/>
          <w:sz w:val="32"/>
          <w:szCs w:val="32"/>
        </w:rPr>
        <w:t xml:space="preserve">Arduino Nano </w:t>
      </w:r>
      <w:r w:rsidRPr="008044AE">
        <w:rPr>
          <w:rFonts w:ascii="TH SarabunPSK" w:hAnsi="TH SarabunPSK" w:cs="TH SarabunPSK"/>
          <w:sz w:val="32"/>
          <w:szCs w:val="32"/>
          <w:cs/>
        </w:rPr>
        <w:t xml:space="preserve">33 </w:t>
      </w:r>
      <w:r w:rsidRPr="008044AE">
        <w:rPr>
          <w:rFonts w:ascii="TH SarabunPSK" w:hAnsi="TH SarabunPSK" w:cs="TH SarabunPSK"/>
          <w:sz w:val="32"/>
          <w:szCs w:val="32"/>
        </w:rPr>
        <w:t>BLE Sense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กับ </w:t>
      </w:r>
      <w:r w:rsidRPr="008044AE">
        <w:rPr>
          <w:rFonts w:ascii="TH SarabunPSK" w:hAnsi="TH SarabunPSK" w:cs="TH SarabunPSK"/>
          <w:sz w:val="32"/>
          <w:szCs w:val="32"/>
        </w:rPr>
        <w:t xml:space="preserve">Arduino Nano </w:t>
      </w:r>
      <w:r w:rsidRPr="008044AE">
        <w:rPr>
          <w:rFonts w:ascii="TH SarabunPSK" w:hAnsi="TH SarabunPSK" w:cs="TH SarabunPSK"/>
          <w:sz w:val="32"/>
          <w:szCs w:val="32"/>
          <w:cs/>
        </w:rPr>
        <w:t>33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IoT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จะเป็น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การสื่อสารแบบ </w:t>
      </w:r>
      <w:r>
        <w:rPr>
          <w:rFonts w:ascii="TH Sarabun Chula" w:hAnsi="TH Sarabun Chula" w:cs="TH Sarabun Chula"/>
          <w:sz w:val="32"/>
          <w:szCs w:val="32"/>
        </w:rPr>
        <w:t>UART</w:t>
      </w:r>
      <w:r w:rsidR="004025A6">
        <w:rPr>
          <w:rFonts w:ascii="TH Sarabun Chula" w:hAnsi="TH Sarabun Chula" w:cs="TH Sarabun Chula" w:hint="cs"/>
          <w:sz w:val="32"/>
          <w:szCs w:val="32"/>
          <w:cs/>
        </w:rPr>
        <w:t xml:space="preserve"> (</w:t>
      </w:r>
      <w:r w:rsidR="004025A6" w:rsidRPr="004025A6">
        <w:rPr>
          <w:rFonts w:ascii="TH Sarabun Chula" w:hAnsi="TH Sarabun Chula" w:cs="TH Sarabun Chula"/>
          <w:sz w:val="32"/>
          <w:szCs w:val="32"/>
          <w:lang w:val="en"/>
        </w:rPr>
        <w:t>Universal Asynchronous Receiver and Transmitter</w:t>
      </w:r>
      <w:r w:rsidR="004025A6">
        <w:rPr>
          <w:rFonts w:ascii="TH Sarabun Chula" w:hAnsi="TH Sarabun Chula" w:cs="TH Sarabun Chula" w:hint="cs"/>
          <w:sz w:val="32"/>
          <w:szCs w:val="32"/>
          <w:cs/>
          <w:lang w:val="en"/>
        </w:rPr>
        <w:t>)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ซึ่งแสดงแผนภาพการต่อวงจรได้ดังรูปที่ 17 </w:t>
      </w:r>
    </w:p>
    <w:p w14:paraId="212F78D7" w14:textId="77777777" w:rsidR="00915655" w:rsidRDefault="00915655" w:rsidP="00915655">
      <w:pPr>
        <w:pStyle w:val="BodyText"/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 Chula" w:hAnsi="TH Sarabun Chula" w:cs="TH Sarabun Chula"/>
          <w:noProof/>
          <w:sz w:val="32"/>
          <w:szCs w:val="32"/>
        </w:rPr>
        <w:drawing>
          <wp:inline distT="0" distB="0" distL="0" distR="0" wp14:anchorId="4B16500E" wp14:editId="7E47E4D9">
            <wp:extent cx="3444240" cy="2661265"/>
            <wp:effectExtent l="0" t="0" r="3810" b="6350"/>
            <wp:docPr id="147116367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442" t="7766" r="19362"/>
                    <a:stretch/>
                  </pic:blipFill>
                  <pic:spPr bwMode="auto">
                    <a:xfrm>
                      <a:off x="0" y="0"/>
                      <a:ext cx="3463338" cy="26760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3B9D82" w14:textId="261D03B8" w:rsidR="00915655" w:rsidRPr="001B783A" w:rsidRDefault="00915655" w:rsidP="00915655">
      <w:pPr>
        <w:suppressAutoHyphens w:val="0"/>
        <w:spacing w:after="160" w:line="259" w:lineRule="auto"/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รูปที่ 17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แผนภาพแสดงการเชื่อมต่อบอร์ด </w:t>
      </w:r>
      <w:r>
        <w:rPr>
          <w:rFonts w:ascii="TH Sarabun Chula" w:hAnsi="TH Sarabun Chula" w:cs="TH Sarabun Chula"/>
          <w:sz w:val="32"/>
          <w:szCs w:val="32"/>
        </w:rPr>
        <w:t xml:space="preserve">Arduino Nano </w:t>
      </w:r>
      <w:r w:rsidRPr="00D14C48">
        <w:rPr>
          <w:rFonts w:ascii="TH Sarabun Chula" w:hAnsi="TH Sarabun Chula" w:cs="TH Sarabun Chula"/>
          <w:sz w:val="32"/>
          <w:szCs w:val="32"/>
          <w:cs/>
        </w:rPr>
        <w:t>ผ่าน</w:t>
      </w:r>
      <w:r>
        <w:rPr>
          <w:rFonts w:ascii="TH Sarabun Chula" w:hAnsi="TH Sarabun Chula" w:cs="TH Sarabun Chula" w:hint="cs"/>
          <w:sz w:val="32"/>
          <w:szCs w:val="32"/>
          <w:cs/>
        </w:rPr>
        <w:t>การสื่อสารแบบ</w:t>
      </w:r>
      <w:r w:rsidRPr="00D14C48">
        <w:rPr>
          <w:rFonts w:ascii="TH Sarabun Chula" w:hAnsi="TH Sarabun Chula" w:cs="TH Sarabun Chula"/>
          <w:sz w:val="32"/>
          <w:szCs w:val="32"/>
          <w:cs/>
        </w:rPr>
        <w:t xml:space="preserve"> </w:t>
      </w:r>
      <w:r w:rsidRPr="00D14C48">
        <w:rPr>
          <w:rFonts w:ascii="TH Sarabun Chula" w:hAnsi="TH Sarabun Chula" w:cs="TH Sarabun Chula"/>
          <w:sz w:val="32"/>
          <w:szCs w:val="32"/>
        </w:rPr>
        <w:t>UART</w:t>
      </w:r>
      <w:r>
        <w:rPr>
          <w:rFonts w:ascii="TH Sarabun Chula" w:hAnsi="TH Sarabun Chula" w:cs="TH Sarabun Chula"/>
          <w:sz w:val="32"/>
          <w:szCs w:val="32"/>
        </w:rPr>
        <w:t xml:space="preserve"> [</w:t>
      </w:r>
      <w:r>
        <w:rPr>
          <w:rFonts w:ascii="TH Sarabun Chula" w:hAnsi="TH Sarabun Chula" w:cs="TH Sarabun Chula" w:hint="cs"/>
          <w:sz w:val="32"/>
          <w:szCs w:val="32"/>
          <w:cs/>
        </w:rPr>
        <w:t>36</w:t>
      </w:r>
      <w:r>
        <w:rPr>
          <w:rFonts w:ascii="TH Sarabun Chula" w:hAnsi="TH Sarabun Chula" w:cs="TH Sarabun Chula"/>
          <w:sz w:val="32"/>
          <w:szCs w:val="32"/>
        </w:rPr>
        <w:t>]</w:t>
      </w:r>
    </w:p>
    <w:p w14:paraId="062944D9" w14:textId="7D419CF7" w:rsidR="00346763" w:rsidRDefault="00346763" w:rsidP="00441C4F">
      <w:pPr>
        <w:pStyle w:val="BodyTex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ใน</w:t>
      </w:r>
      <w:r w:rsidRPr="00346763">
        <w:rPr>
          <w:rFonts w:ascii="TH SarabunPSK" w:hAnsi="TH SarabunPSK" w:cs="TH SarabunPSK"/>
          <w:sz w:val="32"/>
          <w:szCs w:val="32"/>
          <w:cs/>
        </w:rPr>
        <w:t>การติดตั้งอุปกรณ์สำหรับรวบรวมข้อมูลการเคลื่อนไหวของมนุษย์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จะใช้การเชื่อมต่อบอร์ด </w:t>
      </w:r>
      <w:r w:rsidRPr="008044AE">
        <w:rPr>
          <w:rFonts w:ascii="TH SarabunPSK" w:hAnsi="TH SarabunPSK" w:cs="TH SarabunPSK"/>
          <w:sz w:val="32"/>
          <w:szCs w:val="32"/>
        </w:rPr>
        <w:t xml:space="preserve">Arduino Nano </w:t>
      </w:r>
      <w:r w:rsidRPr="008044AE">
        <w:rPr>
          <w:rFonts w:ascii="TH SarabunPSK" w:hAnsi="TH SarabunPSK" w:cs="TH SarabunPSK"/>
          <w:sz w:val="32"/>
          <w:szCs w:val="32"/>
          <w:cs/>
        </w:rPr>
        <w:t xml:space="preserve">33 </w:t>
      </w:r>
      <w:r w:rsidRPr="008044AE">
        <w:rPr>
          <w:rFonts w:ascii="TH SarabunPSK" w:hAnsi="TH SarabunPSK" w:cs="TH SarabunPSK"/>
          <w:sz w:val="32"/>
          <w:szCs w:val="32"/>
        </w:rPr>
        <w:t>BLE Sense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กับ </w:t>
      </w:r>
      <w:r w:rsidRPr="008044AE">
        <w:rPr>
          <w:rFonts w:ascii="TH SarabunPSK" w:hAnsi="TH SarabunPSK" w:cs="TH SarabunPSK"/>
          <w:sz w:val="32"/>
          <w:szCs w:val="32"/>
        </w:rPr>
        <w:t xml:space="preserve">Arduino Nano </w:t>
      </w:r>
      <w:r w:rsidRPr="008044AE">
        <w:rPr>
          <w:rFonts w:ascii="TH SarabunPSK" w:hAnsi="TH SarabunPSK" w:cs="TH SarabunPSK"/>
          <w:sz w:val="32"/>
          <w:szCs w:val="32"/>
          <w:cs/>
        </w:rPr>
        <w:t>33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IoT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ล้วต่อเข้ากับแบตเตอรี่สำรอง โดยที่อุปกรณ์ทั้งหมดจะถูกติดตั้งไว้ใน</w:t>
      </w:r>
      <w:r w:rsidRPr="00346763">
        <w:rPr>
          <w:rFonts w:ascii="TH SarabunPSK" w:hAnsi="TH SarabunPSK" w:cs="TH SarabunPSK"/>
          <w:sz w:val="32"/>
          <w:szCs w:val="32"/>
          <w:cs/>
        </w:rPr>
        <w:t>กระเป๋าคาดเอว</w:t>
      </w:r>
      <w:r w:rsidR="00441C4F">
        <w:rPr>
          <w:rFonts w:ascii="TH SarabunPSK" w:hAnsi="TH SarabunPSK" w:cs="TH SarabunPSK" w:hint="cs"/>
          <w:sz w:val="32"/>
          <w:szCs w:val="32"/>
          <w:cs/>
        </w:rPr>
        <w:t>ระหว่างการ</w:t>
      </w:r>
      <w:r w:rsidR="00441C4F" w:rsidRPr="00441C4F">
        <w:rPr>
          <w:rFonts w:ascii="TH SarabunPSK" w:hAnsi="TH SarabunPSK" w:cs="TH SarabunPSK"/>
          <w:sz w:val="32"/>
          <w:szCs w:val="32"/>
          <w:cs/>
        </w:rPr>
        <w:t>รวบรวมข้อมูลการเคลื่อนไหวของมนุษย์</w:t>
      </w:r>
      <w:r w:rsidR="00A168F3">
        <w:rPr>
          <w:rFonts w:ascii="TH SarabunPSK" w:hAnsi="TH SarabunPSK" w:cs="TH SarabunPSK"/>
          <w:sz w:val="32"/>
          <w:szCs w:val="32"/>
        </w:rPr>
        <w:t xml:space="preserve"> </w:t>
      </w:r>
      <w:r w:rsidR="00A168F3">
        <w:rPr>
          <w:rFonts w:ascii="TH SarabunPSK" w:hAnsi="TH SarabunPSK" w:cs="TH SarabunPSK" w:hint="cs"/>
          <w:sz w:val="32"/>
          <w:szCs w:val="32"/>
          <w:cs/>
        </w:rPr>
        <w:t xml:space="preserve">ซึ่งสามารถแสดงการต่อวงจรจริงได้ดังรูปที่ 18 และแสดงการติดตั้งอุปกรณ์ได้ดังรูปที่ 19 โดยในส่วน </w:t>
      </w:r>
      <w:r w:rsidR="00A168F3">
        <w:rPr>
          <w:rFonts w:ascii="TH SarabunPSK" w:hAnsi="TH SarabunPSK" w:cs="TH SarabunPSK"/>
          <w:sz w:val="32"/>
          <w:szCs w:val="32"/>
        </w:rPr>
        <w:t xml:space="preserve">A </w:t>
      </w:r>
      <w:r w:rsidR="00A168F3">
        <w:rPr>
          <w:rFonts w:ascii="TH SarabunPSK" w:hAnsi="TH SarabunPSK" w:cs="TH SarabunPSK" w:hint="cs"/>
          <w:sz w:val="32"/>
          <w:szCs w:val="32"/>
          <w:cs/>
        </w:rPr>
        <w:t xml:space="preserve">จะแสดงถึงการเชื่อมต่อบอร์ด </w:t>
      </w:r>
      <w:r w:rsidR="00394DAF" w:rsidRPr="008044AE">
        <w:rPr>
          <w:rFonts w:ascii="TH SarabunPSK" w:hAnsi="TH SarabunPSK" w:cs="TH SarabunPSK"/>
          <w:sz w:val="32"/>
          <w:szCs w:val="32"/>
        </w:rPr>
        <w:t xml:space="preserve">Arduino Nano </w:t>
      </w:r>
      <w:r w:rsidR="00394DAF" w:rsidRPr="008044AE">
        <w:rPr>
          <w:rFonts w:ascii="TH SarabunPSK" w:hAnsi="TH SarabunPSK" w:cs="TH SarabunPSK"/>
          <w:sz w:val="32"/>
          <w:szCs w:val="32"/>
          <w:cs/>
        </w:rPr>
        <w:t xml:space="preserve">33 </w:t>
      </w:r>
      <w:r w:rsidR="00394DAF" w:rsidRPr="008044AE">
        <w:rPr>
          <w:rFonts w:ascii="TH SarabunPSK" w:hAnsi="TH SarabunPSK" w:cs="TH SarabunPSK"/>
          <w:sz w:val="32"/>
          <w:szCs w:val="32"/>
        </w:rPr>
        <w:t>BLE Sense</w:t>
      </w:r>
      <w:r w:rsidR="00394DA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908D9">
        <w:rPr>
          <w:rFonts w:ascii="TH SarabunPSK" w:hAnsi="TH SarabunPSK" w:cs="TH SarabunPSK" w:hint="cs"/>
          <w:sz w:val="32"/>
          <w:szCs w:val="32"/>
          <w:cs/>
        </w:rPr>
        <w:t>ที่อยู่</w:t>
      </w:r>
      <w:r w:rsidR="00394DAF">
        <w:rPr>
          <w:rFonts w:ascii="TH SarabunPSK" w:hAnsi="TH SarabunPSK" w:cs="TH SarabunPSK" w:hint="cs"/>
          <w:sz w:val="32"/>
          <w:szCs w:val="32"/>
          <w:cs/>
        </w:rPr>
        <w:t xml:space="preserve">ด้านบนกับ </w:t>
      </w:r>
      <w:r w:rsidR="00394DAF" w:rsidRPr="008044AE">
        <w:rPr>
          <w:rFonts w:ascii="TH SarabunPSK" w:hAnsi="TH SarabunPSK" w:cs="TH SarabunPSK"/>
          <w:sz w:val="32"/>
          <w:szCs w:val="32"/>
        </w:rPr>
        <w:t xml:space="preserve">Arduino Nano </w:t>
      </w:r>
      <w:r w:rsidR="00394DAF" w:rsidRPr="008044AE">
        <w:rPr>
          <w:rFonts w:ascii="TH SarabunPSK" w:hAnsi="TH SarabunPSK" w:cs="TH SarabunPSK"/>
          <w:sz w:val="32"/>
          <w:szCs w:val="32"/>
          <w:cs/>
        </w:rPr>
        <w:t>33</w:t>
      </w:r>
      <w:r w:rsidR="00394DA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394DAF">
        <w:rPr>
          <w:rFonts w:ascii="TH SarabunPSK" w:hAnsi="TH SarabunPSK" w:cs="TH SarabunPSK"/>
          <w:sz w:val="32"/>
          <w:szCs w:val="32"/>
        </w:rPr>
        <w:t>IoT</w:t>
      </w:r>
      <w:r w:rsidR="00394DA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908D9">
        <w:rPr>
          <w:rFonts w:ascii="TH SarabunPSK" w:hAnsi="TH SarabunPSK" w:cs="TH SarabunPSK" w:hint="cs"/>
          <w:sz w:val="32"/>
          <w:szCs w:val="32"/>
          <w:cs/>
        </w:rPr>
        <w:t>ที่อยู่</w:t>
      </w:r>
      <w:r w:rsidR="00394DAF">
        <w:rPr>
          <w:rFonts w:ascii="TH SarabunPSK" w:hAnsi="TH SarabunPSK" w:cs="TH SarabunPSK" w:hint="cs"/>
          <w:sz w:val="32"/>
          <w:szCs w:val="32"/>
          <w:cs/>
        </w:rPr>
        <w:t xml:space="preserve">ด้านล่าง </w:t>
      </w:r>
      <w:r w:rsidR="00A168F3">
        <w:rPr>
          <w:rFonts w:ascii="TH SarabunPSK" w:hAnsi="TH SarabunPSK" w:cs="TH SarabunPSK" w:hint="cs"/>
          <w:sz w:val="32"/>
          <w:szCs w:val="32"/>
          <w:cs/>
        </w:rPr>
        <w:t>ด้วย</w:t>
      </w:r>
      <w:r w:rsidR="00A168F3" w:rsidRPr="00A168F3">
        <w:rPr>
          <w:rFonts w:ascii="TH SarabunPSK" w:hAnsi="TH SarabunPSK" w:cs="TH SarabunPSK"/>
          <w:sz w:val="32"/>
          <w:szCs w:val="32"/>
          <w:cs/>
        </w:rPr>
        <w:t>สายจั้มเปอร์</w:t>
      </w:r>
      <w:r w:rsidR="00A168F3">
        <w:rPr>
          <w:rFonts w:ascii="TH SarabunPSK" w:hAnsi="TH SarabunPSK" w:cs="TH SarabunPSK"/>
          <w:sz w:val="32"/>
          <w:szCs w:val="32"/>
        </w:rPr>
        <w:t xml:space="preserve"> (Jumper Wire) 3 </w:t>
      </w:r>
      <w:r w:rsidR="00A168F3">
        <w:rPr>
          <w:rFonts w:ascii="TH SarabunPSK" w:hAnsi="TH SarabunPSK" w:cs="TH SarabunPSK" w:hint="cs"/>
          <w:sz w:val="32"/>
          <w:szCs w:val="32"/>
          <w:cs/>
        </w:rPr>
        <w:t xml:space="preserve">เส้น และในส่วน </w:t>
      </w:r>
      <w:r w:rsidR="00A168F3">
        <w:rPr>
          <w:rFonts w:ascii="TH SarabunPSK" w:hAnsi="TH SarabunPSK" w:cs="TH SarabunPSK"/>
          <w:sz w:val="32"/>
          <w:szCs w:val="32"/>
        </w:rPr>
        <w:t xml:space="preserve">B </w:t>
      </w:r>
      <w:r w:rsidR="00A168F3">
        <w:rPr>
          <w:rFonts w:ascii="TH SarabunPSK" w:hAnsi="TH SarabunPSK" w:cs="TH SarabunPSK" w:hint="cs"/>
          <w:sz w:val="32"/>
          <w:szCs w:val="32"/>
          <w:cs/>
        </w:rPr>
        <w:t>จะแสดงถึงแบตเตอรี่สำรอง</w:t>
      </w:r>
    </w:p>
    <w:p w14:paraId="2D2AE78E" w14:textId="77777777" w:rsidR="00A168F3" w:rsidRDefault="00A168F3" w:rsidP="00A168F3">
      <w:pPr>
        <w:pStyle w:val="BodyText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02A96E86" wp14:editId="634C81B0">
            <wp:extent cx="5043896" cy="1485900"/>
            <wp:effectExtent l="0" t="0" r="4445" b="0"/>
            <wp:docPr id="177351111" name="Picture 1" descr="A black device with a white cor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351111" name="Picture 1" descr="A black device with a white cord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164" cy="1499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0205E8" w14:textId="77777777" w:rsidR="00A168F3" w:rsidRPr="00915655" w:rsidRDefault="00A168F3" w:rsidP="00A168F3">
      <w:pPr>
        <w:pStyle w:val="BodyText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รูปที่ 1</w:t>
      </w:r>
      <w:r>
        <w:rPr>
          <w:rFonts w:ascii="TH Sarabun Chula" w:hAnsi="TH Sarabun Chula" w:cs="TH Sarabun Chula"/>
          <w:sz w:val="32"/>
          <w:szCs w:val="32"/>
        </w:rPr>
        <w:t xml:space="preserve">8 </w:t>
      </w:r>
      <w:r>
        <w:rPr>
          <w:rFonts w:ascii="TH Sarabun Chula" w:hAnsi="TH Sarabun Chula" w:cs="TH Sarabun Chula" w:hint="cs"/>
          <w:sz w:val="32"/>
          <w:szCs w:val="32"/>
          <w:cs/>
        </w:rPr>
        <w:t>การต่อวงจรจริงระหว่าง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บอร์ด </w:t>
      </w:r>
      <w:r w:rsidRPr="008044AE">
        <w:rPr>
          <w:rFonts w:ascii="TH SarabunPSK" w:hAnsi="TH SarabunPSK" w:cs="TH SarabunPSK"/>
          <w:sz w:val="32"/>
          <w:szCs w:val="32"/>
        </w:rPr>
        <w:t xml:space="preserve">Arduino Nano </w:t>
      </w:r>
      <w:r w:rsidRPr="008044AE">
        <w:rPr>
          <w:rFonts w:ascii="TH SarabunPSK" w:hAnsi="TH SarabunPSK" w:cs="TH SarabunPSK"/>
          <w:sz w:val="32"/>
          <w:szCs w:val="32"/>
          <w:cs/>
        </w:rPr>
        <w:t xml:space="preserve">33 </w:t>
      </w:r>
      <w:r w:rsidRPr="008044AE">
        <w:rPr>
          <w:rFonts w:ascii="TH SarabunPSK" w:hAnsi="TH SarabunPSK" w:cs="TH SarabunPSK"/>
          <w:sz w:val="32"/>
          <w:szCs w:val="32"/>
        </w:rPr>
        <w:t>BLE Sense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กับ </w:t>
      </w:r>
      <w:r w:rsidRPr="008044AE">
        <w:rPr>
          <w:rFonts w:ascii="TH SarabunPSK" w:hAnsi="TH SarabunPSK" w:cs="TH SarabunPSK"/>
          <w:sz w:val="32"/>
          <w:szCs w:val="32"/>
        </w:rPr>
        <w:t xml:space="preserve">Arduino Nano </w:t>
      </w:r>
      <w:r w:rsidRPr="008044AE">
        <w:rPr>
          <w:rFonts w:ascii="TH SarabunPSK" w:hAnsi="TH SarabunPSK" w:cs="TH SarabunPSK"/>
          <w:sz w:val="32"/>
          <w:szCs w:val="32"/>
          <w:cs/>
        </w:rPr>
        <w:t>33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IoT</w:t>
      </w:r>
    </w:p>
    <w:p w14:paraId="310BCFAD" w14:textId="3D67FCA1" w:rsidR="00A168F3" w:rsidRDefault="00A168F3" w:rsidP="00A168F3">
      <w:pPr>
        <w:pStyle w:val="BodyText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  <w:cs/>
        </w:rPr>
        <w:drawing>
          <wp:inline distT="0" distB="0" distL="0" distR="0" wp14:anchorId="562C701A" wp14:editId="29FA27B4">
            <wp:extent cx="4003431" cy="1762925"/>
            <wp:effectExtent l="0" t="0" r="0" b="8890"/>
            <wp:docPr id="1044748210" name="Picture 3" descr="A close up of a pillow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748210" name="Picture 3" descr="A close up of a pillow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8328" cy="1765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CE886D" w14:textId="49699910" w:rsidR="00441C4F" w:rsidRDefault="00A168F3" w:rsidP="00A168F3">
      <w:pPr>
        <w:pStyle w:val="BodyText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รูปที่ </w:t>
      </w:r>
      <w:r w:rsidR="00806AC1">
        <w:rPr>
          <w:rFonts w:ascii="TH Sarabun Chula" w:hAnsi="TH Sarabun Chula" w:cs="TH Sarabun Chula" w:hint="cs"/>
          <w:sz w:val="32"/>
          <w:szCs w:val="32"/>
          <w:cs/>
        </w:rPr>
        <w:t>19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การ</w:t>
      </w:r>
      <w:r w:rsidR="00806AC1">
        <w:rPr>
          <w:rFonts w:ascii="TH Sarabun Chula" w:hAnsi="TH Sarabun Chula" w:cs="TH Sarabun Chula" w:hint="cs"/>
          <w:sz w:val="32"/>
          <w:szCs w:val="32"/>
          <w:cs/>
        </w:rPr>
        <w:t>ติดตั้งอุปกรณ์สำหรับการรวบรวมข้อมูลการเคลื่อนไหวของมนุษย์</w:t>
      </w:r>
    </w:p>
    <w:p w14:paraId="19EA4D25" w14:textId="77777777" w:rsidR="00806AC1" w:rsidRDefault="00806AC1" w:rsidP="00A168F3">
      <w:pPr>
        <w:pStyle w:val="BodyText"/>
        <w:jc w:val="center"/>
        <w:rPr>
          <w:rFonts w:ascii="TH SarabunPSK" w:hAnsi="TH SarabunPSK" w:cs="TH SarabunPSK"/>
          <w:sz w:val="32"/>
          <w:szCs w:val="32"/>
        </w:rPr>
      </w:pPr>
    </w:p>
    <w:p w14:paraId="67114089" w14:textId="3D60562F" w:rsidR="00441C4F" w:rsidRPr="00346763" w:rsidRDefault="00441C4F" w:rsidP="00441C4F">
      <w:pPr>
        <w:pStyle w:val="BodyText"/>
        <w:rPr>
          <w:rFonts w:ascii="TH SarabunPSK" w:hAnsi="TH SarabunPSK" w:cs="TH SarabunPSK"/>
          <w:sz w:val="32"/>
          <w:szCs w:val="32"/>
        </w:rPr>
      </w:pPr>
      <w:r w:rsidRPr="00441C4F">
        <w:rPr>
          <w:rFonts w:ascii="TH SarabunPSK" w:hAnsi="TH SarabunPSK" w:cs="TH SarabunPSK" w:hint="cs"/>
          <w:b/>
          <w:bCs/>
          <w:sz w:val="32"/>
          <w:szCs w:val="32"/>
          <w:cs/>
        </w:rPr>
        <w:t>3.2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044AE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การรวบรวมข้อมูลการเคลื่อนไหวของมนุษย์ </w:t>
      </w:r>
      <w:r w:rsidRPr="008044AE">
        <w:rPr>
          <w:rFonts w:ascii="TH SarabunPSK" w:hAnsi="TH SarabunPSK" w:cs="TH SarabunPSK"/>
          <w:b/>
          <w:bCs/>
          <w:sz w:val="32"/>
          <w:szCs w:val="32"/>
        </w:rPr>
        <w:t>(Training Phase)</w:t>
      </w:r>
    </w:p>
    <w:p w14:paraId="1BA03DBB" w14:textId="459B1E9A" w:rsidR="00441C4F" w:rsidRPr="00441C4F" w:rsidRDefault="00441C4F" w:rsidP="007977BA">
      <w:pPr>
        <w:pStyle w:val="BodyText"/>
        <w:jc w:val="center"/>
        <w:rPr>
          <w:rFonts w:ascii="TH SarabunPSK" w:hAnsi="TH SarabunPSK" w:cs="TH SarabunPSK"/>
          <w:sz w:val="32"/>
          <w:szCs w:val="32"/>
        </w:rPr>
      </w:pPr>
      <w:r w:rsidRPr="00441C4F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3E9CACDC" wp14:editId="0E2BC4F0">
            <wp:extent cx="5273040" cy="2926080"/>
            <wp:effectExtent l="0" t="0" r="3810" b="7620"/>
            <wp:docPr id="1162004998" name="Picture 1" descr="A diagram of a computer network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2004998" name="Picture 1" descr="A diagram of a computer network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37" r="7999" b="6402"/>
                    <a:stretch/>
                  </pic:blipFill>
                  <pic:spPr bwMode="auto">
                    <a:xfrm>
                      <a:off x="0" y="0"/>
                      <a:ext cx="5273040" cy="2926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27E404" w14:textId="3E05117F" w:rsidR="00915655" w:rsidRDefault="00441C4F" w:rsidP="007977BA">
      <w:pPr>
        <w:pStyle w:val="BodyText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รูปที่ </w:t>
      </w:r>
      <w:r w:rsidR="00394DAF">
        <w:rPr>
          <w:rFonts w:ascii="TH Sarabun Chula" w:hAnsi="TH Sarabun Chula" w:cs="TH Sarabun Chula" w:hint="cs"/>
          <w:sz w:val="32"/>
          <w:szCs w:val="32"/>
          <w:cs/>
        </w:rPr>
        <w:t>20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แผนภาพแสดงขั้นตอนการ</w:t>
      </w:r>
      <w:r w:rsidRPr="0006145F">
        <w:rPr>
          <w:rFonts w:ascii="TH Sarabun Chula" w:hAnsi="TH Sarabun Chula" w:cs="TH Sarabun Chula"/>
          <w:sz w:val="32"/>
          <w:szCs w:val="32"/>
          <w:cs/>
        </w:rPr>
        <w:t>รวบรวมข้อมูลการเคลื่อนไหวของมนุษย์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โดยสื่อสารข้อมูลผ่าน </w:t>
      </w:r>
      <w:r w:rsidR="003E235D">
        <w:rPr>
          <w:rFonts w:ascii="TH Sarabun Chula" w:hAnsi="TH Sarabun Chula" w:cs="TH Sarabun Chula"/>
          <w:sz w:val="32"/>
          <w:szCs w:val="32"/>
        </w:rPr>
        <w:t>Wi-Fi</w:t>
      </w:r>
    </w:p>
    <w:p w14:paraId="78039F3B" w14:textId="72FB09DE" w:rsidR="003E235D" w:rsidRPr="003E235D" w:rsidRDefault="003E235D" w:rsidP="003E235D">
      <w:pPr>
        <w:pStyle w:val="BodyText"/>
        <w:ind w:firstLine="709"/>
        <w:rPr>
          <w:rFonts w:ascii="TH Sarabun Chula" w:hAnsi="TH Sarabun Chula" w:cs="TH Sarabun Chula"/>
          <w:sz w:val="32"/>
          <w:szCs w:val="32"/>
        </w:rPr>
      </w:pPr>
      <w:r w:rsidRPr="003E235D">
        <w:rPr>
          <w:rFonts w:ascii="TH Sarabun Chula" w:hAnsi="TH Sarabun Chula" w:cs="TH Sarabun Chula"/>
          <w:sz w:val="32"/>
          <w:szCs w:val="32"/>
          <w:cs/>
        </w:rPr>
        <w:t xml:space="preserve">จากรูปที่ </w:t>
      </w:r>
      <w:r w:rsidR="00394DAF">
        <w:rPr>
          <w:rFonts w:ascii="TH Sarabun Chula" w:hAnsi="TH Sarabun Chula" w:cs="TH Sarabun Chula" w:hint="cs"/>
          <w:sz w:val="32"/>
          <w:szCs w:val="32"/>
          <w:cs/>
        </w:rPr>
        <w:t>20</w:t>
      </w:r>
      <w:r w:rsidRPr="003E235D">
        <w:rPr>
          <w:rFonts w:ascii="TH Sarabun Chula" w:hAnsi="TH Sarabun Chula" w:cs="TH Sarabun Chula"/>
          <w:sz w:val="32"/>
          <w:szCs w:val="32"/>
          <w:cs/>
        </w:rPr>
        <w:t xml:space="preserve"> จะเป็นการแสดงขั้นตอนการรวบรวมข้อมูลการเคลื่อนไหวของมนุษย์โดยสื่อสารข้อมูลผ่าน </w:t>
      </w:r>
      <w:r w:rsidRPr="003E235D">
        <w:rPr>
          <w:rFonts w:ascii="TH Sarabun Chula" w:hAnsi="TH Sarabun Chula" w:cs="TH Sarabun Chula"/>
          <w:sz w:val="32"/>
          <w:szCs w:val="32"/>
        </w:rPr>
        <w:t>Wi-Fi</w:t>
      </w:r>
      <w:r w:rsidRPr="003E235D">
        <w:rPr>
          <w:rFonts w:ascii="TH Sarabun Chula" w:hAnsi="TH Sarabun Chula" w:cs="TH Sarabun Chula"/>
          <w:sz w:val="32"/>
          <w:szCs w:val="32"/>
          <w:cs/>
        </w:rPr>
        <w:t xml:space="preserve"> โดยอธิบายรายละเอียดในแต่ละขั้นตอนดังนี้</w:t>
      </w:r>
    </w:p>
    <w:p w14:paraId="3FD35590" w14:textId="065F61CF" w:rsidR="003E235D" w:rsidRDefault="003E235D" w:rsidP="009E3E28">
      <w:pPr>
        <w:pStyle w:val="BodyText"/>
        <w:numPr>
          <w:ilvl w:val="0"/>
          <w:numId w:val="32"/>
        </w:numPr>
        <w:rPr>
          <w:rFonts w:ascii="TH Sarabun Chula" w:hAnsi="TH Sarabun Chula" w:cs="TH Sarabun Chula"/>
          <w:sz w:val="32"/>
          <w:szCs w:val="32"/>
        </w:rPr>
      </w:pPr>
      <w:r w:rsidRPr="003E235D">
        <w:rPr>
          <w:rFonts w:ascii="TH Sarabun Chula" w:hAnsi="TH Sarabun Chula" w:cs="TH Sarabun Chula"/>
          <w:sz w:val="32"/>
          <w:szCs w:val="32"/>
          <w:cs/>
        </w:rPr>
        <w:lastRenderedPageBreak/>
        <w:t xml:space="preserve">เริ่มจากการเขียนโปรแกรมภาษา </w:t>
      </w:r>
      <w:r w:rsidRPr="003E235D">
        <w:rPr>
          <w:rFonts w:ascii="TH Sarabun Chula" w:hAnsi="TH Sarabun Chula" w:cs="TH Sarabun Chula"/>
          <w:sz w:val="32"/>
          <w:szCs w:val="32"/>
        </w:rPr>
        <w:t>C++</w:t>
      </w:r>
      <w:r w:rsidRPr="003E235D">
        <w:rPr>
          <w:rFonts w:ascii="TH Sarabun Chula" w:hAnsi="TH Sarabun Chula" w:cs="TH Sarabun Chula"/>
          <w:sz w:val="32"/>
          <w:szCs w:val="32"/>
          <w:cs/>
        </w:rPr>
        <w:t xml:space="preserve"> ในโปรแกรม </w:t>
      </w:r>
      <w:r w:rsidRPr="003E235D">
        <w:rPr>
          <w:rFonts w:ascii="TH Sarabun Chula" w:hAnsi="TH Sarabun Chula" w:cs="TH Sarabun Chula"/>
          <w:sz w:val="32"/>
          <w:szCs w:val="32"/>
        </w:rPr>
        <w:t xml:space="preserve">Arduino IDE </w:t>
      </w:r>
      <w:r w:rsidRPr="003E235D">
        <w:rPr>
          <w:rFonts w:ascii="TH Sarabun Chula" w:hAnsi="TH Sarabun Chula" w:cs="TH Sarabun Chula"/>
          <w:sz w:val="32"/>
          <w:szCs w:val="32"/>
          <w:cs/>
        </w:rPr>
        <w:t>เพื่อรับข้อมูลจากตัวรับรู้ความเร่ง</w:t>
      </w:r>
      <w:r w:rsidR="00B13092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Pr="003E235D">
        <w:rPr>
          <w:rFonts w:ascii="TH Sarabun Chula" w:hAnsi="TH Sarabun Chula" w:cs="TH Sarabun Chula"/>
          <w:sz w:val="32"/>
          <w:szCs w:val="32"/>
          <w:cs/>
        </w:rPr>
        <w:t xml:space="preserve">และตัวรับรู้ไจโรสโคป ในไมโครคอนโทรเลอร์ </w:t>
      </w:r>
      <w:r w:rsidRPr="003E235D">
        <w:rPr>
          <w:rFonts w:ascii="TH Sarabun Chula" w:hAnsi="TH Sarabun Chula" w:cs="TH Sarabun Chula"/>
          <w:sz w:val="32"/>
          <w:szCs w:val="32"/>
        </w:rPr>
        <w:t xml:space="preserve">Arduino Nano </w:t>
      </w:r>
      <w:r w:rsidRPr="003E235D">
        <w:rPr>
          <w:rFonts w:ascii="TH Sarabun Chula" w:hAnsi="TH Sarabun Chula" w:cs="TH Sarabun Chula"/>
          <w:sz w:val="32"/>
          <w:szCs w:val="32"/>
          <w:cs/>
        </w:rPr>
        <w:t xml:space="preserve">33 </w:t>
      </w:r>
      <w:r w:rsidRPr="003E235D">
        <w:rPr>
          <w:rFonts w:ascii="TH Sarabun Chula" w:hAnsi="TH Sarabun Chula" w:cs="TH Sarabun Chula"/>
          <w:sz w:val="32"/>
          <w:szCs w:val="32"/>
        </w:rPr>
        <w:t>BLE Sense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และ </w:t>
      </w:r>
      <w:r w:rsidRPr="003E235D">
        <w:rPr>
          <w:rFonts w:ascii="TH Sarabun Chula" w:hAnsi="TH Sarabun Chula" w:cs="TH Sarabun Chula"/>
          <w:sz w:val="32"/>
          <w:szCs w:val="32"/>
        </w:rPr>
        <w:t xml:space="preserve">Arduino Nano </w:t>
      </w:r>
      <w:r w:rsidRPr="003E235D">
        <w:rPr>
          <w:rFonts w:ascii="TH Sarabun Chula" w:hAnsi="TH Sarabun Chula" w:cs="TH Sarabun Chula"/>
          <w:sz w:val="32"/>
          <w:szCs w:val="32"/>
          <w:cs/>
        </w:rPr>
        <w:t>33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>
        <w:rPr>
          <w:rFonts w:ascii="TH Sarabun Chula" w:hAnsi="TH Sarabun Chula" w:cs="TH Sarabun Chula"/>
          <w:sz w:val="32"/>
          <w:szCs w:val="32"/>
        </w:rPr>
        <w:t>IoT</w:t>
      </w:r>
    </w:p>
    <w:p w14:paraId="545FB24F" w14:textId="1AB42633" w:rsidR="003E235D" w:rsidRDefault="003E235D" w:rsidP="009E3E28">
      <w:pPr>
        <w:pStyle w:val="BodyText"/>
        <w:numPr>
          <w:ilvl w:val="1"/>
          <w:numId w:val="32"/>
        </w:numPr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สำหรับ</w:t>
      </w:r>
      <w:r w:rsidR="00EA343F">
        <w:rPr>
          <w:rFonts w:ascii="TH Sarabun Chula" w:hAnsi="TH Sarabun Chula" w:cs="TH Sarabun Chula" w:hint="cs"/>
          <w:sz w:val="32"/>
          <w:szCs w:val="32"/>
          <w:cs/>
        </w:rPr>
        <w:t>บอร์ด</w:t>
      </w:r>
      <w:r w:rsidRPr="003E235D">
        <w:rPr>
          <w:rFonts w:ascii="TH Sarabun Chula" w:hAnsi="TH Sarabun Chula" w:cs="TH Sarabun Chula"/>
          <w:sz w:val="32"/>
          <w:szCs w:val="32"/>
          <w:cs/>
        </w:rPr>
        <w:t xml:space="preserve"> </w:t>
      </w:r>
      <w:r w:rsidRPr="003E235D">
        <w:rPr>
          <w:rFonts w:ascii="TH Sarabun Chula" w:hAnsi="TH Sarabun Chula" w:cs="TH Sarabun Chula"/>
          <w:sz w:val="32"/>
          <w:szCs w:val="32"/>
        </w:rPr>
        <w:t xml:space="preserve">Arduino Nano </w:t>
      </w:r>
      <w:r w:rsidRPr="003E235D">
        <w:rPr>
          <w:rFonts w:ascii="TH Sarabun Chula" w:hAnsi="TH Sarabun Chula" w:cs="TH Sarabun Chula"/>
          <w:sz w:val="32"/>
          <w:szCs w:val="32"/>
          <w:cs/>
        </w:rPr>
        <w:t xml:space="preserve">33 </w:t>
      </w:r>
      <w:r w:rsidRPr="003E235D">
        <w:rPr>
          <w:rFonts w:ascii="TH Sarabun Chula" w:hAnsi="TH Sarabun Chula" w:cs="TH Sarabun Chula"/>
          <w:sz w:val="32"/>
          <w:szCs w:val="32"/>
        </w:rPr>
        <w:t>BLE Sense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จะเป็นการรับ</w:t>
      </w:r>
      <w:r w:rsidR="00EA343F">
        <w:rPr>
          <w:rFonts w:ascii="TH Sarabun Chula" w:hAnsi="TH Sarabun Chula" w:cs="TH Sarabun Chula" w:hint="cs"/>
          <w:sz w:val="32"/>
          <w:szCs w:val="32"/>
          <w:cs/>
        </w:rPr>
        <w:t>ข้อมูล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6 ค่า ได้แก่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ค่าจาก</w:t>
      </w:r>
      <w:r w:rsidR="004D2751">
        <w:rPr>
          <w:rFonts w:ascii="TH Sarabun Chula" w:hAnsi="TH Sarabun Chula" w:cs="TH Sarabun Chula" w:hint="cs"/>
          <w:sz w:val="32"/>
          <w:szCs w:val="32"/>
          <w:cs/>
        </w:rPr>
        <w:t>ตัวรับรู้ความเร่ง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ในแกน </w:t>
      </w:r>
      <w:r>
        <w:rPr>
          <w:rFonts w:ascii="TH Sarabun Chula" w:hAnsi="TH Sarabun Chula" w:cs="TH Sarabun Chula"/>
          <w:sz w:val="32"/>
          <w:szCs w:val="32"/>
        </w:rPr>
        <w:t xml:space="preserve">x, y, z (ax, ay, </w:t>
      </w:r>
      <w:proofErr w:type="spellStart"/>
      <w:r>
        <w:rPr>
          <w:rFonts w:ascii="TH Sarabun Chula" w:hAnsi="TH Sarabun Chula" w:cs="TH Sarabun Chula"/>
          <w:sz w:val="32"/>
          <w:szCs w:val="32"/>
        </w:rPr>
        <w:t>az</w:t>
      </w:r>
      <w:proofErr w:type="spellEnd"/>
      <w:r>
        <w:rPr>
          <w:rFonts w:ascii="TH Sarabun Chula" w:hAnsi="TH Sarabun Chula" w:cs="TH Sarabun Chula"/>
          <w:sz w:val="32"/>
          <w:szCs w:val="32"/>
        </w:rPr>
        <w:t xml:space="preserve">) </w:t>
      </w:r>
      <w:r>
        <w:rPr>
          <w:rFonts w:ascii="TH Sarabun Chula" w:hAnsi="TH Sarabun Chula" w:cs="TH Sarabun Chula" w:hint="cs"/>
          <w:sz w:val="32"/>
          <w:szCs w:val="32"/>
          <w:cs/>
        </w:rPr>
        <w:t>และ</w:t>
      </w:r>
      <w:r>
        <w:rPr>
          <w:rFonts w:ascii="TH SarabunPSK" w:hAnsi="TH SarabunPSK" w:cs="TH SarabunPSK" w:hint="cs"/>
          <w:sz w:val="32"/>
          <w:szCs w:val="32"/>
          <w:cs/>
        </w:rPr>
        <w:t>ค่าจาก</w:t>
      </w:r>
      <w:r w:rsidR="004D2751" w:rsidRPr="003E235D">
        <w:rPr>
          <w:rFonts w:ascii="TH Sarabun Chula" w:hAnsi="TH Sarabun Chula" w:cs="TH Sarabun Chula"/>
          <w:sz w:val="32"/>
          <w:szCs w:val="32"/>
          <w:cs/>
        </w:rPr>
        <w:t>ตัวรับรู้ไจโรสโคป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ในแกน </w:t>
      </w:r>
      <w:r>
        <w:rPr>
          <w:rFonts w:ascii="TH Sarabun Chula" w:hAnsi="TH Sarabun Chula" w:cs="TH Sarabun Chula"/>
          <w:sz w:val="32"/>
          <w:szCs w:val="32"/>
        </w:rPr>
        <w:t>x, y, z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(</w:t>
      </w:r>
      <w:proofErr w:type="spellStart"/>
      <w:r>
        <w:rPr>
          <w:rFonts w:ascii="TH Sarabun Chula" w:hAnsi="TH Sarabun Chula" w:cs="TH Sarabun Chula"/>
          <w:sz w:val="32"/>
          <w:szCs w:val="32"/>
        </w:rPr>
        <w:t>gx</w:t>
      </w:r>
      <w:proofErr w:type="spellEnd"/>
      <w:r>
        <w:rPr>
          <w:rFonts w:ascii="TH Sarabun Chula" w:hAnsi="TH Sarabun Chula" w:cs="TH Sarabun Chula"/>
          <w:sz w:val="32"/>
          <w:szCs w:val="32"/>
        </w:rPr>
        <w:t xml:space="preserve">, </w:t>
      </w:r>
      <w:proofErr w:type="spellStart"/>
      <w:r>
        <w:rPr>
          <w:rFonts w:ascii="TH Sarabun Chula" w:hAnsi="TH Sarabun Chula" w:cs="TH Sarabun Chula"/>
          <w:sz w:val="32"/>
          <w:szCs w:val="32"/>
        </w:rPr>
        <w:t>gy</w:t>
      </w:r>
      <w:proofErr w:type="spellEnd"/>
      <w:r>
        <w:rPr>
          <w:rFonts w:ascii="TH Sarabun Chula" w:hAnsi="TH Sarabun Chula" w:cs="TH Sarabun Chula"/>
          <w:sz w:val="32"/>
          <w:szCs w:val="32"/>
        </w:rPr>
        <w:t xml:space="preserve">, </w:t>
      </w:r>
      <w:proofErr w:type="spellStart"/>
      <w:r>
        <w:rPr>
          <w:rFonts w:ascii="TH Sarabun Chula" w:hAnsi="TH Sarabun Chula" w:cs="TH Sarabun Chula"/>
          <w:sz w:val="32"/>
          <w:szCs w:val="32"/>
        </w:rPr>
        <w:t>gz</w:t>
      </w:r>
      <w:proofErr w:type="spellEnd"/>
      <w:r>
        <w:rPr>
          <w:rFonts w:ascii="TH Sarabun Chula" w:hAnsi="TH Sarabun Chula" w:cs="TH Sarabun Chula"/>
          <w:sz w:val="32"/>
          <w:szCs w:val="32"/>
        </w:rPr>
        <w:t>)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โดยจะรวมข้อมูลรอบละ 0.125 วินาที และทำการการแจกแจงปกติ คือ ทำให้ข้อมูลจาก</w:t>
      </w:r>
      <w:r w:rsidR="004D2751">
        <w:rPr>
          <w:rFonts w:ascii="TH Sarabun Chula" w:hAnsi="TH Sarabun Chula" w:cs="TH Sarabun Chula" w:hint="cs"/>
          <w:sz w:val="32"/>
          <w:szCs w:val="32"/>
          <w:cs/>
        </w:rPr>
        <w:t>ตัวรับรู้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อยู่ในช่วง </w:t>
      </w:r>
      <w:r>
        <w:rPr>
          <w:rFonts w:ascii="TH Sarabun Chula" w:hAnsi="TH Sarabun Chula" w:cs="TH Sarabun Chula"/>
          <w:sz w:val="32"/>
          <w:szCs w:val="32"/>
        </w:rPr>
        <w:t xml:space="preserve">-1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ถึง </w:t>
      </w:r>
      <w:r>
        <w:rPr>
          <w:rFonts w:ascii="TH Sarabun Chula" w:hAnsi="TH Sarabun Chula" w:cs="TH Sarabun Chula"/>
          <w:sz w:val="32"/>
          <w:szCs w:val="32"/>
        </w:rPr>
        <w:t>1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แล้วส่งข้อมูลไปยังบอร์ด</w:t>
      </w:r>
      <w:r w:rsidR="00EA343F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="00EA343F" w:rsidRPr="003E235D">
        <w:rPr>
          <w:rFonts w:ascii="TH Sarabun Chula" w:hAnsi="TH Sarabun Chula" w:cs="TH Sarabun Chula"/>
          <w:sz w:val="32"/>
          <w:szCs w:val="32"/>
        </w:rPr>
        <w:t xml:space="preserve">Arduino Nano </w:t>
      </w:r>
      <w:r w:rsidR="00EA343F" w:rsidRPr="003E235D">
        <w:rPr>
          <w:rFonts w:ascii="TH Sarabun Chula" w:hAnsi="TH Sarabun Chula" w:cs="TH Sarabun Chula"/>
          <w:sz w:val="32"/>
          <w:szCs w:val="32"/>
          <w:cs/>
        </w:rPr>
        <w:t>33</w:t>
      </w:r>
      <w:r w:rsidR="00EA343F">
        <w:rPr>
          <w:rFonts w:ascii="TH Sarabun Chula" w:hAnsi="TH Sarabun Chula" w:cs="TH Sarabun Chula"/>
          <w:sz w:val="32"/>
          <w:szCs w:val="32"/>
        </w:rPr>
        <w:t xml:space="preserve"> IoT</w:t>
      </w:r>
    </w:p>
    <w:p w14:paraId="67403CF6" w14:textId="4BF6166B" w:rsidR="003E235D" w:rsidRDefault="003E235D" w:rsidP="009E3E28">
      <w:pPr>
        <w:pStyle w:val="BodyText"/>
        <w:numPr>
          <w:ilvl w:val="1"/>
          <w:numId w:val="32"/>
        </w:numPr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สำหรับ</w:t>
      </w:r>
      <w:r w:rsidR="00EA343F">
        <w:rPr>
          <w:rFonts w:ascii="TH Sarabun Chula" w:hAnsi="TH Sarabun Chula" w:cs="TH Sarabun Chula" w:hint="cs"/>
          <w:sz w:val="32"/>
          <w:szCs w:val="32"/>
          <w:cs/>
        </w:rPr>
        <w:t>บอร์ด</w:t>
      </w:r>
      <w:r w:rsidRPr="003E235D">
        <w:rPr>
          <w:rFonts w:ascii="TH Sarabun Chula" w:hAnsi="TH Sarabun Chula" w:cs="TH Sarabun Chula"/>
          <w:sz w:val="32"/>
          <w:szCs w:val="32"/>
          <w:cs/>
        </w:rPr>
        <w:t xml:space="preserve"> </w:t>
      </w:r>
      <w:r w:rsidRPr="003E235D">
        <w:rPr>
          <w:rFonts w:ascii="TH Sarabun Chula" w:hAnsi="TH Sarabun Chula" w:cs="TH Sarabun Chula"/>
          <w:sz w:val="32"/>
          <w:szCs w:val="32"/>
        </w:rPr>
        <w:t xml:space="preserve">Arduino Nano </w:t>
      </w:r>
      <w:r w:rsidRPr="003E235D">
        <w:rPr>
          <w:rFonts w:ascii="TH Sarabun Chula" w:hAnsi="TH Sarabun Chula" w:cs="TH Sarabun Chula"/>
          <w:sz w:val="32"/>
          <w:szCs w:val="32"/>
          <w:cs/>
        </w:rPr>
        <w:t>33</w:t>
      </w:r>
      <w:r>
        <w:rPr>
          <w:rFonts w:ascii="TH Sarabun Chula" w:hAnsi="TH Sarabun Chula" w:cs="TH Sarabun Chula"/>
          <w:sz w:val="32"/>
          <w:szCs w:val="32"/>
        </w:rPr>
        <w:t xml:space="preserve"> IoT</w:t>
      </w:r>
      <w:r w:rsidR="00EA343F">
        <w:rPr>
          <w:rFonts w:ascii="TH Sarabun Chula" w:hAnsi="TH Sarabun Chula" w:cs="TH Sarabun Chula"/>
          <w:sz w:val="32"/>
          <w:szCs w:val="32"/>
        </w:rPr>
        <w:t xml:space="preserve"> </w:t>
      </w:r>
      <w:r w:rsidR="00EA343F">
        <w:rPr>
          <w:rFonts w:ascii="TH Sarabun Chula" w:hAnsi="TH Sarabun Chula" w:cs="TH Sarabun Chula" w:hint="cs"/>
          <w:sz w:val="32"/>
          <w:szCs w:val="32"/>
          <w:cs/>
        </w:rPr>
        <w:t>จะเป็นการรับค่าข้อมูล</w:t>
      </w:r>
      <w:r w:rsidR="005243CA">
        <w:rPr>
          <w:rFonts w:ascii="TH SarabunPSK" w:hAnsi="TH SarabunPSK" w:cs="TH SarabunPSK" w:hint="cs"/>
          <w:sz w:val="32"/>
          <w:szCs w:val="32"/>
          <w:cs/>
        </w:rPr>
        <w:t>จาก</w:t>
      </w:r>
      <w:r w:rsidR="004D2751">
        <w:rPr>
          <w:rFonts w:ascii="TH Sarabun Chula" w:hAnsi="TH Sarabun Chula" w:cs="TH Sarabun Chula" w:hint="cs"/>
          <w:sz w:val="32"/>
          <w:szCs w:val="32"/>
          <w:cs/>
        </w:rPr>
        <w:t>ตัวรับรู้</w:t>
      </w:r>
      <w:r w:rsidR="00EA343F">
        <w:rPr>
          <w:rFonts w:ascii="TH Sarabun Chula" w:hAnsi="TH Sarabun Chula" w:cs="TH Sarabun Chula" w:hint="cs"/>
          <w:sz w:val="32"/>
          <w:szCs w:val="32"/>
          <w:cs/>
        </w:rPr>
        <w:t xml:space="preserve">ที่ได้จากบอร์ด </w:t>
      </w:r>
      <w:r w:rsidR="00EA343F" w:rsidRPr="003E235D">
        <w:rPr>
          <w:rFonts w:ascii="TH Sarabun Chula" w:hAnsi="TH Sarabun Chula" w:cs="TH Sarabun Chula"/>
          <w:sz w:val="32"/>
          <w:szCs w:val="32"/>
        </w:rPr>
        <w:t xml:space="preserve">Arduino Nano </w:t>
      </w:r>
      <w:r w:rsidR="00EA343F" w:rsidRPr="003E235D">
        <w:rPr>
          <w:rFonts w:ascii="TH Sarabun Chula" w:hAnsi="TH Sarabun Chula" w:cs="TH Sarabun Chula"/>
          <w:sz w:val="32"/>
          <w:szCs w:val="32"/>
          <w:cs/>
        </w:rPr>
        <w:t xml:space="preserve">33 </w:t>
      </w:r>
      <w:r w:rsidR="00EA343F" w:rsidRPr="003E235D">
        <w:rPr>
          <w:rFonts w:ascii="TH Sarabun Chula" w:hAnsi="TH Sarabun Chula" w:cs="TH Sarabun Chula"/>
          <w:sz w:val="32"/>
          <w:szCs w:val="32"/>
        </w:rPr>
        <w:t>BLE Sense</w:t>
      </w:r>
      <w:r w:rsidR="00EA343F">
        <w:rPr>
          <w:rFonts w:ascii="TH Sarabun Chula" w:hAnsi="TH Sarabun Chula" w:cs="TH Sarabun Chula" w:hint="cs"/>
          <w:sz w:val="32"/>
          <w:szCs w:val="32"/>
          <w:cs/>
        </w:rPr>
        <w:t xml:space="preserve"> แล้วนำไปแสดงผลผ่าน </w:t>
      </w:r>
      <w:r w:rsidR="00B13092">
        <w:rPr>
          <w:rFonts w:ascii="TH Sarabun Chula" w:hAnsi="TH Sarabun Chula" w:cs="TH Sarabun Chula"/>
          <w:sz w:val="32"/>
          <w:szCs w:val="32"/>
        </w:rPr>
        <w:t>Web Server</w:t>
      </w:r>
    </w:p>
    <w:p w14:paraId="50537B06" w14:textId="3AC6D758" w:rsidR="001C2D93" w:rsidRDefault="00EA343F" w:rsidP="009E3E28">
      <w:pPr>
        <w:pStyle w:val="BodyText"/>
        <w:numPr>
          <w:ilvl w:val="0"/>
          <w:numId w:val="32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ขียนโปรแกรมเพื่อรับข้อมูล</w:t>
      </w:r>
      <w:r w:rsidR="001C2D93">
        <w:rPr>
          <w:rFonts w:ascii="TH SarabunPSK" w:hAnsi="TH SarabunPSK" w:cs="TH SarabunPSK" w:hint="cs"/>
          <w:sz w:val="32"/>
          <w:szCs w:val="32"/>
          <w:cs/>
        </w:rPr>
        <w:t xml:space="preserve">จาก </w:t>
      </w:r>
      <w:r w:rsidR="00B13092">
        <w:rPr>
          <w:rFonts w:ascii="TH SarabunPSK" w:hAnsi="TH SarabunPSK" w:cs="TH SarabunPSK"/>
          <w:sz w:val="32"/>
          <w:szCs w:val="32"/>
        </w:rPr>
        <w:t>Web Serve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โดยใช้ภาษา </w:t>
      </w:r>
      <w:r>
        <w:rPr>
          <w:rFonts w:ascii="TH SarabunPSK" w:hAnsi="TH SarabunPSK" w:cs="TH SarabunPSK"/>
          <w:sz w:val="32"/>
          <w:szCs w:val="32"/>
        </w:rPr>
        <w:t xml:space="preserve">Python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ในโปรแกรม </w:t>
      </w:r>
      <w:r w:rsidRPr="007F2BBF">
        <w:rPr>
          <w:rFonts w:ascii="TH SarabunPSK" w:hAnsi="TH SarabunPSK" w:cs="TH SarabunPSK"/>
          <w:sz w:val="32"/>
          <w:szCs w:val="32"/>
        </w:rPr>
        <w:t>Visual Studio Code</w:t>
      </w:r>
      <w:r w:rsidR="001C2D93">
        <w:rPr>
          <w:rFonts w:ascii="TH SarabunPSK" w:hAnsi="TH SarabunPSK" w:cs="TH SarabunPSK" w:hint="cs"/>
          <w:sz w:val="32"/>
          <w:szCs w:val="32"/>
          <w:cs/>
        </w:rPr>
        <w:t xml:space="preserve"> เพื่อใช้ในการวิเคราะห์ข้อมูลต่อไป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049DF3D9" w14:textId="794027F4" w:rsidR="00EA343F" w:rsidRDefault="001C2D93" w:rsidP="009E3E28">
      <w:pPr>
        <w:pStyle w:val="BodyText"/>
        <w:numPr>
          <w:ilvl w:val="1"/>
          <w:numId w:val="32"/>
        </w:numPr>
        <w:rPr>
          <w:rFonts w:ascii="TH Sarabun Chula" w:hAnsi="TH Sarabun Chula" w:cs="TH Sarabun Chula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เขียนโปรแกรมเพื่อรับข้อมูลจาก </w:t>
      </w:r>
      <w:r w:rsidR="00B13092">
        <w:rPr>
          <w:rFonts w:ascii="TH SarabunPSK" w:hAnsi="TH SarabunPSK" w:cs="TH SarabunPSK"/>
          <w:sz w:val="32"/>
          <w:szCs w:val="32"/>
        </w:rPr>
        <w:t>Web Serve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ทุก 0.125 วินาที แล้ว</w:t>
      </w:r>
      <w:r w:rsidR="00EA343F">
        <w:rPr>
          <w:rFonts w:ascii="TH SarabunPSK" w:hAnsi="TH SarabunPSK" w:cs="TH SarabunPSK" w:hint="cs"/>
          <w:sz w:val="32"/>
          <w:szCs w:val="32"/>
          <w:cs/>
        </w:rPr>
        <w:t xml:space="preserve">สร้างเป็นไฟล์ในรูปแบบ </w:t>
      </w:r>
      <w:r w:rsidR="00EA343F">
        <w:rPr>
          <w:rFonts w:ascii="TH SarabunPSK" w:hAnsi="TH SarabunPSK" w:cs="TH SarabunPSK"/>
          <w:sz w:val="32"/>
          <w:szCs w:val="32"/>
        </w:rPr>
        <w:t>csv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ที่มีข้อมูล 6 คอลัมน์ คือ ข้อมูลจาก</w:t>
      </w:r>
      <w:r w:rsidR="004D2751">
        <w:rPr>
          <w:rFonts w:ascii="TH SarabunPSK" w:hAnsi="TH SarabunPSK" w:cs="TH SarabunPSK" w:hint="cs"/>
          <w:sz w:val="32"/>
          <w:szCs w:val="32"/>
          <w:cs/>
        </w:rPr>
        <w:t>ตัวรับรู้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6 แกน ได้แก่ ค่า </w:t>
      </w:r>
      <w:r>
        <w:rPr>
          <w:rFonts w:ascii="TH Sarabun Chula" w:hAnsi="TH Sarabun Chula" w:cs="TH Sarabun Chula"/>
          <w:sz w:val="32"/>
          <w:szCs w:val="32"/>
        </w:rPr>
        <w:t xml:space="preserve">ax, ay, </w:t>
      </w:r>
      <w:proofErr w:type="spellStart"/>
      <w:r>
        <w:rPr>
          <w:rFonts w:ascii="TH Sarabun Chula" w:hAnsi="TH Sarabun Chula" w:cs="TH Sarabun Chula"/>
          <w:sz w:val="32"/>
          <w:szCs w:val="32"/>
        </w:rPr>
        <w:t>az</w:t>
      </w:r>
      <w:proofErr w:type="spellEnd"/>
      <w:r>
        <w:rPr>
          <w:rFonts w:ascii="TH Sarabun Chula" w:hAnsi="TH Sarabun Chula" w:cs="TH Sarabun Chula"/>
          <w:sz w:val="32"/>
          <w:szCs w:val="32"/>
        </w:rPr>
        <w:t xml:space="preserve">, </w:t>
      </w:r>
      <w:proofErr w:type="spellStart"/>
      <w:r>
        <w:rPr>
          <w:rFonts w:ascii="TH Sarabun Chula" w:hAnsi="TH Sarabun Chula" w:cs="TH Sarabun Chula"/>
          <w:sz w:val="32"/>
          <w:szCs w:val="32"/>
        </w:rPr>
        <w:t>gx</w:t>
      </w:r>
      <w:proofErr w:type="spellEnd"/>
      <w:r>
        <w:rPr>
          <w:rFonts w:ascii="TH Sarabun Chula" w:hAnsi="TH Sarabun Chula" w:cs="TH Sarabun Chula"/>
          <w:sz w:val="32"/>
          <w:szCs w:val="32"/>
        </w:rPr>
        <w:t xml:space="preserve">, </w:t>
      </w:r>
      <w:proofErr w:type="spellStart"/>
      <w:r>
        <w:rPr>
          <w:rFonts w:ascii="TH Sarabun Chula" w:hAnsi="TH Sarabun Chula" w:cs="TH Sarabun Chula"/>
          <w:sz w:val="32"/>
          <w:szCs w:val="32"/>
        </w:rPr>
        <w:t>gy</w:t>
      </w:r>
      <w:proofErr w:type="spellEnd"/>
      <w:r>
        <w:rPr>
          <w:rFonts w:ascii="TH Sarabun Chula" w:hAnsi="TH Sarabun Chula" w:cs="TH Sarabun Chula"/>
          <w:sz w:val="32"/>
          <w:szCs w:val="32"/>
        </w:rPr>
        <w:t xml:space="preserve">, </w:t>
      </w:r>
      <w:proofErr w:type="spellStart"/>
      <w:r>
        <w:rPr>
          <w:rFonts w:ascii="TH Sarabun Chula" w:hAnsi="TH Sarabun Chula" w:cs="TH Sarabun Chula"/>
          <w:sz w:val="32"/>
          <w:szCs w:val="32"/>
        </w:rPr>
        <w:t>gz</w:t>
      </w:r>
      <w:proofErr w:type="spellEnd"/>
    </w:p>
    <w:p w14:paraId="39552DAC" w14:textId="2D49A571" w:rsidR="001C2D93" w:rsidRDefault="001C2D93" w:rsidP="009E3E28">
      <w:pPr>
        <w:pStyle w:val="BodyText"/>
        <w:numPr>
          <w:ilvl w:val="1"/>
          <w:numId w:val="32"/>
        </w:numPr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เลือกช่วงข้อมูลที่สนใจจากไฟล์ข้อมูล </w:t>
      </w:r>
      <w:r>
        <w:rPr>
          <w:rFonts w:ascii="TH Sarabun Chula" w:hAnsi="TH Sarabun Chula" w:cs="TH Sarabun Chula"/>
          <w:sz w:val="32"/>
          <w:szCs w:val="32"/>
        </w:rPr>
        <w:t xml:space="preserve">csv </w:t>
      </w:r>
      <w:r>
        <w:rPr>
          <w:rFonts w:ascii="TH Sarabun Chula" w:hAnsi="TH Sarabun Chula" w:cs="TH Sarabun Chula" w:hint="cs"/>
          <w:sz w:val="32"/>
          <w:szCs w:val="32"/>
          <w:cs/>
        </w:rPr>
        <w:t>ที่รวบรวมได้</w:t>
      </w:r>
      <w:r w:rsidR="00673FE0">
        <w:rPr>
          <w:rFonts w:ascii="TH Sarabun Chula" w:hAnsi="TH Sarabun Chula" w:cs="TH Sarabun Chula" w:hint="cs"/>
          <w:sz w:val="32"/>
          <w:szCs w:val="32"/>
          <w:cs/>
        </w:rPr>
        <w:t xml:space="preserve"> โดยลบ</w:t>
      </w:r>
      <w:r w:rsidR="00673FE0" w:rsidRPr="00673FE0">
        <w:rPr>
          <w:rFonts w:ascii="TH Sarabun Chula" w:hAnsi="TH Sarabun Chula" w:cs="TH Sarabun Chula"/>
          <w:sz w:val="32"/>
          <w:szCs w:val="32"/>
          <w:cs/>
        </w:rPr>
        <w:t>ค่าข้อมูลที่ผิดปกติ</w:t>
      </w:r>
      <w:r w:rsidR="00673FE0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="00673FE0">
        <w:rPr>
          <w:rFonts w:ascii="TH Sarabun Chula" w:hAnsi="TH Sarabun Chula" w:cs="TH Sarabun Chula"/>
          <w:sz w:val="32"/>
          <w:szCs w:val="32"/>
        </w:rPr>
        <w:t xml:space="preserve">(Outliner) </w:t>
      </w:r>
      <w:r w:rsidR="00673FE0" w:rsidRPr="00673FE0">
        <w:rPr>
          <w:rFonts w:ascii="TH Sarabun Chula" w:hAnsi="TH Sarabun Chula" w:cs="TH Sarabun Chula"/>
          <w:sz w:val="32"/>
          <w:szCs w:val="32"/>
          <w:cs/>
        </w:rPr>
        <w:t>ออกจากชุดข้อมูล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แล้วจัดเป็นหมวดหมู่ตามข้อมูลการเคลื่อนไหวที่บันทึกไว้ ได้แก่ กลุ่มอยู่นิ่ง กลุ่มเคลื่อนไหว และกลุ่มเสี่ยงอันตราย </w:t>
      </w:r>
    </w:p>
    <w:p w14:paraId="366A6236" w14:textId="77777777" w:rsidR="003767C2" w:rsidRDefault="003767C2" w:rsidP="00673FE0">
      <w:pPr>
        <w:pStyle w:val="BodyText"/>
        <w:rPr>
          <w:rFonts w:ascii="TH Sarabun Chula" w:hAnsi="TH Sarabun Chula" w:cs="TH Sarabun Chula"/>
          <w:sz w:val="32"/>
          <w:szCs w:val="32"/>
        </w:rPr>
      </w:pPr>
    </w:p>
    <w:p w14:paraId="7B2543EA" w14:textId="74A9F008" w:rsidR="00673FE0" w:rsidRDefault="00673FE0" w:rsidP="00673FE0">
      <w:pPr>
        <w:pStyle w:val="BodyText"/>
        <w:rPr>
          <w:rFonts w:ascii="TH SarabunPSK" w:hAnsi="TH SarabunPSK" w:cs="TH SarabunPSK"/>
          <w:sz w:val="32"/>
          <w:szCs w:val="32"/>
          <w:cs/>
        </w:rPr>
      </w:pPr>
      <w:r w:rsidRPr="003767C2">
        <w:rPr>
          <w:rFonts w:ascii="TH Sarabun Chula" w:hAnsi="TH Sarabun Chula" w:cs="TH Sarabun Chula"/>
          <w:b/>
          <w:bCs/>
          <w:sz w:val="32"/>
          <w:szCs w:val="32"/>
        </w:rPr>
        <w:t>3.</w:t>
      </w:r>
      <w:r w:rsidR="003767C2" w:rsidRPr="003767C2">
        <w:rPr>
          <w:rFonts w:ascii="TH Sarabun Chula" w:hAnsi="TH Sarabun Chula" w:cs="TH Sarabun Chula"/>
          <w:b/>
          <w:bCs/>
          <w:sz w:val="32"/>
          <w:szCs w:val="32"/>
        </w:rPr>
        <w:t>3</w:t>
      </w:r>
      <w:r w:rsidR="003767C2">
        <w:rPr>
          <w:rFonts w:ascii="TH Sarabun Chula" w:hAnsi="TH Sarabun Chula" w:cs="TH Sarabun Chula"/>
          <w:sz w:val="32"/>
          <w:szCs w:val="32"/>
        </w:rPr>
        <w:t xml:space="preserve"> </w:t>
      </w:r>
      <w:r w:rsidR="003767C2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การวิเคราะห์ข้อมูลโดยใช้แพลตฟอร์ม </w:t>
      </w:r>
      <w:r w:rsidR="003767C2">
        <w:rPr>
          <w:rFonts w:ascii="TH SarabunPSK" w:hAnsi="TH SarabunPSK" w:cs="TH SarabunPSK"/>
          <w:b/>
          <w:bCs/>
          <w:sz w:val="32"/>
          <w:szCs w:val="32"/>
        </w:rPr>
        <w:t>Edge Impulse</w:t>
      </w:r>
    </w:p>
    <w:p w14:paraId="4EC7F9B8" w14:textId="421FCAAA" w:rsidR="003E235D" w:rsidRPr="003E235D" w:rsidRDefault="003767C2" w:rsidP="003767C2">
      <w:pPr>
        <w:pStyle w:val="BodyText"/>
        <w:rPr>
          <w:rFonts w:ascii="TH Sarabun Chula" w:hAnsi="TH Sarabun Chula" w:cs="TH Sarabun Chula"/>
          <w:sz w:val="32"/>
          <w:szCs w:val="32"/>
          <w:cs/>
        </w:rPr>
      </w:pPr>
      <w:r>
        <w:rPr>
          <w:noProof/>
        </w:rPr>
        <w:drawing>
          <wp:inline distT="0" distB="0" distL="0" distR="0" wp14:anchorId="2051B469" wp14:editId="1B5AFD2E">
            <wp:extent cx="5731510" cy="2235330"/>
            <wp:effectExtent l="0" t="0" r="2540" b="0"/>
            <wp:docPr id="201297768" name="Picture 2" descr="Screens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297768" name="Picture 2" descr="Screens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87" b="1"/>
                    <a:stretch/>
                  </pic:blipFill>
                  <pic:spPr bwMode="auto">
                    <a:xfrm>
                      <a:off x="0" y="0"/>
                      <a:ext cx="5731510" cy="2235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82827F" w14:textId="0105815F" w:rsidR="003767C2" w:rsidRDefault="003767C2" w:rsidP="003767C2">
      <w:pPr>
        <w:suppressAutoHyphens w:val="0"/>
        <w:spacing w:after="160" w:line="259" w:lineRule="auto"/>
        <w:jc w:val="center"/>
        <w:rPr>
          <w:rFonts w:ascii="TH Sarabun Chula" w:hAnsi="TH Sarabun Chula" w:cs="TH Sarabun Chula"/>
          <w:sz w:val="32"/>
          <w:szCs w:val="32"/>
          <w:cs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รูปที่ </w:t>
      </w:r>
      <w:r w:rsidR="00394DAF">
        <w:rPr>
          <w:rFonts w:ascii="TH Sarabun Chula" w:hAnsi="TH Sarabun Chula" w:cs="TH Sarabun Chula" w:hint="cs"/>
          <w:sz w:val="32"/>
          <w:szCs w:val="32"/>
          <w:cs/>
        </w:rPr>
        <w:t>21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 w:rsidR="006E20A8">
        <w:rPr>
          <w:rFonts w:ascii="TH Sarabun Chula" w:hAnsi="TH Sarabun Chula" w:cs="TH Sarabun Chula" w:hint="cs"/>
          <w:sz w:val="32"/>
          <w:szCs w:val="32"/>
          <w:cs/>
        </w:rPr>
        <w:t>หน้าต่าง</w:t>
      </w:r>
      <w:r>
        <w:rPr>
          <w:rFonts w:ascii="TH Sarabun Chula" w:hAnsi="TH Sarabun Chula" w:cs="TH Sarabun Chula" w:hint="cs"/>
          <w:sz w:val="32"/>
          <w:szCs w:val="32"/>
          <w:cs/>
        </w:rPr>
        <w:t>แสดงขั้นตอน</w:t>
      </w:r>
      <w:r w:rsidRPr="00593048">
        <w:rPr>
          <w:rFonts w:ascii="TH Sarabun Chula" w:hAnsi="TH Sarabun Chula" w:cs="TH Sarabun Chula"/>
          <w:sz w:val="32"/>
          <w:szCs w:val="32"/>
          <w:cs/>
        </w:rPr>
        <w:t xml:space="preserve">การวิเคราะห์ข้อมูลโดยใช้แพลตฟอร์ม </w:t>
      </w:r>
      <w:r w:rsidRPr="00593048">
        <w:rPr>
          <w:rFonts w:ascii="TH Sarabun Chula" w:hAnsi="TH Sarabun Chula" w:cs="TH Sarabun Chula"/>
          <w:sz w:val="32"/>
          <w:szCs w:val="32"/>
        </w:rPr>
        <w:t>Edge Impulse</w:t>
      </w:r>
    </w:p>
    <w:p w14:paraId="54D50619" w14:textId="11524896" w:rsidR="003767C2" w:rsidRDefault="003767C2" w:rsidP="003767C2">
      <w:pPr>
        <w:pStyle w:val="BodyText"/>
        <w:ind w:firstLine="720"/>
        <w:rPr>
          <w:rFonts w:ascii="TH Sarabun New" w:hAnsi="TH Sarabun New" w:cs="TH Sarabun New"/>
          <w:sz w:val="32"/>
          <w:szCs w:val="32"/>
        </w:rPr>
      </w:pPr>
      <w:r w:rsidRPr="00217EDD">
        <w:rPr>
          <w:rFonts w:ascii="TH Sarabun New" w:hAnsi="TH Sarabun New" w:cs="TH Sarabun New"/>
          <w:sz w:val="32"/>
          <w:szCs w:val="32"/>
          <w:cs/>
        </w:rPr>
        <w:t xml:space="preserve">จากรูปที่ </w:t>
      </w:r>
      <w:r>
        <w:rPr>
          <w:rFonts w:ascii="TH Sarabun New" w:hAnsi="TH Sarabun New" w:cs="TH Sarabun New"/>
          <w:sz w:val="32"/>
          <w:szCs w:val="32"/>
        </w:rPr>
        <w:t>2</w:t>
      </w:r>
      <w:r w:rsidR="00394DAF">
        <w:rPr>
          <w:rFonts w:ascii="TH Sarabun New" w:hAnsi="TH Sarabun New" w:cs="TH Sarabun New" w:hint="cs"/>
          <w:sz w:val="32"/>
          <w:szCs w:val="32"/>
          <w:cs/>
        </w:rPr>
        <w:t>1</w:t>
      </w:r>
      <w:r w:rsidRPr="00217EDD">
        <w:rPr>
          <w:rFonts w:ascii="TH Sarabun New" w:hAnsi="TH Sarabun New" w:cs="TH Sarabun New"/>
          <w:sz w:val="32"/>
          <w:szCs w:val="32"/>
          <w:cs/>
        </w:rPr>
        <w:t xml:space="preserve"> จะเป็นการแสดงขั้นตอนการวิเคราะห์ข้อมูลโดยใช้แพลตฟอร์ม </w:t>
      </w:r>
      <w:r w:rsidRPr="00217EDD">
        <w:rPr>
          <w:rFonts w:ascii="TH Sarabun New" w:hAnsi="TH Sarabun New" w:cs="TH Sarabun New"/>
          <w:sz w:val="32"/>
          <w:szCs w:val="32"/>
        </w:rPr>
        <w:t>Edge Impulse</w:t>
      </w:r>
      <w:r w:rsidRPr="00217EDD">
        <w:rPr>
          <w:rFonts w:ascii="TH Sarabun New" w:hAnsi="TH Sarabun New" w:cs="TH Sarabun New"/>
          <w:sz w:val="32"/>
          <w:szCs w:val="32"/>
          <w:cs/>
        </w:rPr>
        <w:t xml:space="preserve"> โดยอธิบายรายละเอียดในแต่ละขั้นตอนดังนี้</w:t>
      </w:r>
    </w:p>
    <w:p w14:paraId="72365789" w14:textId="2F20FA8A" w:rsidR="003767C2" w:rsidRDefault="003767C2" w:rsidP="009E3E28">
      <w:pPr>
        <w:pStyle w:val="BodyText"/>
        <w:numPr>
          <w:ilvl w:val="0"/>
          <w:numId w:val="33"/>
        </w:numPr>
        <w:rPr>
          <w:rFonts w:ascii="TH Sarabun New" w:hAnsi="TH Sarabun New" w:cs="TH Sarabun New"/>
          <w:sz w:val="32"/>
          <w:szCs w:val="32"/>
        </w:rPr>
      </w:pPr>
      <w:r w:rsidRPr="00217EDD">
        <w:rPr>
          <w:rFonts w:ascii="TH Sarabun New" w:hAnsi="TH Sarabun New" w:cs="TH Sarabun New"/>
          <w:sz w:val="32"/>
          <w:szCs w:val="32"/>
          <w:cs/>
        </w:rPr>
        <w:lastRenderedPageBreak/>
        <w:t xml:space="preserve">นำไฟล์ </w:t>
      </w:r>
      <w:r w:rsidRPr="00217EDD">
        <w:rPr>
          <w:rFonts w:ascii="TH Sarabun New" w:hAnsi="TH Sarabun New" w:cs="TH Sarabun New"/>
          <w:sz w:val="32"/>
          <w:szCs w:val="32"/>
        </w:rPr>
        <w:t xml:space="preserve">csv </w:t>
      </w:r>
      <w:r w:rsidRPr="00217EDD">
        <w:rPr>
          <w:rFonts w:ascii="TH Sarabun New" w:hAnsi="TH Sarabun New" w:cs="TH Sarabun New"/>
          <w:sz w:val="32"/>
          <w:szCs w:val="32"/>
          <w:cs/>
        </w:rPr>
        <w:t>ที่ได้จากขั้นตอนการรวบรวมข้อมูลการเคลื่อนไหวของมนุษย์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ซึ่งเป็นข้อมูลทางเวลา </w:t>
      </w:r>
      <w:r w:rsidRPr="00217EDD">
        <w:rPr>
          <w:rFonts w:ascii="TH Sarabun New" w:hAnsi="TH Sarabun New" w:cs="TH Sarabun New"/>
          <w:sz w:val="32"/>
          <w:szCs w:val="32"/>
          <w:cs/>
        </w:rPr>
        <w:t>อัปโหลด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ลงในส่วนของ </w:t>
      </w:r>
      <w:r>
        <w:rPr>
          <w:rFonts w:ascii="TH Sarabun New" w:hAnsi="TH Sarabun New" w:cs="TH Sarabun New"/>
          <w:sz w:val="32"/>
          <w:szCs w:val="32"/>
        </w:rPr>
        <w:t xml:space="preserve">Data Acquisition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โดยแต่ละไฟล์ </w:t>
      </w:r>
      <w:r>
        <w:rPr>
          <w:rFonts w:ascii="TH Sarabun New" w:hAnsi="TH Sarabun New" w:cs="TH Sarabun New"/>
          <w:sz w:val="32"/>
          <w:szCs w:val="32"/>
        </w:rPr>
        <w:t xml:space="preserve">csv </w:t>
      </w:r>
      <w:r>
        <w:rPr>
          <w:rFonts w:ascii="TH Sarabun New" w:hAnsi="TH Sarabun New" w:cs="TH Sarabun New" w:hint="cs"/>
          <w:sz w:val="32"/>
          <w:szCs w:val="32"/>
          <w:cs/>
        </w:rPr>
        <w:t>จะมีการระบุหมวดหมู่</w:t>
      </w:r>
      <w:r w:rsidRPr="00217EDD">
        <w:rPr>
          <w:rFonts w:ascii="TH Sarabun New" w:hAnsi="TH Sarabun New" w:cs="TH Sarabun New"/>
          <w:sz w:val="32"/>
          <w:szCs w:val="32"/>
          <w:cs/>
        </w:rPr>
        <w:t xml:space="preserve">ตามข้อมูลการเคลื่อนไหวที่บันทึกไว้ ได้แก่ กลุ่มอยู่นิ่ง กลุ่มเคลื่อนไหว และกลุ่มเสี่ยงอันตราย </w:t>
      </w:r>
    </w:p>
    <w:p w14:paraId="498762A8" w14:textId="0A6A5495" w:rsidR="005C0C58" w:rsidRDefault="005C0C58" w:rsidP="009E3E28">
      <w:pPr>
        <w:pStyle w:val="BodyText"/>
        <w:numPr>
          <w:ilvl w:val="0"/>
          <w:numId w:val="33"/>
        </w:num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ข้อมูลที่ได้จะเป็นข้อมูลอนุกรมเวลา จึงทำการแบ่งส่วนข้อมูลจากข้อมูลที่รวบรวมมาได้ โดยกำหนดขนาดของหน้าต่าง </w:t>
      </w:r>
      <w:r>
        <w:rPr>
          <w:rFonts w:ascii="TH Sarabun New" w:hAnsi="TH Sarabun New" w:cs="TH Sarabun New"/>
          <w:sz w:val="32"/>
          <w:szCs w:val="32"/>
        </w:rPr>
        <w:t xml:space="preserve">(Window </w:t>
      </w:r>
      <w:r w:rsidR="00B13092">
        <w:rPr>
          <w:rFonts w:ascii="TH Sarabun New" w:hAnsi="TH Sarabun New" w:cs="TH Sarabun New"/>
          <w:sz w:val="32"/>
          <w:szCs w:val="32"/>
        </w:rPr>
        <w:t>Size</w:t>
      </w:r>
      <w:r>
        <w:rPr>
          <w:rFonts w:ascii="TH Sarabun New" w:hAnsi="TH Sarabun New" w:cs="TH Sarabun New"/>
          <w:sz w:val="32"/>
          <w:szCs w:val="32"/>
        </w:rPr>
        <w:t>)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เป็น 2 วินาที</w:t>
      </w:r>
      <w:r w:rsidR="005243CA">
        <w:rPr>
          <w:rFonts w:ascii="TH Sarabun New" w:hAnsi="TH Sarabun New" w:cs="TH Sarabun New"/>
          <w:sz w:val="32"/>
          <w:szCs w:val="32"/>
        </w:rPr>
        <w:t xml:space="preserve"> </w:t>
      </w:r>
      <w:r w:rsidR="005243CA">
        <w:rPr>
          <w:rFonts w:ascii="TH SarabunPSK" w:hAnsi="TH SarabunPSK" w:cs="TH SarabunPSK" w:hint="cs"/>
          <w:sz w:val="32"/>
          <w:szCs w:val="32"/>
          <w:cs/>
        </w:rPr>
        <w:t>หรือ 16 ชุดข้อมูล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และเลื่อนหน้าต่าง </w:t>
      </w:r>
      <w:r>
        <w:rPr>
          <w:rFonts w:ascii="TH Sarabun New" w:hAnsi="TH Sarabun New" w:cs="TH Sarabun New"/>
          <w:sz w:val="32"/>
          <w:szCs w:val="32"/>
        </w:rPr>
        <w:t xml:space="preserve">(Stride) </w:t>
      </w:r>
      <w:r>
        <w:rPr>
          <w:rFonts w:ascii="TH Sarabun New" w:hAnsi="TH Sarabun New" w:cs="TH Sarabun New" w:hint="cs"/>
          <w:sz w:val="32"/>
          <w:szCs w:val="32"/>
          <w:cs/>
        </w:rPr>
        <w:t>ทุก 1 วินาที</w:t>
      </w:r>
      <w:r w:rsidR="005243CA">
        <w:rPr>
          <w:rFonts w:ascii="TH Sarabun New" w:hAnsi="TH Sarabun New" w:cs="TH Sarabun New"/>
          <w:sz w:val="32"/>
          <w:szCs w:val="32"/>
        </w:rPr>
        <w:t xml:space="preserve"> </w:t>
      </w:r>
      <w:r w:rsidR="005243CA">
        <w:rPr>
          <w:rFonts w:ascii="TH SarabunPSK" w:hAnsi="TH SarabunPSK" w:cs="TH SarabunPSK" w:hint="cs"/>
          <w:sz w:val="32"/>
          <w:szCs w:val="32"/>
          <w:cs/>
        </w:rPr>
        <w:t xml:space="preserve">หรือ </w:t>
      </w:r>
      <w:r w:rsidR="005243CA">
        <w:rPr>
          <w:rFonts w:ascii="TH SarabunPSK" w:hAnsi="TH SarabunPSK" w:cs="TH SarabunPSK"/>
          <w:sz w:val="32"/>
          <w:szCs w:val="32"/>
        </w:rPr>
        <w:t>8</w:t>
      </w:r>
      <w:r w:rsidR="005243CA">
        <w:rPr>
          <w:rFonts w:ascii="TH SarabunPSK" w:hAnsi="TH SarabunPSK" w:cs="TH SarabunPSK" w:hint="cs"/>
          <w:sz w:val="32"/>
          <w:szCs w:val="32"/>
          <w:cs/>
        </w:rPr>
        <w:t xml:space="preserve"> ชุดข้อมูล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เพื่อให้ข้อมูลมีขนาดเท่ากันก่อนนำไปประมวลผล</w:t>
      </w:r>
    </w:p>
    <w:p w14:paraId="29C90A66" w14:textId="16B446D3" w:rsidR="003767C2" w:rsidRDefault="003767C2" w:rsidP="009E3E28">
      <w:pPr>
        <w:pStyle w:val="BodyText"/>
        <w:numPr>
          <w:ilvl w:val="0"/>
          <w:numId w:val="33"/>
        </w:numPr>
        <w:rPr>
          <w:rFonts w:ascii="TH Sarabun Chula" w:hAnsi="TH Sarabun Chula" w:cs="TH Sarabun Chula"/>
          <w:sz w:val="32"/>
          <w:szCs w:val="32"/>
        </w:rPr>
      </w:pPr>
      <w:r w:rsidRPr="007F2BBF">
        <w:rPr>
          <w:rFonts w:ascii="TH Sarabun Chula" w:hAnsi="TH Sarabun Chula" w:cs="TH Sarabun Chula"/>
          <w:sz w:val="32"/>
          <w:szCs w:val="32"/>
          <w:cs/>
        </w:rPr>
        <w:t>ใช้</w:t>
      </w:r>
      <w:r w:rsidR="002F2FEC">
        <w:rPr>
          <w:rFonts w:ascii="TH Sarabun Chula" w:hAnsi="TH Sarabun Chula" w:cs="TH Sarabun Chula"/>
          <w:sz w:val="32"/>
          <w:szCs w:val="32"/>
          <w:cs/>
        </w:rPr>
        <w:t>แบบจำลอง</w:t>
      </w:r>
      <w:r w:rsidRPr="007F2BBF">
        <w:rPr>
          <w:rFonts w:ascii="TH Sarabun Chula" w:hAnsi="TH Sarabun Chula" w:cs="TH Sarabun Chula"/>
          <w:sz w:val="32"/>
          <w:szCs w:val="32"/>
          <w:cs/>
        </w:rPr>
        <w:t>การวิเคราะห์สเปกตรัม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 w:rsidR="005C0C58">
        <w:rPr>
          <w:rFonts w:ascii="TH Sarabun Chula" w:hAnsi="TH Sarabun Chula" w:cs="TH Sarabun Chula" w:hint="cs"/>
          <w:sz w:val="32"/>
          <w:szCs w:val="32"/>
          <w:cs/>
        </w:rPr>
        <w:t>โดย</w:t>
      </w:r>
      <w:r>
        <w:rPr>
          <w:rFonts w:ascii="TH Sarabun Chula" w:hAnsi="TH Sarabun Chula" w:cs="TH Sarabun Chula" w:hint="cs"/>
          <w:sz w:val="32"/>
          <w:szCs w:val="32"/>
          <w:cs/>
        </w:rPr>
        <w:t>ใช้</w:t>
      </w:r>
      <w:r w:rsidRPr="007F5619">
        <w:rPr>
          <w:rFonts w:ascii="TH Sarabun Chula" w:hAnsi="TH Sarabun Chula" w:cs="TH Sarabun Chula"/>
          <w:sz w:val="32"/>
          <w:szCs w:val="32"/>
          <w:cs/>
        </w:rPr>
        <w:t xml:space="preserve">การวิเคราะห์ด้วย </w:t>
      </w:r>
      <w:r w:rsidRPr="007F5619">
        <w:rPr>
          <w:rFonts w:ascii="TH Sarabun Chula" w:hAnsi="TH Sarabun Chula" w:cs="TH Sarabun Chula"/>
          <w:sz w:val="32"/>
          <w:szCs w:val="32"/>
        </w:rPr>
        <w:t xml:space="preserve">FFT </w:t>
      </w:r>
      <w:r>
        <w:rPr>
          <w:rFonts w:ascii="TH Sarabun Chula" w:hAnsi="TH Sarabun Chula" w:cs="TH Sarabun Chula" w:hint="cs"/>
          <w:sz w:val="32"/>
          <w:szCs w:val="32"/>
          <w:cs/>
        </w:rPr>
        <w:t>เพื่อ</w:t>
      </w:r>
      <w:r w:rsidRPr="00217EDD">
        <w:rPr>
          <w:rFonts w:ascii="TH Sarabun Chula" w:hAnsi="TH Sarabun Chula" w:cs="TH Sarabun Chula"/>
          <w:sz w:val="32"/>
          <w:szCs w:val="32"/>
          <w:cs/>
        </w:rPr>
        <w:t>แปลง</w:t>
      </w:r>
      <w:r>
        <w:rPr>
          <w:rFonts w:ascii="TH Sarabun Chula" w:hAnsi="TH Sarabun Chula" w:cs="TH Sarabun Chula" w:hint="cs"/>
          <w:sz w:val="32"/>
          <w:szCs w:val="32"/>
          <w:cs/>
        </w:rPr>
        <w:t>ข้อมูล</w:t>
      </w:r>
      <w:r w:rsidRPr="00217EDD">
        <w:rPr>
          <w:rFonts w:ascii="TH Sarabun Chula" w:hAnsi="TH Sarabun Chula" w:cs="TH Sarabun Chula"/>
          <w:sz w:val="32"/>
          <w:szCs w:val="32"/>
          <w:cs/>
        </w:rPr>
        <w:t>จากโดเมนเวลา ไปเป็นโดเมนความถี่</w:t>
      </w:r>
      <w:r w:rsidR="007A0DE3">
        <w:rPr>
          <w:rFonts w:ascii="TH Sarabun Chula" w:hAnsi="TH Sarabun Chula" w:cs="TH Sarabun Chula" w:hint="cs"/>
          <w:sz w:val="32"/>
          <w:szCs w:val="32"/>
          <w:cs/>
        </w:rPr>
        <w:t xml:space="preserve"> โดยกำหนดค่าพารามิเตอร์ </w:t>
      </w:r>
      <w:r w:rsidR="007A0DE3">
        <w:rPr>
          <w:rFonts w:ascii="TH Sarabun Chula" w:hAnsi="TH Sarabun Chula" w:cs="TH Sarabun Chula"/>
          <w:sz w:val="32"/>
          <w:szCs w:val="32"/>
        </w:rPr>
        <w:t xml:space="preserve">FFT length </w:t>
      </w:r>
      <w:r w:rsidR="007A0DE3">
        <w:rPr>
          <w:rFonts w:ascii="TH Sarabun Chula" w:hAnsi="TH Sarabun Chula" w:cs="TH Sarabun Chula" w:hint="cs"/>
          <w:sz w:val="32"/>
          <w:szCs w:val="32"/>
          <w:cs/>
        </w:rPr>
        <w:t xml:space="preserve">เท่ากับ 32 แล้วสร้างลักษณะข้อมูล </w:t>
      </w:r>
      <w:r w:rsidR="007A0DE3">
        <w:rPr>
          <w:rFonts w:ascii="TH Sarabun Chula" w:hAnsi="TH Sarabun Chula" w:cs="TH Sarabun Chula"/>
          <w:sz w:val="32"/>
          <w:szCs w:val="32"/>
        </w:rPr>
        <w:t>(Generate Feature)</w:t>
      </w:r>
      <w:r w:rsidRPr="00217EDD">
        <w:rPr>
          <w:rFonts w:ascii="TH Sarabun Chula" w:hAnsi="TH Sarabun Chula" w:cs="TH Sarabun Chula"/>
          <w:sz w:val="32"/>
          <w:szCs w:val="32"/>
          <w:cs/>
        </w:rPr>
        <w:t xml:space="preserve"> ทำให้เห็นถึง</w:t>
      </w:r>
      <w:r>
        <w:rPr>
          <w:rFonts w:ascii="TH Sarabun Chula" w:hAnsi="TH Sarabun Chula" w:cs="TH Sarabun Chula" w:hint="cs"/>
          <w:sz w:val="32"/>
          <w:szCs w:val="32"/>
          <w:cs/>
        </w:rPr>
        <w:t>ลักษณะข้อมูลที่มีความแตกต่างกันของข้อมูล 3 กลุ่ม</w:t>
      </w:r>
    </w:p>
    <w:p w14:paraId="20A0A6A0" w14:textId="35792DAD" w:rsidR="003767C2" w:rsidRDefault="003767C2" w:rsidP="009E3E28">
      <w:pPr>
        <w:pStyle w:val="BodyText"/>
        <w:numPr>
          <w:ilvl w:val="0"/>
          <w:numId w:val="33"/>
        </w:numPr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ใช้</w:t>
      </w:r>
      <w:r w:rsidR="002F2FEC">
        <w:rPr>
          <w:rFonts w:ascii="TH Sarabun Chula" w:hAnsi="TH Sarabun Chula" w:cs="TH Sarabun Chula" w:hint="cs"/>
          <w:sz w:val="32"/>
          <w:szCs w:val="32"/>
          <w:cs/>
        </w:rPr>
        <w:t>แบบจำลอง</w:t>
      </w:r>
      <w:r w:rsidRPr="00217EDD">
        <w:rPr>
          <w:rFonts w:ascii="TH Sarabun Chula" w:hAnsi="TH Sarabun Chula" w:cs="TH Sarabun Chula"/>
          <w:sz w:val="32"/>
          <w:szCs w:val="32"/>
          <w:cs/>
        </w:rPr>
        <w:t xml:space="preserve">การจำแนกประเภท </w:t>
      </w:r>
      <w:r>
        <w:rPr>
          <w:rFonts w:ascii="TH Sarabun Chula" w:hAnsi="TH Sarabun Chula" w:cs="TH Sarabun Chula" w:hint="cs"/>
          <w:sz w:val="32"/>
          <w:szCs w:val="32"/>
          <w:cs/>
        </w:rPr>
        <w:t>โดย</w:t>
      </w:r>
      <w:r w:rsidRPr="00217EDD">
        <w:rPr>
          <w:rFonts w:ascii="TH Sarabun Chula" w:hAnsi="TH Sarabun Chula" w:cs="TH Sarabun Chula"/>
          <w:sz w:val="32"/>
          <w:szCs w:val="32"/>
          <w:cs/>
        </w:rPr>
        <w:t xml:space="preserve">ใช้เครือข่ายประสาท </w:t>
      </w:r>
      <w:r>
        <w:rPr>
          <w:rFonts w:ascii="TH Sarabun Chula" w:hAnsi="TH Sarabun Chula" w:cs="TH Sarabun Chula" w:hint="cs"/>
          <w:sz w:val="32"/>
          <w:szCs w:val="32"/>
          <w:cs/>
        </w:rPr>
        <w:t>โดย</w:t>
      </w:r>
      <w:r w:rsidRPr="00217EDD">
        <w:rPr>
          <w:rFonts w:ascii="TH Sarabun Chula" w:hAnsi="TH Sarabun Chula" w:cs="TH Sarabun Chula"/>
          <w:sz w:val="32"/>
          <w:szCs w:val="32"/>
          <w:cs/>
        </w:rPr>
        <w:t>รับข้อมูล</w:t>
      </w:r>
      <w:r>
        <w:rPr>
          <w:rFonts w:ascii="TH Sarabun Chula" w:hAnsi="TH Sarabun Chula" w:cs="TH Sarabun Chula" w:hint="cs"/>
          <w:sz w:val="32"/>
          <w:szCs w:val="32"/>
          <w:cs/>
        </w:rPr>
        <w:t>เป็นลักษณะ</w:t>
      </w:r>
      <w:r w:rsidR="007A0DE3">
        <w:rPr>
          <w:rFonts w:ascii="TH Sarabun Chula" w:hAnsi="TH Sarabun Chula" w:cs="TH Sarabun Chula" w:hint="cs"/>
          <w:sz w:val="32"/>
          <w:szCs w:val="32"/>
          <w:cs/>
        </w:rPr>
        <w:t>ข้อมูล 126 ลักษณะ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ที่ได้จากขั้นตอน</w:t>
      </w:r>
      <w:r w:rsidRPr="007F2BBF">
        <w:rPr>
          <w:rFonts w:ascii="TH Sarabun Chula" w:hAnsi="TH Sarabun Chula" w:cs="TH Sarabun Chula"/>
          <w:sz w:val="32"/>
          <w:szCs w:val="32"/>
          <w:cs/>
        </w:rPr>
        <w:t>การวิเคราะห์สเปกตรัม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Pr="00217EDD">
        <w:rPr>
          <w:rFonts w:ascii="TH Sarabun Chula" w:hAnsi="TH Sarabun Chula" w:cs="TH Sarabun Chula"/>
          <w:sz w:val="32"/>
          <w:szCs w:val="32"/>
          <w:cs/>
        </w:rPr>
        <w:t>แ</w:t>
      </w:r>
      <w:r>
        <w:rPr>
          <w:rFonts w:ascii="TH Sarabun Chula" w:hAnsi="TH Sarabun Chula" w:cs="TH Sarabun Chula" w:hint="cs"/>
          <w:sz w:val="32"/>
          <w:szCs w:val="32"/>
          <w:cs/>
        </w:rPr>
        <w:t>ล้วผลลัพธ์ที่ได้เป็นการจำแนกข้อมูลออกเป็น 3 ประเภท</w:t>
      </w:r>
    </w:p>
    <w:p w14:paraId="4E250B1C" w14:textId="3D6C06B7" w:rsidR="003767C2" w:rsidRPr="00217EDD" w:rsidRDefault="003767C2" w:rsidP="009E3E28">
      <w:pPr>
        <w:pStyle w:val="BodyText"/>
        <w:numPr>
          <w:ilvl w:val="0"/>
          <w:numId w:val="33"/>
        </w:numPr>
        <w:rPr>
          <w:rFonts w:ascii="TH Sarabun New" w:hAnsi="TH Sarabun New" w:cs="TH Sarabun New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นำ</w:t>
      </w:r>
      <w:r w:rsidR="002F2FEC">
        <w:rPr>
          <w:rFonts w:ascii="TH Sarabun Chula" w:hAnsi="TH Sarabun Chula" w:cs="TH Sarabun Chula" w:hint="cs"/>
          <w:sz w:val="32"/>
          <w:szCs w:val="32"/>
          <w:cs/>
        </w:rPr>
        <w:t>แบบจำลอง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ไปใช้งานกับอุปกรณ์ประมวลผลข้อมูล โดยการดาวน์โหลดเป็นคลังโปรแกรม </w:t>
      </w:r>
      <w:r>
        <w:rPr>
          <w:rFonts w:ascii="TH Sarabun Chula" w:hAnsi="TH Sarabun Chula" w:cs="TH Sarabun Chula"/>
          <w:sz w:val="32"/>
          <w:szCs w:val="32"/>
        </w:rPr>
        <w:t xml:space="preserve">(Library)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ของ </w:t>
      </w:r>
      <w:r w:rsidRPr="00A465CE">
        <w:rPr>
          <w:rFonts w:ascii="TH Sarabun Chula" w:hAnsi="TH Sarabun Chula" w:cs="TH Sarabun Chula"/>
          <w:sz w:val="32"/>
          <w:szCs w:val="32"/>
        </w:rPr>
        <w:t>Arduino</w:t>
      </w:r>
      <w:r w:rsidRPr="00A465CE">
        <w:rPr>
          <w:rFonts w:ascii="TH Sarabun Chula" w:hAnsi="TH Sarabun Chula" w:cs="TH Sarabun Chula" w:hint="cs"/>
          <w:sz w:val="32"/>
          <w:szCs w:val="32"/>
        </w:rPr>
        <w:t xml:space="preserve"> </w:t>
      </w:r>
      <w:r>
        <w:rPr>
          <w:rFonts w:ascii="TH Sarabun New" w:hAnsi="TH Sarabun New" w:cs="TH Sarabun New" w:hint="cs"/>
          <w:sz w:val="32"/>
          <w:szCs w:val="32"/>
          <w:cs/>
        </w:rPr>
        <w:t>ในส่วนของ</w:t>
      </w:r>
      <w:r>
        <w:rPr>
          <w:rFonts w:ascii="TH Sarabun New" w:hAnsi="TH Sarabun New" w:cs="TH Sarabun New"/>
          <w:sz w:val="32"/>
          <w:szCs w:val="32"/>
        </w:rPr>
        <w:t xml:space="preserve"> Deployment</w:t>
      </w:r>
    </w:p>
    <w:p w14:paraId="7E2819D8" w14:textId="77777777" w:rsidR="003767C2" w:rsidRDefault="003767C2" w:rsidP="003767C2">
      <w:pPr>
        <w:pStyle w:val="BodyText"/>
        <w:rPr>
          <w:rFonts w:ascii="TH SarabunPSK" w:hAnsi="TH SarabunPSK" w:cs="TH SarabunPSK"/>
          <w:sz w:val="32"/>
          <w:szCs w:val="32"/>
        </w:rPr>
      </w:pPr>
    </w:p>
    <w:p w14:paraId="26715E56" w14:textId="164B002C" w:rsidR="007977BA" w:rsidRPr="0090309E" w:rsidRDefault="007977BA" w:rsidP="003767C2">
      <w:pPr>
        <w:pStyle w:val="BodyTex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3.4 </w:t>
      </w:r>
      <w:r w:rsidRPr="008044AE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การทดสอบข้อมูลการเคลื่อนไหวของมนุษย์ </w:t>
      </w:r>
      <w:r w:rsidRPr="008044AE">
        <w:rPr>
          <w:rFonts w:ascii="TH SarabunPSK" w:hAnsi="TH SarabunPSK" w:cs="TH SarabunPSK"/>
          <w:b/>
          <w:bCs/>
          <w:sz w:val="32"/>
          <w:szCs w:val="32"/>
        </w:rPr>
        <w:t>(Testing Phase)</w:t>
      </w:r>
    </w:p>
    <w:p w14:paraId="10E63B2E" w14:textId="3829C97C" w:rsidR="007977BA" w:rsidRPr="007977BA" w:rsidRDefault="007977BA" w:rsidP="007977BA">
      <w:pPr>
        <w:pStyle w:val="BodyText"/>
        <w:jc w:val="center"/>
        <w:rPr>
          <w:rFonts w:ascii="TH Sarabun New" w:hAnsi="TH Sarabun New" w:cs="TH Sarabun New"/>
          <w:sz w:val="32"/>
          <w:szCs w:val="32"/>
        </w:rPr>
      </w:pPr>
      <w:r w:rsidRPr="007977BA">
        <w:rPr>
          <w:rFonts w:ascii="TH Sarabun New" w:hAnsi="TH Sarabun New" w:cs="TH Sarabun New"/>
          <w:noProof/>
          <w:sz w:val="32"/>
          <w:szCs w:val="32"/>
        </w:rPr>
        <w:drawing>
          <wp:inline distT="0" distB="0" distL="0" distR="0" wp14:anchorId="0514FACD" wp14:editId="61D32969">
            <wp:extent cx="5189220" cy="2979420"/>
            <wp:effectExtent l="0" t="0" r="0" b="0"/>
            <wp:docPr id="1969313936" name="Picture 3" descr="A diagram of a software development proces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9313936" name="Picture 3" descr="A diagram of a software development process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36" r="9461" b="4747"/>
                    <a:stretch/>
                  </pic:blipFill>
                  <pic:spPr bwMode="auto">
                    <a:xfrm>
                      <a:off x="0" y="0"/>
                      <a:ext cx="5189220" cy="2979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8AD164" w14:textId="3F6A0847" w:rsidR="006A085A" w:rsidRDefault="006A085A" w:rsidP="006A085A">
      <w:pPr>
        <w:suppressAutoHyphens w:val="0"/>
        <w:spacing w:after="160" w:line="259" w:lineRule="auto"/>
        <w:jc w:val="center"/>
        <w:rPr>
          <w:rFonts w:ascii="TH Sarabun Chula" w:hAnsi="TH Sarabun Chula" w:cs="TH Sarabun Chula"/>
          <w:sz w:val="32"/>
          <w:szCs w:val="32"/>
          <w:cs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รูปที่ </w:t>
      </w:r>
      <w:r>
        <w:rPr>
          <w:rFonts w:ascii="TH Sarabun Chula" w:hAnsi="TH Sarabun Chula" w:cs="TH Sarabun Chula"/>
          <w:sz w:val="32"/>
          <w:szCs w:val="32"/>
        </w:rPr>
        <w:t>2</w:t>
      </w:r>
      <w:r w:rsidR="00394DAF">
        <w:rPr>
          <w:rFonts w:ascii="TH Sarabun Chula" w:hAnsi="TH Sarabun Chula" w:cs="TH Sarabun Chula" w:hint="cs"/>
          <w:sz w:val="32"/>
          <w:szCs w:val="32"/>
          <w:cs/>
        </w:rPr>
        <w:t>2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แผนภาพแสดงขั้นตอนการทดสอบ</w:t>
      </w:r>
      <w:r w:rsidRPr="0006145F">
        <w:rPr>
          <w:rFonts w:ascii="TH Sarabun Chula" w:hAnsi="TH Sarabun Chula" w:cs="TH Sarabun Chula"/>
          <w:sz w:val="32"/>
          <w:szCs w:val="32"/>
          <w:cs/>
        </w:rPr>
        <w:t>ข้อมูลการเคลื่อนไหวของมนุษย์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โดยสื่อสารข้อมูลผ่าน </w:t>
      </w:r>
      <w:r>
        <w:rPr>
          <w:rFonts w:ascii="TH Sarabun Chula" w:hAnsi="TH Sarabun Chula" w:cs="TH Sarabun Chula"/>
          <w:sz w:val="32"/>
          <w:szCs w:val="32"/>
        </w:rPr>
        <w:t>Wi-Fi</w:t>
      </w:r>
    </w:p>
    <w:p w14:paraId="768FDD64" w14:textId="76CBC765" w:rsidR="006A085A" w:rsidRPr="00761AF9" w:rsidRDefault="006A085A" w:rsidP="006A085A">
      <w:pPr>
        <w:pStyle w:val="BodyText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จากรูปที่ </w:t>
      </w:r>
      <w:r>
        <w:rPr>
          <w:rFonts w:ascii="TH SarabunPSK" w:hAnsi="TH SarabunPSK" w:cs="TH SarabunPSK"/>
          <w:sz w:val="32"/>
          <w:szCs w:val="32"/>
        </w:rPr>
        <w:t>2</w:t>
      </w:r>
      <w:r w:rsidR="00394DAF">
        <w:rPr>
          <w:rFonts w:ascii="TH SarabunPSK" w:hAnsi="TH SarabunPSK" w:cs="TH SarabunPSK" w:hint="cs"/>
          <w:sz w:val="32"/>
          <w:szCs w:val="32"/>
          <w:cs/>
        </w:rPr>
        <w:t>2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จะเป็นการ</w:t>
      </w:r>
      <w:r>
        <w:rPr>
          <w:rFonts w:ascii="TH Sarabun Chula" w:hAnsi="TH Sarabun Chula" w:cs="TH Sarabun Chula" w:hint="cs"/>
          <w:sz w:val="32"/>
          <w:szCs w:val="32"/>
          <w:cs/>
        </w:rPr>
        <w:t>แสดงขั้นตอนการทดสอบ</w:t>
      </w:r>
      <w:r w:rsidRPr="0006145F">
        <w:rPr>
          <w:rFonts w:ascii="TH Sarabun Chula" w:hAnsi="TH Sarabun Chula" w:cs="TH Sarabun Chula"/>
          <w:sz w:val="32"/>
          <w:szCs w:val="32"/>
          <w:cs/>
        </w:rPr>
        <w:t>ข้อมูลการเคลื่อนไหวของมนุษย์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โดยสื่อสารข้อมูลผ่าน </w:t>
      </w:r>
      <w:r>
        <w:rPr>
          <w:rFonts w:ascii="TH Sarabun Chula" w:hAnsi="TH Sarabun Chula" w:cs="TH Sarabun Chula"/>
          <w:sz w:val="32"/>
          <w:szCs w:val="32"/>
        </w:rPr>
        <w:t xml:space="preserve">Wi-Fi </w:t>
      </w:r>
      <w:r>
        <w:rPr>
          <w:rFonts w:ascii="TH Sarabun Chula" w:hAnsi="TH Sarabun Chula" w:cs="TH Sarabun Chula" w:hint="cs"/>
          <w:sz w:val="32"/>
          <w:szCs w:val="32"/>
          <w:cs/>
        </w:rPr>
        <w:t>โดยอธิบายรายละเอียดในแต่ละขั้นตอนดังนี้</w:t>
      </w:r>
    </w:p>
    <w:p w14:paraId="2AAAB6DF" w14:textId="5285387B" w:rsidR="003767C2" w:rsidRPr="00217EDD" w:rsidRDefault="006A085A" w:rsidP="009E3E28">
      <w:pPr>
        <w:pStyle w:val="BodyText"/>
        <w:numPr>
          <w:ilvl w:val="0"/>
          <w:numId w:val="34"/>
        </w:numPr>
        <w:rPr>
          <w:rFonts w:ascii="TH Sarabun New" w:hAnsi="TH Sarabun New" w:cs="TH Sarabun New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>ดาวน์โหลด</w:t>
      </w:r>
      <w:r>
        <w:rPr>
          <w:rFonts w:ascii="TH Sarabun Chula" w:hAnsi="TH Sarabun Chula" w:cs="TH Sarabun Chula" w:hint="cs"/>
          <w:sz w:val="32"/>
          <w:szCs w:val="32"/>
          <w:cs/>
        </w:rPr>
        <w:t>คลังโปรแกรม จาก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พลตฟอร์ม </w:t>
      </w:r>
      <w:r>
        <w:rPr>
          <w:rFonts w:ascii="TH SarabunPSK" w:hAnsi="TH SarabunPSK" w:cs="TH SarabunPSK"/>
          <w:sz w:val="32"/>
          <w:szCs w:val="32"/>
        </w:rPr>
        <w:t>Edge Impulse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สำหรับการวิเคราะห์</w:t>
      </w:r>
      <w:r w:rsidRPr="0006145F">
        <w:rPr>
          <w:rFonts w:ascii="TH Sarabun Chula" w:hAnsi="TH Sarabun Chula" w:cs="TH Sarabun Chula"/>
          <w:sz w:val="32"/>
          <w:szCs w:val="32"/>
          <w:cs/>
        </w:rPr>
        <w:t>ข้อมูลการเคลื่อนไหวของมนุษย์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แล้ว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ทำการเขียนโปรแกรมภาษา </w:t>
      </w:r>
      <w:r>
        <w:rPr>
          <w:rFonts w:ascii="TH SarabunPSK" w:hAnsi="TH SarabunPSK" w:cs="TH SarabunPSK"/>
          <w:sz w:val="32"/>
          <w:szCs w:val="32"/>
        </w:rPr>
        <w:t>C++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ในโปรแกรม </w:t>
      </w:r>
      <w:r>
        <w:rPr>
          <w:rFonts w:ascii="TH SarabunPSK" w:hAnsi="TH SarabunPSK" w:cs="TH SarabunPSK"/>
          <w:sz w:val="32"/>
          <w:szCs w:val="32"/>
        </w:rPr>
        <w:t xml:space="preserve">Arduino IDE </w:t>
      </w:r>
      <w:r>
        <w:rPr>
          <w:rFonts w:ascii="TH SarabunPSK" w:hAnsi="TH SarabunPSK" w:cs="TH SarabunPSK" w:hint="cs"/>
          <w:sz w:val="32"/>
          <w:szCs w:val="32"/>
          <w:cs/>
        </w:rPr>
        <w:t>เพื่อรับข้อมูลจาก</w:t>
      </w:r>
      <w:r>
        <w:rPr>
          <w:rFonts w:ascii="TH Sarabun Chula" w:hAnsi="TH Sarabun Chula" w:cs="TH Sarabun Chula" w:hint="cs"/>
          <w:sz w:val="32"/>
          <w:szCs w:val="32"/>
          <w:cs/>
        </w:rPr>
        <w:t>ตัวรับรู้</w:t>
      </w:r>
      <w:r w:rsidRPr="008044AE">
        <w:rPr>
          <w:rFonts w:ascii="TH Sarabun Chula" w:hAnsi="TH Sarabun Chula" w:cs="TH Sarabun Chula"/>
          <w:sz w:val="32"/>
          <w:szCs w:val="32"/>
          <w:cs/>
        </w:rPr>
        <w:t xml:space="preserve">ความเร่ง </w:t>
      </w:r>
      <w:r>
        <w:rPr>
          <w:rFonts w:ascii="TH Sarabun Chula" w:hAnsi="TH Sarabun Chula" w:cs="TH Sarabun Chula" w:hint="cs"/>
          <w:sz w:val="32"/>
          <w:szCs w:val="32"/>
          <w:cs/>
        </w:rPr>
        <w:t>และ</w:t>
      </w:r>
      <w:r w:rsidRPr="00EE3C32">
        <w:rPr>
          <w:rFonts w:ascii="TH Sarabun Chula" w:hAnsi="TH Sarabun Chula" w:cs="TH Sarabun Chula"/>
          <w:sz w:val="32"/>
          <w:szCs w:val="32"/>
          <w:cs/>
        </w:rPr>
        <w:t xml:space="preserve">ตัวรับรู้ไจโรสโคป </w:t>
      </w:r>
      <w:r>
        <w:rPr>
          <w:rFonts w:ascii="TH Sarabun Chula" w:hAnsi="TH Sarabun Chula" w:cs="TH Sarabun Chula" w:hint="cs"/>
          <w:sz w:val="32"/>
          <w:szCs w:val="32"/>
          <w:cs/>
        </w:rPr>
        <w:t>ใน</w:t>
      </w:r>
      <w:r>
        <w:rPr>
          <w:rFonts w:ascii="TH SarabunPSK" w:hAnsi="TH SarabunPSK" w:cs="TH SarabunPSK" w:hint="cs"/>
          <w:sz w:val="32"/>
          <w:szCs w:val="32"/>
          <w:cs/>
        </w:rPr>
        <w:t>ไมโครคอนโทรเลอร์</w:t>
      </w:r>
      <w:r w:rsidRPr="008044AE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8044AE">
        <w:rPr>
          <w:rFonts w:ascii="TH SarabunPSK" w:hAnsi="TH SarabunPSK" w:cs="TH SarabunPSK"/>
          <w:sz w:val="32"/>
          <w:szCs w:val="32"/>
        </w:rPr>
        <w:t xml:space="preserve">Arduino Nano </w:t>
      </w:r>
      <w:r w:rsidRPr="008044AE">
        <w:rPr>
          <w:rFonts w:ascii="TH SarabunPSK" w:hAnsi="TH SarabunPSK" w:cs="TH SarabunPSK"/>
          <w:sz w:val="32"/>
          <w:szCs w:val="32"/>
          <w:cs/>
        </w:rPr>
        <w:t xml:space="preserve">33 </w:t>
      </w:r>
      <w:r w:rsidRPr="008044AE">
        <w:rPr>
          <w:rFonts w:ascii="TH SarabunPSK" w:hAnsi="TH SarabunPSK" w:cs="TH SarabunPSK"/>
          <w:sz w:val="32"/>
          <w:szCs w:val="32"/>
        </w:rPr>
        <w:t>BLE Sense</w:t>
      </w:r>
      <w:r w:rsidR="00DB3342">
        <w:rPr>
          <w:rFonts w:ascii="TH SarabunPSK" w:hAnsi="TH SarabunPSK" w:cs="TH SarabunPSK"/>
          <w:sz w:val="32"/>
          <w:szCs w:val="32"/>
        </w:rPr>
        <w:t xml:space="preserve"> </w:t>
      </w:r>
      <w:r w:rsidR="00DB3342">
        <w:rPr>
          <w:rFonts w:ascii="TH Sarabun Chula" w:hAnsi="TH Sarabun Chula" w:cs="TH Sarabun Chula" w:hint="cs"/>
          <w:sz w:val="32"/>
          <w:szCs w:val="32"/>
          <w:cs/>
        </w:rPr>
        <w:t xml:space="preserve">และ </w:t>
      </w:r>
      <w:r w:rsidR="00DB3342" w:rsidRPr="003E235D">
        <w:rPr>
          <w:rFonts w:ascii="TH Sarabun Chula" w:hAnsi="TH Sarabun Chula" w:cs="TH Sarabun Chula"/>
          <w:sz w:val="32"/>
          <w:szCs w:val="32"/>
        </w:rPr>
        <w:t xml:space="preserve">Arduino Nano </w:t>
      </w:r>
      <w:r w:rsidR="00DB3342" w:rsidRPr="003E235D">
        <w:rPr>
          <w:rFonts w:ascii="TH Sarabun Chula" w:hAnsi="TH Sarabun Chula" w:cs="TH Sarabun Chula"/>
          <w:sz w:val="32"/>
          <w:szCs w:val="32"/>
          <w:cs/>
        </w:rPr>
        <w:t>33</w:t>
      </w:r>
      <w:r w:rsidR="00DB3342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="00DB3342">
        <w:rPr>
          <w:rFonts w:ascii="TH Sarabun Chula" w:hAnsi="TH Sarabun Chula" w:cs="TH Sarabun Chula"/>
          <w:sz w:val="32"/>
          <w:szCs w:val="32"/>
        </w:rPr>
        <w:t>IoT</w:t>
      </w:r>
    </w:p>
    <w:p w14:paraId="749B4855" w14:textId="294D518F" w:rsidR="00DB3342" w:rsidRDefault="006A085A" w:rsidP="009E3E28">
      <w:pPr>
        <w:pStyle w:val="BodyText"/>
        <w:numPr>
          <w:ilvl w:val="1"/>
          <w:numId w:val="34"/>
        </w:numPr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สำหรับบอร์ด</w:t>
      </w:r>
      <w:r w:rsidRPr="003E235D">
        <w:rPr>
          <w:rFonts w:ascii="TH Sarabun Chula" w:hAnsi="TH Sarabun Chula" w:cs="TH Sarabun Chula"/>
          <w:sz w:val="32"/>
          <w:szCs w:val="32"/>
          <w:cs/>
        </w:rPr>
        <w:t xml:space="preserve"> </w:t>
      </w:r>
      <w:r w:rsidRPr="003E235D">
        <w:rPr>
          <w:rFonts w:ascii="TH Sarabun Chula" w:hAnsi="TH Sarabun Chula" w:cs="TH Sarabun Chula"/>
          <w:sz w:val="32"/>
          <w:szCs w:val="32"/>
        </w:rPr>
        <w:t xml:space="preserve">Arduino Nano </w:t>
      </w:r>
      <w:r w:rsidRPr="003E235D">
        <w:rPr>
          <w:rFonts w:ascii="TH Sarabun Chula" w:hAnsi="TH Sarabun Chula" w:cs="TH Sarabun Chula"/>
          <w:sz w:val="32"/>
          <w:szCs w:val="32"/>
          <w:cs/>
        </w:rPr>
        <w:t xml:space="preserve">33 </w:t>
      </w:r>
      <w:r w:rsidRPr="003E235D">
        <w:rPr>
          <w:rFonts w:ascii="TH Sarabun Chula" w:hAnsi="TH Sarabun Chula" w:cs="TH Sarabun Chula"/>
          <w:sz w:val="32"/>
          <w:szCs w:val="32"/>
        </w:rPr>
        <w:t>BLE Sense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จะเป็นการรับข้อมูล </w:t>
      </w:r>
      <w:r>
        <w:rPr>
          <w:rFonts w:ascii="TH SarabunPSK" w:hAnsi="TH SarabunPSK" w:cs="TH SarabunPSK" w:hint="cs"/>
          <w:sz w:val="32"/>
          <w:szCs w:val="32"/>
          <w:cs/>
        </w:rPr>
        <w:t>6 ค่า ได้แก่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ค่าจาก</w:t>
      </w:r>
      <w:r w:rsidR="004D2751">
        <w:rPr>
          <w:rFonts w:ascii="TH Sarabun Chula" w:hAnsi="TH Sarabun Chula" w:cs="TH Sarabun Chula" w:hint="cs"/>
          <w:sz w:val="32"/>
          <w:szCs w:val="32"/>
          <w:cs/>
        </w:rPr>
        <w:t>ตัวรับรู้</w:t>
      </w:r>
      <w:r w:rsidRPr="008044AE">
        <w:rPr>
          <w:rFonts w:ascii="TH Sarabun Chula" w:hAnsi="TH Sarabun Chula" w:cs="TH Sarabun Chula"/>
          <w:sz w:val="32"/>
          <w:szCs w:val="32"/>
          <w:cs/>
        </w:rPr>
        <w:t>ความเร่ง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ในแกน </w:t>
      </w:r>
      <w:r>
        <w:rPr>
          <w:rFonts w:ascii="TH Sarabun Chula" w:hAnsi="TH Sarabun Chula" w:cs="TH Sarabun Chula"/>
          <w:sz w:val="32"/>
          <w:szCs w:val="32"/>
        </w:rPr>
        <w:t xml:space="preserve">x, y, z (ax, ay, </w:t>
      </w:r>
      <w:proofErr w:type="spellStart"/>
      <w:r>
        <w:rPr>
          <w:rFonts w:ascii="TH Sarabun Chula" w:hAnsi="TH Sarabun Chula" w:cs="TH Sarabun Chula"/>
          <w:sz w:val="32"/>
          <w:szCs w:val="32"/>
        </w:rPr>
        <w:t>az</w:t>
      </w:r>
      <w:proofErr w:type="spellEnd"/>
      <w:r>
        <w:rPr>
          <w:rFonts w:ascii="TH Sarabun Chula" w:hAnsi="TH Sarabun Chula" w:cs="TH Sarabun Chula"/>
          <w:sz w:val="32"/>
          <w:szCs w:val="32"/>
        </w:rPr>
        <w:t xml:space="preserve">) </w:t>
      </w:r>
      <w:r>
        <w:rPr>
          <w:rFonts w:ascii="TH Sarabun Chula" w:hAnsi="TH Sarabun Chula" w:cs="TH Sarabun Chula" w:hint="cs"/>
          <w:sz w:val="32"/>
          <w:szCs w:val="32"/>
          <w:cs/>
        </w:rPr>
        <w:t>และ</w:t>
      </w:r>
      <w:r>
        <w:rPr>
          <w:rFonts w:ascii="TH SarabunPSK" w:hAnsi="TH SarabunPSK" w:cs="TH SarabunPSK" w:hint="cs"/>
          <w:sz w:val="32"/>
          <w:szCs w:val="32"/>
          <w:cs/>
        </w:rPr>
        <w:t>ค่าจาก</w:t>
      </w:r>
      <w:r w:rsidR="004D2751" w:rsidRPr="00EE3C32">
        <w:rPr>
          <w:rFonts w:ascii="TH Sarabun Chula" w:hAnsi="TH Sarabun Chula" w:cs="TH Sarabun Chula"/>
          <w:sz w:val="32"/>
          <w:szCs w:val="32"/>
          <w:cs/>
        </w:rPr>
        <w:t>ตัวรับรู้ไจโรสโคป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ในแกน </w:t>
      </w:r>
      <w:r>
        <w:rPr>
          <w:rFonts w:ascii="TH Sarabun Chula" w:hAnsi="TH Sarabun Chula" w:cs="TH Sarabun Chula"/>
          <w:sz w:val="32"/>
          <w:szCs w:val="32"/>
        </w:rPr>
        <w:t>x, y, z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(</w:t>
      </w:r>
      <w:proofErr w:type="spellStart"/>
      <w:r>
        <w:rPr>
          <w:rFonts w:ascii="TH Sarabun Chula" w:hAnsi="TH Sarabun Chula" w:cs="TH Sarabun Chula"/>
          <w:sz w:val="32"/>
          <w:szCs w:val="32"/>
        </w:rPr>
        <w:t>gx</w:t>
      </w:r>
      <w:proofErr w:type="spellEnd"/>
      <w:r>
        <w:rPr>
          <w:rFonts w:ascii="TH Sarabun Chula" w:hAnsi="TH Sarabun Chula" w:cs="TH Sarabun Chula"/>
          <w:sz w:val="32"/>
          <w:szCs w:val="32"/>
        </w:rPr>
        <w:t xml:space="preserve">, </w:t>
      </w:r>
      <w:proofErr w:type="spellStart"/>
      <w:r>
        <w:rPr>
          <w:rFonts w:ascii="TH Sarabun Chula" w:hAnsi="TH Sarabun Chula" w:cs="TH Sarabun Chula"/>
          <w:sz w:val="32"/>
          <w:szCs w:val="32"/>
        </w:rPr>
        <w:t>gy</w:t>
      </w:r>
      <w:proofErr w:type="spellEnd"/>
      <w:r>
        <w:rPr>
          <w:rFonts w:ascii="TH Sarabun Chula" w:hAnsi="TH Sarabun Chula" w:cs="TH Sarabun Chula"/>
          <w:sz w:val="32"/>
          <w:szCs w:val="32"/>
        </w:rPr>
        <w:t xml:space="preserve">, </w:t>
      </w:r>
      <w:proofErr w:type="spellStart"/>
      <w:r>
        <w:rPr>
          <w:rFonts w:ascii="TH Sarabun Chula" w:hAnsi="TH Sarabun Chula" w:cs="TH Sarabun Chula"/>
          <w:sz w:val="32"/>
          <w:szCs w:val="32"/>
        </w:rPr>
        <w:t>gz</w:t>
      </w:r>
      <w:proofErr w:type="spellEnd"/>
      <w:r>
        <w:rPr>
          <w:rFonts w:ascii="TH Sarabun Chula" w:hAnsi="TH Sarabun Chula" w:cs="TH Sarabun Chula"/>
          <w:sz w:val="32"/>
          <w:szCs w:val="32"/>
        </w:rPr>
        <w:t>)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โดยจะรวมข้อมูลรอบละ 0.125 วินาที และทำการการแจกแจงปกติ คือ ทำให้ข้อมูลจาก</w:t>
      </w:r>
      <w:r w:rsidR="004D2751">
        <w:rPr>
          <w:rFonts w:ascii="TH Sarabun Chula" w:hAnsi="TH Sarabun Chula" w:cs="TH Sarabun Chula" w:hint="cs"/>
          <w:sz w:val="32"/>
          <w:szCs w:val="32"/>
          <w:cs/>
        </w:rPr>
        <w:t>ตัวรับรู้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อยู่ในช่วง </w:t>
      </w:r>
      <w:r>
        <w:rPr>
          <w:rFonts w:ascii="TH Sarabun Chula" w:hAnsi="TH Sarabun Chula" w:cs="TH Sarabun Chula"/>
          <w:sz w:val="32"/>
          <w:szCs w:val="32"/>
        </w:rPr>
        <w:t xml:space="preserve">-1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ถึง </w:t>
      </w:r>
      <w:r>
        <w:rPr>
          <w:rFonts w:ascii="TH Sarabun Chula" w:hAnsi="TH Sarabun Chula" w:cs="TH Sarabun Chula"/>
          <w:sz w:val="32"/>
          <w:szCs w:val="32"/>
        </w:rPr>
        <w:t>1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</w:p>
    <w:p w14:paraId="3DDFAE97" w14:textId="67857DA6" w:rsidR="006A085A" w:rsidRDefault="00DB3342" w:rsidP="009E3E28">
      <w:pPr>
        <w:pStyle w:val="BodyText"/>
        <w:numPr>
          <w:ilvl w:val="1"/>
          <w:numId w:val="34"/>
        </w:numPr>
        <w:rPr>
          <w:rFonts w:ascii="TH Sarabun Chula" w:hAnsi="TH Sarabun Chula" w:cs="TH Sarabun Chula"/>
          <w:sz w:val="32"/>
          <w:szCs w:val="32"/>
          <w:cs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นำข้อมูลที่ได้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ทุก 2 วินาที หรือ 16 ชุดข้อมูล </w:t>
      </w:r>
      <w:r>
        <w:rPr>
          <w:rFonts w:ascii="TH Sarabun Chula" w:hAnsi="TH Sarabun Chula" w:cs="TH Sarabun Chula" w:hint="cs"/>
          <w:sz w:val="32"/>
          <w:szCs w:val="32"/>
          <w:cs/>
        </w:rPr>
        <w:t>ประมวลผลด้วยคลังโปรแกรมจาก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พลตฟอร์ม </w:t>
      </w:r>
      <w:r>
        <w:rPr>
          <w:rFonts w:ascii="TH SarabunPSK" w:hAnsi="TH SarabunPSK" w:cs="TH SarabunPSK"/>
          <w:sz w:val="32"/>
          <w:szCs w:val="32"/>
        </w:rPr>
        <w:t>Edge Impulse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ซึ่งจะได้</w:t>
      </w:r>
      <w:r w:rsidR="005243CA">
        <w:rPr>
          <w:rFonts w:ascii="TH SarabunPSK" w:hAnsi="TH SarabunPSK" w:cs="TH SarabunPSK" w:hint="cs"/>
          <w:sz w:val="32"/>
          <w:szCs w:val="32"/>
          <w:cs/>
        </w:rPr>
        <w:t>ผลลัพธ์เป็น</w:t>
      </w:r>
      <w:r>
        <w:rPr>
          <w:rFonts w:ascii="TH SarabunPSK" w:hAnsi="TH SarabunPSK" w:cs="TH SarabunPSK" w:hint="cs"/>
          <w:sz w:val="32"/>
          <w:szCs w:val="32"/>
          <w:cs/>
        </w:rPr>
        <w:t>ค่าความน่าจะเป็นของข้อมูลการเคลื่อนไหวที่</w:t>
      </w:r>
      <w:r w:rsidR="002F2FEC">
        <w:rPr>
          <w:rFonts w:ascii="TH SarabunPSK" w:hAnsi="TH SarabunPSK" w:cs="TH SarabunPSK" w:hint="cs"/>
          <w:sz w:val="32"/>
          <w:szCs w:val="32"/>
          <w:cs/>
        </w:rPr>
        <w:t>แบบจำลอง</w:t>
      </w:r>
      <w:r>
        <w:rPr>
          <w:rFonts w:ascii="TH SarabunPSK" w:hAnsi="TH SarabunPSK" w:cs="TH SarabunPSK" w:hint="cs"/>
          <w:sz w:val="32"/>
          <w:szCs w:val="32"/>
          <w:cs/>
        </w:rPr>
        <w:t>ทำนายได้ ได้แก่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กลุ่มอยู่นิ่ง กลุ่มเคลื่อนไหว และกลุ่มเสี่ยงอันตราย</w:t>
      </w:r>
      <w:r w:rsidR="005243CA">
        <w:rPr>
          <w:rFonts w:ascii="TH Sarabun Chula" w:hAnsi="TH Sarabun Chula" w:cs="TH Sarabun Chula" w:hint="cs"/>
          <w:sz w:val="32"/>
          <w:szCs w:val="32"/>
          <w:cs/>
        </w:rPr>
        <w:t xml:space="preserve"> แล้วส่งข้อมูลไปยังบอร์ด </w:t>
      </w:r>
      <w:r w:rsidR="005243CA" w:rsidRPr="003E235D">
        <w:rPr>
          <w:rFonts w:ascii="TH Sarabun Chula" w:hAnsi="TH Sarabun Chula" w:cs="TH Sarabun Chula"/>
          <w:sz w:val="32"/>
          <w:szCs w:val="32"/>
        </w:rPr>
        <w:t xml:space="preserve">Arduino Nano </w:t>
      </w:r>
      <w:r w:rsidR="005243CA" w:rsidRPr="003E235D">
        <w:rPr>
          <w:rFonts w:ascii="TH Sarabun Chula" w:hAnsi="TH Sarabun Chula" w:cs="TH Sarabun Chula"/>
          <w:sz w:val="32"/>
          <w:szCs w:val="32"/>
          <w:cs/>
        </w:rPr>
        <w:t>33</w:t>
      </w:r>
      <w:r w:rsidR="005243CA">
        <w:rPr>
          <w:rFonts w:ascii="TH Sarabun Chula" w:hAnsi="TH Sarabun Chula" w:cs="TH Sarabun Chula"/>
          <w:sz w:val="32"/>
          <w:szCs w:val="32"/>
        </w:rPr>
        <w:t xml:space="preserve"> IoT</w:t>
      </w:r>
    </w:p>
    <w:p w14:paraId="4939A4B5" w14:textId="37665E89" w:rsidR="006A085A" w:rsidRDefault="006A085A" w:rsidP="009E3E28">
      <w:pPr>
        <w:pStyle w:val="BodyText"/>
        <w:numPr>
          <w:ilvl w:val="1"/>
          <w:numId w:val="34"/>
        </w:numPr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สำหรับบอร์ด</w:t>
      </w:r>
      <w:r w:rsidRPr="003E235D">
        <w:rPr>
          <w:rFonts w:ascii="TH Sarabun Chula" w:hAnsi="TH Sarabun Chula" w:cs="TH Sarabun Chula"/>
          <w:sz w:val="32"/>
          <w:szCs w:val="32"/>
          <w:cs/>
        </w:rPr>
        <w:t xml:space="preserve"> </w:t>
      </w:r>
      <w:r w:rsidRPr="003E235D">
        <w:rPr>
          <w:rFonts w:ascii="TH Sarabun Chula" w:hAnsi="TH Sarabun Chula" w:cs="TH Sarabun Chula"/>
          <w:sz w:val="32"/>
          <w:szCs w:val="32"/>
        </w:rPr>
        <w:t xml:space="preserve">Arduino Nano </w:t>
      </w:r>
      <w:r w:rsidRPr="003E235D">
        <w:rPr>
          <w:rFonts w:ascii="TH Sarabun Chula" w:hAnsi="TH Sarabun Chula" w:cs="TH Sarabun Chula"/>
          <w:sz w:val="32"/>
          <w:szCs w:val="32"/>
          <w:cs/>
        </w:rPr>
        <w:t>33</w:t>
      </w:r>
      <w:r>
        <w:rPr>
          <w:rFonts w:ascii="TH Sarabun Chula" w:hAnsi="TH Sarabun Chula" w:cs="TH Sarabun Chula"/>
          <w:sz w:val="32"/>
          <w:szCs w:val="32"/>
        </w:rPr>
        <w:t xml:space="preserve"> IoT </w:t>
      </w:r>
      <w:r>
        <w:rPr>
          <w:rFonts w:ascii="TH Sarabun Chula" w:hAnsi="TH Sarabun Chula" w:cs="TH Sarabun Chula" w:hint="cs"/>
          <w:sz w:val="32"/>
          <w:szCs w:val="32"/>
          <w:cs/>
        </w:rPr>
        <w:t>จะเป็นการรับค่าข้อมูล</w:t>
      </w:r>
      <w:r w:rsidR="005243CA">
        <w:rPr>
          <w:rFonts w:ascii="TH SarabunPSK" w:hAnsi="TH SarabunPSK" w:cs="TH SarabunPSK" w:hint="cs"/>
          <w:sz w:val="32"/>
          <w:szCs w:val="32"/>
          <w:cs/>
        </w:rPr>
        <w:t>ค่าความน่าจะเป็น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ที่ได้จากบอร์ด </w:t>
      </w:r>
      <w:r w:rsidRPr="003E235D">
        <w:rPr>
          <w:rFonts w:ascii="TH Sarabun Chula" w:hAnsi="TH Sarabun Chula" w:cs="TH Sarabun Chula"/>
          <w:sz w:val="32"/>
          <w:szCs w:val="32"/>
        </w:rPr>
        <w:t xml:space="preserve">Arduino Nano </w:t>
      </w:r>
      <w:r w:rsidRPr="003E235D">
        <w:rPr>
          <w:rFonts w:ascii="TH Sarabun Chula" w:hAnsi="TH Sarabun Chula" w:cs="TH Sarabun Chula"/>
          <w:sz w:val="32"/>
          <w:szCs w:val="32"/>
          <w:cs/>
        </w:rPr>
        <w:t xml:space="preserve">33 </w:t>
      </w:r>
      <w:r w:rsidRPr="003E235D">
        <w:rPr>
          <w:rFonts w:ascii="TH Sarabun Chula" w:hAnsi="TH Sarabun Chula" w:cs="TH Sarabun Chula"/>
          <w:sz w:val="32"/>
          <w:szCs w:val="32"/>
        </w:rPr>
        <w:t>BLE Sense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แล้วนำไปแสดงผลผ่าน </w:t>
      </w:r>
      <w:r w:rsidR="004025A6">
        <w:rPr>
          <w:rFonts w:ascii="TH Sarabun Chula" w:hAnsi="TH Sarabun Chula" w:cs="TH Sarabun Chula"/>
          <w:sz w:val="32"/>
          <w:szCs w:val="32"/>
        </w:rPr>
        <w:t>Web Server</w:t>
      </w:r>
    </w:p>
    <w:p w14:paraId="01CD3C96" w14:textId="2C43F40B" w:rsidR="005243CA" w:rsidRDefault="005243CA" w:rsidP="009E3E28">
      <w:pPr>
        <w:pStyle w:val="BodyText"/>
        <w:numPr>
          <w:ilvl w:val="0"/>
          <w:numId w:val="34"/>
        </w:numPr>
        <w:rPr>
          <w:rFonts w:ascii="TH Sarabun Chula" w:hAnsi="TH Sarabun Chula" w:cs="TH Sarabun Chula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เขียนโปรแกรมเพื่อรับข้อมูลจาก </w:t>
      </w:r>
      <w:r w:rsidR="004025A6">
        <w:rPr>
          <w:rFonts w:ascii="TH SarabunPSK" w:hAnsi="TH SarabunPSK" w:cs="TH SarabunPSK"/>
          <w:sz w:val="32"/>
          <w:szCs w:val="32"/>
        </w:rPr>
        <w:t>Web Serve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ทุก 2 วินาที </w:t>
      </w:r>
      <w:r w:rsidR="004C52B3">
        <w:rPr>
          <w:rFonts w:ascii="TH SarabunPSK" w:hAnsi="TH SarabunPSK" w:cs="TH SarabunPSK" w:hint="cs"/>
          <w:sz w:val="32"/>
          <w:szCs w:val="32"/>
          <w:cs/>
        </w:rPr>
        <w:t xml:space="preserve">โดยใช้ภาษา </w:t>
      </w:r>
      <w:r w:rsidR="004C52B3">
        <w:rPr>
          <w:rFonts w:ascii="TH SarabunPSK" w:hAnsi="TH SarabunPSK" w:cs="TH SarabunPSK"/>
          <w:sz w:val="32"/>
          <w:szCs w:val="32"/>
        </w:rPr>
        <w:t xml:space="preserve">Python </w:t>
      </w:r>
      <w:r w:rsidR="004C52B3">
        <w:rPr>
          <w:rFonts w:ascii="TH SarabunPSK" w:hAnsi="TH SarabunPSK" w:cs="TH SarabunPSK" w:hint="cs"/>
          <w:sz w:val="32"/>
          <w:szCs w:val="32"/>
          <w:cs/>
        </w:rPr>
        <w:t xml:space="preserve">ในโปรแกรม </w:t>
      </w:r>
      <w:r w:rsidR="004C52B3" w:rsidRPr="007F2BBF">
        <w:rPr>
          <w:rFonts w:ascii="TH SarabunPSK" w:hAnsi="TH SarabunPSK" w:cs="TH SarabunPSK"/>
          <w:sz w:val="32"/>
          <w:szCs w:val="32"/>
        </w:rPr>
        <w:t>Visual Studio Code</w:t>
      </w:r>
      <w:r w:rsidR="004C52B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ล้วสร้างเป็นไฟล์ในรูปแบบ </w:t>
      </w:r>
      <w:r>
        <w:rPr>
          <w:rFonts w:ascii="TH SarabunPSK" w:hAnsi="TH SarabunPSK" w:cs="TH SarabunPSK"/>
          <w:sz w:val="32"/>
          <w:szCs w:val="32"/>
        </w:rPr>
        <w:t xml:space="preserve">csv </w:t>
      </w:r>
      <w:r>
        <w:rPr>
          <w:rFonts w:ascii="TH SarabunPSK" w:hAnsi="TH SarabunPSK" w:cs="TH SarabunPSK" w:hint="cs"/>
          <w:sz w:val="32"/>
          <w:szCs w:val="32"/>
          <w:cs/>
        </w:rPr>
        <w:t>ที่แสดงข้อมูลค่าความน่าจะเป็นที่</w:t>
      </w:r>
      <w:r w:rsidR="002F2FEC">
        <w:rPr>
          <w:rFonts w:ascii="TH SarabunPSK" w:hAnsi="TH SarabunPSK" w:cs="TH SarabunPSK" w:hint="cs"/>
          <w:sz w:val="32"/>
          <w:szCs w:val="32"/>
          <w:cs/>
        </w:rPr>
        <w:t>แบบจำลอง</w:t>
      </w:r>
      <w:r>
        <w:rPr>
          <w:rFonts w:ascii="TH SarabunPSK" w:hAnsi="TH SarabunPSK" w:cs="TH SarabunPSK" w:hint="cs"/>
          <w:sz w:val="32"/>
          <w:szCs w:val="32"/>
          <w:cs/>
        </w:rPr>
        <w:t>จะทำนายข้อมูลการเคลื่อนไหวของมนุษย์ว่าเป็น</w:t>
      </w:r>
      <w:r>
        <w:rPr>
          <w:rFonts w:ascii="TH Sarabun Chula" w:hAnsi="TH Sarabun Chula" w:cs="TH Sarabun Chula" w:hint="cs"/>
          <w:sz w:val="32"/>
          <w:szCs w:val="32"/>
          <w:cs/>
        </w:rPr>
        <w:t>กลุ่มอยู่นิ่ง กลุ่มเคลื่อนไหว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และกลุ่มเสี่ยง</w:t>
      </w:r>
      <w:r w:rsidR="004025A6">
        <w:rPr>
          <w:rFonts w:ascii="TH Sarabun Chula" w:hAnsi="TH Sarabun Chula" w:cs="TH Sarabun Chula" w:hint="cs"/>
          <w:sz w:val="32"/>
          <w:szCs w:val="32"/>
          <w:cs/>
        </w:rPr>
        <w:t>อันตราย</w:t>
      </w:r>
      <w:r w:rsidR="004C52B3">
        <w:rPr>
          <w:rFonts w:ascii="TH Sarabun Chula" w:hAnsi="TH Sarabun Chula" w:cs="TH Sarabun Chula" w:hint="cs"/>
          <w:sz w:val="32"/>
          <w:szCs w:val="32"/>
          <w:cs/>
        </w:rPr>
        <w:t xml:space="preserve"> ในแต่ละช่วงเวลา</w:t>
      </w:r>
    </w:p>
    <w:p w14:paraId="580D53E4" w14:textId="77777777" w:rsidR="00441C4F" w:rsidRPr="004C52B3" w:rsidRDefault="00441C4F" w:rsidP="00441C4F">
      <w:pPr>
        <w:pStyle w:val="BodyText"/>
        <w:jc w:val="left"/>
        <w:rPr>
          <w:rFonts w:ascii="TH SarabunPSK" w:hAnsi="TH SarabunPSK" w:cs="TH SarabunPSK"/>
          <w:sz w:val="32"/>
          <w:szCs w:val="32"/>
        </w:rPr>
      </w:pPr>
    </w:p>
    <w:p w14:paraId="38F0110B" w14:textId="77777777" w:rsidR="00915655" w:rsidRPr="00FB6A8D" w:rsidRDefault="00915655" w:rsidP="00FB6A8D">
      <w:pPr>
        <w:pStyle w:val="BodyText"/>
        <w:rPr>
          <w:rFonts w:ascii="TH Sarabun Chula" w:hAnsi="TH Sarabun Chula" w:cs="TH Sarabun Chula"/>
          <w:sz w:val="32"/>
          <w:szCs w:val="32"/>
          <w:cs/>
        </w:rPr>
      </w:pPr>
    </w:p>
    <w:p w14:paraId="7A0981E1" w14:textId="055E352C" w:rsidR="00A01095" w:rsidRPr="00A01095" w:rsidRDefault="00A01095" w:rsidP="00FB6A8D">
      <w:pPr>
        <w:pStyle w:val="BodyText"/>
        <w:rPr>
          <w:rFonts w:ascii="TH SarabunPSK" w:hAnsi="TH SarabunPSK" w:cs="TH SarabunPSK"/>
          <w:sz w:val="32"/>
          <w:szCs w:val="32"/>
        </w:rPr>
      </w:pPr>
    </w:p>
    <w:p w14:paraId="16DA1071" w14:textId="04EAC54F" w:rsidR="0076680A" w:rsidRPr="00505178" w:rsidRDefault="00505178" w:rsidP="00505178">
      <w:pPr>
        <w:suppressAutoHyphens w:val="0"/>
        <w:spacing w:after="160" w:line="259" w:lineRule="auto"/>
        <w:jc w:val="left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552F4781" w14:textId="28521CA0" w:rsidR="00C10419" w:rsidRPr="00E23B71" w:rsidRDefault="00C10419" w:rsidP="00891FD0">
      <w:pPr>
        <w:pStyle w:val="Heading1"/>
        <w:spacing w:before="0" w:after="0"/>
        <w:rPr>
          <w:rFonts w:ascii="TH SarabunPSK" w:hAnsi="TH SarabunPSK" w:cs="TH SarabunPSK"/>
          <w:sz w:val="32"/>
          <w:szCs w:val="32"/>
          <w:cs/>
        </w:rPr>
      </w:pPr>
      <w:bookmarkStart w:id="34" w:name="ผลลัพธ์จากการดำเนินการ"/>
      <w:bookmarkStart w:id="35" w:name="_Toc151390016"/>
      <w:r w:rsidRPr="00E23B71">
        <w:rPr>
          <w:rFonts w:ascii="TH SarabunPSK" w:hAnsi="TH SarabunPSK" w:cs="TH SarabunPSK" w:hint="cs"/>
          <w:sz w:val="32"/>
          <w:szCs w:val="32"/>
          <w:cs/>
        </w:rPr>
        <w:lastRenderedPageBreak/>
        <w:t>ผลลัพธ์จากการดำเนินการ</w:t>
      </w:r>
      <w:bookmarkEnd w:id="30"/>
      <w:bookmarkEnd w:id="31"/>
      <w:bookmarkEnd w:id="32"/>
      <w:bookmarkEnd w:id="33"/>
      <w:bookmarkEnd w:id="34"/>
      <w:bookmarkEnd w:id="35"/>
    </w:p>
    <w:p w14:paraId="5A13D825" w14:textId="1AEE91E7" w:rsidR="0065732A" w:rsidRDefault="0065732A" w:rsidP="0065732A">
      <w:pPr>
        <w:pStyle w:val="BodyText"/>
        <w:ind w:firstLine="709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การดำเนินการ</w:t>
      </w:r>
      <w:r w:rsidRPr="008044AE">
        <w:rPr>
          <w:rFonts w:ascii="TH SarabunPSK" w:hAnsi="TH SarabunPSK" w:cs="TH SarabunPSK"/>
          <w:sz w:val="32"/>
          <w:szCs w:val="32"/>
          <w:cs/>
        </w:rPr>
        <w:t>วิเคราะห์การเคลื่อนไหวของมนุษย์ด้วยการเรียนรู้ของเครื่องบนอุปกรณ์ประมวลผลข้อมูล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จะใช้รูปแบบการสื่อสารข้อมูลผ่าน </w:t>
      </w:r>
      <w:r>
        <w:rPr>
          <w:rFonts w:ascii="TH SarabunPSK" w:hAnsi="TH SarabunPSK" w:cs="TH SarabunPSK"/>
          <w:sz w:val="32"/>
          <w:szCs w:val="32"/>
        </w:rPr>
        <w:t>Wi-fi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โดยใช้ไมโครคอนโทรเลอร์</w:t>
      </w:r>
      <w:r w:rsidRPr="008044AE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8044AE">
        <w:rPr>
          <w:rFonts w:ascii="TH SarabunPSK" w:hAnsi="TH SarabunPSK" w:cs="TH SarabunPSK"/>
          <w:sz w:val="32"/>
          <w:szCs w:val="32"/>
        </w:rPr>
        <w:t xml:space="preserve">Arduino Nano </w:t>
      </w:r>
      <w:r w:rsidRPr="008044AE">
        <w:rPr>
          <w:rFonts w:ascii="TH SarabunPSK" w:hAnsi="TH SarabunPSK" w:cs="TH SarabunPSK"/>
          <w:sz w:val="32"/>
          <w:szCs w:val="32"/>
          <w:cs/>
        </w:rPr>
        <w:t xml:space="preserve">33 </w:t>
      </w:r>
      <w:r w:rsidRPr="008044AE">
        <w:rPr>
          <w:rFonts w:ascii="TH SarabunPSK" w:hAnsi="TH SarabunPSK" w:cs="TH SarabunPSK"/>
          <w:sz w:val="32"/>
          <w:szCs w:val="32"/>
        </w:rPr>
        <w:t>BLE Sense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ละ </w:t>
      </w:r>
      <w:r w:rsidRPr="008044AE">
        <w:rPr>
          <w:rFonts w:ascii="TH SarabunPSK" w:hAnsi="TH SarabunPSK" w:cs="TH SarabunPSK"/>
          <w:sz w:val="32"/>
          <w:szCs w:val="32"/>
        </w:rPr>
        <w:t xml:space="preserve">Arduino Nano </w:t>
      </w:r>
      <w:r w:rsidRPr="008044AE">
        <w:rPr>
          <w:rFonts w:ascii="TH SarabunPSK" w:hAnsi="TH SarabunPSK" w:cs="TH SarabunPSK"/>
          <w:sz w:val="32"/>
          <w:szCs w:val="32"/>
          <w:cs/>
        </w:rPr>
        <w:t>33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 xml:space="preserve">IoT </w:t>
      </w:r>
      <w:r>
        <w:rPr>
          <w:rFonts w:ascii="TH SarabunPSK" w:hAnsi="TH SarabunPSK" w:cs="TH SarabunPSK" w:hint="cs"/>
          <w:sz w:val="32"/>
          <w:szCs w:val="32"/>
          <w:cs/>
        </w:rPr>
        <w:t>โดย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สื่อสารข้อมูลระหว่างบอร์ดแบบ </w:t>
      </w:r>
      <w:r>
        <w:rPr>
          <w:rFonts w:ascii="TH Sarabun Chula" w:hAnsi="TH Sarabun Chula" w:cs="TH Sarabun Chula"/>
          <w:sz w:val="32"/>
          <w:szCs w:val="32"/>
        </w:rPr>
        <w:t>UART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ในการรวบรวมและทดสอบข้อมูลการเคลื่อนไหวของมนุษย์ โดยใช้ข้อมูลจาก</w:t>
      </w:r>
      <w:r w:rsidRPr="00B70021">
        <w:rPr>
          <w:rFonts w:ascii="TH Sarabun Chula" w:hAnsi="TH Sarabun Chula" w:cs="TH Sarabun Chula"/>
          <w:sz w:val="32"/>
          <w:szCs w:val="32"/>
          <w:cs/>
        </w:rPr>
        <w:t>หน่วยวัดแรงเฉื่อย</w:t>
      </w:r>
      <w:r w:rsidR="004025A6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="00514DC2">
        <w:rPr>
          <w:rFonts w:ascii="TH Sarabun Chula" w:hAnsi="TH Sarabun Chula" w:cs="TH Sarabun Chula" w:hint="cs"/>
          <w:sz w:val="32"/>
          <w:szCs w:val="32"/>
          <w:cs/>
        </w:rPr>
        <w:t>โดย</w:t>
      </w:r>
      <w:r>
        <w:rPr>
          <w:rFonts w:ascii="TH Sarabun Chula" w:hAnsi="TH Sarabun Chula" w:cs="TH Sarabun Chula" w:hint="cs"/>
          <w:sz w:val="32"/>
          <w:szCs w:val="32"/>
          <w:cs/>
        </w:rPr>
        <w:t>มี</w:t>
      </w:r>
      <w:r w:rsidRPr="008F2E42">
        <w:rPr>
          <w:rFonts w:ascii="TH Sarabun Chula" w:hAnsi="TH Sarabun Chula" w:cs="TH Sarabun Chula"/>
          <w:sz w:val="32"/>
          <w:szCs w:val="32"/>
          <w:cs/>
        </w:rPr>
        <w:t>ผลลัพธ์จากการดำเนินการ</w:t>
      </w:r>
      <w:r>
        <w:rPr>
          <w:rFonts w:ascii="TH Sarabun Chula" w:hAnsi="TH Sarabun Chula" w:cs="TH Sarabun Chula" w:hint="cs"/>
          <w:sz w:val="32"/>
          <w:szCs w:val="32"/>
          <w:cs/>
        </w:rPr>
        <w:t>ดังนี้</w:t>
      </w:r>
    </w:p>
    <w:p w14:paraId="597AABDB" w14:textId="77777777" w:rsidR="00AA4C6F" w:rsidRDefault="00AA4C6F" w:rsidP="00514DC2">
      <w:pPr>
        <w:pStyle w:val="BodyText"/>
        <w:rPr>
          <w:rFonts w:ascii="TH SarabunPSK" w:hAnsi="TH SarabunPSK" w:cs="TH SarabunPSK"/>
          <w:b/>
          <w:bCs/>
          <w:sz w:val="32"/>
          <w:szCs w:val="32"/>
        </w:rPr>
      </w:pPr>
    </w:p>
    <w:p w14:paraId="1AF53D65" w14:textId="59C0CD3F" w:rsidR="00514DC2" w:rsidRDefault="00514DC2" w:rsidP="00514DC2">
      <w:pPr>
        <w:pStyle w:val="BodyTex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4.1</w:t>
      </w:r>
      <w:r w:rsidRPr="008044AE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ผลลัพธ์จาก</w:t>
      </w:r>
      <w:r w:rsidRPr="008044AE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การรวบรวมข้อมูลการเคลื่อนไหวของมนุษย์ </w:t>
      </w:r>
    </w:p>
    <w:p w14:paraId="50D4CE71" w14:textId="513B6913" w:rsidR="00514DC2" w:rsidRDefault="003A4027" w:rsidP="009E3E28">
      <w:pPr>
        <w:pStyle w:val="BodyText"/>
        <w:numPr>
          <w:ilvl w:val="0"/>
          <w:numId w:val="35"/>
        </w:numPr>
        <w:rPr>
          <w:rFonts w:ascii="TH Sarabun Chula" w:hAnsi="TH Sarabun Chula" w:cs="TH Sarabun Chula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ผลลัพธ์จากการ</w:t>
      </w:r>
      <w:r w:rsidR="00514DC2">
        <w:rPr>
          <w:rFonts w:ascii="TH SarabunPSK" w:hAnsi="TH SarabunPSK" w:cs="TH SarabunPSK" w:hint="cs"/>
          <w:sz w:val="32"/>
          <w:szCs w:val="32"/>
          <w:cs/>
        </w:rPr>
        <w:t xml:space="preserve">รวบรวมข้อมูลการเคลื่อนไหว </w:t>
      </w:r>
      <w:r>
        <w:rPr>
          <w:rFonts w:ascii="TH SarabunPSK" w:hAnsi="TH SarabunPSK" w:cs="TH SarabunPSK" w:hint="cs"/>
          <w:sz w:val="32"/>
          <w:szCs w:val="32"/>
          <w:cs/>
        </w:rPr>
        <w:t>สามารถทำได้</w:t>
      </w:r>
      <w:r w:rsidR="00514DC2">
        <w:rPr>
          <w:rFonts w:ascii="TH SarabunPSK" w:hAnsi="TH SarabunPSK" w:cs="TH SarabunPSK" w:hint="cs"/>
          <w:sz w:val="32"/>
          <w:szCs w:val="32"/>
          <w:cs/>
        </w:rPr>
        <w:t>โดย</w:t>
      </w:r>
      <w:r w:rsidR="00765B21" w:rsidRPr="003E235D">
        <w:rPr>
          <w:rFonts w:ascii="TH Sarabun Chula" w:hAnsi="TH Sarabun Chula" w:cs="TH Sarabun Chula"/>
          <w:sz w:val="32"/>
          <w:szCs w:val="32"/>
          <w:cs/>
        </w:rPr>
        <w:t xml:space="preserve">เขียนโปรแกรมภาษา </w:t>
      </w:r>
      <w:r w:rsidR="00765B21" w:rsidRPr="003E235D">
        <w:rPr>
          <w:rFonts w:ascii="TH Sarabun Chula" w:hAnsi="TH Sarabun Chula" w:cs="TH Sarabun Chula"/>
          <w:sz w:val="32"/>
          <w:szCs w:val="32"/>
        </w:rPr>
        <w:t>C++</w:t>
      </w:r>
      <w:r w:rsidR="00765B21" w:rsidRPr="003E235D">
        <w:rPr>
          <w:rFonts w:ascii="TH Sarabun Chula" w:hAnsi="TH Sarabun Chula" w:cs="TH Sarabun Chula"/>
          <w:sz w:val="32"/>
          <w:szCs w:val="32"/>
          <w:cs/>
        </w:rPr>
        <w:t xml:space="preserve"> ในโปรแกรม </w:t>
      </w:r>
      <w:r w:rsidR="00765B21" w:rsidRPr="003E235D">
        <w:rPr>
          <w:rFonts w:ascii="TH Sarabun Chula" w:hAnsi="TH Sarabun Chula" w:cs="TH Sarabun Chula"/>
          <w:sz w:val="32"/>
          <w:szCs w:val="32"/>
        </w:rPr>
        <w:t>Arduino IDE</w:t>
      </w:r>
      <w:r w:rsidR="00765B21">
        <w:rPr>
          <w:rFonts w:ascii="TH Sarabun Chula" w:hAnsi="TH Sarabun Chula" w:cs="TH Sarabun Chula" w:hint="cs"/>
          <w:sz w:val="32"/>
          <w:szCs w:val="32"/>
          <w:cs/>
        </w:rPr>
        <w:t xml:space="preserve"> ซึ่ง</w:t>
      </w:r>
      <w:r w:rsidR="00514DC2">
        <w:rPr>
          <w:rFonts w:ascii="TH SarabunPSK" w:hAnsi="TH SarabunPSK" w:cs="TH SarabunPSK" w:hint="cs"/>
          <w:sz w:val="32"/>
          <w:szCs w:val="32"/>
          <w:cs/>
        </w:rPr>
        <w:t>ใช้ไมโครคอนโทรเลอร์</w:t>
      </w:r>
      <w:r w:rsidR="00514DC2" w:rsidRPr="008044AE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514DC2" w:rsidRPr="008044AE">
        <w:rPr>
          <w:rFonts w:ascii="TH SarabunPSK" w:hAnsi="TH SarabunPSK" w:cs="TH SarabunPSK"/>
          <w:sz w:val="32"/>
          <w:szCs w:val="32"/>
        </w:rPr>
        <w:t xml:space="preserve">Arduino Nano </w:t>
      </w:r>
      <w:r w:rsidR="00514DC2" w:rsidRPr="008044AE">
        <w:rPr>
          <w:rFonts w:ascii="TH SarabunPSK" w:hAnsi="TH SarabunPSK" w:cs="TH SarabunPSK"/>
          <w:sz w:val="32"/>
          <w:szCs w:val="32"/>
          <w:cs/>
        </w:rPr>
        <w:t xml:space="preserve">33 </w:t>
      </w:r>
      <w:r w:rsidR="00514DC2" w:rsidRPr="008044AE">
        <w:rPr>
          <w:rFonts w:ascii="TH SarabunPSK" w:hAnsi="TH SarabunPSK" w:cs="TH SarabunPSK"/>
          <w:sz w:val="32"/>
          <w:szCs w:val="32"/>
        </w:rPr>
        <w:t>BLE Sense</w:t>
      </w:r>
      <w:r w:rsidR="00514DC2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869F4">
        <w:rPr>
          <w:rFonts w:ascii="TH SarabunPSK" w:hAnsi="TH SarabunPSK" w:cs="TH SarabunPSK" w:hint="cs"/>
          <w:sz w:val="32"/>
          <w:szCs w:val="32"/>
          <w:cs/>
        </w:rPr>
        <w:t xml:space="preserve">และ </w:t>
      </w:r>
      <w:r w:rsidR="001869F4" w:rsidRPr="008044AE">
        <w:rPr>
          <w:rFonts w:ascii="TH SarabunPSK" w:hAnsi="TH SarabunPSK" w:cs="TH SarabunPSK"/>
          <w:sz w:val="32"/>
          <w:szCs w:val="32"/>
        </w:rPr>
        <w:t xml:space="preserve">Arduino Nano </w:t>
      </w:r>
      <w:r w:rsidR="001869F4" w:rsidRPr="008044AE">
        <w:rPr>
          <w:rFonts w:ascii="TH SarabunPSK" w:hAnsi="TH SarabunPSK" w:cs="TH SarabunPSK"/>
          <w:sz w:val="32"/>
          <w:szCs w:val="32"/>
          <w:cs/>
        </w:rPr>
        <w:t>33</w:t>
      </w:r>
      <w:r w:rsidR="001869F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869F4">
        <w:rPr>
          <w:rFonts w:ascii="TH SarabunPSK" w:hAnsi="TH SarabunPSK" w:cs="TH SarabunPSK"/>
          <w:sz w:val="32"/>
          <w:szCs w:val="32"/>
        </w:rPr>
        <w:t>IoT</w:t>
      </w:r>
      <w:r w:rsidR="00765B21">
        <w:rPr>
          <w:rFonts w:ascii="TH SarabunPSK" w:hAnsi="TH SarabunPSK" w:cs="TH SarabunPSK"/>
          <w:sz w:val="32"/>
          <w:szCs w:val="32"/>
        </w:rPr>
        <w:t xml:space="preserve"> </w:t>
      </w:r>
      <w:r w:rsidR="001869F4">
        <w:rPr>
          <w:rFonts w:ascii="TH SarabunPSK" w:hAnsi="TH SarabunPSK" w:cs="TH SarabunPSK" w:hint="cs"/>
          <w:sz w:val="32"/>
          <w:szCs w:val="32"/>
          <w:cs/>
        </w:rPr>
        <w:t>โดย</w:t>
      </w:r>
      <w:r w:rsidR="001869F4">
        <w:rPr>
          <w:rFonts w:ascii="TH Sarabun Chula" w:hAnsi="TH Sarabun Chula" w:cs="TH Sarabun Chula" w:hint="cs"/>
          <w:sz w:val="32"/>
          <w:szCs w:val="32"/>
          <w:cs/>
        </w:rPr>
        <w:t xml:space="preserve">สื่อสารข้อมูลระหว่างบอร์ดแบบ </w:t>
      </w:r>
      <w:r w:rsidR="001869F4">
        <w:rPr>
          <w:rFonts w:ascii="TH Sarabun Chula" w:hAnsi="TH Sarabun Chula" w:cs="TH Sarabun Chula"/>
          <w:sz w:val="32"/>
          <w:szCs w:val="32"/>
        </w:rPr>
        <w:t xml:space="preserve">UART </w:t>
      </w:r>
      <w:r w:rsidR="001869F4">
        <w:rPr>
          <w:rFonts w:ascii="TH Sarabun Chula" w:hAnsi="TH Sarabun Chula" w:cs="TH Sarabun Chula" w:hint="cs"/>
          <w:sz w:val="32"/>
          <w:szCs w:val="32"/>
          <w:cs/>
        </w:rPr>
        <w:t xml:space="preserve">แล้วแสดงผลข้อมูลผ่านทาง </w:t>
      </w:r>
      <w:r w:rsidR="004025A6">
        <w:rPr>
          <w:rFonts w:ascii="TH Sarabun Chula" w:hAnsi="TH Sarabun Chula" w:cs="TH Sarabun Chula"/>
          <w:sz w:val="32"/>
          <w:szCs w:val="32"/>
        </w:rPr>
        <w:t>Web Server</w:t>
      </w:r>
      <w:r w:rsidR="00FD2F27">
        <w:rPr>
          <w:rFonts w:ascii="TH Sarabun Chula" w:hAnsi="TH Sarabun Chula" w:cs="TH Sarabun Chula" w:hint="cs"/>
          <w:sz w:val="32"/>
          <w:szCs w:val="32"/>
          <w:cs/>
        </w:rPr>
        <w:t xml:space="preserve"> โดยแสดงผลข้อมูลทุก 0.125 วินาที</w:t>
      </w:r>
      <w:r w:rsidR="001869F4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="004D2751">
        <w:rPr>
          <w:rFonts w:ascii="TH Sarabun Chula" w:hAnsi="TH Sarabun Chula" w:cs="TH Sarabun Chula" w:hint="cs"/>
          <w:sz w:val="32"/>
          <w:szCs w:val="32"/>
          <w:cs/>
        </w:rPr>
        <w:t xml:space="preserve">โดยค่าที่แสดงผล </w:t>
      </w:r>
      <w:r w:rsidR="00765B21">
        <w:rPr>
          <w:rFonts w:ascii="TH Sarabun Chula" w:hAnsi="TH Sarabun Chula" w:cs="TH Sarabun Chula" w:hint="cs"/>
          <w:sz w:val="32"/>
          <w:szCs w:val="32"/>
          <w:cs/>
        </w:rPr>
        <w:t>ซึ่ง</w:t>
      </w:r>
      <w:r w:rsidR="001869F4">
        <w:rPr>
          <w:rFonts w:ascii="TH Sarabun Chula" w:hAnsi="TH Sarabun Chula" w:cs="TH Sarabun Chula" w:hint="cs"/>
          <w:sz w:val="32"/>
          <w:szCs w:val="32"/>
          <w:cs/>
        </w:rPr>
        <w:t>สามารถแสดงได้ดังรูปที่ 2</w:t>
      </w:r>
      <w:r w:rsidR="00394DAF">
        <w:rPr>
          <w:rFonts w:ascii="TH Sarabun Chula" w:hAnsi="TH Sarabun Chula" w:cs="TH Sarabun Chula" w:hint="cs"/>
          <w:sz w:val="32"/>
          <w:szCs w:val="32"/>
          <w:cs/>
        </w:rPr>
        <w:t>3</w:t>
      </w:r>
    </w:p>
    <w:p w14:paraId="0F009587" w14:textId="3212DD44" w:rsidR="00514DC2" w:rsidRDefault="003A4027" w:rsidP="001E2626">
      <w:pPr>
        <w:pStyle w:val="BodyText"/>
        <w:ind w:left="720"/>
        <w:jc w:val="both"/>
        <w:rPr>
          <w:rFonts w:ascii="TH Sarabun Chula" w:hAnsi="TH Sarabun Chula" w:cs="TH Sarabun Chula"/>
          <w:sz w:val="32"/>
          <w:szCs w:val="32"/>
        </w:rPr>
      </w:pPr>
      <w:r>
        <w:rPr>
          <w:noProof/>
        </w:rPr>
        <w:drawing>
          <wp:inline distT="0" distB="0" distL="0" distR="0" wp14:anchorId="576296C0" wp14:editId="549458AA">
            <wp:extent cx="5731510" cy="2202180"/>
            <wp:effectExtent l="0" t="0" r="2540" b="7620"/>
            <wp:docPr id="105392074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920748" name="Picture 1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28" b="26965"/>
                    <a:stretch/>
                  </pic:blipFill>
                  <pic:spPr bwMode="auto">
                    <a:xfrm>
                      <a:off x="0" y="0"/>
                      <a:ext cx="5731510" cy="220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7512AB" w14:textId="409B8F61" w:rsidR="00514DC2" w:rsidRDefault="00514DC2" w:rsidP="001E2626">
      <w:pPr>
        <w:pStyle w:val="BodyText"/>
        <w:ind w:left="360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รูปที่ 2</w:t>
      </w:r>
      <w:r w:rsidR="00394DAF">
        <w:rPr>
          <w:rFonts w:ascii="TH Sarabun Chula" w:hAnsi="TH Sarabun Chula" w:cs="TH Sarabun Chula" w:hint="cs"/>
          <w:sz w:val="32"/>
          <w:szCs w:val="32"/>
          <w:cs/>
        </w:rPr>
        <w:t>3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 w:rsidRPr="00514DC2">
        <w:rPr>
          <w:rFonts w:ascii="TH Sarabun Chula" w:hAnsi="TH Sarabun Chula" w:cs="TH Sarabun Chula"/>
          <w:sz w:val="32"/>
          <w:szCs w:val="32"/>
          <w:cs/>
        </w:rPr>
        <w:t>ข้อมูลการ</w:t>
      </w:r>
      <w:r w:rsidR="003D2135">
        <w:rPr>
          <w:rFonts w:ascii="TH Sarabun Chula" w:hAnsi="TH Sarabun Chula" w:cs="TH Sarabun Chula" w:hint="cs"/>
          <w:sz w:val="32"/>
          <w:szCs w:val="32"/>
          <w:cs/>
        </w:rPr>
        <w:t>รวบรวมข้อมูลการ</w:t>
      </w:r>
      <w:r w:rsidRPr="00514DC2">
        <w:rPr>
          <w:rFonts w:ascii="TH Sarabun Chula" w:hAnsi="TH Sarabun Chula" w:cs="TH Sarabun Chula"/>
          <w:sz w:val="32"/>
          <w:szCs w:val="32"/>
          <w:cs/>
        </w:rPr>
        <w:t>เคลื่อนไหวของมนุษย์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ที่แสดงผลผ่านทาง </w:t>
      </w:r>
      <w:r w:rsidR="004025A6">
        <w:rPr>
          <w:rFonts w:ascii="TH Sarabun Chula" w:hAnsi="TH Sarabun Chula" w:cs="TH Sarabun Chula"/>
          <w:sz w:val="32"/>
          <w:szCs w:val="32"/>
        </w:rPr>
        <w:t>Web Server</w:t>
      </w:r>
    </w:p>
    <w:p w14:paraId="44894E92" w14:textId="3C88847E" w:rsidR="003A4027" w:rsidRPr="003A4027" w:rsidRDefault="003A4027" w:rsidP="009E3E28">
      <w:pPr>
        <w:pStyle w:val="BodyText"/>
        <w:numPr>
          <w:ilvl w:val="0"/>
          <w:numId w:val="35"/>
        </w:numPr>
        <w:rPr>
          <w:rFonts w:ascii="TH Sarabun Chula" w:hAnsi="TH Sarabun Chula" w:cs="TH Sarabun Chula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ผลลัพธ์จากการ</w:t>
      </w:r>
      <w:r w:rsidR="00514DC2">
        <w:rPr>
          <w:rFonts w:ascii="TH SarabunPSK" w:hAnsi="TH SarabunPSK" w:cs="TH SarabunPSK" w:hint="cs"/>
          <w:sz w:val="32"/>
          <w:szCs w:val="32"/>
          <w:cs/>
        </w:rPr>
        <w:t>บันทึกข้อมูล</w:t>
      </w:r>
      <w:r w:rsidR="00765B21">
        <w:rPr>
          <w:rFonts w:ascii="TH SarabunPSK" w:hAnsi="TH SarabunPSK" w:cs="TH SarabunPSK" w:hint="cs"/>
          <w:sz w:val="32"/>
          <w:szCs w:val="32"/>
          <w:cs/>
        </w:rPr>
        <w:t xml:space="preserve"> สามารถทำได้โดย</w:t>
      </w:r>
      <w:r w:rsidR="00765B21" w:rsidRPr="003E235D">
        <w:rPr>
          <w:rFonts w:ascii="TH Sarabun Chula" w:hAnsi="TH Sarabun Chula" w:cs="TH Sarabun Chula"/>
          <w:sz w:val="32"/>
          <w:szCs w:val="32"/>
          <w:cs/>
        </w:rPr>
        <w:t>เขียนโปรแกรมภาษา</w:t>
      </w:r>
      <w:r w:rsidR="00765B2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765B21">
        <w:rPr>
          <w:rFonts w:ascii="TH SarabunPSK" w:hAnsi="TH SarabunPSK" w:cs="TH SarabunPSK"/>
          <w:sz w:val="32"/>
          <w:szCs w:val="32"/>
        </w:rPr>
        <w:t xml:space="preserve">Python </w:t>
      </w:r>
      <w:r w:rsidR="00765B21">
        <w:rPr>
          <w:rFonts w:ascii="TH SarabunPSK" w:hAnsi="TH SarabunPSK" w:cs="TH SarabunPSK" w:hint="cs"/>
          <w:sz w:val="32"/>
          <w:szCs w:val="32"/>
          <w:cs/>
        </w:rPr>
        <w:t xml:space="preserve">ในโปรแกรม </w:t>
      </w:r>
      <w:r w:rsidR="00765B21" w:rsidRPr="007F2BBF">
        <w:rPr>
          <w:rFonts w:ascii="TH SarabunPSK" w:hAnsi="TH SarabunPSK" w:cs="TH SarabunPSK"/>
          <w:sz w:val="32"/>
          <w:szCs w:val="32"/>
        </w:rPr>
        <w:t>Visual Studio Code</w:t>
      </w:r>
      <w:r w:rsidR="00765B21">
        <w:rPr>
          <w:rFonts w:ascii="TH SarabunPSK" w:hAnsi="TH SarabunPSK" w:cs="TH SarabunPSK" w:hint="cs"/>
          <w:sz w:val="32"/>
          <w:szCs w:val="32"/>
          <w:cs/>
        </w:rPr>
        <w:t xml:space="preserve"> โดยบันทึกไฟล์</w:t>
      </w:r>
      <w:r w:rsidR="00514DC2">
        <w:rPr>
          <w:rFonts w:ascii="TH SarabunPSK" w:hAnsi="TH SarabunPSK" w:cs="TH SarabunPSK" w:hint="cs"/>
          <w:sz w:val="32"/>
          <w:szCs w:val="32"/>
          <w:cs/>
        </w:rPr>
        <w:t xml:space="preserve">ในรูปแบบ </w:t>
      </w:r>
      <w:r w:rsidR="00514DC2">
        <w:rPr>
          <w:rFonts w:ascii="TH SarabunPSK" w:hAnsi="TH SarabunPSK" w:cs="TH SarabunPSK"/>
          <w:sz w:val="32"/>
          <w:szCs w:val="32"/>
        </w:rPr>
        <w:t xml:space="preserve">csv </w:t>
      </w:r>
      <w:r w:rsidR="00765B21">
        <w:rPr>
          <w:rFonts w:ascii="TH SarabunPSK" w:hAnsi="TH SarabunPSK" w:cs="TH SarabunPSK" w:hint="cs"/>
          <w:sz w:val="32"/>
          <w:szCs w:val="32"/>
          <w:cs/>
        </w:rPr>
        <w:t>ซึ่ง</w:t>
      </w:r>
      <w:r w:rsidR="00514DC2">
        <w:rPr>
          <w:rFonts w:ascii="TH SarabunPSK" w:hAnsi="TH SarabunPSK" w:cs="TH SarabunPSK" w:hint="cs"/>
          <w:sz w:val="32"/>
          <w:szCs w:val="32"/>
          <w:cs/>
        </w:rPr>
        <w:t xml:space="preserve">ใน 1 ไฟล์จะประกอบด้วยข้อมูล 6 คอลัมน์ คือ ค่า </w:t>
      </w:r>
      <w:r w:rsidR="00514DC2">
        <w:rPr>
          <w:rFonts w:ascii="TH Sarabun Chula" w:hAnsi="TH Sarabun Chula" w:cs="TH Sarabun Chula"/>
          <w:sz w:val="32"/>
          <w:szCs w:val="32"/>
        </w:rPr>
        <w:t xml:space="preserve">ax, ay, </w:t>
      </w:r>
      <w:proofErr w:type="spellStart"/>
      <w:r w:rsidR="00514DC2">
        <w:rPr>
          <w:rFonts w:ascii="TH Sarabun Chula" w:hAnsi="TH Sarabun Chula" w:cs="TH Sarabun Chula"/>
          <w:sz w:val="32"/>
          <w:szCs w:val="32"/>
        </w:rPr>
        <w:t>az</w:t>
      </w:r>
      <w:proofErr w:type="spellEnd"/>
      <w:r w:rsidR="00514DC2">
        <w:rPr>
          <w:rFonts w:ascii="TH Sarabun Chula" w:hAnsi="TH Sarabun Chula" w:cs="TH Sarabun Chula"/>
          <w:sz w:val="32"/>
          <w:szCs w:val="32"/>
        </w:rPr>
        <w:t xml:space="preserve">, </w:t>
      </w:r>
      <w:proofErr w:type="spellStart"/>
      <w:r w:rsidR="00514DC2">
        <w:rPr>
          <w:rFonts w:ascii="TH Sarabun Chula" w:hAnsi="TH Sarabun Chula" w:cs="TH Sarabun Chula"/>
          <w:sz w:val="32"/>
          <w:szCs w:val="32"/>
        </w:rPr>
        <w:t>gx</w:t>
      </w:r>
      <w:proofErr w:type="spellEnd"/>
      <w:r w:rsidR="00514DC2">
        <w:rPr>
          <w:rFonts w:ascii="TH Sarabun Chula" w:hAnsi="TH Sarabun Chula" w:cs="TH Sarabun Chula"/>
          <w:sz w:val="32"/>
          <w:szCs w:val="32"/>
        </w:rPr>
        <w:t xml:space="preserve">, </w:t>
      </w:r>
      <w:proofErr w:type="spellStart"/>
      <w:r w:rsidR="00514DC2">
        <w:rPr>
          <w:rFonts w:ascii="TH Sarabun Chula" w:hAnsi="TH Sarabun Chula" w:cs="TH Sarabun Chula"/>
          <w:sz w:val="32"/>
          <w:szCs w:val="32"/>
        </w:rPr>
        <w:t>gy</w:t>
      </w:r>
      <w:proofErr w:type="spellEnd"/>
      <w:r w:rsidR="00514DC2">
        <w:rPr>
          <w:rFonts w:ascii="TH Sarabun Chula" w:hAnsi="TH Sarabun Chula" w:cs="TH Sarabun Chula"/>
          <w:sz w:val="32"/>
          <w:szCs w:val="32"/>
        </w:rPr>
        <w:t xml:space="preserve">, </w:t>
      </w:r>
      <w:proofErr w:type="spellStart"/>
      <w:r w:rsidR="00514DC2">
        <w:rPr>
          <w:rFonts w:ascii="TH Sarabun Chula" w:hAnsi="TH Sarabun Chula" w:cs="TH Sarabun Chula"/>
          <w:sz w:val="32"/>
          <w:szCs w:val="32"/>
        </w:rPr>
        <w:t>gz</w:t>
      </w:r>
      <w:proofErr w:type="spellEnd"/>
      <w:r w:rsidR="00514DC2">
        <w:rPr>
          <w:rFonts w:ascii="TH Sarabun Chula" w:hAnsi="TH Sarabun Chula" w:cs="TH Sarabun Chula"/>
          <w:sz w:val="32"/>
          <w:szCs w:val="32"/>
        </w:rPr>
        <w:t xml:space="preserve"> </w:t>
      </w:r>
      <w:r w:rsidR="00514DC2">
        <w:rPr>
          <w:rFonts w:ascii="TH Sarabun Chula" w:hAnsi="TH Sarabun Chula" w:cs="TH Sarabun Chula" w:hint="cs"/>
          <w:sz w:val="32"/>
          <w:szCs w:val="32"/>
          <w:cs/>
        </w:rPr>
        <w:t xml:space="preserve"> โดย</w:t>
      </w:r>
      <w:r w:rsidR="00FD2F27">
        <w:rPr>
          <w:rFonts w:ascii="TH Sarabun Chula" w:hAnsi="TH Sarabun Chula" w:cs="TH Sarabun Chula" w:hint="cs"/>
          <w:sz w:val="32"/>
          <w:szCs w:val="32"/>
          <w:cs/>
        </w:rPr>
        <w:t>บันทึกไฟล์</w:t>
      </w:r>
      <w:r w:rsidR="00514DC2">
        <w:rPr>
          <w:rFonts w:ascii="TH Sarabun Chula" w:hAnsi="TH Sarabun Chula" w:cs="TH Sarabun Chula" w:hint="cs"/>
          <w:sz w:val="32"/>
          <w:szCs w:val="32"/>
          <w:cs/>
        </w:rPr>
        <w:t xml:space="preserve">ทุก 0.125 วินาที </w:t>
      </w:r>
      <w:r w:rsidR="00765B21">
        <w:rPr>
          <w:rFonts w:ascii="TH Sarabun Chula" w:hAnsi="TH Sarabun Chula" w:cs="TH Sarabun Chula" w:hint="cs"/>
          <w:sz w:val="32"/>
          <w:szCs w:val="32"/>
          <w:cs/>
        </w:rPr>
        <w:t>ซึ่ง</w:t>
      </w:r>
      <w:r w:rsidR="00514DC2">
        <w:rPr>
          <w:rFonts w:ascii="TH Sarabun Chula" w:hAnsi="TH Sarabun Chula" w:cs="TH Sarabun Chula" w:hint="cs"/>
          <w:sz w:val="32"/>
          <w:szCs w:val="32"/>
          <w:cs/>
        </w:rPr>
        <w:t xml:space="preserve">ตัวอย่างการบันทึกข้อมูลสามารถแสดงได้ดังรูปที่ </w:t>
      </w:r>
      <w:r w:rsidR="001869F4">
        <w:rPr>
          <w:rFonts w:ascii="TH Sarabun Chula" w:hAnsi="TH Sarabun Chula" w:cs="TH Sarabun Chula" w:hint="cs"/>
          <w:sz w:val="32"/>
          <w:szCs w:val="32"/>
          <w:cs/>
        </w:rPr>
        <w:t>2</w:t>
      </w:r>
      <w:r w:rsidR="00394DAF">
        <w:rPr>
          <w:rFonts w:ascii="TH Sarabun Chula" w:hAnsi="TH Sarabun Chula" w:cs="TH Sarabun Chula" w:hint="cs"/>
          <w:sz w:val="32"/>
          <w:szCs w:val="32"/>
          <w:cs/>
        </w:rPr>
        <w:t>4</w:t>
      </w:r>
      <w:r w:rsidR="001869F4">
        <w:rPr>
          <w:rFonts w:ascii="TH Sarabun Chula" w:hAnsi="TH Sarabun Chula" w:cs="TH Sarabun Chula"/>
          <w:sz w:val="32"/>
          <w:szCs w:val="32"/>
        </w:rPr>
        <w:t>, 2</w:t>
      </w:r>
      <w:r w:rsidR="00394DAF">
        <w:rPr>
          <w:rFonts w:ascii="TH Sarabun Chula" w:hAnsi="TH Sarabun Chula" w:cs="TH Sarabun Chula" w:hint="cs"/>
          <w:sz w:val="32"/>
          <w:szCs w:val="32"/>
          <w:cs/>
        </w:rPr>
        <w:t>5</w:t>
      </w:r>
      <w:r w:rsidR="001869F4">
        <w:rPr>
          <w:rFonts w:ascii="TH Sarabun Chula" w:hAnsi="TH Sarabun Chula" w:cs="TH Sarabun Chula"/>
          <w:sz w:val="32"/>
          <w:szCs w:val="32"/>
        </w:rPr>
        <w:t>, 2</w:t>
      </w:r>
      <w:r w:rsidR="00394DAF">
        <w:rPr>
          <w:rFonts w:ascii="TH Sarabun Chula" w:hAnsi="TH Sarabun Chula" w:cs="TH Sarabun Chula" w:hint="cs"/>
          <w:sz w:val="32"/>
          <w:szCs w:val="32"/>
          <w:cs/>
        </w:rPr>
        <w:t>6</w:t>
      </w:r>
    </w:p>
    <w:p w14:paraId="676AE445" w14:textId="4C1108BE" w:rsidR="00514DC2" w:rsidRDefault="001869F4" w:rsidP="003A4027">
      <w:pPr>
        <w:pStyle w:val="BodyText"/>
        <w:spacing w:before="240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noProof/>
          <w:cs/>
        </w:rPr>
        <w:lastRenderedPageBreak/>
        <w:drawing>
          <wp:inline distT="0" distB="0" distL="0" distR="0" wp14:anchorId="3615DE37" wp14:editId="3C776957">
            <wp:extent cx="3458823" cy="2011680"/>
            <wp:effectExtent l="0" t="0" r="8890" b="7620"/>
            <wp:docPr id="750625359" name="Picture 3" descr="A table of numbers with a grid of white squar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0625359" name="Picture 3" descr="A table of numbers with a grid of white squares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8723"/>
                    <a:stretch/>
                  </pic:blipFill>
                  <pic:spPr bwMode="auto">
                    <a:xfrm>
                      <a:off x="0" y="0"/>
                      <a:ext cx="3465356" cy="2015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BA99B8" w14:textId="77E5CDA5" w:rsidR="00514DC2" w:rsidRDefault="00514DC2" w:rsidP="00514DC2">
      <w:pPr>
        <w:pStyle w:val="BodyText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รูปที่ 2</w:t>
      </w:r>
      <w:r w:rsidR="00394DAF">
        <w:rPr>
          <w:rFonts w:ascii="TH Sarabun Chula" w:hAnsi="TH Sarabun Chula" w:cs="TH Sarabun Chula" w:hint="cs"/>
          <w:sz w:val="32"/>
          <w:szCs w:val="32"/>
          <w:cs/>
        </w:rPr>
        <w:t>4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ตัวอย่างไฟล์ข้อมูล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ในรูปแบบ </w:t>
      </w:r>
      <w:r>
        <w:rPr>
          <w:rFonts w:ascii="TH SarabunPSK" w:hAnsi="TH SarabunPSK" w:cs="TH SarabunPSK"/>
          <w:sz w:val="32"/>
          <w:szCs w:val="32"/>
        </w:rPr>
        <w:t>csv</w:t>
      </w:r>
      <w:r w:rsidR="001869F4">
        <w:rPr>
          <w:rFonts w:ascii="TH SarabunPSK" w:hAnsi="TH SarabunPSK" w:cs="TH SarabunPSK"/>
          <w:sz w:val="32"/>
          <w:szCs w:val="32"/>
        </w:rPr>
        <w:t xml:space="preserve"> </w:t>
      </w:r>
      <w:r w:rsidR="007E1E86">
        <w:rPr>
          <w:rFonts w:ascii="TH SarabunPSK" w:hAnsi="TH SarabunPSK" w:cs="TH SarabunPSK" w:hint="cs"/>
          <w:sz w:val="32"/>
          <w:szCs w:val="32"/>
          <w:cs/>
        </w:rPr>
        <w:t>กลุ่มอยู่นิ่ง</w:t>
      </w:r>
    </w:p>
    <w:p w14:paraId="0E2D9F7E" w14:textId="3267CDD8" w:rsidR="001869F4" w:rsidRDefault="001869F4" w:rsidP="00514DC2">
      <w:pPr>
        <w:pStyle w:val="BodyText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2F1CA105" wp14:editId="5FA8F743">
            <wp:extent cx="3496945" cy="2016208"/>
            <wp:effectExtent l="0" t="0" r="8255" b="3175"/>
            <wp:docPr id="276780995" name="Picture 4" descr="A table of numbers with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780995" name="Picture 4" descr="A table of numbers with black text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0087"/>
                    <a:stretch/>
                  </pic:blipFill>
                  <pic:spPr bwMode="auto">
                    <a:xfrm>
                      <a:off x="0" y="0"/>
                      <a:ext cx="3509732" cy="2023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2A6934" w14:textId="4DDC9EC6" w:rsidR="001869F4" w:rsidRDefault="001869F4" w:rsidP="001869F4">
      <w:pPr>
        <w:pStyle w:val="BodyText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รูปที่ 2</w:t>
      </w:r>
      <w:r w:rsidR="00394DAF">
        <w:rPr>
          <w:rFonts w:ascii="TH Sarabun Chula" w:hAnsi="TH Sarabun Chula" w:cs="TH Sarabun Chula" w:hint="cs"/>
          <w:sz w:val="32"/>
          <w:szCs w:val="32"/>
          <w:cs/>
        </w:rPr>
        <w:t>5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ตัวอย่างไฟล์ข้อมูล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ในรูปแบบ </w:t>
      </w:r>
      <w:r>
        <w:rPr>
          <w:rFonts w:ascii="TH SarabunPSK" w:hAnsi="TH SarabunPSK" w:cs="TH SarabunPSK"/>
          <w:sz w:val="32"/>
          <w:szCs w:val="32"/>
        </w:rPr>
        <w:t xml:space="preserve">csv </w:t>
      </w:r>
      <w:r>
        <w:rPr>
          <w:rFonts w:ascii="TH SarabunPSK" w:hAnsi="TH SarabunPSK" w:cs="TH SarabunPSK" w:hint="cs"/>
          <w:sz w:val="32"/>
          <w:szCs w:val="32"/>
          <w:cs/>
        </w:rPr>
        <w:t>กลุ่มเคลื่อนไหว</w:t>
      </w:r>
    </w:p>
    <w:p w14:paraId="15EE9A28" w14:textId="57B2DB48" w:rsidR="001869F4" w:rsidRDefault="001869F4" w:rsidP="00514DC2">
      <w:pPr>
        <w:pStyle w:val="BodyText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0896DFA5" wp14:editId="33CD5120">
            <wp:extent cx="3481427" cy="2021621"/>
            <wp:effectExtent l="0" t="0" r="5080" b="0"/>
            <wp:docPr id="2028388811" name="Picture 5" descr="A table of numbers with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388811" name="Picture 5" descr="A table of numbers with a white background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9292"/>
                    <a:stretch/>
                  </pic:blipFill>
                  <pic:spPr bwMode="auto">
                    <a:xfrm>
                      <a:off x="0" y="0"/>
                      <a:ext cx="3492866" cy="2028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2D3F54" w14:textId="305DBD8A" w:rsidR="001869F4" w:rsidRPr="001869F4" w:rsidRDefault="001869F4" w:rsidP="003A4027">
      <w:pPr>
        <w:pStyle w:val="BodyText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รูปที่ 2</w:t>
      </w:r>
      <w:r w:rsidR="00394DAF">
        <w:rPr>
          <w:rFonts w:ascii="TH Sarabun Chula" w:hAnsi="TH Sarabun Chula" w:cs="TH Sarabun Chula" w:hint="cs"/>
          <w:sz w:val="32"/>
          <w:szCs w:val="32"/>
          <w:cs/>
        </w:rPr>
        <w:t>6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ตัวอย่างไฟล์ข้อมูล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ในรูปแบบ </w:t>
      </w:r>
      <w:r>
        <w:rPr>
          <w:rFonts w:ascii="TH SarabunPSK" w:hAnsi="TH SarabunPSK" w:cs="TH SarabunPSK"/>
          <w:sz w:val="32"/>
          <w:szCs w:val="32"/>
        </w:rPr>
        <w:t xml:space="preserve">csv </w:t>
      </w:r>
      <w:r>
        <w:rPr>
          <w:rFonts w:ascii="TH SarabunPSK" w:hAnsi="TH SarabunPSK" w:cs="TH SarabunPSK" w:hint="cs"/>
          <w:sz w:val="32"/>
          <w:szCs w:val="32"/>
          <w:cs/>
        </w:rPr>
        <w:t>กลุ่มเสี่ยงอันตราย</w:t>
      </w:r>
    </w:p>
    <w:p w14:paraId="474DF934" w14:textId="77777777" w:rsidR="00514DC2" w:rsidRPr="0090309E" w:rsidRDefault="00514DC2" w:rsidP="00514DC2">
      <w:pPr>
        <w:pStyle w:val="BodyTex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4</w:t>
      </w:r>
      <w:r w:rsidRPr="008044AE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2</w:t>
      </w:r>
      <w:r w:rsidRPr="008044AE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ผลลัพธ์จากการวิเคราะห์ข้อมูลโดยใช้แพลตฟอร์ม </w:t>
      </w:r>
      <w:r>
        <w:rPr>
          <w:rFonts w:ascii="TH SarabunPSK" w:hAnsi="TH SarabunPSK" w:cs="TH SarabunPSK"/>
          <w:b/>
          <w:bCs/>
          <w:sz w:val="32"/>
          <w:szCs w:val="32"/>
        </w:rPr>
        <w:t>Edge Impulse</w:t>
      </w:r>
    </w:p>
    <w:p w14:paraId="155E22B9" w14:textId="1E81952E" w:rsidR="00514DC2" w:rsidRDefault="006E7DD6" w:rsidP="009E3E28">
      <w:pPr>
        <w:pStyle w:val="BodyText"/>
        <w:numPr>
          <w:ilvl w:val="0"/>
          <w:numId w:val="36"/>
        </w:num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สามารถ</w:t>
      </w:r>
      <w:r w:rsidR="00514DC2" w:rsidRPr="00217EDD">
        <w:rPr>
          <w:rFonts w:ascii="TH Sarabun New" w:hAnsi="TH Sarabun New" w:cs="TH Sarabun New"/>
          <w:sz w:val="32"/>
          <w:szCs w:val="32"/>
          <w:cs/>
        </w:rPr>
        <w:t xml:space="preserve">นำไฟล์ </w:t>
      </w:r>
      <w:r w:rsidR="00514DC2" w:rsidRPr="00217EDD">
        <w:rPr>
          <w:rFonts w:ascii="TH Sarabun New" w:hAnsi="TH Sarabun New" w:cs="TH Sarabun New"/>
          <w:sz w:val="32"/>
          <w:szCs w:val="32"/>
        </w:rPr>
        <w:t>csv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ที่ได้จากการบันทึกข้อมูล</w:t>
      </w:r>
      <w:r w:rsidR="00514DC2" w:rsidRPr="00217EDD">
        <w:rPr>
          <w:rFonts w:ascii="TH Sarabun New" w:hAnsi="TH Sarabun New" w:cs="TH Sarabun New"/>
          <w:sz w:val="32"/>
          <w:szCs w:val="32"/>
        </w:rPr>
        <w:t xml:space="preserve"> </w:t>
      </w:r>
      <w:r w:rsidR="00514DC2" w:rsidRPr="00217EDD">
        <w:rPr>
          <w:rFonts w:ascii="TH Sarabun New" w:hAnsi="TH Sarabun New" w:cs="TH Sarabun New"/>
          <w:sz w:val="32"/>
          <w:szCs w:val="32"/>
          <w:cs/>
        </w:rPr>
        <w:t>อัปโหลด</w:t>
      </w:r>
      <w:r w:rsidR="00514DC2">
        <w:rPr>
          <w:rFonts w:ascii="TH Sarabun New" w:hAnsi="TH Sarabun New" w:cs="TH Sarabun New" w:hint="cs"/>
          <w:sz w:val="32"/>
          <w:szCs w:val="32"/>
          <w:cs/>
        </w:rPr>
        <w:t xml:space="preserve">ลงในส่วนของ </w:t>
      </w:r>
      <w:r w:rsidR="00514DC2">
        <w:rPr>
          <w:rFonts w:ascii="TH Sarabun New" w:hAnsi="TH Sarabun New" w:cs="TH Sarabun New"/>
          <w:sz w:val="32"/>
          <w:szCs w:val="32"/>
        </w:rPr>
        <w:t xml:space="preserve">Data Acquisition </w:t>
      </w:r>
      <w:r w:rsidR="00514DC2">
        <w:rPr>
          <w:rFonts w:ascii="TH Sarabun New" w:hAnsi="TH Sarabun New" w:cs="TH Sarabun New" w:hint="cs"/>
          <w:sz w:val="32"/>
          <w:szCs w:val="32"/>
          <w:cs/>
        </w:rPr>
        <w:t xml:space="preserve">โดยแต่ละไฟล์ </w:t>
      </w:r>
      <w:r w:rsidR="00514DC2">
        <w:rPr>
          <w:rFonts w:ascii="TH Sarabun New" w:hAnsi="TH Sarabun New" w:cs="TH Sarabun New"/>
          <w:sz w:val="32"/>
          <w:szCs w:val="32"/>
        </w:rPr>
        <w:t xml:space="preserve">csv </w:t>
      </w:r>
      <w:r w:rsidR="00514DC2">
        <w:rPr>
          <w:rFonts w:ascii="TH Sarabun New" w:hAnsi="TH Sarabun New" w:cs="TH Sarabun New" w:hint="cs"/>
          <w:sz w:val="32"/>
          <w:szCs w:val="32"/>
          <w:cs/>
        </w:rPr>
        <w:t xml:space="preserve">จะมีการระบุหมวดหมู่ </w:t>
      </w:r>
      <w:r w:rsidR="00514DC2" w:rsidRPr="00217EDD">
        <w:rPr>
          <w:rFonts w:ascii="TH Sarabun New" w:hAnsi="TH Sarabun New" w:cs="TH Sarabun New"/>
          <w:sz w:val="32"/>
          <w:szCs w:val="32"/>
          <w:cs/>
        </w:rPr>
        <w:t>ตามข้อมูลการเคลื่อนไหวที่บันทึกไว้</w:t>
      </w:r>
      <w:r w:rsidR="00AA4C6F">
        <w:rPr>
          <w:rFonts w:ascii="TH Sarabun New" w:hAnsi="TH Sarabun New" w:cs="TH Sarabun New" w:hint="cs"/>
          <w:sz w:val="32"/>
          <w:szCs w:val="32"/>
          <w:cs/>
        </w:rPr>
        <w:t xml:space="preserve"> ประกอบด้วย </w:t>
      </w:r>
      <w:r w:rsidR="00AA4C6F" w:rsidRPr="00AA4C6F">
        <w:rPr>
          <w:rFonts w:ascii="TH Sarabun New" w:hAnsi="TH Sarabun New" w:cs="TH Sarabun New"/>
          <w:sz w:val="32"/>
          <w:szCs w:val="32"/>
          <w:cs/>
        </w:rPr>
        <w:t>ชุดข้อมูลการฝึก</w:t>
      </w:r>
      <w:r w:rsidR="00AA4C6F">
        <w:rPr>
          <w:rFonts w:ascii="TH Sarabun New" w:hAnsi="TH Sarabun New" w:cs="TH Sarabun New" w:hint="cs"/>
          <w:sz w:val="32"/>
          <w:szCs w:val="32"/>
          <w:cs/>
        </w:rPr>
        <w:t>จำนวน 1,088 ชุดข้อมูล และ</w:t>
      </w:r>
      <w:r w:rsidR="00AA4C6F">
        <w:rPr>
          <w:rFonts w:ascii="TH Sarabun Chula" w:hAnsi="TH Sarabun Chula" w:cs="TH Sarabun Chula" w:hint="cs"/>
          <w:sz w:val="32"/>
          <w:szCs w:val="32"/>
          <w:cs/>
        </w:rPr>
        <w:t>ชุดข้อมูลทดสอบจำนวน 267 ชุดข้อมูล</w:t>
      </w:r>
      <w:r w:rsidR="00514DC2" w:rsidRPr="00217EDD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="00514DC2">
        <w:rPr>
          <w:rFonts w:ascii="TH Sarabun New" w:hAnsi="TH Sarabun New" w:cs="TH Sarabun New" w:hint="cs"/>
          <w:sz w:val="32"/>
          <w:szCs w:val="32"/>
          <w:cs/>
        </w:rPr>
        <w:t>ดังรูปที่ 2</w:t>
      </w:r>
      <w:r w:rsidR="00394DAF">
        <w:rPr>
          <w:rFonts w:ascii="TH Sarabun New" w:hAnsi="TH Sarabun New" w:cs="TH Sarabun New" w:hint="cs"/>
          <w:sz w:val="32"/>
          <w:szCs w:val="32"/>
          <w:cs/>
        </w:rPr>
        <w:t>7</w:t>
      </w:r>
    </w:p>
    <w:p w14:paraId="5766DD16" w14:textId="1A11104A" w:rsidR="00514DC2" w:rsidRDefault="00850142" w:rsidP="00514DC2">
      <w:pPr>
        <w:pStyle w:val="BodyText"/>
        <w:jc w:val="center"/>
        <w:rPr>
          <w:rFonts w:ascii="TH Sarabun New" w:hAnsi="TH Sarabun New" w:cs="TH Sarabun New"/>
          <w:sz w:val="32"/>
          <w:szCs w:val="32"/>
        </w:rPr>
      </w:pPr>
      <w:r>
        <w:rPr>
          <w:noProof/>
          <w:cs/>
        </w:rPr>
        <w:lastRenderedPageBreak/>
        <w:drawing>
          <wp:inline distT="0" distB="0" distL="0" distR="0" wp14:anchorId="7ED1DD19" wp14:editId="30E73036">
            <wp:extent cx="4010409" cy="2484120"/>
            <wp:effectExtent l="0" t="0" r="9525" b="0"/>
            <wp:docPr id="263085029" name="Picture 5" descr="Screens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085029" name="Picture 5" descr="Screens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612" b="37646"/>
                    <a:stretch/>
                  </pic:blipFill>
                  <pic:spPr bwMode="auto">
                    <a:xfrm>
                      <a:off x="0" y="0"/>
                      <a:ext cx="4032916" cy="2498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3C7294" w14:textId="2413D184" w:rsidR="00514DC2" w:rsidRDefault="00514DC2" w:rsidP="00514DC2">
      <w:pPr>
        <w:pStyle w:val="BodyText"/>
        <w:jc w:val="center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รูปที่ 2</w:t>
      </w:r>
      <w:r w:rsidR="00394DAF">
        <w:rPr>
          <w:rFonts w:ascii="TH Sarabun New" w:hAnsi="TH Sarabun New" w:cs="TH Sarabun New" w:hint="cs"/>
          <w:sz w:val="32"/>
          <w:szCs w:val="32"/>
          <w:cs/>
        </w:rPr>
        <w:t>7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รายการข้อมูลที่รวบรวมไว้ในส่วนของ </w:t>
      </w:r>
      <w:r>
        <w:rPr>
          <w:rFonts w:ascii="TH Sarabun New" w:hAnsi="TH Sarabun New" w:cs="TH Sarabun New"/>
          <w:sz w:val="32"/>
          <w:szCs w:val="32"/>
        </w:rPr>
        <w:t>Data Acquisition</w:t>
      </w:r>
    </w:p>
    <w:p w14:paraId="1215C1E2" w14:textId="528AAA5B" w:rsidR="00885F6A" w:rsidRDefault="006E7DD6" w:rsidP="009E3E28">
      <w:pPr>
        <w:pStyle w:val="BodyText"/>
        <w:numPr>
          <w:ilvl w:val="0"/>
          <w:numId w:val="36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สามารถแบ่งส่วนข้อมูลจากข้อมูลที่รวบรวมมาได้ โดยกำหนดขนาดของหน้าต่าง เป็น 2 วินาที</w:t>
      </w:r>
      <w:r>
        <w:rPr>
          <w:rFonts w:ascii="TH Sarabun New" w:hAnsi="TH Sarabun New" w:cs="TH Sarabun New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หรือ 16 ชุดข้อมูล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และเลื่อนหน้าต่างทุก 1 วินาที</w:t>
      </w:r>
      <w:r>
        <w:rPr>
          <w:rFonts w:ascii="TH Sarabun New" w:hAnsi="TH Sarabun New" w:cs="TH Sarabun New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หรือ </w:t>
      </w:r>
      <w:r>
        <w:rPr>
          <w:rFonts w:ascii="TH SarabunPSK" w:hAnsi="TH SarabunPSK" w:cs="TH SarabunPSK"/>
          <w:sz w:val="32"/>
          <w:szCs w:val="32"/>
        </w:rPr>
        <w:t>8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ชุดข้อมูล </w:t>
      </w:r>
      <w:r w:rsidR="00885F6A">
        <w:rPr>
          <w:rFonts w:ascii="TH SarabunPSK" w:hAnsi="TH SarabunPSK" w:cs="TH SarabunPSK" w:hint="cs"/>
          <w:sz w:val="32"/>
          <w:szCs w:val="32"/>
          <w:cs/>
        </w:rPr>
        <w:t>ซึ่งแสดงได้ดังรูปที่ 2</w:t>
      </w:r>
      <w:r w:rsidR="00394DAF">
        <w:rPr>
          <w:rFonts w:ascii="TH SarabunPSK" w:hAnsi="TH SarabunPSK" w:cs="TH SarabunPSK" w:hint="cs"/>
          <w:sz w:val="32"/>
          <w:szCs w:val="32"/>
          <w:cs/>
        </w:rPr>
        <w:t>8</w:t>
      </w:r>
      <w:r w:rsidR="00885F6A">
        <w:rPr>
          <w:rFonts w:ascii="TH SarabunPSK" w:hAnsi="TH SarabunPSK" w:cs="TH SarabunPSK"/>
          <w:sz w:val="32"/>
          <w:szCs w:val="32"/>
        </w:rPr>
        <w:t>, 2</w:t>
      </w:r>
      <w:r w:rsidR="00394DAF">
        <w:rPr>
          <w:rFonts w:ascii="TH SarabunPSK" w:hAnsi="TH SarabunPSK" w:cs="TH SarabunPSK" w:hint="cs"/>
          <w:sz w:val="32"/>
          <w:szCs w:val="32"/>
          <w:cs/>
        </w:rPr>
        <w:t>9</w:t>
      </w:r>
      <w:r w:rsidR="00885F6A">
        <w:rPr>
          <w:rFonts w:ascii="TH SarabunPSK" w:hAnsi="TH SarabunPSK" w:cs="TH SarabunPSK"/>
          <w:sz w:val="32"/>
          <w:szCs w:val="32"/>
        </w:rPr>
        <w:t xml:space="preserve">, </w:t>
      </w:r>
      <w:r w:rsidR="00394DAF">
        <w:rPr>
          <w:rFonts w:ascii="TH SarabunPSK" w:hAnsi="TH SarabunPSK" w:cs="TH SarabunPSK" w:hint="cs"/>
          <w:sz w:val="32"/>
          <w:szCs w:val="32"/>
          <w:cs/>
        </w:rPr>
        <w:t>30</w:t>
      </w:r>
    </w:p>
    <w:p w14:paraId="68C90D06" w14:textId="4507B388" w:rsidR="00885F6A" w:rsidRDefault="00885F6A" w:rsidP="00885F6A">
      <w:pPr>
        <w:pStyle w:val="BodyText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1EBF726D" wp14:editId="706CAFB8">
            <wp:extent cx="5731510" cy="712470"/>
            <wp:effectExtent l="0" t="0" r="2540" b="0"/>
            <wp:docPr id="205580877" name="Picture 2" descr="A blue and white rectangular object with a blu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580877" name="Picture 2" descr="A blue and white rectangular object with a blue background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1BA32F" w14:textId="693B50D5" w:rsidR="00885F6A" w:rsidRDefault="00885F6A" w:rsidP="00885F6A">
      <w:pPr>
        <w:pStyle w:val="BodyText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รูปที่ 2</w:t>
      </w:r>
      <w:r w:rsidR="00394DAF">
        <w:rPr>
          <w:rFonts w:ascii="TH Sarabun Chula" w:hAnsi="TH Sarabun Chula" w:cs="TH Sarabun Chula" w:hint="cs"/>
          <w:sz w:val="32"/>
          <w:szCs w:val="32"/>
          <w:cs/>
        </w:rPr>
        <w:t>8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การแบ่งส่วนข้อมูล</w:t>
      </w:r>
      <w:r>
        <w:rPr>
          <w:rFonts w:ascii="TH SarabunPSK" w:hAnsi="TH SarabunPSK" w:cs="TH SarabunPSK" w:hint="cs"/>
          <w:sz w:val="32"/>
          <w:szCs w:val="32"/>
          <w:cs/>
        </w:rPr>
        <w:t>กลุ่มอยู่นิ่ง</w:t>
      </w:r>
    </w:p>
    <w:p w14:paraId="7B2B44BA" w14:textId="7DDF8187" w:rsidR="00885F6A" w:rsidRDefault="00885F6A" w:rsidP="00885F6A">
      <w:pPr>
        <w:pStyle w:val="BodyText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42B2CA9A" wp14:editId="2B1F7232">
            <wp:extent cx="5731510" cy="693420"/>
            <wp:effectExtent l="0" t="0" r="2540" b="0"/>
            <wp:docPr id="173319403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93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E90039" w14:textId="3D7FC5BE" w:rsidR="00885F6A" w:rsidRPr="00885F6A" w:rsidRDefault="00885F6A" w:rsidP="00885F6A">
      <w:pPr>
        <w:pStyle w:val="BodyText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รูปที่ 2</w:t>
      </w:r>
      <w:r w:rsidR="00394DAF">
        <w:rPr>
          <w:rFonts w:ascii="TH Sarabun Chula" w:hAnsi="TH Sarabun Chula" w:cs="TH Sarabun Chula" w:hint="cs"/>
          <w:sz w:val="32"/>
          <w:szCs w:val="32"/>
          <w:cs/>
        </w:rPr>
        <w:t>9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การแบ่งส่วนข้อมูล</w:t>
      </w:r>
      <w:r>
        <w:rPr>
          <w:rFonts w:ascii="TH SarabunPSK" w:hAnsi="TH SarabunPSK" w:cs="TH SarabunPSK" w:hint="cs"/>
          <w:sz w:val="32"/>
          <w:szCs w:val="32"/>
          <w:cs/>
        </w:rPr>
        <w:t>กลุ่มเคลื่อนไหว</w:t>
      </w:r>
    </w:p>
    <w:p w14:paraId="27478861" w14:textId="5E6FEACD" w:rsidR="00885F6A" w:rsidRDefault="00885F6A" w:rsidP="00885F6A">
      <w:pPr>
        <w:pStyle w:val="BodyText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027C7D3C" wp14:editId="4D2F5011">
            <wp:extent cx="5731510" cy="680720"/>
            <wp:effectExtent l="0" t="0" r="2540" b="5080"/>
            <wp:docPr id="198249247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8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8B0BC1" w14:textId="72B00D33" w:rsidR="00885F6A" w:rsidRDefault="00885F6A" w:rsidP="00885F6A">
      <w:pPr>
        <w:pStyle w:val="BodyText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รูปที่ </w:t>
      </w:r>
      <w:r w:rsidR="00394DAF">
        <w:rPr>
          <w:rFonts w:ascii="TH Sarabun Chula" w:hAnsi="TH Sarabun Chula" w:cs="TH Sarabun Chula" w:hint="cs"/>
          <w:sz w:val="32"/>
          <w:szCs w:val="32"/>
          <w:cs/>
        </w:rPr>
        <w:t>30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การแบ่งส่วนข้อมูล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กลุ่มเสี่ยงอันตราย </w:t>
      </w:r>
    </w:p>
    <w:p w14:paraId="0287B916" w14:textId="1699AD2B" w:rsidR="006E7DD6" w:rsidRPr="003A4027" w:rsidRDefault="00885F6A" w:rsidP="009E3E28">
      <w:pPr>
        <w:pStyle w:val="BodyText"/>
        <w:numPr>
          <w:ilvl w:val="0"/>
          <w:numId w:val="36"/>
        </w:numPr>
        <w:rPr>
          <w:rFonts w:ascii="TH Sarabun Chula" w:hAnsi="TH Sarabun Chula" w:cs="TH Sarabun Chula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สามารถ</w:t>
      </w:r>
      <w:r w:rsidR="007A0DE3" w:rsidRPr="007A0DE3">
        <w:rPr>
          <w:rFonts w:ascii="TH Sarabun Chula" w:hAnsi="TH Sarabun Chula" w:cs="TH Sarabun Chula"/>
          <w:sz w:val="32"/>
          <w:szCs w:val="32"/>
          <w:cs/>
        </w:rPr>
        <w:t>ใช้</w:t>
      </w:r>
      <w:r w:rsidR="002F2FEC">
        <w:rPr>
          <w:rFonts w:ascii="TH Sarabun Chula" w:hAnsi="TH Sarabun Chula" w:cs="TH Sarabun Chula"/>
          <w:sz w:val="32"/>
          <w:szCs w:val="32"/>
          <w:cs/>
        </w:rPr>
        <w:t>แบบจำลอง</w:t>
      </w:r>
      <w:r w:rsidR="007A0DE3" w:rsidRPr="007A0DE3">
        <w:rPr>
          <w:rFonts w:ascii="TH Sarabun Chula" w:hAnsi="TH Sarabun Chula" w:cs="TH Sarabun Chula"/>
          <w:sz w:val="32"/>
          <w:szCs w:val="32"/>
          <w:cs/>
        </w:rPr>
        <w:t xml:space="preserve">การวิเคราะห์สเปกตรัม โดยใช้การวิเคราะห์ด้วย </w:t>
      </w:r>
      <w:r w:rsidR="007A0DE3" w:rsidRPr="007A0DE3">
        <w:rPr>
          <w:rFonts w:ascii="TH Sarabun Chula" w:hAnsi="TH Sarabun Chula" w:cs="TH Sarabun Chula"/>
          <w:sz w:val="32"/>
          <w:szCs w:val="32"/>
        </w:rPr>
        <w:t>FFT</w:t>
      </w:r>
      <w:r w:rsidR="006E7DD6" w:rsidRPr="007F5619">
        <w:rPr>
          <w:rFonts w:ascii="TH Sarabun Chula" w:hAnsi="TH Sarabun Chula" w:cs="TH Sarabun Chula"/>
          <w:sz w:val="32"/>
          <w:szCs w:val="32"/>
        </w:rPr>
        <w:t xml:space="preserve"> </w:t>
      </w:r>
      <w:r w:rsidR="006E7DD6">
        <w:rPr>
          <w:rFonts w:ascii="TH Sarabun Chula" w:hAnsi="TH Sarabun Chula" w:cs="TH Sarabun Chula" w:hint="cs"/>
          <w:sz w:val="32"/>
          <w:szCs w:val="32"/>
          <w:cs/>
        </w:rPr>
        <w:t>เพื่อ</w:t>
      </w:r>
      <w:r w:rsidR="006E7DD6" w:rsidRPr="00217EDD">
        <w:rPr>
          <w:rFonts w:ascii="TH Sarabun Chula" w:hAnsi="TH Sarabun Chula" w:cs="TH Sarabun Chula"/>
          <w:sz w:val="32"/>
          <w:szCs w:val="32"/>
          <w:cs/>
        </w:rPr>
        <w:t>แปลง</w:t>
      </w:r>
      <w:r w:rsidR="006E7DD6">
        <w:rPr>
          <w:rFonts w:ascii="TH Sarabun Chula" w:hAnsi="TH Sarabun Chula" w:cs="TH Sarabun Chula" w:hint="cs"/>
          <w:sz w:val="32"/>
          <w:szCs w:val="32"/>
          <w:cs/>
        </w:rPr>
        <w:t>ข้อมูล</w:t>
      </w:r>
      <w:r w:rsidR="006E7DD6" w:rsidRPr="00217EDD">
        <w:rPr>
          <w:rFonts w:ascii="TH Sarabun Chula" w:hAnsi="TH Sarabun Chula" w:cs="TH Sarabun Chula"/>
          <w:sz w:val="32"/>
          <w:szCs w:val="32"/>
          <w:cs/>
        </w:rPr>
        <w:t xml:space="preserve">จากโดเมนเวลา ไปเป็นโดเมนความถี่ </w:t>
      </w:r>
      <w:r>
        <w:rPr>
          <w:rFonts w:ascii="TH Sarabun Chula" w:hAnsi="TH Sarabun Chula" w:cs="TH Sarabun Chula" w:hint="cs"/>
          <w:sz w:val="32"/>
          <w:szCs w:val="32"/>
          <w:cs/>
        </w:rPr>
        <w:t>โดยปรับค่าพารามิเตอร์</w:t>
      </w:r>
      <w:r w:rsidR="00AA4C6F">
        <w:rPr>
          <w:rFonts w:ascii="TH Sarabun Chula" w:hAnsi="TH Sarabun Chula" w:cs="TH Sarabun Chula"/>
          <w:sz w:val="32"/>
          <w:szCs w:val="32"/>
        </w:rPr>
        <w:t xml:space="preserve"> FFT length </w:t>
      </w:r>
      <w:r w:rsidR="002E5090">
        <w:rPr>
          <w:rFonts w:ascii="TH Sarabun Chula" w:hAnsi="TH Sarabun Chula" w:cs="TH Sarabun Chula" w:hint="cs"/>
          <w:sz w:val="32"/>
          <w:szCs w:val="32"/>
          <w:cs/>
        </w:rPr>
        <w:t xml:space="preserve">มีค่าเท่ากับ 32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ดังรูปที่ </w:t>
      </w:r>
      <w:r w:rsidR="00115215">
        <w:rPr>
          <w:rFonts w:ascii="TH Sarabun Chula" w:hAnsi="TH Sarabun Chula" w:cs="TH Sarabun Chula"/>
          <w:sz w:val="32"/>
          <w:szCs w:val="32"/>
        </w:rPr>
        <w:t>3</w:t>
      </w:r>
      <w:r w:rsidR="00394DAF">
        <w:rPr>
          <w:rFonts w:ascii="TH Sarabun Chula" w:hAnsi="TH Sarabun Chula" w:cs="TH Sarabun Chula" w:hint="cs"/>
          <w:sz w:val="32"/>
          <w:szCs w:val="32"/>
          <w:cs/>
        </w:rPr>
        <w:t>1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และ</w:t>
      </w:r>
      <w:r w:rsidR="006E7DD6">
        <w:rPr>
          <w:rFonts w:ascii="TH Sarabun Chula" w:hAnsi="TH Sarabun Chula" w:cs="TH Sarabun Chula" w:hint="cs"/>
          <w:sz w:val="32"/>
          <w:szCs w:val="32"/>
          <w:cs/>
        </w:rPr>
        <w:t>สามารถแสดง</w:t>
      </w:r>
      <w:r>
        <w:rPr>
          <w:rFonts w:ascii="TH Sarabun Chula" w:hAnsi="TH Sarabun Chula" w:cs="TH Sarabun Chula" w:hint="cs"/>
          <w:sz w:val="32"/>
          <w:szCs w:val="32"/>
          <w:cs/>
        </w:rPr>
        <w:t>ผลลัพธ์</w:t>
      </w:r>
      <w:r w:rsidR="000771D3">
        <w:rPr>
          <w:rFonts w:ascii="TH Sarabun Chula" w:hAnsi="TH Sarabun Chula" w:cs="TH Sarabun Chula" w:hint="cs"/>
          <w:sz w:val="32"/>
          <w:szCs w:val="32"/>
          <w:cs/>
        </w:rPr>
        <w:t>จาก</w:t>
      </w:r>
      <w:r w:rsidR="000771D3" w:rsidRPr="007F5619">
        <w:rPr>
          <w:rFonts w:ascii="TH Sarabun Chula" w:hAnsi="TH Sarabun Chula" w:cs="TH Sarabun Chula"/>
          <w:sz w:val="32"/>
          <w:szCs w:val="32"/>
          <w:cs/>
        </w:rPr>
        <w:t xml:space="preserve">การวิเคราะห์ด้วย </w:t>
      </w:r>
      <w:r w:rsidR="000771D3" w:rsidRPr="007F5619">
        <w:rPr>
          <w:rFonts w:ascii="TH Sarabun Chula" w:hAnsi="TH Sarabun Chula" w:cs="TH Sarabun Chula"/>
          <w:sz w:val="32"/>
          <w:szCs w:val="32"/>
        </w:rPr>
        <w:t>FFT</w:t>
      </w:r>
      <w:r w:rsidR="000771D3">
        <w:rPr>
          <w:rFonts w:ascii="TH Sarabun Chula" w:hAnsi="TH Sarabun Chula" w:cs="TH Sarabun Chula" w:hint="cs"/>
          <w:sz w:val="32"/>
          <w:szCs w:val="32"/>
          <w:cs/>
        </w:rPr>
        <w:t xml:space="preserve"> เป็น</w:t>
      </w:r>
      <w:r w:rsidR="000771D3" w:rsidRPr="000771D3">
        <w:t xml:space="preserve"> </w:t>
      </w:r>
      <w:r w:rsidR="000771D3" w:rsidRPr="000771D3">
        <w:rPr>
          <w:rFonts w:ascii="TH Sarabun Chula" w:hAnsi="TH Sarabun Chula" w:cs="TH Sarabun Chula"/>
          <w:sz w:val="32"/>
          <w:szCs w:val="32"/>
        </w:rPr>
        <w:t>Spectral power</w:t>
      </w:r>
      <w:r w:rsidR="000771D3">
        <w:rPr>
          <w:rFonts w:ascii="TH Sarabun Chula" w:hAnsi="TH Sarabun Chula" w:cs="TH Sarabun Chula" w:hint="cs"/>
          <w:sz w:val="32"/>
          <w:szCs w:val="32"/>
          <w:cs/>
        </w:rPr>
        <w:t xml:space="preserve"> ซึ่งแสดงความสัมพันธ์ระหว่างความถี่ </w:t>
      </w:r>
      <w:r w:rsidR="000771D3">
        <w:rPr>
          <w:rFonts w:ascii="TH Sarabun Chula" w:hAnsi="TH Sarabun Chula" w:cs="TH Sarabun Chula"/>
          <w:sz w:val="32"/>
          <w:szCs w:val="32"/>
        </w:rPr>
        <w:t xml:space="preserve">(Frequency) </w:t>
      </w:r>
      <w:r w:rsidR="000771D3">
        <w:rPr>
          <w:rFonts w:ascii="TH Sarabun Chula" w:hAnsi="TH Sarabun Chula" w:cs="TH Sarabun Chula" w:hint="cs"/>
          <w:sz w:val="32"/>
          <w:szCs w:val="32"/>
          <w:cs/>
        </w:rPr>
        <w:t xml:space="preserve">และพลังงาน </w:t>
      </w:r>
      <w:r w:rsidR="000771D3">
        <w:rPr>
          <w:rFonts w:ascii="TH Sarabun Chula" w:hAnsi="TH Sarabun Chula" w:cs="TH Sarabun Chula"/>
          <w:sz w:val="32"/>
          <w:szCs w:val="32"/>
        </w:rPr>
        <w:t>(Energy)</w:t>
      </w:r>
      <w:r w:rsidR="000771D3" w:rsidRPr="007F5619">
        <w:rPr>
          <w:rFonts w:ascii="TH Sarabun Chula" w:hAnsi="TH Sarabun Chula" w:cs="TH Sarabun Chula"/>
          <w:sz w:val="32"/>
          <w:szCs w:val="32"/>
        </w:rPr>
        <w:t xml:space="preserve"> </w:t>
      </w:r>
      <w:r w:rsidR="006E7DD6">
        <w:rPr>
          <w:rFonts w:ascii="TH Sarabun Chula" w:hAnsi="TH Sarabun Chula" w:cs="TH Sarabun Chula" w:hint="cs"/>
          <w:sz w:val="32"/>
          <w:szCs w:val="32"/>
          <w:cs/>
        </w:rPr>
        <w:t xml:space="preserve">ได้ดังรูปที่ </w:t>
      </w:r>
      <w:r w:rsidR="00115215">
        <w:rPr>
          <w:rFonts w:ascii="TH Sarabun Chula" w:hAnsi="TH Sarabun Chula" w:cs="TH Sarabun Chula"/>
          <w:sz w:val="32"/>
          <w:szCs w:val="32"/>
        </w:rPr>
        <w:t>3</w:t>
      </w:r>
      <w:r w:rsidR="00394DAF">
        <w:rPr>
          <w:rFonts w:ascii="TH Sarabun Chula" w:hAnsi="TH Sarabun Chula" w:cs="TH Sarabun Chula" w:hint="cs"/>
          <w:sz w:val="32"/>
          <w:szCs w:val="32"/>
          <w:cs/>
        </w:rPr>
        <w:t>2</w:t>
      </w:r>
      <w:r w:rsidR="006E7DD6">
        <w:rPr>
          <w:rFonts w:ascii="TH Sarabun Chula" w:hAnsi="TH Sarabun Chula" w:cs="TH Sarabun Chula"/>
          <w:sz w:val="32"/>
          <w:szCs w:val="32"/>
        </w:rPr>
        <w:t xml:space="preserve">, </w:t>
      </w:r>
      <w:r w:rsidR="00115215">
        <w:rPr>
          <w:rFonts w:ascii="TH Sarabun Chula" w:hAnsi="TH Sarabun Chula" w:cs="TH Sarabun Chula"/>
          <w:sz w:val="32"/>
          <w:szCs w:val="32"/>
        </w:rPr>
        <w:t>3</w:t>
      </w:r>
      <w:r w:rsidR="00394DAF">
        <w:rPr>
          <w:rFonts w:ascii="TH Sarabun Chula" w:hAnsi="TH Sarabun Chula" w:cs="TH Sarabun Chula" w:hint="cs"/>
          <w:sz w:val="32"/>
          <w:szCs w:val="32"/>
          <w:cs/>
        </w:rPr>
        <w:t>3</w:t>
      </w:r>
      <w:r w:rsidR="006E7DD6">
        <w:rPr>
          <w:rFonts w:ascii="TH Sarabun Chula" w:hAnsi="TH Sarabun Chula" w:cs="TH Sarabun Chula"/>
          <w:sz w:val="32"/>
          <w:szCs w:val="32"/>
        </w:rPr>
        <w:t xml:space="preserve">, </w:t>
      </w:r>
      <w:r w:rsidR="00115215">
        <w:rPr>
          <w:rFonts w:ascii="TH Sarabun Chula" w:hAnsi="TH Sarabun Chula" w:cs="TH Sarabun Chula"/>
          <w:sz w:val="32"/>
          <w:szCs w:val="32"/>
        </w:rPr>
        <w:t>3</w:t>
      </w:r>
      <w:r w:rsidR="00394DAF">
        <w:rPr>
          <w:rFonts w:ascii="TH Sarabun Chula" w:hAnsi="TH Sarabun Chula" w:cs="TH Sarabun Chula" w:hint="cs"/>
          <w:sz w:val="32"/>
          <w:szCs w:val="32"/>
          <w:cs/>
        </w:rPr>
        <w:t>4</w:t>
      </w:r>
    </w:p>
    <w:p w14:paraId="11391BC8" w14:textId="6D98F323" w:rsidR="006E7DD6" w:rsidRPr="006E7DD6" w:rsidRDefault="00115215" w:rsidP="00115215">
      <w:pPr>
        <w:pStyle w:val="BodyText"/>
        <w:jc w:val="center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7413168B" wp14:editId="0DF7D207">
            <wp:extent cx="3798276" cy="2597691"/>
            <wp:effectExtent l="0" t="0" r="0" b="0"/>
            <wp:docPr id="1119358612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9358612" name="Picture 5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2591" cy="26074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47DA4F" w14:textId="72C0799E" w:rsidR="00115215" w:rsidRDefault="00115215" w:rsidP="00115215">
      <w:pPr>
        <w:pStyle w:val="BodyText"/>
        <w:jc w:val="center"/>
        <w:rPr>
          <w:rFonts w:ascii="TH Sarabun Chula" w:hAnsi="TH Sarabun Chula" w:cs="TH Sarabun Chula"/>
          <w:sz w:val="32"/>
          <w:szCs w:val="32"/>
          <w:cs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รูปที่ </w:t>
      </w:r>
      <w:r>
        <w:rPr>
          <w:rFonts w:ascii="TH Sarabun Chula" w:hAnsi="TH Sarabun Chula" w:cs="TH Sarabun Chula"/>
          <w:sz w:val="32"/>
          <w:szCs w:val="32"/>
        </w:rPr>
        <w:t>3</w:t>
      </w:r>
      <w:r w:rsidR="00394DAF">
        <w:rPr>
          <w:rFonts w:ascii="TH Sarabun Chula" w:hAnsi="TH Sarabun Chula" w:cs="TH Sarabun Chula" w:hint="cs"/>
          <w:sz w:val="32"/>
          <w:szCs w:val="32"/>
          <w:cs/>
        </w:rPr>
        <w:t>1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การปรับค่าพารามิเตอร์สำหรับ</w:t>
      </w:r>
      <w:r w:rsidRPr="007F5619">
        <w:rPr>
          <w:rFonts w:ascii="TH Sarabun Chula" w:hAnsi="TH Sarabun Chula" w:cs="TH Sarabun Chula"/>
          <w:sz w:val="32"/>
          <w:szCs w:val="32"/>
          <w:cs/>
        </w:rPr>
        <w:t xml:space="preserve">การวิเคราะห์ด้วย </w:t>
      </w:r>
      <w:r w:rsidRPr="007F5619">
        <w:rPr>
          <w:rFonts w:ascii="TH Sarabun Chula" w:hAnsi="TH Sarabun Chula" w:cs="TH Sarabun Chula"/>
          <w:sz w:val="32"/>
          <w:szCs w:val="32"/>
        </w:rPr>
        <w:t xml:space="preserve">FFT </w:t>
      </w:r>
    </w:p>
    <w:p w14:paraId="22511ADE" w14:textId="65CE57C0" w:rsidR="00115215" w:rsidRDefault="0019194E" w:rsidP="00E17400">
      <w:pPr>
        <w:pStyle w:val="BodyText"/>
        <w:jc w:val="center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76190C06" wp14:editId="32426126">
            <wp:extent cx="3749040" cy="2434425"/>
            <wp:effectExtent l="0" t="0" r="3810" b="4445"/>
            <wp:docPr id="1116023003" name="Picture 6" descr="A graph with lines and numbe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6023003" name="Picture 6" descr="A graph with lines and number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868" cy="2450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E36B0B" w14:textId="63A9D37B" w:rsidR="00E17400" w:rsidRDefault="00E17400" w:rsidP="00E17400">
      <w:pPr>
        <w:pStyle w:val="BodyText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รูปที่ </w:t>
      </w:r>
      <w:r>
        <w:rPr>
          <w:rFonts w:ascii="TH Sarabun Chula" w:hAnsi="TH Sarabun Chula" w:cs="TH Sarabun Chula"/>
          <w:sz w:val="32"/>
          <w:szCs w:val="32"/>
        </w:rPr>
        <w:t>3</w:t>
      </w:r>
      <w:r w:rsidR="00394DAF">
        <w:rPr>
          <w:rFonts w:ascii="TH Sarabun Chula" w:hAnsi="TH Sarabun Chula" w:cs="TH Sarabun Chula" w:hint="cs"/>
          <w:sz w:val="32"/>
          <w:szCs w:val="32"/>
          <w:cs/>
        </w:rPr>
        <w:t>2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ผลลัพธ์จากการแปลง</w:t>
      </w:r>
      <w:r w:rsidRPr="007F5619">
        <w:rPr>
          <w:rFonts w:ascii="TH Sarabun Chula" w:hAnsi="TH Sarabun Chula" w:cs="TH Sarabun Chula"/>
          <w:sz w:val="32"/>
          <w:szCs w:val="32"/>
          <w:cs/>
        </w:rPr>
        <w:t xml:space="preserve"> </w:t>
      </w:r>
      <w:r w:rsidRPr="007F5619">
        <w:rPr>
          <w:rFonts w:ascii="TH Sarabun Chula" w:hAnsi="TH Sarabun Chula" w:cs="TH Sarabun Chula"/>
          <w:sz w:val="32"/>
          <w:szCs w:val="32"/>
        </w:rPr>
        <w:t xml:space="preserve">FFT </w:t>
      </w:r>
      <w:r>
        <w:rPr>
          <w:rFonts w:ascii="TH Sarabun Chula" w:hAnsi="TH Sarabun Chula" w:cs="TH Sarabun Chula" w:hint="cs"/>
          <w:sz w:val="32"/>
          <w:szCs w:val="32"/>
          <w:cs/>
        </w:rPr>
        <w:t>ของข้อมูลกลุ่มอยู่นิ่ง</w:t>
      </w:r>
    </w:p>
    <w:p w14:paraId="2C0489FF" w14:textId="1D2F841D" w:rsidR="0019194E" w:rsidRDefault="0019194E" w:rsidP="00E17400">
      <w:pPr>
        <w:pStyle w:val="BodyText"/>
        <w:jc w:val="center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4AD8F48D" wp14:editId="2C679DC2">
            <wp:extent cx="3740398" cy="2384473"/>
            <wp:effectExtent l="0" t="0" r="0" b="0"/>
            <wp:docPr id="557147847" name="Picture 7" descr="A graph of different colored li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7147847" name="Picture 7" descr="A graph of different colored line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4863" cy="24064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229A82" w14:textId="29234FA7" w:rsidR="00E17400" w:rsidRPr="00E17400" w:rsidRDefault="00E17400" w:rsidP="00E17400">
      <w:pPr>
        <w:pStyle w:val="BodyText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รูปที่ </w:t>
      </w:r>
      <w:r>
        <w:rPr>
          <w:rFonts w:ascii="TH Sarabun Chula" w:hAnsi="TH Sarabun Chula" w:cs="TH Sarabun Chula"/>
          <w:sz w:val="32"/>
          <w:szCs w:val="32"/>
        </w:rPr>
        <w:t>3</w:t>
      </w:r>
      <w:r w:rsidR="00394DAF">
        <w:rPr>
          <w:rFonts w:ascii="TH Sarabun Chula" w:hAnsi="TH Sarabun Chula" w:cs="TH Sarabun Chula" w:hint="cs"/>
          <w:sz w:val="32"/>
          <w:szCs w:val="32"/>
          <w:cs/>
        </w:rPr>
        <w:t>3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ผลลัพธ์จากการแปลง</w:t>
      </w:r>
      <w:r w:rsidRPr="007F5619">
        <w:rPr>
          <w:rFonts w:ascii="TH Sarabun Chula" w:hAnsi="TH Sarabun Chula" w:cs="TH Sarabun Chula"/>
          <w:sz w:val="32"/>
          <w:szCs w:val="32"/>
          <w:cs/>
        </w:rPr>
        <w:t xml:space="preserve"> </w:t>
      </w:r>
      <w:r w:rsidRPr="007F5619">
        <w:rPr>
          <w:rFonts w:ascii="TH Sarabun Chula" w:hAnsi="TH Sarabun Chula" w:cs="TH Sarabun Chula"/>
          <w:sz w:val="32"/>
          <w:szCs w:val="32"/>
        </w:rPr>
        <w:t xml:space="preserve">FFT </w:t>
      </w:r>
      <w:r>
        <w:rPr>
          <w:rFonts w:ascii="TH Sarabun Chula" w:hAnsi="TH Sarabun Chula" w:cs="TH Sarabun Chula" w:hint="cs"/>
          <w:sz w:val="32"/>
          <w:szCs w:val="32"/>
          <w:cs/>
        </w:rPr>
        <w:t>ของข้อมูลกลุ่มเคลื่อนไหว</w:t>
      </w:r>
    </w:p>
    <w:p w14:paraId="546FDD34" w14:textId="3315F765" w:rsidR="0019194E" w:rsidRDefault="0019194E" w:rsidP="00E17400">
      <w:pPr>
        <w:pStyle w:val="BodyText"/>
        <w:jc w:val="center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02648E2D" wp14:editId="653C2953">
            <wp:extent cx="3896750" cy="2531203"/>
            <wp:effectExtent l="0" t="0" r="8890" b="2540"/>
            <wp:docPr id="386277516" name="Picture 8" descr="A graph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277516" name="Picture 8" descr="A graph of a graph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699" cy="2544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718EF1" w14:textId="65CA186C" w:rsidR="00E17400" w:rsidRDefault="00E17400" w:rsidP="00E17400">
      <w:pPr>
        <w:pStyle w:val="BodyText"/>
        <w:jc w:val="center"/>
        <w:rPr>
          <w:rFonts w:ascii="TH Sarabun New" w:hAnsi="TH Sarabun New" w:cs="TH Sarabun New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รูปที่ </w:t>
      </w:r>
      <w:r>
        <w:rPr>
          <w:rFonts w:ascii="TH Sarabun Chula" w:hAnsi="TH Sarabun Chula" w:cs="TH Sarabun Chula"/>
          <w:sz w:val="32"/>
          <w:szCs w:val="32"/>
        </w:rPr>
        <w:t>3</w:t>
      </w:r>
      <w:r w:rsidR="00394DAF">
        <w:rPr>
          <w:rFonts w:ascii="TH Sarabun Chula" w:hAnsi="TH Sarabun Chula" w:cs="TH Sarabun Chula" w:hint="cs"/>
          <w:sz w:val="32"/>
          <w:szCs w:val="32"/>
          <w:cs/>
        </w:rPr>
        <w:t>4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ผลลัพธ์จากการแปลง</w:t>
      </w:r>
      <w:r w:rsidRPr="007F5619">
        <w:rPr>
          <w:rFonts w:ascii="TH Sarabun Chula" w:hAnsi="TH Sarabun Chula" w:cs="TH Sarabun Chula"/>
          <w:sz w:val="32"/>
          <w:szCs w:val="32"/>
          <w:cs/>
        </w:rPr>
        <w:t xml:space="preserve"> </w:t>
      </w:r>
      <w:r w:rsidRPr="007F5619">
        <w:rPr>
          <w:rFonts w:ascii="TH Sarabun Chula" w:hAnsi="TH Sarabun Chula" w:cs="TH Sarabun Chula"/>
          <w:sz w:val="32"/>
          <w:szCs w:val="32"/>
        </w:rPr>
        <w:t xml:space="preserve">FFT </w:t>
      </w:r>
      <w:r>
        <w:rPr>
          <w:rFonts w:ascii="TH Sarabun Chula" w:hAnsi="TH Sarabun Chula" w:cs="TH Sarabun Chula" w:hint="cs"/>
          <w:sz w:val="32"/>
          <w:szCs w:val="32"/>
          <w:cs/>
        </w:rPr>
        <w:t>ของข้อมูลกลุ่มเสี่ยงอันตราย</w:t>
      </w:r>
    </w:p>
    <w:p w14:paraId="4A046C96" w14:textId="0F15B48F" w:rsidR="00514DC2" w:rsidRDefault="007A0DE3" w:rsidP="009E3E28">
      <w:pPr>
        <w:pStyle w:val="BodyText"/>
        <w:numPr>
          <w:ilvl w:val="0"/>
          <w:numId w:val="36"/>
        </w:numPr>
        <w:rPr>
          <w:rFonts w:ascii="TH Sarabun Chula" w:hAnsi="TH Sarabun Chula" w:cs="TH Sarabun Chula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หลัง</w:t>
      </w:r>
      <w:r w:rsidR="00F232B2">
        <w:rPr>
          <w:rFonts w:ascii="TH Sarabun New" w:hAnsi="TH Sarabun New" w:cs="TH Sarabun New" w:hint="cs"/>
          <w:sz w:val="32"/>
          <w:szCs w:val="32"/>
          <w:cs/>
        </w:rPr>
        <w:t>จาก</w:t>
      </w:r>
      <w:r w:rsidRPr="007A0DE3">
        <w:rPr>
          <w:rFonts w:ascii="TH Sarabun New" w:hAnsi="TH Sarabun New" w:cs="TH Sarabun New"/>
          <w:sz w:val="32"/>
          <w:szCs w:val="32"/>
          <w:cs/>
        </w:rPr>
        <w:t>ใช้</w:t>
      </w:r>
      <w:r w:rsidR="002F2FEC">
        <w:rPr>
          <w:rFonts w:ascii="TH Sarabun New" w:hAnsi="TH Sarabun New" w:cs="TH Sarabun New"/>
          <w:sz w:val="32"/>
          <w:szCs w:val="32"/>
          <w:cs/>
        </w:rPr>
        <w:t>แบบจำลอง</w:t>
      </w:r>
      <w:r w:rsidRPr="007A0DE3">
        <w:rPr>
          <w:rFonts w:ascii="TH Sarabun New" w:hAnsi="TH Sarabun New" w:cs="TH Sarabun New"/>
          <w:sz w:val="32"/>
          <w:szCs w:val="32"/>
          <w:cs/>
        </w:rPr>
        <w:t>การวิเคราะห์สเปกตรัม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จะสามารถ</w:t>
      </w:r>
      <w:r w:rsidR="000771D3">
        <w:rPr>
          <w:rFonts w:ascii="TH Sarabun Chula" w:hAnsi="TH Sarabun Chula" w:cs="TH Sarabun Chula" w:hint="cs"/>
          <w:sz w:val="32"/>
          <w:szCs w:val="32"/>
          <w:cs/>
        </w:rPr>
        <w:t xml:space="preserve">สร้างลักษณะข้อมูล </w:t>
      </w:r>
      <w:r>
        <w:rPr>
          <w:rFonts w:ascii="TH Sarabun New" w:hAnsi="TH Sarabun New" w:cs="TH Sarabun New" w:hint="cs"/>
          <w:sz w:val="32"/>
          <w:szCs w:val="32"/>
          <w:cs/>
        </w:rPr>
        <w:t>ซึ่ง</w:t>
      </w:r>
      <w:r w:rsidR="00F232B2">
        <w:rPr>
          <w:rFonts w:ascii="TH Sarabun Chula" w:hAnsi="TH Sarabun Chula" w:cs="TH Sarabun Chula" w:hint="cs"/>
          <w:sz w:val="32"/>
          <w:szCs w:val="32"/>
          <w:cs/>
        </w:rPr>
        <w:t>แสดง</w:t>
      </w:r>
      <w:r w:rsidR="00514DC2" w:rsidRPr="00217EDD">
        <w:rPr>
          <w:rFonts w:ascii="TH Sarabun Chula" w:hAnsi="TH Sarabun Chula" w:cs="TH Sarabun Chula"/>
          <w:sz w:val="32"/>
          <w:szCs w:val="32"/>
          <w:cs/>
        </w:rPr>
        <w:t>ถึง</w:t>
      </w:r>
      <w:r w:rsidR="00514DC2">
        <w:rPr>
          <w:rFonts w:ascii="TH Sarabun Chula" w:hAnsi="TH Sarabun Chula" w:cs="TH Sarabun Chula" w:hint="cs"/>
          <w:sz w:val="32"/>
          <w:szCs w:val="32"/>
          <w:cs/>
        </w:rPr>
        <w:t xml:space="preserve">ลักษณะข้อมูลที่มีความแตกต่างกันของข้อมูล 3 กลุ่ม ดังรูปที่ </w:t>
      </w:r>
      <w:r w:rsidR="00F232B2">
        <w:rPr>
          <w:rFonts w:ascii="TH Sarabun Chula" w:hAnsi="TH Sarabun Chula" w:cs="TH Sarabun Chula" w:hint="cs"/>
          <w:sz w:val="32"/>
          <w:szCs w:val="32"/>
          <w:cs/>
        </w:rPr>
        <w:t>3</w:t>
      </w:r>
      <w:r w:rsidR="00394DAF">
        <w:rPr>
          <w:rFonts w:ascii="TH Sarabun Chula" w:hAnsi="TH Sarabun Chula" w:cs="TH Sarabun Chula" w:hint="cs"/>
          <w:sz w:val="32"/>
          <w:szCs w:val="32"/>
          <w:cs/>
        </w:rPr>
        <w:t>5</w:t>
      </w:r>
    </w:p>
    <w:p w14:paraId="26C681A6" w14:textId="50584303" w:rsidR="00514DC2" w:rsidRDefault="009A2453" w:rsidP="00514DC2">
      <w:pPr>
        <w:pStyle w:val="BodyText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noProof/>
        </w:rPr>
        <w:drawing>
          <wp:inline distT="0" distB="0" distL="0" distR="0" wp14:anchorId="650FA3DA" wp14:editId="256C41F1">
            <wp:extent cx="4375052" cy="2304939"/>
            <wp:effectExtent l="0" t="0" r="6985" b="635"/>
            <wp:docPr id="1556832468" name="Picture 1" descr="A graph showing different colored do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832468" name="Picture 1" descr="A graph showing different colored dots&#10;&#10;AI-generated content may be incorrect."/>
                    <pic:cNvPicPr/>
                  </pic:nvPicPr>
                  <pic:blipFill rotWithShape="1">
                    <a:blip r:embed="rId47"/>
                    <a:srcRect t="2276"/>
                    <a:stretch/>
                  </pic:blipFill>
                  <pic:spPr bwMode="auto">
                    <a:xfrm>
                      <a:off x="0" y="0"/>
                      <a:ext cx="4400147" cy="2318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6877E6" w14:textId="444FD6A1" w:rsidR="00514DC2" w:rsidRPr="00C912DC" w:rsidRDefault="00514DC2" w:rsidP="00514DC2">
      <w:pPr>
        <w:pStyle w:val="BodyText"/>
        <w:jc w:val="center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รูปที่ </w:t>
      </w:r>
      <w:r w:rsidR="00F232B2">
        <w:rPr>
          <w:rFonts w:ascii="TH Sarabun New" w:hAnsi="TH Sarabun New" w:cs="TH Sarabun New" w:hint="cs"/>
          <w:sz w:val="32"/>
          <w:szCs w:val="32"/>
          <w:cs/>
        </w:rPr>
        <w:t>3</w:t>
      </w:r>
      <w:r w:rsidR="00394DAF">
        <w:rPr>
          <w:rFonts w:ascii="TH Sarabun New" w:hAnsi="TH Sarabun New" w:cs="TH Sarabun New" w:hint="cs"/>
          <w:sz w:val="32"/>
          <w:szCs w:val="32"/>
          <w:cs/>
        </w:rPr>
        <w:t>5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แผนภาพแสดง</w:t>
      </w:r>
      <w:r w:rsidRPr="00C912DC">
        <w:rPr>
          <w:rFonts w:ascii="TH Sarabun New" w:hAnsi="TH Sarabun New" w:cs="TH Sarabun New"/>
          <w:sz w:val="32"/>
          <w:szCs w:val="32"/>
          <w:cs/>
        </w:rPr>
        <w:t>ลักษณะข้อมูลของข้อมูล 3 กลุ่ม</w:t>
      </w:r>
    </w:p>
    <w:p w14:paraId="4ACC8E0B" w14:textId="4EADFF8F" w:rsidR="00514DC2" w:rsidRPr="001E2626" w:rsidRDefault="00514DC2" w:rsidP="009E3E28">
      <w:pPr>
        <w:pStyle w:val="ListParagraph"/>
        <w:numPr>
          <w:ilvl w:val="0"/>
          <w:numId w:val="36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1E2626">
        <w:rPr>
          <w:rFonts w:ascii="TH Sarabun Chula" w:hAnsi="TH Sarabun Chula" w:cs="TH Sarabun Chula" w:hint="cs"/>
          <w:sz w:val="32"/>
          <w:szCs w:val="32"/>
          <w:cs/>
        </w:rPr>
        <w:t>สามารถใช้</w:t>
      </w:r>
      <w:r w:rsidR="002F2FEC">
        <w:rPr>
          <w:rFonts w:ascii="TH Sarabun Chula" w:hAnsi="TH Sarabun Chula" w:cs="TH Sarabun Chula" w:hint="cs"/>
          <w:sz w:val="32"/>
          <w:szCs w:val="32"/>
          <w:cs/>
        </w:rPr>
        <w:t>แบบจำลอง</w:t>
      </w:r>
      <w:r w:rsidRPr="001E2626">
        <w:rPr>
          <w:rFonts w:ascii="TH Sarabun Chula" w:hAnsi="TH Sarabun Chula" w:cs="TH Sarabun Chula"/>
          <w:sz w:val="32"/>
          <w:szCs w:val="32"/>
          <w:cs/>
        </w:rPr>
        <w:t xml:space="preserve">การจำแนกประเภท </w:t>
      </w:r>
      <w:r w:rsidRPr="001E2626">
        <w:rPr>
          <w:rFonts w:ascii="TH Sarabun Chula" w:hAnsi="TH Sarabun Chula" w:cs="TH Sarabun Chula" w:hint="cs"/>
          <w:sz w:val="32"/>
          <w:szCs w:val="32"/>
          <w:cs/>
        </w:rPr>
        <w:t>โดย</w:t>
      </w:r>
      <w:r w:rsidRPr="001E2626">
        <w:rPr>
          <w:rFonts w:ascii="TH Sarabun Chula" w:hAnsi="TH Sarabun Chula" w:cs="TH Sarabun Chula"/>
          <w:sz w:val="32"/>
          <w:szCs w:val="32"/>
          <w:cs/>
        </w:rPr>
        <w:t xml:space="preserve">ใช้เครือข่ายประสาท </w:t>
      </w:r>
      <w:r w:rsidRPr="001E2626">
        <w:rPr>
          <w:rFonts w:ascii="TH Sarabun Chula" w:hAnsi="TH Sarabun Chula" w:cs="TH Sarabun Chula" w:hint="cs"/>
          <w:sz w:val="32"/>
          <w:szCs w:val="32"/>
          <w:cs/>
        </w:rPr>
        <w:t xml:space="preserve">โดยชั้นข้อมูลนำเข้า คือ ลักษณะข้อมูล </w:t>
      </w:r>
      <w:r w:rsidR="009F1350" w:rsidRPr="001E2626">
        <w:rPr>
          <w:rFonts w:ascii="TH Sarabun Chula" w:hAnsi="TH Sarabun Chula" w:cs="TH Sarabun Chula" w:hint="cs"/>
          <w:sz w:val="32"/>
          <w:szCs w:val="32"/>
          <w:cs/>
        </w:rPr>
        <w:t>126</w:t>
      </w:r>
      <w:r w:rsidRPr="001E2626">
        <w:rPr>
          <w:rFonts w:ascii="TH Sarabun Chula" w:hAnsi="TH Sarabun Chula" w:cs="TH Sarabun Chula" w:hint="cs"/>
          <w:sz w:val="32"/>
          <w:szCs w:val="32"/>
          <w:cs/>
        </w:rPr>
        <w:t xml:space="preserve"> ลักษณะ ที่ได้จากการวิเคราะห์สเปกตรัม และชั้นข้อมูลส่งออกคือ ข้อมูล 3 ประเภท ที่</w:t>
      </w:r>
      <w:r w:rsidR="002F2FEC">
        <w:rPr>
          <w:rFonts w:ascii="TH Sarabun Chula" w:hAnsi="TH Sarabun Chula" w:cs="TH Sarabun Chula" w:hint="cs"/>
          <w:sz w:val="32"/>
          <w:szCs w:val="32"/>
          <w:cs/>
        </w:rPr>
        <w:t>แบบจำลอง</w:t>
      </w:r>
      <w:r w:rsidRPr="001E2626">
        <w:rPr>
          <w:rFonts w:ascii="TH Sarabun Chula" w:hAnsi="TH Sarabun Chula" w:cs="TH Sarabun Chula" w:hint="cs"/>
          <w:sz w:val="32"/>
          <w:szCs w:val="32"/>
          <w:cs/>
        </w:rPr>
        <w:t>จำแนกได้</w:t>
      </w:r>
    </w:p>
    <w:p w14:paraId="24720D85" w14:textId="0A1D3827" w:rsidR="00514DC2" w:rsidRDefault="00514DC2" w:rsidP="001E2626">
      <w:pPr>
        <w:pStyle w:val="BodyText"/>
        <w:ind w:left="720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ซึ่งจากการทดลองปรับค่าพารามิเตอร์</w:t>
      </w:r>
      <w:r w:rsidR="000771D3">
        <w:rPr>
          <w:rFonts w:ascii="TH Sarabun Chula" w:hAnsi="TH Sarabun Chula" w:cs="TH Sarabun Chula"/>
          <w:sz w:val="32"/>
          <w:szCs w:val="32"/>
        </w:rPr>
        <w:t xml:space="preserve"> </w:t>
      </w:r>
      <w:r w:rsidR="000771D3">
        <w:rPr>
          <w:rFonts w:ascii="TH Sarabun Chula" w:hAnsi="TH Sarabun Chula" w:cs="TH Sarabun Chula" w:hint="cs"/>
          <w:sz w:val="32"/>
          <w:szCs w:val="32"/>
          <w:cs/>
        </w:rPr>
        <w:t xml:space="preserve">โดยมีการกำหนดค่า </w:t>
      </w:r>
      <w:r w:rsidR="000771D3" w:rsidRPr="00CB662C">
        <w:rPr>
          <w:rFonts w:ascii="TH Sarabun Chula" w:hAnsi="TH Sarabun Chula" w:cs="TH Sarabun Chula"/>
          <w:sz w:val="32"/>
          <w:szCs w:val="32"/>
        </w:rPr>
        <w:t>Number of training cycles</w:t>
      </w:r>
      <w:r w:rsidR="000771D3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="000771D3">
        <w:rPr>
          <w:rFonts w:ascii="TH Sarabun Chula" w:hAnsi="TH Sarabun Chula" w:cs="TH Sarabun Chula"/>
          <w:sz w:val="32"/>
          <w:szCs w:val="32"/>
        </w:rPr>
        <w:t xml:space="preserve">= </w:t>
      </w:r>
      <w:r w:rsidR="000771D3">
        <w:rPr>
          <w:rFonts w:ascii="TH Sarabun Chula" w:hAnsi="TH Sarabun Chula" w:cs="TH Sarabun Chula" w:hint="cs"/>
          <w:sz w:val="32"/>
          <w:szCs w:val="32"/>
          <w:cs/>
        </w:rPr>
        <w:t>4</w:t>
      </w:r>
      <w:r w:rsidR="000771D3">
        <w:rPr>
          <w:rFonts w:ascii="TH Sarabun Chula" w:hAnsi="TH Sarabun Chula" w:cs="TH Sarabun Chula"/>
          <w:sz w:val="32"/>
          <w:szCs w:val="32"/>
        </w:rPr>
        <w:t xml:space="preserve">0 </w:t>
      </w:r>
      <w:r w:rsidR="000771D3">
        <w:rPr>
          <w:rFonts w:ascii="TH Sarabun Chula" w:hAnsi="TH Sarabun Chula" w:cs="TH Sarabun Chula" w:hint="cs"/>
          <w:sz w:val="32"/>
          <w:szCs w:val="32"/>
          <w:cs/>
        </w:rPr>
        <w:t>และ</w:t>
      </w:r>
      <w:r w:rsidR="000771D3" w:rsidRPr="00CB662C">
        <w:rPr>
          <w:rFonts w:ascii="TH Sarabun Chula" w:hAnsi="TH Sarabun Chula" w:cs="TH Sarabun Chula"/>
          <w:sz w:val="32"/>
          <w:szCs w:val="32"/>
          <w:cs/>
        </w:rPr>
        <w:t xml:space="preserve"> </w:t>
      </w:r>
      <w:r w:rsidR="000771D3" w:rsidRPr="00CB662C">
        <w:rPr>
          <w:rFonts w:ascii="TH Sarabun Chula" w:hAnsi="TH Sarabun Chula" w:cs="TH Sarabun Chula"/>
          <w:sz w:val="32"/>
          <w:szCs w:val="32"/>
        </w:rPr>
        <w:t>Learning rate</w:t>
      </w:r>
      <w:r w:rsidR="000771D3">
        <w:rPr>
          <w:rFonts w:ascii="TH Sarabun Chula" w:hAnsi="TH Sarabun Chula" w:cs="TH Sarabun Chula"/>
          <w:sz w:val="32"/>
          <w:szCs w:val="32"/>
        </w:rPr>
        <w:t xml:space="preserve"> = 0.0</w:t>
      </w:r>
      <w:r w:rsidR="000771D3">
        <w:rPr>
          <w:rFonts w:ascii="TH Sarabun Chula" w:hAnsi="TH Sarabun Chula" w:cs="TH Sarabun Chula" w:hint="cs"/>
          <w:sz w:val="32"/>
          <w:szCs w:val="32"/>
          <w:cs/>
        </w:rPr>
        <w:t>0</w:t>
      </w:r>
      <w:r w:rsidR="000771D3">
        <w:rPr>
          <w:rFonts w:ascii="TH Sarabun Chula" w:hAnsi="TH Sarabun Chula" w:cs="TH Sarabun Chula"/>
          <w:sz w:val="32"/>
          <w:szCs w:val="32"/>
        </w:rPr>
        <w:t>1</w:t>
      </w:r>
      <w:r w:rsidR="000771D3">
        <w:rPr>
          <w:rFonts w:ascii="TH Sarabun Chula" w:hAnsi="TH Sarabun Chula" w:cs="TH Sarabun Chula" w:hint="cs"/>
          <w:sz w:val="32"/>
          <w:szCs w:val="32"/>
          <w:cs/>
        </w:rPr>
        <w:t xml:space="preserve"> นอกจากนี้มีการกำหนดจำนวนเซลล์ประสาท</w:t>
      </w:r>
      <w:r w:rsidR="000771D3">
        <w:rPr>
          <w:rFonts w:ascii="TH Sarabun Chula" w:hAnsi="TH Sarabun Chula" w:cs="TH Sarabun Chula"/>
          <w:sz w:val="32"/>
          <w:szCs w:val="32"/>
        </w:rPr>
        <w:t xml:space="preserve"> </w:t>
      </w:r>
      <w:r w:rsidR="000771D3">
        <w:rPr>
          <w:rFonts w:ascii="TH Sarabun Chula" w:hAnsi="TH Sarabun Chula" w:cs="TH Sarabun Chula" w:hint="cs"/>
          <w:sz w:val="32"/>
          <w:szCs w:val="32"/>
          <w:cs/>
        </w:rPr>
        <w:t>ในโครงข่ายประสาทชั้นระหว่างกลาง</w:t>
      </w:r>
      <w:r w:rsidR="000771D3">
        <w:rPr>
          <w:rFonts w:ascii="TH Sarabun Chula" w:hAnsi="TH Sarabun Chula" w:cs="TH Sarabun Chula"/>
          <w:sz w:val="32"/>
          <w:szCs w:val="32"/>
        </w:rPr>
        <w:t xml:space="preserve"> </w:t>
      </w:r>
      <w:r w:rsidR="000771D3">
        <w:rPr>
          <w:rFonts w:ascii="TH Sarabun Chula" w:hAnsi="TH Sarabun Chula" w:cs="TH Sarabun Chula" w:hint="cs"/>
          <w:sz w:val="32"/>
          <w:szCs w:val="32"/>
          <w:cs/>
        </w:rPr>
        <w:t>จำนวน 3 ชั้น โดยมีจำนวน 40, 20, 10 เซลล์ประสาท ตามลำดับ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พบว่า</w:t>
      </w:r>
      <w:r w:rsidR="002F2FEC">
        <w:rPr>
          <w:rFonts w:ascii="TH Sarabun Chula" w:hAnsi="TH Sarabun Chula" w:cs="TH Sarabun Chula" w:hint="cs"/>
          <w:sz w:val="32"/>
          <w:szCs w:val="32"/>
          <w:cs/>
        </w:rPr>
        <w:t>แบบจำลอง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ที่ให้ผลลัพธ์การทำนายแม่นยำและมีความซับซ้อนที่ไม่มาก สามารถกำหนดค่าได้ตามรูปที่ </w:t>
      </w:r>
      <w:r w:rsidR="009F1350">
        <w:rPr>
          <w:rFonts w:ascii="TH Sarabun Chula" w:hAnsi="TH Sarabun Chula" w:cs="TH Sarabun Chula" w:hint="cs"/>
          <w:sz w:val="32"/>
          <w:szCs w:val="32"/>
          <w:cs/>
        </w:rPr>
        <w:t>3</w:t>
      </w:r>
      <w:r w:rsidR="00394DAF">
        <w:rPr>
          <w:rFonts w:ascii="TH Sarabun Chula" w:hAnsi="TH Sarabun Chula" w:cs="TH Sarabun Chula" w:hint="cs"/>
          <w:sz w:val="32"/>
          <w:szCs w:val="32"/>
          <w:cs/>
        </w:rPr>
        <w:t>6</w:t>
      </w:r>
    </w:p>
    <w:p w14:paraId="467D72C5" w14:textId="586FD9C3" w:rsidR="00514DC2" w:rsidRPr="00217EDD" w:rsidRDefault="009F1350" w:rsidP="00514DC2">
      <w:pPr>
        <w:pStyle w:val="BodyText"/>
        <w:jc w:val="center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330FA04F" wp14:editId="2070CA26">
            <wp:extent cx="3744368" cy="3545244"/>
            <wp:effectExtent l="0" t="0" r="8890" b="0"/>
            <wp:docPr id="11781179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292" cy="35707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A8C608" w14:textId="7E28D2F6" w:rsidR="00514DC2" w:rsidRDefault="00514DC2" w:rsidP="00514DC2">
      <w:pPr>
        <w:pStyle w:val="BodyText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รูปที่ </w:t>
      </w:r>
      <w:r w:rsidR="009F1350">
        <w:rPr>
          <w:rFonts w:ascii="TH Sarabun Chula" w:hAnsi="TH Sarabun Chula" w:cs="TH Sarabun Chula" w:hint="cs"/>
          <w:sz w:val="32"/>
          <w:szCs w:val="32"/>
          <w:cs/>
        </w:rPr>
        <w:t>3</w:t>
      </w:r>
      <w:r w:rsidR="00394DAF">
        <w:rPr>
          <w:rFonts w:ascii="TH Sarabun Chula" w:hAnsi="TH Sarabun Chula" w:cs="TH Sarabun Chula" w:hint="cs"/>
          <w:sz w:val="32"/>
          <w:szCs w:val="32"/>
          <w:cs/>
        </w:rPr>
        <w:t>6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การปรับค่าพารามิเตอร์ของ</w:t>
      </w:r>
      <w:r w:rsidRPr="0092482D">
        <w:rPr>
          <w:rFonts w:ascii="TH Sarabun Chula" w:hAnsi="TH Sarabun Chula" w:cs="TH Sarabun Chula"/>
          <w:sz w:val="32"/>
          <w:szCs w:val="32"/>
          <w:cs/>
        </w:rPr>
        <w:t>เครือข่ายประสาท</w:t>
      </w:r>
      <w:r>
        <w:rPr>
          <w:rFonts w:ascii="TH Sarabun Chula" w:hAnsi="TH Sarabun Chula" w:cs="TH Sarabun Chula" w:hint="cs"/>
          <w:sz w:val="32"/>
          <w:szCs w:val="32"/>
          <w:cs/>
        </w:rPr>
        <w:t>ใน</w:t>
      </w:r>
      <w:r w:rsidR="002F2FEC">
        <w:rPr>
          <w:rFonts w:ascii="TH Sarabun Chula" w:hAnsi="TH Sarabun Chula" w:cs="TH Sarabun Chula" w:hint="cs"/>
          <w:sz w:val="32"/>
          <w:szCs w:val="32"/>
          <w:cs/>
        </w:rPr>
        <w:t>แบบจำลอง</w:t>
      </w:r>
      <w:r w:rsidRPr="00217EDD">
        <w:rPr>
          <w:rFonts w:ascii="TH Sarabun Chula" w:hAnsi="TH Sarabun Chula" w:cs="TH Sarabun Chula"/>
          <w:sz w:val="32"/>
          <w:szCs w:val="32"/>
          <w:cs/>
        </w:rPr>
        <w:t>การจำแนกประเภท</w:t>
      </w:r>
    </w:p>
    <w:p w14:paraId="1E43DA74" w14:textId="42167E82" w:rsidR="00514DC2" w:rsidRDefault="00514DC2" w:rsidP="009E3E28">
      <w:pPr>
        <w:pStyle w:val="BodyText"/>
        <w:numPr>
          <w:ilvl w:val="0"/>
          <w:numId w:val="36"/>
        </w:numPr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สามารถแสดงผลการประเมิน</w:t>
      </w:r>
      <w:r w:rsidR="002F2FEC">
        <w:rPr>
          <w:rFonts w:ascii="TH Sarabun Chula" w:hAnsi="TH Sarabun Chula" w:cs="TH Sarabun Chula" w:hint="cs"/>
          <w:sz w:val="32"/>
          <w:szCs w:val="32"/>
          <w:cs/>
        </w:rPr>
        <w:t>แบบจำลอง</w:t>
      </w:r>
      <w:r w:rsidRPr="005245A9">
        <w:rPr>
          <w:rFonts w:ascii="TH Sarabun Chula" w:hAnsi="TH Sarabun Chula" w:cs="TH Sarabun Chula"/>
          <w:sz w:val="32"/>
          <w:szCs w:val="32"/>
          <w:cs/>
        </w:rPr>
        <w:t xml:space="preserve">โดยใช้ชุดข้อมูลตรวจสอบ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ดังรูปที่ </w:t>
      </w:r>
      <w:r w:rsidR="009F1350">
        <w:rPr>
          <w:rFonts w:ascii="TH Sarabun Chula" w:hAnsi="TH Sarabun Chula" w:cs="TH Sarabun Chula"/>
          <w:sz w:val="32"/>
          <w:szCs w:val="32"/>
        </w:rPr>
        <w:t>3</w:t>
      </w:r>
      <w:r w:rsidR="00394DAF">
        <w:rPr>
          <w:rFonts w:ascii="TH Sarabun Chula" w:hAnsi="TH Sarabun Chula" w:cs="TH Sarabun Chula" w:hint="cs"/>
          <w:sz w:val="32"/>
          <w:szCs w:val="32"/>
          <w:cs/>
        </w:rPr>
        <w:t>7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พบว่าข้อมูลมีความแม่นยำ </w:t>
      </w:r>
      <w:r w:rsidR="009F1350">
        <w:rPr>
          <w:rFonts w:ascii="TH Sarabun Chula" w:hAnsi="TH Sarabun Chula" w:cs="TH Sarabun Chula"/>
          <w:sz w:val="32"/>
          <w:szCs w:val="32"/>
        </w:rPr>
        <w:t>99.1</w:t>
      </w:r>
      <w:r>
        <w:rPr>
          <w:rFonts w:ascii="TH Sarabun Chula" w:hAnsi="TH Sarabun Chula" w:cs="TH Sarabun Chula"/>
          <w:sz w:val="32"/>
          <w:szCs w:val="32"/>
        </w:rPr>
        <w:t xml:space="preserve">% </w:t>
      </w:r>
      <w:r w:rsidR="009F1350">
        <w:rPr>
          <w:rFonts w:ascii="TH Sarabun Chula" w:hAnsi="TH Sarabun Chula" w:cs="TH Sarabun Chula" w:hint="cs"/>
          <w:sz w:val="32"/>
          <w:szCs w:val="32"/>
          <w:cs/>
        </w:rPr>
        <w:t xml:space="preserve">โดยมีความแม่นยำในกลุ่มอยู่นิ่ง </w:t>
      </w:r>
      <w:r w:rsidR="009F1350">
        <w:rPr>
          <w:rFonts w:ascii="TH Sarabun Chula" w:hAnsi="TH Sarabun Chula" w:cs="TH Sarabun Chula"/>
          <w:sz w:val="32"/>
          <w:szCs w:val="32"/>
        </w:rPr>
        <w:t xml:space="preserve">100% </w:t>
      </w:r>
      <w:r w:rsidR="009F1350">
        <w:rPr>
          <w:rFonts w:ascii="TH Sarabun Chula" w:hAnsi="TH Sarabun Chula" w:cs="TH Sarabun Chula" w:hint="cs"/>
          <w:sz w:val="32"/>
          <w:szCs w:val="32"/>
          <w:cs/>
        </w:rPr>
        <w:t xml:space="preserve">กลุ่มเคลื่อนไหว </w:t>
      </w:r>
      <w:r w:rsidR="009F1350">
        <w:rPr>
          <w:rFonts w:ascii="TH Sarabun Chula" w:hAnsi="TH Sarabun Chula" w:cs="TH Sarabun Chula"/>
          <w:sz w:val="32"/>
          <w:szCs w:val="32"/>
        </w:rPr>
        <w:t xml:space="preserve">100% </w:t>
      </w:r>
      <w:r w:rsidR="009F1350">
        <w:rPr>
          <w:rFonts w:ascii="TH Sarabun Chula" w:hAnsi="TH Sarabun Chula" w:cs="TH Sarabun Chula" w:hint="cs"/>
          <w:sz w:val="32"/>
          <w:szCs w:val="32"/>
          <w:cs/>
        </w:rPr>
        <w:t xml:space="preserve">และกลุ่มเสี่ยงอันตราย </w:t>
      </w:r>
      <w:r w:rsidR="009F1350">
        <w:rPr>
          <w:rFonts w:ascii="TH Sarabun Chula" w:hAnsi="TH Sarabun Chula" w:cs="TH Sarabun Chula"/>
          <w:sz w:val="32"/>
          <w:szCs w:val="32"/>
        </w:rPr>
        <w:t xml:space="preserve">96.7%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และมีค่า </w:t>
      </w:r>
      <w:r>
        <w:rPr>
          <w:rFonts w:ascii="TH Sarabun Chula" w:hAnsi="TH Sarabun Chula" w:cs="TH Sarabun Chula"/>
          <w:sz w:val="32"/>
          <w:szCs w:val="32"/>
        </w:rPr>
        <w:t>Loss = 0.0</w:t>
      </w:r>
      <w:r w:rsidR="009F1350">
        <w:rPr>
          <w:rFonts w:ascii="TH Sarabun Chula" w:hAnsi="TH Sarabun Chula" w:cs="TH Sarabun Chula"/>
          <w:sz w:val="32"/>
          <w:szCs w:val="32"/>
        </w:rPr>
        <w:t>5</w:t>
      </w:r>
    </w:p>
    <w:p w14:paraId="07ED9012" w14:textId="0A2553F5" w:rsidR="00A615E7" w:rsidRPr="00A615E7" w:rsidRDefault="00A615E7" w:rsidP="001E2626">
      <w:pPr>
        <w:pStyle w:val="BodyText"/>
        <w:ind w:left="720"/>
        <w:rPr>
          <w:rFonts w:ascii="TH Sarabun Chula" w:hAnsi="TH Sarabun Chula" w:cs="TH Sarabun Chula"/>
          <w:sz w:val="32"/>
          <w:szCs w:val="32"/>
          <w:cs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นอกจากนี้ข้อมูลมีค่าพื้นที่ใต้เส้น </w:t>
      </w:r>
      <w:r>
        <w:rPr>
          <w:rFonts w:ascii="TH Sarabun Chula" w:hAnsi="TH Sarabun Chula" w:cs="TH Sarabun Chula"/>
          <w:sz w:val="32"/>
          <w:szCs w:val="32"/>
        </w:rPr>
        <w:t>ROC Curve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เท่ากับ 1.00 ค่า</w:t>
      </w:r>
      <w:r w:rsidRPr="00A615E7">
        <w:rPr>
          <w:rFonts w:ascii="TH Sarabun Chula" w:hAnsi="TH Sarabun Chula" w:cs="TH Sarabun Chula"/>
          <w:sz w:val="32"/>
          <w:szCs w:val="32"/>
          <w:cs/>
        </w:rPr>
        <w:t>ความเที่ยง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เท่ากับ 0.99 </w:t>
      </w:r>
      <w:r w:rsidR="00A57FEF">
        <w:rPr>
          <w:rFonts w:ascii="TH Sarabun Chula" w:hAnsi="TH Sarabun Chula" w:cs="TH Sarabun Chula" w:hint="cs"/>
          <w:sz w:val="32"/>
          <w:szCs w:val="32"/>
          <w:cs/>
        </w:rPr>
        <w:t>ค่า</w:t>
      </w:r>
      <w:r w:rsidR="00A57FEF" w:rsidRPr="00A57FEF">
        <w:rPr>
          <w:rFonts w:ascii="TH Sarabun Chula" w:hAnsi="TH Sarabun Chula" w:cs="TH Sarabun Chula"/>
          <w:sz w:val="32"/>
          <w:szCs w:val="32"/>
          <w:cs/>
        </w:rPr>
        <w:t>การเรียกคืน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เท่ากับ 0.99 และค่า </w:t>
      </w:r>
      <w:r>
        <w:rPr>
          <w:rFonts w:ascii="TH Sarabun Chula" w:hAnsi="TH Sarabun Chula" w:cs="TH Sarabun Chula"/>
          <w:sz w:val="32"/>
          <w:szCs w:val="32"/>
        </w:rPr>
        <w:t xml:space="preserve">F1 </w:t>
      </w:r>
      <w:r w:rsidRPr="00806941">
        <w:rPr>
          <w:rFonts w:ascii="TH Sarabun Chula" w:hAnsi="TH Sarabun Chula" w:cs="TH Sarabun Chula"/>
          <w:sz w:val="32"/>
          <w:szCs w:val="32"/>
        </w:rPr>
        <w:t>score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เท่ากับ 0.99</w:t>
      </w:r>
    </w:p>
    <w:p w14:paraId="2C205182" w14:textId="63244FF1" w:rsidR="00514DC2" w:rsidRDefault="009F1350" w:rsidP="00514DC2">
      <w:pPr>
        <w:pStyle w:val="BodyText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5C1A0E51" wp14:editId="0B0DCBD3">
            <wp:extent cx="4665443" cy="2987413"/>
            <wp:effectExtent l="0" t="0" r="1905" b="3810"/>
            <wp:docPr id="864827998" name="Picture 10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827998" name="Picture 10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4449"/>
                    <a:stretch/>
                  </pic:blipFill>
                  <pic:spPr bwMode="auto">
                    <a:xfrm>
                      <a:off x="0" y="0"/>
                      <a:ext cx="4703997" cy="301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E3B8FF" w14:textId="427A3417" w:rsidR="00514DC2" w:rsidRDefault="00514DC2" w:rsidP="00514DC2">
      <w:pPr>
        <w:pStyle w:val="BodyText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รูปที่ </w:t>
      </w:r>
      <w:r w:rsidR="009F1350">
        <w:rPr>
          <w:rFonts w:ascii="TH Sarabun Chula" w:hAnsi="TH Sarabun Chula" w:cs="TH Sarabun Chula"/>
          <w:sz w:val="32"/>
          <w:szCs w:val="32"/>
        </w:rPr>
        <w:t>3</w:t>
      </w:r>
      <w:r w:rsidR="00394DAF">
        <w:rPr>
          <w:rFonts w:ascii="TH Sarabun Chula" w:hAnsi="TH Sarabun Chula" w:cs="TH Sarabun Chula" w:hint="cs"/>
          <w:sz w:val="32"/>
          <w:szCs w:val="32"/>
          <w:cs/>
        </w:rPr>
        <w:t>7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การประเมิน</w:t>
      </w:r>
      <w:r w:rsidR="002F2FEC">
        <w:rPr>
          <w:rFonts w:ascii="TH Sarabun Chula" w:hAnsi="TH Sarabun Chula" w:cs="TH Sarabun Chula" w:hint="cs"/>
          <w:sz w:val="32"/>
          <w:szCs w:val="32"/>
          <w:cs/>
        </w:rPr>
        <w:t>แบบจำลอง</w:t>
      </w:r>
      <w:r w:rsidRPr="005245A9">
        <w:rPr>
          <w:rFonts w:ascii="TH Sarabun Chula" w:hAnsi="TH Sarabun Chula" w:cs="TH Sarabun Chula"/>
          <w:sz w:val="32"/>
          <w:szCs w:val="32"/>
          <w:cs/>
        </w:rPr>
        <w:t>โดยใช้ชุดข้อมูลตรวจสอบ</w:t>
      </w:r>
    </w:p>
    <w:p w14:paraId="313D077F" w14:textId="11AA3F52" w:rsidR="00514DC2" w:rsidRDefault="00514DC2" w:rsidP="009E3E28">
      <w:pPr>
        <w:pStyle w:val="BodyText"/>
        <w:numPr>
          <w:ilvl w:val="0"/>
          <w:numId w:val="36"/>
        </w:numPr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lastRenderedPageBreak/>
        <w:t>สามารถแสดงผลการทดสอบ</w:t>
      </w:r>
      <w:r w:rsidR="002F2FEC">
        <w:rPr>
          <w:rFonts w:ascii="TH Sarabun Chula" w:hAnsi="TH Sarabun Chula" w:cs="TH Sarabun Chula" w:hint="cs"/>
          <w:sz w:val="32"/>
          <w:szCs w:val="32"/>
          <w:cs/>
        </w:rPr>
        <w:t>แบบจำลอง</w:t>
      </w:r>
      <w:r>
        <w:rPr>
          <w:rFonts w:ascii="TH Sarabun Chula" w:hAnsi="TH Sarabun Chula" w:cs="TH Sarabun Chula" w:hint="cs"/>
          <w:sz w:val="32"/>
          <w:szCs w:val="32"/>
          <w:cs/>
        </w:rPr>
        <w:t>โดยใช้ชุดข้อมูลทดสอบ</w:t>
      </w:r>
      <w:r w:rsidR="009076E7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ดังรูปที่ </w:t>
      </w:r>
      <w:r w:rsidR="009F1350">
        <w:rPr>
          <w:rFonts w:ascii="TH Sarabun Chula" w:hAnsi="TH Sarabun Chula" w:cs="TH Sarabun Chula"/>
          <w:sz w:val="32"/>
          <w:szCs w:val="32"/>
        </w:rPr>
        <w:t>3</w:t>
      </w:r>
      <w:r w:rsidR="00394DAF">
        <w:rPr>
          <w:rFonts w:ascii="TH Sarabun Chula" w:hAnsi="TH Sarabun Chula" w:cs="TH Sarabun Chula" w:hint="cs"/>
          <w:sz w:val="32"/>
          <w:szCs w:val="32"/>
          <w:cs/>
        </w:rPr>
        <w:t>8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พบว่าข้อมูลมีความแม่นยำ </w:t>
      </w:r>
      <w:r w:rsidR="004C72C4">
        <w:rPr>
          <w:rFonts w:ascii="TH Sarabun Chula" w:hAnsi="TH Sarabun Chula" w:cs="TH Sarabun Chula"/>
          <w:sz w:val="32"/>
          <w:szCs w:val="32"/>
        </w:rPr>
        <w:t>97.75</w:t>
      </w:r>
      <w:r>
        <w:rPr>
          <w:rFonts w:ascii="TH Sarabun Chula" w:hAnsi="TH Sarabun Chula" w:cs="TH Sarabun Chula"/>
          <w:sz w:val="32"/>
          <w:szCs w:val="32"/>
        </w:rPr>
        <w:t xml:space="preserve">%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โดยมีความแม่นยำในกลุ่มอยู่นิ่ง </w:t>
      </w:r>
      <w:r w:rsidR="004C72C4">
        <w:rPr>
          <w:rFonts w:ascii="TH Sarabun Chula" w:hAnsi="TH Sarabun Chula" w:cs="TH Sarabun Chula"/>
          <w:sz w:val="32"/>
          <w:szCs w:val="32"/>
        </w:rPr>
        <w:t>99</w:t>
      </w:r>
      <w:r>
        <w:rPr>
          <w:rFonts w:ascii="TH Sarabun Chula" w:hAnsi="TH Sarabun Chula" w:cs="TH Sarabun Chula"/>
          <w:sz w:val="32"/>
          <w:szCs w:val="32"/>
        </w:rPr>
        <w:t xml:space="preserve">%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กลุ่มเคลื่อนไหว </w:t>
      </w:r>
      <w:r w:rsidR="004C72C4">
        <w:rPr>
          <w:rFonts w:ascii="TH Sarabun Chula" w:hAnsi="TH Sarabun Chula" w:cs="TH Sarabun Chula"/>
          <w:sz w:val="32"/>
          <w:szCs w:val="32"/>
        </w:rPr>
        <w:t>98</w:t>
      </w:r>
      <w:r>
        <w:rPr>
          <w:rFonts w:ascii="TH Sarabun Chula" w:hAnsi="TH Sarabun Chula" w:cs="TH Sarabun Chula"/>
          <w:sz w:val="32"/>
          <w:szCs w:val="32"/>
        </w:rPr>
        <w:t xml:space="preserve">%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และกลุ่มเสี่ยงอันตราย </w:t>
      </w:r>
      <w:r w:rsidR="004C72C4">
        <w:rPr>
          <w:rFonts w:ascii="TH Sarabun Chula" w:hAnsi="TH Sarabun Chula" w:cs="TH Sarabun Chula"/>
          <w:sz w:val="32"/>
          <w:szCs w:val="32"/>
        </w:rPr>
        <w:t>95.7</w:t>
      </w:r>
      <w:r>
        <w:rPr>
          <w:rFonts w:ascii="TH Sarabun Chula" w:hAnsi="TH Sarabun Chula" w:cs="TH Sarabun Chula"/>
          <w:sz w:val="32"/>
          <w:szCs w:val="32"/>
        </w:rPr>
        <w:t>%</w:t>
      </w:r>
    </w:p>
    <w:p w14:paraId="00A21EEE" w14:textId="6175AEE1" w:rsidR="00A615E7" w:rsidRPr="005245A9" w:rsidRDefault="00A615E7" w:rsidP="001E2626">
      <w:pPr>
        <w:pStyle w:val="BodyText"/>
        <w:ind w:left="720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นอกจากนี้ข้อมูลมีค่าพื้นที่ใต้เส้น </w:t>
      </w:r>
      <w:r>
        <w:rPr>
          <w:rFonts w:ascii="TH Sarabun Chula" w:hAnsi="TH Sarabun Chula" w:cs="TH Sarabun Chula"/>
          <w:sz w:val="32"/>
          <w:szCs w:val="32"/>
        </w:rPr>
        <w:t>ROC Curve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เท่ากับ 1.00 ค่า</w:t>
      </w:r>
      <w:r w:rsidRPr="00A615E7">
        <w:rPr>
          <w:rFonts w:ascii="TH Sarabun Chula" w:hAnsi="TH Sarabun Chula" w:cs="TH Sarabun Chula"/>
          <w:sz w:val="32"/>
          <w:szCs w:val="32"/>
          <w:cs/>
        </w:rPr>
        <w:t>ความเที่ยง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เท่ากับ 0.99 </w:t>
      </w:r>
      <w:r w:rsidRPr="00A615E7">
        <w:rPr>
          <w:rFonts w:ascii="TH Sarabun Chula" w:hAnsi="TH Sarabun Chula" w:cs="TH Sarabun Chula"/>
          <w:sz w:val="32"/>
          <w:szCs w:val="32"/>
          <w:cs/>
        </w:rPr>
        <w:t>ค่า</w:t>
      </w:r>
      <w:r w:rsidR="009076E7" w:rsidRPr="00A57FEF">
        <w:rPr>
          <w:rFonts w:ascii="TH Sarabun Chula" w:hAnsi="TH Sarabun Chula" w:cs="TH Sarabun Chula"/>
          <w:sz w:val="32"/>
          <w:szCs w:val="32"/>
          <w:cs/>
        </w:rPr>
        <w:t>การเรียกคืน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เท่ากับ 0.99 และค่า </w:t>
      </w:r>
      <w:r>
        <w:rPr>
          <w:rFonts w:ascii="TH Sarabun Chula" w:hAnsi="TH Sarabun Chula" w:cs="TH Sarabun Chula"/>
          <w:sz w:val="32"/>
          <w:szCs w:val="32"/>
        </w:rPr>
        <w:t xml:space="preserve">F1 </w:t>
      </w:r>
      <w:r w:rsidRPr="00806941">
        <w:rPr>
          <w:rFonts w:ascii="TH Sarabun Chula" w:hAnsi="TH Sarabun Chula" w:cs="TH Sarabun Chula"/>
          <w:sz w:val="32"/>
          <w:szCs w:val="32"/>
        </w:rPr>
        <w:t>score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เท่ากับ 0.98</w:t>
      </w:r>
    </w:p>
    <w:p w14:paraId="0D556C88" w14:textId="5AD9480A" w:rsidR="00514DC2" w:rsidRDefault="004C72C4" w:rsidP="00514DC2">
      <w:pPr>
        <w:suppressAutoHyphens w:val="0"/>
        <w:spacing w:after="160" w:line="259" w:lineRule="auto"/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noProof/>
        </w:rPr>
        <w:drawing>
          <wp:inline distT="0" distB="0" distL="0" distR="0" wp14:anchorId="4CF27255" wp14:editId="4D687791">
            <wp:extent cx="4698815" cy="2889288"/>
            <wp:effectExtent l="0" t="0" r="6985" b="6350"/>
            <wp:docPr id="684163041" name="Picture 1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4163041" name="Picture 11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7863"/>
                    <a:stretch/>
                  </pic:blipFill>
                  <pic:spPr bwMode="auto">
                    <a:xfrm>
                      <a:off x="0" y="0"/>
                      <a:ext cx="4731160" cy="2909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314545" w14:textId="3C1D7D63" w:rsidR="00514DC2" w:rsidRPr="005245A9" w:rsidRDefault="00514DC2" w:rsidP="00514DC2">
      <w:pPr>
        <w:pStyle w:val="BodyText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รูปที่ </w:t>
      </w:r>
      <w:r w:rsidR="009F1350">
        <w:rPr>
          <w:rFonts w:ascii="TH Sarabun Chula" w:hAnsi="TH Sarabun Chula" w:cs="TH Sarabun Chula"/>
          <w:sz w:val="32"/>
          <w:szCs w:val="32"/>
        </w:rPr>
        <w:t>3</w:t>
      </w:r>
      <w:r w:rsidR="00394DAF">
        <w:rPr>
          <w:rFonts w:ascii="TH Sarabun Chula" w:hAnsi="TH Sarabun Chula" w:cs="TH Sarabun Chula" w:hint="cs"/>
          <w:sz w:val="32"/>
          <w:szCs w:val="32"/>
          <w:cs/>
        </w:rPr>
        <w:t>8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การประเมิน</w:t>
      </w:r>
      <w:r w:rsidR="002F2FEC">
        <w:rPr>
          <w:rFonts w:ascii="TH Sarabun Chula" w:hAnsi="TH Sarabun Chula" w:cs="TH Sarabun Chula" w:hint="cs"/>
          <w:sz w:val="32"/>
          <w:szCs w:val="32"/>
          <w:cs/>
        </w:rPr>
        <w:t>แบบจำลอง</w:t>
      </w:r>
      <w:r w:rsidRPr="005245A9">
        <w:rPr>
          <w:rFonts w:ascii="TH Sarabun Chula" w:hAnsi="TH Sarabun Chula" w:cs="TH Sarabun Chula"/>
          <w:sz w:val="32"/>
          <w:szCs w:val="32"/>
          <w:cs/>
        </w:rPr>
        <w:t>โดยใช้ชุดข้อมูล</w:t>
      </w:r>
      <w:r>
        <w:rPr>
          <w:rFonts w:ascii="TH Sarabun Chula" w:hAnsi="TH Sarabun Chula" w:cs="TH Sarabun Chula" w:hint="cs"/>
          <w:sz w:val="32"/>
          <w:szCs w:val="32"/>
          <w:cs/>
        </w:rPr>
        <w:t>ทด</w:t>
      </w:r>
      <w:r w:rsidRPr="005245A9">
        <w:rPr>
          <w:rFonts w:ascii="TH Sarabun Chula" w:hAnsi="TH Sarabun Chula" w:cs="TH Sarabun Chula"/>
          <w:sz w:val="32"/>
          <w:szCs w:val="32"/>
          <w:cs/>
        </w:rPr>
        <w:t>สอบ</w:t>
      </w:r>
    </w:p>
    <w:p w14:paraId="1929424E" w14:textId="77777777" w:rsidR="00A87020" w:rsidRDefault="00A87020" w:rsidP="00514DC2">
      <w:pPr>
        <w:pStyle w:val="BodyText"/>
        <w:rPr>
          <w:rFonts w:ascii="TH SarabunPSK" w:hAnsi="TH SarabunPSK" w:cs="TH SarabunPSK"/>
          <w:b/>
          <w:bCs/>
          <w:sz w:val="32"/>
          <w:szCs w:val="32"/>
        </w:rPr>
      </w:pPr>
    </w:p>
    <w:p w14:paraId="7A3B33D1" w14:textId="0E119C86" w:rsidR="00514DC2" w:rsidRDefault="00514DC2" w:rsidP="00514DC2">
      <w:pPr>
        <w:pStyle w:val="BodyTex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4.3</w:t>
      </w:r>
      <w:r w:rsidRPr="008044AE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ผลลัพธ์จาก</w:t>
      </w:r>
      <w:r w:rsidRPr="008044AE">
        <w:rPr>
          <w:rFonts w:ascii="TH SarabunPSK" w:hAnsi="TH SarabunPSK" w:cs="TH SarabunPSK" w:hint="cs"/>
          <w:b/>
          <w:bCs/>
          <w:sz w:val="32"/>
          <w:szCs w:val="32"/>
          <w:cs/>
        </w:rPr>
        <w:t>การทดสอบข้อมูลการเคลื่อนไหวของมนุษย์</w:t>
      </w:r>
    </w:p>
    <w:p w14:paraId="41409524" w14:textId="6BA81FFB" w:rsidR="00FD2F27" w:rsidRPr="00FD2F27" w:rsidRDefault="003D2135" w:rsidP="009E3E28">
      <w:pPr>
        <w:pStyle w:val="BodyText"/>
        <w:numPr>
          <w:ilvl w:val="0"/>
          <w:numId w:val="37"/>
        </w:numPr>
        <w:rPr>
          <w:rFonts w:ascii="TH Sarabun Chula" w:hAnsi="TH Sarabun Chula" w:cs="TH Sarabun Chula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ผลลัพธ์จากการ</w:t>
      </w:r>
      <w:r w:rsidRPr="003D2135">
        <w:rPr>
          <w:rFonts w:ascii="TH SarabunPSK" w:hAnsi="TH SarabunPSK" w:cs="TH SarabunPSK"/>
          <w:sz w:val="32"/>
          <w:szCs w:val="32"/>
          <w:cs/>
        </w:rPr>
        <w:t>ทดสอบ</w:t>
      </w:r>
      <w:r>
        <w:rPr>
          <w:rFonts w:ascii="TH SarabunPSK" w:hAnsi="TH SarabunPSK" w:cs="TH SarabunPSK" w:hint="cs"/>
          <w:sz w:val="32"/>
          <w:szCs w:val="32"/>
          <w:cs/>
        </w:rPr>
        <w:t>ข้อมูลการเคลื่อนไหว สามารถทำได้โดยดาวน์โหลด</w:t>
      </w:r>
      <w:r>
        <w:rPr>
          <w:rFonts w:ascii="TH Sarabun Chula" w:hAnsi="TH Sarabun Chula" w:cs="TH Sarabun Chula" w:hint="cs"/>
          <w:sz w:val="32"/>
          <w:szCs w:val="32"/>
          <w:cs/>
        </w:rPr>
        <w:t>คลังโปรแกรมจาก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พลตฟอร์ม </w:t>
      </w:r>
      <w:r>
        <w:rPr>
          <w:rFonts w:ascii="TH SarabunPSK" w:hAnsi="TH SarabunPSK" w:cs="TH SarabunPSK"/>
          <w:sz w:val="32"/>
          <w:szCs w:val="32"/>
        </w:rPr>
        <w:t>Edge Impulse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แล้วทำการ</w:t>
      </w:r>
      <w:r w:rsidRPr="003E235D">
        <w:rPr>
          <w:rFonts w:ascii="TH Sarabun Chula" w:hAnsi="TH Sarabun Chula" w:cs="TH Sarabun Chula"/>
          <w:sz w:val="32"/>
          <w:szCs w:val="32"/>
          <w:cs/>
        </w:rPr>
        <w:t xml:space="preserve">เขียนโปรแกรมภาษา </w:t>
      </w:r>
      <w:r w:rsidRPr="003E235D">
        <w:rPr>
          <w:rFonts w:ascii="TH Sarabun Chula" w:hAnsi="TH Sarabun Chula" w:cs="TH Sarabun Chula"/>
          <w:sz w:val="32"/>
          <w:szCs w:val="32"/>
        </w:rPr>
        <w:t>C++</w:t>
      </w:r>
      <w:r w:rsidRPr="003E235D">
        <w:rPr>
          <w:rFonts w:ascii="TH Sarabun Chula" w:hAnsi="TH Sarabun Chula" w:cs="TH Sarabun Chula"/>
          <w:sz w:val="32"/>
          <w:szCs w:val="32"/>
          <w:cs/>
        </w:rPr>
        <w:t xml:space="preserve"> ในโปรแกรม </w:t>
      </w:r>
      <w:r w:rsidRPr="003E235D">
        <w:rPr>
          <w:rFonts w:ascii="TH Sarabun Chula" w:hAnsi="TH Sarabun Chula" w:cs="TH Sarabun Chula"/>
          <w:sz w:val="32"/>
          <w:szCs w:val="32"/>
        </w:rPr>
        <w:t>Arduino IDE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สำหรับการทดสอบ</w:t>
      </w:r>
      <w:r w:rsidRPr="0006145F">
        <w:rPr>
          <w:rFonts w:ascii="TH Sarabun Chula" w:hAnsi="TH Sarabun Chula" w:cs="TH Sarabun Chula"/>
          <w:sz w:val="32"/>
          <w:szCs w:val="32"/>
          <w:cs/>
        </w:rPr>
        <w:t>ข้อมูลการเคลื่อนไหวของมนุษย์</w:t>
      </w:r>
      <w:r>
        <w:rPr>
          <w:rFonts w:ascii="TH Sarabun Chula" w:hAnsi="TH Sarabun Chula" w:cs="TH Sarabun Chula" w:hint="cs"/>
          <w:sz w:val="32"/>
          <w:szCs w:val="32"/>
          <w:cs/>
        </w:rPr>
        <w:t>ซึ่ง</w:t>
      </w:r>
      <w:r>
        <w:rPr>
          <w:rFonts w:ascii="TH SarabunPSK" w:hAnsi="TH SarabunPSK" w:cs="TH SarabunPSK" w:hint="cs"/>
          <w:sz w:val="32"/>
          <w:szCs w:val="32"/>
          <w:cs/>
        </w:rPr>
        <w:t>ใช้ไมโครคอนโทรเลอร์</w:t>
      </w:r>
      <w:r w:rsidRPr="008044AE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8044AE">
        <w:rPr>
          <w:rFonts w:ascii="TH SarabunPSK" w:hAnsi="TH SarabunPSK" w:cs="TH SarabunPSK"/>
          <w:sz w:val="32"/>
          <w:szCs w:val="32"/>
        </w:rPr>
        <w:t xml:space="preserve">Arduino Nano </w:t>
      </w:r>
      <w:r w:rsidRPr="008044AE">
        <w:rPr>
          <w:rFonts w:ascii="TH SarabunPSK" w:hAnsi="TH SarabunPSK" w:cs="TH SarabunPSK"/>
          <w:sz w:val="32"/>
          <w:szCs w:val="32"/>
          <w:cs/>
        </w:rPr>
        <w:t xml:space="preserve">33 </w:t>
      </w:r>
      <w:r w:rsidRPr="008044AE">
        <w:rPr>
          <w:rFonts w:ascii="TH SarabunPSK" w:hAnsi="TH SarabunPSK" w:cs="TH SarabunPSK"/>
          <w:sz w:val="32"/>
          <w:szCs w:val="32"/>
        </w:rPr>
        <w:t>BLE Sense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ละ </w:t>
      </w:r>
      <w:r w:rsidRPr="008044AE">
        <w:rPr>
          <w:rFonts w:ascii="TH SarabunPSK" w:hAnsi="TH SarabunPSK" w:cs="TH SarabunPSK"/>
          <w:sz w:val="32"/>
          <w:szCs w:val="32"/>
        </w:rPr>
        <w:t xml:space="preserve">Arduino Nano </w:t>
      </w:r>
      <w:r w:rsidRPr="008044AE">
        <w:rPr>
          <w:rFonts w:ascii="TH SarabunPSK" w:hAnsi="TH SarabunPSK" w:cs="TH SarabunPSK"/>
          <w:sz w:val="32"/>
          <w:szCs w:val="32"/>
          <w:cs/>
        </w:rPr>
        <w:t>33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 xml:space="preserve">IoT </w:t>
      </w:r>
      <w:r>
        <w:rPr>
          <w:rFonts w:ascii="TH SarabunPSK" w:hAnsi="TH SarabunPSK" w:cs="TH SarabunPSK" w:hint="cs"/>
          <w:sz w:val="32"/>
          <w:szCs w:val="32"/>
          <w:cs/>
        </w:rPr>
        <w:t>โดย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สื่อสารข้อมูลระหว่างบอร์ดแบบ </w:t>
      </w:r>
      <w:r>
        <w:rPr>
          <w:rFonts w:ascii="TH Sarabun Chula" w:hAnsi="TH Sarabun Chula" w:cs="TH Sarabun Chula"/>
          <w:sz w:val="32"/>
          <w:szCs w:val="32"/>
        </w:rPr>
        <w:t xml:space="preserve">UART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แล้วแสดงผลข้อมูลผ่านทาง </w:t>
      </w:r>
      <w:r w:rsidR="009076E7">
        <w:rPr>
          <w:rFonts w:ascii="TH Sarabun Chula" w:hAnsi="TH Sarabun Chula" w:cs="TH Sarabun Chula"/>
          <w:sz w:val="32"/>
          <w:szCs w:val="32"/>
        </w:rPr>
        <w:t>Web Server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="00FD2F27">
        <w:rPr>
          <w:rFonts w:ascii="TH Sarabun Chula" w:hAnsi="TH Sarabun Chula" w:cs="TH Sarabun Chula" w:hint="cs"/>
          <w:sz w:val="32"/>
          <w:szCs w:val="32"/>
          <w:cs/>
        </w:rPr>
        <w:t xml:space="preserve">โดยแสดงผลข้อมูลทุก 2 วินาที </w:t>
      </w:r>
      <w:r>
        <w:rPr>
          <w:rFonts w:ascii="TH Sarabun Chula" w:hAnsi="TH Sarabun Chula" w:cs="TH Sarabun Chula" w:hint="cs"/>
          <w:sz w:val="32"/>
          <w:szCs w:val="32"/>
          <w:cs/>
        </w:rPr>
        <w:t>ซึ่งสามารถแสดงได้ดังรูปที่ 3</w:t>
      </w:r>
      <w:r w:rsidR="00394DAF">
        <w:rPr>
          <w:rFonts w:ascii="TH Sarabun Chula" w:hAnsi="TH Sarabun Chula" w:cs="TH Sarabun Chula" w:hint="cs"/>
          <w:sz w:val="32"/>
          <w:szCs w:val="32"/>
          <w:cs/>
        </w:rPr>
        <w:t>9</w:t>
      </w:r>
    </w:p>
    <w:p w14:paraId="13F3F369" w14:textId="46BC4F72" w:rsidR="003D2135" w:rsidRDefault="003D2135" w:rsidP="003D2135">
      <w:pPr>
        <w:pStyle w:val="BodyText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noProof/>
        </w:rPr>
        <w:drawing>
          <wp:inline distT="0" distB="0" distL="0" distR="0" wp14:anchorId="48D5608E" wp14:editId="54DD3EBA">
            <wp:extent cx="5729896" cy="1509216"/>
            <wp:effectExtent l="0" t="0" r="4445" b="0"/>
            <wp:docPr id="153079966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0799660" name="Picture 1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03" b="48519"/>
                    <a:stretch/>
                  </pic:blipFill>
                  <pic:spPr bwMode="auto">
                    <a:xfrm>
                      <a:off x="0" y="0"/>
                      <a:ext cx="5731510" cy="1509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CDC9F4" w14:textId="448B0057" w:rsidR="003D2135" w:rsidRDefault="003D2135" w:rsidP="003D2135">
      <w:pPr>
        <w:pStyle w:val="BodyText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รูปที่ 3</w:t>
      </w:r>
      <w:r w:rsidR="00394DAF">
        <w:rPr>
          <w:rFonts w:ascii="TH Sarabun Chula" w:hAnsi="TH Sarabun Chula" w:cs="TH Sarabun Chula" w:hint="cs"/>
          <w:sz w:val="32"/>
          <w:szCs w:val="32"/>
          <w:cs/>
        </w:rPr>
        <w:t>9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 w:rsidRPr="00514DC2">
        <w:rPr>
          <w:rFonts w:ascii="TH Sarabun Chula" w:hAnsi="TH Sarabun Chula" w:cs="TH Sarabun Chula"/>
          <w:sz w:val="32"/>
          <w:szCs w:val="32"/>
          <w:cs/>
        </w:rPr>
        <w:t>ข้อมูลการ</w:t>
      </w:r>
      <w:r>
        <w:rPr>
          <w:rFonts w:ascii="TH Sarabun Chula" w:hAnsi="TH Sarabun Chula" w:cs="TH Sarabun Chula" w:hint="cs"/>
          <w:sz w:val="32"/>
          <w:szCs w:val="32"/>
          <w:cs/>
        </w:rPr>
        <w:t>ทดสอบข้อมูลการ</w:t>
      </w:r>
      <w:r w:rsidRPr="00514DC2">
        <w:rPr>
          <w:rFonts w:ascii="TH Sarabun Chula" w:hAnsi="TH Sarabun Chula" w:cs="TH Sarabun Chula"/>
          <w:sz w:val="32"/>
          <w:szCs w:val="32"/>
          <w:cs/>
        </w:rPr>
        <w:t>เคลื่อนไหวของมนุษย์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ที่แสดงผลผ่านทาง </w:t>
      </w:r>
      <w:r w:rsidR="009076E7">
        <w:rPr>
          <w:rFonts w:ascii="TH Sarabun Chula" w:hAnsi="TH Sarabun Chula" w:cs="TH Sarabun Chula"/>
          <w:sz w:val="32"/>
          <w:szCs w:val="32"/>
        </w:rPr>
        <w:t>Web Server</w:t>
      </w:r>
    </w:p>
    <w:p w14:paraId="41C96211" w14:textId="5FC34333" w:rsidR="003D2135" w:rsidRPr="003A4027" w:rsidRDefault="003D2135" w:rsidP="009E3E28">
      <w:pPr>
        <w:pStyle w:val="BodyText"/>
        <w:numPr>
          <w:ilvl w:val="0"/>
          <w:numId w:val="37"/>
        </w:numPr>
        <w:rPr>
          <w:rFonts w:ascii="TH Sarabun Chula" w:hAnsi="TH Sarabun Chula" w:cs="TH Sarabun Chula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>ผลลัพธ์จากการบันทึกข้อมูล สามารถทำได้โดย</w:t>
      </w:r>
      <w:r w:rsidRPr="003E235D">
        <w:rPr>
          <w:rFonts w:ascii="TH Sarabun Chula" w:hAnsi="TH Sarabun Chula" w:cs="TH Sarabun Chula"/>
          <w:sz w:val="32"/>
          <w:szCs w:val="32"/>
          <w:cs/>
        </w:rPr>
        <w:t>เขียนโปรแกรมภาษา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 xml:space="preserve">Python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ในโปรแกรม </w:t>
      </w:r>
      <w:r w:rsidRPr="007F2BBF">
        <w:rPr>
          <w:rFonts w:ascii="TH SarabunPSK" w:hAnsi="TH SarabunPSK" w:cs="TH SarabunPSK"/>
          <w:sz w:val="32"/>
          <w:szCs w:val="32"/>
        </w:rPr>
        <w:t>Visual Studio Code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โดยบันทึกไฟล์ในรูปแบบ </w:t>
      </w:r>
      <w:r>
        <w:rPr>
          <w:rFonts w:ascii="TH SarabunPSK" w:hAnsi="TH SarabunPSK" w:cs="TH SarabunPSK"/>
          <w:sz w:val="32"/>
          <w:szCs w:val="32"/>
        </w:rPr>
        <w:t xml:space="preserve">csv </w:t>
      </w:r>
      <w:r w:rsidR="00FD2F27">
        <w:rPr>
          <w:rFonts w:ascii="TH SarabunPSK" w:hAnsi="TH SarabunPSK" w:cs="TH SarabunPSK" w:hint="cs"/>
          <w:sz w:val="32"/>
          <w:szCs w:val="32"/>
          <w:cs/>
        </w:rPr>
        <w:t>โดยใน 1 ไฟล์จะประกอบด้วยข้อมูล 4 คอลัมน์ คือ ค่าความน่าจะเป็นที่</w:t>
      </w:r>
      <w:r w:rsidR="002F2FEC">
        <w:rPr>
          <w:rFonts w:ascii="TH SarabunPSK" w:hAnsi="TH SarabunPSK" w:cs="TH SarabunPSK" w:hint="cs"/>
          <w:sz w:val="32"/>
          <w:szCs w:val="32"/>
          <w:cs/>
        </w:rPr>
        <w:t>แบบจำลอง</w:t>
      </w:r>
      <w:r w:rsidR="00FD2F27">
        <w:rPr>
          <w:rFonts w:ascii="TH SarabunPSK" w:hAnsi="TH SarabunPSK" w:cs="TH SarabunPSK" w:hint="cs"/>
          <w:sz w:val="32"/>
          <w:szCs w:val="32"/>
          <w:cs/>
        </w:rPr>
        <w:t>จะทำนายว่าเป็น</w:t>
      </w:r>
      <w:r w:rsidR="00FD2F27">
        <w:rPr>
          <w:rFonts w:ascii="TH Sarabun Chula" w:hAnsi="TH Sarabun Chula" w:cs="TH Sarabun Chula" w:hint="cs"/>
          <w:sz w:val="32"/>
          <w:szCs w:val="32"/>
          <w:cs/>
        </w:rPr>
        <w:t>กลุ่มอยู่นิ่ง กลุ่มเคลื่อนไหว กลุ่มเสี่ยงอันตราย และชื่อคอลัมน์ที่มีค่าความน่าจะเป็นมากที่สุด หรือผลลัพธ์ที่</w:t>
      </w:r>
      <w:r w:rsidR="002F2FEC">
        <w:rPr>
          <w:rFonts w:ascii="TH Sarabun Chula" w:hAnsi="TH Sarabun Chula" w:cs="TH Sarabun Chula" w:hint="cs"/>
          <w:sz w:val="32"/>
          <w:szCs w:val="32"/>
          <w:cs/>
        </w:rPr>
        <w:t>แบบจำลอง</w:t>
      </w:r>
      <w:r w:rsidR="00FD2F27">
        <w:rPr>
          <w:rFonts w:ascii="TH Sarabun Chula" w:hAnsi="TH Sarabun Chula" w:cs="TH Sarabun Chula" w:hint="cs"/>
          <w:sz w:val="32"/>
          <w:szCs w:val="32"/>
          <w:cs/>
        </w:rPr>
        <w:t xml:space="preserve">ทำนายได้ โดยบันทึกไฟล์ทุก 2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ซึ่งตัวอย่างการบันทึกข้อมูลสามารถแสดงได้ดังรูปที่ </w:t>
      </w:r>
      <w:r w:rsidR="00394DAF">
        <w:rPr>
          <w:rFonts w:ascii="TH Sarabun Chula" w:hAnsi="TH Sarabun Chula" w:cs="TH Sarabun Chula" w:hint="cs"/>
          <w:sz w:val="32"/>
          <w:szCs w:val="32"/>
          <w:cs/>
        </w:rPr>
        <w:t>40</w:t>
      </w:r>
    </w:p>
    <w:p w14:paraId="65C40A81" w14:textId="4ECC8AFC" w:rsidR="003D2135" w:rsidRDefault="00FD2F27" w:rsidP="003D2135">
      <w:pPr>
        <w:pStyle w:val="BodyText"/>
        <w:spacing w:before="240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noProof/>
        </w:rPr>
        <w:drawing>
          <wp:inline distT="0" distB="0" distL="0" distR="0" wp14:anchorId="01C443EF" wp14:editId="0A23EF05">
            <wp:extent cx="2381122" cy="1928530"/>
            <wp:effectExtent l="0" t="0" r="635" b="0"/>
            <wp:docPr id="182660516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60516" name="Picture 3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8067" cy="1934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C8AB6B" w14:textId="52E1BEFE" w:rsidR="00505178" w:rsidRPr="00FD2F27" w:rsidRDefault="003D2135" w:rsidP="00FD2F27">
      <w:pPr>
        <w:suppressAutoHyphens w:val="0"/>
        <w:spacing w:before="240" w:after="160" w:line="259" w:lineRule="auto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รูปที่ </w:t>
      </w:r>
      <w:r w:rsidR="00394DAF">
        <w:rPr>
          <w:rFonts w:ascii="TH Sarabun Chula" w:hAnsi="TH Sarabun Chula" w:cs="TH Sarabun Chula" w:hint="cs"/>
          <w:sz w:val="32"/>
          <w:szCs w:val="32"/>
          <w:cs/>
        </w:rPr>
        <w:t>40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 w:rsidR="00FD2F27">
        <w:rPr>
          <w:rFonts w:ascii="TH Sarabun Chula" w:hAnsi="TH Sarabun Chula" w:cs="TH Sarabun Chula" w:hint="cs"/>
          <w:sz w:val="32"/>
          <w:szCs w:val="32"/>
          <w:cs/>
        </w:rPr>
        <w:t>ผลลัพธ์ข้อมูลที่</w:t>
      </w:r>
      <w:r w:rsidR="002F2FEC">
        <w:rPr>
          <w:rFonts w:ascii="TH Sarabun Chula" w:hAnsi="TH Sarabun Chula" w:cs="TH Sarabun Chula" w:hint="cs"/>
          <w:sz w:val="32"/>
          <w:szCs w:val="32"/>
          <w:cs/>
        </w:rPr>
        <w:t>แบบจำลอง</w:t>
      </w:r>
      <w:r w:rsidR="00FD2F27">
        <w:rPr>
          <w:rFonts w:ascii="TH Sarabun Chula" w:hAnsi="TH Sarabun Chula" w:cs="TH Sarabun Chula" w:hint="cs"/>
          <w:sz w:val="32"/>
          <w:szCs w:val="32"/>
          <w:cs/>
        </w:rPr>
        <w:t xml:space="preserve">ทำนายได้ </w:t>
      </w:r>
      <w:r w:rsidR="00FD2F27">
        <w:rPr>
          <w:rFonts w:ascii="TH SarabunPSK" w:hAnsi="TH SarabunPSK" w:cs="TH SarabunPSK" w:hint="cs"/>
          <w:sz w:val="32"/>
          <w:szCs w:val="32"/>
          <w:cs/>
        </w:rPr>
        <w:t xml:space="preserve">ในรูปแบบ </w:t>
      </w:r>
      <w:r w:rsidR="00FD2F27">
        <w:rPr>
          <w:rFonts w:ascii="TH SarabunPSK" w:hAnsi="TH SarabunPSK" w:cs="TH SarabunPSK"/>
          <w:sz w:val="32"/>
          <w:szCs w:val="32"/>
        </w:rPr>
        <w:t>csv</w:t>
      </w:r>
      <w:r w:rsidR="00505178">
        <w:rPr>
          <w:rFonts w:ascii="TH SarabunPSK" w:hAnsi="TH SarabunPSK" w:cs="TH SarabunPSK"/>
          <w:sz w:val="32"/>
          <w:szCs w:val="32"/>
        </w:rPr>
        <w:br w:type="page"/>
      </w:r>
    </w:p>
    <w:p w14:paraId="6CB40603" w14:textId="4DBAAC12" w:rsidR="00C10419" w:rsidRPr="00E23B71" w:rsidRDefault="00AF2F50" w:rsidP="00891FD0">
      <w:pPr>
        <w:pStyle w:val="Heading1"/>
        <w:spacing w:before="0" w:after="0"/>
        <w:rPr>
          <w:rFonts w:ascii="TH SarabunPSK" w:hAnsi="TH SarabunPSK" w:cs="TH SarabunPSK"/>
          <w:sz w:val="32"/>
          <w:szCs w:val="32"/>
          <w:cs/>
        </w:rPr>
      </w:pPr>
      <w:bookmarkStart w:id="36" w:name="_Toc492476255"/>
      <w:bookmarkStart w:id="37" w:name="_Toc492476308"/>
      <w:bookmarkStart w:id="38" w:name="_Toc492476322"/>
      <w:bookmarkStart w:id="39" w:name="_Toc492476365"/>
      <w:bookmarkStart w:id="40" w:name="สรุปภาพรวมของโครงงาน"/>
      <w:bookmarkStart w:id="41" w:name="_Toc65348214"/>
      <w:bookmarkStart w:id="42" w:name="_Toc151390020"/>
      <w:r w:rsidRPr="00E23B71">
        <w:rPr>
          <w:rFonts w:ascii="TH SarabunPSK" w:hAnsi="TH SarabunPSK" w:cs="TH SarabunPSK" w:hint="cs"/>
          <w:sz w:val="32"/>
          <w:szCs w:val="32"/>
          <w:cs/>
        </w:rPr>
        <w:lastRenderedPageBreak/>
        <w:t>บทสรุป</w:t>
      </w:r>
      <w:bookmarkEnd w:id="36"/>
      <w:bookmarkEnd w:id="37"/>
      <w:bookmarkEnd w:id="38"/>
      <w:bookmarkEnd w:id="39"/>
      <w:bookmarkEnd w:id="40"/>
      <w:bookmarkEnd w:id="41"/>
      <w:bookmarkEnd w:id="42"/>
    </w:p>
    <w:p w14:paraId="151FB564" w14:textId="4CD01121" w:rsidR="004D58F1" w:rsidRPr="0098783A" w:rsidRDefault="0098783A" w:rsidP="0098783A">
      <w:pPr>
        <w:pStyle w:val="Heading2"/>
        <w:spacing w:before="0" w:after="0"/>
        <w:rPr>
          <w:rFonts w:ascii="TH SarabunPSK" w:hAnsi="TH SarabunPSK" w:cs="TH SarabunPSK"/>
          <w:sz w:val="32"/>
          <w:szCs w:val="32"/>
        </w:rPr>
      </w:pPr>
      <w:bookmarkStart w:id="43" w:name="แผนการดำเนินการ"/>
      <w:r>
        <w:rPr>
          <w:rFonts w:ascii="TH SarabunPSK" w:hAnsi="TH SarabunPSK" w:cs="TH SarabunPSK" w:hint="cs"/>
          <w:sz w:val="32"/>
          <w:szCs w:val="32"/>
          <w:cs/>
        </w:rPr>
        <w:t>บทสรุปการทำโครงงาน</w:t>
      </w:r>
    </w:p>
    <w:p w14:paraId="20D39415" w14:textId="60C8DA83" w:rsidR="003C0ADD" w:rsidRDefault="003C0ADD" w:rsidP="003C0ADD">
      <w:pPr>
        <w:pStyle w:val="BodyText"/>
        <w:spacing w:line="276" w:lineRule="auto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จากการดำเนินงานที่ผ่านมา พบว่าสามารถ</w:t>
      </w:r>
      <w:r w:rsidRPr="00F300C0">
        <w:rPr>
          <w:rFonts w:ascii="TH SarabunPSK" w:hAnsi="TH SarabunPSK" w:cs="TH SarabunPSK"/>
          <w:sz w:val="32"/>
          <w:szCs w:val="32"/>
          <w:cs/>
        </w:rPr>
        <w:t xml:space="preserve">วิเคราะห์การเคลื่อนไหวของมนุษย์ด้วยการเรียนรู้ของเครื่องบนอุปกรณ์ประมวลผลข้อมูล </w:t>
      </w:r>
      <w:r>
        <w:rPr>
          <w:rFonts w:ascii="TH SarabunPSK" w:hAnsi="TH SarabunPSK" w:cs="TH SarabunPSK" w:hint="cs"/>
          <w:sz w:val="32"/>
          <w:szCs w:val="32"/>
          <w:cs/>
        </w:rPr>
        <w:t>โดย</w:t>
      </w:r>
      <w:r w:rsidRPr="00F300C0">
        <w:rPr>
          <w:rFonts w:ascii="TH SarabunPSK" w:hAnsi="TH SarabunPSK" w:cs="TH SarabunPSK"/>
          <w:sz w:val="32"/>
          <w:szCs w:val="32"/>
          <w:cs/>
        </w:rPr>
        <w:t>ใช้รูปแบบ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การสื่อสารข้อมูลผ่าน </w:t>
      </w:r>
      <w:r>
        <w:rPr>
          <w:rFonts w:ascii="TH SarabunPSK" w:hAnsi="TH SarabunPSK" w:cs="TH SarabunPSK"/>
          <w:sz w:val="32"/>
          <w:szCs w:val="32"/>
        </w:rPr>
        <w:t>Wi-fi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ซึ่ง</w:t>
      </w:r>
      <w:r w:rsidRPr="00F300C0">
        <w:rPr>
          <w:rFonts w:ascii="TH SarabunPSK" w:hAnsi="TH SarabunPSK" w:cs="TH SarabunPSK"/>
          <w:sz w:val="32"/>
          <w:szCs w:val="32"/>
          <w:cs/>
        </w:rPr>
        <w:t xml:space="preserve">ใช้ข้อมูลจากหน่วยวัดแรงเฉื่อย </w:t>
      </w:r>
      <w:r>
        <w:rPr>
          <w:rFonts w:ascii="TH SarabunPSK" w:hAnsi="TH SarabunPSK" w:cs="TH SarabunPSK" w:hint="cs"/>
          <w:sz w:val="32"/>
          <w:szCs w:val="32"/>
          <w:cs/>
        </w:rPr>
        <w:t>จาก</w:t>
      </w:r>
      <w:r w:rsidRPr="00F300C0">
        <w:rPr>
          <w:rFonts w:ascii="TH SarabunPSK" w:hAnsi="TH SarabunPSK" w:cs="TH SarabunPSK"/>
          <w:sz w:val="32"/>
          <w:szCs w:val="32"/>
          <w:cs/>
        </w:rPr>
        <w:t xml:space="preserve">ไมโครคอนโทรเลอร์ </w:t>
      </w:r>
      <w:r w:rsidRPr="00F300C0">
        <w:rPr>
          <w:rFonts w:ascii="TH SarabunPSK" w:hAnsi="TH SarabunPSK" w:cs="TH SarabunPSK"/>
          <w:sz w:val="32"/>
          <w:szCs w:val="32"/>
        </w:rPr>
        <w:t xml:space="preserve">Arduino Nano </w:t>
      </w:r>
      <w:r w:rsidRPr="00F300C0">
        <w:rPr>
          <w:rFonts w:ascii="TH SarabunPSK" w:hAnsi="TH SarabunPSK" w:cs="TH SarabunPSK"/>
          <w:sz w:val="32"/>
          <w:szCs w:val="32"/>
          <w:cs/>
        </w:rPr>
        <w:t xml:space="preserve">33 </w:t>
      </w:r>
      <w:r w:rsidRPr="00F300C0">
        <w:rPr>
          <w:rFonts w:ascii="TH SarabunPSK" w:hAnsi="TH SarabunPSK" w:cs="TH SarabunPSK"/>
          <w:sz w:val="32"/>
          <w:szCs w:val="32"/>
        </w:rPr>
        <w:t xml:space="preserve">BLE Sense </w:t>
      </w:r>
      <w:r>
        <w:rPr>
          <w:rFonts w:ascii="TH SarabunPSK" w:hAnsi="TH SarabunPSK" w:cs="TH SarabunPSK" w:hint="cs"/>
          <w:sz w:val="32"/>
          <w:szCs w:val="32"/>
          <w:cs/>
        </w:rPr>
        <w:t>แล้วส่งข้อมูลไปยัง</w:t>
      </w:r>
      <w:r w:rsidRPr="00F300C0">
        <w:rPr>
          <w:rFonts w:ascii="TH SarabunPSK" w:hAnsi="TH SarabunPSK" w:cs="TH SarabunPSK"/>
          <w:sz w:val="32"/>
          <w:szCs w:val="32"/>
          <w:cs/>
        </w:rPr>
        <w:t>ไมโครคอนโทรเลอร์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044AE">
        <w:rPr>
          <w:rFonts w:ascii="TH SarabunPSK" w:hAnsi="TH SarabunPSK" w:cs="TH SarabunPSK"/>
          <w:sz w:val="32"/>
          <w:szCs w:val="32"/>
        </w:rPr>
        <w:t xml:space="preserve">Arduino Nano </w:t>
      </w:r>
      <w:r w:rsidRPr="008044AE">
        <w:rPr>
          <w:rFonts w:ascii="TH SarabunPSK" w:hAnsi="TH SarabunPSK" w:cs="TH SarabunPSK"/>
          <w:sz w:val="32"/>
          <w:szCs w:val="32"/>
          <w:cs/>
        </w:rPr>
        <w:t>33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 xml:space="preserve">IoT </w:t>
      </w:r>
      <w:r>
        <w:rPr>
          <w:rFonts w:ascii="TH SarabunPSK" w:hAnsi="TH SarabunPSK" w:cs="TH SarabunPSK" w:hint="cs"/>
          <w:sz w:val="32"/>
          <w:szCs w:val="32"/>
          <w:cs/>
        </w:rPr>
        <w:t>โดย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สื่อสารข้อมูลระหว่างบอร์ดแบบ </w:t>
      </w:r>
      <w:r>
        <w:rPr>
          <w:rFonts w:ascii="TH Sarabun Chula" w:hAnsi="TH Sarabun Chula" w:cs="TH Sarabun Chula"/>
          <w:sz w:val="32"/>
          <w:szCs w:val="32"/>
        </w:rPr>
        <w:t>UART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แล้วแสดงผลข้อมูลผ่านทาง </w:t>
      </w:r>
      <w:r w:rsidR="009076E7">
        <w:rPr>
          <w:rFonts w:ascii="TH Sarabun Chula" w:hAnsi="TH Sarabun Chula" w:cs="TH Sarabun Chula"/>
          <w:sz w:val="32"/>
          <w:szCs w:val="32"/>
        </w:rPr>
        <w:t>Web Serve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จากนั</w:t>
      </w:r>
      <w:r w:rsidR="00D22A0E">
        <w:rPr>
          <w:rFonts w:ascii="TH SarabunPSK" w:hAnsi="TH SarabunPSK" w:cs="TH SarabunPSK" w:hint="cs"/>
          <w:sz w:val="32"/>
          <w:szCs w:val="32"/>
          <w:cs/>
        </w:rPr>
        <w:t>้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นบันทึกไฟล์ในรูปแบบ </w:t>
      </w:r>
      <w:r>
        <w:rPr>
          <w:rFonts w:ascii="TH SarabunPSK" w:hAnsi="TH SarabunPSK" w:cs="TH SarabunPSK"/>
          <w:sz w:val="32"/>
          <w:szCs w:val="32"/>
        </w:rPr>
        <w:t>csv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D22A0E">
        <w:rPr>
          <w:rFonts w:ascii="TH SarabunPSK" w:hAnsi="TH SarabunPSK" w:cs="TH SarabunPSK" w:hint="cs"/>
          <w:sz w:val="32"/>
          <w:szCs w:val="32"/>
          <w:cs/>
        </w:rPr>
        <w:t>แล้วส่งไปยัง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พลตฟอร์ม </w:t>
      </w:r>
      <w:r>
        <w:rPr>
          <w:rFonts w:ascii="TH SarabunPSK" w:hAnsi="TH SarabunPSK" w:cs="TH SarabunPSK"/>
          <w:sz w:val="32"/>
          <w:szCs w:val="32"/>
        </w:rPr>
        <w:t xml:space="preserve">Edge Impulse </w:t>
      </w:r>
      <w:r w:rsidRPr="00F300C0">
        <w:rPr>
          <w:rFonts w:ascii="TH SarabunPSK" w:hAnsi="TH SarabunPSK" w:cs="TH SarabunPSK"/>
          <w:sz w:val="32"/>
          <w:szCs w:val="32"/>
          <w:cs/>
        </w:rPr>
        <w:t>ทำการประมวลผลการเคลื่อนไหวออกเป็น 3 กลุ่ม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ได้แก่ </w:t>
      </w:r>
    </w:p>
    <w:p w14:paraId="59458D07" w14:textId="508A1484" w:rsidR="003C0ADD" w:rsidRDefault="003C0ADD" w:rsidP="00BF5366">
      <w:pPr>
        <w:pStyle w:val="BodyText"/>
        <w:numPr>
          <w:ilvl w:val="0"/>
          <w:numId w:val="31"/>
        </w:numPr>
        <w:rPr>
          <w:rFonts w:ascii="TH Sarabun Chula" w:hAnsi="TH Sarabun Chula" w:cs="TH Sarabun Chula"/>
          <w:sz w:val="32"/>
          <w:szCs w:val="32"/>
          <w:cs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กลุ่มอยู่นิ่ง เป็นกลุ่มที่</w:t>
      </w:r>
      <w:r w:rsidRPr="00244295">
        <w:rPr>
          <w:rFonts w:ascii="TH Sarabun Chula" w:hAnsi="TH Sarabun Chula" w:cs="TH Sarabun Chula"/>
          <w:sz w:val="32"/>
          <w:szCs w:val="32"/>
          <w:cs/>
        </w:rPr>
        <w:t>ไม่มีการเคลื่อนไหวของร่างกาย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</w:p>
    <w:p w14:paraId="5C403CFA" w14:textId="5C41FCDE" w:rsidR="003C0ADD" w:rsidRDefault="003C0ADD" w:rsidP="00BF5366">
      <w:pPr>
        <w:pStyle w:val="BodyText"/>
        <w:numPr>
          <w:ilvl w:val="0"/>
          <w:numId w:val="31"/>
        </w:numPr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กลุ่มเคลื่อนไหว เป็นกลุ่มที่</w:t>
      </w:r>
      <w:r w:rsidRPr="00244295">
        <w:rPr>
          <w:rFonts w:ascii="TH Sarabun Chula" w:hAnsi="TH Sarabun Chula" w:cs="TH Sarabun Chula"/>
          <w:sz w:val="32"/>
          <w:szCs w:val="32"/>
          <w:cs/>
        </w:rPr>
        <w:t>มีการเคลื่อนไหวของร่างกาย</w:t>
      </w:r>
      <w:r>
        <w:rPr>
          <w:rFonts w:ascii="TH Sarabun Chula" w:hAnsi="TH Sarabun Chula" w:cs="TH Sarabun Chula" w:hint="cs"/>
          <w:sz w:val="32"/>
          <w:szCs w:val="32"/>
          <w:cs/>
        </w:rPr>
        <w:t>จากที่หนึ่งไปยังอีกที่หนึ่ง</w:t>
      </w:r>
    </w:p>
    <w:p w14:paraId="27703131" w14:textId="6A8EC695" w:rsidR="003C0ADD" w:rsidRPr="00BC7152" w:rsidRDefault="003C0ADD" w:rsidP="00BF5366">
      <w:pPr>
        <w:pStyle w:val="BodyText"/>
        <w:numPr>
          <w:ilvl w:val="0"/>
          <w:numId w:val="31"/>
        </w:numPr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กลุ่มเสี่ยงอันตราย เป็นกลุ่มที่</w:t>
      </w:r>
      <w:r w:rsidRPr="00244295">
        <w:rPr>
          <w:rFonts w:ascii="TH Sarabun Chula" w:hAnsi="TH Sarabun Chula" w:cs="TH Sarabun Chula"/>
          <w:sz w:val="32"/>
          <w:szCs w:val="32"/>
          <w:cs/>
        </w:rPr>
        <w:t>มีการเคลื่อนไหวของร่างกาย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จากที่หนึ่งไปยังอีกที่หนึ่ง โดยที่ไม่มีความมั่นคงและความสมมาตรของการเดิน ซึ่งเป็นปัจจัยเสี่ยงที่ทำให้เกิดการลื่นล้มได้ </w:t>
      </w:r>
      <w:r>
        <w:rPr>
          <w:rFonts w:ascii="TH Sarabun Chula" w:hAnsi="TH Sarabun Chula" w:cs="TH Sarabun Chula"/>
          <w:sz w:val="32"/>
          <w:szCs w:val="32"/>
        </w:rPr>
        <w:t>[4,5]</w:t>
      </w:r>
    </w:p>
    <w:p w14:paraId="0455D617" w14:textId="0BE361EC" w:rsidR="003C0ADD" w:rsidRDefault="003C0ADD" w:rsidP="003C0ADD">
      <w:pPr>
        <w:pStyle w:val="BodyText"/>
        <w:ind w:firstLine="720"/>
        <w:rPr>
          <w:rFonts w:ascii="TH SarabunPSK" w:hAnsi="TH SarabunPSK" w:cs="TH SarabunPSK"/>
          <w:sz w:val="32"/>
          <w:szCs w:val="32"/>
        </w:rPr>
      </w:pPr>
      <w:r w:rsidRPr="00F300C0">
        <w:rPr>
          <w:rFonts w:ascii="TH SarabunPSK" w:hAnsi="TH SarabunPSK" w:cs="TH SarabunPSK"/>
          <w:sz w:val="32"/>
          <w:szCs w:val="32"/>
          <w:cs/>
        </w:rPr>
        <w:t>โดยใช้</w:t>
      </w:r>
      <w:r w:rsidR="002F2FEC">
        <w:rPr>
          <w:rFonts w:ascii="TH Sarabun Chula" w:hAnsi="TH Sarabun Chula" w:cs="TH Sarabun Chula"/>
          <w:sz w:val="32"/>
          <w:szCs w:val="32"/>
          <w:cs/>
        </w:rPr>
        <w:t>แบบจำลอง</w:t>
      </w:r>
      <w:r w:rsidR="00D22A0E" w:rsidRPr="007F2BBF">
        <w:rPr>
          <w:rFonts w:ascii="TH Sarabun Chula" w:hAnsi="TH Sarabun Chula" w:cs="TH Sarabun Chula"/>
          <w:sz w:val="32"/>
          <w:szCs w:val="32"/>
          <w:cs/>
        </w:rPr>
        <w:t>การวิเคราะห์สเปกตรัม</w:t>
      </w:r>
      <w:r w:rsidR="00D22A0E">
        <w:rPr>
          <w:rFonts w:ascii="TH Sarabun Chula" w:hAnsi="TH Sarabun Chula" w:cs="TH Sarabun Chula"/>
          <w:sz w:val="32"/>
          <w:szCs w:val="32"/>
        </w:rPr>
        <w:t xml:space="preserve"> </w:t>
      </w:r>
      <w:r w:rsidR="00D22A0E">
        <w:rPr>
          <w:rFonts w:ascii="TH Sarabun Chula" w:hAnsi="TH Sarabun Chula" w:cs="TH Sarabun Chula" w:hint="cs"/>
          <w:sz w:val="32"/>
          <w:szCs w:val="32"/>
          <w:cs/>
        </w:rPr>
        <w:t>โดยใช้</w:t>
      </w:r>
      <w:r w:rsidR="00D22A0E" w:rsidRPr="007F5619">
        <w:rPr>
          <w:rFonts w:ascii="TH Sarabun Chula" w:hAnsi="TH Sarabun Chula" w:cs="TH Sarabun Chula"/>
          <w:sz w:val="32"/>
          <w:szCs w:val="32"/>
          <w:cs/>
        </w:rPr>
        <w:t xml:space="preserve">การวิเคราะห์ด้วย </w:t>
      </w:r>
      <w:r w:rsidR="00D22A0E" w:rsidRPr="007F5619">
        <w:rPr>
          <w:rFonts w:ascii="TH Sarabun Chula" w:hAnsi="TH Sarabun Chula" w:cs="TH Sarabun Chula"/>
          <w:sz w:val="32"/>
          <w:szCs w:val="32"/>
        </w:rPr>
        <w:t xml:space="preserve">FFT </w:t>
      </w:r>
      <w:r w:rsidRPr="00F300C0">
        <w:rPr>
          <w:rFonts w:ascii="TH SarabunPSK" w:hAnsi="TH SarabunPSK" w:cs="TH SarabunPSK"/>
          <w:sz w:val="32"/>
          <w:szCs w:val="32"/>
          <w:cs/>
        </w:rPr>
        <w:t>และ</w:t>
      </w:r>
      <w:r w:rsidR="00D22A0E">
        <w:rPr>
          <w:rFonts w:ascii="TH Sarabun Chula" w:hAnsi="TH Sarabun Chula" w:cs="TH Sarabun Chula" w:hint="cs"/>
          <w:sz w:val="32"/>
          <w:szCs w:val="32"/>
          <w:cs/>
        </w:rPr>
        <w:t>ใช้</w:t>
      </w:r>
      <w:r w:rsidR="002F2FEC">
        <w:rPr>
          <w:rFonts w:ascii="TH Sarabun Chula" w:hAnsi="TH Sarabun Chula" w:cs="TH Sarabun Chula" w:hint="cs"/>
          <w:sz w:val="32"/>
          <w:szCs w:val="32"/>
          <w:cs/>
        </w:rPr>
        <w:t>แบบจำลอง</w:t>
      </w:r>
      <w:r w:rsidR="00D22A0E" w:rsidRPr="00217EDD">
        <w:rPr>
          <w:rFonts w:ascii="TH Sarabun Chula" w:hAnsi="TH Sarabun Chula" w:cs="TH Sarabun Chula"/>
          <w:sz w:val="32"/>
          <w:szCs w:val="32"/>
          <w:cs/>
        </w:rPr>
        <w:t>การจำแนกประเภท</w:t>
      </w:r>
      <w:r w:rsidR="00D22A0E">
        <w:rPr>
          <w:rFonts w:ascii="TH Sarabun Chula" w:hAnsi="TH Sarabun Chula" w:cs="TH Sarabun Chula" w:hint="cs"/>
          <w:sz w:val="32"/>
          <w:szCs w:val="32"/>
          <w:cs/>
        </w:rPr>
        <w:t>โดย</w:t>
      </w:r>
      <w:r w:rsidR="00D22A0E" w:rsidRPr="00217EDD">
        <w:rPr>
          <w:rFonts w:ascii="TH Sarabun Chula" w:hAnsi="TH Sarabun Chula" w:cs="TH Sarabun Chula"/>
          <w:sz w:val="32"/>
          <w:szCs w:val="32"/>
          <w:cs/>
        </w:rPr>
        <w:t xml:space="preserve">ใช้เครือข่ายประสาท </w:t>
      </w:r>
      <w:r>
        <w:rPr>
          <w:rFonts w:ascii="TH SarabunPSK" w:hAnsi="TH SarabunPSK" w:cs="TH SarabunPSK" w:hint="cs"/>
          <w:sz w:val="32"/>
          <w:szCs w:val="32"/>
          <w:cs/>
        </w:rPr>
        <w:t>ซึ่งมีการ</w:t>
      </w:r>
      <w:r w:rsidRPr="00A4207F">
        <w:rPr>
          <w:rFonts w:ascii="TH SarabunPSK" w:hAnsi="TH SarabunPSK" w:cs="TH SarabunPSK"/>
          <w:sz w:val="32"/>
          <w:szCs w:val="32"/>
          <w:cs/>
        </w:rPr>
        <w:t>ปรับค่าพารามิเตอร์ของ</w:t>
      </w:r>
      <w:r w:rsidRPr="00F300C0">
        <w:rPr>
          <w:rFonts w:ascii="TH SarabunPSK" w:hAnsi="TH SarabunPSK" w:cs="TH SarabunPSK"/>
          <w:sz w:val="32"/>
          <w:szCs w:val="32"/>
          <w:cs/>
        </w:rPr>
        <w:t xml:space="preserve">เครือข่ายประสาท </w:t>
      </w:r>
      <w:r>
        <w:rPr>
          <w:rFonts w:ascii="TH SarabunPSK" w:hAnsi="TH SarabunPSK" w:cs="TH SarabunPSK" w:hint="cs"/>
          <w:sz w:val="32"/>
          <w:szCs w:val="32"/>
          <w:cs/>
        </w:rPr>
        <w:t>ประกอบด้วย</w:t>
      </w:r>
    </w:p>
    <w:p w14:paraId="6C02E63A" w14:textId="2AFC105E" w:rsidR="003C0ADD" w:rsidRDefault="003C0ADD" w:rsidP="00BF5366">
      <w:pPr>
        <w:pStyle w:val="BodyText"/>
        <w:numPr>
          <w:ilvl w:val="0"/>
          <w:numId w:val="3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ชั้น</w:t>
      </w:r>
      <w:r w:rsidRPr="00A4207F">
        <w:rPr>
          <w:rFonts w:ascii="TH SarabunPSK" w:hAnsi="TH SarabunPSK" w:cs="TH SarabunPSK"/>
          <w:sz w:val="32"/>
          <w:szCs w:val="32"/>
          <w:cs/>
        </w:rPr>
        <w:t xml:space="preserve">ข้อมูลนำเข้า มีจำนวน </w:t>
      </w:r>
      <w:r w:rsidR="00D22A0E">
        <w:rPr>
          <w:rFonts w:ascii="TH SarabunPSK" w:hAnsi="TH SarabunPSK" w:cs="TH SarabunPSK" w:hint="cs"/>
          <w:sz w:val="32"/>
          <w:szCs w:val="32"/>
          <w:cs/>
        </w:rPr>
        <w:t>126</w:t>
      </w:r>
      <w:r w:rsidRPr="00A4207F">
        <w:rPr>
          <w:rFonts w:ascii="TH SarabunPSK" w:hAnsi="TH SarabunPSK" w:cs="TH SarabunPSK"/>
          <w:sz w:val="32"/>
          <w:szCs w:val="32"/>
          <w:cs/>
        </w:rPr>
        <w:t xml:space="preserve"> เซลล์ประสาท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46472FEA" w14:textId="230CA949" w:rsidR="003C0ADD" w:rsidRDefault="003C0ADD" w:rsidP="00BF5366">
      <w:pPr>
        <w:pStyle w:val="BodyText"/>
        <w:numPr>
          <w:ilvl w:val="0"/>
          <w:numId w:val="31"/>
        </w:numPr>
        <w:rPr>
          <w:rFonts w:ascii="TH SarabunPSK" w:hAnsi="TH SarabunPSK" w:cs="TH SarabunPSK"/>
          <w:sz w:val="32"/>
          <w:szCs w:val="32"/>
        </w:rPr>
      </w:pPr>
      <w:r w:rsidRPr="00CE5A97">
        <w:rPr>
          <w:rFonts w:ascii="TH SarabunPSK" w:hAnsi="TH SarabunPSK" w:cs="TH SarabunPSK"/>
          <w:sz w:val="32"/>
          <w:szCs w:val="32"/>
          <w:cs/>
        </w:rPr>
        <w:t>ชั้นระหว่างกลาง จำนวน 3 ชั้น มีจำนวน 40</w:t>
      </w:r>
      <w:r w:rsidRPr="00CE5A97">
        <w:rPr>
          <w:rFonts w:ascii="TH SarabunPSK" w:hAnsi="TH SarabunPSK" w:cs="TH SarabunPSK"/>
          <w:sz w:val="32"/>
          <w:szCs w:val="32"/>
        </w:rPr>
        <w:t xml:space="preserve">, </w:t>
      </w:r>
      <w:r w:rsidRPr="00CE5A97">
        <w:rPr>
          <w:rFonts w:ascii="TH SarabunPSK" w:hAnsi="TH SarabunPSK" w:cs="TH SarabunPSK"/>
          <w:sz w:val="32"/>
          <w:szCs w:val="32"/>
          <w:cs/>
        </w:rPr>
        <w:t>20</w:t>
      </w:r>
      <w:r w:rsidRPr="00CE5A97">
        <w:rPr>
          <w:rFonts w:ascii="TH SarabunPSK" w:hAnsi="TH SarabunPSK" w:cs="TH SarabunPSK"/>
          <w:sz w:val="32"/>
          <w:szCs w:val="32"/>
        </w:rPr>
        <w:t xml:space="preserve">, </w:t>
      </w:r>
      <w:r w:rsidRPr="00CE5A97">
        <w:rPr>
          <w:rFonts w:ascii="TH SarabunPSK" w:hAnsi="TH SarabunPSK" w:cs="TH SarabunPSK"/>
          <w:sz w:val="32"/>
          <w:szCs w:val="32"/>
          <w:cs/>
        </w:rPr>
        <w:t xml:space="preserve">10 </w:t>
      </w:r>
      <w:r w:rsidRPr="00A4207F">
        <w:rPr>
          <w:rFonts w:ascii="TH SarabunPSK" w:hAnsi="TH SarabunPSK" w:cs="TH SarabunPSK"/>
          <w:sz w:val="32"/>
          <w:szCs w:val="32"/>
          <w:cs/>
        </w:rPr>
        <w:t>เซลล์ประสาท</w:t>
      </w:r>
      <w:r w:rsidRPr="00CE5A97">
        <w:rPr>
          <w:rFonts w:ascii="TH SarabunPSK" w:hAnsi="TH SarabunPSK" w:cs="TH SarabunPSK"/>
          <w:sz w:val="32"/>
          <w:szCs w:val="32"/>
        </w:rPr>
        <w:t xml:space="preserve"> </w:t>
      </w:r>
      <w:r w:rsidRPr="00CE5A97">
        <w:rPr>
          <w:rFonts w:ascii="TH SarabunPSK" w:hAnsi="TH SarabunPSK" w:cs="TH SarabunPSK"/>
          <w:sz w:val="32"/>
          <w:szCs w:val="32"/>
          <w:cs/>
        </w:rPr>
        <w:t>ตามลำดับ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3405ECC4" w14:textId="37C725C5" w:rsidR="003C0ADD" w:rsidRDefault="003C0ADD" w:rsidP="00BF5366">
      <w:pPr>
        <w:pStyle w:val="BodyText"/>
        <w:numPr>
          <w:ilvl w:val="0"/>
          <w:numId w:val="31"/>
        </w:numPr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ชั้นข้อมูลส่งออก มีจำนวน 3 เซลล์ประสาท </w:t>
      </w:r>
    </w:p>
    <w:p w14:paraId="6258DCFD" w14:textId="41A207B5" w:rsidR="003C0ADD" w:rsidRPr="00A01095" w:rsidRDefault="003C0ADD" w:rsidP="003C0ADD">
      <w:pPr>
        <w:pStyle w:val="BodyText"/>
        <w:ind w:firstLine="72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เมื่อทำการ</w:t>
      </w:r>
      <w:r w:rsidRPr="00A4207F">
        <w:rPr>
          <w:rFonts w:ascii="TH SarabunPSK" w:hAnsi="TH SarabunPSK" w:cs="TH SarabunPSK"/>
          <w:sz w:val="32"/>
          <w:szCs w:val="32"/>
          <w:cs/>
        </w:rPr>
        <w:t>ปรับค่าพารามิเตอร์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ประเมิน</w:t>
      </w:r>
      <w:r w:rsidR="002F2FEC">
        <w:rPr>
          <w:rFonts w:ascii="TH Sarabun Chula" w:hAnsi="TH Sarabun Chula" w:cs="TH Sarabun Chula" w:hint="cs"/>
          <w:sz w:val="32"/>
          <w:szCs w:val="32"/>
          <w:cs/>
        </w:rPr>
        <w:t>แบบจำลอง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และทดสอบ</w:t>
      </w:r>
      <w:r w:rsidR="002F2FEC">
        <w:rPr>
          <w:rFonts w:ascii="TH SarabunPSK" w:hAnsi="TH SarabunPSK" w:cs="TH SarabunPSK" w:hint="cs"/>
          <w:sz w:val="32"/>
          <w:szCs w:val="32"/>
          <w:cs/>
        </w:rPr>
        <w:t>แบบจำลอง</w:t>
      </w:r>
      <w:r>
        <w:rPr>
          <w:rFonts w:ascii="TH SarabunPSK" w:hAnsi="TH SarabunPSK" w:cs="TH SarabunPSK" w:hint="cs"/>
          <w:sz w:val="32"/>
          <w:szCs w:val="32"/>
          <w:cs/>
        </w:rPr>
        <w:t>แล้ว จะสามารถนำ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คลังโปรแกรม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จากแพลตฟอร์ม </w:t>
      </w:r>
      <w:r>
        <w:rPr>
          <w:rFonts w:ascii="TH SarabunPSK" w:hAnsi="TH SarabunPSK" w:cs="TH SarabunPSK"/>
          <w:sz w:val="32"/>
          <w:szCs w:val="32"/>
        </w:rPr>
        <w:t>Edge Impulse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มาใช้กับไมโครคอนโทรเลอร์</w:t>
      </w:r>
      <w:r w:rsidRPr="00136CFE">
        <w:rPr>
          <w:rFonts w:ascii="TH SarabunPSK" w:hAnsi="TH SarabunPSK" w:cs="TH SarabunPSK"/>
          <w:sz w:val="32"/>
          <w:szCs w:val="32"/>
        </w:rPr>
        <w:t xml:space="preserve"> </w:t>
      </w:r>
      <w:r w:rsidRPr="008044AE">
        <w:rPr>
          <w:rFonts w:ascii="TH SarabunPSK" w:hAnsi="TH SarabunPSK" w:cs="TH SarabunPSK"/>
          <w:sz w:val="32"/>
          <w:szCs w:val="32"/>
        </w:rPr>
        <w:t xml:space="preserve">Arduino Nano </w:t>
      </w:r>
      <w:r w:rsidRPr="008044AE">
        <w:rPr>
          <w:rFonts w:ascii="TH SarabunPSK" w:hAnsi="TH SarabunPSK" w:cs="TH SarabunPSK"/>
          <w:sz w:val="32"/>
          <w:szCs w:val="32"/>
          <w:cs/>
        </w:rPr>
        <w:t xml:space="preserve">33 </w:t>
      </w:r>
      <w:r w:rsidRPr="008044AE">
        <w:rPr>
          <w:rFonts w:ascii="TH SarabunPSK" w:hAnsi="TH SarabunPSK" w:cs="TH SarabunPSK"/>
          <w:sz w:val="32"/>
          <w:szCs w:val="32"/>
        </w:rPr>
        <w:t>BLE Sense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D22A0E">
        <w:rPr>
          <w:rFonts w:ascii="TH SarabunPSK" w:hAnsi="TH SarabunPSK" w:cs="TH SarabunPSK" w:hint="cs"/>
          <w:sz w:val="32"/>
          <w:szCs w:val="32"/>
          <w:cs/>
        </w:rPr>
        <w:t>แล้วส่งข้อมูลไปยัง</w:t>
      </w:r>
      <w:r w:rsidR="00D22A0E" w:rsidRPr="00F300C0">
        <w:rPr>
          <w:rFonts w:ascii="TH SarabunPSK" w:hAnsi="TH SarabunPSK" w:cs="TH SarabunPSK"/>
          <w:sz w:val="32"/>
          <w:szCs w:val="32"/>
          <w:cs/>
        </w:rPr>
        <w:t>ไมโครคอนโทรเลอร์</w:t>
      </w:r>
      <w:r w:rsidR="00D22A0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D22A0E" w:rsidRPr="008044AE">
        <w:rPr>
          <w:rFonts w:ascii="TH SarabunPSK" w:hAnsi="TH SarabunPSK" w:cs="TH SarabunPSK"/>
          <w:sz w:val="32"/>
          <w:szCs w:val="32"/>
        </w:rPr>
        <w:t xml:space="preserve">Arduino Nano </w:t>
      </w:r>
      <w:r w:rsidR="00D22A0E" w:rsidRPr="008044AE">
        <w:rPr>
          <w:rFonts w:ascii="TH SarabunPSK" w:hAnsi="TH SarabunPSK" w:cs="TH SarabunPSK"/>
          <w:sz w:val="32"/>
          <w:szCs w:val="32"/>
          <w:cs/>
        </w:rPr>
        <w:t>33</w:t>
      </w:r>
      <w:r w:rsidR="00D22A0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D22A0E">
        <w:rPr>
          <w:rFonts w:ascii="TH SarabunPSK" w:hAnsi="TH SarabunPSK" w:cs="TH SarabunPSK"/>
          <w:sz w:val="32"/>
          <w:szCs w:val="32"/>
        </w:rPr>
        <w:t xml:space="preserve">IoT </w:t>
      </w:r>
      <w:r w:rsidR="00D22A0E">
        <w:rPr>
          <w:rFonts w:ascii="TH SarabunPSK" w:hAnsi="TH SarabunPSK" w:cs="TH SarabunPSK" w:hint="cs"/>
          <w:sz w:val="32"/>
          <w:szCs w:val="32"/>
          <w:cs/>
        </w:rPr>
        <w:t>โดย</w:t>
      </w:r>
      <w:r w:rsidR="00D22A0E">
        <w:rPr>
          <w:rFonts w:ascii="TH Sarabun Chula" w:hAnsi="TH Sarabun Chula" w:cs="TH Sarabun Chula" w:hint="cs"/>
          <w:sz w:val="32"/>
          <w:szCs w:val="32"/>
          <w:cs/>
        </w:rPr>
        <w:t xml:space="preserve">สื่อสารข้อมูลระหว่างบอร์ดแบบ </w:t>
      </w:r>
      <w:r w:rsidR="00D22A0E">
        <w:rPr>
          <w:rFonts w:ascii="TH Sarabun Chula" w:hAnsi="TH Sarabun Chula" w:cs="TH Sarabun Chula"/>
          <w:sz w:val="32"/>
          <w:szCs w:val="32"/>
        </w:rPr>
        <w:t>UART</w:t>
      </w:r>
      <w:r w:rsidR="00D22A0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D22A0E">
        <w:rPr>
          <w:rFonts w:ascii="TH Sarabun Chula" w:hAnsi="TH Sarabun Chula" w:cs="TH Sarabun Chula" w:hint="cs"/>
          <w:sz w:val="32"/>
          <w:szCs w:val="32"/>
          <w:cs/>
        </w:rPr>
        <w:t xml:space="preserve">แล้วแสดงผลข้อมูลผ่านทาง </w:t>
      </w:r>
      <w:r w:rsidR="009076E7">
        <w:rPr>
          <w:rFonts w:ascii="TH Sarabun Chula" w:hAnsi="TH Sarabun Chula" w:cs="TH Sarabun Chula"/>
          <w:sz w:val="32"/>
          <w:szCs w:val="32"/>
        </w:rPr>
        <w:t>Web Server</w:t>
      </w:r>
      <w:r w:rsidR="00D22A0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เพื่อให้สามารถทำนายผลการเคลื่อนไหวของมนุษย์ในแต่ละช่วงเวลา</w:t>
      </w:r>
    </w:p>
    <w:p w14:paraId="0EA7D93B" w14:textId="77777777" w:rsidR="007072DD" w:rsidRDefault="007072DD" w:rsidP="00A01095">
      <w:pPr>
        <w:ind w:left="720"/>
        <w:rPr>
          <w:rFonts w:ascii="TH SarabunPSK" w:hAnsi="TH SarabunPSK" w:cs="TH SarabunPSK"/>
          <w:color w:val="FF0000"/>
          <w:sz w:val="32"/>
          <w:szCs w:val="32"/>
        </w:rPr>
      </w:pPr>
    </w:p>
    <w:p w14:paraId="0EBE3985" w14:textId="51590541" w:rsidR="00C10419" w:rsidRPr="00E23B71" w:rsidRDefault="00C10419" w:rsidP="00891FD0">
      <w:pPr>
        <w:pStyle w:val="Heading2"/>
        <w:spacing w:before="0" w:after="0"/>
        <w:rPr>
          <w:rFonts w:ascii="TH SarabunPSK" w:hAnsi="TH SarabunPSK" w:cs="TH SarabunPSK"/>
          <w:sz w:val="32"/>
          <w:szCs w:val="32"/>
          <w:cs/>
        </w:rPr>
      </w:pPr>
      <w:bookmarkStart w:id="44" w:name="_Toc151390022"/>
      <w:r w:rsidRPr="00E23B71">
        <w:rPr>
          <w:rFonts w:ascii="TH SarabunPSK" w:hAnsi="TH SarabunPSK" w:cs="TH SarabunPSK" w:hint="cs"/>
          <w:sz w:val="32"/>
          <w:szCs w:val="32"/>
          <w:cs/>
        </w:rPr>
        <w:t>แผนการดำเนิน</w:t>
      </w:r>
      <w:r w:rsidR="00496D22" w:rsidRPr="00E23B71">
        <w:rPr>
          <w:rFonts w:ascii="TH SarabunPSK" w:hAnsi="TH SarabunPSK" w:cs="TH SarabunPSK" w:hint="cs"/>
          <w:sz w:val="32"/>
          <w:szCs w:val="32"/>
          <w:cs/>
        </w:rPr>
        <w:t>งาน</w:t>
      </w:r>
      <w:bookmarkEnd w:id="44"/>
    </w:p>
    <w:p w14:paraId="13CD1B71" w14:textId="53CFB2E2" w:rsidR="00095BD4" w:rsidRDefault="00D93822" w:rsidP="00095BD4">
      <w:pPr>
        <w:pStyle w:val="Caption"/>
        <w:rPr>
          <w:rFonts w:ascii="TH SarabunPSK" w:hAnsi="TH SarabunPSK" w:cs="TH SarabunPSK"/>
          <w:sz w:val="32"/>
          <w:szCs w:val="32"/>
        </w:rPr>
      </w:pPr>
      <w:bookmarkStart w:id="45" w:name="_Ref49082724"/>
      <w:bookmarkEnd w:id="43"/>
      <w:r w:rsidRPr="006C4466">
        <w:rPr>
          <w:rFonts w:ascii="TH SarabunPSK" w:hAnsi="TH SarabunPSK" w:cs="TH SarabunPSK" w:hint="cs"/>
          <w:sz w:val="32"/>
          <w:szCs w:val="32"/>
          <w:cs/>
        </w:rPr>
        <w:t xml:space="preserve">ตารางที่ </w:t>
      </w:r>
      <w:bookmarkEnd w:id="45"/>
      <w:r w:rsidR="00DC056D">
        <w:rPr>
          <w:rFonts w:ascii="TH SarabunPSK" w:hAnsi="TH SarabunPSK" w:cs="TH SarabunPSK"/>
          <w:sz w:val="32"/>
          <w:szCs w:val="32"/>
        </w:rPr>
        <w:t>1</w:t>
      </w:r>
      <w:r w:rsidRPr="006C4466">
        <w:rPr>
          <w:rFonts w:ascii="TH SarabunPSK" w:hAnsi="TH SarabunPSK" w:cs="TH SarabunPSK" w:hint="cs"/>
          <w:sz w:val="32"/>
          <w:szCs w:val="32"/>
          <w:cs/>
        </w:rPr>
        <w:t xml:space="preserve"> แผนการดำเนินงาน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11"/>
        <w:gridCol w:w="587"/>
        <w:gridCol w:w="580"/>
        <w:gridCol w:w="591"/>
        <w:gridCol w:w="608"/>
        <w:gridCol w:w="575"/>
        <w:gridCol w:w="598"/>
        <w:gridCol w:w="610"/>
        <w:gridCol w:w="598"/>
        <w:gridCol w:w="658"/>
      </w:tblGrid>
      <w:tr w:rsidR="00FB6A8D" w:rsidRPr="00464C61" w14:paraId="53791B48" w14:textId="77777777" w:rsidTr="008F3FED">
        <w:trPr>
          <w:jc w:val="center"/>
        </w:trPr>
        <w:tc>
          <w:tcPr>
            <w:tcW w:w="2391" w:type="pct"/>
            <w:vMerge w:val="restart"/>
            <w:vAlign w:val="center"/>
            <w:hideMark/>
          </w:tcPr>
          <w:p w14:paraId="590285DF" w14:textId="77777777" w:rsidR="00FB6A8D" w:rsidRPr="009076E7" w:rsidRDefault="00FB6A8D" w:rsidP="008F3FED">
            <w:pPr>
              <w:jc w:val="center"/>
              <w:rPr>
                <w:rFonts w:ascii="TH Sarabun Chula" w:hAnsi="TH Sarabun Chula" w:cs="TH Sarabun Chula"/>
                <w:b/>
                <w:bCs/>
                <w:sz w:val="32"/>
                <w:szCs w:val="32"/>
                <w:cs/>
              </w:rPr>
            </w:pPr>
            <w:r w:rsidRPr="009076E7">
              <w:rPr>
                <w:rFonts w:ascii="TH Sarabun Chula" w:hAnsi="TH Sarabun Chula" w:cs="TH Sarabun Chula"/>
                <w:b/>
                <w:bCs/>
                <w:sz w:val="32"/>
                <w:szCs w:val="32"/>
                <w:cs/>
              </w:rPr>
              <w:t>ขั้นตอนการดำเนินงาน</w:t>
            </w:r>
          </w:p>
        </w:tc>
        <w:tc>
          <w:tcPr>
            <w:tcW w:w="2609" w:type="pct"/>
            <w:gridSpan w:val="9"/>
            <w:vAlign w:val="center"/>
          </w:tcPr>
          <w:p w14:paraId="50D69759" w14:textId="77777777" w:rsidR="00FB6A8D" w:rsidRPr="009076E7" w:rsidRDefault="00FB6A8D" w:rsidP="008F3FED">
            <w:pPr>
              <w:jc w:val="center"/>
              <w:rPr>
                <w:rFonts w:ascii="TH Sarabun Chula" w:hAnsi="TH Sarabun Chula" w:cs="TH Sarabun Chula"/>
                <w:b/>
                <w:bCs/>
                <w:sz w:val="32"/>
                <w:szCs w:val="32"/>
                <w:cs/>
              </w:rPr>
            </w:pPr>
            <w:r w:rsidRPr="009076E7">
              <w:rPr>
                <w:rFonts w:ascii="TH Sarabun Chula" w:hAnsi="TH Sarabun Chula" w:cs="TH Sarabun Chula"/>
                <w:b/>
                <w:bCs/>
                <w:sz w:val="32"/>
                <w:szCs w:val="32"/>
                <w:cs/>
              </w:rPr>
              <w:t>เดือน</w:t>
            </w:r>
          </w:p>
        </w:tc>
      </w:tr>
      <w:tr w:rsidR="00FB6A8D" w:rsidRPr="00464C61" w14:paraId="45C7FFEC" w14:textId="77777777" w:rsidTr="008F3FED">
        <w:trPr>
          <w:jc w:val="center"/>
        </w:trPr>
        <w:tc>
          <w:tcPr>
            <w:tcW w:w="2391" w:type="pct"/>
            <w:vMerge/>
            <w:vAlign w:val="center"/>
            <w:hideMark/>
          </w:tcPr>
          <w:p w14:paraId="68186CD9" w14:textId="77777777" w:rsidR="00FB6A8D" w:rsidRPr="009076E7" w:rsidRDefault="00FB6A8D" w:rsidP="008F3FED">
            <w:pPr>
              <w:jc w:val="center"/>
              <w:rPr>
                <w:rFonts w:ascii="TH Sarabun Chula" w:hAnsi="TH Sarabun Chula" w:cs="TH Sarabun Chula"/>
                <w:b/>
                <w:bCs/>
                <w:sz w:val="32"/>
                <w:szCs w:val="32"/>
              </w:rPr>
            </w:pPr>
          </w:p>
        </w:tc>
        <w:tc>
          <w:tcPr>
            <w:tcW w:w="290" w:type="pct"/>
            <w:vAlign w:val="center"/>
            <w:hideMark/>
          </w:tcPr>
          <w:p w14:paraId="0C14BCEB" w14:textId="77777777" w:rsidR="00FB6A8D" w:rsidRPr="009076E7" w:rsidRDefault="00FB6A8D" w:rsidP="008F3FED">
            <w:pPr>
              <w:jc w:val="center"/>
              <w:rPr>
                <w:rFonts w:ascii="TH Sarabun Chula" w:hAnsi="TH Sarabun Chula" w:cs="TH Sarabun Chula"/>
                <w:b/>
                <w:bCs/>
                <w:sz w:val="32"/>
                <w:szCs w:val="32"/>
              </w:rPr>
            </w:pPr>
            <w:r w:rsidRPr="009076E7">
              <w:rPr>
                <w:rFonts w:ascii="TH Sarabun Chula" w:hAnsi="TH Sarabun Chula" w:cs="TH Sarabun Chula"/>
                <w:b/>
                <w:bCs/>
                <w:sz w:val="32"/>
                <w:szCs w:val="32"/>
                <w:cs/>
              </w:rPr>
              <w:t>ส</w:t>
            </w:r>
            <w:r w:rsidRPr="009076E7">
              <w:rPr>
                <w:rFonts w:ascii="TH Sarabun Chula" w:hAnsi="TH Sarabun Chula" w:cs="TH Sarabun Chula"/>
                <w:b/>
                <w:bCs/>
                <w:sz w:val="32"/>
                <w:szCs w:val="32"/>
              </w:rPr>
              <w:t>.</w:t>
            </w:r>
            <w:r w:rsidRPr="009076E7">
              <w:rPr>
                <w:rFonts w:ascii="TH Sarabun Chula" w:hAnsi="TH Sarabun Chula" w:cs="TH Sarabun Chula"/>
                <w:b/>
                <w:bCs/>
                <w:sz w:val="32"/>
                <w:szCs w:val="32"/>
                <w:cs/>
              </w:rPr>
              <w:t>ค</w:t>
            </w:r>
            <w:r w:rsidRPr="009076E7">
              <w:rPr>
                <w:rFonts w:ascii="TH Sarabun Chula" w:hAnsi="TH Sarabun Chula" w:cs="TH Sarabun Chula"/>
                <w:b/>
                <w:bCs/>
                <w:sz w:val="32"/>
                <w:szCs w:val="32"/>
              </w:rPr>
              <w:t>.</w:t>
            </w:r>
          </w:p>
        </w:tc>
        <w:tc>
          <w:tcPr>
            <w:tcW w:w="290" w:type="pct"/>
            <w:vAlign w:val="center"/>
            <w:hideMark/>
          </w:tcPr>
          <w:p w14:paraId="12A02F0F" w14:textId="77777777" w:rsidR="00FB6A8D" w:rsidRPr="009076E7" w:rsidRDefault="00FB6A8D" w:rsidP="008F3FED">
            <w:pPr>
              <w:jc w:val="center"/>
              <w:rPr>
                <w:rFonts w:ascii="TH Sarabun Chula" w:hAnsi="TH Sarabun Chula" w:cs="TH Sarabun Chula"/>
                <w:b/>
                <w:bCs/>
                <w:sz w:val="32"/>
                <w:szCs w:val="32"/>
                <w:cs/>
              </w:rPr>
            </w:pPr>
            <w:r w:rsidRPr="009076E7">
              <w:rPr>
                <w:rFonts w:ascii="TH Sarabun Chula" w:hAnsi="TH Sarabun Chula" w:cs="TH Sarabun Chula"/>
                <w:b/>
                <w:bCs/>
                <w:sz w:val="32"/>
                <w:szCs w:val="32"/>
                <w:cs/>
              </w:rPr>
              <w:t>ก</w:t>
            </w:r>
            <w:r w:rsidRPr="009076E7">
              <w:rPr>
                <w:rFonts w:ascii="TH Sarabun Chula" w:hAnsi="TH Sarabun Chula" w:cs="TH Sarabun Chula"/>
                <w:b/>
                <w:bCs/>
                <w:sz w:val="32"/>
                <w:szCs w:val="32"/>
              </w:rPr>
              <w:t>.</w:t>
            </w:r>
            <w:r w:rsidRPr="009076E7">
              <w:rPr>
                <w:rFonts w:ascii="TH Sarabun Chula" w:hAnsi="TH Sarabun Chula" w:cs="TH Sarabun Chula"/>
                <w:b/>
                <w:bCs/>
                <w:sz w:val="32"/>
                <w:szCs w:val="32"/>
                <w:cs/>
              </w:rPr>
              <w:t>ย</w:t>
            </w:r>
            <w:r w:rsidRPr="009076E7">
              <w:rPr>
                <w:rFonts w:ascii="TH Sarabun Chula" w:hAnsi="TH Sarabun Chula" w:cs="TH Sarabun Chula"/>
                <w:b/>
                <w:bCs/>
                <w:sz w:val="32"/>
                <w:szCs w:val="32"/>
              </w:rPr>
              <w:t>.</w:t>
            </w:r>
          </w:p>
        </w:tc>
        <w:tc>
          <w:tcPr>
            <w:tcW w:w="290" w:type="pct"/>
            <w:vAlign w:val="center"/>
            <w:hideMark/>
          </w:tcPr>
          <w:p w14:paraId="263A01F5" w14:textId="77777777" w:rsidR="00FB6A8D" w:rsidRPr="009076E7" w:rsidRDefault="00FB6A8D" w:rsidP="008F3FED">
            <w:pPr>
              <w:jc w:val="center"/>
              <w:rPr>
                <w:rFonts w:ascii="TH Sarabun Chula" w:hAnsi="TH Sarabun Chula" w:cs="TH Sarabun Chula"/>
                <w:b/>
                <w:bCs/>
                <w:sz w:val="32"/>
                <w:szCs w:val="32"/>
                <w:cs/>
              </w:rPr>
            </w:pPr>
            <w:r w:rsidRPr="009076E7">
              <w:rPr>
                <w:rFonts w:ascii="TH Sarabun Chula" w:hAnsi="TH Sarabun Chula" w:cs="TH Sarabun Chula"/>
                <w:b/>
                <w:bCs/>
                <w:sz w:val="32"/>
                <w:szCs w:val="32"/>
                <w:cs/>
              </w:rPr>
              <w:t>ต</w:t>
            </w:r>
            <w:r w:rsidRPr="009076E7">
              <w:rPr>
                <w:rFonts w:ascii="TH Sarabun Chula" w:hAnsi="TH Sarabun Chula" w:cs="TH Sarabun Chula"/>
                <w:b/>
                <w:bCs/>
                <w:sz w:val="32"/>
                <w:szCs w:val="32"/>
              </w:rPr>
              <w:t>.</w:t>
            </w:r>
            <w:r w:rsidRPr="009076E7">
              <w:rPr>
                <w:rFonts w:ascii="TH Sarabun Chula" w:hAnsi="TH Sarabun Chula" w:cs="TH Sarabun Chula"/>
                <w:b/>
                <w:bCs/>
                <w:sz w:val="32"/>
                <w:szCs w:val="32"/>
                <w:cs/>
              </w:rPr>
              <w:t>ค</w:t>
            </w:r>
            <w:r w:rsidRPr="009076E7">
              <w:rPr>
                <w:rFonts w:ascii="TH Sarabun Chula" w:hAnsi="TH Sarabun Chula" w:cs="TH Sarabun Chula"/>
                <w:b/>
                <w:bCs/>
                <w:sz w:val="32"/>
                <w:szCs w:val="32"/>
              </w:rPr>
              <w:t>.</w:t>
            </w:r>
          </w:p>
        </w:tc>
        <w:tc>
          <w:tcPr>
            <w:tcW w:w="290" w:type="pct"/>
            <w:vAlign w:val="center"/>
            <w:hideMark/>
          </w:tcPr>
          <w:p w14:paraId="1A69CDA0" w14:textId="77777777" w:rsidR="00FB6A8D" w:rsidRPr="009076E7" w:rsidRDefault="00FB6A8D" w:rsidP="008F3FED">
            <w:pPr>
              <w:jc w:val="center"/>
              <w:rPr>
                <w:rFonts w:ascii="TH Sarabun Chula" w:hAnsi="TH Sarabun Chula" w:cs="TH Sarabun Chula"/>
                <w:b/>
                <w:bCs/>
                <w:sz w:val="32"/>
                <w:szCs w:val="32"/>
                <w:cs/>
              </w:rPr>
            </w:pPr>
            <w:r w:rsidRPr="009076E7">
              <w:rPr>
                <w:rFonts w:ascii="TH Sarabun Chula" w:hAnsi="TH Sarabun Chula" w:cs="TH Sarabun Chula"/>
                <w:b/>
                <w:bCs/>
                <w:sz w:val="32"/>
                <w:szCs w:val="32"/>
                <w:cs/>
              </w:rPr>
              <w:t>พ</w:t>
            </w:r>
            <w:r w:rsidRPr="009076E7">
              <w:rPr>
                <w:rFonts w:ascii="TH Sarabun Chula" w:hAnsi="TH Sarabun Chula" w:cs="TH Sarabun Chula"/>
                <w:b/>
                <w:bCs/>
                <w:sz w:val="32"/>
                <w:szCs w:val="32"/>
              </w:rPr>
              <w:t>.</w:t>
            </w:r>
            <w:r w:rsidRPr="009076E7">
              <w:rPr>
                <w:rFonts w:ascii="TH Sarabun Chula" w:hAnsi="TH Sarabun Chula" w:cs="TH Sarabun Chula"/>
                <w:b/>
                <w:bCs/>
                <w:sz w:val="32"/>
                <w:szCs w:val="32"/>
                <w:cs/>
              </w:rPr>
              <w:t>ย</w:t>
            </w:r>
            <w:r w:rsidRPr="009076E7">
              <w:rPr>
                <w:rFonts w:ascii="TH Sarabun Chula" w:hAnsi="TH Sarabun Chula" w:cs="TH Sarabun Chula"/>
                <w:b/>
                <w:bCs/>
                <w:sz w:val="32"/>
                <w:szCs w:val="32"/>
              </w:rPr>
              <w:t>.</w:t>
            </w:r>
          </w:p>
        </w:tc>
        <w:tc>
          <w:tcPr>
            <w:tcW w:w="290" w:type="pct"/>
            <w:vAlign w:val="center"/>
            <w:hideMark/>
          </w:tcPr>
          <w:p w14:paraId="680240C0" w14:textId="77777777" w:rsidR="00FB6A8D" w:rsidRPr="009076E7" w:rsidRDefault="00FB6A8D" w:rsidP="008F3FED">
            <w:pPr>
              <w:jc w:val="center"/>
              <w:rPr>
                <w:rFonts w:ascii="TH Sarabun Chula" w:hAnsi="TH Sarabun Chula" w:cs="TH Sarabun Chula"/>
                <w:b/>
                <w:bCs/>
                <w:sz w:val="32"/>
                <w:szCs w:val="32"/>
                <w:cs/>
              </w:rPr>
            </w:pPr>
            <w:r w:rsidRPr="009076E7">
              <w:rPr>
                <w:rFonts w:ascii="TH Sarabun Chula" w:hAnsi="TH Sarabun Chula" w:cs="TH Sarabun Chula"/>
                <w:b/>
                <w:bCs/>
                <w:sz w:val="32"/>
                <w:szCs w:val="32"/>
                <w:cs/>
              </w:rPr>
              <w:t>ธ</w:t>
            </w:r>
            <w:r w:rsidRPr="009076E7">
              <w:rPr>
                <w:rFonts w:ascii="TH Sarabun Chula" w:hAnsi="TH Sarabun Chula" w:cs="TH Sarabun Chula"/>
                <w:b/>
                <w:bCs/>
                <w:sz w:val="32"/>
                <w:szCs w:val="32"/>
              </w:rPr>
              <w:t>.</w:t>
            </w:r>
            <w:r w:rsidRPr="009076E7">
              <w:rPr>
                <w:rFonts w:ascii="TH Sarabun Chula" w:hAnsi="TH Sarabun Chula" w:cs="TH Sarabun Chula"/>
                <w:b/>
                <w:bCs/>
                <w:sz w:val="32"/>
                <w:szCs w:val="32"/>
                <w:cs/>
              </w:rPr>
              <w:t>ค</w:t>
            </w:r>
            <w:r w:rsidRPr="009076E7">
              <w:rPr>
                <w:rFonts w:ascii="TH Sarabun Chula" w:hAnsi="TH Sarabun Chula" w:cs="TH Sarabun Chula"/>
                <w:b/>
                <w:bCs/>
                <w:sz w:val="32"/>
                <w:szCs w:val="32"/>
              </w:rPr>
              <w:t>.</w:t>
            </w:r>
          </w:p>
        </w:tc>
        <w:tc>
          <w:tcPr>
            <w:tcW w:w="290" w:type="pct"/>
            <w:vAlign w:val="center"/>
            <w:hideMark/>
          </w:tcPr>
          <w:p w14:paraId="397AE67C" w14:textId="77777777" w:rsidR="00FB6A8D" w:rsidRPr="009076E7" w:rsidRDefault="00FB6A8D" w:rsidP="008F3FED">
            <w:pPr>
              <w:jc w:val="center"/>
              <w:rPr>
                <w:rFonts w:ascii="TH Sarabun Chula" w:hAnsi="TH Sarabun Chula" w:cs="TH Sarabun Chula"/>
                <w:b/>
                <w:bCs/>
                <w:sz w:val="32"/>
                <w:szCs w:val="32"/>
                <w:cs/>
              </w:rPr>
            </w:pPr>
            <w:r w:rsidRPr="009076E7">
              <w:rPr>
                <w:rFonts w:ascii="TH Sarabun Chula" w:hAnsi="TH Sarabun Chula" w:cs="TH Sarabun Chula"/>
                <w:b/>
                <w:bCs/>
                <w:sz w:val="32"/>
                <w:szCs w:val="32"/>
                <w:cs/>
              </w:rPr>
              <w:t>ม</w:t>
            </w:r>
            <w:r w:rsidRPr="009076E7">
              <w:rPr>
                <w:rFonts w:ascii="TH Sarabun Chula" w:hAnsi="TH Sarabun Chula" w:cs="TH Sarabun Chula"/>
                <w:b/>
                <w:bCs/>
                <w:sz w:val="32"/>
                <w:szCs w:val="32"/>
              </w:rPr>
              <w:t>.</w:t>
            </w:r>
            <w:r w:rsidRPr="009076E7">
              <w:rPr>
                <w:rFonts w:ascii="TH Sarabun Chula" w:hAnsi="TH Sarabun Chula" w:cs="TH Sarabun Chula"/>
                <w:b/>
                <w:bCs/>
                <w:sz w:val="32"/>
                <w:szCs w:val="32"/>
                <w:cs/>
              </w:rPr>
              <w:t>ค</w:t>
            </w:r>
            <w:r w:rsidRPr="009076E7">
              <w:rPr>
                <w:rFonts w:ascii="TH Sarabun Chula" w:hAnsi="TH Sarabun Chula" w:cs="TH Sarabun Chula"/>
                <w:b/>
                <w:bCs/>
                <w:sz w:val="32"/>
                <w:szCs w:val="32"/>
              </w:rPr>
              <w:t>.</w:t>
            </w:r>
          </w:p>
        </w:tc>
        <w:tc>
          <w:tcPr>
            <w:tcW w:w="290" w:type="pct"/>
            <w:vAlign w:val="center"/>
            <w:hideMark/>
          </w:tcPr>
          <w:p w14:paraId="3AE8E9A1" w14:textId="77777777" w:rsidR="00FB6A8D" w:rsidRPr="009076E7" w:rsidRDefault="00FB6A8D" w:rsidP="008F3FED">
            <w:pPr>
              <w:jc w:val="center"/>
              <w:rPr>
                <w:rFonts w:ascii="TH Sarabun Chula" w:hAnsi="TH Sarabun Chula" w:cs="TH Sarabun Chula"/>
                <w:b/>
                <w:bCs/>
                <w:sz w:val="32"/>
                <w:szCs w:val="32"/>
                <w:cs/>
              </w:rPr>
            </w:pPr>
            <w:r w:rsidRPr="009076E7">
              <w:rPr>
                <w:rFonts w:ascii="TH Sarabun Chula" w:hAnsi="TH Sarabun Chula" w:cs="TH Sarabun Chula"/>
                <w:b/>
                <w:bCs/>
                <w:sz w:val="32"/>
                <w:szCs w:val="32"/>
                <w:cs/>
              </w:rPr>
              <w:t>ก</w:t>
            </w:r>
            <w:r w:rsidRPr="009076E7">
              <w:rPr>
                <w:rFonts w:ascii="TH Sarabun Chula" w:hAnsi="TH Sarabun Chula" w:cs="TH Sarabun Chula"/>
                <w:b/>
                <w:bCs/>
                <w:sz w:val="32"/>
                <w:szCs w:val="32"/>
              </w:rPr>
              <w:t>.</w:t>
            </w:r>
            <w:r w:rsidRPr="009076E7">
              <w:rPr>
                <w:rFonts w:ascii="TH Sarabun Chula" w:hAnsi="TH Sarabun Chula" w:cs="TH Sarabun Chula"/>
                <w:b/>
                <w:bCs/>
                <w:sz w:val="32"/>
                <w:szCs w:val="32"/>
                <w:cs/>
              </w:rPr>
              <w:t>พ</w:t>
            </w:r>
            <w:r w:rsidRPr="009076E7">
              <w:rPr>
                <w:rFonts w:ascii="TH Sarabun Chula" w:hAnsi="TH Sarabun Chula" w:cs="TH Sarabun Chula"/>
                <w:b/>
                <w:bCs/>
                <w:sz w:val="32"/>
                <w:szCs w:val="32"/>
              </w:rPr>
              <w:t>.</w:t>
            </w:r>
          </w:p>
        </w:tc>
        <w:tc>
          <w:tcPr>
            <w:tcW w:w="290" w:type="pct"/>
            <w:vAlign w:val="center"/>
            <w:hideMark/>
          </w:tcPr>
          <w:p w14:paraId="1457A360" w14:textId="77777777" w:rsidR="00FB6A8D" w:rsidRPr="009076E7" w:rsidRDefault="00FB6A8D" w:rsidP="008F3FED">
            <w:pPr>
              <w:jc w:val="center"/>
              <w:rPr>
                <w:rFonts w:ascii="TH Sarabun Chula" w:hAnsi="TH Sarabun Chula" w:cs="TH Sarabun Chula"/>
                <w:b/>
                <w:bCs/>
                <w:sz w:val="32"/>
                <w:szCs w:val="32"/>
                <w:cs/>
              </w:rPr>
            </w:pPr>
            <w:r w:rsidRPr="009076E7">
              <w:rPr>
                <w:rFonts w:ascii="TH Sarabun Chula" w:hAnsi="TH Sarabun Chula" w:cs="TH Sarabun Chula"/>
                <w:b/>
                <w:bCs/>
                <w:sz w:val="32"/>
                <w:szCs w:val="32"/>
                <w:cs/>
              </w:rPr>
              <w:t>มี</w:t>
            </w:r>
            <w:r w:rsidRPr="009076E7">
              <w:rPr>
                <w:rFonts w:ascii="TH Sarabun Chula" w:hAnsi="TH Sarabun Chula" w:cs="TH Sarabun Chula"/>
                <w:b/>
                <w:bCs/>
                <w:sz w:val="32"/>
                <w:szCs w:val="32"/>
              </w:rPr>
              <w:t>.</w:t>
            </w:r>
            <w:r w:rsidRPr="009076E7">
              <w:rPr>
                <w:rFonts w:ascii="TH Sarabun Chula" w:hAnsi="TH Sarabun Chula" w:cs="TH Sarabun Chula"/>
                <w:b/>
                <w:bCs/>
                <w:sz w:val="32"/>
                <w:szCs w:val="32"/>
                <w:cs/>
              </w:rPr>
              <w:t>ค</w:t>
            </w:r>
            <w:r w:rsidRPr="009076E7">
              <w:rPr>
                <w:rFonts w:ascii="TH Sarabun Chula" w:hAnsi="TH Sarabun Chula" w:cs="TH Sarabun Chula"/>
                <w:b/>
                <w:bCs/>
                <w:sz w:val="32"/>
                <w:szCs w:val="32"/>
              </w:rPr>
              <w:t>.</w:t>
            </w:r>
          </w:p>
        </w:tc>
        <w:tc>
          <w:tcPr>
            <w:tcW w:w="289" w:type="pct"/>
            <w:vAlign w:val="center"/>
            <w:hideMark/>
          </w:tcPr>
          <w:p w14:paraId="01236435" w14:textId="77777777" w:rsidR="00FB6A8D" w:rsidRPr="009076E7" w:rsidRDefault="00FB6A8D" w:rsidP="008F3FED">
            <w:pPr>
              <w:jc w:val="center"/>
              <w:rPr>
                <w:rFonts w:ascii="TH Sarabun Chula" w:hAnsi="TH Sarabun Chula" w:cs="TH Sarabun Chula"/>
                <w:b/>
                <w:bCs/>
                <w:sz w:val="32"/>
                <w:szCs w:val="32"/>
                <w:cs/>
              </w:rPr>
            </w:pPr>
            <w:r w:rsidRPr="009076E7">
              <w:rPr>
                <w:rFonts w:ascii="TH Sarabun Chula" w:hAnsi="TH Sarabun Chula" w:cs="TH Sarabun Chula"/>
                <w:b/>
                <w:bCs/>
                <w:sz w:val="32"/>
                <w:szCs w:val="32"/>
                <w:cs/>
              </w:rPr>
              <w:t>เม</w:t>
            </w:r>
            <w:r w:rsidRPr="009076E7">
              <w:rPr>
                <w:rFonts w:ascii="TH Sarabun Chula" w:hAnsi="TH Sarabun Chula" w:cs="TH Sarabun Chula"/>
                <w:b/>
                <w:bCs/>
                <w:sz w:val="32"/>
                <w:szCs w:val="32"/>
              </w:rPr>
              <w:t>.</w:t>
            </w:r>
            <w:r w:rsidRPr="009076E7">
              <w:rPr>
                <w:rFonts w:ascii="TH Sarabun Chula" w:hAnsi="TH Sarabun Chula" w:cs="TH Sarabun Chula"/>
                <w:b/>
                <w:bCs/>
                <w:sz w:val="32"/>
                <w:szCs w:val="32"/>
                <w:cs/>
              </w:rPr>
              <w:t>ย</w:t>
            </w:r>
            <w:r w:rsidRPr="009076E7">
              <w:rPr>
                <w:rFonts w:ascii="TH Sarabun Chula" w:hAnsi="TH Sarabun Chula" w:cs="TH Sarabun Chula"/>
                <w:b/>
                <w:bCs/>
                <w:sz w:val="32"/>
                <w:szCs w:val="32"/>
              </w:rPr>
              <w:t>.</w:t>
            </w:r>
          </w:p>
        </w:tc>
      </w:tr>
      <w:tr w:rsidR="00FB6A8D" w:rsidRPr="00464C61" w14:paraId="71CCC4D9" w14:textId="77777777" w:rsidTr="008F3FED">
        <w:trPr>
          <w:jc w:val="center"/>
        </w:trPr>
        <w:tc>
          <w:tcPr>
            <w:tcW w:w="2391" w:type="pct"/>
            <w:vMerge w:val="restart"/>
            <w:vAlign w:val="center"/>
            <w:hideMark/>
          </w:tcPr>
          <w:p w14:paraId="24B1E331" w14:textId="77777777" w:rsidR="00FB6A8D" w:rsidRPr="009076E7" w:rsidRDefault="00FB6A8D" w:rsidP="008F3FED">
            <w:pPr>
              <w:rPr>
                <w:rFonts w:ascii="TH Sarabun Chula" w:hAnsi="TH Sarabun Chula" w:cs="TH Sarabun Chula"/>
                <w:sz w:val="32"/>
                <w:szCs w:val="32"/>
                <w:shd w:val="clear" w:color="auto" w:fill="C0C0C0"/>
              </w:rPr>
            </w:pPr>
            <w:r w:rsidRPr="009076E7">
              <w:rPr>
                <w:rFonts w:ascii="TH Sarabun Chula" w:hAnsi="TH Sarabun Chula" w:cs="TH Sarabun Chula"/>
                <w:sz w:val="32"/>
                <w:szCs w:val="32"/>
              </w:rPr>
              <w:t>1.</w:t>
            </w:r>
            <w:r w:rsidRPr="009076E7">
              <w:rPr>
                <w:rFonts w:ascii="TH Sarabun Chula" w:hAnsi="TH Sarabun Chula" w:cs="TH Sarabun Chula"/>
                <w:sz w:val="32"/>
                <w:szCs w:val="32"/>
                <w:cs/>
              </w:rPr>
              <w:t xml:space="preserve"> ศึกษา </w:t>
            </w:r>
            <w:r w:rsidRPr="009076E7">
              <w:rPr>
                <w:rFonts w:ascii="TH Sarabun Chula" w:hAnsi="TH Sarabun Chula" w:cs="TH Sarabun Chula"/>
                <w:sz w:val="32"/>
                <w:szCs w:val="32"/>
              </w:rPr>
              <w:t xml:space="preserve">Tiny Machine Learning </w:t>
            </w:r>
            <w:r w:rsidRPr="009076E7">
              <w:rPr>
                <w:rFonts w:ascii="TH Sarabun Chula" w:hAnsi="TH Sarabun Chula" w:cs="TH Sarabun Chula"/>
                <w:sz w:val="32"/>
                <w:szCs w:val="32"/>
                <w:cs/>
              </w:rPr>
              <w:t xml:space="preserve">และ </w:t>
            </w:r>
            <w:r w:rsidRPr="009076E7">
              <w:rPr>
                <w:rFonts w:ascii="TH Sarabun Chula" w:hAnsi="TH Sarabun Chula" w:cs="TH Sarabun Chula"/>
                <w:sz w:val="32"/>
                <w:szCs w:val="32"/>
              </w:rPr>
              <w:t xml:space="preserve">Platform </w:t>
            </w:r>
            <w:r w:rsidRPr="009076E7">
              <w:rPr>
                <w:rFonts w:ascii="TH Sarabun Chula" w:hAnsi="TH Sarabun Chula" w:cs="TH Sarabun Chula"/>
                <w:sz w:val="32"/>
                <w:szCs w:val="32"/>
                <w:cs/>
              </w:rPr>
              <w:t>ที่ใช้</w:t>
            </w:r>
          </w:p>
        </w:tc>
        <w:tc>
          <w:tcPr>
            <w:tcW w:w="290" w:type="pct"/>
            <w:shd w:val="clear" w:color="auto" w:fill="BFBFBF" w:themeFill="background1" w:themeFillShade="BF"/>
            <w:vAlign w:val="center"/>
          </w:tcPr>
          <w:p w14:paraId="5765A7AA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290" w:type="pct"/>
            <w:shd w:val="clear" w:color="auto" w:fill="BFBFBF" w:themeFill="background1" w:themeFillShade="BF"/>
            <w:vAlign w:val="center"/>
          </w:tcPr>
          <w:p w14:paraId="71DE0EEE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  <w:highlight w:val="lightGray"/>
                <w:shd w:val="clear" w:color="auto" w:fill="C0C0C0"/>
              </w:rPr>
            </w:pPr>
          </w:p>
        </w:tc>
        <w:tc>
          <w:tcPr>
            <w:tcW w:w="290" w:type="pct"/>
            <w:shd w:val="clear" w:color="auto" w:fill="BFBFBF" w:themeFill="background1" w:themeFillShade="BF"/>
            <w:vAlign w:val="center"/>
          </w:tcPr>
          <w:p w14:paraId="6EEFA90F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  <w:highlight w:val="lightGray"/>
              </w:rPr>
            </w:pPr>
          </w:p>
        </w:tc>
        <w:tc>
          <w:tcPr>
            <w:tcW w:w="290" w:type="pct"/>
            <w:vAlign w:val="center"/>
          </w:tcPr>
          <w:p w14:paraId="7B35942A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518208DE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049AFF00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49354804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1C1890F4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89" w:type="pct"/>
            <w:vAlign w:val="center"/>
          </w:tcPr>
          <w:p w14:paraId="757DAFC3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</w:tr>
      <w:tr w:rsidR="00FB6A8D" w:rsidRPr="00464C61" w14:paraId="759E9D71" w14:textId="77777777" w:rsidTr="008F3FED">
        <w:trPr>
          <w:jc w:val="center"/>
        </w:trPr>
        <w:tc>
          <w:tcPr>
            <w:tcW w:w="2391" w:type="pct"/>
            <w:vMerge/>
            <w:vAlign w:val="center"/>
            <w:hideMark/>
          </w:tcPr>
          <w:p w14:paraId="57A8A028" w14:textId="77777777" w:rsidR="00FB6A8D" w:rsidRPr="009076E7" w:rsidRDefault="00FB6A8D" w:rsidP="008F3FED">
            <w:pPr>
              <w:rPr>
                <w:rFonts w:ascii="TH Sarabun Chula" w:hAnsi="TH Sarabun Chula" w:cs="TH Sarabun Chula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290" w:type="pct"/>
            <w:shd w:val="clear" w:color="auto" w:fill="0D0D0D" w:themeFill="text1" w:themeFillTint="F2"/>
            <w:vAlign w:val="center"/>
          </w:tcPr>
          <w:p w14:paraId="7B150AF3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290" w:type="pct"/>
            <w:shd w:val="clear" w:color="auto" w:fill="0D0D0D" w:themeFill="text1" w:themeFillTint="F2"/>
            <w:vAlign w:val="center"/>
          </w:tcPr>
          <w:p w14:paraId="7152061C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290" w:type="pct"/>
            <w:shd w:val="clear" w:color="auto" w:fill="0D0D0D" w:themeFill="text1" w:themeFillTint="F2"/>
            <w:vAlign w:val="center"/>
          </w:tcPr>
          <w:p w14:paraId="72C1477F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7BE0BF8E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7821A47E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3DB063FE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32F8E89B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12005A47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89" w:type="pct"/>
            <w:vAlign w:val="center"/>
          </w:tcPr>
          <w:p w14:paraId="329412B6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</w:tr>
      <w:tr w:rsidR="00FB6A8D" w:rsidRPr="00464C61" w14:paraId="105099CA" w14:textId="77777777" w:rsidTr="008F3FED">
        <w:trPr>
          <w:jc w:val="center"/>
        </w:trPr>
        <w:tc>
          <w:tcPr>
            <w:tcW w:w="2391" w:type="pct"/>
            <w:vMerge w:val="restart"/>
            <w:vAlign w:val="center"/>
          </w:tcPr>
          <w:p w14:paraId="610AE345" w14:textId="77777777" w:rsidR="00FB6A8D" w:rsidRPr="009076E7" w:rsidRDefault="00FB6A8D" w:rsidP="008F3FED">
            <w:pPr>
              <w:snapToGrid w:val="0"/>
              <w:rPr>
                <w:rFonts w:ascii="TH Sarabun Chula" w:hAnsi="TH Sarabun Chula" w:cs="TH Sarabun Chula"/>
                <w:sz w:val="32"/>
                <w:szCs w:val="32"/>
              </w:rPr>
            </w:pPr>
            <w:r w:rsidRPr="009076E7">
              <w:rPr>
                <w:rFonts w:ascii="TH Sarabun Chula" w:hAnsi="TH Sarabun Chula" w:cs="TH Sarabun Chula"/>
                <w:sz w:val="32"/>
                <w:szCs w:val="32"/>
              </w:rPr>
              <w:lastRenderedPageBreak/>
              <w:t xml:space="preserve">2. </w:t>
            </w:r>
            <w:r w:rsidRPr="009076E7">
              <w:rPr>
                <w:rFonts w:ascii="TH Sarabun Chula" w:hAnsi="TH Sarabun Chula" w:cs="TH Sarabun Chula"/>
                <w:sz w:val="32"/>
                <w:szCs w:val="32"/>
                <w:cs/>
              </w:rPr>
              <w:t>รวมรวมข้อมูลการเคลื่อนไหวของมนุษย์โดยใช้อุปกรณ์แบบมีสาย</w:t>
            </w:r>
          </w:p>
        </w:tc>
        <w:tc>
          <w:tcPr>
            <w:tcW w:w="290" w:type="pct"/>
            <w:vAlign w:val="center"/>
          </w:tcPr>
          <w:p w14:paraId="79BDCB91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290" w:type="pct"/>
            <w:vAlign w:val="center"/>
          </w:tcPr>
          <w:p w14:paraId="01378366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290" w:type="pct"/>
            <w:shd w:val="clear" w:color="auto" w:fill="BFBFBF" w:themeFill="background1" w:themeFillShade="BF"/>
            <w:vAlign w:val="center"/>
          </w:tcPr>
          <w:p w14:paraId="49B88E23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shd w:val="clear" w:color="auto" w:fill="BFBFBF" w:themeFill="background1" w:themeFillShade="BF"/>
            <w:vAlign w:val="center"/>
          </w:tcPr>
          <w:p w14:paraId="4831A364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33560DFE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07639AE0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13392F70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13DD87AC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89" w:type="pct"/>
            <w:vAlign w:val="center"/>
          </w:tcPr>
          <w:p w14:paraId="34AA9CDD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</w:tr>
      <w:tr w:rsidR="00FB6A8D" w:rsidRPr="00464C61" w14:paraId="343B7BFE" w14:textId="77777777" w:rsidTr="008F3FED">
        <w:trPr>
          <w:jc w:val="center"/>
        </w:trPr>
        <w:tc>
          <w:tcPr>
            <w:tcW w:w="2391" w:type="pct"/>
            <w:vMerge/>
            <w:vAlign w:val="center"/>
          </w:tcPr>
          <w:p w14:paraId="7F288324" w14:textId="77777777" w:rsidR="00FB6A8D" w:rsidRPr="009076E7" w:rsidRDefault="00FB6A8D" w:rsidP="008F3FED">
            <w:pPr>
              <w:snapToGrid w:val="0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503BF516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290" w:type="pct"/>
            <w:vAlign w:val="center"/>
          </w:tcPr>
          <w:p w14:paraId="27363452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290" w:type="pct"/>
            <w:shd w:val="clear" w:color="auto" w:fill="0D0D0D" w:themeFill="text1" w:themeFillTint="F2"/>
            <w:vAlign w:val="center"/>
          </w:tcPr>
          <w:p w14:paraId="6581F3C5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shd w:val="clear" w:color="auto" w:fill="0D0D0D" w:themeFill="text1" w:themeFillTint="F2"/>
            <w:vAlign w:val="center"/>
          </w:tcPr>
          <w:p w14:paraId="4571BF6E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37C9CA42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53612403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50AF5F5B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72E9FED9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89" w:type="pct"/>
            <w:vAlign w:val="center"/>
          </w:tcPr>
          <w:p w14:paraId="15E2AE0A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</w:tr>
      <w:tr w:rsidR="00FB6A8D" w:rsidRPr="00464C61" w14:paraId="60F42481" w14:textId="77777777" w:rsidTr="008F3FED">
        <w:trPr>
          <w:jc w:val="center"/>
        </w:trPr>
        <w:tc>
          <w:tcPr>
            <w:tcW w:w="2391" w:type="pct"/>
            <w:vMerge w:val="restart"/>
            <w:vAlign w:val="center"/>
          </w:tcPr>
          <w:p w14:paraId="69108840" w14:textId="77777777" w:rsidR="00FB6A8D" w:rsidRPr="009076E7" w:rsidRDefault="00FB6A8D" w:rsidP="008F3FED">
            <w:pPr>
              <w:snapToGrid w:val="0"/>
              <w:rPr>
                <w:rFonts w:ascii="TH Sarabun Chula" w:hAnsi="TH Sarabun Chula" w:cs="TH Sarabun Chula"/>
                <w:sz w:val="32"/>
                <w:szCs w:val="32"/>
              </w:rPr>
            </w:pPr>
            <w:r w:rsidRPr="009076E7">
              <w:rPr>
                <w:rFonts w:ascii="TH Sarabun Chula" w:hAnsi="TH Sarabun Chula" w:cs="TH Sarabun Chula"/>
                <w:sz w:val="32"/>
                <w:szCs w:val="32"/>
              </w:rPr>
              <w:t xml:space="preserve">3. </w:t>
            </w:r>
            <w:r w:rsidRPr="009076E7">
              <w:rPr>
                <w:rFonts w:ascii="TH Sarabun Chula" w:hAnsi="TH Sarabun Chula" w:cs="TH Sarabun Chula"/>
                <w:sz w:val="32"/>
                <w:szCs w:val="32"/>
                <w:cs/>
              </w:rPr>
              <w:t>วิเคราะห์ข้อมูลการเคลิ่อนไหวของมนุษย์โดยใช้อุปกรณ์แบบมีสาย</w:t>
            </w:r>
          </w:p>
        </w:tc>
        <w:tc>
          <w:tcPr>
            <w:tcW w:w="290" w:type="pct"/>
            <w:vAlign w:val="center"/>
          </w:tcPr>
          <w:p w14:paraId="3A47FC4E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290" w:type="pct"/>
            <w:vAlign w:val="center"/>
          </w:tcPr>
          <w:p w14:paraId="76A71C3E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290" w:type="pct"/>
            <w:vAlign w:val="center"/>
          </w:tcPr>
          <w:p w14:paraId="03F3638C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shd w:val="clear" w:color="auto" w:fill="BFBFBF" w:themeFill="background1" w:themeFillShade="BF"/>
            <w:vAlign w:val="center"/>
          </w:tcPr>
          <w:p w14:paraId="2B3EB06D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shd w:val="clear" w:color="auto" w:fill="BFBFBF" w:themeFill="background1" w:themeFillShade="BF"/>
            <w:vAlign w:val="center"/>
          </w:tcPr>
          <w:p w14:paraId="1F0312C7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53F41337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5592044A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5DBB6685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89" w:type="pct"/>
            <w:vAlign w:val="center"/>
          </w:tcPr>
          <w:p w14:paraId="7958DBC6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</w:tr>
      <w:tr w:rsidR="00FB6A8D" w:rsidRPr="00464C61" w14:paraId="749F34BF" w14:textId="77777777" w:rsidTr="008F3FED">
        <w:trPr>
          <w:jc w:val="center"/>
        </w:trPr>
        <w:tc>
          <w:tcPr>
            <w:tcW w:w="2391" w:type="pct"/>
            <w:vMerge/>
            <w:vAlign w:val="center"/>
          </w:tcPr>
          <w:p w14:paraId="11294028" w14:textId="77777777" w:rsidR="00FB6A8D" w:rsidRPr="009076E7" w:rsidRDefault="00FB6A8D" w:rsidP="008F3FED">
            <w:pPr>
              <w:snapToGrid w:val="0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768F0975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290" w:type="pct"/>
            <w:vAlign w:val="center"/>
          </w:tcPr>
          <w:p w14:paraId="686ABFEB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290" w:type="pct"/>
            <w:vAlign w:val="center"/>
          </w:tcPr>
          <w:p w14:paraId="6251824B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shd w:val="clear" w:color="auto" w:fill="0D0D0D" w:themeFill="text1" w:themeFillTint="F2"/>
            <w:vAlign w:val="center"/>
          </w:tcPr>
          <w:p w14:paraId="6C0074F9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shd w:val="clear" w:color="auto" w:fill="0D0D0D" w:themeFill="text1" w:themeFillTint="F2"/>
            <w:vAlign w:val="center"/>
          </w:tcPr>
          <w:p w14:paraId="68946CB7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211B96DA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3A76F207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002FBF4D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89" w:type="pct"/>
            <w:vAlign w:val="center"/>
          </w:tcPr>
          <w:p w14:paraId="42CAAEC3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</w:tr>
      <w:tr w:rsidR="00FB6A8D" w:rsidRPr="00464C61" w14:paraId="7DA02148" w14:textId="77777777" w:rsidTr="008F3FED">
        <w:trPr>
          <w:jc w:val="center"/>
        </w:trPr>
        <w:tc>
          <w:tcPr>
            <w:tcW w:w="2391" w:type="pct"/>
            <w:vMerge w:val="restart"/>
            <w:vAlign w:val="center"/>
          </w:tcPr>
          <w:p w14:paraId="1AB77DAC" w14:textId="77777777" w:rsidR="00FB6A8D" w:rsidRPr="009076E7" w:rsidRDefault="00FB6A8D" w:rsidP="008F3FED">
            <w:pPr>
              <w:snapToGrid w:val="0"/>
              <w:rPr>
                <w:rFonts w:ascii="TH Sarabun Chula" w:hAnsi="TH Sarabun Chula" w:cs="TH Sarabun Chula"/>
                <w:sz w:val="32"/>
                <w:szCs w:val="32"/>
              </w:rPr>
            </w:pPr>
            <w:r w:rsidRPr="009076E7">
              <w:rPr>
                <w:rFonts w:ascii="TH Sarabun Chula" w:hAnsi="TH Sarabun Chula" w:cs="TH Sarabun Chula"/>
                <w:sz w:val="32"/>
                <w:szCs w:val="32"/>
              </w:rPr>
              <w:t xml:space="preserve">4. </w:t>
            </w:r>
            <w:r w:rsidRPr="009076E7">
              <w:rPr>
                <w:rFonts w:ascii="TH Sarabun Chula" w:hAnsi="TH Sarabun Chula" w:cs="TH Sarabun Chula"/>
                <w:sz w:val="32"/>
                <w:szCs w:val="32"/>
                <w:cs/>
              </w:rPr>
              <w:t>รวมรวมข้อมูลการเคลื่อนไหวของมนุษย์โดยใช้อุปกรณ์แบบไร้สาย</w:t>
            </w:r>
          </w:p>
        </w:tc>
        <w:tc>
          <w:tcPr>
            <w:tcW w:w="290" w:type="pct"/>
            <w:vAlign w:val="center"/>
          </w:tcPr>
          <w:p w14:paraId="0C5CF3BF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290" w:type="pct"/>
            <w:vAlign w:val="center"/>
          </w:tcPr>
          <w:p w14:paraId="64FFAC11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290" w:type="pct"/>
            <w:vAlign w:val="center"/>
          </w:tcPr>
          <w:p w14:paraId="3F790588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20D607D4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shd w:val="clear" w:color="auto" w:fill="BFBFBF" w:themeFill="background1" w:themeFillShade="BF"/>
            <w:vAlign w:val="center"/>
          </w:tcPr>
          <w:p w14:paraId="4DF70630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shd w:val="clear" w:color="auto" w:fill="BFBFBF" w:themeFill="background1" w:themeFillShade="BF"/>
            <w:vAlign w:val="center"/>
          </w:tcPr>
          <w:p w14:paraId="18B545CB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7D4334DD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1650045D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89" w:type="pct"/>
            <w:vAlign w:val="center"/>
          </w:tcPr>
          <w:p w14:paraId="16C423DA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</w:tr>
      <w:tr w:rsidR="00FB6A8D" w:rsidRPr="00464C61" w14:paraId="54F6A58C" w14:textId="77777777" w:rsidTr="008F3FED">
        <w:trPr>
          <w:jc w:val="center"/>
        </w:trPr>
        <w:tc>
          <w:tcPr>
            <w:tcW w:w="2391" w:type="pct"/>
            <w:vMerge/>
            <w:vAlign w:val="center"/>
          </w:tcPr>
          <w:p w14:paraId="0329C51D" w14:textId="77777777" w:rsidR="00FB6A8D" w:rsidRPr="009076E7" w:rsidRDefault="00FB6A8D" w:rsidP="008F3FED">
            <w:pPr>
              <w:snapToGrid w:val="0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747BAA0C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290" w:type="pct"/>
            <w:vAlign w:val="center"/>
          </w:tcPr>
          <w:p w14:paraId="47377743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290" w:type="pct"/>
            <w:vAlign w:val="center"/>
          </w:tcPr>
          <w:p w14:paraId="35E71B49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7E0E801B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shd w:val="clear" w:color="auto" w:fill="0D0D0D" w:themeFill="text1" w:themeFillTint="F2"/>
            <w:vAlign w:val="center"/>
          </w:tcPr>
          <w:p w14:paraId="0D557BAE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shd w:val="clear" w:color="auto" w:fill="0D0D0D" w:themeFill="text1" w:themeFillTint="F2"/>
            <w:vAlign w:val="center"/>
          </w:tcPr>
          <w:p w14:paraId="23767D08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shd w:val="clear" w:color="auto" w:fill="0D0D0D" w:themeFill="text1" w:themeFillTint="F2"/>
            <w:vAlign w:val="center"/>
          </w:tcPr>
          <w:p w14:paraId="13A765F0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17FE6D59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89" w:type="pct"/>
            <w:vAlign w:val="center"/>
          </w:tcPr>
          <w:p w14:paraId="16B5BBE9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</w:tr>
      <w:tr w:rsidR="00FB6A8D" w:rsidRPr="00464C61" w14:paraId="6679A342" w14:textId="77777777" w:rsidTr="008F3FED">
        <w:trPr>
          <w:jc w:val="center"/>
        </w:trPr>
        <w:tc>
          <w:tcPr>
            <w:tcW w:w="2391" w:type="pct"/>
            <w:vMerge w:val="restart"/>
            <w:vAlign w:val="center"/>
          </w:tcPr>
          <w:p w14:paraId="1539C5C7" w14:textId="77777777" w:rsidR="00FB6A8D" w:rsidRPr="009076E7" w:rsidRDefault="00FB6A8D" w:rsidP="008F3FED">
            <w:pPr>
              <w:snapToGrid w:val="0"/>
              <w:rPr>
                <w:rFonts w:ascii="TH Sarabun Chula" w:hAnsi="TH Sarabun Chula" w:cs="TH Sarabun Chula"/>
                <w:sz w:val="32"/>
                <w:szCs w:val="32"/>
              </w:rPr>
            </w:pPr>
            <w:r w:rsidRPr="009076E7">
              <w:rPr>
                <w:rFonts w:ascii="TH Sarabun Chula" w:hAnsi="TH Sarabun Chula" w:cs="TH Sarabun Chula"/>
                <w:sz w:val="32"/>
                <w:szCs w:val="32"/>
              </w:rPr>
              <w:t xml:space="preserve">5. </w:t>
            </w:r>
            <w:r w:rsidRPr="009076E7">
              <w:rPr>
                <w:rFonts w:ascii="TH Sarabun Chula" w:hAnsi="TH Sarabun Chula" w:cs="TH Sarabun Chula"/>
                <w:sz w:val="32"/>
                <w:szCs w:val="32"/>
                <w:cs/>
              </w:rPr>
              <w:t>วิเคราะห์ข้อมูลการเคลิ่อนไหวของมนุษย์โดยใช้อุปกรณ์แบบไร้สาย</w:t>
            </w:r>
          </w:p>
        </w:tc>
        <w:tc>
          <w:tcPr>
            <w:tcW w:w="290" w:type="pct"/>
            <w:vAlign w:val="center"/>
          </w:tcPr>
          <w:p w14:paraId="64651591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290" w:type="pct"/>
            <w:vAlign w:val="center"/>
          </w:tcPr>
          <w:p w14:paraId="14F9574F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290" w:type="pct"/>
            <w:vAlign w:val="center"/>
          </w:tcPr>
          <w:p w14:paraId="3C97404D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118A9235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0C17B2A1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shd w:val="clear" w:color="auto" w:fill="FFFFFF" w:themeFill="background1"/>
            <w:vAlign w:val="center"/>
          </w:tcPr>
          <w:p w14:paraId="042C86E2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shd w:val="clear" w:color="auto" w:fill="BFBFBF" w:themeFill="background1" w:themeFillShade="BF"/>
            <w:vAlign w:val="center"/>
          </w:tcPr>
          <w:p w14:paraId="3B3F4F03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shd w:val="clear" w:color="auto" w:fill="BFBFBF" w:themeFill="background1" w:themeFillShade="BF"/>
            <w:vAlign w:val="center"/>
          </w:tcPr>
          <w:p w14:paraId="06C707CD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89" w:type="pct"/>
            <w:vAlign w:val="center"/>
          </w:tcPr>
          <w:p w14:paraId="1C82F18E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</w:tr>
      <w:tr w:rsidR="00FB6A8D" w:rsidRPr="00464C61" w14:paraId="64F0BBD4" w14:textId="77777777" w:rsidTr="008F3FED">
        <w:trPr>
          <w:jc w:val="center"/>
        </w:trPr>
        <w:tc>
          <w:tcPr>
            <w:tcW w:w="2391" w:type="pct"/>
            <w:vMerge/>
            <w:vAlign w:val="center"/>
          </w:tcPr>
          <w:p w14:paraId="6379108A" w14:textId="77777777" w:rsidR="00FB6A8D" w:rsidRPr="009076E7" w:rsidRDefault="00FB6A8D" w:rsidP="008F3FED">
            <w:pPr>
              <w:snapToGrid w:val="0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367C57BF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290" w:type="pct"/>
            <w:vAlign w:val="center"/>
          </w:tcPr>
          <w:p w14:paraId="5B3F1D84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290" w:type="pct"/>
            <w:vAlign w:val="center"/>
          </w:tcPr>
          <w:p w14:paraId="1F5C36B5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2FAB8ADB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62FAC9E0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4A1F79CE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shd w:val="clear" w:color="auto" w:fill="000000" w:themeFill="text1"/>
            <w:vAlign w:val="center"/>
          </w:tcPr>
          <w:p w14:paraId="3490AF1A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shd w:val="clear" w:color="auto" w:fill="000000" w:themeFill="text1"/>
            <w:vAlign w:val="center"/>
          </w:tcPr>
          <w:p w14:paraId="2D9A3510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89" w:type="pct"/>
            <w:vAlign w:val="center"/>
          </w:tcPr>
          <w:p w14:paraId="0FF27EA2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</w:tr>
      <w:tr w:rsidR="00FB6A8D" w:rsidRPr="00464C61" w14:paraId="23342EC2" w14:textId="77777777" w:rsidTr="008F3FED">
        <w:trPr>
          <w:jc w:val="center"/>
        </w:trPr>
        <w:tc>
          <w:tcPr>
            <w:tcW w:w="2391" w:type="pct"/>
            <w:vMerge w:val="restart"/>
            <w:vAlign w:val="center"/>
          </w:tcPr>
          <w:p w14:paraId="0262AFF3" w14:textId="77777777" w:rsidR="00FB6A8D" w:rsidRPr="009076E7" w:rsidRDefault="00FB6A8D" w:rsidP="008F3FED">
            <w:pPr>
              <w:snapToGrid w:val="0"/>
              <w:rPr>
                <w:rFonts w:ascii="TH Sarabun Chula" w:hAnsi="TH Sarabun Chula" w:cs="TH Sarabun Chula"/>
                <w:sz w:val="32"/>
                <w:szCs w:val="32"/>
              </w:rPr>
            </w:pPr>
            <w:r w:rsidRPr="009076E7">
              <w:rPr>
                <w:rFonts w:ascii="TH Sarabun Chula" w:hAnsi="TH Sarabun Chula" w:cs="TH Sarabun Chula"/>
                <w:sz w:val="32"/>
                <w:szCs w:val="32"/>
              </w:rPr>
              <w:t xml:space="preserve">6. </w:t>
            </w:r>
            <w:r w:rsidRPr="009076E7">
              <w:rPr>
                <w:rFonts w:ascii="TH Sarabun Chula" w:hAnsi="TH Sarabun Chula" w:cs="TH Sarabun Chula"/>
                <w:sz w:val="32"/>
                <w:szCs w:val="32"/>
                <w:cs/>
              </w:rPr>
              <w:t>ทดสอบและปรับปรุงประสิทธิภาพการทำงานของอุปกรณ์ในสถานการณ์จริง</w:t>
            </w:r>
          </w:p>
        </w:tc>
        <w:tc>
          <w:tcPr>
            <w:tcW w:w="290" w:type="pct"/>
            <w:vAlign w:val="center"/>
          </w:tcPr>
          <w:p w14:paraId="1F04C164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290" w:type="pct"/>
            <w:vAlign w:val="center"/>
          </w:tcPr>
          <w:p w14:paraId="147BD115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290" w:type="pct"/>
            <w:vAlign w:val="center"/>
          </w:tcPr>
          <w:p w14:paraId="6D10BC23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360E7CAF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64D203B0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67E46707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40516D8E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shd w:val="clear" w:color="auto" w:fill="BFBFBF" w:themeFill="background1" w:themeFillShade="BF"/>
            <w:vAlign w:val="center"/>
          </w:tcPr>
          <w:p w14:paraId="0EE4BDA6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89" w:type="pct"/>
            <w:shd w:val="clear" w:color="auto" w:fill="BFBFBF" w:themeFill="background1" w:themeFillShade="BF"/>
            <w:vAlign w:val="center"/>
          </w:tcPr>
          <w:p w14:paraId="784C53B5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</w:tr>
      <w:tr w:rsidR="00FB6A8D" w:rsidRPr="00464C61" w14:paraId="08EB4906" w14:textId="77777777" w:rsidTr="003767C2">
        <w:trPr>
          <w:jc w:val="center"/>
        </w:trPr>
        <w:tc>
          <w:tcPr>
            <w:tcW w:w="2391" w:type="pct"/>
            <w:vMerge/>
            <w:vAlign w:val="center"/>
          </w:tcPr>
          <w:p w14:paraId="23F28073" w14:textId="77777777" w:rsidR="00FB6A8D" w:rsidRPr="009076E7" w:rsidRDefault="00FB6A8D" w:rsidP="008F3FED">
            <w:pPr>
              <w:snapToGrid w:val="0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2936898E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290" w:type="pct"/>
            <w:vAlign w:val="center"/>
          </w:tcPr>
          <w:p w14:paraId="2C47D4E5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290" w:type="pct"/>
            <w:vAlign w:val="center"/>
          </w:tcPr>
          <w:p w14:paraId="5ABF1388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6F5D270A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63AF9448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61D86C7D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46C6EB8D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shd w:val="clear" w:color="auto" w:fill="000000" w:themeFill="text1"/>
            <w:vAlign w:val="center"/>
          </w:tcPr>
          <w:p w14:paraId="58474887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89" w:type="pct"/>
            <w:shd w:val="clear" w:color="auto" w:fill="000000" w:themeFill="text1"/>
            <w:vAlign w:val="center"/>
          </w:tcPr>
          <w:p w14:paraId="41B647BF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</w:tr>
      <w:tr w:rsidR="00FB6A8D" w:rsidRPr="00464C61" w14:paraId="4F00B20A" w14:textId="77777777" w:rsidTr="008F3FED">
        <w:trPr>
          <w:jc w:val="center"/>
        </w:trPr>
        <w:tc>
          <w:tcPr>
            <w:tcW w:w="2391" w:type="pct"/>
            <w:vMerge w:val="restart"/>
            <w:vAlign w:val="center"/>
          </w:tcPr>
          <w:p w14:paraId="455D2E77" w14:textId="77777777" w:rsidR="00FB6A8D" w:rsidRPr="009076E7" w:rsidRDefault="00FB6A8D" w:rsidP="008F3FED">
            <w:pPr>
              <w:snapToGrid w:val="0"/>
              <w:rPr>
                <w:rFonts w:ascii="TH Sarabun Chula" w:hAnsi="TH Sarabun Chula" w:cs="TH Sarabun Chula"/>
                <w:sz w:val="32"/>
                <w:szCs w:val="32"/>
              </w:rPr>
            </w:pPr>
            <w:r w:rsidRPr="009076E7">
              <w:rPr>
                <w:rFonts w:ascii="TH Sarabun Chula" w:hAnsi="TH Sarabun Chula" w:cs="TH Sarabun Chula"/>
                <w:sz w:val="32"/>
                <w:szCs w:val="32"/>
              </w:rPr>
              <w:t xml:space="preserve">7. </w:t>
            </w:r>
            <w:r w:rsidRPr="009076E7">
              <w:rPr>
                <w:rFonts w:ascii="TH Sarabun Chula" w:hAnsi="TH Sarabun Chula" w:cs="TH Sarabun Chula"/>
                <w:sz w:val="32"/>
                <w:szCs w:val="32"/>
                <w:cs/>
              </w:rPr>
              <w:t>จัดทำรายงานฉบับสมบูรณ์</w:t>
            </w:r>
          </w:p>
        </w:tc>
        <w:tc>
          <w:tcPr>
            <w:tcW w:w="290" w:type="pct"/>
            <w:vAlign w:val="center"/>
          </w:tcPr>
          <w:p w14:paraId="22CC696B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290" w:type="pct"/>
            <w:vAlign w:val="center"/>
          </w:tcPr>
          <w:p w14:paraId="16F4EDB6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290" w:type="pct"/>
            <w:vAlign w:val="center"/>
          </w:tcPr>
          <w:p w14:paraId="4D502FAA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184170B7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218DDBCC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5A35E73E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60F50FF6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shd w:val="clear" w:color="auto" w:fill="BFBFBF" w:themeFill="background1" w:themeFillShade="BF"/>
            <w:vAlign w:val="center"/>
          </w:tcPr>
          <w:p w14:paraId="3472336C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89" w:type="pct"/>
            <w:shd w:val="clear" w:color="auto" w:fill="BFBFBF" w:themeFill="background1" w:themeFillShade="BF"/>
            <w:vAlign w:val="center"/>
          </w:tcPr>
          <w:p w14:paraId="1C2B9505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</w:tr>
      <w:tr w:rsidR="00FB6A8D" w:rsidRPr="00464C61" w14:paraId="6E0D7E4B" w14:textId="77777777" w:rsidTr="003767C2">
        <w:trPr>
          <w:jc w:val="center"/>
        </w:trPr>
        <w:tc>
          <w:tcPr>
            <w:tcW w:w="2391" w:type="pct"/>
            <w:vMerge/>
            <w:vAlign w:val="center"/>
          </w:tcPr>
          <w:p w14:paraId="68BAFF93" w14:textId="77777777" w:rsidR="00FB6A8D" w:rsidRPr="009076E7" w:rsidRDefault="00FB6A8D" w:rsidP="008F3FED">
            <w:pPr>
              <w:snapToGrid w:val="0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68EB915A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290" w:type="pct"/>
            <w:vAlign w:val="center"/>
          </w:tcPr>
          <w:p w14:paraId="30341991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290" w:type="pct"/>
            <w:vAlign w:val="center"/>
          </w:tcPr>
          <w:p w14:paraId="59C58A6B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0A5C144C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098370E5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128EA709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vAlign w:val="center"/>
          </w:tcPr>
          <w:p w14:paraId="05AAAD56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90" w:type="pct"/>
            <w:shd w:val="clear" w:color="auto" w:fill="000000" w:themeFill="text1"/>
            <w:vAlign w:val="center"/>
          </w:tcPr>
          <w:p w14:paraId="7FC85E08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289" w:type="pct"/>
            <w:shd w:val="clear" w:color="auto" w:fill="000000" w:themeFill="text1"/>
            <w:vAlign w:val="center"/>
          </w:tcPr>
          <w:p w14:paraId="44CC5609" w14:textId="77777777" w:rsidR="00FB6A8D" w:rsidRPr="009076E7" w:rsidRDefault="00FB6A8D" w:rsidP="008F3FED">
            <w:pPr>
              <w:snapToGrid w:val="0"/>
              <w:jc w:val="center"/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</w:tr>
    </w:tbl>
    <w:p w14:paraId="618E01D1" w14:textId="77777777" w:rsidR="00E4037F" w:rsidRPr="00E23B71" w:rsidRDefault="00E4037F" w:rsidP="00DC056D">
      <w:pPr>
        <w:rPr>
          <w:rFonts w:ascii="TH SarabunPSK" w:hAnsi="TH SarabunPSK" w:cs="TH SarabunPSK"/>
          <w:sz w:val="32"/>
          <w:szCs w:val="32"/>
        </w:rPr>
      </w:pPr>
    </w:p>
    <w:p w14:paraId="152B9C85" w14:textId="60874EF3" w:rsidR="00E4037F" w:rsidRPr="00E23B71" w:rsidRDefault="00E4037F" w:rsidP="00891FD0">
      <w:pPr>
        <w:ind w:firstLine="709"/>
        <w:rPr>
          <w:rFonts w:ascii="TH SarabunPSK" w:hAnsi="TH SarabunPSK" w:cs="TH SarabunPSK"/>
          <w:sz w:val="32"/>
          <w:szCs w:val="32"/>
        </w:rPr>
      </w:pPr>
      <w:r w:rsidRPr="00E23B71">
        <w:rPr>
          <w:rFonts w:ascii="TH SarabunPSK" w:hAnsi="TH SarabunPSK" w:cs="TH SarabunPSK" w:hint="cs"/>
          <w:sz w:val="32"/>
          <w:szCs w:val="32"/>
        </w:rPr>
        <w:tab/>
      </w:r>
      <w:r w:rsidRPr="00E23B71">
        <w:rPr>
          <w:rFonts w:ascii="TH SarabunPSK" w:hAnsi="TH SarabunPSK" w:cs="TH SarabunPSK" w:hint="cs"/>
          <w:sz w:val="32"/>
          <w:szCs w:val="32"/>
          <w:cs/>
        </w:rPr>
        <w:t>หมายเหตุ</w:t>
      </w:r>
      <w:r w:rsidRPr="00E23B71">
        <w:rPr>
          <w:rFonts w:ascii="TH SarabunPSK" w:hAnsi="TH SarabunPSK" w:cs="TH SarabunPSK" w:hint="cs"/>
          <w:sz w:val="32"/>
          <w:szCs w:val="32"/>
        </w:rPr>
        <w:tab/>
      </w:r>
      <w:r w:rsidRPr="00E23B71">
        <w:rPr>
          <w:rFonts w:ascii="TH SarabunPSK" w:hAnsi="TH SarabunPSK" w:cs="TH SarabunPSK" w:hint="cs"/>
          <w:sz w:val="32"/>
          <w:szCs w:val="32"/>
          <w:cs/>
        </w:rPr>
        <w:t>สีเทา</w:t>
      </w:r>
      <w:r w:rsidRPr="00E23B71">
        <w:rPr>
          <w:rFonts w:ascii="TH SarabunPSK" w:hAnsi="TH SarabunPSK" w:cs="TH SarabunPSK" w:hint="cs"/>
          <w:sz w:val="32"/>
          <w:szCs w:val="32"/>
        </w:rPr>
        <w:tab/>
      </w:r>
      <w:r w:rsidRPr="00E23B71">
        <w:rPr>
          <w:rFonts w:ascii="TH SarabunPSK" w:hAnsi="TH SarabunPSK" w:cs="TH SarabunPSK" w:hint="cs"/>
          <w:sz w:val="32"/>
          <w:szCs w:val="32"/>
          <w:cs/>
        </w:rPr>
        <w:t>คือ ความก้าวหน้าที่วางแผนไว้</w:t>
      </w:r>
    </w:p>
    <w:p w14:paraId="37BCE44B" w14:textId="4C9FAD67" w:rsidR="00891FD0" w:rsidRDefault="00E4037F" w:rsidP="00246D3E">
      <w:pPr>
        <w:ind w:firstLine="709"/>
        <w:rPr>
          <w:rFonts w:ascii="TH SarabunPSK" w:hAnsi="TH SarabunPSK" w:cs="TH SarabunPSK"/>
          <w:sz w:val="32"/>
          <w:szCs w:val="32"/>
        </w:rPr>
      </w:pPr>
      <w:r w:rsidRPr="00E23B71">
        <w:rPr>
          <w:rFonts w:ascii="TH SarabunPSK" w:hAnsi="TH SarabunPSK" w:cs="TH SarabunPSK" w:hint="cs"/>
          <w:sz w:val="32"/>
          <w:szCs w:val="32"/>
        </w:rPr>
        <w:tab/>
      </w:r>
      <w:r w:rsidRPr="00E23B71">
        <w:rPr>
          <w:rFonts w:ascii="TH SarabunPSK" w:hAnsi="TH SarabunPSK" w:cs="TH SarabunPSK" w:hint="cs"/>
          <w:sz w:val="32"/>
          <w:szCs w:val="32"/>
        </w:rPr>
        <w:tab/>
      </w:r>
      <w:r w:rsidRPr="00E23B71">
        <w:rPr>
          <w:rFonts w:ascii="TH SarabunPSK" w:hAnsi="TH SarabunPSK" w:cs="TH SarabunPSK" w:hint="cs"/>
          <w:sz w:val="32"/>
          <w:szCs w:val="32"/>
        </w:rPr>
        <w:tab/>
      </w:r>
      <w:r w:rsidRPr="00E23B71">
        <w:rPr>
          <w:rFonts w:ascii="TH SarabunPSK" w:hAnsi="TH SarabunPSK" w:cs="TH SarabunPSK" w:hint="cs"/>
          <w:sz w:val="32"/>
          <w:szCs w:val="32"/>
          <w:cs/>
        </w:rPr>
        <w:t>สีดำ</w:t>
      </w:r>
      <w:r w:rsidRPr="00E23B71">
        <w:rPr>
          <w:rFonts w:ascii="TH SarabunPSK" w:hAnsi="TH SarabunPSK" w:cs="TH SarabunPSK" w:hint="cs"/>
          <w:sz w:val="32"/>
          <w:szCs w:val="32"/>
        </w:rPr>
        <w:tab/>
      </w:r>
      <w:r w:rsidRPr="00E23B71">
        <w:rPr>
          <w:rFonts w:ascii="TH SarabunPSK" w:hAnsi="TH SarabunPSK" w:cs="TH SarabunPSK" w:hint="cs"/>
          <w:sz w:val="32"/>
          <w:szCs w:val="32"/>
          <w:cs/>
        </w:rPr>
        <w:t>คือ ความก้าวหน้าปัจจุบัน</w:t>
      </w:r>
    </w:p>
    <w:p w14:paraId="03F99FFE" w14:textId="77777777" w:rsidR="007072DD" w:rsidRPr="00E23B71" w:rsidRDefault="007072DD" w:rsidP="00246D3E">
      <w:pPr>
        <w:ind w:firstLine="709"/>
        <w:rPr>
          <w:rFonts w:ascii="TH SarabunPSK" w:hAnsi="TH SarabunPSK" w:cs="TH SarabunPSK"/>
          <w:sz w:val="32"/>
          <w:szCs w:val="32"/>
        </w:rPr>
      </w:pPr>
    </w:p>
    <w:p w14:paraId="756289E1" w14:textId="33E67915" w:rsidR="00C10419" w:rsidRPr="00E23B71" w:rsidRDefault="00C10419" w:rsidP="00891FD0">
      <w:pPr>
        <w:pStyle w:val="Heading2"/>
        <w:spacing w:before="0" w:after="0"/>
        <w:rPr>
          <w:rFonts w:ascii="TH SarabunPSK" w:hAnsi="TH SarabunPSK" w:cs="TH SarabunPSK"/>
          <w:sz w:val="32"/>
          <w:szCs w:val="32"/>
          <w:cs/>
        </w:rPr>
      </w:pPr>
      <w:bookmarkStart w:id="46" w:name="_Toc151390023"/>
      <w:r w:rsidRPr="00E23B71">
        <w:rPr>
          <w:rFonts w:ascii="TH SarabunPSK" w:hAnsi="TH SarabunPSK" w:cs="TH SarabunPSK" w:hint="cs"/>
          <w:sz w:val="32"/>
          <w:szCs w:val="32"/>
          <w:cs/>
        </w:rPr>
        <w:t>ปัญหา</w:t>
      </w:r>
      <w:r w:rsidR="00902A92" w:rsidRPr="00E23B71">
        <w:rPr>
          <w:rFonts w:ascii="TH SarabunPSK" w:hAnsi="TH SarabunPSK" w:cs="TH SarabunPSK" w:hint="cs"/>
          <w:sz w:val="32"/>
          <w:szCs w:val="32"/>
        </w:rPr>
        <w:t xml:space="preserve"> </w:t>
      </w:r>
      <w:r w:rsidR="003C7E14" w:rsidRPr="00E23B71">
        <w:rPr>
          <w:rFonts w:ascii="TH SarabunPSK" w:hAnsi="TH SarabunPSK" w:cs="TH SarabunPSK" w:hint="cs"/>
          <w:sz w:val="32"/>
          <w:szCs w:val="32"/>
          <w:cs/>
        </w:rPr>
        <w:t>อุปสรรค</w:t>
      </w:r>
      <w:r w:rsidRPr="00E23B71">
        <w:rPr>
          <w:rFonts w:ascii="TH SarabunPSK" w:hAnsi="TH SarabunPSK" w:cs="TH SarabunPSK" w:hint="cs"/>
          <w:sz w:val="32"/>
          <w:szCs w:val="32"/>
          <w:cs/>
        </w:rPr>
        <w:t xml:space="preserve"> และ</w:t>
      </w:r>
      <w:r w:rsidR="003C7E14" w:rsidRPr="00E23B71">
        <w:rPr>
          <w:rFonts w:ascii="TH SarabunPSK" w:hAnsi="TH SarabunPSK" w:cs="TH SarabunPSK" w:hint="cs"/>
          <w:sz w:val="32"/>
          <w:szCs w:val="32"/>
          <w:cs/>
        </w:rPr>
        <w:t>แนวทาง</w:t>
      </w:r>
      <w:r w:rsidRPr="00E23B71">
        <w:rPr>
          <w:rFonts w:ascii="TH SarabunPSK" w:hAnsi="TH SarabunPSK" w:cs="TH SarabunPSK" w:hint="cs"/>
          <w:sz w:val="32"/>
          <w:szCs w:val="32"/>
          <w:cs/>
        </w:rPr>
        <w:t>แก้ไข</w:t>
      </w:r>
      <w:bookmarkEnd w:id="46"/>
    </w:p>
    <w:p w14:paraId="421E0E9C" w14:textId="11CF3E4A" w:rsidR="00294C25" w:rsidRPr="004D14E5" w:rsidRDefault="00294C25" w:rsidP="00294C25">
      <w:pPr>
        <w:spacing w:before="240"/>
        <w:ind w:firstLine="360"/>
        <w:rPr>
          <w:rFonts w:ascii="TH Sarabun Chula" w:hAnsi="TH Sarabun Chula" w:cs="TH Sarabun Chula"/>
          <w:b/>
          <w:bCs/>
          <w:sz w:val="32"/>
          <w:szCs w:val="32"/>
        </w:rPr>
      </w:pPr>
      <w:r w:rsidRPr="004D14E5">
        <w:rPr>
          <w:rFonts w:ascii="TH Sarabun Chula" w:hAnsi="TH Sarabun Chula" w:cs="TH Sarabun Chula"/>
          <w:b/>
          <w:bCs/>
          <w:sz w:val="32"/>
          <w:szCs w:val="32"/>
          <w:cs/>
        </w:rPr>
        <w:t>5.3.1 ปัญหา และอุปสรรค</w:t>
      </w:r>
    </w:p>
    <w:p w14:paraId="16234E6A" w14:textId="2AF69071" w:rsidR="00294C25" w:rsidRDefault="00294C25" w:rsidP="009E3E28">
      <w:pPr>
        <w:pStyle w:val="BodyText"/>
        <w:numPr>
          <w:ilvl w:val="0"/>
          <w:numId w:val="38"/>
        </w:numPr>
        <w:spacing w:after="0" w:line="276" w:lineRule="auto"/>
        <w:rPr>
          <w:rFonts w:ascii="TH Sarabun Chula" w:hAnsi="TH Sarabun Chula" w:cs="TH Sarabun Chula"/>
          <w:sz w:val="32"/>
          <w:szCs w:val="32"/>
        </w:rPr>
      </w:pPr>
      <w:r w:rsidRPr="00844057">
        <w:rPr>
          <w:rFonts w:ascii="TH Sarabun Chula" w:hAnsi="TH Sarabun Chula" w:cs="TH Sarabun Chula"/>
          <w:sz w:val="32"/>
          <w:szCs w:val="32"/>
          <w:cs/>
        </w:rPr>
        <w:t>ปัญหาการเชื่อมต่อฮาร์ดแวร์</w:t>
      </w:r>
      <w:r w:rsidR="00B20232">
        <w:rPr>
          <w:rFonts w:ascii="TH Sarabun Chula" w:hAnsi="TH Sarabun Chula" w:cs="TH Sarabun Chula" w:hint="cs"/>
          <w:sz w:val="32"/>
          <w:szCs w:val="32"/>
          <w:cs/>
        </w:rPr>
        <w:t xml:space="preserve"> การต่อสายไฟและสาย </w:t>
      </w:r>
      <w:r w:rsidR="00B20232">
        <w:rPr>
          <w:rFonts w:ascii="TH Sarabun Chula" w:hAnsi="TH Sarabun Chula" w:cs="TH Sarabun Chula"/>
          <w:sz w:val="32"/>
          <w:szCs w:val="32"/>
        </w:rPr>
        <w:t>UART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Pr="00844057">
        <w:rPr>
          <w:rFonts w:ascii="TH Sarabun Chula" w:hAnsi="TH Sarabun Chula" w:cs="TH Sarabun Chula"/>
          <w:sz w:val="32"/>
          <w:szCs w:val="32"/>
          <w:cs/>
        </w:rPr>
        <w:t>ทำให้ค่าที่วัดได้จาก</w:t>
      </w:r>
      <w:r w:rsidR="000568FA">
        <w:rPr>
          <w:rFonts w:ascii="TH Sarabun Chula" w:hAnsi="TH Sarabun Chula" w:cs="TH Sarabun Chula"/>
          <w:sz w:val="32"/>
          <w:szCs w:val="32"/>
          <w:cs/>
        </w:rPr>
        <w:t>ตัวรับรู้</w:t>
      </w:r>
      <w:r w:rsidRPr="00844057">
        <w:rPr>
          <w:rFonts w:ascii="TH Sarabun Chula" w:hAnsi="TH Sarabun Chula" w:cs="TH Sarabun Chula"/>
          <w:sz w:val="32"/>
          <w:szCs w:val="32"/>
          <w:cs/>
        </w:rPr>
        <w:t>มี</w:t>
      </w:r>
      <w:r>
        <w:rPr>
          <w:rFonts w:ascii="TH Sarabun Chula" w:hAnsi="TH Sarabun Chula" w:cs="TH Sarabun Chula" w:hint="cs"/>
          <w:sz w:val="32"/>
          <w:szCs w:val="32"/>
          <w:cs/>
        </w:rPr>
        <w:t>ค่าที่ผิดพลาด เช่น มี</w:t>
      </w:r>
      <w:r w:rsidRPr="00844057">
        <w:rPr>
          <w:rFonts w:ascii="TH Sarabun Chula" w:hAnsi="TH Sarabun Chula" w:cs="TH Sarabun Chula"/>
          <w:sz w:val="32"/>
          <w:szCs w:val="32"/>
          <w:cs/>
        </w:rPr>
        <w:t>ข้อมูลที่เกินขอบเขตที่กำหนด</w:t>
      </w:r>
    </w:p>
    <w:p w14:paraId="137CA977" w14:textId="3DAB033F" w:rsidR="00294C25" w:rsidRPr="00B20232" w:rsidRDefault="00294C25" w:rsidP="009E3E28">
      <w:pPr>
        <w:pStyle w:val="BodyText"/>
        <w:numPr>
          <w:ilvl w:val="0"/>
          <w:numId w:val="38"/>
        </w:numPr>
        <w:spacing w:after="0" w:line="276" w:lineRule="auto"/>
        <w:rPr>
          <w:rFonts w:ascii="TH Sarabun Chula" w:hAnsi="TH Sarabun Chula" w:cs="TH Sarabun Chula"/>
          <w:sz w:val="32"/>
          <w:szCs w:val="32"/>
        </w:rPr>
      </w:pPr>
      <w:r w:rsidRPr="00294C25">
        <w:rPr>
          <w:rFonts w:ascii="TH Sarabun Chula" w:hAnsi="TH Sarabun Chula" w:cs="TH Sarabun Chula"/>
          <w:sz w:val="32"/>
          <w:szCs w:val="32"/>
          <w:cs/>
        </w:rPr>
        <w:t>ปัญหาการเขียนโปรแกรม ทำให้</w:t>
      </w:r>
      <w:r w:rsidR="00610988">
        <w:rPr>
          <w:rFonts w:ascii="TH Sarabun Chula" w:hAnsi="TH Sarabun Chula" w:cs="TH Sarabun Chula" w:hint="cs"/>
          <w:sz w:val="32"/>
          <w:szCs w:val="32"/>
          <w:cs/>
        </w:rPr>
        <w:t xml:space="preserve">ข้อมูลไม่สามารถสื่อสารระหว่างบอร์ดแบบ </w:t>
      </w:r>
      <w:r w:rsidR="00610988">
        <w:rPr>
          <w:rFonts w:ascii="TH Sarabun Chula" w:hAnsi="TH Sarabun Chula" w:cs="TH Sarabun Chula"/>
          <w:sz w:val="32"/>
          <w:szCs w:val="32"/>
        </w:rPr>
        <w:t>UART</w:t>
      </w:r>
      <w:r w:rsidR="00610988">
        <w:rPr>
          <w:rFonts w:ascii="TH Sarabun Chula" w:hAnsi="TH Sarabun Chula" w:cs="TH Sarabun Chula" w:hint="cs"/>
          <w:sz w:val="32"/>
          <w:szCs w:val="32"/>
          <w:cs/>
        </w:rPr>
        <w:t xml:space="preserve"> ได้ และ</w:t>
      </w:r>
      <w:r w:rsidR="00B20232" w:rsidRPr="00B20232">
        <w:rPr>
          <w:rFonts w:ascii="TH Sarabun Chula" w:hAnsi="TH Sarabun Chula" w:cs="TH Sarabun Chula"/>
          <w:sz w:val="32"/>
          <w:szCs w:val="32"/>
          <w:cs/>
        </w:rPr>
        <w:t>ข้อมูลไม่สามารถแสดงผลได้ตามที่ต้องการ</w:t>
      </w:r>
    </w:p>
    <w:p w14:paraId="5C7A5EF5" w14:textId="5D2CDF8E" w:rsidR="00610988" w:rsidRDefault="00294C25" w:rsidP="009E3E28">
      <w:pPr>
        <w:pStyle w:val="BodyText"/>
        <w:numPr>
          <w:ilvl w:val="0"/>
          <w:numId w:val="38"/>
        </w:numPr>
        <w:spacing w:after="0" w:line="276" w:lineRule="auto"/>
        <w:rPr>
          <w:rFonts w:ascii="TH Sarabun Chula" w:hAnsi="TH Sarabun Chula" w:cs="TH Sarabun Chula"/>
          <w:sz w:val="32"/>
          <w:szCs w:val="32"/>
        </w:rPr>
      </w:pPr>
      <w:r w:rsidRPr="00294C25">
        <w:rPr>
          <w:rFonts w:ascii="TH Sarabun Chula" w:hAnsi="TH Sarabun Chula" w:cs="TH Sarabun Chula"/>
          <w:sz w:val="32"/>
          <w:szCs w:val="32"/>
          <w:cs/>
        </w:rPr>
        <w:t>ปัญหาด้าน</w:t>
      </w:r>
      <w:r w:rsidR="002F2FEC">
        <w:rPr>
          <w:rFonts w:ascii="TH Sarabun Chula" w:hAnsi="TH Sarabun Chula" w:cs="TH Sarabun Chula"/>
          <w:sz w:val="32"/>
          <w:szCs w:val="32"/>
          <w:cs/>
        </w:rPr>
        <w:t>แบบจำลอง</w:t>
      </w:r>
      <w:r w:rsidRPr="00294C25">
        <w:rPr>
          <w:rFonts w:ascii="TH Sarabun Chula" w:hAnsi="TH Sarabun Chula" w:cs="TH Sarabun Chula"/>
          <w:sz w:val="32"/>
          <w:szCs w:val="32"/>
          <w:cs/>
        </w:rPr>
        <w:t xml:space="preserve">การเคลื่อนไหวของมนุษย์ </w:t>
      </w:r>
      <w:r w:rsidR="00610988">
        <w:rPr>
          <w:rFonts w:ascii="TH Sarabun Chula" w:hAnsi="TH Sarabun Chula" w:cs="TH Sarabun Chula" w:hint="cs"/>
          <w:sz w:val="32"/>
          <w:szCs w:val="32"/>
          <w:cs/>
        </w:rPr>
        <w:t xml:space="preserve">เมื่อทดสอบผ่านแพลตฟอร์ม </w:t>
      </w:r>
      <w:r w:rsidR="00610988">
        <w:rPr>
          <w:rFonts w:ascii="TH Sarabun Chula" w:hAnsi="TH Sarabun Chula" w:cs="TH Sarabun Chula"/>
          <w:sz w:val="32"/>
          <w:szCs w:val="32"/>
        </w:rPr>
        <w:t xml:space="preserve">Edge Impulse </w:t>
      </w:r>
      <w:r w:rsidR="00610988">
        <w:rPr>
          <w:rFonts w:ascii="TH Sarabun Chula" w:hAnsi="TH Sarabun Chula" w:cs="TH Sarabun Chula" w:hint="cs"/>
          <w:sz w:val="32"/>
          <w:szCs w:val="32"/>
          <w:cs/>
        </w:rPr>
        <w:t>พบว่ามีความแม่นยำ</w:t>
      </w:r>
      <w:r w:rsidR="00DA39B2">
        <w:rPr>
          <w:rFonts w:ascii="TH Sarabun Chula" w:hAnsi="TH Sarabun Chula" w:cs="TH Sarabun Chula" w:hint="cs"/>
          <w:sz w:val="32"/>
          <w:szCs w:val="32"/>
          <w:cs/>
        </w:rPr>
        <w:t>ในระดับหนึ่ง</w:t>
      </w:r>
      <w:r w:rsidR="00610988">
        <w:rPr>
          <w:rFonts w:ascii="TH Sarabun Chula" w:hAnsi="TH Sarabun Chula" w:cs="TH Sarabun Chula" w:hint="cs"/>
          <w:sz w:val="32"/>
          <w:szCs w:val="32"/>
          <w:cs/>
        </w:rPr>
        <w:t xml:space="preserve"> แต่</w:t>
      </w:r>
      <w:r w:rsidRPr="00294C25">
        <w:rPr>
          <w:rFonts w:ascii="TH Sarabun Chula" w:hAnsi="TH Sarabun Chula" w:cs="TH Sarabun Chula"/>
          <w:sz w:val="32"/>
          <w:szCs w:val="32"/>
          <w:cs/>
        </w:rPr>
        <w:t>เมื่อทดสอบในบอร์ดจริง</w:t>
      </w:r>
      <w:r w:rsidR="00610988">
        <w:rPr>
          <w:rFonts w:ascii="TH Sarabun Chula" w:hAnsi="TH Sarabun Chula" w:cs="TH Sarabun Chula" w:hint="cs"/>
          <w:sz w:val="32"/>
          <w:szCs w:val="32"/>
          <w:cs/>
        </w:rPr>
        <w:t>ข้อมูลที่</w:t>
      </w:r>
      <w:r w:rsidR="002F2FEC">
        <w:rPr>
          <w:rFonts w:ascii="TH Sarabun Chula" w:hAnsi="TH Sarabun Chula" w:cs="TH Sarabun Chula" w:hint="cs"/>
          <w:sz w:val="32"/>
          <w:szCs w:val="32"/>
          <w:cs/>
        </w:rPr>
        <w:t>แบบจำลอง</w:t>
      </w:r>
      <w:r w:rsidR="00610988">
        <w:rPr>
          <w:rFonts w:ascii="TH Sarabun Chula" w:hAnsi="TH Sarabun Chula" w:cs="TH Sarabun Chula" w:hint="cs"/>
          <w:sz w:val="32"/>
          <w:szCs w:val="32"/>
          <w:cs/>
        </w:rPr>
        <w:t>ทำนาย</w:t>
      </w:r>
      <w:r w:rsidR="00DA39B2">
        <w:rPr>
          <w:rFonts w:ascii="TH Sarabun Chula" w:hAnsi="TH Sarabun Chula" w:cs="TH Sarabun Chula" w:hint="cs"/>
          <w:sz w:val="32"/>
          <w:szCs w:val="32"/>
          <w:cs/>
        </w:rPr>
        <w:t>ได้ไม่มีความแม่นยำเท่าที่ควร</w:t>
      </w:r>
    </w:p>
    <w:p w14:paraId="7F64607A" w14:textId="6B52A46A" w:rsidR="00294C25" w:rsidRPr="00294C25" w:rsidRDefault="00294C25" w:rsidP="00294C25">
      <w:pPr>
        <w:pStyle w:val="BodyText"/>
        <w:spacing w:after="0" w:line="276" w:lineRule="auto"/>
        <w:ind w:left="360"/>
        <w:rPr>
          <w:rFonts w:ascii="TH Sarabun Chula" w:hAnsi="TH Sarabun Chula" w:cs="TH Sarabun Chula"/>
          <w:sz w:val="32"/>
          <w:szCs w:val="32"/>
        </w:rPr>
      </w:pPr>
      <w:r w:rsidRPr="004D14E5">
        <w:rPr>
          <w:rFonts w:ascii="TH Sarabun Chula" w:hAnsi="TH Sarabun Chula" w:cs="TH Sarabun Chula"/>
          <w:b/>
          <w:bCs/>
          <w:sz w:val="32"/>
          <w:szCs w:val="32"/>
          <w:cs/>
        </w:rPr>
        <w:t>5.3.2 แนวทางแก้ไข</w:t>
      </w:r>
    </w:p>
    <w:p w14:paraId="66CBEC6E" w14:textId="12C60974" w:rsidR="002719D2" w:rsidRPr="001E2626" w:rsidRDefault="002719D2" w:rsidP="009E3E28">
      <w:pPr>
        <w:pStyle w:val="ListParagraph"/>
        <w:numPr>
          <w:ilvl w:val="0"/>
          <w:numId w:val="39"/>
        </w:numPr>
        <w:suppressAutoHyphens w:val="0"/>
        <w:jc w:val="left"/>
        <w:rPr>
          <w:rFonts w:ascii="TH Sarabun New" w:hAnsi="TH Sarabun New" w:cs="TH Sarabun New"/>
          <w:sz w:val="32"/>
          <w:szCs w:val="32"/>
        </w:rPr>
      </w:pPr>
      <w:r w:rsidRPr="001E2626">
        <w:rPr>
          <w:rFonts w:ascii="TH Sarabun New" w:hAnsi="TH Sarabun New" w:cs="TH Sarabun New" w:hint="cs"/>
          <w:sz w:val="32"/>
          <w:szCs w:val="32"/>
          <w:cs/>
        </w:rPr>
        <w:t>แก้ไขการเชื่อมต่อฮาร์ดแวร์</w:t>
      </w:r>
      <w:r w:rsidR="00B20232" w:rsidRPr="001E2626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B20232" w:rsidRPr="001E2626">
        <w:rPr>
          <w:rFonts w:ascii="TH Sarabun Chula" w:hAnsi="TH Sarabun Chula" w:cs="TH Sarabun Chula" w:hint="cs"/>
          <w:sz w:val="32"/>
          <w:szCs w:val="32"/>
          <w:cs/>
        </w:rPr>
        <w:t xml:space="preserve">การต่อสายไฟและสาย </w:t>
      </w:r>
      <w:r w:rsidR="00B20232" w:rsidRPr="001E2626">
        <w:rPr>
          <w:rFonts w:ascii="TH Sarabun Chula" w:hAnsi="TH Sarabun Chula" w:cs="TH Sarabun Chula"/>
          <w:sz w:val="32"/>
          <w:szCs w:val="32"/>
        </w:rPr>
        <w:t>UART</w:t>
      </w:r>
      <w:r w:rsidR="00B20232" w:rsidRPr="001E2626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Pr="001E2626">
        <w:rPr>
          <w:rFonts w:ascii="TH Sarabun New" w:hAnsi="TH Sarabun New" w:cs="TH Sarabun New" w:hint="cs"/>
          <w:sz w:val="32"/>
          <w:szCs w:val="32"/>
          <w:cs/>
        </w:rPr>
        <w:t>และการเขียนโปรแกรม</w:t>
      </w:r>
      <w:r w:rsidR="00B20232" w:rsidRPr="001E2626">
        <w:rPr>
          <w:rFonts w:ascii="TH Sarabun New" w:hAnsi="TH Sarabun New" w:cs="TH Sarabun New" w:hint="cs"/>
          <w:sz w:val="32"/>
          <w:szCs w:val="32"/>
          <w:cs/>
        </w:rPr>
        <w:t xml:space="preserve"> ในส่วนของ </w:t>
      </w:r>
      <w:r w:rsidR="00B20232" w:rsidRPr="001E2626">
        <w:rPr>
          <w:rFonts w:ascii="TH Sarabun Chula" w:hAnsi="TH Sarabun Chula" w:cs="TH Sarabun Chula"/>
          <w:sz w:val="32"/>
          <w:szCs w:val="32"/>
        </w:rPr>
        <w:t>Arduino IDE</w:t>
      </w:r>
      <w:r w:rsidR="00B20232" w:rsidRPr="001E2626">
        <w:rPr>
          <w:rFonts w:ascii="TH Sarabun New" w:hAnsi="TH Sarabun New" w:cs="TH Sarabun New" w:hint="cs"/>
          <w:sz w:val="32"/>
          <w:szCs w:val="32"/>
          <w:cs/>
        </w:rPr>
        <w:t xml:space="preserve"> และการ</w:t>
      </w:r>
      <w:r w:rsidR="00B20232" w:rsidRPr="001E2626">
        <w:rPr>
          <w:rFonts w:ascii="TH SarabunPSK" w:hAnsi="TH SarabunPSK" w:cs="TH SarabunPSK" w:hint="cs"/>
          <w:sz w:val="32"/>
          <w:szCs w:val="32"/>
          <w:cs/>
        </w:rPr>
        <w:t xml:space="preserve">รับข้อมูลจาก </w:t>
      </w:r>
      <w:r w:rsidR="000568FA" w:rsidRPr="001E2626">
        <w:rPr>
          <w:rFonts w:ascii="TH SarabunPSK" w:hAnsi="TH SarabunPSK" w:cs="TH SarabunPSK"/>
          <w:sz w:val="32"/>
          <w:szCs w:val="32"/>
        </w:rPr>
        <w:t>Web Server</w:t>
      </w:r>
      <w:r w:rsidRPr="001E2626">
        <w:rPr>
          <w:rFonts w:ascii="TH Sarabun New" w:hAnsi="TH Sarabun New" w:cs="TH Sarabun New" w:hint="cs"/>
          <w:sz w:val="32"/>
          <w:szCs w:val="32"/>
          <w:cs/>
        </w:rPr>
        <w:t xml:space="preserve"> เพื่อให้ข้อมูลที่ได้แสดงผลได้อย่างปกติ</w:t>
      </w:r>
    </w:p>
    <w:p w14:paraId="7AD73EF6" w14:textId="34637772" w:rsidR="002719D2" w:rsidRPr="001E2626" w:rsidRDefault="00DA39B2" w:rsidP="009E3E28">
      <w:pPr>
        <w:pStyle w:val="ListParagraph"/>
        <w:numPr>
          <w:ilvl w:val="0"/>
          <w:numId w:val="39"/>
        </w:numPr>
        <w:suppressAutoHyphens w:val="0"/>
        <w:jc w:val="left"/>
        <w:rPr>
          <w:rFonts w:ascii="TH Sarabun New" w:hAnsi="TH Sarabun New" w:cs="TH Sarabun New"/>
          <w:sz w:val="32"/>
          <w:szCs w:val="32"/>
        </w:rPr>
      </w:pPr>
      <w:r w:rsidRPr="001E2626">
        <w:rPr>
          <w:rFonts w:ascii="TH Sarabun New" w:hAnsi="TH Sarabun New" w:cs="TH Sarabun New" w:hint="cs"/>
          <w:sz w:val="32"/>
          <w:szCs w:val="32"/>
          <w:cs/>
        </w:rPr>
        <w:t>ปรับปรุง</w:t>
      </w:r>
      <w:r w:rsidR="002F2FEC">
        <w:rPr>
          <w:rFonts w:ascii="TH Sarabun New" w:hAnsi="TH Sarabun New" w:cs="TH Sarabun New" w:hint="cs"/>
          <w:sz w:val="32"/>
          <w:szCs w:val="32"/>
          <w:cs/>
        </w:rPr>
        <w:t>แบบจำลอง</w:t>
      </w:r>
      <w:r w:rsidRPr="001E2626">
        <w:rPr>
          <w:rFonts w:ascii="TH Sarabun New" w:hAnsi="TH Sarabun New" w:cs="TH Sarabun New" w:hint="cs"/>
          <w:sz w:val="32"/>
          <w:szCs w:val="32"/>
          <w:cs/>
        </w:rPr>
        <w:t>การเคลื่อนไหวของมนุษย์ โดยกำหนดระยะเวลาในการรวบรวม</w:t>
      </w:r>
      <w:r w:rsidRPr="001E2626">
        <w:rPr>
          <w:rFonts w:ascii="TH Sarabun New" w:hAnsi="TH Sarabun New" w:cs="TH Sarabun New"/>
          <w:sz w:val="32"/>
          <w:szCs w:val="32"/>
          <w:cs/>
        </w:rPr>
        <w:t>ข้อมูลรอบละ 0.125 วินาที</w:t>
      </w:r>
      <w:r w:rsidRPr="001E2626">
        <w:rPr>
          <w:rFonts w:ascii="TH Sarabun New" w:hAnsi="TH Sarabun New" w:cs="TH Sarabun New" w:hint="cs"/>
          <w:sz w:val="32"/>
          <w:szCs w:val="32"/>
          <w:cs/>
        </w:rPr>
        <w:t xml:space="preserve"> และนำข้อมูลไปประมวลผลรอบละ 2 วินาที หรือ 16 ชุดข้อมูล</w:t>
      </w:r>
    </w:p>
    <w:p w14:paraId="7D6740D0" w14:textId="77777777" w:rsidR="00B20232" w:rsidRDefault="00B20232" w:rsidP="00B20232">
      <w:pPr>
        <w:suppressAutoHyphens w:val="0"/>
        <w:ind w:left="360"/>
        <w:jc w:val="left"/>
        <w:rPr>
          <w:rFonts w:ascii="TH Sarabun New" w:hAnsi="TH Sarabun New" w:cs="TH Sarabun New"/>
          <w:sz w:val="32"/>
          <w:szCs w:val="32"/>
        </w:rPr>
      </w:pPr>
    </w:p>
    <w:p w14:paraId="736C5B15" w14:textId="77777777" w:rsidR="00587528" w:rsidRPr="00C13D33" w:rsidRDefault="00587528" w:rsidP="00587528">
      <w:pPr>
        <w:pStyle w:val="Heading1"/>
        <w:rPr>
          <w:rFonts w:ascii="TH SarabunPSK" w:hAnsi="TH SarabunPSK" w:cs="TH SarabunPSK"/>
          <w:sz w:val="32"/>
          <w:szCs w:val="32"/>
        </w:rPr>
      </w:pPr>
      <w:bookmarkStart w:id="47" w:name="_Toc492476256"/>
      <w:bookmarkStart w:id="48" w:name="_Toc492476309"/>
      <w:bookmarkStart w:id="49" w:name="_Toc492476323"/>
      <w:bookmarkStart w:id="50" w:name="_Toc492476366"/>
      <w:bookmarkStart w:id="51" w:name="เอกสารอ้างอิง"/>
      <w:bookmarkStart w:id="52" w:name="_Toc151390024"/>
      <w:r w:rsidRPr="00C13D33">
        <w:rPr>
          <w:rFonts w:ascii="TH SarabunPSK" w:hAnsi="TH SarabunPSK" w:cs="TH SarabunPSK" w:hint="cs"/>
          <w:sz w:val="32"/>
          <w:szCs w:val="32"/>
          <w:cs/>
        </w:rPr>
        <w:lastRenderedPageBreak/>
        <w:t>กิตติกรรมประกาศ</w:t>
      </w:r>
    </w:p>
    <w:p w14:paraId="46F0707C" w14:textId="33FDBA97" w:rsidR="00913B0D" w:rsidRPr="00913B0D" w:rsidRDefault="00913B0D" w:rsidP="00913B0D">
      <w:pPr>
        <w:ind w:firstLine="360"/>
        <w:rPr>
          <w:rFonts w:ascii="TH Sarabun Chula" w:hAnsi="TH Sarabun Chula" w:cs="TH Sarabun Chula"/>
          <w:sz w:val="32"/>
          <w:szCs w:val="32"/>
        </w:rPr>
      </w:pPr>
      <w:r w:rsidRPr="00913B0D">
        <w:rPr>
          <w:rFonts w:ascii="TH Sarabun Chula" w:hAnsi="TH Sarabun Chula" w:cs="TH Sarabun Chula"/>
          <w:sz w:val="32"/>
          <w:szCs w:val="32"/>
          <w:cs/>
        </w:rPr>
        <w:t>โครงงาน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วิศวกรรมไฟฟ้า </w:t>
      </w:r>
      <w:r w:rsidRPr="00913B0D">
        <w:rPr>
          <w:rFonts w:ascii="TH Sarabun Chula" w:hAnsi="TH Sarabun Chula" w:cs="TH Sarabun Chula"/>
          <w:sz w:val="32"/>
          <w:szCs w:val="32"/>
          <w:cs/>
        </w:rPr>
        <w:t>เรื่อง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Pr="00913B0D">
        <w:rPr>
          <w:rFonts w:ascii="TH Sarabun Chula" w:hAnsi="TH Sarabun Chula" w:cs="TH Sarabun Chula"/>
          <w:sz w:val="32"/>
          <w:szCs w:val="32"/>
          <w:cs/>
        </w:rPr>
        <w:t>การวิเคราะห์การเคลื่อนไหวของมนุษย์ด้วยการเรียนรู้ของเครื่องบนอุปกรณ์ประมวลผลข้อมูล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Pr="00913B0D">
        <w:rPr>
          <w:rFonts w:ascii="TH Sarabun Chula" w:hAnsi="TH Sarabun Chula" w:cs="TH Sarabun Chula"/>
          <w:sz w:val="32"/>
          <w:szCs w:val="32"/>
          <w:cs/>
        </w:rPr>
        <w:t>สำเร็จลุล่วงได้ด้วยดี จากการให้ความร่วมมือช่วยเหลือทางด้านโครงงานจาก ผศ.ดร.สุรีย์ พุ่มรินทร์ ที่ได้สละเวลาอันมีค่ามาให้ความรู้ ซึ่งคุณครูได้ให้แนวทางในการทำโครงงาน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Pr="00913B0D">
        <w:rPr>
          <w:rFonts w:ascii="TH Sarabun Chula" w:hAnsi="TH Sarabun Chula" w:cs="TH Sarabun Chula"/>
          <w:sz w:val="32"/>
          <w:szCs w:val="32"/>
          <w:cs/>
        </w:rPr>
        <w:t>คอยช่วยเหลือด้านการให้คำปรึกษาในการจัดทำโครงงาน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Pr="00913B0D">
        <w:rPr>
          <w:rFonts w:ascii="TH Sarabun Chula" w:hAnsi="TH Sarabun Chula" w:cs="TH Sarabun Chula"/>
          <w:sz w:val="32"/>
          <w:szCs w:val="32"/>
          <w:cs/>
        </w:rPr>
        <w:t xml:space="preserve">และให้คำแนะนำในเรื่องการทำโครงงานเป็นอย่างดี </w:t>
      </w:r>
    </w:p>
    <w:p w14:paraId="5A70655A" w14:textId="09D35E08" w:rsidR="00913B0D" w:rsidRDefault="00913B0D" w:rsidP="00913B0D">
      <w:pPr>
        <w:ind w:firstLine="360"/>
        <w:rPr>
          <w:rFonts w:ascii="TH Sarabun Chula" w:hAnsi="TH Sarabun Chula" w:cs="TH Sarabun Chula"/>
          <w:sz w:val="32"/>
          <w:szCs w:val="32"/>
        </w:rPr>
      </w:pPr>
      <w:r w:rsidRPr="00913B0D">
        <w:rPr>
          <w:rFonts w:ascii="TH Sarabun Chula" w:hAnsi="TH Sarabun Chula" w:cs="TH Sarabun Chula"/>
          <w:sz w:val="32"/>
          <w:szCs w:val="32"/>
          <w:cs/>
        </w:rPr>
        <w:t>ขอขอบคุณ</w:t>
      </w:r>
      <w:r>
        <w:rPr>
          <w:rFonts w:ascii="TH Sarabun Chula" w:hAnsi="TH Sarabun Chula" w:cs="TH Sarabun Chula" w:hint="cs"/>
          <w:sz w:val="32"/>
          <w:szCs w:val="32"/>
          <w:cs/>
        </w:rPr>
        <w:t>อาจารย์</w:t>
      </w:r>
      <w:r w:rsidRPr="00913B0D">
        <w:rPr>
          <w:rFonts w:ascii="TH Sarabun Chula" w:hAnsi="TH Sarabun Chula" w:cs="TH Sarabun Chula"/>
          <w:sz w:val="32"/>
          <w:szCs w:val="32"/>
          <w:cs/>
        </w:rPr>
        <w:t>ทุกท่าน บิดา มารดา และขอบคุณเพื่อน ๆ ที่มีส่วนร่วมในการแลกเปลี่ยนความคิดเห็นและช่วยในการทดลองต่าง ๆ รวมถึงการสนับสนุนทางด้านเทคนิค และข้อมูลที่เป็นวิธีการต่าง ๆ ในการทำโครงงานให้เสร็จสมบูรณ์ และส่งเสริมในการทำโครงงานจนเกิดความสำเร็จลุล่วงไปได้ด้วยดี</w:t>
      </w:r>
    </w:p>
    <w:p w14:paraId="65EBAEA8" w14:textId="77777777" w:rsidR="006E20A8" w:rsidRDefault="006E20A8" w:rsidP="00913B0D">
      <w:pPr>
        <w:rPr>
          <w:rFonts w:ascii="TH Sarabun Chula" w:hAnsi="TH Sarabun Chula" w:cs="TH Sarabun Chula"/>
          <w:sz w:val="32"/>
          <w:szCs w:val="32"/>
        </w:rPr>
      </w:pPr>
    </w:p>
    <w:p w14:paraId="64F86343" w14:textId="56474338" w:rsidR="004D58F1" w:rsidRDefault="00C10419" w:rsidP="004D58F1">
      <w:pPr>
        <w:pStyle w:val="Heading1"/>
        <w:spacing w:before="0" w:after="0"/>
        <w:rPr>
          <w:rFonts w:ascii="TH SarabunPSK" w:hAnsi="TH SarabunPSK" w:cs="TH SarabunPSK"/>
          <w:sz w:val="32"/>
          <w:szCs w:val="32"/>
          <w:cs/>
        </w:rPr>
      </w:pPr>
      <w:r w:rsidRPr="00150F5A">
        <w:rPr>
          <w:rFonts w:ascii="TH SarabunPSK" w:hAnsi="TH SarabunPSK" w:cs="TH SarabunPSK" w:hint="cs"/>
          <w:sz w:val="32"/>
          <w:szCs w:val="32"/>
          <w:cs/>
        </w:rPr>
        <w:t>เอกสารอ้างอิง</w:t>
      </w:r>
      <w:bookmarkEnd w:id="47"/>
      <w:bookmarkEnd w:id="48"/>
      <w:bookmarkEnd w:id="49"/>
      <w:bookmarkEnd w:id="50"/>
      <w:bookmarkEnd w:id="51"/>
      <w:bookmarkEnd w:id="52"/>
    </w:p>
    <w:sdt>
      <w:sdtPr>
        <w:rPr>
          <w:rFonts w:hint="cs"/>
          <w:b w:val="0"/>
          <w:bCs w:val="0"/>
        </w:rPr>
        <w:id w:val="-1438594732"/>
        <w:docPartObj>
          <w:docPartGallery w:val="Bibliographies"/>
          <w:docPartUnique/>
        </w:docPartObj>
      </w:sdtPr>
      <w:sdtEndPr>
        <w:rPr>
          <w:rFonts w:ascii="TH SarabunPSK" w:hAnsi="TH SarabunPSK" w:cs="TH SarabunPSK"/>
          <w:sz w:val="32"/>
          <w:szCs w:val="32"/>
        </w:rPr>
      </w:sdtEndPr>
      <w:sdtContent>
        <w:sdt>
          <w:sdtPr>
            <w:rPr>
              <w:rFonts w:hint="cs"/>
              <w:b w:val="0"/>
              <w:bCs w:val="0"/>
            </w:rPr>
            <w:id w:val="111145805"/>
            <w:bibliography/>
          </w:sdtPr>
          <w:sdtEndPr>
            <w:rPr>
              <w:rFonts w:ascii="TH SarabunPSK" w:hAnsi="TH SarabunPSK" w:cs="TH SarabunPSK"/>
              <w:sz w:val="32"/>
              <w:szCs w:val="32"/>
            </w:rPr>
          </w:sdtEndPr>
          <w:sdtContent>
            <w:p w14:paraId="46C70C9F" w14:textId="41DD61A9" w:rsidR="00150F5A" w:rsidRPr="004D58F1" w:rsidRDefault="00A91F6B" w:rsidP="00587528">
              <w:pPr>
                <w:pStyle w:val="Heading1"/>
                <w:numPr>
                  <w:ilvl w:val="0"/>
                  <w:numId w:val="0"/>
                </w:numPr>
                <w:spacing w:before="0" w:after="0"/>
                <w:rPr>
                  <w:rFonts w:ascii="TH SarabunPSK" w:hAnsi="TH SarabunPSK" w:cs="TH SarabunPSK"/>
                  <w:sz w:val="32"/>
                  <w:szCs w:val="32"/>
                </w:rPr>
              </w:pPr>
              <w:r w:rsidRPr="00766A54">
                <w:rPr>
                  <w:rFonts w:ascii="TH SarabunPSK" w:hAnsi="TH SarabunPSK" w:cs="TH SarabunPSK" w:hint="cs"/>
                  <w:sz w:val="32"/>
                  <w:szCs w:val="32"/>
                </w:rPr>
                <w:fldChar w:fldCharType="begin"/>
              </w:r>
              <w:r w:rsidRPr="004D58F1">
                <w:rPr>
                  <w:rFonts w:ascii="TH SarabunPSK" w:hAnsi="TH SarabunPSK" w:cs="TH SarabunPSK" w:hint="cs"/>
                  <w:sz w:val="32"/>
                  <w:szCs w:val="32"/>
                </w:rPr>
                <w:instrText xml:space="preserve"> BIBLIOGRAPHY \l 1054 </w:instrText>
              </w:r>
              <w:r w:rsidRPr="00766A54">
                <w:rPr>
                  <w:rFonts w:ascii="TH SarabunPSK" w:hAnsi="TH SarabunPSK" w:cs="TH SarabunPSK" w:hint="cs"/>
                  <w:sz w:val="32"/>
                  <w:szCs w:val="32"/>
                </w:rP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433"/>
                <w:gridCol w:w="8593"/>
              </w:tblGrid>
              <w:tr w:rsidR="00EB7D67" w:rsidRPr="00766A54" w14:paraId="74BE3958" w14:textId="77777777" w:rsidTr="007150EB">
                <w:trPr>
                  <w:divId w:val="208223611"/>
                  <w:tblCellSpacing w:w="15" w:type="dxa"/>
                </w:trPr>
                <w:tc>
                  <w:tcPr>
                    <w:tcW w:w="215" w:type="pct"/>
                    <w:hideMark/>
                  </w:tcPr>
                  <w:p w14:paraId="44F51F54" w14:textId="0B1F31D2" w:rsidR="00EB7D67" w:rsidRPr="00DA5068" w:rsidRDefault="00EB7D67" w:rsidP="00587528">
                    <w:pPr>
                      <w:pStyle w:val="Bibliography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</w:pPr>
                    <w:r w:rsidRPr="00DA5068">
                      <w:rPr>
                        <w:rFonts w:ascii="TH SarabunPSK" w:hAnsi="TH SarabunPSK" w:cs="TH SarabunPSK" w:hint="cs"/>
                        <w:noProof/>
                        <w:sz w:val="32"/>
                        <w:szCs w:val="32"/>
                        <w:cs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</w:tcPr>
                  <w:p w14:paraId="0ABFA233" w14:textId="5B0B6320" w:rsidR="00EB7D67" w:rsidRPr="00DA5068" w:rsidRDefault="00EB7D67" w:rsidP="00587528">
                    <w:pPr>
                      <w:pStyle w:val="Bibliography"/>
                      <w:jc w:val="left"/>
                      <w:rPr>
                        <w:rFonts w:ascii="TH SarabunPSK" w:hAnsi="TH SarabunPSK" w:cs="TH SarabunPSK"/>
                        <w:sz w:val="32"/>
                        <w:szCs w:val="32"/>
                      </w:rPr>
                    </w:pPr>
                    <w:r w:rsidRPr="00DA5068">
                      <w:rPr>
                        <w:rFonts w:ascii="TH Sarabun Chula" w:hAnsi="TH Sarabun Chula" w:cs="TH Sarabun Chula" w:hint="cs"/>
                        <w:sz w:val="32"/>
                        <w:szCs w:val="32"/>
                        <w:cs/>
                      </w:rPr>
                      <w:t>สถาบันปรับโครงสร้างร่างกาย อริยะ</w:t>
                    </w:r>
                    <w:r w:rsidRPr="00DA5068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, "</w:t>
                    </w:r>
                    <w:r w:rsidRPr="00DA5068"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</w:rPr>
                      <w:t>อิริยาบถ ยืน เดิน นั่ง นอน</w:t>
                    </w:r>
                    <w:r w:rsidRPr="00DA5068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", [Online]. </w:t>
                    </w:r>
                    <w:r w:rsidRPr="00DA5068"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  <w:t xml:space="preserve">Available: https://www.ariyawellness.com/knowledge/posture/bodily-movement-all/. </w:t>
                    </w:r>
                    <w:r w:rsidRPr="00DA5068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[Accessed </w:t>
                    </w:r>
                    <w:r w:rsidRPr="00DA5068">
                      <w:rPr>
                        <w:rFonts w:ascii="TH Sarabun Chula" w:hAnsi="TH Sarabun Chula" w:cs="TH Sarabun Chula" w:hint="cs"/>
                        <w:sz w:val="32"/>
                        <w:szCs w:val="32"/>
                        <w:cs/>
                      </w:rPr>
                      <w:t>5</w:t>
                    </w:r>
                    <w:r w:rsidRPr="00DA5068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March 2025]</w:t>
                    </w:r>
                  </w:p>
                </w:tc>
              </w:tr>
              <w:tr w:rsidR="00EB7D67" w:rsidRPr="00766A54" w14:paraId="3AFEB17E" w14:textId="77777777" w:rsidTr="007150EB">
                <w:trPr>
                  <w:divId w:val="208223611"/>
                  <w:tblCellSpacing w:w="15" w:type="dxa"/>
                </w:trPr>
                <w:tc>
                  <w:tcPr>
                    <w:tcW w:w="215" w:type="pct"/>
                    <w:hideMark/>
                  </w:tcPr>
                  <w:p w14:paraId="40AAD55D" w14:textId="77777777" w:rsidR="00EB7D67" w:rsidRPr="00766A54" w:rsidRDefault="00EB7D67" w:rsidP="00587528">
                    <w:pPr>
                      <w:pStyle w:val="Bibliography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  <w:cs/>
                      </w:rPr>
                    </w:pPr>
                    <w:r w:rsidRPr="00766A54">
                      <w:rPr>
                        <w:rFonts w:ascii="TH SarabunPSK" w:hAnsi="TH SarabunPSK" w:cs="TH SarabunPSK" w:hint="cs"/>
                        <w:noProof/>
                        <w:sz w:val="32"/>
                        <w:szCs w:val="32"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</w:tcPr>
                  <w:p w14:paraId="74C815F1" w14:textId="659C21E5" w:rsidR="00EB7D67" w:rsidRPr="00766A54" w:rsidRDefault="00EB7D67" w:rsidP="00587528">
                    <w:pPr>
                      <w:pStyle w:val="Bibliography"/>
                      <w:jc w:val="left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</w:pPr>
                    <w:r w:rsidRPr="0031376E"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</w:rPr>
                      <w:t>สมาคมอาชีวอนามัยและความปลอดภัยในการทำงาน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, "</w:t>
                    </w:r>
                    <w:r w:rsidRPr="0031376E"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</w:rPr>
                      <w:t>การป้องกันอันตรายจากการ ป้องกันการลื่น สะดุด หรือล้ม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"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,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[Online]. </w:t>
                    </w:r>
                    <w:r w:rsidRPr="00F5277C"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  <w:t>Available</w:t>
                    </w:r>
                    <w:r w:rsidR="002B10F0" w:rsidRPr="00F5277C"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  <w:t>:</w:t>
                    </w:r>
                    <w:r w:rsidRPr="00F5277C">
                      <w:rPr>
                        <w:lang w:val="fr-FR"/>
                      </w:rPr>
                      <w:t xml:space="preserve"> </w:t>
                    </w:r>
                    <w:r w:rsidRPr="00F5277C"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  <w:t xml:space="preserve">https://www.ohswa.or.th/17835288/hse-morning-talk-by-safety-ihs-buu-ep11. </w:t>
                    </w:r>
                    <w:r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[Accessed </w:t>
                    </w:r>
                    <w:r w:rsidRPr="002B10F0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5</w:t>
                    </w:r>
                    <w:r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 w:rsidR="00DC622F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March</w:t>
                    </w:r>
                    <w:r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202</w:t>
                    </w:r>
                    <w:r w:rsidR="00DC622F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5</w:t>
                    </w:r>
                    <w:r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]</w:t>
                    </w:r>
                  </w:p>
                </w:tc>
              </w:tr>
              <w:tr w:rsidR="00EB7D67" w:rsidRPr="002B10F0" w14:paraId="5C0A1D43" w14:textId="77777777" w:rsidTr="007150EB">
                <w:trPr>
                  <w:divId w:val="208223611"/>
                  <w:tblCellSpacing w:w="15" w:type="dxa"/>
                </w:trPr>
                <w:tc>
                  <w:tcPr>
                    <w:tcW w:w="215" w:type="pct"/>
                    <w:hideMark/>
                  </w:tcPr>
                  <w:p w14:paraId="57EBFAD3" w14:textId="77777777" w:rsidR="00EB7D67" w:rsidRPr="00766A54" w:rsidRDefault="00EB7D67" w:rsidP="00587528">
                    <w:pPr>
                      <w:pStyle w:val="Bibliography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</w:pPr>
                    <w:r w:rsidRPr="00766A54">
                      <w:rPr>
                        <w:rFonts w:ascii="TH SarabunPSK" w:hAnsi="TH SarabunPSK" w:cs="TH SarabunPSK" w:hint="cs"/>
                        <w:noProof/>
                        <w:sz w:val="32"/>
                        <w:szCs w:val="32"/>
                        <w:cs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</w:tcPr>
                  <w:p w14:paraId="13025882" w14:textId="27691CB5" w:rsidR="00EB7D67" w:rsidRPr="00766A54" w:rsidRDefault="00DC622F" w:rsidP="00587528">
                    <w:pPr>
                      <w:pStyle w:val="Bibliography"/>
                      <w:jc w:val="left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  <w:cs/>
                      </w:rPr>
                    </w:pPr>
                    <w:r w:rsidRPr="00DC622F"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  <w:cs/>
                      </w:rPr>
                      <w:t>โรงพยาบาลเฉพาะทางกระดูกและข้อ ข้อดีมีสุข จำกัด</w:t>
                    </w:r>
                    <w:r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  <w:t>, "</w:t>
                    </w:r>
                    <w:r w:rsidR="002B10F0">
                      <w:t xml:space="preserve"> </w:t>
                    </w:r>
                    <w:r w:rsidR="002B10F0" w:rsidRPr="002B10F0"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  <w:t>“</w:t>
                    </w:r>
                    <w:r w:rsidR="002B10F0" w:rsidRPr="002B10F0"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  <w:cs/>
                      </w:rPr>
                      <w:t>การเดินให้ช้าลง” ช่วยป้องกันการหกล้มของผู้สูงอายุ</w:t>
                    </w:r>
                    <w:r w:rsidR="002B10F0"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  <w:t>"</w:t>
                    </w:r>
                    <w:r w:rsidR="002B10F0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,</w:t>
                    </w:r>
                    <w:r w:rsidR="002B10F0"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[Online]. </w:t>
                    </w:r>
                    <w:r w:rsidR="002B10F0" w:rsidRPr="002B10F0"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  <w:t xml:space="preserve">Available: https://kdmshospital.com/article/walk-slower-better-for-adults/. </w:t>
                    </w:r>
                    <w:r w:rsidR="002B10F0"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[Accessed </w:t>
                    </w:r>
                    <w:r w:rsidR="002B10F0" w:rsidRPr="002B10F0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5</w:t>
                    </w:r>
                    <w:r w:rsidR="002B10F0"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 w:rsidR="002B10F0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March</w:t>
                    </w:r>
                    <w:r w:rsidR="002B10F0"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202</w:t>
                    </w:r>
                    <w:r w:rsidR="002B10F0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5</w:t>
                    </w:r>
                    <w:r w:rsidR="002B10F0"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]</w:t>
                    </w:r>
                    <w:r w:rsidR="002B10F0" w:rsidRPr="002B10F0"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  <w:lang w:val="fr-FR"/>
                      </w:rPr>
                      <w:t xml:space="preserve"> </w:t>
                    </w:r>
                  </w:p>
                </w:tc>
              </w:tr>
              <w:tr w:rsidR="00EB7D67" w:rsidRPr="00766A54" w14:paraId="47692391" w14:textId="77777777" w:rsidTr="007150EB">
                <w:trPr>
                  <w:divId w:val="208223611"/>
                  <w:tblCellSpacing w:w="15" w:type="dxa"/>
                </w:trPr>
                <w:tc>
                  <w:tcPr>
                    <w:tcW w:w="215" w:type="pct"/>
                    <w:hideMark/>
                  </w:tcPr>
                  <w:p w14:paraId="0B11695C" w14:textId="77777777" w:rsidR="00EB7D67" w:rsidRPr="00766A54" w:rsidRDefault="00EB7D67" w:rsidP="00587528">
                    <w:pPr>
                      <w:pStyle w:val="Bibliography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  <w:cs/>
                      </w:rPr>
                    </w:pPr>
                    <w:r w:rsidRPr="00766A54">
                      <w:rPr>
                        <w:rFonts w:ascii="TH SarabunPSK" w:hAnsi="TH SarabunPSK" w:cs="TH SarabunPSK" w:hint="cs"/>
                        <w:noProof/>
                        <w:sz w:val="32"/>
                        <w:szCs w:val="32"/>
                        <w:cs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</w:tcPr>
                  <w:p w14:paraId="3603B5FB" w14:textId="00D21BCE" w:rsidR="00EB7D67" w:rsidRPr="00766A54" w:rsidRDefault="00755575" w:rsidP="00587528">
                    <w:pPr>
                      <w:pStyle w:val="Bibliography"/>
                      <w:jc w:val="left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  <w:cs/>
                      </w:rPr>
                    </w:pPr>
                    <w:r w:rsidRPr="00755575"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  <w:t xml:space="preserve">S. Jiang, B. Zhang, and D. Wei, "The Elderly Fall Risk Assessment and Prediction Based on Gait Analysis," in </w:t>
                    </w:r>
                    <w:r w:rsidRPr="00755575">
                      <w:rPr>
                        <w:rFonts w:ascii="TH SarabunPSK" w:hAnsi="TH SarabunPSK" w:cs="TH SarabunPSK"/>
                        <w:i/>
                        <w:iCs/>
                        <w:noProof/>
                        <w:sz w:val="32"/>
                        <w:szCs w:val="32"/>
                      </w:rPr>
                      <w:t>2011 11th IEEE International Conference on Computer and Information Technology</w:t>
                    </w:r>
                    <w:r w:rsidRPr="00755575"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  <w:t>, 2011, pp. 176-179. doi: 10.1109/CIT.2011.82.</w:t>
                    </w:r>
                  </w:p>
                </w:tc>
              </w:tr>
              <w:tr w:rsidR="00EB7D67" w:rsidRPr="00766A54" w14:paraId="5F907C5C" w14:textId="77777777" w:rsidTr="007150EB">
                <w:trPr>
                  <w:divId w:val="208223611"/>
                  <w:tblCellSpacing w:w="15" w:type="dxa"/>
                </w:trPr>
                <w:tc>
                  <w:tcPr>
                    <w:tcW w:w="215" w:type="pct"/>
                    <w:hideMark/>
                  </w:tcPr>
                  <w:p w14:paraId="27865329" w14:textId="77777777" w:rsidR="00EB7D67" w:rsidRPr="00766A54" w:rsidRDefault="00EB7D67" w:rsidP="00587528">
                    <w:pPr>
                      <w:pStyle w:val="Bibliography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  <w:cs/>
                      </w:rPr>
                    </w:pPr>
                    <w:r w:rsidRPr="00766A54">
                      <w:rPr>
                        <w:rFonts w:ascii="TH SarabunPSK" w:hAnsi="TH SarabunPSK" w:cs="TH SarabunPSK" w:hint="cs"/>
                        <w:noProof/>
                        <w:sz w:val="32"/>
                        <w:szCs w:val="32"/>
                        <w:cs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</w:tcPr>
                  <w:p w14:paraId="67310B6F" w14:textId="17816822" w:rsidR="00EB7D67" w:rsidRPr="00766A54" w:rsidRDefault="00755575" w:rsidP="00587528">
                    <w:pPr>
                      <w:pStyle w:val="Bibliography"/>
                      <w:jc w:val="left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</w:pPr>
                    <w:r w:rsidRPr="00755575"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  <w:t xml:space="preserve">J. Howcroft, J. Kofman, and E. D. Lemaire, "Review of fall risk assessment in geriatric populations using inertial sensors," </w:t>
                    </w:r>
                    <w:r w:rsidRPr="00755575">
                      <w:rPr>
                        <w:rFonts w:ascii="TH SarabunPSK" w:hAnsi="TH SarabunPSK" w:cs="TH SarabunPSK"/>
                        <w:i/>
                        <w:iCs/>
                        <w:noProof/>
                        <w:sz w:val="32"/>
                        <w:szCs w:val="32"/>
                      </w:rPr>
                      <w:t>J. NeuroEng. Rehabil.</w:t>
                    </w:r>
                    <w:r w:rsidRPr="00755575"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  <w:t>, vol. 10, no. 91, pp. 1-12, Aug. 2013. doi: 10.1186/1743-0003-10-91.</w:t>
                    </w:r>
                  </w:p>
                </w:tc>
              </w:tr>
              <w:tr w:rsidR="00967CE7" w:rsidRPr="00766A54" w14:paraId="449B76AA" w14:textId="77777777" w:rsidTr="007150EB">
                <w:trPr>
                  <w:divId w:val="208223611"/>
                  <w:tblCellSpacing w:w="15" w:type="dxa"/>
                </w:trPr>
                <w:tc>
                  <w:tcPr>
                    <w:tcW w:w="215" w:type="pct"/>
                    <w:hideMark/>
                  </w:tcPr>
                  <w:p w14:paraId="44FFC9DC" w14:textId="77777777" w:rsidR="00967CE7" w:rsidRPr="00766A54" w:rsidRDefault="00967CE7" w:rsidP="00587528">
                    <w:pPr>
                      <w:pStyle w:val="Bibliography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  <w:cs/>
                      </w:rPr>
                    </w:pPr>
                    <w:r w:rsidRPr="00766A54">
                      <w:rPr>
                        <w:rFonts w:ascii="TH SarabunPSK" w:hAnsi="TH SarabunPSK" w:cs="TH SarabunPSK" w:hint="cs"/>
                        <w:noProof/>
                        <w:sz w:val="32"/>
                        <w:szCs w:val="32"/>
                        <w:cs/>
                      </w:rPr>
                      <w:t xml:space="preserve">[6] </w:t>
                    </w:r>
                  </w:p>
                </w:tc>
                <w:tc>
                  <w:tcPr>
                    <w:tcW w:w="0" w:type="auto"/>
                  </w:tcPr>
                  <w:p w14:paraId="23EFE11A" w14:textId="72EEDEDE" w:rsidR="00967CE7" w:rsidRPr="00766A54" w:rsidRDefault="00967CE7" w:rsidP="00587528">
                    <w:pPr>
                      <w:pStyle w:val="Bibliography"/>
                      <w:jc w:val="left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  <w:cs/>
                      </w:rPr>
                    </w:pPr>
                    <w:r w:rsidRPr="002036AF"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  <w:t>Vithan Minaphinant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  <w:t>, "</w:t>
                    </w:r>
                    <w:r w:rsidRPr="002036AF"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  <w:t xml:space="preserve">Machine Learning </w:t>
                    </w:r>
                    <w:r w:rsidRPr="002036AF"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  <w:lang w:val="fr-FR"/>
                      </w:rPr>
                      <w:t>คืออะไร</w:t>
                    </w:r>
                    <w:r w:rsidRPr="002036AF"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  <w:t>?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  <w:t>"</w:t>
                    </w:r>
                    <w:r w:rsidRPr="00257C79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 xml:space="preserve">, [Online]. </w:t>
                    </w:r>
                    <w:r w:rsidRPr="002036AF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  <w:lang w:val="fr-FR"/>
                      </w:rPr>
                      <w:t xml:space="preserve">Available: </w:t>
                    </w:r>
                    <w:r w:rsidRPr="00967CE7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  <w:lang w:val="fr-FR"/>
                      </w:rPr>
                      <w:t>https://medium.com/investic/machine-learning-</w:t>
                    </w:r>
                    <w:r w:rsidRPr="00967CE7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  <w:cs/>
                        <w:lang w:val="fr-FR"/>
                      </w:rPr>
                      <w:t>คืออะไร-</w:t>
                    </w:r>
                    <w:r w:rsidRPr="00967CE7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  <w:lang w:val="fr-FR"/>
                      </w:rPr>
                      <w:t>fa8bf6663c07</w:t>
                    </w:r>
                    <w:r w:rsidRPr="002036AF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  <w:lang w:val="fr-FR"/>
                      </w:rPr>
                      <w:t xml:space="preserve">. 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[Accessed 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7</w:t>
                    </w:r>
                    <w:r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March</w:t>
                    </w:r>
                    <w:r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202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5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]</w:t>
                    </w:r>
                  </w:p>
                </w:tc>
              </w:tr>
              <w:tr w:rsidR="00967CE7" w:rsidRPr="00766A54" w14:paraId="0DC80D6D" w14:textId="77777777" w:rsidTr="007150EB">
                <w:trPr>
                  <w:divId w:val="208223611"/>
                  <w:tblCellSpacing w:w="15" w:type="dxa"/>
                </w:trPr>
                <w:tc>
                  <w:tcPr>
                    <w:tcW w:w="215" w:type="pct"/>
                  </w:tcPr>
                  <w:p w14:paraId="5708E9F3" w14:textId="76934BCF" w:rsidR="00967CE7" w:rsidRPr="00766A54" w:rsidRDefault="00967CE7" w:rsidP="00587528">
                    <w:pPr>
                      <w:pStyle w:val="Bibliography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  <w:cs/>
                      </w:rPr>
                    </w:pPr>
                    <w:r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  <w:t>[7]</w:t>
                    </w:r>
                  </w:p>
                </w:tc>
                <w:tc>
                  <w:tcPr>
                    <w:tcW w:w="0" w:type="auto"/>
                  </w:tcPr>
                  <w:p w14:paraId="0C03EDD7" w14:textId="0FA3C042" w:rsidR="00967CE7" w:rsidRPr="00967CE7" w:rsidRDefault="00967CE7" w:rsidP="00587528">
                    <w:pPr>
                      <w:pStyle w:val="Bibliography"/>
                      <w:jc w:val="left"/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</w:pPr>
                    <w:r w:rsidRPr="00843FB7"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  <w:t>Yok Thanawan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  <w:t>, "</w:t>
                    </w:r>
                    <w:r w:rsidRPr="00843FB7"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  <w:t xml:space="preserve">Machine learning (ML) </w:t>
                    </w:r>
                    <w:r w:rsidRPr="00843FB7"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  <w:lang w:val="fr-FR"/>
                      </w:rPr>
                      <w:t>คืออะไร</w:t>
                    </w:r>
                    <w:r w:rsidRPr="00843FB7"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  <w:t xml:space="preserve">? </w:t>
                    </w:r>
                    <w:r w:rsidRPr="00843FB7"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  <w:lang w:val="fr-FR"/>
                      </w:rPr>
                      <w:t>เทคโนโลยีที่องค์กรต้องรู้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  <w:t>"</w:t>
                    </w:r>
                    <w:r w:rsidRPr="00257C79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 xml:space="preserve">, [Online]. </w:t>
                    </w:r>
                    <w:r w:rsidRPr="00843FB7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 xml:space="preserve">Available: https://www.disruptignite.com/blog/machine-learning. 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[Accessed 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7</w:t>
                    </w:r>
                    <w:r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March</w:t>
                    </w:r>
                    <w:r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202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5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]</w:t>
                    </w:r>
                    <w:r w:rsidRPr="00843FB7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 xml:space="preserve"> </w:t>
                    </w:r>
                    <w:r w:rsidRPr="00843FB7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 </w:t>
                    </w:r>
                  </w:p>
                </w:tc>
              </w:tr>
              <w:tr w:rsidR="00967CE7" w:rsidRPr="00766A54" w14:paraId="3D9AF0CE" w14:textId="77777777" w:rsidTr="007150EB">
                <w:trPr>
                  <w:divId w:val="208223611"/>
                  <w:tblCellSpacing w:w="15" w:type="dxa"/>
                </w:trPr>
                <w:tc>
                  <w:tcPr>
                    <w:tcW w:w="215" w:type="pct"/>
                  </w:tcPr>
                  <w:p w14:paraId="3DBB4509" w14:textId="54D1770F" w:rsidR="00967CE7" w:rsidRPr="00766A54" w:rsidRDefault="00967CE7" w:rsidP="00587528">
                    <w:pPr>
                      <w:pStyle w:val="Bibliography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  <w:cs/>
                      </w:rPr>
                    </w:pPr>
                    <w:r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  <w:lastRenderedPageBreak/>
                      <w:t>[8]</w:t>
                    </w:r>
                  </w:p>
                </w:tc>
                <w:tc>
                  <w:tcPr>
                    <w:tcW w:w="0" w:type="auto"/>
                  </w:tcPr>
                  <w:p w14:paraId="545435A5" w14:textId="38D27187" w:rsidR="00967CE7" w:rsidRPr="00967CE7" w:rsidRDefault="00967CE7" w:rsidP="00587528">
                    <w:pPr>
                      <w:pStyle w:val="Bibliography"/>
                      <w:jc w:val="left"/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</w:pPr>
                    <w:r w:rsidRPr="00C649CD"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  <w:t>Cyber Elite, "</w:t>
                    </w:r>
                    <w:r>
                      <w:t xml:space="preserve"> </w:t>
                    </w:r>
                    <w:r w:rsidRPr="00C649CD"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  <w:t xml:space="preserve">Machine Learning </w:t>
                    </w:r>
                    <w:r w:rsidRPr="00C649CD"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  <w:lang w:val="fr-FR"/>
                      </w:rPr>
                      <w:t>เทคโนโลยีประโยชน์ครอบจักรวาล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  <w:t>",</w:t>
                    </w:r>
                    <w:r w:rsidRPr="00C649CD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  <w:lang w:val="fr-FR"/>
                      </w:rPr>
                      <w:t xml:space="preserve"> [Online]. </w:t>
                    </w:r>
                    <w:r w:rsidRPr="00C649CD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 xml:space="preserve">Available: </w:t>
                    </w:r>
                    <w:r w:rsidRPr="00C649C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https://www.cyberelite.co.th/blog/machine-learning/</w:t>
                    </w:r>
                    <w:r w:rsidRPr="00C649CD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 xml:space="preserve">. 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[Accessed 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7</w:t>
                    </w:r>
                    <w:r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March</w:t>
                    </w:r>
                    <w:r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202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5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]</w:t>
                    </w:r>
                    <w:r w:rsidRPr="00843FB7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 xml:space="preserve"> </w:t>
                    </w:r>
                    <w:r w:rsidRPr="00843FB7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 </w:t>
                    </w:r>
                  </w:p>
                </w:tc>
              </w:tr>
              <w:tr w:rsidR="00967CE7" w:rsidRPr="00766A54" w14:paraId="3C5959BF" w14:textId="77777777" w:rsidTr="007150EB">
                <w:trPr>
                  <w:divId w:val="208223611"/>
                  <w:tblCellSpacing w:w="15" w:type="dxa"/>
                </w:trPr>
                <w:tc>
                  <w:tcPr>
                    <w:tcW w:w="215" w:type="pct"/>
                  </w:tcPr>
                  <w:p w14:paraId="235601DB" w14:textId="7C922C20" w:rsidR="00967CE7" w:rsidRPr="00766A54" w:rsidRDefault="00967CE7" w:rsidP="00587528">
                    <w:pPr>
                      <w:pStyle w:val="Bibliography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  <w:cs/>
                      </w:rPr>
                    </w:pPr>
                    <w:r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  <w:t>[9]</w:t>
                    </w:r>
                  </w:p>
                </w:tc>
                <w:tc>
                  <w:tcPr>
                    <w:tcW w:w="0" w:type="auto"/>
                  </w:tcPr>
                  <w:p w14:paraId="3591FB10" w14:textId="4AD4D26C" w:rsidR="00967CE7" w:rsidRPr="00C649CD" w:rsidRDefault="00967CE7" w:rsidP="00587528">
                    <w:pPr>
                      <w:pStyle w:val="Bibliography"/>
                      <w:jc w:val="left"/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</w:pPr>
                    <w:r w:rsidRPr="00DE36EA"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</w:rPr>
                      <w:t>กอบเกียรติ สระอุบล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, </w:t>
                    </w:r>
                    <w:r>
                      <w:rPr>
                        <w:rFonts w:ascii="TH Sarabun Chula" w:hAnsi="TH Sarabun Chula" w:cs="TH Sarabun Chula" w:hint="cs"/>
                        <w:sz w:val="32"/>
                        <w:szCs w:val="32"/>
                        <w:cs/>
                      </w:rPr>
                      <w:t xml:space="preserve">เรียนรู้ 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Data Science </w:t>
                    </w:r>
                    <w:r>
                      <w:rPr>
                        <w:rFonts w:ascii="TH Sarabun Chula" w:hAnsi="TH Sarabun Chula" w:cs="TH Sarabun Chula" w:hint="cs"/>
                        <w:sz w:val="32"/>
                        <w:szCs w:val="32"/>
                        <w:cs/>
                      </w:rPr>
                      <w:t xml:space="preserve">และ 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AI: Machine Learning </w:t>
                    </w:r>
                    <w:r>
                      <w:rPr>
                        <w:rFonts w:ascii="TH Sarabun Chula" w:hAnsi="TH Sarabun Chula" w:cs="TH Sarabun Chula" w:hint="cs"/>
                        <w:sz w:val="32"/>
                        <w:szCs w:val="32"/>
                        <w:cs/>
                      </w:rPr>
                      <w:t xml:space="preserve">ด้วย 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Python, </w:t>
                    </w:r>
                    <w:r>
                      <w:rPr>
                        <w:rFonts w:ascii="TH Sarabun Chula" w:hAnsi="TH Sarabun Chula" w:cs="TH Sarabun Chula" w:hint="cs"/>
                        <w:sz w:val="32"/>
                        <w:szCs w:val="32"/>
                        <w:cs/>
                      </w:rPr>
                      <w:t>กรุงเทพมหานคร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: </w:t>
                    </w:r>
                    <w:r>
                      <w:rPr>
                        <w:rFonts w:ascii="TH Sarabun Chula" w:hAnsi="TH Sarabun Chula" w:cs="TH Sarabun Chula" w:hint="cs"/>
                        <w:sz w:val="32"/>
                        <w:szCs w:val="32"/>
                        <w:cs/>
                      </w:rPr>
                      <w:t>สำนักพิมพ์ อินเตอร์มีเดีย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, 2563.</w:t>
                    </w:r>
                  </w:p>
                </w:tc>
              </w:tr>
              <w:tr w:rsidR="00967CE7" w:rsidRPr="00766A54" w14:paraId="279C1B8A" w14:textId="77777777" w:rsidTr="007150EB">
                <w:trPr>
                  <w:divId w:val="208223611"/>
                  <w:tblCellSpacing w:w="15" w:type="dxa"/>
                </w:trPr>
                <w:tc>
                  <w:tcPr>
                    <w:tcW w:w="215" w:type="pct"/>
                  </w:tcPr>
                  <w:p w14:paraId="77F21E16" w14:textId="21B86BDC" w:rsidR="00967CE7" w:rsidRPr="00766A54" w:rsidRDefault="00967CE7" w:rsidP="00587528">
                    <w:pPr>
                      <w:pStyle w:val="Bibliography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  <w:cs/>
                      </w:rPr>
                    </w:pPr>
                    <w:r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  <w:t>[10]</w:t>
                    </w:r>
                  </w:p>
                </w:tc>
                <w:tc>
                  <w:tcPr>
                    <w:tcW w:w="0" w:type="auto"/>
                  </w:tcPr>
                  <w:p w14:paraId="1E791EB7" w14:textId="2AD9346E" w:rsidR="00967CE7" w:rsidRPr="00DE36EA" w:rsidRDefault="00967CE7" w:rsidP="00587528">
                    <w:pPr>
                      <w:pStyle w:val="Bibliography"/>
                      <w:jc w:val="left"/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</w:rPr>
                    </w:pPr>
                    <w:r w:rsidRPr="00DE36EA"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</w:rPr>
                      <w:t>กอบเกียรติ สระอุบล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, </w:t>
                    </w:r>
                    <w:r>
                      <w:rPr>
                        <w:rFonts w:ascii="TH Sarabun Chula" w:hAnsi="TH Sarabun Chula" w:cs="TH Sarabun Chula" w:hint="cs"/>
                        <w:sz w:val="32"/>
                        <w:szCs w:val="32"/>
                        <w:cs/>
                      </w:rPr>
                      <w:t xml:space="preserve">เรียนรู้ 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AI: Deep Learning </w:t>
                    </w:r>
                    <w:r>
                      <w:rPr>
                        <w:rFonts w:ascii="TH Sarabun Chula" w:hAnsi="TH Sarabun Chula" w:cs="TH Sarabun Chula" w:hint="cs"/>
                        <w:sz w:val="32"/>
                        <w:szCs w:val="32"/>
                        <w:cs/>
                      </w:rPr>
                      <w:t xml:space="preserve">ด้วย 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Python, </w:t>
                    </w:r>
                    <w:r>
                      <w:rPr>
                        <w:rFonts w:ascii="TH Sarabun Chula" w:hAnsi="TH Sarabun Chula" w:cs="TH Sarabun Chula" w:hint="cs"/>
                        <w:sz w:val="32"/>
                        <w:szCs w:val="32"/>
                        <w:cs/>
                      </w:rPr>
                      <w:t>กรุงเทพมหานคร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: </w:t>
                    </w:r>
                    <w:r>
                      <w:rPr>
                        <w:rFonts w:ascii="TH Sarabun Chula" w:hAnsi="TH Sarabun Chula" w:cs="TH Sarabun Chula" w:hint="cs"/>
                        <w:sz w:val="32"/>
                        <w:szCs w:val="32"/>
                        <w:cs/>
                      </w:rPr>
                      <w:t>สำนักพิมพ์ อินเตอร์มีเดีย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, 2565.</w:t>
                    </w:r>
                  </w:p>
                </w:tc>
              </w:tr>
              <w:tr w:rsidR="00967CE7" w:rsidRPr="00766A54" w14:paraId="1A87D9A8" w14:textId="77777777" w:rsidTr="007150EB">
                <w:trPr>
                  <w:divId w:val="208223611"/>
                  <w:tblCellSpacing w:w="15" w:type="dxa"/>
                </w:trPr>
                <w:tc>
                  <w:tcPr>
                    <w:tcW w:w="215" w:type="pct"/>
                  </w:tcPr>
                  <w:p w14:paraId="632D08FC" w14:textId="09DCC41D" w:rsidR="00967CE7" w:rsidRPr="00766A54" w:rsidRDefault="00967CE7" w:rsidP="00587528">
                    <w:pPr>
                      <w:pStyle w:val="Bibliography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  <w:cs/>
                      </w:rPr>
                    </w:pPr>
                    <w:r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  <w:t>[11]</w:t>
                    </w:r>
                  </w:p>
                </w:tc>
                <w:tc>
                  <w:tcPr>
                    <w:tcW w:w="0" w:type="auto"/>
                  </w:tcPr>
                  <w:p w14:paraId="51BEA9E0" w14:textId="1E238D2F" w:rsidR="00967CE7" w:rsidRPr="00DE36EA" w:rsidRDefault="00967CE7" w:rsidP="00587528">
                    <w:pPr>
                      <w:pStyle w:val="Bibliography"/>
                      <w:jc w:val="left"/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</w:rPr>
                    </w:pPr>
                    <w:r w:rsidRPr="00F7188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Pakpoom Thaweesitthichat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, "</w:t>
                    </w:r>
                    <w:r w:rsidRPr="00F7188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Deep Learning </w:t>
                    </w:r>
                    <w:r w:rsidRPr="00F7188D"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</w:rPr>
                      <w:t>มันทำงานอย่างไรกันนะ</w:t>
                    </w:r>
                    <w:r w:rsidRPr="00F7188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?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", [Online]. </w:t>
                    </w:r>
                    <w:r w:rsidRPr="00C649CD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  <w:lang w:val="fr-FR"/>
                      </w:rPr>
                      <w:t>Available:</w:t>
                    </w:r>
                    <w:r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  <w:lang w:val="fr-FR"/>
                      </w:rPr>
                      <w:t xml:space="preserve"> </w:t>
                    </w:r>
                    <w:r w:rsidRPr="00967CE7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  <w:lang w:val="fr-FR"/>
                      </w:rPr>
                      <w:t>https://medium.com/@pakpoom.thawee/deep-learning-</w:t>
                    </w:r>
                    <w:r w:rsidRPr="00967CE7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  <w:cs/>
                        <w:lang w:val="fr-FR"/>
                      </w:rPr>
                      <w:t>มันทำงานอย่างไรกันนะ-</w:t>
                    </w:r>
                    <w:r w:rsidRPr="00967CE7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  <w:lang w:val="fr-FR"/>
                      </w:rPr>
                      <w:t>8eef57561d19</w:t>
                    </w:r>
                    <w:r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  <w:lang w:val="fr-FR"/>
                      </w:rPr>
                      <w:t>.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[Accessed 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7</w:t>
                    </w:r>
                    <w:r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March</w:t>
                    </w:r>
                    <w:r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202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5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]</w:t>
                    </w:r>
                    <w:r w:rsidRPr="00843FB7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 xml:space="preserve"> </w:t>
                    </w:r>
                    <w:r w:rsidRPr="00843FB7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  <w:lang w:val="fr-FR"/>
                      </w:rPr>
                      <w:t xml:space="preserve"> </w:t>
                    </w:r>
                  </w:p>
                </w:tc>
              </w:tr>
              <w:tr w:rsidR="00967CE7" w:rsidRPr="00766A54" w14:paraId="310CA114" w14:textId="77777777" w:rsidTr="007150EB">
                <w:trPr>
                  <w:divId w:val="208223611"/>
                  <w:tblCellSpacing w:w="15" w:type="dxa"/>
                </w:trPr>
                <w:tc>
                  <w:tcPr>
                    <w:tcW w:w="215" w:type="pct"/>
                  </w:tcPr>
                  <w:p w14:paraId="7B856D17" w14:textId="28B5D4CE" w:rsidR="00967CE7" w:rsidRPr="00766A54" w:rsidRDefault="00967CE7" w:rsidP="00587528">
                    <w:pPr>
                      <w:pStyle w:val="Bibliography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  <w:cs/>
                      </w:rPr>
                    </w:pPr>
                    <w:r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  <w:t>[12]</w:t>
                    </w:r>
                  </w:p>
                </w:tc>
                <w:tc>
                  <w:tcPr>
                    <w:tcW w:w="0" w:type="auto"/>
                  </w:tcPr>
                  <w:p w14:paraId="48B70A22" w14:textId="6EC95023" w:rsidR="00967CE7" w:rsidRPr="00F7188D" w:rsidRDefault="00967CE7" w:rsidP="00587528">
                    <w:pPr>
                      <w:pStyle w:val="Bibliography"/>
                      <w:jc w:val="left"/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</w:pPr>
                    <w:r w:rsidRPr="00C649C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Tangerine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, "</w:t>
                    </w:r>
                    <w:r w:rsidRPr="00C649CD"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</w:rPr>
                      <w:t xml:space="preserve">สรุป </w:t>
                    </w:r>
                    <w:r w:rsidRPr="00C649C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Deep Learning </w:t>
                    </w:r>
                    <w:r w:rsidRPr="00C649CD"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</w:rPr>
                      <w:t>คืออะไร ทำงานอย่างไร</w:t>
                    </w:r>
                    <w:r w:rsidRPr="00C649C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? </w:t>
                    </w:r>
                    <w:r w:rsidRPr="00C649CD"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</w:rPr>
                      <w:t>ฉบับเข้าใจง่าย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", [Online]. </w:t>
                    </w:r>
                    <w:r w:rsidRPr="00C649CD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  <w:lang w:val="fr-FR"/>
                      </w:rPr>
                      <w:t>Available: https://www.tangerine.co.th/blogs/data-analytics-artificial-intelligence/what-is-deep-learning/</w:t>
                    </w:r>
                    <w:r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  <w:lang w:val="fr-FR"/>
                      </w:rPr>
                      <w:t>.</w:t>
                    </w:r>
                    <w:r w:rsidRPr="00C649CD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  <w:lang w:val="fr-FR"/>
                      </w:rPr>
                      <w:t xml:space="preserve"> 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[Accessed 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7</w:t>
                    </w:r>
                    <w:r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March</w:t>
                    </w:r>
                    <w:r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202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5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]</w:t>
                    </w:r>
                    <w:r w:rsidRPr="00843FB7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 xml:space="preserve"> </w:t>
                    </w:r>
                    <w:r w:rsidRPr="00843FB7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  <w:lang w:val="fr-FR"/>
                      </w:rPr>
                      <w:t xml:space="preserve"> </w:t>
                    </w:r>
                  </w:p>
                </w:tc>
              </w:tr>
              <w:tr w:rsidR="00967CE7" w:rsidRPr="00766A54" w14:paraId="69DB6B98" w14:textId="77777777" w:rsidTr="007150EB">
                <w:trPr>
                  <w:divId w:val="208223611"/>
                  <w:tblCellSpacing w:w="15" w:type="dxa"/>
                </w:trPr>
                <w:tc>
                  <w:tcPr>
                    <w:tcW w:w="215" w:type="pct"/>
                  </w:tcPr>
                  <w:p w14:paraId="65E9B52B" w14:textId="599D75BE" w:rsidR="00967CE7" w:rsidRPr="00766A54" w:rsidRDefault="00967CE7" w:rsidP="00587528">
                    <w:pPr>
                      <w:pStyle w:val="Bibliography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  <w:cs/>
                      </w:rPr>
                    </w:pPr>
                    <w:r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  <w:t>[13]</w:t>
                    </w:r>
                  </w:p>
                </w:tc>
                <w:tc>
                  <w:tcPr>
                    <w:tcW w:w="0" w:type="auto"/>
                  </w:tcPr>
                  <w:p w14:paraId="51D81646" w14:textId="6F783DE5" w:rsidR="00967CE7" w:rsidRPr="00C649CD" w:rsidRDefault="00967CE7" w:rsidP="00587528">
                    <w:pPr>
                      <w:pStyle w:val="Bibliography"/>
                      <w:jc w:val="left"/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</w:pPr>
                    <w:r w:rsidRPr="00CB01EF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Mr.P L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, “</w:t>
                    </w:r>
                    <w:r w:rsidRPr="002C2D1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Deep Learning </w:t>
                    </w:r>
                    <w:r w:rsidRPr="002C2D1C"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</w:rPr>
                      <w:t xml:space="preserve">แบบฉบับคนสามัญชน </w:t>
                    </w:r>
                    <w:r w:rsidRPr="002C2D1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EP 1 : Neural Network History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”,</w:t>
                    </w:r>
                    <w:r>
                      <w:rPr>
                        <w:rFonts w:ascii="TH Sarabun Chula" w:hAnsi="TH Sarabun Chula" w:cs="TH Sarabun Chula" w:hint="cs"/>
                        <w:sz w:val="32"/>
                        <w:szCs w:val="32"/>
                        <w:cs/>
                      </w:rPr>
                      <w:t xml:space="preserve"> 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[Online]. </w:t>
                    </w:r>
                    <w:r w:rsidRPr="00CB01EF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 xml:space="preserve">Available: </w:t>
                    </w:r>
                    <w:r w:rsidRPr="00967CE7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https://medium.com/mmp-li/deep-learning-</w:t>
                    </w:r>
                    <w:r w:rsidRPr="00967CE7"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</w:rPr>
                      <w:t>แบบฉบับคนสามัญชน-</w:t>
                    </w:r>
                    <w:r w:rsidRPr="00967CE7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ep-1-neural-network-history-f7789236a9a3</w:t>
                    </w:r>
                    <w:r w:rsidRPr="00CB01EF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 xml:space="preserve">. 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[Accessed 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7</w:t>
                    </w:r>
                    <w:r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March</w:t>
                    </w:r>
                    <w:r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202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5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]</w:t>
                    </w:r>
                    <w:r w:rsidRPr="00843FB7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 xml:space="preserve"> </w:t>
                    </w:r>
                    <w:r w:rsidRPr="00843FB7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 w:rsidRPr="00CB01EF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 xml:space="preserve"> </w:t>
                    </w:r>
                  </w:p>
                </w:tc>
              </w:tr>
              <w:tr w:rsidR="00967CE7" w:rsidRPr="00766A54" w14:paraId="46871A03" w14:textId="77777777" w:rsidTr="007150EB">
                <w:trPr>
                  <w:divId w:val="208223611"/>
                  <w:tblCellSpacing w:w="15" w:type="dxa"/>
                </w:trPr>
                <w:tc>
                  <w:tcPr>
                    <w:tcW w:w="215" w:type="pct"/>
                  </w:tcPr>
                  <w:p w14:paraId="460E62FE" w14:textId="4AC00BD2" w:rsidR="00967CE7" w:rsidRPr="00766A54" w:rsidRDefault="00967CE7" w:rsidP="00587528">
                    <w:pPr>
                      <w:pStyle w:val="Bibliography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  <w:cs/>
                      </w:rPr>
                    </w:pPr>
                    <w:r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  <w:t>[14]</w:t>
                    </w:r>
                  </w:p>
                </w:tc>
                <w:tc>
                  <w:tcPr>
                    <w:tcW w:w="0" w:type="auto"/>
                  </w:tcPr>
                  <w:p w14:paraId="30F87401" w14:textId="4D3F37D2" w:rsidR="00967CE7" w:rsidRPr="00CB01EF" w:rsidRDefault="00967CE7" w:rsidP="00587528">
                    <w:pPr>
                      <w:pStyle w:val="Bibliography"/>
                      <w:jc w:val="left"/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</w:pPr>
                    <w:r w:rsidRPr="00CB01EF"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</w:rPr>
                      <w:t>ชิตพงษ์ กิตตินราดร</w:t>
                    </w:r>
                    <w:r>
                      <w:rPr>
                        <w:rFonts w:ascii="TH Sarabun Chula" w:hAnsi="TH Sarabun Chula" w:cs="TH Sarabun Chula" w:hint="cs"/>
                        <w:sz w:val="32"/>
                        <w:szCs w:val="32"/>
                        <w:cs/>
                      </w:rPr>
                      <w:t xml:space="preserve">. 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“</w:t>
                    </w:r>
                    <w:r w:rsidRPr="00CB01EF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Neural Network Algorithm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”, [Online]. </w:t>
                    </w:r>
                    <w:r w:rsidRPr="00CB01EF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>Available:</w:t>
                    </w:r>
                    <w:r w:rsidRPr="00CB01EF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 w:rsidRPr="0042252E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https://guopai.github.io/ml-blog</w:t>
                    </w:r>
                    <w:r w:rsidRPr="0042252E"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</w:rPr>
                      <w:t>14.</w:t>
                    </w:r>
                    <w:r w:rsidRPr="0042252E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html</w:t>
                    </w:r>
                    <w:r w:rsidRPr="00CB01EF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 xml:space="preserve">. 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[Accessed 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7</w:t>
                    </w:r>
                    <w:r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March</w:t>
                    </w:r>
                    <w:r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202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5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]</w:t>
                    </w:r>
                    <w:r w:rsidRPr="00843FB7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 xml:space="preserve"> </w:t>
                    </w:r>
                    <w:r w:rsidRPr="00843FB7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 w:rsidRPr="00CB01EF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 xml:space="preserve"> </w:t>
                    </w:r>
                  </w:p>
                </w:tc>
              </w:tr>
              <w:tr w:rsidR="00967CE7" w:rsidRPr="00766A54" w14:paraId="386DBC51" w14:textId="77777777" w:rsidTr="007150EB">
                <w:trPr>
                  <w:divId w:val="208223611"/>
                  <w:tblCellSpacing w:w="15" w:type="dxa"/>
                </w:trPr>
                <w:tc>
                  <w:tcPr>
                    <w:tcW w:w="215" w:type="pct"/>
                  </w:tcPr>
                  <w:p w14:paraId="0F475EF9" w14:textId="6949B18A" w:rsidR="00967CE7" w:rsidRPr="00766A54" w:rsidRDefault="00967CE7" w:rsidP="00587528">
                    <w:pPr>
                      <w:pStyle w:val="Bibliography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  <w:cs/>
                      </w:rPr>
                    </w:pPr>
                    <w:r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  <w:t>[15]</w:t>
                    </w:r>
                  </w:p>
                </w:tc>
                <w:tc>
                  <w:tcPr>
                    <w:tcW w:w="0" w:type="auto"/>
                  </w:tcPr>
                  <w:p w14:paraId="40131DDF" w14:textId="6C691C11" w:rsidR="00967CE7" w:rsidRPr="00CB01EF" w:rsidRDefault="00967CE7" w:rsidP="00587528">
                    <w:pPr>
                      <w:pStyle w:val="Bibliography"/>
                      <w:jc w:val="left"/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</w:rPr>
                    </w:pPr>
                    <w:r w:rsidRPr="00CB01EF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Kasidis Satangmongkol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.</w:t>
                    </w:r>
                    <w:r w:rsidRPr="00CB01EF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“</w:t>
                    </w:r>
                    <w:r w:rsidRPr="00CB01EF"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</w:rPr>
                      <w:t xml:space="preserve">เข้าใจการทำงานพื้นฐานของ </w:t>
                    </w:r>
                    <w:r w:rsidRPr="00CB01EF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Neurons </w:t>
                    </w:r>
                    <w:r w:rsidRPr="00CB01EF"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</w:rPr>
                      <w:t xml:space="preserve">ใน </w:t>
                    </w:r>
                    <w:r w:rsidRPr="00CB01EF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Neural Networks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” [Online]. </w:t>
                    </w:r>
                    <w:r w:rsidRPr="00920697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>Available:</w:t>
                    </w:r>
                    <w:r w:rsidRPr="00920697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https://datarockie.com/blog/how-neurons-work/#output-layer</w:t>
                    </w:r>
                    <w:r w:rsidRPr="00920697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 xml:space="preserve">. 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[Accessed 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7</w:t>
                    </w:r>
                    <w:r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March</w:t>
                    </w:r>
                    <w:r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202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5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]</w:t>
                    </w:r>
                    <w:r w:rsidRPr="00843FB7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 xml:space="preserve"> </w:t>
                    </w:r>
                    <w:r w:rsidRPr="00843FB7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  <w:lang w:val="fr-FR"/>
                      </w:rPr>
                      <w:t xml:space="preserve"> </w:t>
                    </w:r>
                  </w:p>
                </w:tc>
              </w:tr>
              <w:tr w:rsidR="00967CE7" w:rsidRPr="00766A54" w14:paraId="0F179E65" w14:textId="77777777" w:rsidTr="007150EB">
                <w:trPr>
                  <w:divId w:val="208223611"/>
                  <w:tblCellSpacing w:w="15" w:type="dxa"/>
                </w:trPr>
                <w:tc>
                  <w:tcPr>
                    <w:tcW w:w="215" w:type="pct"/>
                  </w:tcPr>
                  <w:p w14:paraId="69073754" w14:textId="3E3BA24F" w:rsidR="00967CE7" w:rsidRPr="00766A54" w:rsidRDefault="00967CE7" w:rsidP="00587528">
                    <w:pPr>
                      <w:pStyle w:val="Bibliography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  <w:cs/>
                      </w:rPr>
                    </w:pPr>
                    <w:r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  <w:t>[16]</w:t>
                    </w:r>
                  </w:p>
                </w:tc>
                <w:tc>
                  <w:tcPr>
                    <w:tcW w:w="0" w:type="auto"/>
                  </w:tcPr>
                  <w:p w14:paraId="54E277B8" w14:textId="5A43786A" w:rsidR="00967CE7" w:rsidRPr="00CB01EF" w:rsidRDefault="00967CE7" w:rsidP="00587528">
                    <w:pPr>
                      <w:pStyle w:val="Bibliography"/>
                      <w:jc w:val="left"/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</w:pPr>
                    <w:r w:rsidRPr="00CB01EF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Mr.P L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, “</w:t>
                    </w:r>
                    <w:r w:rsidRPr="00B53296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Deep Learning </w:t>
                    </w:r>
                    <w:r w:rsidRPr="00B53296"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</w:rPr>
                      <w:t xml:space="preserve">แบบฉบับสามัญชน </w:t>
                    </w:r>
                    <w:r w:rsidRPr="00B53296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EP 2 Optimization &amp; Activation Function </w:t>
                    </w:r>
                    <w:r w:rsidRPr="00B53296"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</w:rPr>
                      <w:t>เรียนกันสบายๆสไตส์ชิลๆ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”,</w:t>
                    </w:r>
                    <w:r>
                      <w:rPr>
                        <w:rFonts w:ascii="TH Sarabun Chula" w:hAnsi="TH Sarabun Chula" w:cs="TH Sarabun Chula" w:hint="cs"/>
                        <w:sz w:val="32"/>
                        <w:szCs w:val="32"/>
                        <w:cs/>
                      </w:rPr>
                      <w:t xml:space="preserve"> 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[Online]. </w:t>
                    </w:r>
                    <w:r w:rsidRPr="00CB01EF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>Available: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 w:rsidRPr="00967CE7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https://medium.com/mmp-li/deep-learning-</w:t>
                    </w:r>
                    <w:r w:rsidRPr="00967CE7"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</w:rPr>
                      <w:t>แบบฉบับสามัญชน-</w:t>
                    </w:r>
                    <w:r w:rsidRPr="00967CE7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ep-2-optimization-activation-function-</w:t>
                    </w:r>
                    <w:r w:rsidRPr="00967CE7"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</w:rPr>
                      <w:t>เรียนกันสบายๆสไตส์ชิลๆ-</w:t>
                    </w:r>
                    <w:r w:rsidRPr="00967CE7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9feb5a87e3b2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. 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[Accessed 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7</w:t>
                    </w:r>
                    <w:r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March</w:t>
                    </w:r>
                    <w:r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202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5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]</w:t>
                    </w:r>
                    <w:r w:rsidRPr="00843FB7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 xml:space="preserve"> </w:t>
                    </w:r>
                    <w:r w:rsidRPr="00843FB7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 w:rsidRPr="00CB01EF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 xml:space="preserve"> </w:t>
                    </w:r>
                  </w:p>
                </w:tc>
              </w:tr>
              <w:tr w:rsidR="009D4AD8" w:rsidRPr="00766A54" w14:paraId="5D948273" w14:textId="77777777" w:rsidTr="007150EB">
                <w:trPr>
                  <w:divId w:val="208223611"/>
                  <w:tblCellSpacing w:w="15" w:type="dxa"/>
                </w:trPr>
                <w:tc>
                  <w:tcPr>
                    <w:tcW w:w="215" w:type="pct"/>
                  </w:tcPr>
                  <w:p w14:paraId="4BEF5D7D" w14:textId="07620AC2" w:rsidR="009D4AD8" w:rsidRDefault="009D4AD8" w:rsidP="00587528">
                    <w:pPr>
                      <w:pStyle w:val="Bibliography"/>
                      <w:jc w:val="left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</w:pPr>
                    <w:r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  <w:t>[17]</w:t>
                    </w:r>
                  </w:p>
                </w:tc>
                <w:tc>
                  <w:tcPr>
                    <w:tcW w:w="0" w:type="auto"/>
                  </w:tcPr>
                  <w:p w14:paraId="38E252F0" w14:textId="230F8888" w:rsidR="009D4AD8" w:rsidRPr="00CB01EF" w:rsidRDefault="009D4AD8" w:rsidP="00D9352B">
                    <w:pPr>
                      <w:suppressAutoHyphens w:val="0"/>
                      <w:jc w:val="left"/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</w:pPr>
                    <w:r w:rsidRPr="009D4AD8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Subbrain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, "</w:t>
                    </w:r>
                    <w:r w:rsidRPr="009D4AD8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Loss Function </w:t>
                    </w:r>
                    <w:r w:rsidRPr="009D4AD8"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</w:rPr>
                      <w:t>คืออะไร</w:t>
                    </w:r>
                    <w:r w:rsidRPr="009D4AD8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?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",</w:t>
                    </w:r>
                    <w:r>
                      <w:rPr>
                        <w:rFonts w:ascii="TH Sarabun Chula" w:hAnsi="TH Sarabun Chula" w:cs="TH Sarabun Chula" w:hint="cs"/>
                        <w:sz w:val="32"/>
                        <w:szCs w:val="32"/>
                        <w:cs/>
                      </w:rPr>
                      <w:t xml:space="preserve"> 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[Online]. </w:t>
                    </w:r>
                    <w:r w:rsidRPr="00CB01EF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>Available: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 w:rsidRPr="009D4AD8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https://www.sub-brain.com/datait/loss-function/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. 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[Accessed 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7</w:t>
                    </w:r>
                    <w:r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March</w:t>
                    </w:r>
                    <w:r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202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5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]</w:t>
                    </w:r>
                  </w:p>
                </w:tc>
              </w:tr>
              <w:tr w:rsidR="009D4AD8" w:rsidRPr="00766A54" w14:paraId="0484E52D" w14:textId="77777777" w:rsidTr="007150EB">
                <w:trPr>
                  <w:divId w:val="208223611"/>
                  <w:tblCellSpacing w:w="15" w:type="dxa"/>
                </w:trPr>
                <w:tc>
                  <w:tcPr>
                    <w:tcW w:w="215" w:type="pct"/>
                  </w:tcPr>
                  <w:p w14:paraId="242FF83B" w14:textId="318B1867" w:rsidR="009D4AD8" w:rsidRDefault="009D4AD8" w:rsidP="00587528">
                    <w:pPr>
                      <w:pStyle w:val="Bibliography"/>
                      <w:jc w:val="left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</w:pPr>
                    <w:r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  <w:t>[18]</w:t>
                    </w:r>
                  </w:p>
                </w:tc>
                <w:tc>
                  <w:tcPr>
                    <w:tcW w:w="0" w:type="auto"/>
                  </w:tcPr>
                  <w:p w14:paraId="5F52BF61" w14:textId="362C70B4" w:rsidR="009D4AD8" w:rsidRPr="00CB01EF" w:rsidRDefault="00B4592E" w:rsidP="00587528">
                    <w:pPr>
                      <w:pStyle w:val="Bibliography"/>
                      <w:jc w:val="left"/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</w:pPr>
                    <w:r w:rsidRPr="00B4592E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Pimprom 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K</w:t>
                    </w:r>
                    <w:r w:rsidRPr="00B4592E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hunpet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,</w:t>
                    </w:r>
                    <w:r w:rsidR="00D11AF3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"</w:t>
                    </w:r>
                    <w:r w:rsidR="00D11AF3" w:rsidRPr="00D11AF3"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</w:rPr>
                      <w:t xml:space="preserve">สรุปการเลือกใช้ </w:t>
                    </w:r>
                    <w:r w:rsidR="00D11AF3" w:rsidRPr="00D11AF3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Loss Function </w:t>
                    </w:r>
                    <w:r w:rsidR="00D11AF3" w:rsidRPr="00D11AF3"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</w:rPr>
                      <w:t xml:space="preserve">ในการพัฒนา </w:t>
                    </w:r>
                    <w:r w:rsidR="00D11AF3" w:rsidRPr="00D11AF3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Deep Learning Model</w:t>
                    </w:r>
                    <w:r w:rsidR="00D11AF3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",[Online]. </w:t>
                    </w:r>
                    <w:r w:rsidR="00D11AF3" w:rsidRPr="00CB01EF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>Available:</w:t>
                    </w:r>
                    <w:r w:rsidR="00D11AF3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 w:rsidR="00D11AF3" w:rsidRPr="00D11AF3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https://pimprom-k.medium.com/</w:t>
                    </w:r>
                    <w:r w:rsidR="00D11AF3" w:rsidRPr="00D11AF3"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</w:rPr>
                      <w:t>สรุปการเลือกใช้-</w:t>
                    </w:r>
                    <w:r w:rsidR="00D11AF3" w:rsidRPr="00D11AF3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loss-function-</w:t>
                    </w:r>
                    <w:r w:rsidR="00D11AF3" w:rsidRPr="00D11AF3"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</w:rPr>
                      <w:t>ในการพัฒนา-</w:t>
                    </w:r>
                    <w:r w:rsidR="00D11AF3" w:rsidRPr="00D11AF3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deep-learning-model-a547c2fb77fd</w:t>
                    </w:r>
                    <w:r w:rsidR="00D11AF3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. </w:t>
                    </w:r>
                    <w:r w:rsidR="00D11AF3"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[Accessed </w:t>
                    </w:r>
                    <w:r w:rsidR="00D11AF3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7</w:t>
                    </w:r>
                    <w:r w:rsidR="00D11AF3"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 w:rsidR="00D11AF3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March</w:t>
                    </w:r>
                    <w:r w:rsidR="00D11AF3"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202</w:t>
                    </w:r>
                    <w:r w:rsidR="00D11AF3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5</w:t>
                    </w:r>
                    <w:r w:rsidR="00D11AF3"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]</w:t>
                    </w:r>
                    <w:r w:rsidR="00D11AF3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</w:p>
                </w:tc>
              </w:tr>
              <w:tr w:rsidR="007150EB" w:rsidRPr="00766A54" w14:paraId="211C7BB2" w14:textId="77777777" w:rsidTr="007150EB">
                <w:trPr>
                  <w:divId w:val="208223611"/>
                  <w:tblCellSpacing w:w="15" w:type="dxa"/>
                </w:trPr>
                <w:tc>
                  <w:tcPr>
                    <w:tcW w:w="215" w:type="pct"/>
                  </w:tcPr>
                  <w:p w14:paraId="32B6BE24" w14:textId="6D9F8496" w:rsidR="007150EB" w:rsidRDefault="007150EB" w:rsidP="00587528">
                    <w:pPr>
                      <w:pStyle w:val="Bibliography"/>
                      <w:jc w:val="left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</w:pPr>
                    <w:r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  <w:t>[19]</w:t>
                    </w:r>
                  </w:p>
                </w:tc>
                <w:tc>
                  <w:tcPr>
                    <w:tcW w:w="0" w:type="auto"/>
                  </w:tcPr>
                  <w:p w14:paraId="5DAB9D9E" w14:textId="77777777" w:rsidR="007150EB" w:rsidRPr="00257C79" w:rsidRDefault="007150EB" w:rsidP="00587528">
                    <w:pPr>
                      <w:pStyle w:val="Bibliography"/>
                      <w:jc w:val="left"/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</w:pP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Kurtis Pykes, "What is TinyML? An Introduction to Tiny Machine Learning," [Online]. 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  <w:t>Available: https://www.datacamp.com/blog/what-is-tinyml-tiny-machine-learning</w:t>
                    </w:r>
                  </w:p>
                  <w:p w14:paraId="27A93329" w14:textId="0290D7C9" w:rsidR="007150EB" w:rsidRPr="00CB01EF" w:rsidRDefault="007150EB" w:rsidP="00587528">
                    <w:pPr>
                      <w:pStyle w:val="Bibliography"/>
                      <w:jc w:val="left"/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</w:pP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lastRenderedPageBreak/>
                      <w:t xml:space="preserve">[Accessed </w:t>
                    </w:r>
                    <w:r w:rsidR="00FB6A8D">
                      <w:rPr>
                        <w:rFonts w:ascii="TH Sarabun Chula" w:hAnsi="TH Sarabun Chula" w:cs="TH Sarabun Chula" w:hint="cs"/>
                        <w:sz w:val="32"/>
                        <w:szCs w:val="32"/>
                        <w:cs/>
                      </w:rPr>
                      <w:t>10</w:t>
                    </w:r>
                    <w:r w:rsidR="00FB6A8D"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 w:rsidR="00FB6A8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March</w:t>
                    </w:r>
                    <w:r w:rsidR="00FB6A8D"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202</w:t>
                    </w:r>
                    <w:r w:rsidR="00FB6A8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5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]</w:t>
                    </w:r>
                  </w:p>
                </w:tc>
              </w:tr>
              <w:tr w:rsidR="007150EB" w:rsidRPr="00766A54" w14:paraId="333ACE97" w14:textId="77777777" w:rsidTr="007150EB">
                <w:trPr>
                  <w:divId w:val="208223611"/>
                  <w:tblCellSpacing w:w="15" w:type="dxa"/>
                </w:trPr>
                <w:tc>
                  <w:tcPr>
                    <w:tcW w:w="215" w:type="pct"/>
                  </w:tcPr>
                  <w:p w14:paraId="1438BD1B" w14:textId="3F6DA154" w:rsidR="007150EB" w:rsidRDefault="007150EB" w:rsidP="00587528">
                    <w:pPr>
                      <w:pStyle w:val="Bibliography"/>
                      <w:jc w:val="left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</w:pPr>
                    <w:r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  <w:t>[20]</w:t>
                    </w:r>
                  </w:p>
                </w:tc>
                <w:tc>
                  <w:tcPr>
                    <w:tcW w:w="0" w:type="auto"/>
                  </w:tcPr>
                  <w:p w14:paraId="5FBB65BC" w14:textId="098D4C75" w:rsidR="007150EB" w:rsidRPr="00CB01EF" w:rsidRDefault="007150EB" w:rsidP="00587528">
                    <w:pPr>
                      <w:pStyle w:val="Bibliography"/>
                      <w:jc w:val="left"/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</w:pP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</w:rPr>
                      <w:t>อองตวน ทาร์ดิฟ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, "TinyML: 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</w:rPr>
                      <w:t>อนาคตของแมชชีนเลิร์นนิงในระดับจิ๋ว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," [Online]. 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  <w:t xml:space="preserve">Available: https://www.unite.ai/th/tinyml-the-future-of-machine-learning-on-a-minuscule-scale/. [Accessed </w:t>
                    </w:r>
                    <w:r w:rsidR="00FB6A8D">
                      <w:rPr>
                        <w:rFonts w:ascii="TH Sarabun Chula" w:hAnsi="TH Sarabun Chula" w:cs="TH Sarabun Chula" w:hint="cs"/>
                        <w:sz w:val="32"/>
                        <w:szCs w:val="32"/>
                        <w:cs/>
                      </w:rPr>
                      <w:t>10</w:t>
                    </w:r>
                    <w:r w:rsidR="00FB6A8D"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 w:rsidR="00FB6A8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March</w:t>
                    </w:r>
                    <w:r w:rsidR="00FB6A8D"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202</w:t>
                    </w:r>
                    <w:r w:rsidR="00FB6A8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5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  <w:t>]</w:t>
                    </w:r>
                  </w:p>
                </w:tc>
              </w:tr>
              <w:tr w:rsidR="007150EB" w:rsidRPr="00766A54" w14:paraId="265A7D30" w14:textId="77777777" w:rsidTr="007150EB">
                <w:trPr>
                  <w:divId w:val="208223611"/>
                  <w:tblCellSpacing w:w="15" w:type="dxa"/>
                </w:trPr>
                <w:tc>
                  <w:tcPr>
                    <w:tcW w:w="215" w:type="pct"/>
                  </w:tcPr>
                  <w:p w14:paraId="31CE364B" w14:textId="2A2BE7BE" w:rsidR="007150EB" w:rsidRDefault="007150EB" w:rsidP="00587528">
                    <w:pPr>
                      <w:pStyle w:val="Bibliography"/>
                      <w:jc w:val="left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</w:pPr>
                    <w:r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  <w:t>[21]</w:t>
                    </w:r>
                  </w:p>
                </w:tc>
                <w:tc>
                  <w:tcPr>
                    <w:tcW w:w="0" w:type="auto"/>
                  </w:tcPr>
                  <w:p w14:paraId="4F05A367" w14:textId="47FAC45C" w:rsidR="007150EB" w:rsidRPr="00257C79" w:rsidRDefault="00A22A77" w:rsidP="00A22A77">
                    <w:pPr>
                      <w:pStyle w:val="Bibliography"/>
                      <w:jc w:val="left"/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</w:rPr>
                    </w:pPr>
                    <w:r w:rsidRPr="00A22A77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Mindphp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,</w:t>
                    </w:r>
                    <w:r w:rsidRPr="00A22A77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 w:rsidR="007150EB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“</w:t>
                    </w:r>
                    <w:r w:rsidR="007150EB" w:rsidRPr="003446AA"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</w:rPr>
                      <w:t xml:space="preserve">หลักการการแบ่ง </w:t>
                    </w:r>
                    <w:r w:rsidR="007150EB" w:rsidRPr="003446AA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Dataset </w:t>
                    </w:r>
                    <w:r w:rsidR="007150EB" w:rsidRPr="003446AA"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</w:rPr>
                      <w:t xml:space="preserve">ในการพัฒนา </w:t>
                    </w:r>
                    <w:r w:rsidR="007150EB" w:rsidRPr="003446AA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Machine Learning </w:t>
                    </w:r>
                    <w:r w:rsidR="007150EB" w:rsidRPr="003446AA"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</w:rPr>
                      <w:t xml:space="preserve">หรือ </w:t>
                    </w:r>
                    <w:r w:rsidR="007150EB" w:rsidRPr="003446AA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Deep Learning</w:t>
                    </w:r>
                    <w:r w:rsidR="007150EB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” </w:t>
                    </w:r>
                    <w:r w:rsidR="007150EB"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[Online]. </w:t>
                    </w:r>
                    <w:r w:rsidR="007150EB" w:rsidRPr="003446AA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Available: </w:t>
                    </w:r>
                    <w:r w:rsidRPr="00A22A77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https://www.mindphp.com/</w:t>
                    </w:r>
                    <w:r w:rsidRPr="00A22A77"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</w:rPr>
                      <w:t>บทเรียนออนไลน์/</w:t>
                    </w:r>
                    <w:r w:rsidRPr="00A22A77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python-tensorflow/8576-how-to-split-dataset.html</w:t>
                    </w:r>
                    <w:r w:rsidR="007150EB" w:rsidRPr="003446AA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. [Accessed </w:t>
                    </w:r>
                    <w:r w:rsidR="00FB6A8D">
                      <w:rPr>
                        <w:rFonts w:ascii="TH Sarabun Chula" w:hAnsi="TH Sarabun Chula" w:cs="TH Sarabun Chula" w:hint="cs"/>
                        <w:sz w:val="32"/>
                        <w:szCs w:val="32"/>
                        <w:cs/>
                      </w:rPr>
                      <w:t>10</w:t>
                    </w:r>
                    <w:r w:rsidR="00FB6A8D"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 w:rsidR="00FB6A8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March</w:t>
                    </w:r>
                    <w:r w:rsidR="00FB6A8D"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202</w:t>
                    </w:r>
                    <w:r w:rsidR="00FB6A8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5</w:t>
                    </w:r>
                    <w:r w:rsidR="007150EB" w:rsidRPr="003446AA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]</w:t>
                    </w:r>
                  </w:p>
                </w:tc>
              </w:tr>
              <w:tr w:rsidR="007150EB" w:rsidRPr="00766A54" w14:paraId="76D6685B" w14:textId="77777777" w:rsidTr="007150EB">
                <w:trPr>
                  <w:divId w:val="208223611"/>
                  <w:tblCellSpacing w:w="15" w:type="dxa"/>
                </w:trPr>
                <w:tc>
                  <w:tcPr>
                    <w:tcW w:w="215" w:type="pct"/>
                  </w:tcPr>
                  <w:p w14:paraId="234F1474" w14:textId="585B3AEF" w:rsidR="007150EB" w:rsidRDefault="007150EB" w:rsidP="00587528">
                    <w:pPr>
                      <w:pStyle w:val="Bibliography"/>
                      <w:jc w:val="left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</w:pPr>
                    <w:r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  <w:t>[22]</w:t>
                    </w:r>
                  </w:p>
                </w:tc>
                <w:tc>
                  <w:tcPr>
                    <w:tcW w:w="0" w:type="auto"/>
                  </w:tcPr>
                  <w:p w14:paraId="2BD072F2" w14:textId="7F95C999" w:rsidR="007150EB" w:rsidRDefault="007150EB" w:rsidP="00587528">
                    <w:pPr>
                      <w:pStyle w:val="Bibliography"/>
                      <w:jc w:val="left"/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</w:pPr>
                    <w:r w:rsidRPr="00BD4A11"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  <w:t>Devopedia</w:t>
                    </w:r>
                    <w:r w:rsidR="00D9352B" w:rsidRPr="00A4208C"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  <w:t>,</w:t>
                    </w:r>
                    <w:r w:rsidRPr="00BD4A11"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  <w:t xml:space="preserve"> "Confusion Matrix." </w:t>
                    </w:r>
                    <w:r w:rsidRPr="009B6582"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  <w:t xml:space="preserve">[Online]. Available: https://devopedia.org/confusion-matrix. 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[Accessed </w:t>
                    </w:r>
                    <w:r w:rsidR="00FB6A8D">
                      <w:rPr>
                        <w:rFonts w:ascii="TH Sarabun Chula" w:hAnsi="TH Sarabun Chula" w:cs="TH Sarabun Chula" w:hint="cs"/>
                        <w:sz w:val="32"/>
                        <w:szCs w:val="32"/>
                        <w:cs/>
                      </w:rPr>
                      <w:t>10</w:t>
                    </w:r>
                    <w:r w:rsidR="00FB6A8D"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 w:rsidR="00FB6A8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March</w:t>
                    </w:r>
                    <w:r w:rsidR="00FB6A8D"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202</w:t>
                    </w:r>
                    <w:r w:rsidR="00FB6A8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5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]</w:t>
                    </w:r>
                  </w:p>
                </w:tc>
              </w:tr>
              <w:tr w:rsidR="007150EB" w:rsidRPr="00766A54" w14:paraId="7C0270BE" w14:textId="77777777" w:rsidTr="007150EB">
                <w:trPr>
                  <w:divId w:val="208223611"/>
                  <w:tblCellSpacing w:w="15" w:type="dxa"/>
                </w:trPr>
                <w:tc>
                  <w:tcPr>
                    <w:tcW w:w="215" w:type="pct"/>
                  </w:tcPr>
                  <w:p w14:paraId="7BBDB48B" w14:textId="52DE2D39" w:rsidR="007150EB" w:rsidRDefault="007150EB" w:rsidP="00587528">
                    <w:pPr>
                      <w:pStyle w:val="Bibliography"/>
                      <w:jc w:val="left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</w:pPr>
                    <w:r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  <w:t>[23]</w:t>
                    </w:r>
                  </w:p>
                </w:tc>
                <w:tc>
                  <w:tcPr>
                    <w:tcW w:w="0" w:type="auto"/>
                  </w:tcPr>
                  <w:p w14:paraId="37C42D16" w14:textId="01340EE7" w:rsidR="007150EB" w:rsidRPr="007150EB" w:rsidRDefault="007150EB" w:rsidP="00587528">
                    <w:pPr>
                      <w:pStyle w:val="Bibliography"/>
                      <w:jc w:val="left"/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</w:pPr>
                    <w:r w:rsidRPr="0028628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Evidently AI Team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,</w:t>
                    </w:r>
                    <w:r w:rsidRPr="0028628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“</w:t>
                    </w:r>
                    <w:r w:rsidRPr="009708D6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How to explain the ROC curve and ROC AUC score?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” [Online]. </w:t>
                    </w:r>
                    <w:r w:rsidRPr="00F7188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Available: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 w:rsidRPr="009708D6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https://www.evidentlyai.com/classification-metrics/explain-roc-curve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. 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[Accessed </w:t>
                    </w:r>
                    <w:r w:rsidR="00FB6A8D">
                      <w:rPr>
                        <w:rFonts w:ascii="TH Sarabun Chula" w:hAnsi="TH Sarabun Chula" w:cs="TH Sarabun Chula" w:hint="cs"/>
                        <w:sz w:val="32"/>
                        <w:szCs w:val="32"/>
                        <w:cs/>
                      </w:rPr>
                      <w:t>10</w:t>
                    </w:r>
                    <w:r w:rsidR="00FB6A8D"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 w:rsidR="00FB6A8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March</w:t>
                    </w:r>
                    <w:r w:rsidR="00FB6A8D"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202</w:t>
                    </w:r>
                    <w:r w:rsidR="00FB6A8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5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]</w:t>
                    </w:r>
                  </w:p>
                </w:tc>
              </w:tr>
              <w:tr w:rsidR="007150EB" w:rsidRPr="00766A54" w14:paraId="19CC0CC0" w14:textId="77777777" w:rsidTr="007150EB">
                <w:trPr>
                  <w:divId w:val="208223611"/>
                  <w:tblCellSpacing w:w="15" w:type="dxa"/>
                </w:trPr>
                <w:tc>
                  <w:tcPr>
                    <w:tcW w:w="215" w:type="pct"/>
                  </w:tcPr>
                  <w:p w14:paraId="1AF43801" w14:textId="413A4F69" w:rsidR="007150EB" w:rsidRDefault="007150EB" w:rsidP="00587528">
                    <w:pPr>
                      <w:pStyle w:val="Bibliography"/>
                      <w:jc w:val="left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</w:pPr>
                    <w:r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  <w:t>[24]</w:t>
                    </w:r>
                  </w:p>
                </w:tc>
                <w:tc>
                  <w:tcPr>
                    <w:tcW w:w="0" w:type="auto"/>
                  </w:tcPr>
                  <w:p w14:paraId="26154A31" w14:textId="41B9E1E5" w:rsidR="007150EB" w:rsidRPr="00286289" w:rsidRDefault="007150EB" w:rsidP="00587528">
                    <w:pPr>
                      <w:pStyle w:val="Bibliography"/>
                      <w:jc w:val="left"/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</w:pPr>
                    <w:r w:rsidRPr="00B945EE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Pasith Thanapatpisarn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, "</w:t>
                    </w:r>
                    <w:r w:rsidRPr="00B945EE"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</w:rPr>
                      <w:t>วัดประสิทธิภาพของ</w:t>
                    </w:r>
                    <w:r w:rsidR="002F2FEC"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</w:rPr>
                      <w:t>แบบจำลอง</w:t>
                    </w:r>
                    <w:r w:rsidRPr="00B945EE"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</w:rPr>
                      <w:t xml:space="preserve">ด้วย </w:t>
                    </w:r>
                    <w:r w:rsidRPr="00B945EE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Evaluation Metrics Part 2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", [Online]. </w:t>
                    </w:r>
                    <w:r w:rsidRPr="00F7188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Available:</w:t>
                    </w:r>
                    <w:r>
                      <w:t xml:space="preserve"> </w:t>
                    </w:r>
                    <w:r w:rsidRPr="00B945EE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https://datascihaeng.medium.com/evaluation-matrix-part2-a7d83aea6537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. 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[Accessed </w:t>
                    </w:r>
                    <w:r w:rsidR="00FB6A8D">
                      <w:rPr>
                        <w:rFonts w:ascii="TH Sarabun Chula" w:hAnsi="TH Sarabun Chula" w:cs="TH Sarabun Chula" w:hint="cs"/>
                        <w:sz w:val="32"/>
                        <w:szCs w:val="32"/>
                        <w:cs/>
                      </w:rPr>
                      <w:t>10</w:t>
                    </w:r>
                    <w:r w:rsidR="00FB6A8D"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 w:rsidR="00FB6A8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March</w:t>
                    </w:r>
                    <w:r w:rsidR="00FB6A8D"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202</w:t>
                    </w:r>
                    <w:r w:rsidR="00FB6A8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5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]</w:t>
                    </w:r>
                  </w:p>
                </w:tc>
              </w:tr>
              <w:tr w:rsidR="007150EB" w:rsidRPr="00766A54" w14:paraId="297804EC" w14:textId="77777777" w:rsidTr="007150EB">
                <w:trPr>
                  <w:divId w:val="208223611"/>
                  <w:tblCellSpacing w:w="15" w:type="dxa"/>
                </w:trPr>
                <w:tc>
                  <w:tcPr>
                    <w:tcW w:w="215" w:type="pct"/>
                  </w:tcPr>
                  <w:p w14:paraId="1089EDA5" w14:textId="3ECA2155" w:rsidR="007150EB" w:rsidRDefault="007150EB" w:rsidP="00587528">
                    <w:pPr>
                      <w:pStyle w:val="Bibliography"/>
                      <w:jc w:val="left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</w:pPr>
                    <w:r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  <w:t>[25]</w:t>
                    </w:r>
                  </w:p>
                </w:tc>
                <w:tc>
                  <w:tcPr>
                    <w:tcW w:w="0" w:type="auto"/>
                  </w:tcPr>
                  <w:p w14:paraId="166E8885" w14:textId="04551FB9" w:rsidR="007150EB" w:rsidRPr="00B945EE" w:rsidRDefault="007150EB" w:rsidP="00587528">
                    <w:pPr>
                      <w:pStyle w:val="Bibliography"/>
                      <w:jc w:val="left"/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</w:pPr>
                    <w:r w:rsidRPr="00257C79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>Edge Impulse, "</w:t>
                    </w:r>
                    <w:r>
                      <w:t xml:space="preserve"> </w:t>
                    </w:r>
                    <w:r w:rsidRPr="00851EB9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 xml:space="preserve">AI </w:t>
                    </w:r>
                    <w:r w:rsidRPr="00851EB9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  <w:cs/>
                      </w:rPr>
                      <w:t xml:space="preserve">สำหรับอุปกรณ์ </w:t>
                    </w:r>
                    <w:r w:rsidRPr="00851EB9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 xml:space="preserve">Edge </w:t>
                    </w:r>
                    <w:r w:rsidRPr="00851EB9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  <w:cs/>
                      </w:rPr>
                      <w:t>ทุกชนิด</w:t>
                    </w:r>
                    <w:r w:rsidRPr="00257C79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 xml:space="preserve">", [Online]. </w:t>
                    </w:r>
                    <w:r w:rsidRPr="00851EB9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 xml:space="preserve">Available: https://edgeimpulse.com/. 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[Accessed </w:t>
                    </w:r>
                    <w:r w:rsidR="00FB6A8D">
                      <w:rPr>
                        <w:rFonts w:ascii="TH Sarabun Chula" w:hAnsi="TH Sarabun Chula" w:cs="TH Sarabun Chula" w:hint="cs"/>
                        <w:sz w:val="32"/>
                        <w:szCs w:val="32"/>
                        <w:cs/>
                      </w:rPr>
                      <w:t>10</w:t>
                    </w:r>
                    <w:r w:rsidR="00FB6A8D"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 w:rsidR="00FB6A8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March</w:t>
                    </w:r>
                    <w:r w:rsidR="00FB6A8D"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202</w:t>
                    </w:r>
                    <w:r w:rsidR="00FB6A8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5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]</w:t>
                    </w:r>
                  </w:p>
                </w:tc>
              </w:tr>
              <w:tr w:rsidR="007150EB" w:rsidRPr="00766A54" w14:paraId="5AB32307" w14:textId="77777777" w:rsidTr="007150EB">
                <w:trPr>
                  <w:divId w:val="208223611"/>
                  <w:tblCellSpacing w:w="15" w:type="dxa"/>
                </w:trPr>
                <w:tc>
                  <w:tcPr>
                    <w:tcW w:w="215" w:type="pct"/>
                  </w:tcPr>
                  <w:p w14:paraId="3F4E4B72" w14:textId="33EFC2A8" w:rsidR="007150EB" w:rsidRDefault="007150EB" w:rsidP="00587528">
                    <w:pPr>
                      <w:pStyle w:val="Bibliography"/>
                      <w:jc w:val="left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</w:pPr>
                    <w:r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  <w:t>[26]</w:t>
                    </w:r>
                  </w:p>
                </w:tc>
                <w:tc>
                  <w:tcPr>
                    <w:tcW w:w="0" w:type="auto"/>
                  </w:tcPr>
                  <w:p w14:paraId="39B11D05" w14:textId="55AB3FDF" w:rsidR="007150EB" w:rsidRPr="00257C79" w:rsidRDefault="007150EB" w:rsidP="00587528">
                    <w:pPr>
                      <w:pStyle w:val="Bibliography"/>
                      <w:jc w:val="left"/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</w:pPr>
                    <w:r w:rsidRPr="00257C79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 xml:space="preserve">Edge Impulse, "Spectral features", [Online]. </w:t>
                    </w:r>
                    <w:r w:rsidRPr="00257C79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  <w:lang w:val="fr-FR"/>
                      </w:rPr>
                      <w:t xml:space="preserve">Available: https://docs.edgeimpulse.com/docs/edge-impulse-studio/processing-blocks/spectral-features. 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[Accessed </w:t>
                    </w:r>
                    <w:r w:rsidR="00FB6A8D">
                      <w:rPr>
                        <w:rFonts w:ascii="TH Sarabun Chula" w:hAnsi="TH Sarabun Chula" w:cs="TH Sarabun Chula" w:hint="cs"/>
                        <w:sz w:val="32"/>
                        <w:szCs w:val="32"/>
                        <w:cs/>
                      </w:rPr>
                      <w:t>10</w:t>
                    </w:r>
                    <w:r w:rsidR="00FB6A8D"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 w:rsidR="00FB6A8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March</w:t>
                    </w:r>
                    <w:r w:rsidR="00FB6A8D"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202</w:t>
                    </w:r>
                    <w:r w:rsidR="00FB6A8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5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]</w:t>
                    </w:r>
                  </w:p>
                </w:tc>
              </w:tr>
              <w:tr w:rsidR="007150EB" w:rsidRPr="00766A54" w14:paraId="5C29AB6C" w14:textId="77777777" w:rsidTr="007150EB">
                <w:trPr>
                  <w:divId w:val="208223611"/>
                  <w:tblCellSpacing w:w="15" w:type="dxa"/>
                </w:trPr>
                <w:tc>
                  <w:tcPr>
                    <w:tcW w:w="215" w:type="pct"/>
                  </w:tcPr>
                  <w:p w14:paraId="49A966B3" w14:textId="41DBEFCF" w:rsidR="007150EB" w:rsidRDefault="007150EB" w:rsidP="00587528">
                    <w:pPr>
                      <w:pStyle w:val="Bibliography"/>
                      <w:jc w:val="left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</w:pPr>
                    <w:r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  <w:t>[27]</w:t>
                    </w:r>
                  </w:p>
                </w:tc>
                <w:tc>
                  <w:tcPr>
                    <w:tcW w:w="0" w:type="auto"/>
                  </w:tcPr>
                  <w:p w14:paraId="02D5B912" w14:textId="0A92ED4D" w:rsidR="007150EB" w:rsidRPr="00257C79" w:rsidRDefault="007150EB" w:rsidP="00587528">
                    <w:pPr>
                      <w:pStyle w:val="Bibliography"/>
                      <w:jc w:val="left"/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</w:pPr>
                    <w:r w:rsidRPr="00257C79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>Edge Impulse, "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 w:rsidRPr="00257C79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 xml:space="preserve">Classification (Keras)", [Online]. </w:t>
                    </w:r>
                    <w:r w:rsidRPr="00FB6A8D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>Available: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 w:rsidRPr="00FB6A8D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 xml:space="preserve">https://docs.edgeimpulse.com/docs/edge-impulse-studio/learning-blocks/classification. 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[Accessed </w:t>
                    </w:r>
                    <w:r w:rsidR="00FB6A8D">
                      <w:rPr>
                        <w:rFonts w:ascii="TH Sarabun Chula" w:hAnsi="TH Sarabun Chula" w:cs="TH Sarabun Chula" w:hint="cs"/>
                        <w:sz w:val="32"/>
                        <w:szCs w:val="32"/>
                        <w:cs/>
                      </w:rPr>
                      <w:t>10</w:t>
                    </w:r>
                    <w:r w:rsidR="00FB6A8D"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 w:rsidR="00FB6A8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March</w:t>
                    </w:r>
                    <w:r w:rsidR="00FB6A8D"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202</w:t>
                    </w:r>
                    <w:r w:rsidR="00FB6A8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5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]</w:t>
                    </w:r>
                  </w:p>
                </w:tc>
              </w:tr>
              <w:tr w:rsidR="007150EB" w:rsidRPr="00766A54" w14:paraId="4D1CC765" w14:textId="77777777" w:rsidTr="007150EB">
                <w:trPr>
                  <w:divId w:val="208223611"/>
                  <w:tblCellSpacing w:w="15" w:type="dxa"/>
                </w:trPr>
                <w:tc>
                  <w:tcPr>
                    <w:tcW w:w="215" w:type="pct"/>
                  </w:tcPr>
                  <w:p w14:paraId="4833B35B" w14:textId="5006D1EC" w:rsidR="007150EB" w:rsidRDefault="007150EB" w:rsidP="00587528">
                    <w:pPr>
                      <w:pStyle w:val="Bibliography"/>
                      <w:jc w:val="left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</w:pPr>
                    <w:r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  <w:t>[28]</w:t>
                    </w:r>
                  </w:p>
                </w:tc>
                <w:tc>
                  <w:tcPr>
                    <w:tcW w:w="0" w:type="auto"/>
                  </w:tcPr>
                  <w:p w14:paraId="0274924A" w14:textId="282F2A58" w:rsidR="007150EB" w:rsidRPr="00257C79" w:rsidRDefault="007150EB" w:rsidP="00587528">
                    <w:pPr>
                      <w:pStyle w:val="Bibliography"/>
                      <w:jc w:val="left"/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</w:pPr>
                    <w:r w:rsidRPr="00257C79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>Edge Impulse, "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 w:rsidRPr="00257C79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 xml:space="preserve">Learning blocks", [Online]. </w:t>
                    </w:r>
                    <w:r w:rsidRPr="00257C79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  <w:lang w:val="fr-FR"/>
                      </w:rPr>
                      <w:t>Available: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  <w:t xml:space="preserve"> </w:t>
                    </w:r>
                    <w:r w:rsidRPr="00257C79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  <w:lang w:val="fr-FR"/>
                      </w:rPr>
                      <w:t xml:space="preserve">https://docs.edgeimpulse.com/docs/edge-impulse-studio/learning-blocks#neural-network-architecture. 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[Accessed </w:t>
                    </w:r>
                    <w:r w:rsidR="00FB6A8D">
                      <w:rPr>
                        <w:rFonts w:ascii="TH Sarabun Chula" w:hAnsi="TH Sarabun Chula" w:cs="TH Sarabun Chula" w:hint="cs"/>
                        <w:sz w:val="32"/>
                        <w:szCs w:val="32"/>
                        <w:cs/>
                      </w:rPr>
                      <w:t>10</w:t>
                    </w:r>
                    <w:r w:rsidR="00FB6A8D"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 w:rsidR="00FB6A8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March</w:t>
                    </w:r>
                    <w:r w:rsidR="00FB6A8D"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202</w:t>
                    </w:r>
                    <w:r w:rsidR="00FB6A8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5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]</w:t>
                    </w:r>
                  </w:p>
                </w:tc>
              </w:tr>
              <w:tr w:rsidR="007150EB" w:rsidRPr="00766A54" w14:paraId="09D9D0AA" w14:textId="77777777" w:rsidTr="007150EB">
                <w:trPr>
                  <w:divId w:val="208223611"/>
                  <w:tblCellSpacing w:w="15" w:type="dxa"/>
                </w:trPr>
                <w:tc>
                  <w:tcPr>
                    <w:tcW w:w="215" w:type="pct"/>
                  </w:tcPr>
                  <w:p w14:paraId="4B8E2367" w14:textId="1556ABD7" w:rsidR="007150EB" w:rsidRDefault="007150EB" w:rsidP="00587528">
                    <w:pPr>
                      <w:pStyle w:val="Bibliography"/>
                      <w:jc w:val="left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</w:pPr>
                    <w:r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  <w:t>[29]</w:t>
                    </w:r>
                  </w:p>
                </w:tc>
                <w:tc>
                  <w:tcPr>
                    <w:tcW w:w="0" w:type="auto"/>
                  </w:tcPr>
                  <w:p w14:paraId="26F115B0" w14:textId="030FF7C2" w:rsidR="007150EB" w:rsidRPr="00257C79" w:rsidRDefault="007150EB" w:rsidP="00587528">
                    <w:pPr>
                      <w:pStyle w:val="Bibliography"/>
                      <w:jc w:val="left"/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</w:pPr>
                    <w:r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>Arduino</w:t>
                    </w:r>
                    <w:r w:rsidRPr="00257C79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>, "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 w:rsidRPr="00E339E6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>Nano 33 BLE Sense</w:t>
                    </w:r>
                    <w:r w:rsidRPr="00257C79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 xml:space="preserve">", [Online]. </w:t>
                    </w:r>
                    <w:r w:rsidRPr="00FB6A8D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>Available:</w:t>
                    </w:r>
                    <w:r w:rsidRPr="00FB6A8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 https://docs.arduino.cc/hardware/nano-33-ble-sense/. 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[Accessed </w:t>
                    </w:r>
                    <w:r w:rsidR="00FB6A8D">
                      <w:rPr>
                        <w:rFonts w:ascii="TH Sarabun Chula" w:hAnsi="TH Sarabun Chula" w:cs="TH Sarabun Chula" w:hint="cs"/>
                        <w:sz w:val="32"/>
                        <w:szCs w:val="32"/>
                        <w:cs/>
                      </w:rPr>
                      <w:t>10</w:t>
                    </w:r>
                    <w:r w:rsidR="00FB6A8D"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 w:rsidR="00FB6A8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March</w:t>
                    </w:r>
                    <w:r w:rsidR="00FB6A8D"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202</w:t>
                    </w:r>
                    <w:r w:rsidR="00FB6A8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5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]</w:t>
                    </w:r>
                  </w:p>
                </w:tc>
              </w:tr>
              <w:tr w:rsidR="007150EB" w:rsidRPr="00766A54" w14:paraId="794CC0D3" w14:textId="77777777" w:rsidTr="007150EB">
                <w:trPr>
                  <w:divId w:val="208223611"/>
                  <w:tblCellSpacing w:w="15" w:type="dxa"/>
                </w:trPr>
                <w:tc>
                  <w:tcPr>
                    <w:tcW w:w="215" w:type="pct"/>
                  </w:tcPr>
                  <w:p w14:paraId="37C46959" w14:textId="7BD13359" w:rsidR="007150EB" w:rsidRDefault="007150EB" w:rsidP="00587528">
                    <w:pPr>
                      <w:pStyle w:val="Bibliography"/>
                      <w:jc w:val="left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</w:pPr>
                    <w:r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  <w:t>[30]</w:t>
                    </w:r>
                  </w:p>
                </w:tc>
                <w:tc>
                  <w:tcPr>
                    <w:tcW w:w="0" w:type="auto"/>
                  </w:tcPr>
                  <w:p w14:paraId="050A5ADF" w14:textId="27435986" w:rsidR="007150EB" w:rsidRDefault="007150EB" w:rsidP="00587528">
                    <w:pPr>
                      <w:pStyle w:val="Bibliography"/>
                      <w:jc w:val="left"/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</w:pPr>
                    <w:r w:rsidRPr="00E339E6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>Ankit Negi</w:t>
                    </w:r>
                    <w:r w:rsidRPr="00257C79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>, "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 w:rsidRPr="00E339E6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>Arduino Nano 33 BLE Sense Pinout, Introduction &amp; Specifications</w:t>
                    </w:r>
                    <w:r w:rsidRPr="00257C79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 xml:space="preserve">", [Online]. </w:t>
                    </w:r>
                    <w:r w:rsidRPr="00257C79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  <w:lang w:val="fr-FR"/>
                      </w:rPr>
                      <w:t>Available: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  <w:t xml:space="preserve"> 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  <w:t xml:space="preserve"> </w:t>
                    </w:r>
                    <w:r w:rsidRPr="00E339E6"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  <w:t>https://www.etechnophiles.com/arduino-nano-33-ble-sense-pinout-introduction-specifications/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  <w:t xml:space="preserve">. 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[Accessed </w:t>
                    </w:r>
                    <w:r w:rsidR="00FB6A8D">
                      <w:rPr>
                        <w:rFonts w:ascii="TH Sarabun Chula" w:hAnsi="TH Sarabun Chula" w:cs="TH Sarabun Chula" w:hint="cs"/>
                        <w:sz w:val="32"/>
                        <w:szCs w:val="32"/>
                        <w:cs/>
                      </w:rPr>
                      <w:t>10</w:t>
                    </w:r>
                    <w:r w:rsidR="00FB6A8D"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 w:rsidR="00FB6A8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March</w:t>
                    </w:r>
                    <w:r w:rsidR="00FB6A8D"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202</w:t>
                    </w:r>
                    <w:r w:rsidR="00FB6A8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5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]</w:t>
                    </w:r>
                  </w:p>
                </w:tc>
              </w:tr>
              <w:tr w:rsidR="007150EB" w:rsidRPr="00766A54" w14:paraId="6559EB8A" w14:textId="77777777" w:rsidTr="007150EB">
                <w:trPr>
                  <w:divId w:val="208223611"/>
                  <w:tblCellSpacing w:w="15" w:type="dxa"/>
                </w:trPr>
                <w:tc>
                  <w:tcPr>
                    <w:tcW w:w="215" w:type="pct"/>
                  </w:tcPr>
                  <w:p w14:paraId="1B036586" w14:textId="43E4C1F1" w:rsidR="007150EB" w:rsidRDefault="007150EB" w:rsidP="00587528">
                    <w:pPr>
                      <w:pStyle w:val="Bibliography"/>
                      <w:jc w:val="left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</w:pPr>
                    <w:r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  <w:lastRenderedPageBreak/>
                      <w:t>[31]</w:t>
                    </w:r>
                  </w:p>
                </w:tc>
                <w:tc>
                  <w:tcPr>
                    <w:tcW w:w="0" w:type="auto"/>
                  </w:tcPr>
                  <w:p w14:paraId="6C5A757B" w14:textId="48E22673" w:rsidR="007150EB" w:rsidRPr="00E339E6" w:rsidRDefault="007150EB" w:rsidP="00587528">
                    <w:pPr>
                      <w:pStyle w:val="Bibliography"/>
                      <w:jc w:val="left"/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</w:pPr>
                    <w:r w:rsidRPr="00E339E6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  <w:lang w:val="fr-FR"/>
                      </w:rPr>
                      <w:t>Arduino, "</w:t>
                    </w:r>
                    <w:r w:rsidRPr="00E339E6"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  <w:t xml:space="preserve"> </w:t>
                    </w:r>
                    <w:r w:rsidRPr="00E339E6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  <w:lang w:val="fr-FR"/>
                      </w:rPr>
                      <w:t xml:space="preserve">Nano 33 IoT", [Online]. </w:t>
                    </w:r>
                    <w:r w:rsidRPr="00257C79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  <w:lang w:val="fr-FR"/>
                      </w:rPr>
                      <w:t>Available: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  <w:t xml:space="preserve"> 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  <w:t xml:space="preserve"> </w:t>
                    </w:r>
                    <w:r w:rsidRPr="00E339E6"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  <w:t>https://docs.arduino.cc/hardware/nano-33-iot/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  <w:t xml:space="preserve">. 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[Accessed </w:t>
                    </w:r>
                    <w:r w:rsidR="00FB6A8D">
                      <w:rPr>
                        <w:rFonts w:ascii="TH Sarabun Chula" w:hAnsi="TH Sarabun Chula" w:cs="TH Sarabun Chula" w:hint="cs"/>
                        <w:sz w:val="32"/>
                        <w:szCs w:val="32"/>
                        <w:cs/>
                      </w:rPr>
                      <w:t>10</w:t>
                    </w:r>
                    <w:r w:rsidR="00FB6A8D"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 w:rsidR="00FB6A8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March</w:t>
                    </w:r>
                    <w:r w:rsidR="00FB6A8D"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202</w:t>
                    </w:r>
                    <w:r w:rsidR="00FB6A8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5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]</w:t>
                    </w:r>
                  </w:p>
                </w:tc>
              </w:tr>
              <w:tr w:rsidR="007150EB" w:rsidRPr="00766A54" w14:paraId="0F259F5D" w14:textId="77777777" w:rsidTr="007150EB">
                <w:trPr>
                  <w:divId w:val="208223611"/>
                  <w:tblCellSpacing w:w="15" w:type="dxa"/>
                </w:trPr>
                <w:tc>
                  <w:tcPr>
                    <w:tcW w:w="215" w:type="pct"/>
                  </w:tcPr>
                  <w:p w14:paraId="470100D3" w14:textId="5759BD27" w:rsidR="007150EB" w:rsidRDefault="007150EB" w:rsidP="00587528">
                    <w:pPr>
                      <w:pStyle w:val="Bibliography"/>
                      <w:jc w:val="left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</w:pPr>
                    <w:r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  <w:t>[32]</w:t>
                    </w:r>
                  </w:p>
                </w:tc>
                <w:tc>
                  <w:tcPr>
                    <w:tcW w:w="0" w:type="auto"/>
                  </w:tcPr>
                  <w:p w14:paraId="0C896CF5" w14:textId="782C7AC8" w:rsidR="007150EB" w:rsidRPr="00E339E6" w:rsidRDefault="007150EB" w:rsidP="00587528">
                    <w:pPr>
                      <w:pStyle w:val="Bibliography"/>
                      <w:jc w:val="left"/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  <w:lang w:val="fr-FR"/>
                      </w:rPr>
                    </w:pPr>
                    <w:r w:rsidRPr="00E339E6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>Ankit Negi</w:t>
                    </w:r>
                    <w:r w:rsidRPr="00257C79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>, "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 w:rsidRPr="00E339E6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>Arduino Nano 33 IoT Pinout &amp; Specs Guide</w:t>
                    </w:r>
                    <w:r w:rsidRPr="00257C79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 xml:space="preserve">", [Online]. </w:t>
                    </w:r>
                    <w:r w:rsidRPr="00257C79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  <w:lang w:val="fr-FR"/>
                      </w:rPr>
                      <w:t>Available: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  <w:t xml:space="preserve"> 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  <w:t xml:space="preserve"> </w:t>
                    </w:r>
                    <w:r w:rsidRPr="00E339E6"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  <w:t>https://www.etechnophiles.com/arduino-nano-33-iot-pinout-spec-board-layout/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  <w:t xml:space="preserve">. 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[Accessed </w:t>
                    </w:r>
                    <w:r w:rsidR="00FB6A8D">
                      <w:rPr>
                        <w:rFonts w:ascii="TH Sarabun Chula" w:hAnsi="TH Sarabun Chula" w:cs="TH Sarabun Chula" w:hint="cs"/>
                        <w:sz w:val="32"/>
                        <w:szCs w:val="32"/>
                        <w:cs/>
                      </w:rPr>
                      <w:t>10</w:t>
                    </w:r>
                    <w:r w:rsidR="00FB6A8D"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 w:rsidR="00FB6A8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March</w:t>
                    </w:r>
                    <w:r w:rsidR="00FB6A8D"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202</w:t>
                    </w:r>
                    <w:r w:rsidR="00FB6A8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5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]</w:t>
                    </w:r>
                  </w:p>
                </w:tc>
              </w:tr>
              <w:tr w:rsidR="007150EB" w:rsidRPr="00766A54" w14:paraId="12F7EB96" w14:textId="77777777" w:rsidTr="007150EB">
                <w:trPr>
                  <w:divId w:val="208223611"/>
                  <w:tblCellSpacing w:w="15" w:type="dxa"/>
                </w:trPr>
                <w:tc>
                  <w:tcPr>
                    <w:tcW w:w="215" w:type="pct"/>
                  </w:tcPr>
                  <w:p w14:paraId="433CCA10" w14:textId="383767C9" w:rsidR="007150EB" w:rsidRDefault="007150EB" w:rsidP="00587528">
                    <w:pPr>
                      <w:pStyle w:val="Bibliography"/>
                      <w:jc w:val="left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</w:pPr>
                    <w:r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  <w:t>[33]</w:t>
                    </w:r>
                  </w:p>
                </w:tc>
                <w:tc>
                  <w:tcPr>
                    <w:tcW w:w="0" w:type="auto"/>
                  </w:tcPr>
                  <w:p w14:paraId="0E2094C4" w14:textId="0DB23879" w:rsidR="007150EB" w:rsidRPr="00E339E6" w:rsidRDefault="007150EB" w:rsidP="00587528">
                    <w:pPr>
                      <w:pStyle w:val="Bibliography"/>
                      <w:jc w:val="left"/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</w:pPr>
                    <w:r w:rsidRPr="007816F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J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ouav Unmanned Aircraft System, "</w:t>
                    </w:r>
                    <w:r w:rsidRPr="00A44C82"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</w:rPr>
                      <w:t>คู่มือฉบับสมบูรณ์เกี่ยวกับหน่วยวัดแรงเฉื่อย (</w:t>
                    </w:r>
                    <w:r w:rsidRPr="00A44C82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IMU)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", </w:t>
                    </w:r>
                    <w:r w:rsidRPr="00257C79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 xml:space="preserve">[Online]. </w:t>
                    </w:r>
                    <w:r w:rsidRPr="00A44C82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>Available:</w:t>
                    </w:r>
                    <w:r w:rsidRPr="00A44C82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https://www.jouav.com/blog/inertial-measurement-unit.html. 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[Accessed </w:t>
                    </w:r>
                    <w:r w:rsidR="00FB6A8D">
                      <w:rPr>
                        <w:rFonts w:ascii="TH Sarabun Chula" w:hAnsi="TH Sarabun Chula" w:cs="TH Sarabun Chula" w:hint="cs"/>
                        <w:sz w:val="32"/>
                        <w:szCs w:val="32"/>
                        <w:cs/>
                      </w:rPr>
                      <w:t>10</w:t>
                    </w:r>
                    <w:r w:rsidR="00FB6A8D"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 w:rsidR="00FB6A8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March</w:t>
                    </w:r>
                    <w:r w:rsidR="00FB6A8D"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202</w:t>
                    </w:r>
                    <w:r w:rsidR="00FB6A8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5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]</w:t>
                    </w:r>
                  </w:p>
                </w:tc>
              </w:tr>
              <w:tr w:rsidR="007150EB" w:rsidRPr="00766A54" w14:paraId="26BE3439" w14:textId="77777777" w:rsidTr="007150EB">
                <w:trPr>
                  <w:divId w:val="208223611"/>
                  <w:tblCellSpacing w:w="15" w:type="dxa"/>
                </w:trPr>
                <w:tc>
                  <w:tcPr>
                    <w:tcW w:w="215" w:type="pct"/>
                  </w:tcPr>
                  <w:p w14:paraId="0A154CC8" w14:textId="0230995A" w:rsidR="007150EB" w:rsidRDefault="007150EB" w:rsidP="00587528">
                    <w:pPr>
                      <w:pStyle w:val="Bibliography"/>
                      <w:jc w:val="left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</w:pPr>
                    <w:r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  <w:t>[34]</w:t>
                    </w:r>
                  </w:p>
                </w:tc>
                <w:tc>
                  <w:tcPr>
                    <w:tcW w:w="0" w:type="auto"/>
                  </w:tcPr>
                  <w:p w14:paraId="6E2F46DB" w14:textId="26B8DB8A" w:rsidR="007150EB" w:rsidRPr="007816FD" w:rsidRDefault="007150EB" w:rsidP="00587528">
                    <w:pPr>
                      <w:pStyle w:val="Bibliography"/>
                      <w:jc w:val="left"/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</w:pP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Automatic Addison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, "</w:t>
                    </w:r>
                    <w:r w:rsidRPr="00843FB7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Yaw, Pitch, and Roll Diagrams Using 2D Coordinate Systems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", </w:t>
                    </w:r>
                    <w:r w:rsidRPr="00257C79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 xml:space="preserve">[Online]. </w:t>
                    </w:r>
                    <w:r w:rsidRPr="007E1BF4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  <w:lang w:val="fr-FR"/>
                      </w:rPr>
                      <w:t>Available:</w:t>
                    </w:r>
                    <w:r w:rsidRPr="007E1BF4"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  <w:t xml:space="preserve"> https://automaticaddison.com/yaw-pitch-and-roll-diagrams-using-2d-coordinate-systems/. 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[Accessed </w:t>
                    </w:r>
                    <w:r w:rsidR="00FB6A8D">
                      <w:rPr>
                        <w:rFonts w:ascii="TH Sarabun Chula" w:hAnsi="TH Sarabun Chula" w:cs="TH Sarabun Chula" w:hint="cs"/>
                        <w:sz w:val="32"/>
                        <w:szCs w:val="32"/>
                        <w:cs/>
                      </w:rPr>
                      <w:t>10</w:t>
                    </w:r>
                    <w:r w:rsidR="00FB6A8D"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 w:rsidR="00FB6A8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March</w:t>
                    </w:r>
                    <w:r w:rsidR="00FB6A8D"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202</w:t>
                    </w:r>
                    <w:r w:rsidR="00FB6A8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5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]</w:t>
                    </w:r>
                  </w:p>
                </w:tc>
              </w:tr>
              <w:tr w:rsidR="007150EB" w:rsidRPr="00766A54" w14:paraId="4A6F5D7C" w14:textId="77777777" w:rsidTr="007150EB">
                <w:trPr>
                  <w:divId w:val="208223611"/>
                  <w:tblCellSpacing w:w="15" w:type="dxa"/>
                </w:trPr>
                <w:tc>
                  <w:tcPr>
                    <w:tcW w:w="215" w:type="pct"/>
                  </w:tcPr>
                  <w:p w14:paraId="75B89346" w14:textId="5B740A20" w:rsidR="007150EB" w:rsidRDefault="007150EB" w:rsidP="00587528">
                    <w:pPr>
                      <w:pStyle w:val="Bibliography"/>
                      <w:jc w:val="left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</w:pPr>
                    <w:r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  <w:t>[35]</w:t>
                    </w:r>
                  </w:p>
                </w:tc>
                <w:tc>
                  <w:tcPr>
                    <w:tcW w:w="0" w:type="auto"/>
                  </w:tcPr>
                  <w:p w14:paraId="44F6C84F" w14:textId="33492225" w:rsidR="007150EB" w:rsidRPr="00257C79" w:rsidRDefault="007150EB" w:rsidP="00587528">
                    <w:pPr>
                      <w:pStyle w:val="Bibliography"/>
                      <w:jc w:val="left"/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</w:pPr>
                    <w:r w:rsidRPr="00E339E6"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</w:rPr>
                      <w:t>เคนชิน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, "</w:t>
                    </w:r>
                    <w:r>
                      <w:t xml:space="preserve"> </w:t>
                    </w:r>
                    <w:r w:rsidRPr="00E339E6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Gyroscope </w:t>
                    </w:r>
                    <w:r w:rsidRPr="00E339E6"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</w:rPr>
                      <w:t xml:space="preserve">กับ </w:t>
                    </w:r>
                    <w:r w:rsidRPr="00E339E6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Accelerometer </w:t>
                    </w:r>
                    <w:r w:rsidRPr="00E339E6"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</w:rPr>
                      <w:t xml:space="preserve">เซนเซอร์คืออะไร </w:t>
                    </w:r>
                    <w:r w:rsidRPr="00E339E6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? </w:t>
                    </w:r>
                    <w:r w:rsidRPr="00E339E6"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</w:rPr>
                      <w:t xml:space="preserve">และแตกต่างกันอย่างไร </w:t>
                    </w:r>
                    <w:r w:rsidRPr="00E339E6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?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", </w:t>
                    </w:r>
                    <w:r w:rsidRPr="00257C79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 xml:space="preserve">[Online]. </w:t>
                    </w:r>
                    <w:r w:rsidRPr="00E339E6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</w:rPr>
                      <w:t>Available:</w:t>
                    </w:r>
                    <w:r w:rsidRPr="00E339E6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https://tips.thaiware.com/427.html. 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[Accessed </w:t>
                    </w:r>
                    <w:r w:rsidR="00FB6A8D">
                      <w:rPr>
                        <w:rFonts w:ascii="TH Sarabun Chula" w:hAnsi="TH Sarabun Chula" w:cs="TH Sarabun Chula" w:hint="cs"/>
                        <w:sz w:val="32"/>
                        <w:szCs w:val="32"/>
                        <w:cs/>
                      </w:rPr>
                      <w:t>10</w:t>
                    </w:r>
                    <w:r w:rsidR="00FB6A8D"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 w:rsidR="00FB6A8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March</w:t>
                    </w:r>
                    <w:r w:rsidR="00FB6A8D"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202</w:t>
                    </w:r>
                    <w:r w:rsidR="00FB6A8D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5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]</w:t>
                    </w:r>
                  </w:p>
                </w:tc>
              </w:tr>
              <w:tr w:rsidR="00915655" w:rsidRPr="00766A54" w14:paraId="3F713016" w14:textId="77777777" w:rsidTr="007150EB">
                <w:trPr>
                  <w:divId w:val="208223611"/>
                  <w:tblCellSpacing w:w="15" w:type="dxa"/>
                </w:trPr>
                <w:tc>
                  <w:tcPr>
                    <w:tcW w:w="215" w:type="pct"/>
                  </w:tcPr>
                  <w:p w14:paraId="555D83A0" w14:textId="5738AB82" w:rsidR="00915655" w:rsidRDefault="00915655" w:rsidP="00587528">
                    <w:pPr>
                      <w:pStyle w:val="Bibliography"/>
                      <w:jc w:val="left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</w:pPr>
                    <w:r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  <w:t>[36]</w:t>
                    </w:r>
                  </w:p>
                </w:tc>
                <w:tc>
                  <w:tcPr>
                    <w:tcW w:w="0" w:type="auto"/>
                  </w:tcPr>
                  <w:p w14:paraId="7F8F81BD" w14:textId="421C33AE" w:rsidR="00915655" w:rsidRPr="00E339E6" w:rsidRDefault="00915655" w:rsidP="00587528">
                    <w:pPr>
                      <w:pStyle w:val="Bibliography"/>
                      <w:jc w:val="left"/>
                      <w:rPr>
                        <w:rFonts w:ascii="TH Sarabun Chula" w:hAnsi="TH Sarabun Chula" w:cs="TH Sarabun Chula"/>
                        <w:sz w:val="32"/>
                        <w:szCs w:val="32"/>
                        <w:cs/>
                      </w:rPr>
                    </w:pPr>
                    <w:r w:rsidRPr="00E339E6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  <w:lang w:val="fr-FR"/>
                      </w:rPr>
                      <w:t>Arduino, "</w:t>
                    </w:r>
                    <w:r w:rsidRPr="00E339E6"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  <w:t xml:space="preserve"> </w:t>
                    </w:r>
                    <w:r w:rsidRPr="00E976BC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  <w:cs/>
                        <w:lang w:val="fr-FR"/>
                      </w:rPr>
                      <w:t xml:space="preserve">เชื่อมต่อสองบอร์ด </w:t>
                    </w:r>
                    <w:r w:rsidRPr="00E976BC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  <w:lang w:val="fr-FR"/>
                      </w:rPr>
                      <w:t xml:space="preserve">Nano Every </w:t>
                    </w:r>
                    <w:r w:rsidRPr="00E976BC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  <w:cs/>
                        <w:lang w:val="fr-FR"/>
                      </w:rPr>
                      <w:t xml:space="preserve">ผ่าน </w:t>
                    </w:r>
                    <w:r w:rsidRPr="00E976BC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  <w:lang w:val="fr-FR"/>
                      </w:rPr>
                      <w:t>UART</w:t>
                    </w:r>
                    <w:r w:rsidRPr="00E339E6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  <w:lang w:val="fr-FR"/>
                      </w:rPr>
                      <w:t xml:space="preserve">", [Online]. </w:t>
                    </w:r>
                    <w:r w:rsidRPr="009D78CC">
                      <w:rPr>
                        <w:rFonts w:ascii="TH Sarabun Chula" w:hAnsi="TH Sarabun Chula" w:cs="TH Sarabun Chula"/>
                        <w:noProof/>
                        <w:sz w:val="32"/>
                        <w:szCs w:val="32"/>
                        <w:lang w:val="fr-FR"/>
                      </w:rPr>
                      <w:t>Available:</w:t>
                    </w:r>
                    <w:r w:rsidRPr="009D78CC">
                      <w:rPr>
                        <w:rFonts w:ascii="TH Sarabun Chula" w:hAnsi="TH Sarabun Chula" w:cs="TH Sarabun Chula"/>
                        <w:sz w:val="32"/>
                        <w:szCs w:val="32"/>
                        <w:lang w:val="fr-FR"/>
                      </w:rPr>
                      <w:t xml:space="preserve">  https://docs.arduino.cc/tutorials/nano-every/uart/. 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[Accessed </w:t>
                    </w:r>
                    <w:r>
                      <w:rPr>
                        <w:rFonts w:ascii="TH Sarabun Chula" w:hAnsi="TH Sarabun Chula" w:cs="TH Sarabun Chula" w:hint="cs"/>
                        <w:sz w:val="32"/>
                        <w:szCs w:val="32"/>
                        <w:cs/>
                      </w:rPr>
                      <w:t>10</w:t>
                    </w:r>
                    <w:r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March</w:t>
                    </w:r>
                    <w:r w:rsidRPr="006C3A2C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 xml:space="preserve"> 202</w:t>
                    </w:r>
                    <w:r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5</w:t>
                    </w:r>
                    <w:r w:rsidRPr="00257C79">
                      <w:rPr>
                        <w:rFonts w:ascii="TH Sarabun Chula" w:hAnsi="TH Sarabun Chula" w:cs="TH Sarabun Chula"/>
                        <w:sz w:val="32"/>
                        <w:szCs w:val="32"/>
                      </w:rPr>
                      <w:t>]</w:t>
                    </w:r>
                  </w:p>
                </w:tc>
              </w:tr>
            </w:tbl>
            <w:p w14:paraId="5597B558" w14:textId="6533625A" w:rsidR="00867244" w:rsidRDefault="00A91F6B" w:rsidP="00587528">
              <w:pPr>
                <w:rPr>
                  <w:rFonts w:ascii="TH SarabunPSK" w:hAnsi="TH SarabunPSK" w:cs="TH SarabunPSK"/>
                  <w:sz w:val="32"/>
                  <w:szCs w:val="32"/>
                </w:rPr>
              </w:pPr>
              <w:r w:rsidRPr="00766A54">
                <w:rPr>
                  <w:rFonts w:ascii="TH SarabunPSK" w:hAnsi="TH SarabunPSK" w:cs="TH SarabunPSK" w:hint="cs"/>
                  <w:sz w:val="32"/>
                  <w:szCs w:val="32"/>
                </w:rPr>
                <w:fldChar w:fldCharType="end"/>
              </w:r>
            </w:p>
          </w:sdtContent>
        </w:sdt>
      </w:sdtContent>
    </w:sdt>
    <w:p w14:paraId="7F51067C" w14:textId="77777777" w:rsidR="00867244" w:rsidRDefault="00867244">
      <w:pPr>
        <w:suppressAutoHyphens w:val="0"/>
        <w:spacing w:after="160" w:line="259" w:lineRule="auto"/>
        <w:jc w:val="left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40C8F486" w14:textId="597535C3" w:rsidR="00F536D2" w:rsidRDefault="00070B57" w:rsidP="00867244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lastRenderedPageBreak/>
        <w:t>8</w:t>
      </w:r>
      <w:r w:rsidR="00F536D2" w:rsidRPr="00F536D2">
        <w:rPr>
          <w:rFonts w:ascii="TH SarabunPSK" w:hAnsi="TH SarabunPSK" w:cs="TH SarabunPSK"/>
          <w:b/>
          <w:bCs/>
          <w:sz w:val="32"/>
          <w:szCs w:val="32"/>
        </w:rPr>
        <w:t xml:space="preserve">. </w:t>
      </w:r>
      <w:r w:rsidR="00F536D2">
        <w:rPr>
          <w:rFonts w:ascii="TH SarabunPSK" w:hAnsi="TH SarabunPSK" w:cs="TH SarabunPSK" w:hint="cs"/>
          <w:b/>
          <w:bCs/>
          <w:sz w:val="32"/>
          <w:szCs w:val="32"/>
          <w:cs/>
        </w:rPr>
        <w:t>ภาคผนวก</w:t>
      </w:r>
    </w:p>
    <w:p w14:paraId="6A45F43D" w14:textId="0882490B" w:rsidR="00B96E15" w:rsidRDefault="00070B57" w:rsidP="00B96E15">
      <w:pPr>
        <w:spacing w:before="24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8</w:t>
      </w:r>
      <w:r w:rsidR="00B96E15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.1 </w:t>
      </w:r>
      <w:r w:rsidR="00196307" w:rsidRPr="00196307">
        <w:rPr>
          <w:rFonts w:ascii="TH SarabunPSK" w:hAnsi="TH SarabunPSK" w:cs="TH SarabunPSK"/>
          <w:b/>
          <w:bCs/>
          <w:sz w:val="32"/>
          <w:szCs w:val="32"/>
        </w:rPr>
        <w:t xml:space="preserve">Readme File </w:t>
      </w:r>
      <w:r w:rsidR="00196307" w:rsidRPr="00196307">
        <w:rPr>
          <w:rFonts w:ascii="TH SarabunPSK" w:hAnsi="TH SarabunPSK" w:cs="TH SarabunPSK"/>
          <w:b/>
          <w:bCs/>
          <w:sz w:val="32"/>
          <w:szCs w:val="32"/>
          <w:cs/>
        </w:rPr>
        <w:t>สำหรับอธิบายระบบ</w:t>
      </w:r>
    </w:p>
    <w:p w14:paraId="6D133BD1" w14:textId="089CCF94" w:rsidR="00196307" w:rsidRDefault="00196307" w:rsidP="00196307">
      <w:pPr>
        <w:spacing w:before="2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ระบบ</w:t>
      </w:r>
      <w:r w:rsidRPr="00196307">
        <w:rPr>
          <w:rFonts w:ascii="TH SarabunPSK" w:hAnsi="TH SarabunPSK" w:cs="TH SarabunPSK"/>
          <w:sz w:val="32"/>
          <w:szCs w:val="32"/>
          <w:cs/>
        </w:rPr>
        <w:t>การวิเคราะห์การเคลื่อนไหวของมนุษย์ด้วยการเรียนรู้ของเครื่องบนอุปกรณ์ประมวลผลข้อมูล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ใช้อุปกรณ์ ได้แก่ </w:t>
      </w:r>
      <w:r w:rsidRPr="00196307">
        <w:rPr>
          <w:rFonts w:ascii="TH SarabunPSK" w:hAnsi="TH SarabunPSK" w:cs="TH SarabunPSK"/>
          <w:sz w:val="32"/>
          <w:szCs w:val="32"/>
          <w:cs/>
        </w:rPr>
        <w:t xml:space="preserve">ไมโครคอนโทรเลอร์ </w:t>
      </w:r>
      <w:r w:rsidRPr="00196307">
        <w:rPr>
          <w:rFonts w:ascii="TH SarabunPSK" w:hAnsi="TH SarabunPSK" w:cs="TH SarabunPSK"/>
          <w:sz w:val="32"/>
          <w:szCs w:val="32"/>
        </w:rPr>
        <w:t xml:space="preserve">Arduino Nano </w:t>
      </w:r>
      <w:r w:rsidRPr="00196307">
        <w:rPr>
          <w:rFonts w:ascii="TH SarabunPSK" w:hAnsi="TH SarabunPSK" w:cs="TH SarabunPSK"/>
          <w:sz w:val="32"/>
          <w:szCs w:val="32"/>
          <w:cs/>
        </w:rPr>
        <w:t xml:space="preserve">33 </w:t>
      </w:r>
      <w:r w:rsidRPr="00196307">
        <w:rPr>
          <w:rFonts w:ascii="TH SarabunPSK" w:hAnsi="TH SarabunPSK" w:cs="TH SarabunPSK"/>
          <w:sz w:val="32"/>
          <w:szCs w:val="32"/>
        </w:rPr>
        <w:t>BLE Sense</w:t>
      </w:r>
      <w:r>
        <w:rPr>
          <w:rFonts w:ascii="TH SarabunPSK" w:hAnsi="TH SarabunPSK" w:cs="TH SarabunPSK" w:hint="cs"/>
          <w:sz w:val="32"/>
          <w:szCs w:val="32"/>
          <w:cs/>
        </w:rPr>
        <w:t>,</w:t>
      </w:r>
      <w:r w:rsidRPr="00196307">
        <w:rPr>
          <w:rFonts w:ascii="TH SarabunPSK" w:hAnsi="TH SarabunPSK" w:cs="TH SarabunPSK"/>
          <w:sz w:val="32"/>
          <w:szCs w:val="32"/>
        </w:rPr>
        <w:t xml:space="preserve"> </w:t>
      </w:r>
      <w:r w:rsidRPr="00196307">
        <w:rPr>
          <w:rFonts w:ascii="TH SarabunPSK" w:hAnsi="TH SarabunPSK" w:cs="TH SarabunPSK"/>
          <w:sz w:val="32"/>
          <w:szCs w:val="32"/>
          <w:cs/>
        </w:rPr>
        <w:t>ไมโครคอนโทรเลอร์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196307">
        <w:rPr>
          <w:rFonts w:ascii="TH SarabunPSK" w:hAnsi="TH SarabunPSK" w:cs="TH SarabunPSK"/>
          <w:sz w:val="32"/>
          <w:szCs w:val="32"/>
        </w:rPr>
        <w:t xml:space="preserve">Arduino Nano </w:t>
      </w:r>
      <w:r w:rsidRPr="00196307">
        <w:rPr>
          <w:rFonts w:ascii="TH SarabunPSK" w:hAnsi="TH SarabunPSK" w:cs="TH SarabunPSK"/>
          <w:sz w:val="32"/>
          <w:szCs w:val="32"/>
          <w:cs/>
        </w:rPr>
        <w:t xml:space="preserve">33 </w:t>
      </w:r>
      <w:r w:rsidRPr="00196307">
        <w:rPr>
          <w:rFonts w:ascii="TH SarabunPSK" w:hAnsi="TH SarabunPSK" w:cs="TH SarabunPSK"/>
          <w:sz w:val="32"/>
          <w:szCs w:val="32"/>
        </w:rPr>
        <w:t>IoT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, </w:t>
      </w:r>
      <w:r w:rsidRPr="00196307">
        <w:rPr>
          <w:rFonts w:ascii="TH SarabunPSK" w:hAnsi="TH SarabunPSK" w:cs="TH SarabunPSK"/>
          <w:sz w:val="32"/>
          <w:szCs w:val="32"/>
          <w:cs/>
        </w:rPr>
        <w:t xml:space="preserve">แบตเตอรี่สำรองที่มีพอร์ตจ่ายไฟ </w:t>
      </w:r>
      <w:r w:rsidRPr="00196307">
        <w:rPr>
          <w:rFonts w:ascii="TH SarabunPSK" w:hAnsi="TH SarabunPSK" w:cs="TH SarabunPSK"/>
          <w:sz w:val="32"/>
          <w:szCs w:val="32"/>
        </w:rPr>
        <w:t xml:space="preserve">USB </w:t>
      </w:r>
      <w:r w:rsidRPr="00196307">
        <w:rPr>
          <w:rFonts w:ascii="TH SarabunPSK" w:hAnsi="TH SarabunPSK" w:cs="TH SarabunPSK"/>
          <w:sz w:val="32"/>
          <w:szCs w:val="32"/>
          <w:cs/>
        </w:rPr>
        <w:t>อย่างน้อย 2 ช่อง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, </w:t>
      </w:r>
      <w:r w:rsidRPr="00196307">
        <w:rPr>
          <w:rFonts w:ascii="TH SarabunPSK" w:hAnsi="TH SarabunPSK" w:cs="TH SarabunPSK"/>
          <w:sz w:val="32"/>
          <w:szCs w:val="32"/>
          <w:cs/>
        </w:rPr>
        <w:t>สายต่อจัมเปอร์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3 เส้น, </w:t>
      </w:r>
      <w:r w:rsidRPr="00196307">
        <w:rPr>
          <w:rFonts w:ascii="TH SarabunPSK" w:hAnsi="TH SarabunPSK" w:cs="TH SarabunPSK"/>
          <w:sz w:val="32"/>
          <w:szCs w:val="32"/>
        </w:rPr>
        <w:t xml:space="preserve">breadboard </w:t>
      </w:r>
      <w:r w:rsidRPr="00196307">
        <w:rPr>
          <w:rFonts w:ascii="TH SarabunPSK" w:hAnsi="TH SarabunPSK" w:cs="TH SarabunPSK"/>
          <w:sz w:val="32"/>
          <w:szCs w:val="32"/>
          <w:cs/>
        </w:rPr>
        <w:t xml:space="preserve">170 </w:t>
      </w:r>
      <w:r w:rsidRPr="00196307">
        <w:rPr>
          <w:rFonts w:ascii="TH SarabunPSK" w:hAnsi="TH SarabunPSK" w:cs="TH SarabunPSK"/>
          <w:sz w:val="32"/>
          <w:szCs w:val="32"/>
        </w:rPr>
        <w:t xml:space="preserve">holes </w:t>
      </w:r>
      <w:r w:rsidRPr="00196307">
        <w:rPr>
          <w:rFonts w:ascii="TH SarabunPSK" w:hAnsi="TH SarabunPSK" w:cs="TH SarabunPSK"/>
          <w:sz w:val="32"/>
          <w:szCs w:val="32"/>
          <w:cs/>
        </w:rPr>
        <w:t xml:space="preserve">2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อัน, </w:t>
      </w:r>
      <w:r w:rsidRPr="00196307">
        <w:rPr>
          <w:rFonts w:ascii="TH SarabunPSK" w:hAnsi="TH SarabunPSK" w:cs="TH SarabunPSK"/>
          <w:sz w:val="32"/>
          <w:szCs w:val="32"/>
          <w:cs/>
        </w:rPr>
        <w:t xml:space="preserve">สายชาร์จ </w:t>
      </w:r>
      <w:r w:rsidRPr="00196307">
        <w:rPr>
          <w:rFonts w:ascii="TH SarabunPSK" w:hAnsi="TH SarabunPSK" w:cs="TH SarabunPSK"/>
          <w:sz w:val="32"/>
          <w:szCs w:val="32"/>
        </w:rPr>
        <w:t>U</w:t>
      </w:r>
      <w:r>
        <w:rPr>
          <w:rFonts w:ascii="TH SarabunPSK" w:hAnsi="TH SarabunPSK" w:cs="TH SarabunPSK"/>
          <w:sz w:val="32"/>
          <w:szCs w:val="32"/>
        </w:rPr>
        <w:t>SB</w:t>
      </w:r>
      <w:r w:rsidRPr="00196307">
        <w:rPr>
          <w:rFonts w:ascii="TH SarabunPSK" w:hAnsi="TH SarabunPSK" w:cs="TH SarabunPSK"/>
          <w:sz w:val="32"/>
          <w:szCs w:val="32"/>
        </w:rPr>
        <w:t xml:space="preserve"> Micro B</w:t>
      </w:r>
      <w:r>
        <w:rPr>
          <w:rFonts w:ascii="TH SarabunPSK" w:hAnsi="TH SarabunPSK" w:cs="TH SarabunPSK"/>
          <w:sz w:val="32"/>
          <w:szCs w:val="32"/>
        </w:rPr>
        <w:t xml:space="preserve"> 2 </w:t>
      </w:r>
      <w:r>
        <w:rPr>
          <w:rFonts w:ascii="TH SarabunPSK" w:hAnsi="TH SarabunPSK" w:cs="TH SarabunPSK" w:hint="cs"/>
          <w:sz w:val="32"/>
          <w:szCs w:val="32"/>
          <w:cs/>
        </w:rPr>
        <w:t>เส้น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และสามารถดาวน์โหลด์ไฟล์โปรแกรมได้จาก</w:t>
      </w:r>
    </w:p>
    <w:p w14:paraId="1D0820F9" w14:textId="242B132D" w:rsidR="00196307" w:rsidRDefault="00811996" w:rsidP="00811996">
      <w:pPr>
        <w:spacing w:before="240"/>
        <w:jc w:val="left"/>
        <w:rPr>
          <w:rFonts w:ascii="TH SarabunPSK" w:hAnsi="TH SarabunPSK" w:cs="TH SarabunPSK"/>
          <w:sz w:val="32"/>
          <w:szCs w:val="32"/>
        </w:rPr>
      </w:pPr>
      <w:hyperlink r:id="rId53" w:history="1">
        <w:r w:rsidRPr="006D46C3">
          <w:rPr>
            <w:rStyle w:val="Hyperlink"/>
            <w:rFonts w:ascii="TH SarabunPSK" w:hAnsi="TH SarabunPSK" w:cs="TH SarabunPSK"/>
            <w:sz w:val="32"/>
            <w:szCs w:val="32"/>
          </w:rPr>
          <w:t>https://drive.google.com/drive/folders/1Ec1rohDuirw-QXnumup4d0dW9QuCtK40?usp=sharing</w:t>
        </w:r>
      </w:hyperlink>
    </w:p>
    <w:p w14:paraId="0A6ECE06" w14:textId="6393BDF6" w:rsidR="00196307" w:rsidRDefault="00070B57" w:rsidP="00196307">
      <w:pPr>
        <w:spacing w:before="24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8</w:t>
      </w:r>
      <w:r w:rsidR="00196307">
        <w:rPr>
          <w:rFonts w:ascii="TH SarabunPSK" w:hAnsi="TH SarabunPSK" w:cs="TH SarabunPSK" w:hint="cs"/>
          <w:b/>
          <w:bCs/>
          <w:sz w:val="32"/>
          <w:szCs w:val="32"/>
          <w:cs/>
        </w:rPr>
        <w:t>.1.1 ขั้นตอนการ</w:t>
      </w:r>
      <w:r w:rsidR="00304F25">
        <w:rPr>
          <w:rFonts w:ascii="TH SarabunPSK" w:hAnsi="TH SarabunPSK" w:cs="TH SarabunPSK" w:hint="cs"/>
          <w:b/>
          <w:bCs/>
          <w:sz w:val="32"/>
          <w:szCs w:val="32"/>
          <w:cs/>
        </w:rPr>
        <w:t>ติดตั้ง</w:t>
      </w:r>
      <w:r w:rsidR="00196307">
        <w:rPr>
          <w:rFonts w:ascii="TH SarabunPSK" w:hAnsi="TH SarabunPSK" w:cs="TH SarabunPSK" w:hint="cs"/>
          <w:b/>
          <w:bCs/>
          <w:sz w:val="32"/>
          <w:szCs w:val="32"/>
          <w:cs/>
        </w:rPr>
        <w:t>คลังโปรแกรม</w:t>
      </w:r>
    </w:p>
    <w:p w14:paraId="1D09B9CD" w14:textId="03300185" w:rsidR="00196307" w:rsidRPr="009E3E28" w:rsidRDefault="00304F25" w:rsidP="009E3E28">
      <w:pPr>
        <w:pStyle w:val="ListParagraph"/>
        <w:numPr>
          <w:ilvl w:val="0"/>
          <w:numId w:val="40"/>
        </w:numPr>
        <w:spacing w:before="240"/>
        <w:rPr>
          <w:rFonts w:ascii="TH SarabunPSK" w:hAnsi="TH SarabunPSK" w:cs="TH SarabunPSK"/>
          <w:sz w:val="32"/>
          <w:szCs w:val="32"/>
        </w:rPr>
      </w:pPr>
      <w:r w:rsidRPr="009E3E28">
        <w:rPr>
          <w:rFonts w:ascii="TH SarabunPSK" w:hAnsi="TH SarabunPSK" w:cs="TH SarabunPSK" w:hint="cs"/>
          <w:sz w:val="32"/>
          <w:szCs w:val="32"/>
          <w:cs/>
        </w:rPr>
        <w:t>ติดตั้ง</w:t>
      </w:r>
      <w:r w:rsidR="00811996" w:rsidRPr="009E3E28">
        <w:rPr>
          <w:rFonts w:ascii="TH SarabunPSK" w:hAnsi="TH SarabunPSK" w:cs="TH SarabunPSK" w:hint="cs"/>
          <w:sz w:val="32"/>
          <w:szCs w:val="32"/>
          <w:cs/>
        </w:rPr>
        <w:t xml:space="preserve">คลังโปรแกรม </w:t>
      </w:r>
      <w:r w:rsidR="00811996" w:rsidRPr="009E3E28">
        <w:rPr>
          <w:rFonts w:ascii="TH SarabunPSK" w:hAnsi="TH SarabunPSK" w:cs="TH SarabunPSK"/>
          <w:sz w:val="32"/>
          <w:szCs w:val="32"/>
        </w:rPr>
        <w:t xml:space="preserve">Arduino </w:t>
      </w:r>
      <w:r w:rsidR="00811996" w:rsidRPr="009E3E28">
        <w:rPr>
          <w:rFonts w:ascii="TH SarabunPSK" w:hAnsi="TH SarabunPSK" w:cs="TH SarabunPSK" w:hint="cs"/>
          <w:sz w:val="32"/>
          <w:szCs w:val="32"/>
          <w:cs/>
        </w:rPr>
        <w:t xml:space="preserve">ได้แก่ </w:t>
      </w:r>
      <w:r w:rsidR="00811996" w:rsidRPr="009E3E28">
        <w:rPr>
          <w:rFonts w:ascii="TH SarabunPSK" w:hAnsi="TH SarabunPSK" w:cs="TH SarabunPSK"/>
          <w:sz w:val="32"/>
          <w:szCs w:val="32"/>
        </w:rPr>
        <w:t>Arduino_LSM9DS1</w:t>
      </w:r>
      <w:r w:rsidR="00811996" w:rsidRPr="009E3E28">
        <w:rPr>
          <w:rFonts w:ascii="TH SarabunPSK" w:hAnsi="TH SarabunPSK" w:cs="TH SarabunPSK" w:hint="cs"/>
          <w:sz w:val="32"/>
          <w:szCs w:val="32"/>
          <w:cs/>
        </w:rPr>
        <w:t xml:space="preserve">, </w:t>
      </w:r>
      <w:proofErr w:type="spellStart"/>
      <w:r w:rsidR="00811996" w:rsidRPr="009E3E28">
        <w:rPr>
          <w:rFonts w:ascii="TH SarabunPSK" w:hAnsi="TH SarabunPSK" w:cs="TH SarabunPSK"/>
          <w:sz w:val="32"/>
          <w:szCs w:val="32"/>
        </w:rPr>
        <w:t>WiFiNINA</w:t>
      </w:r>
      <w:proofErr w:type="spellEnd"/>
      <w:r w:rsidR="00811996" w:rsidRPr="009E3E28">
        <w:rPr>
          <w:rFonts w:ascii="TH SarabunPSK" w:hAnsi="TH SarabunPSK" w:cs="TH SarabunPSK" w:hint="cs"/>
          <w:sz w:val="32"/>
          <w:szCs w:val="32"/>
          <w:cs/>
        </w:rPr>
        <w:t xml:space="preserve">, </w:t>
      </w:r>
      <w:r w:rsidR="00811996" w:rsidRPr="009E3E28">
        <w:rPr>
          <w:rFonts w:ascii="TH SarabunPSK" w:hAnsi="TH SarabunPSK" w:cs="TH SarabunPSK"/>
          <w:sz w:val="32"/>
          <w:szCs w:val="32"/>
        </w:rPr>
        <w:t>SPI</w:t>
      </w:r>
    </w:p>
    <w:p w14:paraId="031BED0A" w14:textId="2EFEE856" w:rsidR="00811996" w:rsidRPr="009E3E28" w:rsidRDefault="00811996" w:rsidP="009E3E28">
      <w:pPr>
        <w:pStyle w:val="ListParagraph"/>
        <w:spacing w:before="240"/>
        <w:rPr>
          <w:rFonts w:ascii="TH SarabunPSK" w:hAnsi="TH SarabunPSK" w:cs="TH SarabunPSK"/>
          <w:sz w:val="32"/>
          <w:szCs w:val="32"/>
        </w:rPr>
      </w:pPr>
      <w:r w:rsidRPr="009E3E28">
        <w:rPr>
          <w:rFonts w:ascii="TH SarabunPSK" w:hAnsi="TH SarabunPSK" w:cs="TH SarabunPSK" w:hint="cs"/>
          <w:sz w:val="32"/>
          <w:szCs w:val="32"/>
          <w:cs/>
        </w:rPr>
        <w:t xml:space="preserve">โดยเลือกที่ </w:t>
      </w:r>
      <w:r w:rsidRPr="009E3E28">
        <w:rPr>
          <w:rFonts w:ascii="TH SarabunPSK" w:hAnsi="TH SarabunPSK" w:cs="TH SarabunPSK"/>
          <w:sz w:val="32"/>
          <w:szCs w:val="32"/>
        </w:rPr>
        <w:t>Sketch &gt; Include Library &gt; Manage Libraries</w:t>
      </w:r>
    </w:p>
    <w:p w14:paraId="2E5D2631" w14:textId="77777777" w:rsidR="00122309" w:rsidRDefault="00811996" w:rsidP="00752FEA">
      <w:pPr>
        <w:pStyle w:val="ListParagraph"/>
        <w:numPr>
          <w:ilvl w:val="0"/>
          <w:numId w:val="40"/>
        </w:numPr>
        <w:spacing w:before="240"/>
        <w:rPr>
          <w:rFonts w:ascii="TH SarabunPSK" w:hAnsi="TH SarabunPSK" w:cs="TH SarabunPSK"/>
          <w:sz w:val="32"/>
          <w:szCs w:val="32"/>
        </w:rPr>
      </w:pPr>
      <w:r w:rsidRPr="00122309">
        <w:rPr>
          <w:rFonts w:ascii="TH SarabunPSK" w:hAnsi="TH SarabunPSK" w:cs="TH SarabunPSK"/>
          <w:sz w:val="32"/>
          <w:szCs w:val="32"/>
          <w:cs/>
        </w:rPr>
        <w:t>ติดตั้ง</w:t>
      </w:r>
      <w:r w:rsidR="00304F25" w:rsidRPr="00122309">
        <w:rPr>
          <w:rFonts w:ascii="TH SarabunPSK" w:hAnsi="TH SarabunPSK" w:cs="TH SarabunPSK" w:hint="cs"/>
          <w:sz w:val="32"/>
          <w:szCs w:val="32"/>
          <w:cs/>
        </w:rPr>
        <w:t>คลังโปรแกรม</w:t>
      </w:r>
      <w:r w:rsidR="00122309" w:rsidRPr="0012230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22309" w:rsidRPr="00122309">
        <w:rPr>
          <w:rFonts w:ascii="TH SarabunPSK" w:hAnsi="TH SarabunPSK" w:cs="TH SarabunPSK"/>
          <w:sz w:val="32"/>
          <w:szCs w:val="32"/>
        </w:rPr>
        <w:t>Arduino</w:t>
      </w:r>
      <w:r w:rsidR="00304F25" w:rsidRPr="00122309">
        <w:rPr>
          <w:rFonts w:ascii="TH SarabunPSK" w:hAnsi="TH SarabunPSK" w:cs="TH SarabunPSK"/>
          <w:sz w:val="32"/>
          <w:szCs w:val="32"/>
        </w:rPr>
        <w:t xml:space="preserve"> </w:t>
      </w:r>
      <w:r w:rsidRPr="00122309">
        <w:rPr>
          <w:rFonts w:ascii="TH SarabunPSK" w:hAnsi="TH SarabunPSK" w:cs="TH SarabunPSK"/>
          <w:sz w:val="32"/>
          <w:szCs w:val="32"/>
          <w:cs/>
        </w:rPr>
        <w:t>.</w:t>
      </w:r>
      <w:r w:rsidRPr="00122309">
        <w:rPr>
          <w:rFonts w:ascii="TH SarabunPSK" w:hAnsi="TH SarabunPSK" w:cs="TH SarabunPSK"/>
          <w:sz w:val="32"/>
          <w:szCs w:val="32"/>
        </w:rPr>
        <w:t xml:space="preserve">zip </w:t>
      </w:r>
      <w:r w:rsidRPr="00122309">
        <w:rPr>
          <w:rFonts w:ascii="TH SarabunPSK" w:hAnsi="TH SarabunPSK" w:cs="TH SarabunPSK"/>
          <w:sz w:val="32"/>
          <w:szCs w:val="32"/>
          <w:cs/>
        </w:rPr>
        <w:t>ที่ชื่อว่า</w:t>
      </w:r>
      <w:r w:rsidRPr="0012230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proofErr w:type="spellStart"/>
      <w:r w:rsidRPr="00122309">
        <w:rPr>
          <w:rFonts w:ascii="TH SarabunPSK" w:hAnsi="TH SarabunPSK" w:cs="TH SarabunPSK"/>
          <w:sz w:val="32"/>
          <w:szCs w:val="32"/>
        </w:rPr>
        <w:t>ei-project_final</w:t>
      </w:r>
      <w:proofErr w:type="spellEnd"/>
      <w:r w:rsidRPr="00122309">
        <w:rPr>
          <w:rFonts w:ascii="TH SarabunPSK" w:hAnsi="TH SarabunPSK" w:cs="TH SarabunPSK"/>
          <w:sz w:val="32"/>
          <w:szCs w:val="32"/>
        </w:rPr>
        <w:t>_</w:t>
      </w:r>
      <w:r w:rsidRPr="00122309">
        <w:rPr>
          <w:rFonts w:ascii="TH SarabunPSK" w:hAnsi="TH SarabunPSK" w:cs="TH SarabunPSK"/>
          <w:sz w:val="32"/>
          <w:szCs w:val="32"/>
          <w:cs/>
        </w:rPr>
        <w:t>3-</w:t>
      </w:r>
      <w:proofErr w:type="spellStart"/>
      <w:r w:rsidRPr="00122309">
        <w:rPr>
          <w:rFonts w:ascii="TH SarabunPSK" w:hAnsi="TH SarabunPSK" w:cs="TH SarabunPSK"/>
          <w:sz w:val="32"/>
          <w:szCs w:val="32"/>
        </w:rPr>
        <w:t>arduino</w:t>
      </w:r>
      <w:proofErr w:type="spellEnd"/>
      <w:r w:rsidRPr="00122309">
        <w:rPr>
          <w:rFonts w:ascii="TH SarabunPSK" w:hAnsi="TH SarabunPSK" w:cs="TH SarabunPSK"/>
          <w:sz w:val="32"/>
          <w:szCs w:val="32"/>
        </w:rPr>
        <w:t>-</w:t>
      </w:r>
      <w:r w:rsidRPr="00122309">
        <w:rPr>
          <w:rFonts w:ascii="TH SarabunPSK" w:hAnsi="TH SarabunPSK" w:cs="TH SarabunPSK"/>
          <w:sz w:val="32"/>
          <w:szCs w:val="32"/>
          <w:cs/>
        </w:rPr>
        <w:t>1.0.3.</w:t>
      </w:r>
      <w:r w:rsidRPr="00122309">
        <w:rPr>
          <w:rFonts w:ascii="TH SarabunPSK" w:hAnsi="TH SarabunPSK" w:cs="TH SarabunPSK"/>
          <w:sz w:val="32"/>
          <w:szCs w:val="32"/>
        </w:rPr>
        <w:t xml:space="preserve">zip </w:t>
      </w:r>
    </w:p>
    <w:p w14:paraId="7540FE8F" w14:textId="346C0088" w:rsidR="00811996" w:rsidRPr="00122309" w:rsidRDefault="00811996" w:rsidP="00122309">
      <w:pPr>
        <w:pStyle w:val="ListParagraph"/>
        <w:spacing w:before="240"/>
        <w:rPr>
          <w:rFonts w:ascii="TH SarabunPSK" w:hAnsi="TH SarabunPSK" w:cs="TH SarabunPSK"/>
          <w:sz w:val="32"/>
          <w:szCs w:val="32"/>
        </w:rPr>
      </w:pPr>
      <w:r w:rsidRPr="00122309">
        <w:rPr>
          <w:rFonts w:ascii="TH SarabunPSK" w:hAnsi="TH SarabunPSK" w:cs="TH SarabunPSK" w:hint="cs"/>
          <w:sz w:val="32"/>
          <w:szCs w:val="32"/>
          <w:cs/>
        </w:rPr>
        <w:t xml:space="preserve">โดยเลือกที่ </w:t>
      </w:r>
      <w:r w:rsidRPr="00122309">
        <w:rPr>
          <w:rFonts w:ascii="TH SarabunPSK" w:hAnsi="TH SarabunPSK" w:cs="TH SarabunPSK"/>
          <w:sz w:val="32"/>
          <w:szCs w:val="32"/>
        </w:rPr>
        <w:t>Sketch &gt; Include Library &gt; Add .ZIP Library</w:t>
      </w:r>
    </w:p>
    <w:p w14:paraId="2CFCE636" w14:textId="6E1A8B34" w:rsidR="00304F25" w:rsidRPr="009E3E28" w:rsidRDefault="00304F25" w:rsidP="009E3E28">
      <w:pPr>
        <w:pStyle w:val="ListParagraph"/>
        <w:numPr>
          <w:ilvl w:val="0"/>
          <w:numId w:val="40"/>
        </w:numPr>
        <w:spacing w:before="240"/>
        <w:rPr>
          <w:rFonts w:ascii="TH SarabunPSK" w:hAnsi="TH SarabunPSK" w:cs="TH SarabunPSK"/>
          <w:sz w:val="32"/>
          <w:szCs w:val="32"/>
        </w:rPr>
      </w:pPr>
      <w:r w:rsidRPr="009E3E28">
        <w:rPr>
          <w:rFonts w:ascii="TH SarabunPSK" w:hAnsi="TH SarabunPSK" w:cs="TH SarabunPSK" w:hint="cs"/>
          <w:sz w:val="32"/>
          <w:szCs w:val="32"/>
          <w:cs/>
        </w:rPr>
        <w:t xml:space="preserve">ติดตั้งคลังโปรแกรม </w:t>
      </w:r>
      <w:r w:rsidRPr="009E3E28">
        <w:rPr>
          <w:rFonts w:ascii="TH SarabunPSK" w:hAnsi="TH SarabunPSK" w:cs="TH SarabunPSK"/>
          <w:sz w:val="32"/>
          <w:szCs w:val="32"/>
        </w:rPr>
        <w:t>requests</w:t>
      </w:r>
      <w:r w:rsidRPr="009E3E28">
        <w:rPr>
          <w:rFonts w:ascii="TH SarabunPSK" w:hAnsi="TH SarabunPSK" w:cs="TH SarabunPSK" w:hint="cs"/>
          <w:sz w:val="32"/>
          <w:szCs w:val="32"/>
          <w:cs/>
        </w:rPr>
        <w:t xml:space="preserve"> ในโปรแกรม </w:t>
      </w:r>
      <w:r w:rsidRPr="009E3E28">
        <w:rPr>
          <w:rFonts w:ascii="TH SarabunPSK" w:hAnsi="TH SarabunPSK" w:cs="TH SarabunPSK"/>
          <w:sz w:val="32"/>
          <w:szCs w:val="32"/>
        </w:rPr>
        <w:t>Visual Studio Code</w:t>
      </w:r>
    </w:p>
    <w:p w14:paraId="7602EFF5" w14:textId="2093D767" w:rsidR="00811996" w:rsidRPr="009E3E28" w:rsidRDefault="00304F25" w:rsidP="009E3E28">
      <w:pPr>
        <w:pStyle w:val="ListParagraph"/>
        <w:spacing w:before="240"/>
        <w:rPr>
          <w:rFonts w:ascii="TH SarabunPSK" w:hAnsi="TH SarabunPSK" w:cs="TH SarabunPSK"/>
          <w:sz w:val="32"/>
          <w:szCs w:val="32"/>
          <w:cs/>
        </w:rPr>
      </w:pPr>
      <w:r w:rsidRPr="009E3E28">
        <w:rPr>
          <w:rFonts w:ascii="TH SarabunPSK" w:hAnsi="TH SarabunPSK" w:cs="TH SarabunPSK" w:hint="cs"/>
          <w:sz w:val="32"/>
          <w:szCs w:val="32"/>
          <w:cs/>
        </w:rPr>
        <w:t xml:space="preserve">โดยใช้คำสั่ง </w:t>
      </w:r>
      <w:r w:rsidRPr="009E3E28">
        <w:rPr>
          <w:rFonts w:ascii="TH SarabunPSK" w:hAnsi="TH SarabunPSK" w:cs="TH SarabunPSK"/>
          <w:sz w:val="32"/>
          <w:szCs w:val="32"/>
        </w:rPr>
        <w:t>pip install requests</w:t>
      </w:r>
      <w:r w:rsidRPr="009E3E28">
        <w:rPr>
          <w:rFonts w:ascii="TH SarabunPSK" w:hAnsi="TH SarabunPSK" w:cs="TH SarabunPSK" w:hint="cs"/>
          <w:sz w:val="32"/>
          <w:szCs w:val="32"/>
          <w:cs/>
        </w:rPr>
        <w:t xml:space="preserve"> ใน </w:t>
      </w:r>
      <w:r w:rsidRPr="009E3E28">
        <w:rPr>
          <w:rFonts w:ascii="TH SarabunPSK" w:hAnsi="TH SarabunPSK" w:cs="TH SarabunPSK"/>
          <w:sz w:val="32"/>
          <w:szCs w:val="32"/>
        </w:rPr>
        <w:t>Terminal</w:t>
      </w:r>
    </w:p>
    <w:p w14:paraId="5D047FB0" w14:textId="21CF734A" w:rsidR="00304F25" w:rsidRDefault="00070B57" w:rsidP="00196307">
      <w:pPr>
        <w:spacing w:before="24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8</w:t>
      </w:r>
      <w:r w:rsidR="00304F25">
        <w:rPr>
          <w:rFonts w:ascii="TH SarabunPSK" w:hAnsi="TH SarabunPSK" w:cs="TH SarabunPSK" w:hint="cs"/>
          <w:b/>
          <w:bCs/>
          <w:sz w:val="32"/>
          <w:szCs w:val="32"/>
          <w:cs/>
        </w:rPr>
        <w:t>.1.</w:t>
      </w:r>
      <w:r w:rsidR="00304F25">
        <w:rPr>
          <w:rFonts w:ascii="TH SarabunPSK" w:hAnsi="TH SarabunPSK" w:cs="TH SarabunPSK"/>
          <w:b/>
          <w:bCs/>
          <w:sz w:val="32"/>
          <w:szCs w:val="32"/>
        </w:rPr>
        <w:t>2</w:t>
      </w:r>
      <w:r w:rsidR="00304F25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ขั้นตอนการใช้งานโปรแกรม</w:t>
      </w:r>
    </w:p>
    <w:p w14:paraId="6A2A61EC" w14:textId="71D50F66" w:rsidR="00304F25" w:rsidRPr="009E3E28" w:rsidRDefault="00304F25" w:rsidP="009E3E28">
      <w:pPr>
        <w:pStyle w:val="ListParagraph"/>
        <w:numPr>
          <w:ilvl w:val="0"/>
          <w:numId w:val="41"/>
        </w:numPr>
        <w:spacing w:before="240"/>
        <w:rPr>
          <w:rFonts w:ascii="TH SarabunPSK" w:hAnsi="TH SarabunPSK" w:cs="TH SarabunPSK"/>
          <w:b/>
          <w:bCs/>
          <w:sz w:val="32"/>
          <w:szCs w:val="32"/>
        </w:rPr>
      </w:pPr>
      <w:r w:rsidRPr="009E3E28">
        <w:rPr>
          <w:rFonts w:ascii="TH SarabunPSK" w:hAnsi="TH SarabunPSK" w:cs="TH SarabunPSK" w:hint="cs"/>
          <w:b/>
          <w:bCs/>
          <w:sz w:val="32"/>
          <w:szCs w:val="32"/>
          <w:cs/>
        </w:rPr>
        <w:t>ส่วนของ</w:t>
      </w:r>
      <w:r w:rsidRPr="009E3E28">
        <w:rPr>
          <w:rFonts w:ascii="TH SarabunPSK" w:hAnsi="TH SarabunPSK" w:cs="TH SarabunPSK"/>
          <w:b/>
          <w:bCs/>
          <w:sz w:val="32"/>
          <w:szCs w:val="32"/>
          <w:cs/>
        </w:rPr>
        <w:t>การรวบรวมข้อมูล</w:t>
      </w:r>
      <w:r w:rsidR="00D7402E" w:rsidRPr="009E3E2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D7402E" w:rsidRPr="009E3E28">
        <w:rPr>
          <w:rFonts w:ascii="TH SarabunPSK" w:hAnsi="TH SarabunPSK" w:cs="TH SarabunPSK"/>
          <w:b/>
          <w:bCs/>
          <w:sz w:val="32"/>
          <w:szCs w:val="32"/>
        </w:rPr>
        <w:t>(Train)</w:t>
      </w:r>
    </w:p>
    <w:p w14:paraId="3BE33B01" w14:textId="45E95486" w:rsidR="00304F25" w:rsidRPr="009E3E28" w:rsidRDefault="00304F25" w:rsidP="009E3E28">
      <w:pPr>
        <w:pStyle w:val="ListParagraph"/>
        <w:numPr>
          <w:ilvl w:val="0"/>
          <w:numId w:val="31"/>
        </w:numPr>
        <w:spacing w:before="240"/>
        <w:rPr>
          <w:rFonts w:ascii="TH SarabunPSK" w:hAnsi="TH SarabunPSK" w:cs="TH SarabunPSK"/>
          <w:sz w:val="32"/>
          <w:szCs w:val="32"/>
        </w:rPr>
      </w:pPr>
      <w:r w:rsidRPr="009E3E28">
        <w:rPr>
          <w:rFonts w:ascii="TH SarabunPSK" w:hAnsi="TH SarabunPSK" w:cs="TH SarabunPSK" w:hint="cs"/>
          <w:sz w:val="32"/>
          <w:szCs w:val="32"/>
          <w:cs/>
          <w:lang w:val="fr-FR"/>
        </w:rPr>
        <w:t xml:space="preserve">นำไฟล์ชื่อว่า </w:t>
      </w:r>
      <w:proofErr w:type="spellStart"/>
      <w:r w:rsidRPr="009E3E28">
        <w:rPr>
          <w:rFonts w:ascii="TH SarabunPSK" w:hAnsi="TH SarabunPSK" w:cs="TH SarabunPSK"/>
          <w:sz w:val="32"/>
          <w:szCs w:val="32"/>
          <w:lang w:val="fr-FR"/>
        </w:rPr>
        <w:t>uart_ble_sense.ino</w:t>
      </w:r>
      <w:proofErr w:type="spellEnd"/>
      <w:r w:rsidRPr="009E3E28">
        <w:rPr>
          <w:rFonts w:ascii="TH SarabunPSK" w:hAnsi="TH SarabunPSK" w:cs="TH SarabunPSK" w:hint="cs"/>
          <w:sz w:val="32"/>
          <w:szCs w:val="32"/>
          <w:cs/>
          <w:lang w:val="fr-FR"/>
        </w:rPr>
        <w:t xml:space="preserve"> ลงบอร์ด </w:t>
      </w:r>
      <w:r w:rsidRPr="009E3E28">
        <w:rPr>
          <w:rFonts w:ascii="TH SarabunPSK" w:hAnsi="TH SarabunPSK" w:cs="TH SarabunPSK"/>
          <w:sz w:val="32"/>
          <w:szCs w:val="32"/>
        </w:rPr>
        <w:t xml:space="preserve">Arduino Nano </w:t>
      </w:r>
      <w:r w:rsidRPr="009E3E28">
        <w:rPr>
          <w:rFonts w:ascii="TH SarabunPSK" w:hAnsi="TH SarabunPSK" w:cs="TH SarabunPSK"/>
          <w:sz w:val="32"/>
          <w:szCs w:val="32"/>
          <w:cs/>
        </w:rPr>
        <w:t xml:space="preserve">33 </w:t>
      </w:r>
      <w:r w:rsidRPr="009E3E28">
        <w:rPr>
          <w:rFonts w:ascii="TH SarabunPSK" w:hAnsi="TH SarabunPSK" w:cs="TH SarabunPSK"/>
          <w:sz w:val="32"/>
          <w:szCs w:val="32"/>
        </w:rPr>
        <w:t>BLE Sense</w:t>
      </w:r>
    </w:p>
    <w:p w14:paraId="55ABD3A5" w14:textId="1A604426" w:rsidR="00304F25" w:rsidRPr="009E3E28" w:rsidRDefault="00304F25" w:rsidP="009E3E28">
      <w:pPr>
        <w:pStyle w:val="ListParagraph"/>
        <w:numPr>
          <w:ilvl w:val="0"/>
          <w:numId w:val="31"/>
        </w:numPr>
        <w:spacing w:before="240"/>
        <w:rPr>
          <w:rFonts w:ascii="TH SarabunPSK" w:hAnsi="TH SarabunPSK" w:cs="TH SarabunPSK"/>
          <w:sz w:val="32"/>
          <w:szCs w:val="32"/>
        </w:rPr>
      </w:pPr>
      <w:r w:rsidRPr="009E3E28">
        <w:rPr>
          <w:rFonts w:ascii="TH SarabunPSK" w:hAnsi="TH SarabunPSK" w:cs="TH SarabunPSK" w:hint="cs"/>
          <w:sz w:val="32"/>
          <w:szCs w:val="32"/>
          <w:cs/>
          <w:lang w:val="fr-FR"/>
        </w:rPr>
        <w:t xml:space="preserve">นำไฟล์ชื่อว่า </w:t>
      </w:r>
      <w:proofErr w:type="spellStart"/>
      <w:r w:rsidRPr="009E3E28">
        <w:rPr>
          <w:rFonts w:ascii="TH SarabunPSK" w:hAnsi="TH SarabunPSK" w:cs="TH SarabunPSK"/>
          <w:sz w:val="32"/>
          <w:szCs w:val="32"/>
          <w:lang w:val="fr-FR"/>
        </w:rPr>
        <w:t>uart_iot.ino</w:t>
      </w:r>
      <w:proofErr w:type="spellEnd"/>
      <w:r w:rsidRPr="009E3E28">
        <w:rPr>
          <w:rFonts w:ascii="TH SarabunPSK" w:hAnsi="TH SarabunPSK" w:cs="TH SarabunPSK"/>
          <w:sz w:val="32"/>
          <w:szCs w:val="32"/>
          <w:lang w:val="fr-FR"/>
        </w:rPr>
        <w:t xml:space="preserve"> </w:t>
      </w:r>
      <w:r w:rsidRPr="009E3E28">
        <w:rPr>
          <w:rFonts w:ascii="TH SarabunPSK" w:hAnsi="TH SarabunPSK" w:cs="TH SarabunPSK" w:hint="cs"/>
          <w:sz w:val="32"/>
          <w:szCs w:val="32"/>
          <w:cs/>
          <w:lang w:val="fr-FR"/>
        </w:rPr>
        <w:t>ลงบอร์ด</w:t>
      </w:r>
      <w:r w:rsidRPr="009E3E28">
        <w:rPr>
          <w:rFonts w:ascii="TH SarabunPSK" w:hAnsi="TH SarabunPSK" w:cs="TH SarabunPSK"/>
          <w:sz w:val="32"/>
          <w:szCs w:val="32"/>
          <w:lang w:val="fr-FR"/>
        </w:rPr>
        <w:t xml:space="preserve"> </w:t>
      </w:r>
      <w:r w:rsidRPr="009E3E28">
        <w:rPr>
          <w:rFonts w:ascii="TH SarabunPSK" w:hAnsi="TH SarabunPSK" w:cs="TH SarabunPSK"/>
          <w:sz w:val="32"/>
          <w:szCs w:val="32"/>
        </w:rPr>
        <w:t xml:space="preserve">Arduino Nano </w:t>
      </w:r>
      <w:r w:rsidRPr="009E3E28">
        <w:rPr>
          <w:rFonts w:ascii="TH SarabunPSK" w:hAnsi="TH SarabunPSK" w:cs="TH SarabunPSK"/>
          <w:sz w:val="32"/>
          <w:szCs w:val="32"/>
          <w:cs/>
        </w:rPr>
        <w:t xml:space="preserve">33 </w:t>
      </w:r>
      <w:r w:rsidRPr="009E3E28">
        <w:rPr>
          <w:rFonts w:ascii="TH SarabunPSK" w:hAnsi="TH SarabunPSK" w:cs="TH SarabunPSK"/>
          <w:sz w:val="32"/>
          <w:szCs w:val="32"/>
        </w:rPr>
        <w:t>IoT</w:t>
      </w:r>
    </w:p>
    <w:p w14:paraId="48DE91A9" w14:textId="33FB83AD" w:rsidR="00304F25" w:rsidRPr="009E3E28" w:rsidRDefault="00304F25" w:rsidP="009E3E28">
      <w:pPr>
        <w:pStyle w:val="ListParagraph"/>
        <w:numPr>
          <w:ilvl w:val="0"/>
          <w:numId w:val="31"/>
        </w:numPr>
        <w:spacing w:before="240"/>
        <w:jc w:val="left"/>
        <w:rPr>
          <w:rFonts w:ascii="TH SarabunPSK" w:hAnsi="TH SarabunPSK" w:cs="TH SarabunPSK"/>
          <w:sz w:val="32"/>
          <w:szCs w:val="32"/>
        </w:rPr>
      </w:pPr>
      <w:r w:rsidRPr="009E3E28">
        <w:rPr>
          <w:rFonts w:ascii="TH SarabunPSK" w:hAnsi="TH SarabunPSK" w:cs="TH SarabunPSK" w:hint="cs"/>
          <w:sz w:val="32"/>
          <w:szCs w:val="32"/>
          <w:cs/>
        </w:rPr>
        <w:t xml:space="preserve">แก้ไขไฟล์ </w:t>
      </w:r>
      <w:proofErr w:type="spellStart"/>
      <w:r w:rsidRPr="009E3E28">
        <w:rPr>
          <w:rFonts w:ascii="TH SarabunPSK" w:hAnsi="TH SarabunPSK" w:cs="TH SarabunPSK"/>
          <w:sz w:val="32"/>
          <w:szCs w:val="32"/>
          <w:lang w:val="fr-FR"/>
        </w:rPr>
        <w:t>arduino_secrets.h</w:t>
      </w:r>
      <w:proofErr w:type="spellEnd"/>
      <w:r w:rsidRPr="009E3E28">
        <w:rPr>
          <w:rFonts w:ascii="TH SarabunPSK" w:hAnsi="TH SarabunPSK" w:cs="TH SarabunPSK" w:hint="cs"/>
          <w:sz w:val="32"/>
          <w:szCs w:val="32"/>
          <w:cs/>
          <w:lang w:val="fr-FR"/>
        </w:rPr>
        <w:t xml:space="preserve"> โดยกำหนด </w:t>
      </w:r>
      <w:proofErr w:type="spellStart"/>
      <w:r w:rsidRPr="009E3E28">
        <w:rPr>
          <w:rFonts w:ascii="TH SarabunPSK" w:hAnsi="TH SarabunPSK" w:cs="TH SarabunPSK"/>
          <w:sz w:val="32"/>
          <w:szCs w:val="32"/>
        </w:rPr>
        <w:t>ssid</w:t>
      </w:r>
      <w:proofErr w:type="spellEnd"/>
      <w:r w:rsidRPr="009E3E28">
        <w:rPr>
          <w:rFonts w:ascii="TH SarabunPSK" w:hAnsi="TH SarabunPSK" w:cs="TH SarabunPSK"/>
          <w:sz w:val="32"/>
          <w:szCs w:val="32"/>
        </w:rPr>
        <w:t xml:space="preserve"> </w:t>
      </w:r>
      <w:r w:rsidRPr="009E3E28">
        <w:rPr>
          <w:rFonts w:ascii="TH SarabunPSK" w:hAnsi="TH SarabunPSK" w:cs="TH SarabunPSK" w:hint="cs"/>
          <w:sz w:val="32"/>
          <w:szCs w:val="32"/>
          <w:cs/>
        </w:rPr>
        <w:t xml:space="preserve">และ </w:t>
      </w:r>
      <w:r w:rsidRPr="009E3E28">
        <w:rPr>
          <w:rFonts w:ascii="TH SarabunPSK" w:hAnsi="TH SarabunPSK" w:cs="TH SarabunPSK"/>
          <w:sz w:val="32"/>
          <w:szCs w:val="32"/>
        </w:rPr>
        <w:t xml:space="preserve">password </w:t>
      </w:r>
      <w:r w:rsidRPr="009E3E28">
        <w:rPr>
          <w:rFonts w:ascii="TH SarabunPSK" w:hAnsi="TH SarabunPSK" w:cs="TH SarabunPSK" w:hint="cs"/>
          <w:sz w:val="32"/>
          <w:szCs w:val="32"/>
          <w:cs/>
        </w:rPr>
        <w:t xml:space="preserve">แล้วเชื่อมต่อ </w:t>
      </w:r>
      <w:r w:rsidRPr="009E3E28">
        <w:rPr>
          <w:rFonts w:ascii="TH SarabunPSK" w:hAnsi="TH SarabunPSK" w:cs="TH SarabunPSK"/>
          <w:sz w:val="32"/>
          <w:szCs w:val="32"/>
        </w:rPr>
        <w:t>Network</w:t>
      </w:r>
      <w:r w:rsidR="00D7402E" w:rsidRPr="009E3E28">
        <w:rPr>
          <w:rFonts w:ascii="TH SarabunPSK" w:hAnsi="TH SarabunPSK" w:cs="TH SarabunPSK" w:hint="cs"/>
          <w:sz w:val="32"/>
          <w:szCs w:val="32"/>
          <w:cs/>
        </w:rPr>
        <w:t xml:space="preserve"> ที่กำหนด</w:t>
      </w:r>
      <w:r w:rsidRPr="009E3E28">
        <w:rPr>
          <w:rFonts w:ascii="TH SarabunPSK" w:hAnsi="TH SarabunPSK" w:cs="TH SarabunPSK" w:hint="cs"/>
          <w:sz w:val="32"/>
          <w:szCs w:val="32"/>
          <w:cs/>
        </w:rPr>
        <w:t xml:space="preserve">เข้ากับคอมพิวเตอร์ </w:t>
      </w:r>
    </w:p>
    <w:p w14:paraId="2CBD2706" w14:textId="01BB5BBF" w:rsidR="00D7402E" w:rsidRPr="009E3E28" w:rsidRDefault="00D7402E" w:rsidP="009E3E28">
      <w:pPr>
        <w:pStyle w:val="ListParagraph"/>
        <w:numPr>
          <w:ilvl w:val="0"/>
          <w:numId w:val="31"/>
        </w:numPr>
        <w:spacing w:before="240"/>
        <w:jc w:val="left"/>
        <w:rPr>
          <w:rFonts w:ascii="TH SarabunPSK" w:hAnsi="TH SarabunPSK" w:cs="TH SarabunPSK"/>
          <w:sz w:val="32"/>
          <w:szCs w:val="32"/>
        </w:rPr>
      </w:pPr>
      <w:r w:rsidRPr="009E3E28">
        <w:rPr>
          <w:rFonts w:ascii="TH SarabunPSK" w:hAnsi="TH SarabunPSK" w:cs="TH SarabunPSK" w:hint="cs"/>
          <w:sz w:val="32"/>
          <w:szCs w:val="32"/>
          <w:cs/>
        </w:rPr>
        <w:t xml:space="preserve">เปิดไฟล์ชื่อว่า </w:t>
      </w:r>
      <w:proofErr w:type="spellStart"/>
      <w:r w:rsidRPr="009E3E28">
        <w:rPr>
          <w:rFonts w:ascii="TH SarabunPSK" w:hAnsi="TH SarabunPSK" w:cs="TH SarabunPSK"/>
          <w:sz w:val="32"/>
          <w:szCs w:val="32"/>
        </w:rPr>
        <w:t>csv_save_wifi_long</w:t>
      </w:r>
      <w:proofErr w:type="spellEnd"/>
      <w:r w:rsidRPr="009E3E28">
        <w:rPr>
          <w:rFonts w:ascii="TH SarabunPSK" w:hAnsi="TH SarabunPSK" w:cs="TH SarabunPSK"/>
          <w:sz w:val="32"/>
          <w:szCs w:val="32"/>
        </w:rPr>
        <w:t>_</w:t>
      </w:r>
      <w:r w:rsidRPr="009E3E28">
        <w:rPr>
          <w:rFonts w:ascii="TH SarabunPSK" w:hAnsi="TH SarabunPSK" w:cs="TH SarabunPSK"/>
          <w:sz w:val="32"/>
          <w:szCs w:val="32"/>
          <w:cs/>
        </w:rPr>
        <w:t>1.25.</w:t>
      </w:r>
      <w:proofErr w:type="spellStart"/>
      <w:r w:rsidRPr="009E3E28">
        <w:rPr>
          <w:rFonts w:ascii="TH SarabunPSK" w:hAnsi="TH SarabunPSK" w:cs="TH SarabunPSK"/>
          <w:sz w:val="32"/>
          <w:szCs w:val="32"/>
        </w:rPr>
        <w:t>ipynb</w:t>
      </w:r>
      <w:proofErr w:type="spellEnd"/>
      <w:r w:rsidRPr="009E3E28">
        <w:rPr>
          <w:rFonts w:ascii="TH SarabunPSK" w:hAnsi="TH SarabunPSK" w:cs="TH SarabunPSK" w:hint="cs"/>
          <w:sz w:val="32"/>
          <w:szCs w:val="32"/>
          <w:cs/>
        </w:rPr>
        <w:t xml:space="preserve"> ใน</w:t>
      </w:r>
      <w:r w:rsidRPr="009E3E28">
        <w:rPr>
          <w:rFonts w:ascii="TH SarabunPSK" w:hAnsi="TH SarabunPSK" w:cs="TH SarabunPSK"/>
          <w:sz w:val="32"/>
          <w:szCs w:val="32"/>
        </w:rPr>
        <w:t xml:space="preserve"> Visual Studio Code</w:t>
      </w:r>
      <w:r w:rsidRPr="009E3E28">
        <w:rPr>
          <w:rFonts w:ascii="TH SarabunPSK" w:hAnsi="TH SarabunPSK" w:cs="TH SarabunPSK" w:hint="cs"/>
          <w:sz w:val="32"/>
          <w:szCs w:val="32"/>
          <w:cs/>
        </w:rPr>
        <w:t xml:space="preserve"> เมื่อต้องการรวบรวมข้อมูลให้เลือกคำสั่ง </w:t>
      </w:r>
      <w:r w:rsidRPr="009E3E28">
        <w:rPr>
          <w:rFonts w:ascii="TH SarabunPSK" w:hAnsi="TH SarabunPSK" w:cs="TH SarabunPSK"/>
          <w:sz w:val="32"/>
          <w:szCs w:val="32"/>
        </w:rPr>
        <w:t>Run All</w:t>
      </w:r>
    </w:p>
    <w:p w14:paraId="5C15114C" w14:textId="7B74FBC2" w:rsidR="00D7402E" w:rsidRPr="009E3E28" w:rsidRDefault="00D7402E" w:rsidP="009E3E28">
      <w:pPr>
        <w:pStyle w:val="ListParagraph"/>
        <w:numPr>
          <w:ilvl w:val="0"/>
          <w:numId w:val="31"/>
        </w:numPr>
        <w:spacing w:before="240"/>
        <w:jc w:val="left"/>
        <w:rPr>
          <w:rFonts w:ascii="TH SarabunPSK" w:hAnsi="TH SarabunPSK" w:cs="TH SarabunPSK"/>
          <w:sz w:val="32"/>
          <w:szCs w:val="32"/>
        </w:rPr>
      </w:pPr>
      <w:r w:rsidRPr="009E3E28">
        <w:rPr>
          <w:rFonts w:ascii="TH SarabunPSK" w:hAnsi="TH SarabunPSK" w:cs="TH SarabunPSK" w:hint="cs"/>
          <w:sz w:val="32"/>
          <w:szCs w:val="32"/>
          <w:cs/>
        </w:rPr>
        <w:t xml:space="preserve">หากต้องการข้อมูลแบบ </w:t>
      </w:r>
      <w:r w:rsidRPr="009E3E28">
        <w:rPr>
          <w:rFonts w:ascii="TH SarabunPSK" w:hAnsi="TH SarabunPSK" w:cs="TH SarabunPSK"/>
          <w:sz w:val="32"/>
          <w:szCs w:val="32"/>
        </w:rPr>
        <w:t xml:space="preserve">Real Time </w:t>
      </w:r>
      <w:r w:rsidRPr="009E3E28">
        <w:rPr>
          <w:rFonts w:ascii="TH SarabunPSK" w:hAnsi="TH SarabunPSK" w:cs="TH SarabunPSK" w:hint="cs"/>
          <w:sz w:val="32"/>
          <w:szCs w:val="32"/>
          <w:cs/>
        </w:rPr>
        <w:t xml:space="preserve">สามารถเข้าถึงได้จาก </w:t>
      </w:r>
      <w:r>
        <w:fldChar w:fldCharType="begin"/>
      </w:r>
      <w:r>
        <w:instrText>HYPERLINK "http://192.168.4.1"</w:instrText>
      </w:r>
      <w:r>
        <w:fldChar w:fldCharType="separate"/>
      </w:r>
      <w:r w:rsidRPr="009E3E28">
        <w:rPr>
          <w:rStyle w:val="Hyperlink"/>
          <w:rFonts w:ascii="TH SarabunPSK" w:hAnsi="TH SarabunPSK" w:cs="TH SarabunPSK"/>
          <w:sz w:val="32"/>
          <w:szCs w:val="32"/>
        </w:rPr>
        <w:t>http://192.168.4.1</w:t>
      </w:r>
      <w:r>
        <w:fldChar w:fldCharType="end"/>
      </w:r>
    </w:p>
    <w:p w14:paraId="4D776050" w14:textId="0BF75BE6" w:rsidR="00D7402E" w:rsidRPr="009E3E28" w:rsidRDefault="00D7402E" w:rsidP="009E3E28">
      <w:pPr>
        <w:pStyle w:val="ListParagraph"/>
        <w:numPr>
          <w:ilvl w:val="0"/>
          <w:numId w:val="41"/>
        </w:numPr>
        <w:spacing w:before="240"/>
        <w:jc w:val="left"/>
        <w:rPr>
          <w:rFonts w:ascii="TH SarabunPSK" w:hAnsi="TH SarabunPSK" w:cs="TH SarabunPSK"/>
          <w:sz w:val="32"/>
          <w:szCs w:val="32"/>
        </w:rPr>
      </w:pPr>
      <w:r w:rsidRPr="009E3E28">
        <w:rPr>
          <w:rFonts w:ascii="TH SarabunPSK" w:hAnsi="TH SarabunPSK" w:cs="TH SarabunPSK" w:hint="cs"/>
          <w:b/>
          <w:bCs/>
          <w:sz w:val="32"/>
          <w:szCs w:val="32"/>
          <w:cs/>
        </w:rPr>
        <w:t>ส่วนของ</w:t>
      </w:r>
      <w:r w:rsidRPr="009E3E28">
        <w:rPr>
          <w:rFonts w:ascii="TH SarabunPSK" w:hAnsi="TH SarabunPSK" w:cs="TH SarabunPSK"/>
          <w:b/>
          <w:bCs/>
          <w:sz w:val="32"/>
          <w:szCs w:val="32"/>
          <w:cs/>
        </w:rPr>
        <w:t>การ</w:t>
      </w:r>
      <w:r w:rsidRPr="009E3E28">
        <w:rPr>
          <w:rFonts w:ascii="TH SarabunPSK" w:hAnsi="TH SarabunPSK" w:cs="TH SarabunPSK" w:hint="cs"/>
          <w:b/>
          <w:bCs/>
          <w:sz w:val="32"/>
          <w:szCs w:val="32"/>
          <w:cs/>
        </w:rPr>
        <w:t>ทดสอบ</w:t>
      </w:r>
      <w:r w:rsidRPr="009E3E28">
        <w:rPr>
          <w:rFonts w:ascii="TH SarabunPSK" w:hAnsi="TH SarabunPSK" w:cs="TH SarabunPSK"/>
          <w:b/>
          <w:bCs/>
          <w:sz w:val="32"/>
          <w:szCs w:val="32"/>
          <w:cs/>
        </w:rPr>
        <w:t>ข้อมูล</w:t>
      </w:r>
      <w:r w:rsidRPr="009E3E2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9E3E28">
        <w:rPr>
          <w:rFonts w:ascii="TH SarabunPSK" w:hAnsi="TH SarabunPSK" w:cs="TH SarabunPSK"/>
          <w:b/>
          <w:bCs/>
          <w:sz w:val="32"/>
          <w:szCs w:val="32"/>
        </w:rPr>
        <w:t>(Test)</w:t>
      </w:r>
    </w:p>
    <w:p w14:paraId="13734E7E" w14:textId="5DA8B675" w:rsidR="00D7402E" w:rsidRPr="009E3E28" w:rsidRDefault="00D7402E" w:rsidP="009E3E28">
      <w:pPr>
        <w:pStyle w:val="ListParagraph"/>
        <w:numPr>
          <w:ilvl w:val="0"/>
          <w:numId w:val="42"/>
        </w:numPr>
        <w:spacing w:before="240"/>
        <w:rPr>
          <w:rFonts w:ascii="TH SarabunPSK" w:hAnsi="TH SarabunPSK" w:cs="TH SarabunPSK"/>
          <w:sz w:val="32"/>
          <w:szCs w:val="32"/>
        </w:rPr>
      </w:pPr>
      <w:r w:rsidRPr="009E3E28">
        <w:rPr>
          <w:rFonts w:ascii="TH SarabunPSK" w:hAnsi="TH SarabunPSK" w:cs="TH SarabunPSK" w:hint="cs"/>
          <w:sz w:val="32"/>
          <w:szCs w:val="32"/>
          <w:cs/>
          <w:lang w:val="fr-FR"/>
        </w:rPr>
        <w:t xml:space="preserve">นำไฟล์ชื่อว่า </w:t>
      </w:r>
      <w:proofErr w:type="spellStart"/>
      <w:r w:rsidRPr="009E3E28">
        <w:rPr>
          <w:rFonts w:ascii="TH SarabunPSK" w:hAnsi="TH SarabunPSK" w:cs="TH SarabunPSK"/>
          <w:sz w:val="32"/>
          <w:szCs w:val="32"/>
        </w:rPr>
        <w:t>uart_ble_sense_test.ino</w:t>
      </w:r>
      <w:proofErr w:type="spellEnd"/>
      <w:r w:rsidRPr="009E3E28">
        <w:rPr>
          <w:rFonts w:ascii="TH SarabunPSK" w:hAnsi="TH SarabunPSK" w:cs="TH SarabunPSK"/>
          <w:sz w:val="32"/>
          <w:szCs w:val="32"/>
        </w:rPr>
        <w:t xml:space="preserve"> </w:t>
      </w:r>
      <w:r w:rsidRPr="009E3E28">
        <w:rPr>
          <w:rFonts w:ascii="TH SarabunPSK" w:hAnsi="TH SarabunPSK" w:cs="TH SarabunPSK" w:hint="cs"/>
          <w:sz w:val="32"/>
          <w:szCs w:val="32"/>
          <w:cs/>
          <w:lang w:val="fr-FR"/>
        </w:rPr>
        <w:t xml:space="preserve">ลงบอร์ด </w:t>
      </w:r>
      <w:r w:rsidRPr="009E3E28">
        <w:rPr>
          <w:rFonts w:ascii="TH SarabunPSK" w:hAnsi="TH SarabunPSK" w:cs="TH SarabunPSK"/>
          <w:sz w:val="32"/>
          <w:szCs w:val="32"/>
        </w:rPr>
        <w:t xml:space="preserve">Arduino Nano </w:t>
      </w:r>
      <w:r w:rsidRPr="009E3E28">
        <w:rPr>
          <w:rFonts w:ascii="TH SarabunPSK" w:hAnsi="TH SarabunPSK" w:cs="TH SarabunPSK"/>
          <w:sz w:val="32"/>
          <w:szCs w:val="32"/>
          <w:cs/>
        </w:rPr>
        <w:t xml:space="preserve">33 </w:t>
      </w:r>
      <w:r w:rsidRPr="009E3E28">
        <w:rPr>
          <w:rFonts w:ascii="TH SarabunPSK" w:hAnsi="TH SarabunPSK" w:cs="TH SarabunPSK"/>
          <w:sz w:val="32"/>
          <w:szCs w:val="32"/>
        </w:rPr>
        <w:t>BLE Sense</w:t>
      </w:r>
    </w:p>
    <w:p w14:paraId="4996F165" w14:textId="1C3F83F8" w:rsidR="00D7402E" w:rsidRPr="009E3E28" w:rsidRDefault="00D7402E" w:rsidP="009E3E28">
      <w:pPr>
        <w:pStyle w:val="ListParagraph"/>
        <w:numPr>
          <w:ilvl w:val="0"/>
          <w:numId w:val="42"/>
        </w:numPr>
        <w:spacing w:before="240"/>
        <w:rPr>
          <w:rFonts w:ascii="TH SarabunPSK" w:hAnsi="TH SarabunPSK" w:cs="TH SarabunPSK"/>
          <w:sz w:val="32"/>
          <w:szCs w:val="32"/>
        </w:rPr>
      </w:pPr>
      <w:r w:rsidRPr="009E3E28">
        <w:rPr>
          <w:rFonts w:ascii="TH SarabunPSK" w:hAnsi="TH SarabunPSK" w:cs="TH SarabunPSK" w:hint="cs"/>
          <w:sz w:val="32"/>
          <w:szCs w:val="32"/>
          <w:cs/>
          <w:lang w:val="fr-FR"/>
        </w:rPr>
        <w:t xml:space="preserve">นำไฟล์ชื่อว่า </w:t>
      </w:r>
      <w:proofErr w:type="spellStart"/>
      <w:r w:rsidRPr="009E3E28">
        <w:rPr>
          <w:rFonts w:ascii="TH SarabunPSK" w:hAnsi="TH SarabunPSK" w:cs="TH SarabunPSK"/>
          <w:sz w:val="32"/>
          <w:szCs w:val="32"/>
        </w:rPr>
        <w:t>uart_iot_test.ino</w:t>
      </w:r>
      <w:proofErr w:type="spellEnd"/>
      <w:r w:rsidRPr="009E3E28">
        <w:rPr>
          <w:rFonts w:ascii="TH SarabunPSK" w:hAnsi="TH SarabunPSK" w:cs="TH SarabunPSK" w:hint="cs"/>
          <w:sz w:val="32"/>
          <w:szCs w:val="32"/>
          <w:cs/>
          <w:lang w:val="fr-FR"/>
        </w:rPr>
        <w:t xml:space="preserve"> ลงบอร์ด</w:t>
      </w:r>
      <w:r w:rsidRPr="009E3E28">
        <w:rPr>
          <w:rFonts w:ascii="TH SarabunPSK" w:hAnsi="TH SarabunPSK" w:cs="TH SarabunPSK"/>
          <w:sz w:val="32"/>
          <w:szCs w:val="32"/>
          <w:lang w:val="fr-FR"/>
        </w:rPr>
        <w:t xml:space="preserve"> </w:t>
      </w:r>
      <w:r w:rsidRPr="009E3E28">
        <w:rPr>
          <w:rFonts w:ascii="TH SarabunPSK" w:hAnsi="TH SarabunPSK" w:cs="TH SarabunPSK"/>
          <w:sz w:val="32"/>
          <w:szCs w:val="32"/>
        </w:rPr>
        <w:t xml:space="preserve">Arduino Nano </w:t>
      </w:r>
      <w:r w:rsidRPr="009E3E28">
        <w:rPr>
          <w:rFonts w:ascii="TH SarabunPSK" w:hAnsi="TH SarabunPSK" w:cs="TH SarabunPSK"/>
          <w:sz w:val="32"/>
          <w:szCs w:val="32"/>
          <w:cs/>
        </w:rPr>
        <w:t xml:space="preserve">33 </w:t>
      </w:r>
      <w:r w:rsidRPr="009E3E28">
        <w:rPr>
          <w:rFonts w:ascii="TH SarabunPSK" w:hAnsi="TH SarabunPSK" w:cs="TH SarabunPSK"/>
          <w:sz w:val="32"/>
          <w:szCs w:val="32"/>
        </w:rPr>
        <w:t>IoT</w:t>
      </w:r>
    </w:p>
    <w:p w14:paraId="3EB77D51" w14:textId="549D058F" w:rsidR="00D7402E" w:rsidRPr="009E3E28" w:rsidRDefault="00D7402E" w:rsidP="009E3E28">
      <w:pPr>
        <w:pStyle w:val="ListParagraph"/>
        <w:numPr>
          <w:ilvl w:val="0"/>
          <w:numId w:val="42"/>
        </w:numPr>
        <w:spacing w:before="240"/>
        <w:jc w:val="left"/>
        <w:rPr>
          <w:rFonts w:ascii="TH SarabunPSK" w:hAnsi="TH SarabunPSK" w:cs="TH SarabunPSK"/>
          <w:sz w:val="32"/>
          <w:szCs w:val="32"/>
        </w:rPr>
      </w:pPr>
      <w:r w:rsidRPr="009E3E28">
        <w:rPr>
          <w:rFonts w:ascii="TH SarabunPSK" w:hAnsi="TH SarabunPSK" w:cs="TH SarabunPSK" w:hint="cs"/>
          <w:sz w:val="32"/>
          <w:szCs w:val="32"/>
          <w:cs/>
        </w:rPr>
        <w:t xml:space="preserve">แก้ไขไฟล์ </w:t>
      </w:r>
      <w:proofErr w:type="spellStart"/>
      <w:r w:rsidRPr="009E3E28">
        <w:rPr>
          <w:rFonts w:ascii="TH SarabunPSK" w:hAnsi="TH SarabunPSK" w:cs="TH SarabunPSK"/>
          <w:sz w:val="32"/>
          <w:szCs w:val="32"/>
          <w:lang w:val="fr-FR"/>
        </w:rPr>
        <w:t>arduino_secrets.h</w:t>
      </w:r>
      <w:proofErr w:type="spellEnd"/>
      <w:r w:rsidRPr="009E3E28">
        <w:rPr>
          <w:rFonts w:ascii="TH SarabunPSK" w:hAnsi="TH SarabunPSK" w:cs="TH SarabunPSK" w:hint="cs"/>
          <w:sz w:val="32"/>
          <w:szCs w:val="32"/>
          <w:cs/>
          <w:lang w:val="fr-FR"/>
        </w:rPr>
        <w:t xml:space="preserve"> โดยกำหนด </w:t>
      </w:r>
      <w:proofErr w:type="spellStart"/>
      <w:r w:rsidRPr="009E3E28">
        <w:rPr>
          <w:rFonts w:ascii="TH SarabunPSK" w:hAnsi="TH SarabunPSK" w:cs="TH SarabunPSK"/>
          <w:sz w:val="32"/>
          <w:szCs w:val="32"/>
        </w:rPr>
        <w:t>ssid</w:t>
      </w:r>
      <w:proofErr w:type="spellEnd"/>
      <w:r w:rsidRPr="009E3E28">
        <w:rPr>
          <w:rFonts w:ascii="TH SarabunPSK" w:hAnsi="TH SarabunPSK" w:cs="TH SarabunPSK"/>
          <w:sz w:val="32"/>
          <w:szCs w:val="32"/>
        </w:rPr>
        <w:t xml:space="preserve"> </w:t>
      </w:r>
      <w:r w:rsidRPr="009E3E28">
        <w:rPr>
          <w:rFonts w:ascii="TH SarabunPSK" w:hAnsi="TH SarabunPSK" w:cs="TH SarabunPSK" w:hint="cs"/>
          <w:sz w:val="32"/>
          <w:szCs w:val="32"/>
          <w:cs/>
        </w:rPr>
        <w:t xml:space="preserve">และ </w:t>
      </w:r>
      <w:r w:rsidRPr="009E3E28">
        <w:rPr>
          <w:rFonts w:ascii="TH SarabunPSK" w:hAnsi="TH SarabunPSK" w:cs="TH SarabunPSK"/>
          <w:sz w:val="32"/>
          <w:szCs w:val="32"/>
        </w:rPr>
        <w:t xml:space="preserve">password </w:t>
      </w:r>
      <w:r w:rsidRPr="009E3E28">
        <w:rPr>
          <w:rFonts w:ascii="TH SarabunPSK" w:hAnsi="TH SarabunPSK" w:cs="TH SarabunPSK" w:hint="cs"/>
          <w:sz w:val="32"/>
          <w:szCs w:val="32"/>
          <w:cs/>
        </w:rPr>
        <w:t xml:space="preserve">แล้วเชื่อมต่อ </w:t>
      </w:r>
      <w:r w:rsidRPr="009E3E28">
        <w:rPr>
          <w:rFonts w:ascii="TH SarabunPSK" w:hAnsi="TH SarabunPSK" w:cs="TH SarabunPSK"/>
          <w:sz w:val="32"/>
          <w:szCs w:val="32"/>
        </w:rPr>
        <w:t>Network</w:t>
      </w:r>
      <w:r w:rsidRPr="009E3E28">
        <w:rPr>
          <w:rFonts w:ascii="TH SarabunPSK" w:hAnsi="TH SarabunPSK" w:cs="TH SarabunPSK" w:hint="cs"/>
          <w:sz w:val="32"/>
          <w:szCs w:val="32"/>
          <w:cs/>
        </w:rPr>
        <w:t xml:space="preserve"> ที่กำหนดเข้ากับคอมพิวเตอร์ </w:t>
      </w:r>
    </w:p>
    <w:p w14:paraId="204F6D29" w14:textId="5DEBE944" w:rsidR="00D7402E" w:rsidRPr="009E3E28" w:rsidRDefault="00D7402E" w:rsidP="009E3E28">
      <w:pPr>
        <w:pStyle w:val="ListParagraph"/>
        <w:numPr>
          <w:ilvl w:val="0"/>
          <w:numId w:val="42"/>
        </w:numPr>
        <w:spacing w:before="240"/>
        <w:jc w:val="left"/>
        <w:rPr>
          <w:rFonts w:ascii="TH SarabunPSK" w:hAnsi="TH SarabunPSK" w:cs="TH SarabunPSK"/>
          <w:sz w:val="32"/>
          <w:szCs w:val="32"/>
        </w:rPr>
      </w:pPr>
      <w:r w:rsidRPr="009E3E28">
        <w:rPr>
          <w:rFonts w:ascii="TH SarabunPSK" w:hAnsi="TH SarabunPSK" w:cs="TH SarabunPSK" w:hint="cs"/>
          <w:sz w:val="32"/>
          <w:szCs w:val="32"/>
          <w:cs/>
        </w:rPr>
        <w:lastRenderedPageBreak/>
        <w:t xml:space="preserve">เปิดไฟล์ชื่อว่า </w:t>
      </w:r>
      <w:r w:rsidRPr="009E3E28">
        <w:rPr>
          <w:rFonts w:ascii="TH SarabunPSK" w:hAnsi="TH SarabunPSK" w:cs="TH SarabunPSK"/>
          <w:sz w:val="32"/>
          <w:szCs w:val="32"/>
        </w:rPr>
        <w:t>csv_save_wifi_long_test_1.25.ipynb</w:t>
      </w:r>
      <w:r w:rsidRPr="009E3E28">
        <w:rPr>
          <w:rFonts w:ascii="TH SarabunPSK" w:hAnsi="TH SarabunPSK" w:cs="TH SarabunPSK" w:hint="cs"/>
          <w:sz w:val="32"/>
          <w:szCs w:val="32"/>
          <w:cs/>
        </w:rPr>
        <w:t xml:space="preserve"> ใน</w:t>
      </w:r>
      <w:r w:rsidRPr="009E3E28">
        <w:rPr>
          <w:rFonts w:ascii="TH SarabunPSK" w:hAnsi="TH SarabunPSK" w:cs="TH SarabunPSK"/>
          <w:sz w:val="32"/>
          <w:szCs w:val="32"/>
        </w:rPr>
        <w:t xml:space="preserve"> Visual Studio Code</w:t>
      </w:r>
      <w:r w:rsidRPr="009E3E28">
        <w:rPr>
          <w:rFonts w:ascii="TH SarabunPSK" w:hAnsi="TH SarabunPSK" w:cs="TH SarabunPSK" w:hint="cs"/>
          <w:sz w:val="32"/>
          <w:szCs w:val="32"/>
          <w:cs/>
        </w:rPr>
        <w:t xml:space="preserve"> เมื่อต้องการทดสอบข้อมูลให้เลือกคำสั่ง </w:t>
      </w:r>
      <w:r w:rsidRPr="009E3E28">
        <w:rPr>
          <w:rFonts w:ascii="TH SarabunPSK" w:hAnsi="TH SarabunPSK" w:cs="TH SarabunPSK"/>
          <w:sz w:val="32"/>
          <w:szCs w:val="32"/>
        </w:rPr>
        <w:t>Run All</w:t>
      </w:r>
    </w:p>
    <w:p w14:paraId="221B847B" w14:textId="4DD054A2" w:rsidR="00D7402E" w:rsidRPr="009E3E28" w:rsidRDefault="00D7402E" w:rsidP="009E3E28">
      <w:pPr>
        <w:pStyle w:val="ListParagraph"/>
        <w:numPr>
          <w:ilvl w:val="0"/>
          <w:numId w:val="42"/>
        </w:numPr>
        <w:spacing w:before="240"/>
        <w:jc w:val="left"/>
        <w:rPr>
          <w:rFonts w:ascii="TH SarabunPSK" w:hAnsi="TH SarabunPSK" w:cs="TH SarabunPSK"/>
          <w:sz w:val="32"/>
          <w:szCs w:val="32"/>
        </w:rPr>
      </w:pPr>
      <w:r w:rsidRPr="009E3E28">
        <w:rPr>
          <w:rFonts w:ascii="TH SarabunPSK" w:hAnsi="TH SarabunPSK" w:cs="TH SarabunPSK" w:hint="cs"/>
          <w:sz w:val="32"/>
          <w:szCs w:val="32"/>
          <w:cs/>
        </w:rPr>
        <w:t xml:space="preserve">หากต้องการข้อมูลแบบ </w:t>
      </w:r>
      <w:r w:rsidRPr="009E3E28">
        <w:rPr>
          <w:rFonts w:ascii="TH SarabunPSK" w:hAnsi="TH SarabunPSK" w:cs="TH SarabunPSK"/>
          <w:sz w:val="32"/>
          <w:szCs w:val="32"/>
        </w:rPr>
        <w:t xml:space="preserve">Real Time </w:t>
      </w:r>
      <w:r w:rsidRPr="009E3E28">
        <w:rPr>
          <w:rFonts w:ascii="TH SarabunPSK" w:hAnsi="TH SarabunPSK" w:cs="TH SarabunPSK" w:hint="cs"/>
          <w:sz w:val="32"/>
          <w:szCs w:val="32"/>
          <w:cs/>
        </w:rPr>
        <w:t xml:space="preserve">สามารถเข้าถึงได้จาก </w:t>
      </w:r>
      <w:r>
        <w:fldChar w:fldCharType="begin"/>
      </w:r>
      <w:r>
        <w:instrText>HYPERLINK "http://192.168.4.1"</w:instrText>
      </w:r>
      <w:r>
        <w:fldChar w:fldCharType="separate"/>
      </w:r>
      <w:r w:rsidRPr="009E3E28">
        <w:rPr>
          <w:rStyle w:val="Hyperlink"/>
          <w:rFonts w:ascii="TH SarabunPSK" w:hAnsi="TH SarabunPSK" w:cs="TH SarabunPSK"/>
          <w:sz w:val="32"/>
          <w:szCs w:val="32"/>
        </w:rPr>
        <w:t>http://192.168.4.1</w:t>
      </w:r>
      <w:r>
        <w:fldChar w:fldCharType="end"/>
      </w:r>
    </w:p>
    <w:p w14:paraId="684BDDEC" w14:textId="2F45697A" w:rsidR="00D7402E" w:rsidRPr="00D7402E" w:rsidRDefault="00D7402E" w:rsidP="00304F25">
      <w:pPr>
        <w:spacing w:before="240"/>
        <w:jc w:val="left"/>
        <w:rPr>
          <w:rFonts w:ascii="TH SarabunPSK" w:hAnsi="TH SarabunPSK" w:cs="TH SarabunPSK"/>
          <w:sz w:val="32"/>
          <w:szCs w:val="32"/>
          <w:cs/>
        </w:rPr>
      </w:pPr>
    </w:p>
    <w:p w14:paraId="593274FD" w14:textId="7D82F112" w:rsidR="00F536D2" w:rsidRDefault="00070B57" w:rsidP="00F536D2">
      <w:pPr>
        <w:spacing w:before="24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8</w:t>
      </w:r>
      <w:r w:rsidR="00F536D2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r w:rsidR="00B96E15">
        <w:rPr>
          <w:rFonts w:ascii="TH SarabunPSK" w:hAnsi="TH SarabunPSK" w:cs="TH SarabunPSK" w:hint="cs"/>
          <w:b/>
          <w:bCs/>
          <w:sz w:val="32"/>
          <w:szCs w:val="32"/>
          <w:cs/>
        </w:rPr>
        <w:t>2</w:t>
      </w:r>
      <w:r w:rsidR="00F536D2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B96E15">
        <w:rPr>
          <w:rFonts w:ascii="TH SarabunPSK" w:hAnsi="TH SarabunPSK" w:cs="TH SarabunPSK"/>
          <w:b/>
          <w:bCs/>
          <w:sz w:val="32"/>
          <w:szCs w:val="32"/>
        </w:rPr>
        <w:t xml:space="preserve">Source Code </w:t>
      </w:r>
      <w:r w:rsidR="00F536D2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สำหรับการวิเคราะห์ข้อมูลโดยใช้แพลตฟอร์ม </w:t>
      </w:r>
      <w:r w:rsidR="00F536D2">
        <w:rPr>
          <w:rFonts w:ascii="TH SarabunPSK" w:hAnsi="TH SarabunPSK" w:cs="TH SarabunPSK"/>
          <w:b/>
          <w:bCs/>
          <w:sz w:val="32"/>
          <w:szCs w:val="32"/>
        </w:rPr>
        <w:t>Edge Impulse</w:t>
      </w:r>
    </w:p>
    <w:p w14:paraId="07A76068" w14:textId="77777777" w:rsidR="00F536D2" w:rsidRPr="00F536D2" w:rsidRDefault="00F536D2" w:rsidP="00867244">
      <w:pPr>
        <w:rPr>
          <w:rFonts w:ascii="TH SarabunPSK" w:hAnsi="TH SarabunPSK" w:cs="TH SarabunPSK"/>
          <w:b/>
          <w:bCs/>
          <w:sz w:val="32"/>
          <w:szCs w:val="32"/>
          <w:cs/>
        </w:rPr>
      </w:pPr>
    </w:p>
    <w:p w14:paraId="6B6DF9EB" w14:textId="406A1589" w:rsidR="00867244" w:rsidRPr="00867244" w:rsidRDefault="00867244" w:rsidP="00867244">
      <w:pPr>
        <w:rPr>
          <w:rFonts w:ascii="TH SarabunPSK" w:hAnsi="TH SarabunPSK" w:cs="TH SarabunPSK"/>
          <w:sz w:val="32"/>
          <w:szCs w:val="32"/>
        </w:rPr>
      </w:pPr>
      <w:r w:rsidRPr="00867244">
        <w:rPr>
          <w:rFonts w:ascii="TH SarabunPSK" w:hAnsi="TH SarabunPSK" w:cs="TH SarabunPSK"/>
          <w:sz w:val="32"/>
          <w:szCs w:val="32"/>
        </w:rPr>
        <w:t xml:space="preserve">import </w:t>
      </w:r>
      <w:proofErr w:type="spellStart"/>
      <w:r w:rsidRPr="00867244">
        <w:rPr>
          <w:rFonts w:ascii="TH SarabunPSK" w:hAnsi="TH SarabunPSK" w:cs="TH SarabunPSK"/>
          <w:sz w:val="32"/>
          <w:szCs w:val="32"/>
        </w:rPr>
        <w:t>tensorflow</w:t>
      </w:r>
      <w:proofErr w:type="spellEnd"/>
      <w:r w:rsidRPr="00867244">
        <w:rPr>
          <w:rFonts w:ascii="TH SarabunPSK" w:hAnsi="TH SarabunPSK" w:cs="TH SarabunPSK"/>
          <w:sz w:val="32"/>
          <w:szCs w:val="32"/>
        </w:rPr>
        <w:t xml:space="preserve"> as </w:t>
      </w:r>
      <w:proofErr w:type="spellStart"/>
      <w:r w:rsidRPr="00867244">
        <w:rPr>
          <w:rFonts w:ascii="TH SarabunPSK" w:hAnsi="TH SarabunPSK" w:cs="TH SarabunPSK"/>
          <w:sz w:val="32"/>
          <w:szCs w:val="32"/>
        </w:rPr>
        <w:t>tf</w:t>
      </w:r>
      <w:proofErr w:type="spellEnd"/>
    </w:p>
    <w:p w14:paraId="7519A48E" w14:textId="77777777" w:rsidR="00867244" w:rsidRPr="00867244" w:rsidRDefault="00867244" w:rsidP="00867244">
      <w:pPr>
        <w:rPr>
          <w:rFonts w:ascii="TH SarabunPSK" w:hAnsi="TH SarabunPSK" w:cs="TH SarabunPSK"/>
          <w:sz w:val="32"/>
          <w:szCs w:val="32"/>
        </w:rPr>
      </w:pPr>
      <w:r w:rsidRPr="00867244">
        <w:rPr>
          <w:rFonts w:ascii="TH SarabunPSK" w:hAnsi="TH SarabunPSK" w:cs="TH SarabunPSK"/>
          <w:sz w:val="32"/>
          <w:szCs w:val="32"/>
        </w:rPr>
        <w:t xml:space="preserve">from </w:t>
      </w:r>
      <w:proofErr w:type="spellStart"/>
      <w:proofErr w:type="gramStart"/>
      <w:r w:rsidRPr="00867244">
        <w:rPr>
          <w:rFonts w:ascii="TH SarabunPSK" w:hAnsi="TH SarabunPSK" w:cs="TH SarabunPSK"/>
          <w:sz w:val="32"/>
          <w:szCs w:val="32"/>
        </w:rPr>
        <w:t>tensorflow.keras</w:t>
      </w:r>
      <w:proofErr w:type="gramEnd"/>
      <w:r w:rsidRPr="00867244">
        <w:rPr>
          <w:rFonts w:ascii="TH SarabunPSK" w:hAnsi="TH SarabunPSK" w:cs="TH SarabunPSK"/>
          <w:sz w:val="32"/>
          <w:szCs w:val="32"/>
        </w:rPr>
        <w:t>.models</w:t>
      </w:r>
      <w:proofErr w:type="spellEnd"/>
      <w:r w:rsidRPr="00867244">
        <w:rPr>
          <w:rFonts w:ascii="TH SarabunPSK" w:hAnsi="TH SarabunPSK" w:cs="TH SarabunPSK"/>
          <w:sz w:val="32"/>
          <w:szCs w:val="32"/>
        </w:rPr>
        <w:t xml:space="preserve"> import Sequential</w:t>
      </w:r>
    </w:p>
    <w:p w14:paraId="73CAC2E9" w14:textId="77777777" w:rsidR="00867244" w:rsidRPr="00867244" w:rsidRDefault="00867244" w:rsidP="00867244">
      <w:pPr>
        <w:rPr>
          <w:rFonts w:ascii="TH SarabunPSK" w:hAnsi="TH SarabunPSK" w:cs="TH SarabunPSK"/>
          <w:sz w:val="32"/>
          <w:szCs w:val="32"/>
        </w:rPr>
      </w:pPr>
      <w:r w:rsidRPr="00867244">
        <w:rPr>
          <w:rFonts w:ascii="TH SarabunPSK" w:hAnsi="TH SarabunPSK" w:cs="TH SarabunPSK"/>
          <w:sz w:val="32"/>
          <w:szCs w:val="32"/>
        </w:rPr>
        <w:t xml:space="preserve">from </w:t>
      </w:r>
      <w:proofErr w:type="spellStart"/>
      <w:proofErr w:type="gramStart"/>
      <w:r w:rsidRPr="00867244">
        <w:rPr>
          <w:rFonts w:ascii="TH SarabunPSK" w:hAnsi="TH SarabunPSK" w:cs="TH SarabunPSK"/>
          <w:sz w:val="32"/>
          <w:szCs w:val="32"/>
        </w:rPr>
        <w:t>tensorflow.keras</w:t>
      </w:r>
      <w:proofErr w:type="gramEnd"/>
      <w:r w:rsidRPr="00867244">
        <w:rPr>
          <w:rFonts w:ascii="TH SarabunPSK" w:hAnsi="TH SarabunPSK" w:cs="TH SarabunPSK"/>
          <w:sz w:val="32"/>
          <w:szCs w:val="32"/>
        </w:rPr>
        <w:t>.layers</w:t>
      </w:r>
      <w:proofErr w:type="spellEnd"/>
      <w:r w:rsidRPr="00867244">
        <w:rPr>
          <w:rFonts w:ascii="TH SarabunPSK" w:hAnsi="TH SarabunPSK" w:cs="TH SarabunPSK"/>
          <w:sz w:val="32"/>
          <w:szCs w:val="32"/>
        </w:rPr>
        <w:t xml:space="preserve"> import Dense, </w:t>
      </w:r>
      <w:proofErr w:type="spellStart"/>
      <w:r w:rsidRPr="00867244">
        <w:rPr>
          <w:rFonts w:ascii="TH SarabunPSK" w:hAnsi="TH SarabunPSK" w:cs="TH SarabunPSK"/>
          <w:sz w:val="32"/>
          <w:szCs w:val="32"/>
        </w:rPr>
        <w:t>InputLayer</w:t>
      </w:r>
      <w:proofErr w:type="spellEnd"/>
      <w:r w:rsidRPr="00867244">
        <w:rPr>
          <w:rFonts w:ascii="TH SarabunPSK" w:hAnsi="TH SarabunPSK" w:cs="TH SarabunPSK"/>
          <w:sz w:val="32"/>
          <w:szCs w:val="32"/>
        </w:rPr>
        <w:t>, Dropout, Conv</w:t>
      </w:r>
      <w:r w:rsidRPr="00867244">
        <w:rPr>
          <w:rFonts w:ascii="TH SarabunPSK" w:hAnsi="TH SarabunPSK" w:cs="TH SarabunPSK"/>
          <w:sz w:val="32"/>
          <w:szCs w:val="32"/>
          <w:cs/>
        </w:rPr>
        <w:t>1</w:t>
      </w:r>
      <w:r w:rsidRPr="00867244">
        <w:rPr>
          <w:rFonts w:ascii="TH SarabunPSK" w:hAnsi="TH SarabunPSK" w:cs="TH SarabunPSK"/>
          <w:sz w:val="32"/>
          <w:szCs w:val="32"/>
        </w:rPr>
        <w:t>D, Conv</w:t>
      </w:r>
      <w:r w:rsidRPr="00867244">
        <w:rPr>
          <w:rFonts w:ascii="TH SarabunPSK" w:hAnsi="TH SarabunPSK" w:cs="TH SarabunPSK"/>
          <w:sz w:val="32"/>
          <w:szCs w:val="32"/>
          <w:cs/>
        </w:rPr>
        <w:t>2</w:t>
      </w:r>
      <w:r w:rsidRPr="00867244">
        <w:rPr>
          <w:rFonts w:ascii="TH SarabunPSK" w:hAnsi="TH SarabunPSK" w:cs="TH SarabunPSK"/>
          <w:sz w:val="32"/>
          <w:szCs w:val="32"/>
        </w:rPr>
        <w:t xml:space="preserve">D, Flatten, Reshape, </w:t>
      </w:r>
      <w:proofErr w:type="spellStart"/>
      <w:r w:rsidRPr="00867244">
        <w:rPr>
          <w:rFonts w:ascii="TH SarabunPSK" w:hAnsi="TH SarabunPSK" w:cs="TH SarabunPSK"/>
          <w:sz w:val="32"/>
          <w:szCs w:val="32"/>
        </w:rPr>
        <w:t>MaxPooling</w:t>
      </w:r>
      <w:proofErr w:type="spellEnd"/>
      <w:r w:rsidRPr="00867244">
        <w:rPr>
          <w:rFonts w:ascii="TH SarabunPSK" w:hAnsi="TH SarabunPSK" w:cs="TH SarabunPSK"/>
          <w:sz w:val="32"/>
          <w:szCs w:val="32"/>
          <w:cs/>
        </w:rPr>
        <w:t>1</w:t>
      </w:r>
      <w:r w:rsidRPr="00867244">
        <w:rPr>
          <w:rFonts w:ascii="TH SarabunPSK" w:hAnsi="TH SarabunPSK" w:cs="TH SarabunPSK"/>
          <w:sz w:val="32"/>
          <w:szCs w:val="32"/>
        </w:rPr>
        <w:t xml:space="preserve">D, </w:t>
      </w:r>
      <w:proofErr w:type="spellStart"/>
      <w:r w:rsidRPr="00867244">
        <w:rPr>
          <w:rFonts w:ascii="TH SarabunPSK" w:hAnsi="TH SarabunPSK" w:cs="TH SarabunPSK"/>
          <w:sz w:val="32"/>
          <w:szCs w:val="32"/>
        </w:rPr>
        <w:t>MaxPooling</w:t>
      </w:r>
      <w:proofErr w:type="spellEnd"/>
      <w:r w:rsidRPr="00867244">
        <w:rPr>
          <w:rFonts w:ascii="TH SarabunPSK" w:hAnsi="TH SarabunPSK" w:cs="TH SarabunPSK"/>
          <w:sz w:val="32"/>
          <w:szCs w:val="32"/>
          <w:cs/>
        </w:rPr>
        <w:t>2</w:t>
      </w:r>
      <w:r w:rsidRPr="00867244">
        <w:rPr>
          <w:rFonts w:ascii="TH SarabunPSK" w:hAnsi="TH SarabunPSK" w:cs="TH SarabunPSK"/>
          <w:sz w:val="32"/>
          <w:szCs w:val="32"/>
        </w:rPr>
        <w:t xml:space="preserve">D, </w:t>
      </w:r>
      <w:proofErr w:type="spellStart"/>
      <w:r w:rsidRPr="00867244">
        <w:rPr>
          <w:rFonts w:ascii="TH SarabunPSK" w:hAnsi="TH SarabunPSK" w:cs="TH SarabunPSK"/>
          <w:sz w:val="32"/>
          <w:szCs w:val="32"/>
        </w:rPr>
        <w:t>AveragePooling</w:t>
      </w:r>
      <w:proofErr w:type="spellEnd"/>
      <w:r w:rsidRPr="00867244">
        <w:rPr>
          <w:rFonts w:ascii="TH SarabunPSK" w:hAnsi="TH SarabunPSK" w:cs="TH SarabunPSK"/>
          <w:sz w:val="32"/>
          <w:szCs w:val="32"/>
          <w:cs/>
        </w:rPr>
        <w:t>2</w:t>
      </w:r>
      <w:r w:rsidRPr="00867244">
        <w:rPr>
          <w:rFonts w:ascii="TH SarabunPSK" w:hAnsi="TH SarabunPSK" w:cs="TH SarabunPSK"/>
          <w:sz w:val="32"/>
          <w:szCs w:val="32"/>
        </w:rPr>
        <w:t xml:space="preserve">D, </w:t>
      </w:r>
      <w:proofErr w:type="spellStart"/>
      <w:r w:rsidRPr="00867244">
        <w:rPr>
          <w:rFonts w:ascii="TH SarabunPSK" w:hAnsi="TH SarabunPSK" w:cs="TH SarabunPSK"/>
          <w:sz w:val="32"/>
          <w:szCs w:val="32"/>
        </w:rPr>
        <w:t>BatchNormalization</w:t>
      </w:r>
      <w:proofErr w:type="spellEnd"/>
      <w:r w:rsidRPr="00867244">
        <w:rPr>
          <w:rFonts w:ascii="TH SarabunPSK" w:hAnsi="TH SarabunPSK" w:cs="TH SarabunPSK"/>
          <w:sz w:val="32"/>
          <w:szCs w:val="32"/>
        </w:rPr>
        <w:t xml:space="preserve">, Permute, </w:t>
      </w:r>
      <w:proofErr w:type="spellStart"/>
      <w:r w:rsidRPr="00867244">
        <w:rPr>
          <w:rFonts w:ascii="TH SarabunPSK" w:hAnsi="TH SarabunPSK" w:cs="TH SarabunPSK"/>
          <w:sz w:val="32"/>
          <w:szCs w:val="32"/>
        </w:rPr>
        <w:t>ReLU</w:t>
      </w:r>
      <w:proofErr w:type="spellEnd"/>
      <w:r w:rsidRPr="00867244">
        <w:rPr>
          <w:rFonts w:ascii="TH SarabunPSK" w:hAnsi="TH SarabunPSK" w:cs="TH SarabunPSK"/>
          <w:sz w:val="32"/>
          <w:szCs w:val="32"/>
        </w:rPr>
        <w:t xml:space="preserve">, </w:t>
      </w:r>
      <w:proofErr w:type="spellStart"/>
      <w:r w:rsidRPr="00867244">
        <w:rPr>
          <w:rFonts w:ascii="TH SarabunPSK" w:hAnsi="TH SarabunPSK" w:cs="TH SarabunPSK"/>
          <w:sz w:val="32"/>
          <w:szCs w:val="32"/>
        </w:rPr>
        <w:t>Softmax</w:t>
      </w:r>
      <w:proofErr w:type="spellEnd"/>
    </w:p>
    <w:p w14:paraId="44A45111" w14:textId="77777777" w:rsidR="00867244" w:rsidRPr="00867244" w:rsidRDefault="00867244" w:rsidP="00867244">
      <w:pPr>
        <w:rPr>
          <w:rFonts w:ascii="TH SarabunPSK" w:hAnsi="TH SarabunPSK" w:cs="TH SarabunPSK"/>
          <w:sz w:val="32"/>
          <w:szCs w:val="32"/>
        </w:rPr>
      </w:pPr>
      <w:r w:rsidRPr="00867244">
        <w:rPr>
          <w:rFonts w:ascii="TH SarabunPSK" w:hAnsi="TH SarabunPSK" w:cs="TH SarabunPSK"/>
          <w:sz w:val="32"/>
          <w:szCs w:val="32"/>
        </w:rPr>
        <w:t xml:space="preserve">from </w:t>
      </w:r>
      <w:proofErr w:type="spellStart"/>
      <w:proofErr w:type="gramStart"/>
      <w:r w:rsidRPr="00867244">
        <w:rPr>
          <w:rFonts w:ascii="TH SarabunPSK" w:hAnsi="TH SarabunPSK" w:cs="TH SarabunPSK"/>
          <w:sz w:val="32"/>
          <w:szCs w:val="32"/>
        </w:rPr>
        <w:t>tensorflow.keras</w:t>
      </w:r>
      <w:proofErr w:type="gramEnd"/>
      <w:r w:rsidRPr="00867244">
        <w:rPr>
          <w:rFonts w:ascii="TH SarabunPSK" w:hAnsi="TH SarabunPSK" w:cs="TH SarabunPSK"/>
          <w:sz w:val="32"/>
          <w:szCs w:val="32"/>
        </w:rPr>
        <w:t>.</w:t>
      </w:r>
      <w:proofErr w:type="gramStart"/>
      <w:r w:rsidRPr="00867244">
        <w:rPr>
          <w:rFonts w:ascii="TH SarabunPSK" w:hAnsi="TH SarabunPSK" w:cs="TH SarabunPSK"/>
          <w:sz w:val="32"/>
          <w:szCs w:val="32"/>
        </w:rPr>
        <w:t>optimizers.legacy</w:t>
      </w:r>
      <w:proofErr w:type="spellEnd"/>
      <w:proofErr w:type="gramEnd"/>
      <w:r w:rsidRPr="00867244">
        <w:rPr>
          <w:rFonts w:ascii="TH SarabunPSK" w:hAnsi="TH SarabunPSK" w:cs="TH SarabunPSK"/>
          <w:sz w:val="32"/>
          <w:szCs w:val="32"/>
        </w:rPr>
        <w:t xml:space="preserve"> import Adam</w:t>
      </w:r>
    </w:p>
    <w:p w14:paraId="6EC6CCB8" w14:textId="77777777" w:rsidR="00867244" w:rsidRPr="00867244" w:rsidRDefault="00867244" w:rsidP="00867244">
      <w:pPr>
        <w:rPr>
          <w:rFonts w:ascii="TH SarabunPSK" w:hAnsi="TH SarabunPSK" w:cs="TH SarabunPSK"/>
          <w:sz w:val="32"/>
          <w:szCs w:val="32"/>
        </w:rPr>
      </w:pPr>
    </w:p>
    <w:p w14:paraId="5BA89CFD" w14:textId="77777777" w:rsidR="00867244" w:rsidRPr="00867244" w:rsidRDefault="00867244" w:rsidP="00867244">
      <w:pPr>
        <w:rPr>
          <w:rFonts w:ascii="TH SarabunPSK" w:hAnsi="TH SarabunPSK" w:cs="TH SarabunPSK"/>
          <w:sz w:val="32"/>
          <w:szCs w:val="32"/>
        </w:rPr>
      </w:pPr>
      <w:r w:rsidRPr="00867244">
        <w:rPr>
          <w:rFonts w:ascii="TH SarabunPSK" w:hAnsi="TH SarabunPSK" w:cs="TH SarabunPSK"/>
          <w:sz w:val="32"/>
          <w:szCs w:val="32"/>
        </w:rPr>
        <w:t xml:space="preserve">EPOCHS = </w:t>
      </w:r>
      <w:proofErr w:type="spellStart"/>
      <w:proofErr w:type="gramStart"/>
      <w:r w:rsidRPr="00867244">
        <w:rPr>
          <w:rFonts w:ascii="TH SarabunPSK" w:hAnsi="TH SarabunPSK" w:cs="TH SarabunPSK"/>
          <w:sz w:val="32"/>
          <w:szCs w:val="32"/>
        </w:rPr>
        <w:t>args.epochs</w:t>
      </w:r>
      <w:proofErr w:type="spellEnd"/>
      <w:proofErr w:type="gramEnd"/>
      <w:r w:rsidRPr="00867244">
        <w:rPr>
          <w:rFonts w:ascii="TH SarabunPSK" w:hAnsi="TH SarabunPSK" w:cs="TH SarabunPSK"/>
          <w:sz w:val="32"/>
          <w:szCs w:val="32"/>
        </w:rPr>
        <w:t xml:space="preserve"> or </w:t>
      </w:r>
      <w:r w:rsidRPr="00867244">
        <w:rPr>
          <w:rFonts w:ascii="TH SarabunPSK" w:hAnsi="TH SarabunPSK" w:cs="TH SarabunPSK"/>
          <w:sz w:val="32"/>
          <w:szCs w:val="32"/>
          <w:cs/>
        </w:rPr>
        <w:t>40</w:t>
      </w:r>
    </w:p>
    <w:p w14:paraId="6E9B7059" w14:textId="77777777" w:rsidR="00867244" w:rsidRPr="00867244" w:rsidRDefault="00867244" w:rsidP="00867244">
      <w:pPr>
        <w:rPr>
          <w:rFonts w:ascii="TH SarabunPSK" w:hAnsi="TH SarabunPSK" w:cs="TH SarabunPSK"/>
          <w:sz w:val="32"/>
          <w:szCs w:val="32"/>
        </w:rPr>
      </w:pPr>
      <w:r w:rsidRPr="00867244">
        <w:rPr>
          <w:rFonts w:ascii="TH SarabunPSK" w:hAnsi="TH SarabunPSK" w:cs="TH SarabunPSK"/>
          <w:sz w:val="32"/>
          <w:szCs w:val="32"/>
        </w:rPr>
        <w:t xml:space="preserve">LEARNING_RATE = </w:t>
      </w:r>
      <w:proofErr w:type="spellStart"/>
      <w:proofErr w:type="gramStart"/>
      <w:r w:rsidRPr="00867244">
        <w:rPr>
          <w:rFonts w:ascii="TH SarabunPSK" w:hAnsi="TH SarabunPSK" w:cs="TH SarabunPSK"/>
          <w:sz w:val="32"/>
          <w:szCs w:val="32"/>
        </w:rPr>
        <w:t>args.learning</w:t>
      </w:r>
      <w:proofErr w:type="gramEnd"/>
      <w:r w:rsidRPr="00867244">
        <w:rPr>
          <w:rFonts w:ascii="TH SarabunPSK" w:hAnsi="TH SarabunPSK" w:cs="TH SarabunPSK"/>
          <w:sz w:val="32"/>
          <w:szCs w:val="32"/>
        </w:rPr>
        <w:t>_rate</w:t>
      </w:r>
      <w:proofErr w:type="spellEnd"/>
      <w:r w:rsidRPr="00867244">
        <w:rPr>
          <w:rFonts w:ascii="TH SarabunPSK" w:hAnsi="TH SarabunPSK" w:cs="TH SarabunPSK"/>
          <w:sz w:val="32"/>
          <w:szCs w:val="32"/>
        </w:rPr>
        <w:t xml:space="preserve"> or </w:t>
      </w:r>
      <w:r w:rsidRPr="00867244">
        <w:rPr>
          <w:rFonts w:ascii="TH SarabunPSK" w:hAnsi="TH SarabunPSK" w:cs="TH SarabunPSK"/>
          <w:sz w:val="32"/>
          <w:szCs w:val="32"/>
          <w:cs/>
        </w:rPr>
        <w:t>0.001</w:t>
      </w:r>
    </w:p>
    <w:p w14:paraId="5C31E963" w14:textId="77777777" w:rsidR="00867244" w:rsidRPr="00867244" w:rsidRDefault="00867244" w:rsidP="00867244">
      <w:pPr>
        <w:rPr>
          <w:rFonts w:ascii="TH SarabunPSK" w:hAnsi="TH SarabunPSK" w:cs="TH SarabunPSK"/>
          <w:sz w:val="32"/>
          <w:szCs w:val="32"/>
        </w:rPr>
      </w:pPr>
      <w:r w:rsidRPr="00867244">
        <w:rPr>
          <w:rFonts w:ascii="TH SarabunPSK" w:hAnsi="TH SarabunPSK" w:cs="TH SarabunPSK"/>
          <w:sz w:val="32"/>
          <w:szCs w:val="32"/>
        </w:rPr>
        <w:t># If True, non-deterministic functions (e.g. shuffling batches) are not used.</w:t>
      </w:r>
    </w:p>
    <w:p w14:paraId="01D359E7" w14:textId="77777777" w:rsidR="00867244" w:rsidRPr="006B003D" w:rsidRDefault="00867244" w:rsidP="00867244">
      <w:pPr>
        <w:rPr>
          <w:rFonts w:ascii="TH SarabunPSK" w:hAnsi="TH SarabunPSK" w:cs="TH SarabunPSK"/>
          <w:sz w:val="32"/>
          <w:szCs w:val="32"/>
          <w:cs/>
        </w:rPr>
      </w:pPr>
      <w:r w:rsidRPr="00867244">
        <w:rPr>
          <w:rFonts w:ascii="TH SarabunPSK" w:hAnsi="TH SarabunPSK" w:cs="TH SarabunPSK"/>
          <w:sz w:val="32"/>
          <w:szCs w:val="32"/>
        </w:rPr>
        <w:t># This is False by default.</w:t>
      </w:r>
    </w:p>
    <w:p w14:paraId="242CABB7" w14:textId="77777777" w:rsidR="00867244" w:rsidRPr="00867244" w:rsidRDefault="00867244" w:rsidP="00867244">
      <w:pPr>
        <w:rPr>
          <w:rFonts w:ascii="TH SarabunPSK" w:hAnsi="TH SarabunPSK" w:cs="TH SarabunPSK"/>
          <w:sz w:val="32"/>
          <w:szCs w:val="32"/>
        </w:rPr>
      </w:pPr>
      <w:r w:rsidRPr="00867244">
        <w:rPr>
          <w:rFonts w:ascii="TH SarabunPSK" w:hAnsi="TH SarabunPSK" w:cs="TH SarabunPSK"/>
          <w:sz w:val="32"/>
          <w:szCs w:val="32"/>
        </w:rPr>
        <w:t xml:space="preserve">ENSURE_DETERMINISM = </w:t>
      </w:r>
      <w:proofErr w:type="spellStart"/>
      <w:proofErr w:type="gramStart"/>
      <w:r w:rsidRPr="00867244">
        <w:rPr>
          <w:rFonts w:ascii="TH SarabunPSK" w:hAnsi="TH SarabunPSK" w:cs="TH SarabunPSK"/>
          <w:sz w:val="32"/>
          <w:szCs w:val="32"/>
        </w:rPr>
        <w:t>args.ensure</w:t>
      </w:r>
      <w:proofErr w:type="gramEnd"/>
      <w:r w:rsidRPr="00867244">
        <w:rPr>
          <w:rFonts w:ascii="TH SarabunPSK" w:hAnsi="TH SarabunPSK" w:cs="TH SarabunPSK"/>
          <w:sz w:val="32"/>
          <w:szCs w:val="32"/>
        </w:rPr>
        <w:t>_determinism</w:t>
      </w:r>
      <w:proofErr w:type="spellEnd"/>
    </w:p>
    <w:p w14:paraId="60C4592F" w14:textId="77777777" w:rsidR="00867244" w:rsidRPr="00867244" w:rsidRDefault="00867244" w:rsidP="00867244">
      <w:pPr>
        <w:rPr>
          <w:rFonts w:ascii="TH SarabunPSK" w:hAnsi="TH SarabunPSK" w:cs="TH SarabunPSK"/>
          <w:sz w:val="32"/>
          <w:szCs w:val="32"/>
        </w:rPr>
      </w:pPr>
      <w:r w:rsidRPr="00867244">
        <w:rPr>
          <w:rFonts w:ascii="TH SarabunPSK" w:hAnsi="TH SarabunPSK" w:cs="TH SarabunPSK"/>
          <w:sz w:val="32"/>
          <w:szCs w:val="32"/>
        </w:rPr>
        <w:t xml:space="preserve"># </w:t>
      </w:r>
      <w:proofErr w:type="gramStart"/>
      <w:r w:rsidRPr="00867244">
        <w:rPr>
          <w:rFonts w:ascii="TH SarabunPSK" w:hAnsi="TH SarabunPSK" w:cs="TH SarabunPSK"/>
          <w:sz w:val="32"/>
          <w:szCs w:val="32"/>
        </w:rPr>
        <w:t>this</w:t>
      </w:r>
      <w:proofErr w:type="gramEnd"/>
      <w:r w:rsidRPr="00867244">
        <w:rPr>
          <w:rFonts w:ascii="TH SarabunPSK" w:hAnsi="TH SarabunPSK" w:cs="TH SarabunPSK"/>
          <w:sz w:val="32"/>
          <w:szCs w:val="32"/>
        </w:rPr>
        <w:t xml:space="preserve"> controls the batch size, or you can manipulate the </w:t>
      </w:r>
      <w:proofErr w:type="spellStart"/>
      <w:r w:rsidRPr="00867244">
        <w:rPr>
          <w:rFonts w:ascii="TH SarabunPSK" w:hAnsi="TH SarabunPSK" w:cs="TH SarabunPSK"/>
          <w:sz w:val="32"/>
          <w:szCs w:val="32"/>
        </w:rPr>
        <w:t>tf.</w:t>
      </w:r>
      <w:proofErr w:type="gramStart"/>
      <w:r w:rsidRPr="00867244">
        <w:rPr>
          <w:rFonts w:ascii="TH SarabunPSK" w:hAnsi="TH SarabunPSK" w:cs="TH SarabunPSK"/>
          <w:sz w:val="32"/>
          <w:szCs w:val="32"/>
        </w:rPr>
        <w:t>data.Dataset</w:t>
      </w:r>
      <w:proofErr w:type="spellEnd"/>
      <w:proofErr w:type="gramEnd"/>
      <w:r w:rsidRPr="00867244">
        <w:rPr>
          <w:rFonts w:ascii="TH SarabunPSK" w:hAnsi="TH SarabunPSK" w:cs="TH SarabunPSK"/>
          <w:sz w:val="32"/>
          <w:szCs w:val="32"/>
        </w:rPr>
        <w:t xml:space="preserve"> objects yourself</w:t>
      </w:r>
    </w:p>
    <w:p w14:paraId="679E386A" w14:textId="77777777" w:rsidR="00867244" w:rsidRPr="00867244" w:rsidRDefault="00867244" w:rsidP="00867244">
      <w:pPr>
        <w:rPr>
          <w:rFonts w:ascii="TH SarabunPSK" w:hAnsi="TH SarabunPSK" w:cs="TH SarabunPSK"/>
          <w:sz w:val="32"/>
          <w:szCs w:val="32"/>
        </w:rPr>
      </w:pPr>
      <w:r w:rsidRPr="00867244">
        <w:rPr>
          <w:rFonts w:ascii="TH SarabunPSK" w:hAnsi="TH SarabunPSK" w:cs="TH SarabunPSK"/>
          <w:sz w:val="32"/>
          <w:szCs w:val="32"/>
        </w:rPr>
        <w:t xml:space="preserve">BATCH_SIZE = </w:t>
      </w:r>
      <w:proofErr w:type="spellStart"/>
      <w:proofErr w:type="gramStart"/>
      <w:r w:rsidRPr="00867244">
        <w:rPr>
          <w:rFonts w:ascii="TH SarabunPSK" w:hAnsi="TH SarabunPSK" w:cs="TH SarabunPSK"/>
          <w:sz w:val="32"/>
          <w:szCs w:val="32"/>
        </w:rPr>
        <w:t>args.batch</w:t>
      </w:r>
      <w:proofErr w:type="gramEnd"/>
      <w:r w:rsidRPr="00867244">
        <w:rPr>
          <w:rFonts w:ascii="TH SarabunPSK" w:hAnsi="TH SarabunPSK" w:cs="TH SarabunPSK"/>
          <w:sz w:val="32"/>
          <w:szCs w:val="32"/>
        </w:rPr>
        <w:t>_size</w:t>
      </w:r>
      <w:proofErr w:type="spellEnd"/>
      <w:r w:rsidRPr="00867244">
        <w:rPr>
          <w:rFonts w:ascii="TH SarabunPSK" w:hAnsi="TH SarabunPSK" w:cs="TH SarabunPSK"/>
          <w:sz w:val="32"/>
          <w:szCs w:val="32"/>
        </w:rPr>
        <w:t xml:space="preserve"> or </w:t>
      </w:r>
      <w:r w:rsidRPr="00867244">
        <w:rPr>
          <w:rFonts w:ascii="TH SarabunPSK" w:hAnsi="TH SarabunPSK" w:cs="TH SarabunPSK"/>
          <w:sz w:val="32"/>
          <w:szCs w:val="32"/>
          <w:cs/>
        </w:rPr>
        <w:t>32</w:t>
      </w:r>
    </w:p>
    <w:p w14:paraId="3BE71A44" w14:textId="77777777" w:rsidR="00867244" w:rsidRPr="00867244" w:rsidRDefault="00867244" w:rsidP="00867244">
      <w:pPr>
        <w:rPr>
          <w:rFonts w:ascii="TH SarabunPSK" w:hAnsi="TH SarabunPSK" w:cs="TH SarabunPSK"/>
          <w:sz w:val="32"/>
          <w:szCs w:val="32"/>
        </w:rPr>
      </w:pPr>
      <w:r w:rsidRPr="00867244">
        <w:rPr>
          <w:rFonts w:ascii="TH SarabunPSK" w:hAnsi="TH SarabunPSK" w:cs="TH SarabunPSK"/>
          <w:sz w:val="32"/>
          <w:szCs w:val="32"/>
        </w:rPr>
        <w:t>if not ENSURE_DETERMINISM:</w:t>
      </w:r>
    </w:p>
    <w:p w14:paraId="2BE781CA" w14:textId="77777777" w:rsidR="00867244" w:rsidRPr="00867244" w:rsidRDefault="00867244" w:rsidP="00867244">
      <w:pPr>
        <w:rPr>
          <w:rFonts w:ascii="TH SarabunPSK" w:hAnsi="TH SarabunPSK" w:cs="TH SarabunPSK"/>
          <w:sz w:val="32"/>
          <w:szCs w:val="32"/>
        </w:rPr>
      </w:pPr>
      <w:r w:rsidRPr="00867244">
        <w:rPr>
          <w:rFonts w:ascii="TH SarabunPSK" w:hAnsi="TH SarabunPSK" w:cs="TH SarabunPSK"/>
          <w:sz w:val="32"/>
          <w:szCs w:val="32"/>
        </w:rPr>
        <w:t xml:space="preserve">    </w:t>
      </w:r>
      <w:proofErr w:type="spellStart"/>
      <w:r w:rsidRPr="00867244">
        <w:rPr>
          <w:rFonts w:ascii="TH SarabunPSK" w:hAnsi="TH SarabunPSK" w:cs="TH SarabunPSK"/>
          <w:sz w:val="32"/>
          <w:szCs w:val="32"/>
        </w:rPr>
        <w:t>train_dataset</w:t>
      </w:r>
      <w:proofErr w:type="spellEnd"/>
      <w:r w:rsidRPr="00867244">
        <w:rPr>
          <w:rFonts w:ascii="TH SarabunPSK" w:hAnsi="TH SarabunPSK" w:cs="TH SarabunPSK"/>
          <w:sz w:val="32"/>
          <w:szCs w:val="32"/>
        </w:rPr>
        <w:t xml:space="preserve"> = </w:t>
      </w:r>
      <w:proofErr w:type="spellStart"/>
      <w:r w:rsidRPr="00867244">
        <w:rPr>
          <w:rFonts w:ascii="TH SarabunPSK" w:hAnsi="TH SarabunPSK" w:cs="TH SarabunPSK"/>
          <w:sz w:val="32"/>
          <w:szCs w:val="32"/>
        </w:rPr>
        <w:t>train_</w:t>
      </w:r>
      <w:proofErr w:type="gramStart"/>
      <w:r w:rsidRPr="00867244">
        <w:rPr>
          <w:rFonts w:ascii="TH SarabunPSK" w:hAnsi="TH SarabunPSK" w:cs="TH SarabunPSK"/>
          <w:sz w:val="32"/>
          <w:szCs w:val="32"/>
        </w:rPr>
        <w:t>dataset.shuffle</w:t>
      </w:r>
      <w:proofErr w:type="spellEnd"/>
      <w:proofErr w:type="gramEnd"/>
      <w:r w:rsidRPr="00867244">
        <w:rPr>
          <w:rFonts w:ascii="TH SarabunPSK" w:hAnsi="TH SarabunPSK" w:cs="TH SarabunPSK"/>
          <w:sz w:val="32"/>
          <w:szCs w:val="32"/>
        </w:rPr>
        <w:t>(</w:t>
      </w:r>
      <w:proofErr w:type="spellStart"/>
      <w:r w:rsidRPr="00867244">
        <w:rPr>
          <w:rFonts w:ascii="TH SarabunPSK" w:hAnsi="TH SarabunPSK" w:cs="TH SarabunPSK"/>
          <w:sz w:val="32"/>
          <w:szCs w:val="32"/>
        </w:rPr>
        <w:t>buffer_size</w:t>
      </w:r>
      <w:proofErr w:type="spellEnd"/>
      <w:r w:rsidRPr="00867244">
        <w:rPr>
          <w:rFonts w:ascii="TH SarabunPSK" w:hAnsi="TH SarabunPSK" w:cs="TH SarabunPSK"/>
          <w:sz w:val="32"/>
          <w:szCs w:val="32"/>
        </w:rPr>
        <w:t>=BATCH_SIZE*</w:t>
      </w:r>
      <w:r w:rsidRPr="00867244">
        <w:rPr>
          <w:rFonts w:ascii="TH SarabunPSK" w:hAnsi="TH SarabunPSK" w:cs="TH SarabunPSK"/>
          <w:sz w:val="32"/>
          <w:szCs w:val="32"/>
          <w:cs/>
        </w:rPr>
        <w:t>4)</w:t>
      </w:r>
    </w:p>
    <w:p w14:paraId="6B6AE91D" w14:textId="77777777" w:rsidR="00867244" w:rsidRPr="00867244" w:rsidRDefault="00867244" w:rsidP="00867244">
      <w:pPr>
        <w:rPr>
          <w:rFonts w:ascii="TH SarabunPSK" w:hAnsi="TH SarabunPSK" w:cs="TH SarabunPSK"/>
          <w:sz w:val="32"/>
          <w:szCs w:val="32"/>
        </w:rPr>
      </w:pPr>
      <w:proofErr w:type="spellStart"/>
      <w:r w:rsidRPr="00867244">
        <w:rPr>
          <w:rFonts w:ascii="TH SarabunPSK" w:hAnsi="TH SarabunPSK" w:cs="TH SarabunPSK"/>
          <w:sz w:val="32"/>
          <w:szCs w:val="32"/>
        </w:rPr>
        <w:t>train_dataset</w:t>
      </w:r>
      <w:proofErr w:type="spellEnd"/>
      <w:r w:rsidRPr="00867244">
        <w:rPr>
          <w:rFonts w:ascii="TH SarabunPSK" w:hAnsi="TH SarabunPSK" w:cs="TH SarabunPSK"/>
          <w:sz w:val="32"/>
          <w:szCs w:val="32"/>
        </w:rPr>
        <w:t>=</w:t>
      </w:r>
      <w:proofErr w:type="spellStart"/>
      <w:r w:rsidRPr="00867244">
        <w:rPr>
          <w:rFonts w:ascii="TH SarabunPSK" w:hAnsi="TH SarabunPSK" w:cs="TH SarabunPSK"/>
          <w:sz w:val="32"/>
          <w:szCs w:val="32"/>
        </w:rPr>
        <w:t>train_</w:t>
      </w:r>
      <w:proofErr w:type="gramStart"/>
      <w:r w:rsidRPr="00867244">
        <w:rPr>
          <w:rFonts w:ascii="TH SarabunPSK" w:hAnsi="TH SarabunPSK" w:cs="TH SarabunPSK"/>
          <w:sz w:val="32"/>
          <w:szCs w:val="32"/>
        </w:rPr>
        <w:t>dataset.batch</w:t>
      </w:r>
      <w:proofErr w:type="spellEnd"/>
      <w:proofErr w:type="gramEnd"/>
      <w:r w:rsidRPr="00867244">
        <w:rPr>
          <w:rFonts w:ascii="TH SarabunPSK" w:hAnsi="TH SarabunPSK" w:cs="TH SarabunPSK"/>
          <w:sz w:val="32"/>
          <w:szCs w:val="32"/>
        </w:rPr>
        <w:t xml:space="preserve">(BATCH_SIZE, </w:t>
      </w:r>
      <w:proofErr w:type="spellStart"/>
      <w:r w:rsidRPr="00867244">
        <w:rPr>
          <w:rFonts w:ascii="TH SarabunPSK" w:hAnsi="TH SarabunPSK" w:cs="TH SarabunPSK"/>
          <w:sz w:val="32"/>
          <w:szCs w:val="32"/>
        </w:rPr>
        <w:t>drop_remainder</w:t>
      </w:r>
      <w:proofErr w:type="spellEnd"/>
      <w:r w:rsidRPr="00867244">
        <w:rPr>
          <w:rFonts w:ascii="TH SarabunPSK" w:hAnsi="TH SarabunPSK" w:cs="TH SarabunPSK"/>
          <w:sz w:val="32"/>
          <w:szCs w:val="32"/>
        </w:rPr>
        <w:t>=False)</w:t>
      </w:r>
    </w:p>
    <w:p w14:paraId="7F7DE95A" w14:textId="77777777" w:rsidR="00867244" w:rsidRPr="00867244" w:rsidRDefault="00867244" w:rsidP="00867244">
      <w:pPr>
        <w:rPr>
          <w:rFonts w:ascii="TH SarabunPSK" w:hAnsi="TH SarabunPSK" w:cs="TH SarabunPSK"/>
          <w:sz w:val="32"/>
          <w:szCs w:val="32"/>
        </w:rPr>
      </w:pPr>
      <w:proofErr w:type="spellStart"/>
      <w:r w:rsidRPr="00867244">
        <w:rPr>
          <w:rFonts w:ascii="TH SarabunPSK" w:hAnsi="TH SarabunPSK" w:cs="TH SarabunPSK"/>
          <w:sz w:val="32"/>
          <w:szCs w:val="32"/>
        </w:rPr>
        <w:t>validation_dataset</w:t>
      </w:r>
      <w:proofErr w:type="spellEnd"/>
      <w:r w:rsidRPr="00867244">
        <w:rPr>
          <w:rFonts w:ascii="TH SarabunPSK" w:hAnsi="TH SarabunPSK" w:cs="TH SarabunPSK"/>
          <w:sz w:val="32"/>
          <w:szCs w:val="32"/>
        </w:rPr>
        <w:t xml:space="preserve"> = </w:t>
      </w:r>
      <w:proofErr w:type="spellStart"/>
      <w:r w:rsidRPr="00867244">
        <w:rPr>
          <w:rFonts w:ascii="TH SarabunPSK" w:hAnsi="TH SarabunPSK" w:cs="TH SarabunPSK"/>
          <w:sz w:val="32"/>
          <w:szCs w:val="32"/>
        </w:rPr>
        <w:t>validation_</w:t>
      </w:r>
      <w:proofErr w:type="gramStart"/>
      <w:r w:rsidRPr="00867244">
        <w:rPr>
          <w:rFonts w:ascii="TH SarabunPSK" w:hAnsi="TH SarabunPSK" w:cs="TH SarabunPSK"/>
          <w:sz w:val="32"/>
          <w:szCs w:val="32"/>
        </w:rPr>
        <w:t>dataset.batch</w:t>
      </w:r>
      <w:proofErr w:type="spellEnd"/>
      <w:proofErr w:type="gramEnd"/>
      <w:r w:rsidRPr="00867244">
        <w:rPr>
          <w:rFonts w:ascii="TH SarabunPSK" w:hAnsi="TH SarabunPSK" w:cs="TH SarabunPSK"/>
          <w:sz w:val="32"/>
          <w:szCs w:val="32"/>
        </w:rPr>
        <w:t xml:space="preserve">(BATCH_SIZE, </w:t>
      </w:r>
      <w:proofErr w:type="spellStart"/>
      <w:r w:rsidRPr="00867244">
        <w:rPr>
          <w:rFonts w:ascii="TH SarabunPSK" w:hAnsi="TH SarabunPSK" w:cs="TH SarabunPSK"/>
          <w:sz w:val="32"/>
          <w:szCs w:val="32"/>
        </w:rPr>
        <w:t>drop_remainder</w:t>
      </w:r>
      <w:proofErr w:type="spellEnd"/>
      <w:r w:rsidRPr="00867244">
        <w:rPr>
          <w:rFonts w:ascii="TH SarabunPSK" w:hAnsi="TH SarabunPSK" w:cs="TH SarabunPSK"/>
          <w:sz w:val="32"/>
          <w:szCs w:val="32"/>
        </w:rPr>
        <w:t>=False)</w:t>
      </w:r>
    </w:p>
    <w:p w14:paraId="3917195D" w14:textId="77777777" w:rsidR="009E3E28" w:rsidRDefault="009E3E28" w:rsidP="00867244">
      <w:pPr>
        <w:rPr>
          <w:rFonts w:ascii="TH SarabunPSK" w:hAnsi="TH SarabunPSK" w:cs="TH SarabunPSK"/>
          <w:sz w:val="32"/>
          <w:szCs w:val="32"/>
        </w:rPr>
      </w:pPr>
    </w:p>
    <w:p w14:paraId="4A4AACF4" w14:textId="4B9F4B43" w:rsidR="00867244" w:rsidRPr="00867244" w:rsidRDefault="00867244" w:rsidP="00867244">
      <w:pPr>
        <w:rPr>
          <w:rFonts w:ascii="TH SarabunPSK" w:hAnsi="TH SarabunPSK" w:cs="TH SarabunPSK"/>
          <w:sz w:val="32"/>
          <w:szCs w:val="32"/>
        </w:rPr>
      </w:pPr>
      <w:r w:rsidRPr="00867244">
        <w:rPr>
          <w:rFonts w:ascii="TH SarabunPSK" w:hAnsi="TH SarabunPSK" w:cs="TH SarabunPSK"/>
          <w:sz w:val="32"/>
          <w:szCs w:val="32"/>
        </w:rPr>
        <w:t># model architecture</w:t>
      </w:r>
    </w:p>
    <w:p w14:paraId="2DD9EAE7" w14:textId="77777777" w:rsidR="00867244" w:rsidRPr="00867244" w:rsidRDefault="00867244" w:rsidP="00867244">
      <w:pPr>
        <w:rPr>
          <w:rFonts w:ascii="TH SarabunPSK" w:hAnsi="TH SarabunPSK" w:cs="TH SarabunPSK"/>
          <w:sz w:val="32"/>
          <w:szCs w:val="32"/>
        </w:rPr>
      </w:pPr>
      <w:r w:rsidRPr="00867244">
        <w:rPr>
          <w:rFonts w:ascii="TH SarabunPSK" w:hAnsi="TH SarabunPSK" w:cs="TH SarabunPSK"/>
          <w:sz w:val="32"/>
          <w:szCs w:val="32"/>
        </w:rPr>
        <w:t xml:space="preserve">model = </w:t>
      </w:r>
      <w:proofErr w:type="gramStart"/>
      <w:r w:rsidRPr="00867244">
        <w:rPr>
          <w:rFonts w:ascii="TH SarabunPSK" w:hAnsi="TH SarabunPSK" w:cs="TH SarabunPSK"/>
          <w:sz w:val="32"/>
          <w:szCs w:val="32"/>
        </w:rPr>
        <w:t>Sequential(</w:t>
      </w:r>
      <w:proofErr w:type="gramEnd"/>
      <w:r w:rsidRPr="00867244">
        <w:rPr>
          <w:rFonts w:ascii="TH SarabunPSK" w:hAnsi="TH SarabunPSK" w:cs="TH SarabunPSK"/>
          <w:sz w:val="32"/>
          <w:szCs w:val="32"/>
        </w:rPr>
        <w:t>)</w:t>
      </w:r>
    </w:p>
    <w:p w14:paraId="1C1566BA" w14:textId="77777777" w:rsidR="00867244" w:rsidRPr="00867244" w:rsidRDefault="00867244" w:rsidP="00867244">
      <w:pPr>
        <w:rPr>
          <w:rFonts w:ascii="TH SarabunPSK" w:hAnsi="TH SarabunPSK" w:cs="TH SarabunPSK"/>
          <w:sz w:val="32"/>
          <w:szCs w:val="32"/>
        </w:rPr>
      </w:pPr>
      <w:proofErr w:type="spellStart"/>
      <w:proofErr w:type="gramStart"/>
      <w:r w:rsidRPr="00867244">
        <w:rPr>
          <w:rFonts w:ascii="TH SarabunPSK" w:hAnsi="TH SarabunPSK" w:cs="TH SarabunPSK"/>
          <w:sz w:val="32"/>
          <w:szCs w:val="32"/>
        </w:rPr>
        <w:t>model.add</w:t>
      </w:r>
      <w:proofErr w:type="spellEnd"/>
      <w:r w:rsidRPr="00867244">
        <w:rPr>
          <w:rFonts w:ascii="TH SarabunPSK" w:hAnsi="TH SarabunPSK" w:cs="TH SarabunPSK"/>
          <w:sz w:val="32"/>
          <w:szCs w:val="32"/>
        </w:rPr>
        <w:t>(Dense(</w:t>
      </w:r>
      <w:proofErr w:type="gramEnd"/>
      <w:r w:rsidRPr="00867244">
        <w:rPr>
          <w:rFonts w:ascii="TH SarabunPSK" w:hAnsi="TH SarabunPSK" w:cs="TH SarabunPSK"/>
          <w:sz w:val="32"/>
          <w:szCs w:val="32"/>
          <w:cs/>
        </w:rPr>
        <w:t>40</w:t>
      </w:r>
      <w:r w:rsidRPr="00867244">
        <w:rPr>
          <w:rFonts w:ascii="TH SarabunPSK" w:hAnsi="TH SarabunPSK" w:cs="TH SarabunPSK"/>
          <w:sz w:val="32"/>
          <w:szCs w:val="32"/>
        </w:rPr>
        <w:t>, activation='</w:t>
      </w:r>
      <w:proofErr w:type="spellStart"/>
      <w:r w:rsidRPr="00867244">
        <w:rPr>
          <w:rFonts w:ascii="TH SarabunPSK" w:hAnsi="TH SarabunPSK" w:cs="TH SarabunPSK"/>
          <w:sz w:val="32"/>
          <w:szCs w:val="32"/>
        </w:rPr>
        <w:t>relu</w:t>
      </w:r>
      <w:proofErr w:type="spellEnd"/>
      <w:r w:rsidRPr="00867244">
        <w:rPr>
          <w:rFonts w:ascii="TH SarabunPSK" w:hAnsi="TH SarabunPSK" w:cs="TH SarabunPSK"/>
          <w:sz w:val="32"/>
          <w:szCs w:val="32"/>
        </w:rPr>
        <w:t>',</w:t>
      </w:r>
    </w:p>
    <w:p w14:paraId="7C12B9FE" w14:textId="77777777" w:rsidR="00867244" w:rsidRPr="00867244" w:rsidRDefault="00867244" w:rsidP="00867244">
      <w:pPr>
        <w:rPr>
          <w:rFonts w:ascii="TH SarabunPSK" w:hAnsi="TH SarabunPSK" w:cs="TH SarabunPSK"/>
          <w:sz w:val="32"/>
          <w:szCs w:val="32"/>
        </w:rPr>
      </w:pPr>
      <w:r w:rsidRPr="00867244">
        <w:rPr>
          <w:rFonts w:ascii="TH SarabunPSK" w:hAnsi="TH SarabunPSK" w:cs="TH SarabunPSK"/>
          <w:sz w:val="32"/>
          <w:szCs w:val="32"/>
        </w:rPr>
        <w:t xml:space="preserve">    </w:t>
      </w:r>
      <w:proofErr w:type="spellStart"/>
      <w:r w:rsidRPr="00867244">
        <w:rPr>
          <w:rFonts w:ascii="TH SarabunPSK" w:hAnsi="TH SarabunPSK" w:cs="TH SarabunPSK"/>
          <w:sz w:val="32"/>
          <w:szCs w:val="32"/>
        </w:rPr>
        <w:t>activity_regularizer</w:t>
      </w:r>
      <w:proofErr w:type="spellEnd"/>
      <w:r w:rsidRPr="00867244">
        <w:rPr>
          <w:rFonts w:ascii="TH SarabunPSK" w:hAnsi="TH SarabunPSK" w:cs="TH SarabunPSK"/>
          <w:sz w:val="32"/>
          <w:szCs w:val="32"/>
        </w:rPr>
        <w:t>=</w:t>
      </w:r>
      <w:proofErr w:type="spellStart"/>
      <w:proofErr w:type="gramStart"/>
      <w:r w:rsidRPr="00867244">
        <w:rPr>
          <w:rFonts w:ascii="TH SarabunPSK" w:hAnsi="TH SarabunPSK" w:cs="TH SarabunPSK"/>
          <w:sz w:val="32"/>
          <w:szCs w:val="32"/>
        </w:rPr>
        <w:t>tf.keras</w:t>
      </w:r>
      <w:proofErr w:type="gramEnd"/>
      <w:r w:rsidRPr="00867244">
        <w:rPr>
          <w:rFonts w:ascii="TH SarabunPSK" w:hAnsi="TH SarabunPSK" w:cs="TH SarabunPSK"/>
          <w:sz w:val="32"/>
          <w:szCs w:val="32"/>
        </w:rPr>
        <w:t>.</w:t>
      </w:r>
      <w:proofErr w:type="gramStart"/>
      <w:r w:rsidRPr="00867244">
        <w:rPr>
          <w:rFonts w:ascii="TH SarabunPSK" w:hAnsi="TH SarabunPSK" w:cs="TH SarabunPSK"/>
          <w:sz w:val="32"/>
          <w:szCs w:val="32"/>
        </w:rPr>
        <w:t>regularizers.l</w:t>
      </w:r>
      <w:proofErr w:type="spellEnd"/>
      <w:proofErr w:type="gramEnd"/>
      <w:r w:rsidRPr="00867244">
        <w:rPr>
          <w:rFonts w:ascii="TH SarabunPSK" w:hAnsi="TH SarabunPSK" w:cs="TH SarabunPSK"/>
          <w:sz w:val="32"/>
          <w:szCs w:val="32"/>
          <w:cs/>
        </w:rPr>
        <w:t>1(0.00001)))</w:t>
      </w:r>
    </w:p>
    <w:p w14:paraId="75764FF6" w14:textId="77777777" w:rsidR="00867244" w:rsidRPr="00867244" w:rsidRDefault="00867244" w:rsidP="00867244">
      <w:pPr>
        <w:rPr>
          <w:rFonts w:ascii="TH SarabunPSK" w:hAnsi="TH SarabunPSK" w:cs="TH SarabunPSK"/>
          <w:sz w:val="32"/>
          <w:szCs w:val="32"/>
        </w:rPr>
      </w:pPr>
      <w:proofErr w:type="spellStart"/>
      <w:proofErr w:type="gramStart"/>
      <w:r w:rsidRPr="00867244">
        <w:rPr>
          <w:rFonts w:ascii="TH SarabunPSK" w:hAnsi="TH SarabunPSK" w:cs="TH SarabunPSK"/>
          <w:sz w:val="32"/>
          <w:szCs w:val="32"/>
        </w:rPr>
        <w:t>model.add</w:t>
      </w:r>
      <w:proofErr w:type="spellEnd"/>
      <w:r w:rsidRPr="00867244">
        <w:rPr>
          <w:rFonts w:ascii="TH SarabunPSK" w:hAnsi="TH SarabunPSK" w:cs="TH SarabunPSK"/>
          <w:sz w:val="32"/>
          <w:szCs w:val="32"/>
        </w:rPr>
        <w:t>(Dense(</w:t>
      </w:r>
      <w:proofErr w:type="gramEnd"/>
      <w:r w:rsidRPr="00867244">
        <w:rPr>
          <w:rFonts w:ascii="TH SarabunPSK" w:hAnsi="TH SarabunPSK" w:cs="TH SarabunPSK"/>
          <w:sz w:val="32"/>
          <w:szCs w:val="32"/>
          <w:cs/>
        </w:rPr>
        <w:t>20</w:t>
      </w:r>
      <w:r w:rsidRPr="00867244">
        <w:rPr>
          <w:rFonts w:ascii="TH SarabunPSK" w:hAnsi="TH SarabunPSK" w:cs="TH SarabunPSK"/>
          <w:sz w:val="32"/>
          <w:szCs w:val="32"/>
        </w:rPr>
        <w:t>, activation='</w:t>
      </w:r>
      <w:proofErr w:type="spellStart"/>
      <w:r w:rsidRPr="00867244">
        <w:rPr>
          <w:rFonts w:ascii="TH SarabunPSK" w:hAnsi="TH SarabunPSK" w:cs="TH SarabunPSK"/>
          <w:sz w:val="32"/>
          <w:szCs w:val="32"/>
        </w:rPr>
        <w:t>relu</w:t>
      </w:r>
      <w:proofErr w:type="spellEnd"/>
      <w:r w:rsidRPr="00867244">
        <w:rPr>
          <w:rFonts w:ascii="TH SarabunPSK" w:hAnsi="TH SarabunPSK" w:cs="TH SarabunPSK"/>
          <w:sz w:val="32"/>
          <w:szCs w:val="32"/>
        </w:rPr>
        <w:t>',</w:t>
      </w:r>
    </w:p>
    <w:p w14:paraId="56E698F6" w14:textId="77777777" w:rsidR="00867244" w:rsidRPr="00867244" w:rsidRDefault="00867244" w:rsidP="00867244">
      <w:pPr>
        <w:rPr>
          <w:rFonts w:ascii="TH SarabunPSK" w:hAnsi="TH SarabunPSK" w:cs="TH SarabunPSK"/>
          <w:sz w:val="32"/>
          <w:szCs w:val="32"/>
        </w:rPr>
      </w:pPr>
      <w:r w:rsidRPr="00867244">
        <w:rPr>
          <w:rFonts w:ascii="TH SarabunPSK" w:hAnsi="TH SarabunPSK" w:cs="TH SarabunPSK"/>
          <w:sz w:val="32"/>
          <w:szCs w:val="32"/>
        </w:rPr>
        <w:t xml:space="preserve">    </w:t>
      </w:r>
      <w:proofErr w:type="spellStart"/>
      <w:r w:rsidRPr="00867244">
        <w:rPr>
          <w:rFonts w:ascii="TH SarabunPSK" w:hAnsi="TH SarabunPSK" w:cs="TH SarabunPSK"/>
          <w:sz w:val="32"/>
          <w:szCs w:val="32"/>
        </w:rPr>
        <w:t>activity_regularizer</w:t>
      </w:r>
      <w:proofErr w:type="spellEnd"/>
      <w:r w:rsidRPr="00867244">
        <w:rPr>
          <w:rFonts w:ascii="TH SarabunPSK" w:hAnsi="TH SarabunPSK" w:cs="TH SarabunPSK"/>
          <w:sz w:val="32"/>
          <w:szCs w:val="32"/>
        </w:rPr>
        <w:t>=</w:t>
      </w:r>
      <w:proofErr w:type="spellStart"/>
      <w:proofErr w:type="gramStart"/>
      <w:r w:rsidRPr="00867244">
        <w:rPr>
          <w:rFonts w:ascii="TH SarabunPSK" w:hAnsi="TH SarabunPSK" w:cs="TH SarabunPSK"/>
          <w:sz w:val="32"/>
          <w:szCs w:val="32"/>
        </w:rPr>
        <w:t>tf.keras</w:t>
      </w:r>
      <w:proofErr w:type="gramEnd"/>
      <w:r w:rsidRPr="00867244">
        <w:rPr>
          <w:rFonts w:ascii="TH SarabunPSK" w:hAnsi="TH SarabunPSK" w:cs="TH SarabunPSK"/>
          <w:sz w:val="32"/>
          <w:szCs w:val="32"/>
        </w:rPr>
        <w:t>.</w:t>
      </w:r>
      <w:proofErr w:type="gramStart"/>
      <w:r w:rsidRPr="00867244">
        <w:rPr>
          <w:rFonts w:ascii="TH SarabunPSK" w:hAnsi="TH SarabunPSK" w:cs="TH SarabunPSK"/>
          <w:sz w:val="32"/>
          <w:szCs w:val="32"/>
        </w:rPr>
        <w:t>regularizers.l</w:t>
      </w:r>
      <w:proofErr w:type="spellEnd"/>
      <w:proofErr w:type="gramEnd"/>
      <w:r w:rsidRPr="00867244">
        <w:rPr>
          <w:rFonts w:ascii="TH SarabunPSK" w:hAnsi="TH SarabunPSK" w:cs="TH SarabunPSK"/>
          <w:sz w:val="32"/>
          <w:szCs w:val="32"/>
          <w:cs/>
        </w:rPr>
        <w:t>1(0.00001)))</w:t>
      </w:r>
    </w:p>
    <w:p w14:paraId="6786F44D" w14:textId="77777777" w:rsidR="00867244" w:rsidRPr="00867244" w:rsidRDefault="00867244" w:rsidP="00867244">
      <w:pPr>
        <w:rPr>
          <w:rFonts w:ascii="TH SarabunPSK" w:hAnsi="TH SarabunPSK" w:cs="TH SarabunPSK"/>
          <w:sz w:val="32"/>
          <w:szCs w:val="32"/>
        </w:rPr>
      </w:pPr>
      <w:proofErr w:type="spellStart"/>
      <w:proofErr w:type="gramStart"/>
      <w:r w:rsidRPr="00867244">
        <w:rPr>
          <w:rFonts w:ascii="TH SarabunPSK" w:hAnsi="TH SarabunPSK" w:cs="TH SarabunPSK"/>
          <w:sz w:val="32"/>
          <w:szCs w:val="32"/>
        </w:rPr>
        <w:t>model.add</w:t>
      </w:r>
      <w:proofErr w:type="spellEnd"/>
      <w:r w:rsidRPr="00867244">
        <w:rPr>
          <w:rFonts w:ascii="TH SarabunPSK" w:hAnsi="TH SarabunPSK" w:cs="TH SarabunPSK"/>
          <w:sz w:val="32"/>
          <w:szCs w:val="32"/>
        </w:rPr>
        <w:t>(Dense(</w:t>
      </w:r>
      <w:proofErr w:type="gramEnd"/>
      <w:r w:rsidRPr="00867244">
        <w:rPr>
          <w:rFonts w:ascii="TH SarabunPSK" w:hAnsi="TH SarabunPSK" w:cs="TH SarabunPSK"/>
          <w:sz w:val="32"/>
          <w:szCs w:val="32"/>
          <w:cs/>
        </w:rPr>
        <w:t>10</w:t>
      </w:r>
      <w:r w:rsidRPr="00867244">
        <w:rPr>
          <w:rFonts w:ascii="TH SarabunPSK" w:hAnsi="TH SarabunPSK" w:cs="TH SarabunPSK"/>
          <w:sz w:val="32"/>
          <w:szCs w:val="32"/>
        </w:rPr>
        <w:t>, activation='</w:t>
      </w:r>
      <w:proofErr w:type="spellStart"/>
      <w:r w:rsidRPr="00867244">
        <w:rPr>
          <w:rFonts w:ascii="TH SarabunPSK" w:hAnsi="TH SarabunPSK" w:cs="TH SarabunPSK"/>
          <w:sz w:val="32"/>
          <w:szCs w:val="32"/>
        </w:rPr>
        <w:t>relu</w:t>
      </w:r>
      <w:proofErr w:type="spellEnd"/>
      <w:r w:rsidRPr="00867244">
        <w:rPr>
          <w:rFonts w:ascii="TH SarabunPSK" w:hAnsi="TH SarabunPSK" w:cs="TH SarabunPSK"/>
          <w:sz w:val="32"/>
          <w:szCs w:val="32"/>
        </w:rPr>
        <w:t>',</w:t>
      </w:r>
    </w:p>
    <w:p w14:paraId="3F570D22" w14:textId="77777777" w:rsidR="00867244" w:rsidRPr="00867244" w:rsidRDefault="00867244" w:rsidP="00867244">
      <w:pPr>
        <w:rPr>
          <w:rFonts w:ascii="TH SarabunPSK" w:hAnsi="TH SarabunPSK" w:cs="TH SarabunPSK"/>
          <w:sz w:val="32"/>
          <w:szCs w:val="32"/>
        </w:rPr>
      </w:pPr>
      <w:r w:rsidRPr="00867244">
        <w:rPr>
          <w:rFonts w:ascii="TH SarabunPSK" w:hAnsi="TH SarabunPSK" w:cs="TH SarabunPSK"/>
          <w:sz w:val="32"/>
          <w:szCs w:val="32"/>
        </w:rPr>
        <w:lastRenderedPageBreak/>
        <w:t xml:space="preserve">    </w:t>
      </w:r>
      <w:proofErr w:type="spellStart"/>
      <w:r w:rsidRPr="00867244">
        <w:rPr>
          <w:rFonts w:ascii="TH SarabunPSK" w:hAnsi="TH SarabunPSK" w:cs="TH SarabunPSK"/>
          <w:sz w:val="32"/>
          <w:szCs w:val="32"/>
        </w:rPr>
        <w:t>activity_regularizer</w:t>
      </w:r>
      <w:proofErr w:type="spellEnd"/>
      <w:r w:rsidRPr="00867244">
        <w:rPr>
          <w:rFonts w:ascii="TH SarabunPSK" w:hAnsi="TH SarabunPSK" w:cs="TH SarabunPSK"/>
          <w:sz w:val="32"/>
          <w:szCs w:val="32"/>
        </w:rPr>
        <w:t>=</w:t>
      </w:r>
      <w:proofErr w:type="spellStart"/>
      <w:proofErr w:type="gramStart"/>
      <w:r w:rsidRPr="00867244">
        <w:rPr>
          <w:rFonts w:ascii="TH SarabunPSK" w:hAnsi="TH SarabunPSK" w:cs="TH SarabunPSK"/>
          <w:sz w:val="32"/>
          <w:szCs w:val="32"/>
        </w:rPr>
        <w:t>tf.keras</w:t>
      </w:r>
      <w:proofErr w:type="gramEnd"/>
      <w:r w:rsidRPr="00867244">
        <w:rPr>
          <w:rFonts w:ascii="TH SarabunPSK" w:hAnsi="TH SarabunPSK" w:cs="TH SarabunPSK"/>
          <w:sz w:val="32"/>
          <w:szCs w:val="32"/>
        </w:rPr>
        <w:t>.</w:t>
      </w:r>
      <w:proofErr w:type="gramStart"/>
      <w:r w:rsidRPr="00867244">
        <w:rPr>
          <w:rFonts w:ascii="TH SarabunPSK" w:hAnsi="TH SarabunPSK" w:cs="TH SarabunPSK"/>
          <w:sz w:val="32"/>
          <w:szCs w:val="32"/>
        </w:rPr>
        <w:t>regularizers.l</w:t>
      </w:r>
      <w:proofErr w:type="spellEnd"/>
      <w:proofErr w:type="gramEnd"/>
      <w:r w:rsidRPr="00867244">
        <w:rPr>
          <w:rFonts w:ascii="TH SarabunPSK" w:hAnsi="TH SarabunPSK" w:cs="TH SarabunPSK"/>
          <w:sz w:val="32"/>
          <w:szCs w:val="32"/>
          <w:cs/>
        </w:rPr>
        <w:t>1(0.00001)))</w:t>
      </w:r>
    </w:p>
    <w:p w14:paraId="099F9F0E" w14:textId="77777777" w:rsidR="00867244" w:rsidRPr="00867244" w:rsidRDefault="00867244" w:rsidP="00867244">
      <w:pPr>
        <w:rPr>
          <w:rFonts w:ascii="TH SarabunPSK" w:hAnsi="TH SarabunPSK" w:cs="TH SarabunPSK"/>
          <w:sz w:val="32"/>
          <w:szCs w:val="32"/>
        </w:rPr>
      </w:pPr>
      <w:proofErr w:type="spellStart"/>
      <w:proofErr w:type="gramStart"/>
      <w:r w:rsidRPr="00867244">
        <w:rPr>
          <w:rFonts w:ascii="TH SarabunPSK" w:hAnsi="TH SarabunPSK" w:cs="TH SarabunPSK"/>
          <w:sz w:val="32"/>
          <w:szCs w:val="32"/>
        </w:rPr>
        <w:t>model.add</w:t>
      </w:r>
      <w:proofErr w:type="spellEnd"/>
      <w:r w:rsidRPr="00867244">
        <w:rPr>
          <w:rFonts w:ascii="TH SarabunPSK" w:hAnsi="TH SarabunPSK" w:cs="TH SarabunPSK"/>
          <w:sz w:val="32"/>
          <w:szCs w:val="32"/>
        </w:rPr>
        <w:t>(Dense(</w:t>
      </w:r>
      <w:proofErr w:type="gramEnd"/>
      <w:r w:rsidRPr="00867244">
        <w:rPr>
          <w:rFonts w:ascii="TH SarabunPSK" w:hAnsi="TH SarabunPSK" w:cs="TH SarabunPSK"/>
          <w:sz w:val="32"/>
          <w:szCs w:val="32"/>
        </w:rPr>
        <w:t>classes, name='</w:t>
      </w:r>
      <w:proofErr w:type="spellStart"/>
      <w:r w:rsidRPr="00867244">
        <w:rPr>
          <w:rFonts w:ascii="TH SarabunPSK" w:hAnsi="TH SarabunPSK" w:cs="TH SarabunPSK"/>
          <w:sz w:val="32"/>
          <w:szCs w:val="32"/>
        </w:rPr>
        <w:t>y_pred</w:t>
      </w:r>
      <w:proofErr w:type="spellEnd"/>
      <w:r w:rsidRPr="00867244">
        <w:rPr>
          <w:rFonts w:ascii="TH SarabunPSK" w:hAnsi="TH SarabunPSK" w:cs="TH SarabunPSK"/>
          <w:sz w:val="32"/>
          <w:szCs w:val="32"/>
        </w:rPr>
        <w:t>', activation='</w:t>
      </w:r>
      <w:proofErr w:type="spellStart"/>
      <w:r w:rsidRPr="00867244">
        <w:rPr>
          <w:rFonts w:ascii="TH SarabunPSK" w:hAnsi="TH SarabunPSK" w:cs="TH SarabunPSK"/>
          <w:sz w:val="32"/>
          <w:szCs w:val="32"/>
        </w:rPr>
        <w:t>softmax</w:t>
      </w:r>
      <w:proofErr w:type="spellEnd"/>
      <w:r w:rsidRPr="00867244">
        <w:rPr>
          <w:rFonts w:ascii="TH SarabunPSK" w:hAnsi="TH SarabunPSK" w:cs="TH SarabunPSK"/>
          <w:sz w:val="32"/>
          <w:szCs w:val="32"/>
        </w:rPr>
        <w:t>'))</w:t>
      </w:r>
    </w:p>
    <w:p w14:paraId="4BA59D6C" w14:textId="77777777" w:rsidR="00867244" w:rsidRPr="00867244" w:rsidRDefault="00867244" w:rsidP="00867244">
      <w:pPr>
        <w:rPr>
          <w:rFonts w:ascii="TH SarabunPSK" w:hAnsi="TH SarabunPSK" w:cs="TH SarabunPSK"/>
          <w:sz w:val="32"/>
          <w:szCs w:val="32"/>
        </w:rPr>
      </w:pPr>
    </w:p>
    <w:p w14:paraId="2B952110" w14:textId="77777777" w:rsidR="00867244" w:rsidRPr="00867244" w:rsidRDefault="00867244" w:rsidP="00867244">
      <w:pPr>
        <w:rPr>
          <w:rFonts w:ascii="TH SarabunPSK" w:hAnsi="TH SarabunPSK" w:cs="TH SarabunPSK"/>
          <w:sz w:val="32"/>
          <w:szCs w:val="32"/>
        </w:rPr>
      </w:pPr>
      <w:r w:rsidRPr="00867244">
        <w:rPr>
          <w:rFonts w:ascii="TH SarabunPSK" w:hAnsi="TH SarabunPSK" w:cs="TH SarabunPSK"/>
          <w:sz w:val="32"/>
          <w:szCs w:val="32"/>
        </w:rPr>
        <w:t xml:space="preserve"># </w:t>
      </w:r>
      <w:proofErr w:type="gramStart"/>
      <w:r w:rsidRPr="00867244">
        <w:rPr>
          <w:rFonts w:ascii="TH SarabunPSK" w:hAnsi="TH SarabunPSK" w:cs="TH SarabunPSK"/>
          <w:sz w:val="32"/>
          <w:szCs w:val="32"/>
        </w:rPr>
        <w:t>this</w:t>
      </w:r>
      <w:proofErr w:type="gramEnd"/>
      <w:r w:rsidRPr="00867244">
        <w:rPr>
          <w:rFonts w:ascii="TH SarabunPSK" w:hAnsi="TH SarabunPSK" w:cs="TH SarabunPSK"/>
          <w:sz w:val="32"/>
          <w:szCs w:val="32"/>
        </w:rPr>
        <w:t xml:space="preserve"> controls the learning rate</w:t>
      </w:r>
    </w:p>
    <w:p w14:paraId="13221AB6" w14:textId="77777777" w:rsidR="00867244" w:rsidRPr="00867244" w:rsidRDefault="00867244" w:rsidP="00867244">
      <w:pPr>
        <w:rPr>
          <w:rFonts w:ascii="TH SarabunPSK" w:hAnsi="TH SarabunPSK" w:cs="TH SarabunPSK"/>
          <w:sz w:val="32"/>
          <w:szCs w:val="32"/>
        </w:rPr>
      </w:pPr>
      <w:r w:rsidRPr="00867244">
        <w:rPr>
          <w:rFonts w:ascii="TH SarabunPSK" w:hAnsi="TH SarabunPSK" w:cs="TH SarabunPSK"/>
          <w:sz w:val="32"/>
          <w:szCs w:val="32"/>
        </w:rPr>
        <w:t xml:space="preserve">opt = </w:t>
      </w:r>
      <w:proofErr w:type="gramStart"/>
      <w:r w:rsidRPr="00867244">
        <w:rPr>
          <w:rFonts w:ascii="TH SarabunPSK" w:hAnsi="TH SarabunPSK" w:cs="TH SarabunPSK"/>
          <w:sz w:val="32"/>
          <w:szCs w:val="32"/>
        </w:rPr>
        <w:t>Adam(</w:t>
      </w:r>
      <w:proofErr w:type="spellStart"/>
      <w:proofErr w:type="gramEnd"/>
      <w:r w:rsidRPr="00867244">
        <w:rPr>
          <w:rFonts w:ascii="TH SarabunPSK" w:hAnsi="TH SarabunPSK" w:cs="TH SarabunPSK"/>
          <w:sz w:val="32"/>
          <w:szCs w:val="32"/>
        </w:rPr>
        <w:t>learning_rate</w:t>
      </w:r>
      <w:proofErr w:type="spellEnd"/>
      <w:r w:rsidRPr="00867244">
        <w:rPr>
          <w:rFonts w:ascii="TH SarabunPSK" w:hAnsi="TH SarabunPSK" w:cs="TH SarabunPSK"/>
          <w:sz w:val="32"/>
          <w:szCs w:val="32"/>
        </w:rPr>
        <w:t>=LEARNING_RATE, beta_</w:t>
      </w:r>
      <w:r w:rsidRPr="00867244">
        <w:rPr>
          <w:rFonts w:ascii="TH SarabunPSK" w:hAnsi="TH SarabunPSK" w:cs="TH SarabunPSK"/>
          <w:sz w:val="32"/>
          <w:szCs w:val="32"/>
          <w:cs/>
        </w:rPr>
        <w:t>1=0.9</w:t>
      </w:r>
      <w:r w:rsidRPr="00867244">
        <w:rPr>
          <w:rFonts w:ascii="TH SarabunPSK" w:hAnsi="TH SarabunPSK" w:cs="TH SarabunPSK"/>
          <w:sz w:val="32"/>
          <w:szCs w:val="32"/>
        </w:rPr>
        <w:t>, beta_</w:t>
      </w:r>
      <w:r w:rsidRPr="00867244">
        <w:rPr>
          <w:rFonts w:ascii="TH SarabunPSK" w:hAnsi="TH SarabunPSK" w:cs="TH SarabunPSK"/>
          <w:sz w:val="32"/>
          <w:szCs w:val="32"/>
          <w:cs/>
        </w:rPr>
        <w:t>2=0.999)</w:t>
      </w:r>
    </w:p>
    <w:p w14:paraId="1E677EED" w14:textId="77777777" w:rsidR="00867244" w:rsidRPr="00867244" w:rsidRDefault="00867244" w:rsidP="00867244">
      <w:pPr>
        <w:rPr>
          <w:rFonts w:ascii="TH SarabunPSK" w:hAnsi="TH SarabunPSK" w:cs="TH SarabunPSK"/>
          <w:sz w:val="32"/>
          <w:szCs w:val="32"/>
        </w:rPr>
      </w:pPr>
      <w:proofErr w:type="spellStart"/>
      <w:proofErr w:type="gramStart"/>
      <w:r w:rsidRPr="00867244">
        <w:rPr>
          <w:rFonts w:ascii="TH SarabunPSK" w:hAnsi="TH SarabunPSK" w:cs="TH SarabunPSK"/>
          <w:sz w:val="32"/>
          <w:szCs w:val="32"/>
        </w:rPr>
        <w:t>callbacks.append</w:t>
      </w:r>
      <w:proofErr w:type="spellEnd"/>
      <w:proofErr w:type="gramEnd"/>
      <w:r w:rsidRPr="00867244">
        <w:rPr>
          <w:rFonts w:ascii="TH SarabunPSK" w:hAnsi="TH SarabunPSK" w:cs="TH SarabunPSK"/>
          <w:sz w:val="32"/>
          <w:szCs w:val="32"/>
        </w:rPr>
        <w:t>(</w:t>
      </w:r>
      <w:proofErr w:type="spellStart"/>
      <w:proofErr w:type="gramStart"/>
      <w:r w:rsidRPr="00867244">
        <w:rPr>
          <w:rFonts w:ascii="TH SarabunPSK" w:hAnsi="TH SarabunPSK" w:cs="TH SarabunPSK"/>
          <w:sz w:val="32"/>
          <w:szCs w:val="32"/>
        </w:rPr>
        <w:t>BatchLoggerCallback</w:t>
      </w:r>
      <w:proofErr w:type="spellEnd"/>
      <w:r w:rsidRPr="00867244">
        <w:rPr>
          <w:rFonts w:ascii="TH SarabunPSK" w:hAnsi="TH SarabunPSK" w:cs="TH SarabunPSK"/>
          <w:sz w:val="32"/>
          <w:szCs w:val="32"/>
        </w:rPr>
        <w:t>(</w:t>
      </w:r>
      <w:proofErr w:type="gramEnd"/>
      <w:r w:rsidRPr="00867244">
        <w:rPr>
          <w:rFonts w:ascii="TH SarabunPSK" w:hAnsi="TH SarabunPSK" w:cs="TH SarabunPSK"/>
          <w:sz w:val="32"/>
          <w:szCs w:val="32"/>
        </w:rPr>
        <w:t xml:space="preserve">BATCH_SIZE, </w:t>
      </w:r>
      <w:proofErr w:type="spellStart"/>
      <w:r w:rsidRPr="00867244">
        <w:rPr>
          <w:rFonts w:ascii="TH SarabunPSK" w:hAnsi="TH SarabunPSK" w:cs="TH SarabunPSK"/>
          <w:sz w:val="32"/>
          <w:szCs w:val="32"/>
        </w:rPr>
        <w:t>train_sample_count</w:t>
      </w:r>
      <w:proofErr w:type="spellEnd"/>
      <w:r w:rsidRPr="00867244">
        <w:rPr>
          <w:rFonts w:ascii="TH SarabunPSK" w:hAnsi="TH SarabunPSK" w:cs="TH SarabunPSK"/>
          <w:sz w:val="32"/>
          <w:szCs w:val="32"/>
        </w:rPr>
        <w:t xml:space="preserve">, epochs=EPOCHS, </w:t>
      </w:r>
      <w:proofErr w:type="spellStart"/>
      <w:r w:rsidRPr="00867244">
        <w:rPr>
          <w:rFonts w:ascii="TH SarabunPSK" w:hAnsi="TH SarabunPSK" w:cs="TH SarabunPSK"/>
          <w:sz w:val="32"/>
          <w:szCs w:val="32"/>
        </w:rPr>
        <w:t>ensure_determinism</w:t>
      </w:r>
      <w:proofErr w:type="spellEnd"/>
      <w:r w:rsidRPr="00867244">
        <w:rPr>
          <w:rFonts w:ascii="TH SarabunPSK" w:hAnsi="TH SarabunPSK" w:cs="TH SarabunPSK"/>
          <w:sz w:val="32"/>
          <w:szCs w:val="32"/>
        </w:rPr>
        <w:t>=ENSURE_DETERMINISM))</w:t>
      </w:r>
    </w:p>
    <w:p w14:paraId="037D1687" w14:textId="77777777" w:rsidR="00867244" w:rsidRPr="00867244" w:rsidRDefault="00867244" w:rsidP="00867244">
      <w:pPr>
        <w:rPr>
          <w:rFonts w:ascii="TH SarabunPSK" w:hAnsi="TH SarabunPSK" w:cs="TH SarabunPSK"/>
          <w:sz w:val="32"/>
          <w:szCs w:val="32"/>
        </w:rPr>
      </w:pPr>
    </w:p>
    <w:p w14:paraId="70D5F702" w14:textId="77777777" w:rsidR="00867244" w:rsidRPr="00867244" w:rsidRDefault="00867244" w:rsidP="00867244">
      <w:pPr>
        <w:rPr>
          <w:rFonts w:ascii="TH SarabunPSK" w:hAnsi="TH SarabunPSK" w:cs="TH SarabunPSK"/>
          <w:sz w:val="32"/>
          <w:szCs w:val="32"/>
        </w:rPr>
      </w:pPr>
      <w:r w:rsidRPr="00867244">
        <w:rPr>
          <w:rFonts w:ascii="TH SarabunPSK" w:hAnsi="TH SarabunPSK" w:cs="TH SarabunPSK"/>
          <w:sz w:val="32"/>
          <w:szCs w:val="32"/>
        </w:rPr>
        <w:t xml:space="preserve"># </w:t>
      </w:r>
      <w:proofErr w:type="gramStart"/>
      <w:r w:rsidRPr="00867244">
        <w:rPr>
          <w:rFonts w:ascii="TH SarabunPSK" w:hAnsi="TH SarabunPSK" w:cs="TH SarabunPSK"/>
          <w:sz w:val="32"/>
          <w:szCs w:val="32"/>
        </w:rPr>
        <w:t>train</w:t>
      </w:r>
      <w:proofErr w:type="gramEnd"/>
      <w:r w:rsidRPr="00867244">
        <w:rPr>
          <w:rFonts w:ascii="TH SarabunPSK" w:hAnsi="TH SarabunPSK" w:cs="TH SarabunPSK"/>
          <w:sz w:val="32"/>
          <w:szCs w:val="32"/>
        </w:rPr>
        <w:t xml:space="preserve"> the neural network</w:t>
      </w:r>
    </w:p>
    <w:p w14:paraId="5B71E9E2" w14:textId="77777777" w:rsidR="00867244" w:rsidRPr="00867244" w:rsidRDefault="00867244" w:rsidP="00867244">
      <w:pPr>
        <w:rPr>
          <w:rFonts w:ascii="TH SarabunPSK" w:hAnsi="TH SarabunPSK" w:cs="TH SarabunPSK"/>
          <w:sz w:val="32"/>
          <w:szCs w:val="32"/>
        </w:rPr>
      </w:pPr>
      <w:proofErr w:type="spellStart"/>
      <w:proofErr w:type="gramStart"/>
      <w:r w:rsidRPr="00867244">
        <w:rPr>
          <w:rFonts w:ascii="TH SarabunPSK" w:hAnsi="TH SarabunPSK" w:cs="TH SarabunPSK"/>
          <w:sz w:val="32"/>
          <w:szCs w:val="32"/>
        </w:rPr>
        <w:t>model.compile</w:t>
      </w:r>
      <w:proofErr w:type="spellEnd"/>
      <w:proofErr w:type="gramEnd"/>
      <w:r w:rsidRPr="00867244">
        <w:rPr>
          <w:rFonts w:ascii="TH SarabunPSK" w:hAnsi="TH SarabunPSK" w:cs="TH SarabunPSK"/>
          <w:sz w:val="32"/>
          <w:szCs w:val="32"/>
        </w:rPr>
        <w:t>(loss='</w:t>
      </w:r>
      <w:proofErr w:type="spellStart"/>
      <w:r w:rsidRPr="00867244">
        <w:rPr>
          <w:rFonts w:ascii="TH SarabunPSK" w:hAnsi="TH SarabunPSK" w:cs="TH SarabunPSK"/>
          <w:sz w:val="32"/>
          <w:szCs w:val="32"/>
        </w:rPr>
        <w:t>categorical_crossentropy</w:t>
      </w:r>
      <w:proofErr w:type="spellEnd"/>
      <w:r w:rsidRPr="00867244">
        <w:rPr>
          <w:rFonts w:ascii="TH SarabunPSK" w:hAnsi="TH SarabunPSK" w:cs="TH SarabunPSK"/>
          <w:sz w:val="32"/>
          <w:szCs w:val="32"/>
        </w:rPr>
        <w:t>', optimizer=opt, metrics=['accuracy'])</w:t>
      </w:r>
    </w:p>
    <w:p w14:paraId="3C265B25" w14:textId="77777777" w:rsidR="00867244" w:rsidRPr="00867244" w:rsidRDefault="00867244" w:rsidP="00867244">
      <w:pPr>
        <w:rPr>
          <w:rFonts w:ascii="TH SarabunPSK" w:hAnsi="TH SarabunPSK" w:cs="TH SarabunPSK"/>
          <w:sz w:val="32"/>
          <w:szCs w:val="32"/>
        </w:rPr>
      </w:pPr>
      <w:proofErr w:type="spellStart"/>
      <w:proofErr w:type="gramStart"/>
      <w:r w:rsidRPr="00867244">
        <w:rPr>
          <w:rFonts w:ascii="TH SarabunPSK" w:hAnsi="TH SarabunPSK" w:cs="TH SarabunPSK"/>
          <w:sz w:val="32"/>
          <w:szCs w:val="32"/>
        </w:rPr>
        <w:t>model.fit</w:t>
      </w:r>
      <w:proofErr w:type="spellEnd"/>
      <w:r w:rsidRPr="00867244">
        <w:rPr>
          <w:rFonts w:ascii="TH SarabunPSK" w:hAnsi="TH SarabunPSK" w:cs="TH SarabunPSK"/>
          <w:sz w:val="32"/>
          <w:szCs w:val="32"/>
        </w:rPr>
        <w:t>(</w:t>
      </w:r>
      <w:proofErr w:type="spellStart"/>
      <w:proofErr w:type="gramEnd"/>
      <w:r w:rsidRPr="00867244">
        <w:rPr>
          <w:rFonts w:ascii="TH SarabunPSK" w:hAnsi="TH SarabunPSK" w:cs="TH SarabunPSK"/>
          <w:sz w:val="32"/>
          <w:szCs w:val="32"/>
        </w:rPr>
        <w:t>train_dataset</w:t>
      </w:r>
      <w:proofErr w:type="spellEnd"/>
      <w:r w:rsidRPr="00867244">
        <w:rPr>
          <w:rFonts w:ascii="TH SarabunPSK" w:hAnsi="TH SarabunPSK" w:cs="TH SarabunPSK"/>
          <w:sz w:val="32"/>
          <w:szCs w:val="32"/>
        </w:rPr>
        <w:t xml:space="preserve">, epochs=EPOCHS, </w:t>
      </w:r>
      <w:proofErr w:type="spellStart"/>
      <w:r w:rsidRPr="00867244">
        <w:rPr>
          <w:rFonts w:ascii="TH SarabunPSK" w:hAnsi="TH SarabunPSK" w:cs="TH SarabunPSK"/>
          <w:sz w:val="32"/>
          <w:szCs w:val="32"/>
        </w:rPr>
        <w:t>validation_data</w:t>
      </w:r>
      <w:proofErr w:type="spellEnd"/>
      <w:r w:rsidRPr="00867244">
        <w:rPr>
          <w:rFonts w:ascii="TH SarabunPSK" w:hAnsi="TH SarabunPSK" w:cs="TH SarabunPSK"/>
          <w:sz w:val="32"/>
          <w:szCs w:val="32"/>
        </w:rPr>
        <w:t>=</w:t>
      </w:r>
      <w:proofErr w:type="spellStart"/>
      <w:r w:rsidRPr="00867244">
        <w:rPr>
          <w:rFonts w:ascii="TH SarabunPSK" w:hAnsi="TH SarabunPSK" w:cs="TH SarabunPSK"/>
          <w:sz w:val="32"/>
          <w:szCs w:val="32"/>
        </w:rPr>
        <w:t>validation_dataset</w:t>
      </w:r>
      <w:proofErr w:type="spellEnd"/>
      <w:r w:rsidRPr="00867244">
        <w:rPr>
          <w:rFonts w:ascii="TH SarabunPSK" w:hAnsi="TH SarabunPSK" w:cs="TH SarabunPSK"/>
          <w:sz w:val="32"/>
          <w:szCs w:val="32"/>
        </w:rPr>
        <w:t>, verbose=</w:t>
      </w:r>
      <w:r w:rsidRPr="00867244">
        <w:rPr>
          <w:rFonts w:ascii="TH SarabunPSK" w:hAnsi="TH SarabunPSK" w:cs="TH SarabunPSK"/>
          <w:sz w:val="32"/>
          <w:szCs w:val="32"/>
          <w:cs/>
        </w:rPr>
        <w:t>2</w:t>
      </w:r>
      <w:r w:rsidRPr="00867244">
        <w:rPr>
          <w:rFonts w:ascii="TH SarabunPSK" w:hAnsi="TH SarabunPSK" w:cs="TH SarabunPSK"/>
          <w:sz w:val="32"/>
          <w:szCs w:val="32"/>
        </w:rPr>
        <w:t>, callbacks=callbacks)</w:t>
      </w:r>
    </w:p>
    <w:p w14:paraId="26835E54" w14:textId="77777777" w:rsidR="00867244" w:rsidRPr="00867244" w:rsidRDefault="00867244" w:rsidP="00867244">
      <w:pPr>
        <w:rPr>
          <w:rFonts w:ascii="TH SarabunPSK" w:hAnsi="TH SarabunPSK" w:cs="TH SarabunPSK"/>
          <w:sz w:val="32"/>
          <w:szCs w:val="32"/>
        </w:rPr>
      </w:pPr>
    </w:p>
    <w:p w14:paraId="18C685B9" w14:textId="77777777" w:rsidR="00867244" w:rsidRPr="00867244" w:rsidRDefault="00867244" w:rsidP="00867244">
      <w:pPr>
        <w:rPr>
          <w:rFonts w:ascii="TH SarabunPSK" w:hAnsi="TH SarabunPSK" w:cs="TH SarabunPSK"/>
          <w:sz w:val="32"/>
          <w:szCs w:val="32"/>
        </w:rPr>
      </w:pPr>
      <w:r w:rsidRPr="00867244">
        <w:rPr>
          <w:rFonts w:ascii="TH SarabunPSK" w:hAnsi="TH SarabunPSK" w:cs="TH SarabunPSK"/>
          <w:sz w:val="32"/>
          <w:szCs w:val="32"/>
        </w:rPr>
        <w:t># Use this flag to disable per-channel quantization for a model.</w:t>
      </w:r>
    </w:p>
    <w:p w14:paraId="1304CF72" w14:textId="77777777" w:rsidR="00867244" w:rsidRPr="00867244" w:rsidRDefault="00867244" w:rsidP="00867244">
      <w:pPr>
        <w:rPr>
          <w:rFonts w:ascii="TH SarabunPSK" w:hAnsi="TH SarabunPSK" w:cs="TH SarabunPSK"/>
          <w:sz w:val="32"/>
          <w:szCs w:val="32"/>
        </w:rPr>
      </w:pPr>
      <w:r w:rsidRPr="00867244">
        <w:rPr>
          <w:rFonts w:ascii="TH SarabunPSK" w:hAnsi="TH SarabunPSK" w:cs="TH SarabunPSK"/>
          <w:sz w:val="32"/>
          <w:szCs w:val="32"/>
        </w:rPr>
        <w:t># This can reduce RAM usage for convolutional models, but may have</w:t>
      </w:r>
    </w:p>
    <w:p w14:paraId="3A96F599" w14:textId="77777777" w:rsidR="00867244" w:rsidRPr="00867244" w:rsidRDefault="00867244" w:rsidP="00867244">
      <w:pPr>
        <w:rPr>
          <w:rFonts w:ascii="TH SarabunPSK" w:hAnsi="TH SarabunPSK" w:cs="TH SarabunPSK"/>
          <w:sz w:val="32"/>
          <w:szCs w:val="32"/>
        </w:rPr>
      </w:pPr>
      <w:r w:rsidRPr="00867244">
        <w:rPr>
          <w:rFonts w:ascii="TH SarabunPSK" w:hAnsi="TH SarabunPSK" w:cs="TH SarabunPSK"/>
          <w:sz w:val="32"/>
          <w:szCs w:val="32"/>
        </w:rPr>
        <w:t xml:space="preserve"># </w:t>
      </w:r>
      <w:proofErr w:type="gramStart"/>
      <w:r w:rsidRPr="00867244">
        <w:rPr>
          <w:rFonts w:ascii="TH SarabunPSK" w:hAnsi="TH SarabunPSK" w:cs="TH SarabunPSK"/>
          <w:sz w:val="32"/>
          <w:szCs w:val="32"/>
        </w:rPr>
        <w:t>an</w:t>
      </w:r>
      <w:proofErr w:type="gramEnd"/>
      <w:r w:rsidRPr="00867244">
        <w:rPr>
          <w:rFonts w:ascii="TH SarabunPSK" w:hAnsi="TH SarabunPSK" w:cs="TH SarabunPSK"/>
          <w:sz w:val="32"/>
          <w:szCs w:val="32"/>
        </w:rPr>
        <w:t xml:space="preserve"> impact on accuracy.</w:t>
      </w:r>
    </w:p>
    <w:p w14:paraId="66B913A4" w14:textId="4C58B65D" w:rsidR="005740C5" w:rsidRPr="00150F5A" w:rsidRDefault="00867244" w:rsidP="00867244">
      <w:pPr>
        <w:rPr>
          <w:rFonts w:ascii="TH SarabunPSK" w:hAnsi="TH SarabunPSK" w:cs="TH SarabunPSK"/>
          <w:sz w:val="32"/>
          <w:szCs w:val="32"/>
          <w:cs/>
        </w:rPr>
      </w:pPr>
      <w:proofErr w:type="spellStart"/>
      <w:r w:rsidRPr="00867244">
        <w:rPr>
          <w:rFonts w:ascii="TH SarabunPSK" w:hAnsi="TH SarabunPSK" w:cs="TH SarabunPSK"/>
          <w:sz w:val="32"/>
          <w:szCs w:val="32"/>
        </w:rPr>
        <w:t>disable_per_channel_quantization</w:t>
      </w:r>
      <w:proofErr w:type="spellEnd"/>
      <w:r w:rsidRPr="00867244">
        <w:rPr>
          <w:rFonts w:ascii="TH SarabunPSK" w:hAnsi="TH SarabunPSK" w:cs="TH SarabunPSK"/>
          <w:sz w:val="32"/>
          <w:szCs w:val="32"/>
        </w:rPr>
        <w:t xml:space="preserve"> = False</w:t>
      </w:r>
    </w:p>
    <w:sectPr w:rsidR="005740C5" w:rsidRPr="00150F5A" w:rsidSect="00880415">
      <w:footerReference w:type="default" r:id="rId54"/>
      <w:pgSz w:w="11906" w:h="16838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F2AAAD" w14:textId="77777777" w:rsidR="003F0E4C" w:rsidRDefault="003F0E4C">
      <w:r>
        <w:separator/>
      </w:r>
    </w:p>
  </w:endnote>
  <w:endnote w:type="continuationSeparator" w:id="0">
    <w:p w14:paraId="225F036D" w14:textId="77777777" w:rsidR="003F0E4C" w:rsidRDefault="003F0E4C">
      <w:r>
        <w:continuationSeparator/>
      </w:r>
    </w:p>
  </w:endnote>
  <w:endnote w:type="continuationNotice" w:id="1">
    <w:p w14:paraId="22A2AC00" w14:textId="77777777" w:rsidR="003F0E4C" w:rsidRDefault="003F0E4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altName w:val="Browallia New"/>
    <w:charset w:val="DE"/>
    <w:family w:val="swiss"/>
    <w:pitch w:val="variable"/>
    <w:sig w:usb0="01000003" w:usb1="00000000" w:usb2="00000000" w:usb3="00000000" w:csb0="00010111" w:csb1="00000000"/>
  </w:font>
  <w:font w:name="TH Sarabun Chula">
    <w:panose1 w:val="00000500000000000000"/>
    <w:charset w:val="00"/>
    <w:family w:val="auto"/>
    <w:pitch w:val="variable"/>
    <w:sig w:usb0="210000F7" w:usb1="00000001" w:usb2="00000000" w:usb3="00000000" w:csb0="0001019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H Sarabun New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Serif">
    <w:altName w:val="Times New Roman"/>
    <w:charset w:val="01"/>
    <w:family w:val="roman"/>
    <w:pitch w:val="variable"/>
  </w:font>
  <w:font w:name="Droid Sans Fallback">
    <w:altName w:val="Times New Roman"/>
    <w:charset w:val="01"/>
    <w:family w:val="auto"/>
    <w:pitch w:val="variable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8B0C9D" w14:textId="41E8F696" w:rsidR="003000BA" w:rsidRPr="00C90CF0" w:rsidRDefault="003000BA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96E812" w14:textId="77777777" w:rsidR="00ED3B15" w:rsidRPr="00C90CF0" w:rsidRDefault="00ED3B15">
    <w:pPr>
      <w:pStyle w:val="Footer"/>
      <w:jc w:val="center"/>
    </w:pPr>
    <w:r w:rsidRPr="00C90CF0">
      <w:fldChar w:fldCharType="begin"/>
    </w:r>
    <w:r w:rsidRPr="00C90CF0">
      <w:instrText xml:space="preserve"> PAGE </w:instrText>
    </w:r>
    <w:r w:rsidRPr="00C90CF0">
      <w:fldChar w:fldCharType="separate"/>
    </w:r>
    <w:r w:rsidRPr="00C90CF0">
      <w:rPr>
        <w:noProof/>
      </w:rPr>
      <w:t>1</w:t>
    </w:r>
    <w:r w:rsidRPr="00C90CF0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4C9056" w14:textId="77777777" w:rsidR="00ED3B15" w:rsidRPr="00C90CF0" w:rsidRDefault="00ED3B15">
    <w:pPr>
      <w:pStyle w:val="Footer"/>
      <w:jc w:val="center"/>
    </w:pPr>
    <w:r w:rsidRPr="00C90CF0">
      <w:fldChar w:fldCharType="begin"/>
    </w:r>
    <w:r w:rsidRPr="00C90CF0">
      <w:instrText xml:space="preserve"> PAGE </w:instrText>
    </w:r>
    <w:r w:rsidRPr="00C90CF0">
      <w:fldChar w:fldCharType="separate"/>
    </w:r>
    <w:r w:rsidRPr="00C90CF0">
      <w:rPr>
        <w:noProof/>
      </w:rPr>
      <w:t>1</w:t>
    </w:r>
    <w:r w:rsidRPr="00C90CF0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A865C1" w14:textId="77777777" w:rsidR="003F0E4C" w:rsidRDefault="003F0E4C">
      <w:r>
        <w:separator/>
      </w:r>
    </w:p>
  </w:footnote>
  <w:footnote w:type="continuationSeparator" w:id="0">
    <w:p w14:paraId="0E899EA2" w14:textId="77777777" w:rsidR="003F0E4C" w:rsidRDefault="003F0E4C">
      <w:r>
        <w:continuationSeparator/>
      </w:r>
    </w:p>
  </w:footnote>
  <w:footnote w:type="continuationNotice" w:id="1">
    <w:p w14:paraId="5DBE4100" w14:textId="77777777" w:rsidR="003F0E4C" w:rsidRDefault="003F0E4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7FA4E6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2720CE2"/>
    <w:multiLevelType w:val="hybridMultilevel"/>
    <w:tmpl w:val="9EEE85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682AFC"/>
    <w:multiLevelType w:val="hybridMultilevel"/>
    <w:tmpl w:val="EE9EE208"/>
    <w:lvl w:ilvl="0" w:tplc="22740278">
      <w:start w:val="1"/>
      <w:numFmt w:val="decimal"/>
      <w:lvlText w:val="%1."/>
      <w:lvlJc w:val="left"/>
      <w:pPr>
        <w:ind w:left="720" w:hanging="360"/>
      </w:pPr>
      <w:rPr>
        <w:rFonts w:ascii="TH SarabunPSK" w:hAnsi="TH SarabunPSK" w:cs="TH SarabunPSK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3F7AA7"/>
    <w:multiLevelType w:val="hybridMultilevel"/>
    <w:tmpl w:val="631C9E2E"/>
    <w:lvl w:ilvl="0" w:tplc="51F4943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924148"/>
    <w:multiLevelType w:val="hybridMultilevel"/>
    <w:tmpl w:val="312CE78C"/>
    <w:lvl w:ilvl="0" w:tplc="0D246640">
      <w:start w:val="2"/>
      <w:numFmt w:val="bullet"/>
      <w:lvlText w:val="-"/>
      <w:lvlJc w:val="left"/>
      <w:pPr>
        <w:ind w:left="720" w:hanging="360"/>
      </w:pPr>
      <w:rPr>
        <w:rFonts w:ascii="TH Sarabun Chula" w:eastAsia="Angsana New" w:hAnsi="TH Sarabun Chula" w:cs="TH Sarabun Chul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281BEB"/>
    <w:multiLevelType w:val="hybridMultilevel"/>
    <w:tmpl w:val="D99E10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50155B"/>
    <w:multiLevelType w:val="hybridMultilevel"/>
    <w:tmpl w:val="F0E88D2E"/>
    <w:lvl w:ilvl="0" w:tplc="0D246640">
      <w:start w:val="2"/>
      <w:numFmt w:val="bullet"/>
      <w:lvlText w:val="-"/>
      <w:lvlJc w:val="left"/>
      <w:pPr>
        <w:ind w:left="720" w:hanging="360"/>
      </w:pPr>
      <w:rPr>
        <w:rFonts w:ascii="TH Sarabun Chula" w:eastAsia="Angsana New" w:hAnsi="TH Sarabun Chula" w:cs="TH Sarabun Chul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837CC2"/>
    <w:multiLevelType w:val="hybridMultilevel"/>
    <w:tmpl w:val="766A3D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77125E"/>
    <w:multiLevelType w:val="hybridMultilevel"/>
    <w:tmpl w:val="45B6EDEC"/>
    <w:lvl w:ilvl="0" w:tplc="51F4943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9E593B"/>
    <w:multiLevelType w:val="hybridMultilevel"/>
    <w:tmpl w:val="D698FBD4"/>
    <w:lvl w:ilvl="0" w:tplc="5F8E5372">
      <w:start w:val="2"/>
      <w:numFmt w:val="bullet"/>
      <w:lvlText w:val="-"/>
      <w:lvlJc w:val="left"/>
      <w:pPr>
        <w:ind w:left="720" w:hanging="360"/>
      </w:pPr>
      <w:rPr>
        <w:rFonts w:ascii="TH Sarabun Chula" w:eastAsia="Angsana New" w:hAnsi="TH Sarabun Chula" w:cs="TH Sarabun Chul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997F55"/>
    <w:multiLevelType w:val="hybridMultilevel"/>
    <w:tmpl w:val="4B00A0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BE179B"/>
    <w:multiLevelType w:val="hybridMultilevel"/>
    <w:tmpl w:val="81146C22"/>
    <w:lvl w:ilvl="0" w:tplc="B0B0E270">
      <w:start w:val="1"/>
      <w:numFmt w:val="decimal"/>
      <w:lvlText w:val="%1."/>
      <w:lvlJc w:val="left"/>
      <w:pPr>
        <w:ind w:left="720" w:hanging="360"/>
      </w:pPr>
      <w:rPr>
        <w:rFonts w:ascii="TH Sarabun Chula" w:hAnsi="TH Sarabun Chula" w:cs="TH Sarabun Chul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E72296"/>
    <w:multiLevelType w:val="hybridMultilevel"/>
    <w:tmpl w:val="D20A7D38"/>
    <w:lvl w:ilvl="0" w:tplc="51F4943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7F37D4"/>
    <w:multiLevelType w:val="hybridMultilevel"/>
    <w:tmpl w:val="EA78B66E"/>
    <w:lvl w:ilvl="0" w:tplc="0D246640">
      <w:start w:val="2"/>
      <w:numFmt w:val="bullet"/>
      <w:lvlText w:val="-"/>
      <w:lvlJc w:val="left"/>
      <w:pPr>
        <w:ind w:left="720" w:hanging="360"/>
      </w:pPr>
      <w:rPr>
        <w:rFonts w:ascii="TH Sarabun Chula" w:eastAsia="Angsana New" w:hAnsi="TH Sarabun Chula" w:cs="TH Sarabun Chul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A054D6"/>
    <w:multiLevelType w:val="hybridMultilevel"/>
    <w:tmpl w:val="9DCC2D40"/>
    <w:lvl w:ilvl="0" w:tplc="7C10E9C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D977A9"/>
    <w:multiLevelType w:val="multilevel"/>
    <w:tmpl w:val="7D186C64"/>
    <w:lvl w:ilvl="0">
      <w:start w:val="1"/>
      <w:numFmt w:val="decimal"/>
      <w:lvlText w:val="%1."/>
      <w:lvlJc w:val="left"/>
      <w:pPr>
        <w:ind w:left="720" w:hanging="360"/>
      </w:pPr>
      <w:rPr>
        <w:rFonts w:ascii="TH SarabunPSK" w:hAnsi="TH SarabunPSK" w:cs="TH SarabunPSK"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6" w15:restartNumberingAfterBreak="0">
    <w:nsid w:val="34CA55DF"/>
    <w:multiLevelType w:val="hybridMultilevel"/>
    <w:tmpl w:val="7BF6F902"/>
    <w:lvl w:ilvl="0" w:tplc="59D6F1F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411168"/>
    <w:multiLevelType w:val="hybridMultilevel"/>
    <w:tmpl w:val="1390FC3A"/>
    <w:lvl w:ilvl="0" w:tplc="51F4943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062ABD"/>
    <w:multiLevelType w:val="hybridMultilevel"/>
    <w:tmpl w:val="456E1982"/>
    <w:lvl w:ilvl="0" w:tplc="51F4943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C301C7"/>
    <w:multiLevelType w:val="hybridMultilevel"/>
    <w:tmpl w:val="AB08F78C"/>
    <w:lvl w:ilvl="0" w:tplc="51F4943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8D3666"/>
    <w:multiLevelType w:val="hybridMultilevel"/>
    <w:tmpl w:val="19BCBEDE"/>
    <w:lvl w:ilvl="0" w:tplc="C6647D12">
      <w:start w:val="1"/>
      <w:numFmt w:val="decimal"/>
      <w:lvlText w:val="%1."/>
      <w:lvlJc w:val="left"/>
      <w:pPr>
        <w:ind w:left="720" w:hanging="360"/>
      </w:pPr>
      <w:rPr>
        <w:rFonts w:ascii="TH SarabunPSK" w:hAnsi="TH SarabunPSK" w:cs="TH SarabunPSK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8F6B57"/>
    <w:multiLevelType w:val="hybridMultilevel"/>
    <w:tmpl w:val="858A996C"/>
    <w:lvl w:ilvl="0" w:tplc="0D246640">
      <w:start w:val="2"/>
      <w:numFmt w:val="bullet"/>
      <w:lvlText w:val="-"/>
      <w:lvlJc w:val="left"/>
      <w:pPr>
        <w:ind w:left="720" w:hanging="360"/>
      </w:pPr>
      <w:rPr>
        <w:rFonts w:ascii="TH Sarabun Chula" w:eastAsia="Angsana New" w:hAnsi="TH Sarabun Chula" w:cs="TH Sarabun Chul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B047C3"/>
    <w:multiLevelType w:val="hybridMultilevel"/>
    <w:tmpl w:val="E418E7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20A89F2">
      <w:start w:val="3"/>
      <w:numFmt w:val="bullet"/>
      <w:lvlText w:val="-"/>
      <w:lvlJc w:val="left"/>
      <w:pPr>
        <w:ind w:left="1440" w:hanging="360"/>
      </w:pPr>
      <w:rPr>
        <w:rFonts w:ascii="TH Sarabun Chula" w:eastAsia="Angsana New" w:hAnsi="TH Sarabun Chula" w:cs="TH Sarabun Chula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1079F8"/>
    <w:multiLevelType w:val="hybridMultilevel"/>
    <w:tmpl w:val="4F24B0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613321"/>
    <w:multiLevelType w:val="hybridMultilevel"/>
    <w:tmpl w:val="6C042E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A21D70"/>
    <w:multiLevelType w:val="hybridMultilevel"/>
    <w:tmpl w:val="E44E3F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C84CD6"/>
    <w:multiLevelType w:val="hybridMultilevel"/>
    <w:tmpl w:val="BE5C54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536E0B"/>
    <w:multiLevelType w:val="hybridMultilevel"/>
    <w:tmpl w:val="B5BECB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2A2C00"/>
    <w:multiLevelType w:val="hybridMultilevel"/>
    <w:tmpl w:val="8D1252CA"/>
    <w:lvl w:ilvl="0" w:tplc="51F4943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4E1009"/>
    <w:multiLevelType w:val="hybridMultilevel"/>
    <w:tmpl w:val="BDA62C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EA638B"/>
    <w:multiLevelType w:val="hybridMultilevel"/>
    <w:tmpl w:val="0FBC212E"/>
    <w:lvl w:ilvl="0" w:tplc="5F8E5372">
      <w:start w:val="2"/>
      <w:numFmt w:val="bullet"/>
      <w:lvlText w:val="-"/>
      <w:lvlJc w:val="left"/>
      <w:pPr>
        <w:ind w:left="720" w:hanging="360"/>
      </w:pPr>
      <w:rPr>
        <w:rFonts w:ascii="TH Sarabun Chula" w:eastAsia="Angsana New" w:hAnsi="TH Sarabun Chula" w:cs="TH Sarabun Chul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FD1B98"/>
    <w:multiLevelType w:val="hybridMultilevel"/>
    <w:tmpl w:val="2168ED04"/>
    <w:lvl w:ilvl="0" w:tplc="4FD4F5F0">
      <w:start w:val="2"/>
      <w:numFmt w:val="bullet"/>
      <w:lvlText w:val="-"/>
      <w:lvlJc w:val="left"/>
      <w:pPr>
        <w:ind w:left="720" w:hanging="360"/>
      </w:pPr>
      <w:rPr>
        <w:rFonts w:ascii="TH Sarabun Chula" w:eastAsia="Angsana New" w:hAnsi="TH Sarabun Chula" w:cs="TH Sarabun Chula"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E63DE1"/>
    <w:multiLevelType w:val="hybridMultilevel"/>
    <w:tmpl w:val="72D0EE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137605"/>
    <w:multiLevelType w:val="hybridMultilevel"/>
    <w:tmpl w:val="978AED02"/>
    <w:lvl w:ilvl="0" w:tplc="0D246640">
      <w:start w:val="2"/>
      <w:numFmt w:val="bullet"/>
      <w:lvlText w:val="-"/>
      <w:lvlJc w:val="left"/>
      <w:pPr>
        <w:ind w:left="720" w:hanging="360"/>
      </w:pPr>
      <w:rPr>
        <w:rFonts w:ascii="TH Sarabun Chula" w:eastAsia="Angsana New" w:hAnsi="TH Sarabun Chula" w:cs="TH Sarabun Chula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7F52E1"/>
    <w:multiLevelType w:val="hybridMultilevel"/>
    <w:tmpl w:val="FF24BB22"/>
    <w:lvl w:ilvl="0" w:tplc="D7929D2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500464A"/>
    <w:multiLevelType w:val="hybridMultilevel"/>
    <w:tmpl w:val="84AAD518"/>
    <w:lvl w:ilvl="0" w:tplc="5F8E5372">
      <w:start w:val="2"/>
      <w:numFmt w:val="bullet"/>
      <w:lvlText w:val="-"/>
      <w:lvlJc w:val="left"/>
      <w:pPr>
        <w:ind w:left="720" w:hanging="360"/>
      </w:pPr>
      <w:rPr>
        <w:rFonts w:ascii="TH Sarabun Chula" w:eastAsia="Angsana New" w:hAnsi="TH Sarabun Chula" w:cs="TH Sarabun Chul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5E0EB0"/>
    <w:multiLevelType w:val="hybridMultilevel"/>
    <w:tmpl w:val="70FCDF98"/>
    <w:lvl w:ilvl="0" w:tplc="328ED518">
      <w:start w:val="2"/>
      <w:numFmt w:val="bullet"/>
      <w:lvlText w:val="-"/>
      <w:lvlJc w:val="left"/>
      <w:pPr>
        <w:ind w:left="720" w:hanging="360"/>
      </w:pPr>
      <w:rPr>
        <w:rFonts w:ascii="TH Sarabun Chula" w:eastAsia="Angsana New" w:hAnsi="TH Sarabun Chula" w:cs="TH Sarabun Chul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E41797"/>
    <w:multiLevelType w:val="hybridMultilevel"/>
    <w:tmpl w:val="E092ECDC"/>
    <w:lvl w:ilvl="0" w:tplc="51F4943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114148"/>
    <w:multiLevelType w:val="multilevel"/>
    <w:tmpl w:val="FC865FE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39" w15:restartNumberingAfterBreak="0">
    <w:nsid w:val="7B2A5F62"/>
    <w:multiLevelType w:val="multilevel"/>
    <w:tmpl w:val="C928A068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92" w:hanging="432"/>
      </w:pPr>
      <w:rPr>
        <w:rFonts w:hint="default"/>
        <w:lang w:bidi="th-TH"/>
      </w:rPr>
    </w:lvl>
    <w:lvl w:ilvl="2">
      <w:start w:val="1"/>
      <w:numFmt w:val="decimal"/>
      <w:pStyle w:val="Heading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1728" w:hanging="648"/>
      </w:pPr>
      <w:rPr>
        <w:rFonts w:hint="default"/>
        <w:sz w:val="32"/>
        <w:szCs w:val="40"/>
      </w:rPr>
    </w:lvl>
    <w:lvl w:ilvl="4">
      <w:start w:val="1"/>
      <w:numFmt w:val="decimal"/>
      <w:pStyle w:val="Heading5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7CCF69B5"/>
    <w:multiLevelType w:val="hybridMultilevel"/>
    <w:tmpl w:val="19A670C4"/>
    <w:lvl w:ilvl="0" w:tplc="D8E0CA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FE6344"/>
    <w:multiLevelType w:val="hybridMultilevel"/>
    <w:tmpl w:val="2F0C3A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E210B72"/>
    <w:multiLevelType w:val="hybridMultilevel"/>
    <w:tmpl w:val="3CBEBA02"/>
    <w:lvl w:ilvl="0" w:tplc="0D246640">
      <w:start w:val="2"/>
      <w:numFmt w:val="bullet"/>
      <w:lvlText w:val="-"/>
      <w:lvlJc w:val="left"/>
      <w:pPr>
        <w:ind w:left="1080" w:hanging="360"/>
      </w:pPr>
      <w:rPr>
        <w:rFonts w:ascii="TH Sarabun Chula" w:eastAsia="Angsana New" w:hAnsi="TH Sarabun Chula" w:cs="TH Sarabun Chul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186676471">
    <w:abstractNumId w:val="39"/>
  </w:num>
  <w:num w:numId="2" w16cid:durableId="908275217">
    <w:abstractNumId w:val="25"/>
  </w:num>
  <w:num w:numId="3" w16cid:durableId="437485467">
    <w:abstractNumId w:val="32"/>
  </w:num>
  <w:num w:numId="4" w16cid:durableId="506292284">
    <w:abstractNumId w:val="42"/>
  </w:num>
  <w:num w:numId="5" w16cid:durableId="1311786437">
    <w:abstractNumId w:val="30"/>
  </w:num>
  <w:num w:numId="6" w16cid:durableId="1676304536">
    <w:abstractNumId w:val="35"/>
  </w:num>
  <w:num w:numId="7" w16cid:durableId="670257174">
    <w:abstractNumId w:val="9"/>
  </w:num>
  <w:num w:numId="8" w16cid:durableId="463278760">
    <w:abstractNumId w:val="36"/>
  </w:num>
  <w:num w:numId="9" w16cid:durableId="1110055054">
    <w:abstractNumId w:val="16"/>
  </w:num>
  <w:num w:numId="10" w16cid:durableId="1934196554">
    <w:abstractNumId w:val="40"/>
  </w:num>
  <w:num w:numId="11" w16cid:durableId="1181548904">
    <w:abstractNumId w:val="8"/>
  </w:num>
  <w:num w:numId="12" w16cid:durableId="1119958038">
    <w:abstractNumId w:val="5"/>
  </w:num>
  <w:num w:numId="13" w16cid:durableId="1330449516">
    <w:abstractNumId w:val="7"/>
  </w:num>
  <w:num w:numId="14" w16cid:durableId="656156426">
    <w:abstractNumId w:val="29"/>
  </w:num>
  <w:num w:numId="15" w16cid:durableId="116291196">
    <w:abstractNumId w:val="22"/>
  </w:num>
  <w:num w:numId="16" w16cid:durableId="2041004271">
    <w:abstractNumId w:val="33"/>
  </w:num>
  <w:num w:numId="17" w16cid:durableId="628169883">
    <w:abstractNumId w:val="23"/>
  </w:num>
  <w:num w:numId="18" w16cid:durableId="1005519076">
    <w:abstractNumId w:val="19"/>
  </w:num>
  <w:num w:numId="19" w16cid:durableId="642465985">
    <w:abstractNumId w:val="27"/>
  </w:num>
  <w:num w:numId="20" w16cid:durableId="1740903350">
    <w:abstractNumId w:val="26"/>
  </w:num>
  <w:num w:numId="21" w16cid:durableId="1088889040">
    <w:abstractNumId w:val="12"/>
  </w:num>
  <w:num w:numId="22" w16cid:durableId="1596401342">
    <w:abstractNumId w:val="37"/>
  </w:num>
  <w:num w:numId="23" w16cid:durableId="1654329558">
    <w:abstractNumId w:val="18"/>
  </w:num>
  <w:num w:numId="24" w16cid:durableId="827940878">
    <w:abstractNumId w:val="28"/>
  </w:num>
  <w:num w:numId="25" w16cid:durableId="1147817775">
    <w:abstractNumId w:val="17"/>
  </w:num>
  <w:num w:numId="26" w16cid:durableId="1358694704">
    <w:abstractNumId w:val="3"/>
  </w:num>
  <w:num w:numId="27" w16cid:durableId="1474373680">
    <w:abstractNumId w:val="4"/>
  </w:num>
  <w:num w:numId="28" w16cid:durableId="1063673669">
    <w:abstractNumId w:val="13"/>
  </w:num>
  <w:num w:numId="29" w16cid:durableId="477722302">
    <w:abstractNumId w:val="14"/>
  </w:num>
  <w:num w:numId="30" w16cid:durableId="612978763">
    <w:abstractNumId w:val="6"/>
  </w:num>
  <w:num w:numId="31" w16cid:durableId="136261649">
    <w:abstractNumId w:val="21"/>
  </w:num>
  <w:num w:numId="32" w16cid:durableId="912156058">
    <w:abstractNumId w:val="38"/>
  </w:num>
  <w:num w:numId="33" w16cid:durableId="778598502">
    <w:abstractNumId w:val="24"/>
  </w:num>
  <w:num w:numId="34" w16cid:durableId="1606885997">
    <w:abstractNumId w:val="15"/>
  </w:num>
  <w:num w:numId="35" w16cid:durableId="758454466">
    <w:abstractNumId w:val="2"/>
  </w:num>
  <w:num w:numId="36" w16cid:durableId="580911850">
    <w:abstractNumId w:val="41"/>
  </w:num>
  <w:num w:numId="37" w16cid:durableId="1366171258">
    <w:abstractNumId w:val="20"/>
  </w:num>
  <w:num w:numId="38" w16cid:durableId="1813714142">
    <w:abstractNumId w:val="1"/>
  </w:num>
  <w:num w:numId="39" w16cid:durableId="617225886">
    <w:abstractNumId w:val="11"/>
  </w:num>
  <w:num w:numId="40" w16cid:durableId="2032879413">
    <w:abstractNumId w:val="10"/>
  </w:num>
  <w:num w:numId="41" w16cid:durableId="912858117">
    <w:abstractNumId w:val="34"/>
  </w:num>
  <w:num w:numId="42" w16cid:durableId="1466461705">
    <w:abstractNumId w:val="31"/>
  </w:num>
  <w:num w:numId="43" w16cid:durableId="308632700">
    <w:abstractNumId w:val="0"/>
  </w:num>
  <w:numIdMacAtCleanup w:val="4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0NDAytDSztDAxMTdS0lEKTi0uzszPAykwNKgFAEfwpqwtAAAA"/>
  </w:docVars>
  <w:rsids>
    <w:rsidRoot w:val="00C10419"/>
    <w:rsid w:val="00001032"/>
    <w:rsid w:val="000038BA"/>
    <w:rsid w:val="000044B6"/>
    <w:rsid w:val="00004551"/>
    <w:rsid w:val="00004A09"/>
    <w:rsid w:val="00004DDA"/>
    <w:rsid w:val="00004F50"/>
    <w:rsid w:val="00005541"/>
    <w:rsid w:val="00006EF4"/>
    <w:rsid w:val="00011E1E"/>
    <w:rsid w:val="00013210"/>
    <w:rsid w:val="000137D0"/>
    <w:rsid w:val="000140DD"/>
    <w:rsid w:val="000146FB"/>
    <w:rsid w:val="000147D0"/>
    <w:rsid w:val="000165B1"/>
    <w:rsid w:val="00016D4F"/>
    <w:rsid w:val="00017996"/>
    <w:rsid w:val="00022191"/>
    <w:rsid w:val="000244D1"/>
    <w:rsid w:val="00024A7C"/>
    <w:rsid w:val="0002757B"/>
    <w:rsid w:val="00030009"/>
    <w:rsid w:val="0003193D"/>
    <w:rsid w:val="00036982"/>
    <w:rsid w:val="000407FB"/>
    <w:rsid w:val="00042C2A"/>
    <w:rsid w:val="000434E2"/>
    <w:rsid w:val="00046045"/>
    <w:rsid w:val="0004607B"/>
    <w:rsid w:val="00050A90"/>
    <w:rsid w:val="000526D2"/>
    <w:rsid w:val="00052D6F"/>
    <w:rsid w:val="000560A1"/>
    <w:rsid w:val="000568FA"/>
    <w:rsid w:val="00057206"/>
    <w:rsid w:val="00057268"/>
    <w:rsid w:val="000575B5"/>
    <w:rsid w:val="00060AA0"/>
    <w:rsid w:val="000647A3"/>
    <w:rsid w:val="00065044"/>
    <w:rsid w:val="00066A73"/>
    <w:rsid w:val="00067A0D"/>
    <w:rsid w:val="00070B57"/>
    <w:rsid w:val="00070ED8"/>
    <w:rsid w:val="000734EF"/>
    <w:rsid w:val="0007444F"/>
    <w:rsid w:val="00074B5B"/>
    <w:rsid w:val="000765A7"/>
    <w:rsid w:val="000771D3"/>
    <w:rsid w:val="00077DF3"/>
    <w:rsid w:val="00082EB0"/>
    <w:rsid w:val="00086EB2"/>
    <w:rsid w:val="00090487"/>
    <w:rsid w:val="000916F7"/>
    <w:rsid w:val="0009503C"/>
    <w:rsid w:val="00095BD4"/>
    <w:rsid w:val="0009666C"/>
    <w:rsid w:val="0009771E"/>
    <w:rsid w:val="000A05B8"/>
    <w:rsid w:val="000A32A2"/>
    <w:rsid w:val="000A4C0E"/>
    <w:rsid w:val="000A4FA7"/>
    <w:rsid w:val="000A5489"/>
    <w:rsid w:val="000A56A3"/>
    <w:rsid w:val="000B4BB7"/>
    <w:rsid w:val="000B4E46"/>
    <w:rsid w:val="000B789D"/>
    <w:rsid w:val="000B7C38"/>
    <w:rsid w:val="000C0460"/>
    <w:rsid w:val="000C1C4E"/>
    <w:rsid w:val="000C32DC"/>
    <w:rsid w:val="000C3DBD"/>
    <w:rsid w:val="000D0201"/>
    <w:rsid w:val="000D3458"/>
    <w:rsid w:val="000D416C"/>
    <w:rsid w:val="000D48D6"/>
    <w:rsid w:val="000D5A61"/>
    <w:rsid w:val="000D708A"/>
    <w:rsid w:val="000D777B"/>
    <w:rsid w:val="000D77B1"/>
    <w:rsid w:val="000E0C5F"/>
    <w:rsid w:val="000E24C0"/>
    <w:rsid w:val="000E2D55"/>
    <w:rsid w:val="000E38D5"/>
    <w:rsid w:val="000E3AF2"/>
    <w:rsid w:val="000E5474"/>
    <w:rsid w:val="000F165B"/>
    <w:rsid w:val="000F2123"/>
    <w:rsid w:val="000F36F3"/>
    <w:rsid w:val="000F3C50"/>
    <w:rsid w:val="0010367E"/>
    <w:rsid w:val="0010452E"/>
    <w:rsid w:val="001051DD"/>
    <w:rsid w:val="00105F4F"/>
    <w:rsid w:val="0011141C"/>
    <w:rsid w:val="001121B5"/>
    <w:rsid w:val="0011382B"/>
    <w:rsid w:val="00113A3E"/>
    <w:rsid w:val="00115215"/>
    <w:rsid w:val="00115A8A"/>
    <w:rsid w:val="00115EA4"/>
    <w:rsid w:val="00120006"/>
    <w:rsid w:val="0012003E"/>
    <w:rsid w:val="001208BE"/>
    <w:rsid w:val="00122309"/>
    <w:rsid w:val="0012393A"/>
    <w:rsid w:val="00123CB4"/>
    <w:rsid w:val="001246F4"/>
    <w:rsid w:val="0012562D"/>
    <w:rsid w:val="00126533"/>
    <w:rsid w:val="0012669E"/>
    <w:rsid w:val="0012679E"/>
    <w:rsid w:val="0012776A"/>
    <w:rsid w:val="0013058E"/>
    <w:rsid w:val="00130B15"/>
    <w:rsid w:val="00132A96"/>
    <w:rsid w:val="00135617"/>
    <w:rsid w:val="00137559"/>
    <w:rsid w:val="0013785C"/>
    <w:rsid w:val="00142043"/>
    <w:rsid w:val="00142DF8"/>
    <w:rsid w:val="00142E1E"/>
    <w:rsid w:val="001432CE"/>
    <w:rsid w:val="00143B08"/>
    <w:rsid w:val="001444B9"/>
    <w:rsid w:val="00147E6A"/>
    <w:rsid w:val="00150F5A"/>
    <w:rsid w:val="00151E02"/>
    <w:rsid w:val="00153392"/>
    <w:rsid w:val="00154608"/>
    <w:rsid w:val="00155A6B"/>
    <w:rsid w:val="001569BE"/>
    <w:rsid w:val="001615FA"/>
    <w:rsid w:val="00162B4D"/>
    <w:rsid w:val="00162ED9"/>
    <w:rsid w:val="00165ED4"/>
    <w:rsid w:val="001677E3"/>
    <w:rsid w:val="00173A20"/>
    <w:rsid w:val="0017493A"/>
    <w:rsid w:val="00174D0D"/>
    <w:rsid w:val="001757A7"/>
    <w:rsid w:val="001761FC"/>
    <w:rsid w:val="00177476"/>
    <w:rsid w:val="00181266"/>
    <w:rsid w:val="00181B2C"/>
    <w:rsid w:val="00182764"/>
    <w:rsid w:val="0018301C"/>
    <w:rsid w:val="00184FCC"/>
    <w:rsid w:val="001869F4"/>
    <w:rsid w:val="00187938"/>
    <w:rsid w:val="001913EA"/>
    <w:rsid w:val="0019194E"/>
    <w:rsid w:val="00191B6A"/>
    <w:rsid w:val="00192298"/>
    <w:rsid w:val="001931D8"/>
    <w:rsid w:val="00194847"/>
    <w:rsid w:val="00195D7B"/>
    <w:rsid w:val="00196307"/>
    <w:rsid w:val="001969F3"/>
    <w:rsid w:val="00196CB5"/>
    <w:rsid w:val="001973B2"/>
    <w:rsid w:val="00197846"/>
    <w:rsid w:val="001A0028"/>
    <w:rsid w:val="001A0587"/>
    <w:rsid w:val="001A166D"/>
    <w:rsid w:val="001A34E1"/>
    <w:rsid w:val="001A3EE3"/>
    <w:rsid w:val="001A40A6"/>
    <w:rsid w:val="001A4719"/>
    <w:rsid w:val="001A7236"/>
    <w:rsid w:val="001B1AE7"/>
    <w:rsid w:val="001B61AD"/>
    <w:rsid w:val="001C199F"/>
    <w:rsid w:val="001C2D93"/>
    <w:rsid w:val="001C303D"/>
    <w:rsid w:val="001C5BA2"/>
    <w:rsid w:val="001C5D82"/>
    <w:rsid w:val="001C6D36"/>
    <w:rsid w:val="001C7340"/>
    <w:rsid w:val="001C7F0E"/>
    <w:rsid w:val="001D02E9"/>
    <w:rsid w:val="001D03F2"/>
    <w:rsid w:val="001D19C6"/>
    <w:rsid w:val="001D200E"/>
    <w:rsid w:val="001D21F3"/>
    <w:rsid w:val="001D3DA4"/>
    <w:rsid w:val="001D458D"/>
    <w:rsid w:val="001D492C"/>
    <w:rsid w:val="001D4983"/>
    <w:rsid w:val="001D5201"/>
    <w:rsid w:val="001D703E"/>
    <w:rsid w:val="001E062B"/>
    <w:rsid w:val="001E08E2"/>
    <w:rsid w:val="001E0E2A"/>
    <w:rsid w:val="001E10B6"/>
    <w:rsid w:val="001E259B"/>
    <w:rsid w:val="001E2626"/>
    <w:rsid w:val="001E409F"/>
    <w:rsid w:val="001E7268"/>
    <w:rsid w:val="001E7340"/>
    <w:rsid w:val="001E7426"/>
    <w:rsid w:val="001F07A9"/>
    <w:rsid w:val="001F3E4A"/>
    <w:rsid w:val="001F575C"/>
    <w:rsid w:val="00200997"/>
    <w:rsid w:val="00201922"/>
    <w:rsid w:val="00202414"/>
    <w:rsid w:val="00202A1A"/>
    <w:rsid w:val="002055F7"/>
    <w:rsid w:val="00206010"/>
    <w:rsid w:val="00206E96"/>
    <w:rsid w:val="002071F9"/>
    <w:rsid w:val="002107DF"/>
    <w:rsid w:val="00211E75"/>
    <w:rsid w:val="00214B7A"/>
    <w:rsid w:val="00215A3A"/>
    <w:rsid w:val="00215D85"/>
    <w:rsid w:val="00216BEC"/>
    <w:rsid w:val="00220588"/>
    <w:rsid w:val="0022161A"/>
    <w:rsid w:val="002221D5"/>
    <w:rsid w:val="0022381E"/>
    <w:rsid w:val="00224E8C"/>
    <w:rsid w:val="00225797"/>
    <w:rsid w:val="0022637D"/>
    <w:rsid w:val="002317C8"/>
    <w:rsid w:val="00234149"/>
    <w:rsid w:val="0023718C"/>
    <w:rsid w:val="00237370"/>
    <w:rsid w:val="002432BF"/>
    <w:rsid w:val="00243883"/>
    <w:rsid w:val="0024408E"/>
    <w:rsid w:val="00244295"/>
    <w:rsid w:val="00244D34"/>
    <w:rsid w:val="00244D71"/>
    <w:rsid w:val="00246AF2"/>
    <w:rsid w:val="00246D3E"/>
    <w:rsid w:val="00246E74"/>
    <w:rsid w:val="00250283"/>
    <w:rsid w:val="00252DEA"/>
    <w:rsid w:val="002545DD"/>
    <w:rsid w:val="00255405"/>
    <w:rsid w:val="00255485"/>
    <w:rsid w:val="00255F7E"/>
    <w:rsid w:val="00257CDB"/>
    <w:rsid w:val="00260A1D"/>
    <w:rsid w:val="00260F4D"/>
    <w:rsid w:val="00262420"/>
    <w:rsid w:val="0026620A"/>
    <w:rsid w:val="0027119B"/>
    <w:rsid w:val="00271568"/>
    <w:rsid w:val="002719D2"/>
    <w:rsid w:val="00272172"/>
    <w:rsid w:val="00275B8A"/>
    <w:rsid w:val="00275C71"/>
    <w:rsid w:val="00277310"/>
    <w:rsid w:val="002773FC"/>
    <w:rsid w:val="00281366"/>
    <w:rsid w:val="002818D9"/>
    <w:rsid w:val="002830B0"/>
    <w:rsid w:val="00283D55"/>
    <w:rsid w:val="00284358"/>
    <w:rsid w:val="00286101"/>
    <w:rsid w:val="00287564"/>
    <w:rsid w:val="00287750"/>
    <w:rsid w:val="00291CBE"/>
    <w:rsid w:val="00294837"/>
    <w:rsid w:val="00294AB6"/>
    <w:rsid w:val="00294C25"/>
    <w:rsid w:val="002A150A"/>
    <w:rsid w:val="002A2417"/>
    <w:rsid w:val="002A24D5"/>
    <w:rsid w:val="002A4989"/>
    <w:rsid w:val="002A523B"/>
    <w:rsid w:val="002A624A"/>
    <w:rsid w:val="002A792E"/>
    <w:rsid w:val="002A7930"/>
    <w:rsid w:val="002B00D3"/>
    <w:rsid w:val="002B10F0"/>
    <w:rsid w:val="002B1366"/>
    <w:rsid w:val="002B1569"/>
    <w:rsid w:val="002B1642"/>
    <w:rsid w:val="002B1C2C"/>
    <w:rsid w:val="002B24EE"/>
    <w:rsid w:val="002B332C"/>
    <w:rsid w:val="002B3C3E"/>
    <w:rsid w:val="002B6557"/>
    <w:rsid w:val="002C1711"/>
    <w:rsid w:val="002C1DE8"/>
    <w:rsid w:val="002C3BA0"/>
    <w:rsid w:val="002C414C"/>
    <w:rsid w:val="002C4483"/>
    <w:rsid w:val="002C517C"/>
    <w:rsid w:val="002D0453"/>
    <w:rsid w:val="002D1871"/>
    <w:rsid w:val="002D20F2"/>
    <w:rsid w:val="002D291B"/>
    <w:rsid w:val="002D6B0B"/>
    <w:rsid w:val="002D7E0E"/>
    <w:rsid w:val="002E2E3F"/>
    <w:rsid w:val="002E4664"/>
    <w:rsid w:val="002E5090"/>
    <w:rsid w:val="002E69BF"/>
    <w:rsid w:val="002F0BAE"/>
    <w:rsid w:val="002F2FEC"/>
    <w:rsid w:val="002F37A7"/>
    <w:rsid w:val="002F4529"/>
    <w:rsid w:val="002F6A83"/>
    <w:rsid w:val="002F6F1C"/>
    <w:rsid w:val="003000BA"/>
    <w:rsid w:val="00301AB6"/>
    <w:rsid w:val="00302870"/>
    <w:rsid w:val="00304B6D"/>
    <w:rsid w:val="00304F25"/>
    <w:rsid w:val="00305A4C"/>
    <w:rsid w:val="00306E71"/>
    <w:rsid w:val="00307819"/>
    <w:rsid w:val="003103E7"/>
    <w:rsid w:val="0031085B"/>
    <w:rsid w:val="003115E0"/>
    <w:rsid w:val="00312A41"/>
    <w:rsid w:val="00313C46"/>
    <w:rsid w:val="00313EA8"/>
    <w:rsid w:val="0031413E"/>
    <w:rsid w:val="00316265"/>
    <w:rsid w:val="00316CC3"/>
    <w:rsid w:val="00320271"/>
    <w:rsid w:val="0032182B"/>
    <w:rsid w:val="00322985"/>
    <w:rsid w:val="00323790"/>
    <w:rsid w:val="00324466"/>
    <w:rsid w:val="003251E5"/>
    <w:rsid w:val="003257D3"/>
    <w:rsid w:val="003267B8"/>
    <w:rsid w:val="00326AC8"/>
    <w:rsid w:val="00330B21"/>
    <w:rsid w:val="0033137B"/>
    <w:rsid w:val="0033139A"/>
    <w:rsid w:val="00331713"/>
    <w:rsid w:val="00333724"/>
    <w:rsid w:val="0033373A"/>
    <w:rsid w:val="003337F5"/>
    <w:rsid w:val="00334B73"/>
    <w:rsid w:val="00335603"/>
    <w:rsid w:val="0033577E"/>
    <w:rsid w:val="00335D5B"/>
    <w:rsid w:val="00336D74"/>
    <w:rsid w:val="0034012A"/>
    <w:rsid w:val="003413F8"/>
    <w:rsid w:val="00344626"/>
    <w:rsid w:val="00346763"/>
    <w:rsid w:val="00351BC5"/>
    <w:rsid w:val="00352721"/>
    <w:rsid w:val="00357A3E"/>
    <w:rsid w:val="0036045E"/>
    <w:rsid w:val="00361F32"/>
    <w:rsid w:val="00364327"/>
    <w:rsid w:val="003653E0"/>
    <w:rsid w:val="003656F9"/>
    <w:rsid w:val="00365BA3"/>
    <w:rsid w:val="00367F4E"/>
    <w:rsid w:val="0037144D"/>
    <w:rsid w:val="00373A76"/>
    <w:rsid w:val="00375E53"/>
    <w:rsid w:val="003767C2"/>
    <w:rsid w:val="003767D1"/>
    <w:rsid w:val="00376C0C"/>
    <w:rsid w:val="00377D76"/>
    <w:rsid w:val="00380A8D"/>
    <w:rsid w:val="00380FC5"/>
    <w:rsid w:val="003856EB"/>
    <w:rsid w:val="00385853"/>
    <w:rsid w:val="00386DF2"/>
    <w:rsid w:val="00390C68"/>
    <w:rsid w:val="00391C99"/>
    <w:rsid w:val="00391F50"/>
    <w:rsid w:val="00393CE7"/>
    <w:rsid w:val="003945E2"/>
    <w:rsid w:val="00394DAF"/>
    <w:rsid w:val="003A0B41"/>
    <w:rsid w:val="003A0C6F"/>
    <w:rsid w:val="003A3E7F"/>
    <w:rsid w:val="003A4027"/>
    <w:rsid w:val="003A5800"/>
    <w:rsid w:val="003A58A7"/>
    <w:rsid w:val="003A60B1"/>
    <w:rsid w:val="003A650C"/>
    <w:rsid w:val="003B3E49"/>
    <w:rsid w:val="003B4856"/>
    <w:rsid w:val="003B50B1"/>
    <w:rsid w:val="003B5398"/>
    <w:rsid w:val="003B71CC"/>
    <w:rsid w:val="003C0ADD"/>
    <w:rsid w:val="003C0D2F"/>
    <w:rsid w:val="003C1953"/>
    <w:rsid w:val="003C1A8D"/>
    <w:rsid w:val="003C27CB"/>
    <w:rsid w:val="003C35AF"/>
    <w:rsid w:val="003C4343"/>
    <w:rsid w:val="003C4E5D"/>
    <w:rsid w:val="003C56BD"/>
    <w:rsid w:val="003C7E14"/>
    <w:rsid w:val="003D041C"/>
    <w:rsid w:val="003D0D22"/>
    <w:rsid w:val="003D1CC2"/>
    <w:rsid w:val="003D2135"/>
    <w:rsid w:val="003D2287"/>
    <w:rsid w:val="003D5C7F"/>
    <w:rsid w:val="003D5D05"/>
    <w:rsid w:val="003E14D7"/>
    <w:rsid w:val="003E235D"/>
    <w:rsid w:val="003E4090"/>
    <w:rsid w:val="003E4681"/>
    <w:rsid w:val="003F0E4C"/>
    <w:rsid w:val="003F1089"/>
    <w:rsid w:val="003F10F1"/>
    <w:rsid w:val="003F2100"/>
    <w:rsid w:val="003F5015"/>
    <w:rsid w:val="003F64EE"/>
    <w:rsid w:val="003F7D42"/>
    <w:rsid w:val="00401288"/>
    <w:rsid w:val="00401B48"/>
    <w:rsid w:val="004025A6"/>
    <w:rsid w:val="00403D58"/>
    <w:rsid w:val="00405F03"/>
    <w:rsid w:val="0041027E"/>
    <w:rsid w:val="0041166F"/>
    <w:rsid w:val="004121EC"/>
    <w:rsid w:val="004153E7"/>
    <w:rsid w:val="00415907"/>
    <w:rsid w:val="00417690"/>
    <w:rsid w:val="00421C60"/>
    <w:rsid w:val="0042250A"/>
    <w:rsid w:val="00425F86"/>
    <w:rsid w:val="00427010"/>
    <w:rsid w:val="00431263"/>
    <w:rsid w:val="0043184B"/>
    <w:rsid w:val="00434252"/>
    <w:rsid w:val="00436AB5"/>
    <w:rsid w:val="00436B2D"/>
    <w:rsid w:val="004371BA"/>
    <w:rsid w:val="004406F9"/>
    <w:rsid w:val="00440D3F"/>
    <w:rsid w:val="0044104B"/>
    <w:rsid w:val="00441C4F"/>
    <w:rsid w:val="004449B1"/>
    <w:rsid w:val="004450C4"/>
    <w:rsid w:val="00445B64"/>
    <w:rsid w:val="0044622C"/>
    <w:rsid w:val="004466DA"/>
    <w:rsid w:val="00450E78"/>
    <w:rsid w:val="00451928"/>
    <w:rsid w:val="004522FE"/>
    <w:rsid w:val="00455293"/>
    <w:rsid w:val="00457816"/>
    <w:rsid w:val="004608A1"/>
    <w:rsid w:val="00460C5D"/>
    <w:rsid w:val="0046266A"/>
    <w:rsid w:val="00463BA3"/>
    <w:rsid w:val="00465D28"/>
    <w:rsid w:val="00466F30"/>
    <w:rsid w:val="0047006B"/>
    <w:rsid w:val="00471EA4"/>
    <w:rsid w:val="00472405"/>
    <w:rsid w:val="00472742"/>
    <w:rsid w:val="004749BB"/>
    <w:rsid w:val="004774DF"/>
    <w:rsid w:val="00477E37"/>
    <w:rsid w:val="004815BE"/>
    <w:rsid w:val="004838F5"/>
    <w:rsid w:val="00483DA6"/>
    <w:rsid w:val="0048536B"/>
    <w:rsid w:val="00486B34"/>
    <w:rsid w:val="00487B92"/>
    <w:rsid w:val="00490D37"/>
    <w:rsid w:val="00491D00"/>
    <w:rsid w:val="00493014"/>
    <w:rsid w:val="004934CB"/>
    <w:rsid w:val="00493ECF"/>
    <w:rsid w:val="00495719"/>
    <w:rsid w:val="00496D22"/>
    <w:rsid w:val="00497445"/>
    <w:rsid w:val="00497581"/>
    <w:rsid w:val="004A0ADB"/>
    <w:rsid w:val="004A26FF"/>
    <w:rsid w:val="004A2AB4"/>
    <w:rsid w:val="004A3829"/>
    <w:rsid w:val="004A475B"/>
    <w:rsid w:val="004B0678"/>
    <w:rsid w:val="004B07B1"/>
    <w:rsid w:val="004B2CDE"/>
    <w:rsid w:val="004B36ED"/>
    <w:rsid w:val="004B64FE"/>
    <w:rsid w:val="004B6DAD"/>
    <w:rsid w:val="004B73CB"/>
    <w:rsid w:val="004B76B4"/>
    <w:rsid w:val="004C2A0A"/>
    <w:rsid w:val="004C4309"/>
    <w:rsid w:val="004C4B2B"/>
    <w:rsid w:val="004C52B3"/>
    <w:rsid w:val="004C72C4"/>
    <w:rsid w:val="004D0199"/>
    <w:rsid w:val="004D0D1B"/>
    <w:rsid w:val="004D2751"/>
    <w:rsid w:val="004D3145"/>
    <w:rsid w:val="004D3326"/>
    <w:rsid w:val="004D4BC5"/>
    <w:rsid w:val="004D4C2F"/>
    <w:rsid w:val="004D4C93"/>
    <w:rsid w:val="004D55E4"/>
    <w:rsid w:val="004D58F1"/>
    <w:rsid w:val="004D6B0A"/>
    <w:rsid w:val="004D6FBC"/>
    <w:rsid w:val="004D791E"/>
    <w:rsid w:val="004E003A"/>
    <w:rsid w:val="004E0E14"/>
    <w:rsid w:val="004E168D"/>
    <w:rsid w:val="004E17F8"/>
    <w:rsid w:val="004E2D7D"/>
    <w:rsid w:val="004E310F"/>
    <w:rsid w:val="004E3342"/>
    <w:rsid w:val="004E40BB"/>
    <w:rsid w:val="004E7F38"/>
    <w:rsid w:val="004F02BC"/>
    <w:rsid w:val="004F039D"/>
    <w:rsid w:val="004F24CE"/>
    <w:rsid w:val="004F41E9"/>
    <w:rsid w:val="004F66EA"/>
    <w:rsid w:val="004F6955"/>
    <w:rsid w:val="004F78ED"/>
    <w:rsid w:val="004F7CCF"/>
    <w:rsid w:val="0050236F"/>
    <w:rsid w:val="0050248E"/>
    <w:rsid w:val="00505178"/>
    <w:rsid w:val="00505D35"/>
    <w:rsid w:val="0050759A"/>
    <w:rsid w:val="005113F6"/>
    <w:rsid w:val="00511F0D"/>
    <w:rsid w:val="00513D3B"/>
    <w:rsid w:val="00514411"/>
    <w:rsid w:val="00514540"/>
    <w:rsid w:val="005147FE"/>
    <w:rsid w:val="00514DC2"/>
    <w:rsid w:val="00515D23"/>
    <w:rsid w:val="00515EA1"/>
    <w:rsid w:val="00516832"/>
    <w:rsid w:val="005208A0"/>
    <w:rsid w:val="00520BD9"/>
    <w:rsid w:val="005243CA"/>
    <w:rsid w:val="00524A77"/>
    <w:rsid w:val="00526CEF"/>
    <w:rsid w:val="00530627"/>
    <w:rsid w:val="00530FD0"/>
    <w:rsid w:val="00534731"/>
    <w:rsid w:val="00534A21"/>
    <w:rsid w:val="00534DFC"/>
    <w:rsid w:val="00537483"/>
    <w:rsid w:val="005417EC"/>
    <w:rsid w:val="0054382D"/>
    <w:rsid w:val="005448BB"/>
    <w:rsid w:val="00547F3D"/>
    <w:rsid w:val="00547FE4"/>
    <w:rsid w:val="00551002"/>
    <w:rsid w:val="005527F4"/>
    <w:rsid w:val="00555464"/>
    <w:rsid w:val="005561B9"/>
    <w:rsid w:val="00557374"/>
    <w:rsid w:val="0056104C"/>
    <w:rsid w:val="005616A6"/>
    <w:rsid w:val="005620E8"/>
    <w:rsid w:val="005624CA"/>
    <w:rsid w:val="0056382C"/>
    <w:rsid w:val="00567737"/>
    <w:rsid w:val="00567F1F"/>
    <w:rsid w:val="0057375B"/>
    <w:rsid w:val="005740C5"/>
    <w:rsid w:val="00574B6D"/>
    <w:rsid w:val="00574F06"/>
    <w:rsid w:val="005752E4"/>
    <w:rsid w:val="00580332"/>
    <w:rsid w:val="005832F2"/>
    <w:rsid w:val="00583E6E"/>
    <w:rsid w:val="005851AD"/>
    <w:rsid w:val="00587528"/>
    <w:rsid w:val="005909D5"/>
    <w:rsid w:val="005927BF"/>
    <w:rsid w:val="005938AF"/>
    <w:rsid w:val="00594A0A"/>
    <w:rsid w:val="00595A66"/>
    <w:rsid w:val="00596167"/>
    <w:rsid w:val="00596FE5"/>
    <w:rsid w:val="005A09C4"/>
    <w:rsid w:val="005A284F"/>
    <w:rsid w:val="005A294F"/>
    <w:rsid w:val="005A3074"/>
    <w:rsid w:val="005A3A2D"/>
    <w:rsid w:val="005A3C5B"/>
    <w:rsid w:val="005A4443"/>
    <w:rsid w:val="005A62ED"/>
    <w:rsid w:val="005B0A09"/>
    <w:rsid w:val="005B18DB"/>
    <w:rsid w:val="005B29CF"/>
    <w:rsid w:val="005B450D"/>
    <w:rsid w:val="005B54AC"/>
    <w:rsid w:val="005B7390"/>
    <w:rsid w:val="005C0238"/>
    <w:rsid w:val="005C0C58"/>
    <w:rsid w:val="005C3AE2"/>
    <w:rsid w:val="005D09C9"/>
    <w:rsid w:val="005D2018"/>
    <w:rsid w:val="005D3636"/>
    <w:rsid w:val="005D3904"/>
    <w:rsid w:val="005D58B5"/>
    <w:rsid w:val="005D60D4"/>
    <w:rsid w:val="005D6F50"/>
    <w:rsid w:val="005D76E0"/>
    <w:rsid w:val="005E1935"/>
    <w:rsid w:val="005E1D0C"/>
    <w:rsid w:val="005E1D1B"/>
    <w:rsid w:val="005E27C2"/>
    <w:rsid w:val="005E561E"/>
    <w:rsid w:val="005E635A"/>
    <w:rsid w:val="005F0172"/>
    <w:rsid w:val="005F0FE8"/>
    <w:rsid w:val="005F12B8"/>
    <w:rsid w:val="005F1A9F"/>
    <w:rsid w:val="005F1E37"/>
    <w:rsid w:val="005F2BAD"/>
    <w:rsid w:val="005F601E"/>
    <w:rsid w:val="005F648D"/>
    <w:rsid w:val="005F7A63"/>
    <w:rsid w:val="0060009B"/>
    <w:rsid w:val="0060204E"/>
    <w:rsid w:val="00602DE2"/>
    <w:rsid w:val="0060580B"/>
    <w:rsid w:val="00606D10"/>
    <w:rsid w:val="00610988"/>
    <w:rsid w:val="00611D60"/>
    <w:rsid w:val="00617820"/>
    <w:rsid w:val="00617BD2"/>
    <w:rsid w:val="00622B44"/>
    <w:rsid w:val="00623AF5"/>
    <w:rsid w:val="006247B1"/>
    <w:rsid w:val="006248FD"/>
    <w:rsid w:val="006255C4"/>
    <w:rsid w:val="0062661D"/>
    <w:rsid w:val="00626F2F"/>
    <w:rsid w:val="0062700D"/>
    <w:rsid w:val="00627B3A"/>
    <w:rsid w:val="00635352"/>
    <w:rsid w:val="0063578E"/>
    <w:rsid w:val="006375E3"/>
    <w:rsid w:val="00637D98"/>
    <w:rsid w:val="00640D55"/>
    <w:rsid w:val="0064183A"/>
    <w:rsid w:val="00642DA6"/>
    <w:rsid w:val="0064358C"/>
    <w:rsid w:val="0064434B"/>
    <w:rsid w:val="00646B93"/>
    <w:rsid w:val="006506FA"/>
    <w:rsid w:val="006516A7"/>
    <w:rsid w:val="00652212"/>
    <w:rsid w:val="0065453D"/>
    <w:rsid w:val="006545F1"/>
    <w:rsid w:val="0065732A"/>
    <w:rsid w:val="006606AD"/>
    <w:rsid w:val="00660793"/>
    <w:rsid w:val="00663C04"/>
    <w:rsid w:val="00670119"/>
    <w:rsid w:val="00671363"/>
    <w:rsid w:val="00673856"/>
    <w:rsid w:val="00673FE0"/>
    <w:rsid w:val="00674DE3"/>
    <w:rsid w:val="006750D4"/>
    <w:rsid w:val="0067659B"/>
    <w:rsid w:val="00677A1D"/>
    <w:rsid w:val="00677DA3"/>
    <w:rsid w:val="00680952"/>
    <w:rsid w:val="00681085"/>
    <w:rsid w:val="00681103"/>
    <w:rsid w:val="00682D5B"/>
    <w:rsid w:val="00683E06"/>
    <w:rsid w:val="006842B6"/>
    <w:rsid w:val="006905E0"/>
    <w:rsid w:val="0069400F"/>
    <w:rsid w:val="006947BE"/>
    <w:rsid w:val="006A0378"/>
    <w:rsid w:val="006A085A"/>
    <w:rsid w:val="006A0EB2"/>
    <w:rsid w:val="006A327F"/>
    <w:rsid w:val="006A3342"/>
    <w:rsid w:val="006A3BDB"/>
    <w:rsid w:val="006A6B61"/>
    <w:rsid w:val="006A7FC6"/>
    <w:rsid w:val="006B003D"/>
    <w:rsid w:val="006B11F8"/>
    <w:rsid w:val="006B16E9"/>
    <w:rsid w:val="006B231D"/>
    <w:rsid w:val="006B253D"/>
    <w:rsid w:val="006B3282"/>
    <w:rsid w:val="006B4DE0"/>
    <w:rsid w:val="006B601D"/>
    <w:rsid w:val="006B61F0"/>
    <w:rsid w:val="006B6320"/>
    <w:rsid w:val="006B727B"/>
    <w:rsid w:val="006C302B"/>
    <w:rsid w:val="006C4466"/>
    <w:rsid w:val="006C4F6B"/>
    <w:rsid w:val="006C4FC5"/>
    <w:rsid w:val="006D115D"/>
    <w:rsid w:val="006D30D6"/>
    <w:rsid w:val="006D34BF"/>
    <w:rsid w:val="006D464D"/>
    <w:rsid w:val="006D4EEE"/>
    <w:rsid w:val="006E04FC"/>
    <w:rsid w:val="006E0B3D"/>
    <w:rsid w:val="006E1892"/>
    <w:rsid w:val="006E20A8"/>
    <w:rsid w:val="006E28E0"/>
    <w:rsid w:val="006E2C85"/>
    <w:rsid w:val="006E3705"/>
    <w:rsid w:val="006E4276"/>
    <w:rsid w:val="006E5F6E"/>
    <w:rsid w:val="006E6620"/>
    <w:rsid w:val="006E67CA"/>
    <w:rsid w:val="006E73F6"/>
    <w:rsid w:val="006E7DD6"/>
    <w:rsid w:val="006F0E0F"/>
    <w:rsid w:val="006F1370"/>
    <w:rsid w:val="006F1CA7"/>
    <w:rsid w:val="006F1FBA"/>
    <w:rsid w:val="006F302A"/>
    <w:rsid w:val="006F5226"/>
    <w:rsid w:val="006F6C01"/>
    <w:rsid w:val="006F7459"/>
    <w:rsid w:val="00701A4E"/>
    <w:rsid w:val="0070277B"/>
    <w:rsid w:val="007033D0"/>
    <w:rsid w:val="007052DC"/>
    <w:rsid w:val="00705AB3"/>
    <w:rsid w:val="00705E11"/>
    <w:rsid w:val="00706570"/>
    <w:rsid w:val="00706CA7"/>
    <w:rsid w:val="007072DD"/>
    <w:rsid w:val="007113BC"/>
    <w:rsid w:val="00712290"/>
    <w:rsid w:val="00713950"/>
    <w:rsid w:val="007150EB"/>
    <w:rsid w:val="00715429"/>
    <w:rsid w:val="00717687"/>
    <w:rsid w:val="0072223A"/>
    <w:rsid w:val="00723BCB"/>
    <w:rsid w:val="00725393"/>
    <w:rsid w:val="00725D95"/>
    <w:rsid w:val="00727BEB"/>
    <w:rsid w:val="00727F04"/>
    <w:rsid w:val="00727F93"/>
    <w:rsid w:val="00731F19"/>
    <w:rsid w:val="007320E2"/>
    <w:rsid w:val="007320F8"/>
    <w:rsid w:val="00732695"/>
    <w:rsid w:val="00734453"/>
    <w:rsid w:val="00736105"/>
    <w:rsid w:val="007361B2"/>
    <w:rsid w:val="00736259"/>
    <w:rsid w:val="00737D2F"/>
    <w:rsid w:val="007408D8"/>
    <w:rsid w:val="00740C6F"/>
    <w:rsid w:val="00741405"/>
    <w:rsid w:val="0074324C"/>
    <w:rsid w:val="00743473"/>
    <w:rsid w:val="00745392"/>
    <w:rsid w:val="00745688"/>
    <w:rsid w:val="0074587A"/>
    <w:rsid w:val="00745956"/>
    <w:rsid w:val="00745CF9"/>
    <w:rsid w:val="00746091"/>
    <w:rsid w:val="00751835"/>
    <w:rsid w:val="00752ED8"/>
    <w:rsid w:val="00753872"/>
    <w:rsid w:val="00755575"/>
    <w:rsid w:val="00755673"/>
    <w:rsid w:val="00756398"/>
    <w:rsid w:val="007607FE"/>
    <w:rsid w:val="00761812"/>
    <w:rsid w:val="00763D4D"/>
    <w:rsid w:val="0076547C"/>
    <w:rsid w:val="00765B21"/>
    <w:rsid w:val="00765E9F"/>
    <w:rsid w:val="00765EDC"/>
    <w:rsid w:val="0076680A"/>
    <w:rsid w:val="00766A54"/>
    <w:rsid w:val="00770618"/>
    <w:rsid w:val="007710A4"/>
    <w:rsid w:val="0077244C"/>
    <w:rsid w:val="00772F1F"/>
    <w:rsid w:val="00773B9C"/>
    <w:rsid w:val="0077628C"/>
    <w:rsid w:val="00780653"/>
    <w:rsid w:val="00780ECE"/>
    <w:rsid w:val="00781029"/>
    <w:rsid w:val="0078142F"/>
    <w:rsid w:val="00782666"/>
    <w:rsid w:val="00782764"/>
    <w:rsid w:val="00783218"/>
    <w:rsid w:val="00783C40"/>
    <w:rsid w:val="00783CEA"/>
    <w:rsid w:val="00785335"/>
    <w:rsid w:val="00791BCA"/>
    <w:rsid w:val="00792834"/>
    <w:rsid w:val="00796F1C"/>
    <w:rsid w:val="007970BC"/>
    <w:rsid w:val="007977BA"/>
    <w:rsid w:val="007A0DE3"/>
    <w:rsid w:val="007A1E03"/>
    <w:rsid w:val="007A26D6"/>
    <w:rsid w:val="007A27C6"/>
    <w:rsid w:val="007A331C"/>
    <w:rsid w:val="007A49C1"/>
    <w:rsid w:val="007B0D29"/>
    <w:rsid w:val="007B0EAD"/>
    <w:rsid w:val="007B2780"/>
    <w:rsid w:val="007B58C7"/>
    <w:rsid w:val="007B720D"/>
    <w:rsid w:val="007B72BF"/>
    <w:rsid w:val="007B7BC2"/>
    <w:rsid w:val="007C20AE"/>
    <w:rsid w:val="007C2379"/>
    <w:rsid w:val="007C4A45"/>
    <w:rsid w:val="007D0681"/>
    <w:rsid w:val="007D1652"/>
    <w:rsid w:val="007D25F8"/>
    <w:rsid w:val="007D3C5A"/>
    <w:rsid w:val="007D3FF5"/>
    <w:rsid w:val="007D6922"/>
    <w:rsid w:val="007D77BA"/>
    <w:rsid w:val="007D7807"/>
    <w:rsid w:val="007E0BF8"/>
    <w:rsid w:val="007E1954"/>
    <w:rsid w:val="007E1E86"/>
    <w:rsid w:val="007E21ED"/>
    <w:rsid w:val="007E5D82"/>
    <w:rsid w:val="007E67BF"/>
    <w:rsid w:val="007F0AB6"/>
    <w:rsid w:val="007F58BF"/>
    <w:rsid w:val="007F5C1A"/>
    <w:rsid w:val="00800913"/>
    <w:rsid w:val="00804C6E"/>
    <w:rsid w:val="0080512B"/>
    <w:rsid w:val="00805864"/>
    <w:rsid w:val="00806AC1"/>
    <w:rsid w:val="00807609"/>
    <w:rsid w:val="008105EA"/>
    <w:rsid w:val="00811996"/>
    <w:rsid w:val="00814D39"/>
    <w:rsid w:val="00816294"/>
    <w:rsid w:val="00817C32"/>
    <w:rsid w:val="00821B11"/>
    <w:rsid w:val="00823237"/>
    <w:rsid w:val="008239FB"/>
    <w:rsid w:val="00823B9E"/>
    <w:rsid w:val="008258FC"/>
    <w:rsid w:val="00825FF7"/>
    <w:rsid w:val="00827943"/>
    <w:rsid w:val="00827A31"/>
    <w:rsid w:val="00830731"/>
    <w:rsid w:val="00831CAA"/>
    <w:rsid w:val="00832094"/>
    <w:rsid w:val="0083275D"/>
    <w:rsid w:val="0083295C"/>
    <w:rsid w:val="008333A8"/>
    <w:rsid w:val="0083447A"/>
    <w:rsid w:val="008349F7"/>
    <w:rsid w:val="008363D7"/>
    <w:rsid w:val="00836406"/>
    <w:rsid w:val="00840765"/>
    <w:rsid w:val="00841617"/>
    <w:rsid w:val="00842ACA"/>
    <w:rsid w:val="00842ECF"/>
    <w:rsid w:val="0084343C"/>
    <w:rsid w:val="0084480D"/>
    <w:rsid w:val="00844FA6"/>
    <w:rsid w:val="00845128"/>
    <w:rsid w:val="00850142"/>
    <w:rsid w:val="008502F6"/>
    <w:rsid w:val="00852CF4"/>
    <w:rsid w:val="00853D30"/>
    <w:rsid w:val="0085466C"/>
    <w:rsid w:val="008561F4"/>
    <w:rsid w:val="0085651F"/>
    <w:rsid w:val="00856E44"/>
    <w:rsid w:val="0086172A"/>
    <w:rsid w:val="00861A66"/>
    <w:rsid w:val="0086279B"/>
    <w:rsid w:val="00863163"/>
    <w:rsid w:val="00867244"/>
    <w:rsid w:val="00870F26"/>
    <w:rsid w:val="00871E78"/>
    <w:rsid w:val="008723B2"/>
    <w:rsid w:val="008738B8"/>
    <w:rsid w:val="00874217"/>
    <w:rsid w:val="00874E49"/>
    <w:rsid w:val="00877A52"/>
    <w:rsid w:val="00880415"/>
    <w:rsid w:val="00880885"/>
    <w:rsid w:val="008831D1"/>
    <w:rsid w:val="00883E88"/>
    <w:rsid w:val="00885820"/>
    <w:rsid w:val="00885F6A"/>
    <w:rsid w:val="00890431"/>
    <w:rsid w:val="0089146E"/>
    <w:rsid w:val="00891FD0"/>
    <w:rsid w:val="008925E7"/>
    <w:rsid w:val="0089326F"/>
    <w:rsid w:val="00893DC7"/>
    <w:rsid w:val="008A0EC8"/>
    <w:rsid w:val="008A266F"/>
    <w:rsid w:val="008A2940"/>
    <w:rsid w:val="008A77D7"/>
    <w:rsid w:val="008A7C07"/>
    <w:rsid w:val="008B02BF"/>
    <w:rsid w:val="008B04B2"/>
    <w:rsid w:val="008B2786"/>
    <w:rsid w:val="008B2AC9"/>
    <w:rsid w:val="008B2B01"/>
    <w:rsid w:val="008B4B2A"/>
    <w:rsid w:val="008B53CA"/>
    <w:rsid w:val="008C002B"/>
    <w:rsid w:val="008C099B"/>
    <w:rsid w:val="008C176E"/>
    <w:rsid w:val="008C5DED"/>
    <w:rsid w:val="008C6EC3"/>
    <w:rsid w:val="008D0B8E"/>
    <w:rsid w:val="008D2C8A"/>
    <w:rsid w:val="008D572A"/>
    <w:rsid w:val="008D5B71"/>
    <w:rsid w:val="008D5CCB"/>
    <w:rsid w:val="008D6F4C"/>
    <w:rsid w:val="008E1844"/>
    <w:rsid w:val="008E27B4"/>
    <w:rsid w:val="008E3221"/>
    <w:rsid w:val="008E5533"/>
    <w:rsid w:val="008E571F"/>
    <w:rsid w:val="008E73AB"/>
    <w:rsid w:val="008E7514"/>
    <w:rsid w:val="008F2071"/>
    <w:rsid w:val="008F221B"/>
    <w:rsid w:val="008F49C2"/>
    <w:rsid w:val="008F4BE1"/>
    <w:rsid w:val="008F52CD"/>
    <w:rsid w:val="008F58A5"/>
    <w:rsid w:val="00900A8E"/>
    <w:rsid w:val="00901DAB"/>
    <w:rsid w:val="00902A92"/>
    <w:rsid w:val="00902E37"/>
    <w:rsid w:val="00904026"/>
    <w:rsid w:val="00904EEE"/>
    <w:rsid w:val="009070DC"/>
    <w:rsid w:val="009076E7"/>
    <w:rsid w:val="00912594"/>
    <w:rsid w:val="00913B0D"/>
    <w:rsid w:val="00914257"/>
    <w:rsid w:val="00915655"/>
    <w:rsid w:val="0091583A"/>
    <w:rsid w:val="009166A9"/>
    <w:rsid w:val="00917742"/>
    <w:rsid w:val="00921687"/>
    <w:rsid w:val="00922448"/>
    <w:rsid w:val="00922C7E"/>
    <w:rsid w:val="009240EB"/>
    <w:rsid w:val="00924373"/>
    <w:rsid w:val="00925392"/>
    <w:rsid w:val="0092554A"/>
    <w:rsid w:val="00926248"/>
    <w:rsid w:val="009267C8"/>
    <w:rsid w:val="00933878"/>
    <w:rsid w:val="00933883"/>
    <w:rsid w:val="00933920"/>
    <w:rsid w:val="00935BC8"/>
    <w:rsid w:val="00935C8D"/>
    <w:rsid w:val="00936583"/>
    <w:rsid w:val="00936CC4"/>
    <w:rsid w:val="009379D2"/>
    <w:rsid w:val="009403D2"/>
    <w:rsid w:val="00940989"/>
    <w:rsid w:val="009414DC"/>
    <w:rsid w:val="00941E32"/>
    <w:rsid w:val="009438A2"/>
    <w:rsid w:val="00945A16"/>
    <w:rsid w:val="00951BE4"/>
    <w:rsid w:val="00952F27"/>
    <w:rsid w:val="00953B95"/>
    <w:rsid w:val="009545BE"/>
    <w:rsid w:val="009567D1"/>
    <w:rsid w:val="00957D2B"/>
    <w:rsid w:val="00957E51"/>
    <w:rsid w:val="009608AB"/>
    <w:rsid w:val="00960E3B"/>
    <w:rsid w:val="0096148A"/>
    <w:rsid w:val="00961779"/>
    <w:rsid w:val="009619A1"/>
    <w:rsid w:val="00967CE7"/>
    <w:rsid w:val="009706CF"/>
    <w:rsid w:val="009716ED"/>
    <w:rsid w:val="00973ED5"/>
    <w:rsid w:val="009746DC"/>
    <w:rsid w:val="009752DD"/>
    <w:rsid w:val="009807A4"/>
    <w:rsid w:val="00982977"/>
    <w:rsid w:val="00984223"/>
    <w:rsid w:val="00985EF6"/>
    <w:rsid w:val="009868C1"/>
    <w:rsid w:val="0098705B"/>
    <w:rsid w:val="00987138"/>
    <w:rsid w:val="0098783A"/>
    <w:rsid w:val="009879C3"/>
    <w:rsid w:val="00990685"/>
    <w:rsid w:val="00991028"/>
    <w:rsid w:val="009914AA"/>
    <w:rsid w:val="009948A2"/>
    <w:rsid w:val="00994D13"/>
    <w:rsid w:val="00996056"/>
    <w:rsid w:val="00996AC8"/>
    <w:rsid w:val="00996B8E"/>
    <w:rsid w:val="00996F8E"/>
    <w:rsid w:val="009A0AC1"/>
    <w:rsid w:val="009A2453"/>
    <w:rsid w:val="009A7915"/>
    <w:rsid w:val="009B1492"/>
    <w:rsid w:val="009B14C9"/>
    <w:rsid w:val="009B2069"/>
    <w:rsid w:val="009B2BEA"/>
    <w:rsid w:val="009B33F4"/>
    <w:rsid w:val="009B4255"/>
    <w:rsid w:val="009B469F"/>
    <w:rsid w:val="009B53F1"/>
    <w:rsid w:val="009B6518"/>
    <w:rsid w:val="009C0F72"/>
    <w:rsid w:val="009C1D3F"/>
    <w:rsid w:val="009C1F03"/>
    <w:rsid w:val="009C6D4F"/>
    <w:rsid w:val="009C7662"/>
    <w:rsid w:val="009D091A"/>
    <w:rsid w:val="009D14B7"/>
    <w:rsid w:val="009D2D84"/>
    <w:rsid w:val="009D3613"/>
    <w:rsid w:val="009D4005"/>
    <w:rsid w:val="009D4AD8"/>
    <w:rsid w:val="009D4F6E"/>
    <w:rsid w:val="009D5534"/>
    <w:rsid w:val="009D58F7"/>
    <w:rsid w:val="009E3521"/>
    <w:rsid w:val="009E3E28"/>
    <w:rsid w:val="009E66EC"/>
    <w:rsid w:val="009E768E"/>
    <w:rsid w:val="009E78CB"/>
    <w:rsid w:val="009F0263"/>
    <w:rsid w:val="009F1350"/>
    <w:rsid w:val="009F377F"/>
    <w:rsid w:val="009F6D1B"/>
    <w:rsid w:val="00A009DA"/>
    <w:rsid w:val="00A01095"/>
    <w:rsid w:val="00A017AE"/>
    <w:rsid w:val="00A01F3C"/>
    <w:rsid w:val="00A0334D"/>
    <w:rsid w:val="00A052EC"/>
    <w:rsid w:val="00A0653D"/>
    <w:rsid w:val="00A069B4"/>
    <w:rsid w:val="00A07691"/>
    <w:rsid w:val="00A11DE1"/>
    <w:rsid w:val="00A120F3"/>
    <w:rsid w:val="00A14A35"/>
    <w:rsid w:val="00A15092"/>
    <w:rsid w:val="00A168F3"/>
    <w:rsid w:val="00A17196"/>
    <w:rsid w:val="00A220FB"/>
    <w:rsid w:val="00A22A77"/>
    <w:rsid w:val="00A23BEB"/>
    <w:rsid w:val="00A24600"/>
    <w:rsid w:val="00A257A5"/>
    <w:rsid w:val="00A300EB"/>
    <w:rsid w:val="00A30132"/>
    <w:rsid w:val="00A32E91"/>
    <w:rsid w:val="00A33E2E"/>
    <w:rsid w:val="00A358CD"/>
    <w:rsid w:val="00A37016"/>
    <w:rsid w:val="00A41AC3"/>
    <w:rsid w:val="00A41BAF"/>
    <w:rsid w:val="00A4208C"/>
    <w:rsid w:val="00A42951"/>
    <w:rsid w:val="00A45947"/>
    <w:rsid w:val="00A459C3"/>
    <w:rsid w:val="00A45A09"/>
    <w:rsid w:val="00A46609"/>
    <w:rsid w:val="00A4737B"/>
    <w:rsid w:val="00A511AE"/>
    <w:rsid w:val="00A5252F"/>
    <w:rsid w:val="00A53F46"/>
    <w:rsid w:val="00A54B2F"/>
    <w:rsid w:val="00A5508E"/>
    <w:rsid w:val="00A565A1"/>
    <w:rsid w:val="00A5751A"/>
    <w:rsid w:val="00A57FC9"/>
    <w:rsid w:val="00A57FEF"/>
    <w:rsid w:val="00A615E7"/>
    <w:rsid w:val="00A63DE0"/>
    <w:rsid w:val="00A65115"/>
    <w:rsid w:val="00A67171"/>
    <w:rsid w:val="00A714F2"/>
    <w:rsid w:val="00A73EDE"/>
    <w:rsid w:val="00A80D83"/>
    <w:rsid w:val="00A8389F"/>
    <w:rsid w:val="00A84BA6"/>
    <w:rsid w:val="00A84F81"/>
    <w:rsid w:val="00A86750"/>
    <w:rsid w:val="00A87020"/>
    <w:rsid w:val="00A8766A"/>
    <w:rsid w:val="00A9061B"/>
    <w:rsid w:val="00A9150A"/>
    <w:rsid w:val="00A91F6B"/>
    <w:rsid w:val="00A92645"/>
    <w:rsid w:val="00A935CD"/>
    <w:rsid w:val="00A9451C"/>
    <w:rsid w:val="00A97DBA"/>
    <w:rsid w:val="00AA0192"/>
    <w:rsid w:val="00AA0B09"/>
    <w:rsid w:val="00AA3077"/>
    <w:rsid w:val="00AA3574"/>
    <w:rsid w:val="00AA396C"/>
    <w:rsid w:val="00AA451B"/>
    <w:rsid w:val="00AA4C6F"/>
    <w:rsid w:val="00AA54A8"/>
    <w:rsid w:val="00AA6B22"/>
    <w:rsid w:val="00AA792A"/>
    <w:rsid w:val="00AA79B9"/>
    <w:rsid w:val="00AA7A06"/>
    <w:rsid w:val="00AB0D08"/>
    <w:rsid w:val="00AB112D"/>
    <w:rsid w:val="00AB23C2"/>
    <w:rsid w:val="00AB5D01"/>
    <w:rsid w:val="00AB6618"/>
    <w:rsid w:val="00AB7726"/>
    <w:rsid w:val="00AB7B9C"/>
    <w:rsid w:val="00AB7EAC"/>
    <w:rsid w:val="00AC2662"/>
    <w:rsid w:val="00AC486E"/>
    <w:rsid w:val="00AC6775"/>
    <w:rsid w:val="00AC6B6B"/>
    <w:rsid w:val="00AC6F38"/>
    <w:rsid w:val="00AC7A6C"/>
    <w:rsid w:val="00AD0824"/>
    <w:rsid w:val="00AD0F1A"/>
    <w:rsid w:val="00AD416F"/>
    <w:rsid w:val="00AD55B6"/>
    <w:rsid w:val="00AD6012"/>
    <w:rsid w:val="00AD611E"/>
    <w:rsid w:val="00AD6E89"/>
    <w:rsid w:val="00AE2A9F"/>
    <w:rsid w:val="00AE2BB5"/>
    <w:rsid w:val="00AE3093"/>
    <w:rsid w:val="00AE346F"/>
    <w:rsid w:val="00AE3A5E"/>
    <w:rsid w:val="00AE4A27"/>
    <w:rsid w:val="00AE4F2F"/>
    <w:rsid w:val="00AF03E5"/>
    <w:rsid w:val="00AF1B72"/>
    <w:rsid w:val="00AF2AD7"/>
    <w:rsid w:val="00AF2D54"/>
    <w:rsid w:val="00AF2F50"/>
    <w:rsid w:val="00AF5271"/>
    <w:rsid w:val="00B00F14"/>
    <w:rsid w:val="00B02950"/>
    <w:rsid w:val="00B04390"/>
    <w:rsid w:val="00B071FB"/>
    <w:rsid w:val="00B078E8"/>
    <w:rsid w:val="00B07E4B"/>
    <w:rsid w:val="00B10DFF"/>
    <w:rsid w:val="00B119F1"/>
    <w:rsid w:val="00B13092"/>
    <w:rsid w:val="00B138AA"/>
    <w:rsid w:val="00B15630"/>
    <w:rsid w:val="00B163DF"/>
    <w:rsid w:val="00B163E9"/>
    <w:rsid w:val="00B175C4"/>
    <w:rsid w:val="00B175D5"/>
    <w:rsid w:val="00B20232"/>
    <w:rsid w:val="00B215FB"/>
    <w:rsid w:val="00B2184D"/>
    <w:rsid w:val="00B22CE7"/>
    <w:rsid w:val="00B23E93"/>
    <w:rsid w:val="00B25790"/>
    <w:rsid w:val="00B30B3D"/>
    <w:rsid w:val="00B3237E"/>
    <w:rsid w:val="00B33E08"/>
    <w:rsid w:val="00B34A5D"/>
    <w:rsid w:val="00B37EE3"/>
    <w:rsid w:val="00B40067"/>
    <w:rsid w:val="00B42AC4"/>
    <w:rsid w:val="00B43122"/>
    <w:rsid w:val="00B432CA"/>
    <w:rsid w:val="00B434FC"/>
    <w:rsid w:val="00B44DAC"/>
    <w:rsid w:val="00B44E7E"/>
    <w:rsid w:val="00B4592E"/>
    <w:rsid w:val="00B459BA"/>
    <w:rsid w:val="00B46EEE"/>
    <w:rsid w:val="00B500FC"/>
    <w:rsid w:val="00B50ACB"/>
    <w:rsid w:val="00B54FF7"/>
    <w:rsid w:val="00B55473"/>
    <w:rsid w:val="00B55B23"/>
    <w:rsid w:val="00B56579"/>
    <w:rsid w:val="00B56E2A"/>
    <w:rsid w:val="00B63896"/>
    <w:rsid w:val="00B6511E"/>
    <w:rsid w:val="00B722C2"/>
    <w:rsid w:val="00B73E73"/>
    <w:rsid w:val="00B83433"/>
    <w:rsid w:val="00B84C50"/>
    <w:rsid w:val="00B856B2"/>
    <w:rsid w:val="00B85789"/>
    <w:rsid w:val="00B90814"/>
    <w:rsid w:val="00B908D9"/>
    <w:rsid w:val="00B90AF2"/>
    <w:rsid w:val="00B90DD3"/>
    <w:rsid w:val="00B91516"/>
    <w:rsid w:val="00B9166F"/>
    <w:rsid w:val="00B96D62"/>
    <w:rsid w:val="00B96E15"/>
    <w:rsid w:val="00B970AF"/>
    <w:rsid w:val="00B97C9D"/>
    <w:rsid w:val="00BA6BF0"/>
    <w:rsid w:val="00BA7134"/>
    <w:rsid w:val="00BB0B32"/>
    <w:rsid w:val="00BB3AEE"/>
    <w:rsid w:val="00BB40B2"/>
    <w:rsid w:val="00BB67BC"/>
    <w:rsid w:val="00BB6C6D"/>
    <w:rsid w:val="00BB787A"/>
    <w:rsid w:val="00BC1153"/>
    <w:rsid w:val="00BC2394"/>
    <w:rsid w:val="00BC279C"/>
    <w:rsid w:val="00BC2934"/>
    <w:rsid w:val="00BC4204"/>
    <w:rsid w:val="00BC45BA"/>
    <w:rsid w:val="00BC464E"/>
    <w:rsid w:val="00BC4F49"/>
    <w:rsid w:val="00BC69C2"/>
    <w:rsid w:val="00BD23B4"/>
    <w:rsid w:val="00BD4077"/>
    <w:rsid w:val="00BD4A43"/>
    <w:rsid w:val="00BD4B40"/>
    <w:rsid w:val="00BD7908"/>
    <w:rsid w:val="00BD7971"/>
    <w:rsid w:val="00BD7BC4"/>
    <w:rsid w:val="00BE2647"/>
    <w:rsid w:val="00BE2997"/>
    <w:rsid w:val="00BE38E4"/>
    <w:rsid w:val="00BE613A"/>
    <w:rsid w:val="00BE6DBE"/>
    <w:rsid w:val="00BF0776"/>
    <w:rsid w:val="00BF1953"/>
    <w:rsid w:val="00BF2BA2"/>
    <w:rsid w:val="00BF31C9"/>
    <w:rsid w:val="00BF37A2"/>
    <w:rsid w:val="00BF5366"/>
    <w:rsid w:val="00BF55FE"/>
    <w:rsid w:val="00BF5D2F"/>
    <w:rsid w:val="00BF76A2"/>
    <w:rsid w:val="00C00335"/>
    <w:rsid w:val="00C00769"/>
    <w:rsid w:val="00C0316E"/>
    <w:rsid w:val="00C033ED"/>
    <w:rsid w:val="00C041FE"/>
    <w:rsid w:val="00C04230"/>
    <w:rsid w:val="00C06E0C"/>
    <w:rsid w:val="00C10419"/>
    <w:rsid w:val="00C15D30"/>
    <w:rsid w:val="00C15EA9"/>
    <w:rsid w:val="00C172EE"/>
    <w:rsid w:val="00C17DC3"/>
    <w:rsid w:val="00C206B7"/>
    <w:rsid w:val="00C21733"/>
    <w:rsid w:val="00C227A7"/>
    <w:rsid w:val="00C22D26"/>
    <w:rsid w:val="00C245DB"/>
    <w:rsid w:val="00C25761"/>
    <w:rsid w:val="00C26295"/>
    <w:rsid w:val="00C3053B"/>
    <w:rsid w:val="00C32608"/>
    <w:rsid w:val="00C349FD"/>
    <w:rsid w:val="00C35290"/>
    <w:rsid w:val="00C35D03"/>
    <w:rsid w:val="00C40E7E"/>
    <w:rsid w:val="00C44512"/>
    <w:rsid w:val="00C46F8B"/>
    <w:rsid w:val="00C4735A"/>
    <w:rsid w:val="00C50D37"/>
    <w:rsid w:val="00C52006"/>
    <w:rsid w:val="00C53878"/>
    <w:rsid w:val="00C55C58"/>
    <w:rsid w:val="00C56FBA"/>
    <w:rsid w:val="00C60F5B"/>
    <w:rsid w:val="00C63617"/>
    <w:rsid w:val="00C64BFB"/>
    <w:rsid w:val="00C6620F"/>
    <w:rsid w:val="00C72AE4"/>
    <w:rsid w:val="00C72EBD"/>
    <w:rsid w:val="00C74838"/>
    <w:rsid w:val="00C74F92"/>
    <w:rsid w:val="00C75D44"/>
    <w:rsid w:val="00C77581"/>
    <w:rsid w:val="00C83548"/>
    <w:rsid w:val="00C84D72"/>
    <w:rsid w:val="00C85084"/>
    <w:rsid w:val="00C90F1B"/>
    <w:rsid w:val="00C91E1C"/>
    <w:rsid w:val="00C92DA8"/>
    <w:rsid w:val="00C93F0B"/>
    <w:rsid w:val="00C9434F"/>
    <w:rsid w:val="00C9656D"/>
    <w:rsid w:val="00C96939"/>
    <w:rsid w:val="00C96A81"/>
    <w:rsid w:val="00C97141"/>
    <w:rsid w:val="00C9780F"/>
    <w:rsid w:val="00C97ED4"/>
    <w:rsid w:val="00CA0C79"/>
    <w:rsid w:val="00CA1954"/>
    <w:rsid w:val="00CA2833"/>
    <w:rsid w:val="00CA3887"/>
    <w:rsid w:val="00CA5A4F"/>
    <w:rsid w:val="00CA5D2A"/>
    <w:rsid w:val="00CA60E6"/>
    <w:rsid w:val="00CA7C83"/>
    <w:rsid w:val="00CB1325"/>
    <w:rsid w:val="00CC042F"/>
    <w:rsid w:val="00CC090E"/>
    <w:rsid w:val="00CC0B6D"/>
    <w:rsid w:val="00CC1445"/>
    <w:rsid w:val="00CC3C08"/>
    <w:rsid w:val="00CC44A1"/>
    <w:rsid w:val="00CC453F"/>
    <w:rsid w:val="00CC63A8"/>
    <w:rsid w:val="00CC7D2C"/>
    <w:rsid w:val="00CD0512"/>
    <w:rsid w:val="00CD0D1C"/>
    <w:rsid w:val="00CD1D7B"/>
    <w:rsid w:val="00CD2799"/>
    <w:rsid w:val="00CD2B10"/>
    <w:rsid w:val="00CD3366"/>
    <w:rsid w:val="00CD3D6F"/>
    <w:rsid w:val="00CD4B5B"/>
    <w:rsid w:val="00CD4C7D"/>
    <w:rsid w:val="00CD51A9"/>
    <w:rsid w:val="00CE2C63"/>
    <w:rsid w:val="00CE32E7"/>
    <w:rsid w:val="00CE4305"/>
    <w:rsid w:val="00CE5267"/>
    <w:rsid w:val="00CE68DF"/>
    <w:rsid w:val="00CF044E"/>
    <w:rsid w:val="00CF045D"/>
    <w:rsid w:val="00CF0BBF"/>
    <w:rsid w:val="00CF3AC7"/>
    <w:rsid w:val="00CF5358"/>
    <w:rsid w:val="00CF65B0"/>
    <w:rsid w:val="00CF6FE0"/>
    <w:rsid w:val="00D00338"/>
    <w:rsid w:val="00D01B0D"/>
    <w:rsid w:val="00D01D04"/>
    <w:rsid w:val="00D01D8F"/>
    <w:rsid w:val="00D02359"/>
    <w:rsid w:val="00D024AB"/>
    <w:rsid w:val="00D06158"/>
    <w:rsid w:val="00D0691D"/>
    <w:rsid w:val="00D11AF3"/>
    <w:rsid w:val="00D11CFA"/>
    <w:rsid w:val="00D136E0"/>
    <w:rsid w:val="00D13E64"/>
    <w:rsid w:val="00D1493C"/>
    <w:rsid w:val="00D14B7D"/>
    <w:rsid w:val="00D14C04"/>
    <w:rsid w:val="00D14C58"/>
    <w:rsid w:val="00D155D1"/>
    <w:rsid w:val="00D16543"/>
    <w:rsid w:val="00D1676B"/>
    <w:rsid w:val="00D1679F"/>
    <w:rsid w:val="00D16CCE"/>
    <w:rsid w:val="00D171AB"/>
    <w:rsid w:val="00D17D79"/>
    <w:rsid w:val="00D21E72"/>
    <w:rsid w:val="00D22A0E"/>
    <w:rsid w:val="00D23DA5"/>
    <w:rsid w:val="00D24F63"/>
    <w:rsid w:val="00D275B8"/>
    <w:rsid w:val="00D304B8"/>
    <w:rsid w:val="00D304FB"/>
    <w:rsid w:val="00D30A80"/>
    <w:rsid w:val="00D30B8B"/>
    <w:rsid w:val="00D335AD"/>
    <w:rsid w:val="00D3361D"/>
    <w:rsid w:val="00D3554B"/>
    <w:rsid w:val="00D355DF"/>
    <w:rsid w:val="00D42230"/>
    <w:rsid w:val="00D4247B"/>
    <w:rsid w:val="00D44443"/>
    <w:rsid w:val="00D44865"/>
    <w:rsid w:val="00D462B9"/>
    <w:rsid w:val="00D4641B"/>
    <w:rsid w:val="00D46A02"/>
    <w:rsid w:val="00D46F4A"/>
    <w:rsid w:val="00D5138A"/>
    <w:rsid w:val="00D52EDB"/>
    <w:rsid w:val="00D53FC6"/>
    <w:rsid w:val="00D56CE4"/>
    <w:rsid w:val="00D57257"/>
    <w:rsid w:val="00D61B6D"/>
    <w:rsid w:val="00D63187"/>
    <w:rsid w:val="00D63AC0"/>
    <w:rsid w:val="00D649F0"/>
    <w:rsid w:val="00D66336"/>
    <w:rsid w:val="00D67C35"/>
    <w:rsid w:val="00D710A6"/>
    <w:rsid w:val="00D713A8"/>
    <w:rsid w:val="00D71D10"/>
    <w:rsid w:val="00D72056"/>
    <w:rsid w:val="00D73C22"/>
    <w:rsid w:val="00D7402E"/>
    <w:rsid w:val="00D75822"/>
    <w:rsid w:val="00D768B0"/>
    <w:rsid w:val="00D76DEE"/>
    <w:rsid w:val="00D8022D"/>
    <w:rsid w:val="00D80C9C"/>
    <w:rsid w:val="00D80E42"/>
    <w:rsid w:val="00D812DF"/>
    <w:rsid w:val="00D828B4"/>
    <w:rsid w:val="00D850E9"/>
    <w:rsid w:val="00D851FF"/>
    <w:rsid w:val="00D85282"/>
    <w:rsid w:val="00D87C9D"/>
    <w:rsid w:val="00D9131F"/>
    <w:rsid w:val="00D9352B"/>
    <w:rsid w:val="00D93822"/>
    <w:rsid w:val="00D94076"/>
    <w:rsid w:val="00D952D1"/>
    <w:rsid w:val="00D962CD"/>
    <w:rsid w:val="00D9648B"/>
    <w:rsid w:val="00D97668"/>
    <w:rsid w:val="00DA0080"/>
    <w:rsid w:val="00DA1FBF"/>
    <w:rsid w:val="00DA27B4"/>
    <w:rsid w:val="00DA3052"/>
    <w:rsid w:val="00DA39B2"/>
    <w:rsid w:val="00DA5068"/>
    <w:rsid w:val="00DA7C86"/>
    <w:rsid w:val="00DB10BC"/>
    <w:rsid w:val="00DB2B5B"/>
    <w:rsid w:val="00DB311A"/>
    <w:rsid w:val="00DB3342"/>
    <w:rsid w:val="00DB3801"/>
    <w:rsid w:val="00DB5A53"/>
    <w:rsid w:val="00DB6912"/>
    <w:rsid w:val="00DC056D"/>
    <w:rsid w:val="00DC06B0"/>
    <w:rsid w:val="00DC0B82"/>
    <w:rsid w:val="00DC1B5C"/>
    <w:rsid w:val="00DC479D"/>
    <w:rsid w:val="00DC4876"/>
    <w:rsid w:val="00DC622F"/>
    <w:rsid w:val="00DD1561"/>
    <w:rsid w:val="00DD3E28"/>
    <w:rsid w:val="00DD4650"/>
    <w:rsid w:val="00DD64F0"/>
    <w:rsid w:val="00DD7EB9"/>
    <w:rsid w:val="00DE0D05"/>
    <w:rsid w:val="00DE6CC9"/>
    <w:rsid w:val="00DE7098"/>
    <w:rsid w:val="00DE7949"/>
    <w:rsid w:val="00DF0452"/>
    <w:rsid w:val="00DF1E4D"/>
    <w:rsid w:val="00DF27B5"/>
    <w:rsid w:val="00DF486E"/>
    <w:rsid w:val="00DF515B"/>
    <w:rsid w:val="00E05753"/>
    <w:rsid w:val="00E05862"/>
    <w:rsid w:val="00E05A85"/>
    <w:rsid w:val="00E06E1A"/>
    <w:rsid w:val="00E11117"/>
    <w:rsid w:val="00E13ABD"/>
    <w:rsid w:val="00E147A1"/>
    <w:rsid w:val="00E15D3B"/>
    <w:rsid w:val="00E15D7E"/>
    <w:rsid w:val="00E16725"/>
    <w:rsid w:val="00E16D20"/>
    <w:rsid w:val="00E17400"/>
    <w:rsid w:val="00E234D2"/>
    <w:rsid w:val="00E23B71"/>
    <w:rsid w:val="00E25DA6"/>
    <w:rsid w:val="00E26F9B"/>
    <w:rsid w:val="00E3266B"/>
    <w:rsid w:val="00E33CC0"/>
    <w:rsid w:val="00E36589"/>
    <w:rsid w:val="00E376E7"/>
    <w:rsid w:val="00E3798F"/>
    <w:rsid w:val="00E40231"/>
    <w:rsid w:val="00E4037F"/>
    <w:rsid w:val="00E4218F"/>
    <w:rsid w:val="00E42F67"/>
    <w:rsid w:val="00E44C8A"/>
    <w:rsid w:val="00E50CFD"/>
    <w:rsid w:val="00E51CF9"/>
    <w:rsid w:val="00E5204F"/>
    <w:rsid w:val="00E5667B"/>
    <w:rsid w:val="00E56880"/>
    <w:rsid w:val="00E60691"/>
    <w:rsid w:val="00E6073B"/>
    <w:rsid w:val="00E60D9C"/>
    <w:rsid w:val="00E7131C"/>
    <w:rsid w:val="00E71CD7"/>
    <w:rsid w:val="00E72DDF"/>
    <w:rsid w:val="00E73AB3"/>
    <w:rsid w:val="00E73F7A"/>
    <w:rsid w:val="00E749EF"/>
    <w:rsid w:val="00E75209"/>
    <w:rsid w:val="00E80E94"/>
    <w:rsid w:val="00E822E5"/>
    <w:rsid w:val="00E822F2"/>
    <w:rsid w:val="00E82412"/>
    <w:rsid w:val="00E8244F"/>
    <w:rsid w:val="00E8570D"/>
    <w:rsid w:val="00E86D44"/>
    <w:rsid w:val="00E902A5"/>
    <w:rsid w:val="00E913A3"/>
    <w:rsid w:val="00E91987"/>
    <w:rsid w:val="00E91BF1"/>
    <w:rsid w:val="00E929B1"/>
    <w:rsid w:val="00E93326"/>
    <w:rsid w:val="00E958B1"/>
    <w:rsid w:val="00E97DD9"/>
    <w:rsid w:val="00EA343F"/>
    <w:rsid w:val="00EA366B"/>
    <w:rsid w:val="00EA4185"/>
    <w:rsid w:val="00EA449B"/>
    <w:rsid w:val="00EA619B"/>
    <w:rsid w:val="00EA6A9E"/>
    <w:rsid w:val="00EA7D2A"/>
    <w:rsid w:val="00EA7E0A"/>
    <w:rsid w:val="00EB0039"/>
    <w:rsid w:val="00EB2F59"/>
    <w:rsid w:val="00EB3D4E"/>
    <w:rsid w:val="00EB4602"/>
    <w:rsid w:val="00EB5316"/>
    <w:rsid w:val="00EB7D67"/>
    <w:rsid w:val="00EC0E42"/>
    <w:rsid w:val="00EC2C4F"/>
    <w:rsid w:val="00EC401F"/>
    <w:rsid w:val="00EC48FC"/>
    <w:rsid w:val="00EC53D2"/>
    <w:rsid w:val="00EC7362"/>
    <w:rsid w:val="00ED3B15"/>
    <w:rsid w:val="00ED4FD8"/>
    <w:rsid w:val="00ED5A89"/>
    <w:rsid w:val="00ED64B3"/>
    <w:rsid w:val="00EE0705"/>
    <w:rsid w:val="00EE0907"/>
    <w:rsid w:val="00EE099F"/>
    <w:rsid w:val="00EE2E47"/>
    <w:rsid w:val="00EE34D7"/>
    <w:rsid w:val="00EE47F3"/>
    <w:rsid w:val="00EE4828"/>
    <w:rsid w:val="00EE4A82"/>
    <w:rsid w:val="00EE4DC4"/>
    <w:rsid w:val="00EE4E36"/>
    <w:rsid w:val="00EE544D"/>
    <w:rsid w:val="00EE552E"/>
    <w:rsid w:val="00EE6366"/>
    <w:rsid w:val="00EE6437"/>
    <w:rsid w:val="00EE7B00"/>
    <w:rsid w:val="00EF1865"/>
    <w:rsid w:val="00EF2464"/>
    <w:rsid w:val="00EF2684"/>
    <w:rsid w:val="00EF585B"/>
    <w:rsid w:val="00EF640A"/>
    <w:rsid w:val="00EF64D9"/>
    <w:rsid w:val="00EF69A0"/>
    <w:rsid w:val="00EF6D88"/>
    <w:rsid w:val="00F00C7F"/>
    <w:rsid w:val="00F01CF7"/>
    <w:rsid w:val="00F021CC"/>
    <w:rsid w:val="00F031A0"/>
    <w:rsid w:val="00F04C7D"/>
    <w:rsid w:val="00F05E45"/>
    <w:rsid w:val="00F0633B"/>
    <w:rsid w:val="00F07164"/>
    <w:rsid w:val="00F11759"/>
    <w:rsid w:val="00F127EA"/>
    <w:rsid w:val="00F129BC"/>
    <w:rsid w:val="00F12C6B"/>
    <w:rsid w:val="00F157CC"/>
    <w:rsid w:val="00F16222"/>
    <w:rsid w:val="00F16E58"/>
    <w:rsid w:val="00F17537"/>
    <w:rsid w:val="00F200C8"/>
    <w:rsid w:val="00F22D35"/>
    <w:rsid w:val="00F232B2"/>
    <w:rsid w:val="00F233B3"/>
    <w:rsid w:val="00F25668"/>
    <w:rsid w:val="00F25E86"/>
    <w:rsid w:val="00F263D6"/>
    <w:rsid w:val="00F3075F"/>
    <w:rsid w:val="00F30C0D"/>
    <w:rsid w:val="00F341E6"/>
    <w:rsid w:val="00F3625F"/>
    <w:rsid w:val="00F40DFF"/>
    <w:rsid w:val="00F41D15"/>
    <w:rsid w:val="00F42BD2"/>
    <w:rsid w:val="00F42C18"/>
    <w:rsid w:val="00F44E47"/>
    <w:rsid w:val="00F50872"/>
    <w:rsid w:val="00F52602"/>
    <w:rsid w:val="00F5277C"/>
    <w:rsid w:val="00F52F9C"/>
    <w:rsid w:val="00F534A2"/>
    <w:rsid w:val="00F536D2"/>
    <w:rsid w:val="00F5399C"/>
    <w:rsid w:val="00F5686F"/>
    <w:rsid w:val="00F56A20"/>
    <w:rsid w:val="00F56C62"/>
    <w:rsid w:val="00F56D48"/>
    <w:rsid w:val="00F61F0E"/>
    <w:rsid w:val="00F623A2"/>
    <w:rsid w:val="00F6249F"/>
    <w:rsid w:val="00F6360B"/>
    <w:rsid w:val="00F64A93"/>
    <w:rsid w:val="00F65DDA"/>
    <w:rsid w:val="00F6764E"/>
    <w:rsid w:val="00F70B43"/>
    <w:rsid w:val="00F73A13"/>
    <w:rsid w:val="00F74B32"/>
    <w:rsid w:val="00F7537D"/>
    <w:rsid w:val="00F76B0A"/>
    <w:rsid w:val="00F807E0"/>
    <w:rsid w:val="00F8149E"/>
    <w:rsid w:val="00F8230B"/>
    <w:rsid w:val="00F863C1"/>
    <w:rsid w:val="00F90701"/>
    <w:rsid w:val="00F909FF"/>
    <w:rsid w:val="00F948C6"/>
    <w:rsid w:val="00F94A53"/>
    <w:rsid w:val="00F976C1"/>
    <w:rsid w:val="00FA0405"/>
    <w:rsid w:val="00FA2532"/>
    <w:rsid w:val="00FA28A2"/>
    <w:rsid w:val="00FA32A5"/>
    <w:rsid w:val="00FA5DB0"/>
    <w:rsid w:val="00FA777F"/>
    <w:rsid w:val="00FB00A2"/>
    <w:rsid w:val="00FB21AC"/>
    <w:rsid w:val="00FB3D56"/>
    <w:rsid w:val="00FB4055"/>
    <w:rsid w:val="00FB5F5D"/>
    <w:rsid w:val="00FB631E"/>
    <w:rsid w:val="00FB68A5"/>
    <w:rsid w:val="00FB6A8D"/>
    <w:rsid w:val="00FB7BED"/>
    <w:rsid w:val="00FC09DB"/>
    <w:rsid w:val="00FC13C5"/>
    <w:rsid w:val="00FC3F39"/>
    <w:rsid w:val="00FC4FB4"/>
    <w:rsid w:val="00FC7277"/>
    <w:rsid w:val="00FC73D7"/>
    <w:rsid w:val="00FC78E4"/>
    <w:rsid w:val="00FC7CDC"/>
    <w:rsid w:val="00FC7ED0"/>
    <w:rsid w:val="00FD1716"/>
    <w:rsid w:val="00FD2F27"/>
    <w:rsid w:val="00FD308E"/>
    <w:rsid w:val="00FD445B"/>
    <w:rsid w:val="00FD5219"/>
    <w:rsid w:val="00FD5532"/>
    <w:rsid w:val="00FD64C3"/>
    <w:rsid w:val="00FD7317"/>
    <w:rsid w:val="00FE46FF"/>
    <w:rsid w:val="00FE500D"/>
    <w:rsid w:val="00FE611B"/>
    <w:rsid w:val="00FE6384"/>
    <w:rsid w:val="00FF020E"/>
    <w:rsid w:val="00FF0C84"/>
    <w:rsid w:val="00FF0EDC"/>
    <w:rsid w:val="00FF1C85"/>
    <w:rsid w:val="00FF367F"/>
    <w:rsid w:val="00FF60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0D7587"/>
  <w15:chartTrackingRefBased/>
  <w15:docId w15:val="{57F885A5-D815-4733-9279-719B48789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Angsana New" w:hAnsiTheme="minorHAnsi" w:cs="Angsana New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250A"/>
    <w:pPr>
      <w:suppressAutoHyphens/>
      <w:spacing w:after="0" w:line="240" w:lineRule="auto"/>
      <w:jc w:val="thaiDistribute"/>
    </w:pPr>
  </w:style>
  <w:style w:type="paragraph" w:styleId="Heading1">
    <w:name w:val="heading 1"/>
    <w:basedOn w:val="Normal"/>
    <w:next w:val="BodyText"/>
    <w:link w:val="Heading1Char"/>
    <w:uiPriority w:val="9"/>
    <w:unhideWhenUsed/>
    <w:qFormat/>
    <w:rsid w:val="00C75D44"/>
    <w:pPr>
      <w:keepNext/>
      <w:numPr>
        <w:numId w:val="1"/>
      </w:numPr>
      <w:spacing w:before="240" w:after="120"/>
      <w:outlineLvl w:val="0"/>
    </w:pPr>
    <w:rPr>
      <w:b/>
      <w:bCs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C75D44"/>
    <w:pPr>
      <w:keepNext/>
      <w:numPr>
        <w:ilvl w:val="1"/>
        <w:numId w:val="1"/>
      </w:numPr>
      <w:spacing w:before="200" w:after="120"/>
      <w:outlineLvl w:val="1"/>
    </w:pPr>
    <w:rPr>
      <w:b/>
      <w:bCs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C75D44"/>
    <w:pPr>
      <w:keepNext/>
      <w:numPr>
        <w:ilvl w:val="2"/>
        <w:numId w:val="1"/>
      </w:numPr>
      <w:spacing w:before="140" w:after="120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75D44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75D44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75D44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75D44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75D44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75D44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37A7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F37A7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2F37A7"/>
    <w:rPr>
      <w:b/>
      <w:bCs/>
    </w:rPr>
  </w:style>
  <w:style w:type="character" w:styleId="Hyperlink">
    <w:name w:val="Hyperlink"/>
    <w:uiPriority w:val="99"/>
    <w:rsid w:val="00C10419"/>
    <w:rPr>
      <w:color w:val="000080"/>
      <w:u w:val="single"/>
    </w:rPr>
  </w:style>
  <w:style w:type="paragraph" w:styleId="Caption">
    <w:name w:val="caption"/>
    <w:basedOn w:val="Normal"/>
    <w:uiPriority w:val="12"/>
    <w:qFormat/>
    <w:rsid w:val="009619A1"/>
    <w:pPr>
      <w:suppressLineNumbers/>
      <w:spacing w:before="120" w:after="120"/>
      <w:jc w:val="center"/>
    </w:pPr>
  </w:style>
  <w:style w:type="paragraph" w:styleId="Footer">
    <w:name w:val="footer"/>
    <w:basedOn w:val="Normal"/>
    <w:link w:val="FooterChar"/>
    <w:uiPriority w:val="13"/>
    <w:rsid w:val="00C75D44"/>
    <w:pPr>
      <w:suppressLineNumbers/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13"/>
    <w:rsid w:val="002F37A7"/>
    <w:rPr>
      <w:rFonts w:ascii="TH Sarabun New" w:hAnsi="TH Sarabun New" w:cs="TH Sarabun New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75D44"/>
    <w:pPr>
      <w:keepLines/>
      <w:numPr>
        <w:numId w:val="0"/>
      </w:numPr>
      <w:suppressAutoHyphens w:val="0"/>
      <w:spacing w:after="0"/>
      <w:outlineLvl w:val="9"/>
    </w:pPr>
    <w:rPr>
      <w:rFonts w:eastAsia="Times New Roman"/>
      <w:b w:val="0"/>
      <w:bCs w:val="0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96F8E"/>
    <w:pPr>
      <w:tabs>
        <w:tab w:val="left" w:pos="440"/>
        <w:tab w:val="right" w:leader="dot" w:pos="9016"/>
      </w:tabs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996F8E"/>
    <w:pPr>
      <w:tabs>
        <w:tab w:val="left" w:pos="660"/>
        <w:tab w:val="right" w:leader="dot" w:pos="9016"/>
      </w:tabs>
      <w:ind w:left="245"/>
    </w:pPr>
  </w:style>
  <w:style w:type="table" w:styleId="TableGrid">
    <w:name w:val="Table Grid"/>
    <w:basedOn w:val="TableNormal"/>
    <w:uiPriority w:val="39"/>
    <w:rsid w:val="00C1041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C10419"/>
    <w:rPr>
      <w:i/>
      <w:iCs/>
    </w:rPr>
  </w:style>
  <w:style w:type="paragraph" w:styleId="ListParagraph">
    <w:name w:val="List Paragraph"/>
    <w:basedOn w:val="Normal"/>
    <w:uiPriority w:val="34"/>
    <w:qFormat/>
    <w:rsid w:val="00C75D44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C10419"/>
    <w:pPr>
      <w:spacing w:after="120"/>
    </w:pPr>
    <w:rPr>
      <w:rFonts w:cs="Mangal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rsid w:val="00C10419"/>
    <w:rPr>
      <w:rFonts w:ascii="Liberation Serif" w:eastAsia="Droid Sans Fallback" w:hAnsi="Liberation Serif" w:cs="Mangal"/>
      <w:kern w:val="1"/>
      <w:sz w:val="24"/>
      <w:szCs w:val="21"/>
      <w:lang w:eastAsia="zh-CN" w:bidi="hi-IN"/>
    </w:rPr>
  </w:style>
  <w:style w:type="paragraph" w:styleId="Header">
    <w:name w:val="header"/>
    <w:basedOn w:val="Normal"/>
    <w:link w:val="HeaderChar"/>
    <w:uiPriority w:val="13"/>
    <w:rsid w:val="00C75D4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13"/>
    <w:rsid w:val="002F37A7"/>
    <w:rPr>
      <w:rFonts w:ascii="TH Sarabun New" w:hAnsi="TH Sarabun New" w:cs="TH Sarabun New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EE4DC4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C75D4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75D44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75D44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75D44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75D44"/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75D4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paragraph" w:styleId="Bibliography">
    <w:name w:val="Bibliography"/>
    <w:basedOn w:val="Normal"/>
    <w:next w:val="Normal"/>
    <w:uiPriority w:val="37"/>
    <w:unhideWhenUsed/>
    <w:rsid w:val="0013058E"/>
  </w:style>
  <w:style w:type="paragraph" w:styleId="FootnoteText">
    <w:name w:val="footnote text"/>
    <w:basedOn w:val="Normal"/>
    <w:link w:val="FootnoteTextChar"/>
    <w:uiPriority w:val="99"/>
    <w:semiHidden/>
    <w:unhideWhenUsed/>
    <w:rsid w:val="00302870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02870"/>
    <w:rPr>
      <w:sz w:val="20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302870"/>
    <w:rPr>
      <w:vertAlign w:val="superscript"/>
    </w:rPr>
  </w:style>
  <w:style w:type="paragraph" w:styleId="TOC3">
    <w:name w:val="toc 3"/>
    <w:basedOn w:val="Normal"/>
    <w:next w:val="Normal"/>
    <w:autoRedefine/>
    <w:uiPriority w:val="39"/>
    <w:unhideWhenUsed/>
    <w:rsid w:val="0033577E"/>
    <w:pPr>
      <w:tabs>
        <w:tab w:val="left" w:pos="1320"/>
        <w:tab w:val="right" w:leader="dot" w:pos="9016"/>
      </w:tabs>
      <w:spacing w:after="100"/>
      <w:ind w:left="640"/>
    </w:pPr>
    <w:rPr>
      <w:rFonts w:ascii="TH SarabunPSK" w:hAnsi="TH SarabunPSK" w:cs="TH SarabunPSK"/>
      <w:noProof/>
    </w:rPr>
  </w:style>
  <w:style w:type="paragraph" w:styleId="NormalWeb">
    <w:name w:val="Normal (Web)"/>
    <w:basedOn w:val="Normal"/>
    <w:uiPriority w:val="99"/>
    <w:semiHidden/>
    <w:unhideWhenUsed/>
    <w:rsid w:val="00CE32E7"/>
    <w:pPr>
      <w:suppressAutoHyphen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E099F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3625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3625F"/>
    <w:rPr>
      <w:rFonts w:ascii="Courier New" w:eastAsia="Times New Roman" w:hAnsi="Courier New" w:cs="Courier New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A4C0E"/>
    <w:rPr>
      <w:color w:val="666666"/>
    </w:rPr>
  </w:style>
  <w:style w:type="character" w:styleId="FollowedHyperlink">
    <w:name w:val="FollowedHyperlink"/>
    <w:basedOn w:val="DefaultParagraphFont"/>
    <w:uiPriority w:val="99"/>
    <w:semiHidden/>
    <w:unhideWhenUsed/>
    <w:rsid w:val="00F5277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27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0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1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18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1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139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561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716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23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30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3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76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151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423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27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28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07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97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86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1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7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9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9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37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40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9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4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2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5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9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7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9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9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4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7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8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9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6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6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1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9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4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5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62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60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2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61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80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058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4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2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66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7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7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94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84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29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3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2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63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75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9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4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5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7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1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51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8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4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1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0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2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6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3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7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0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8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6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8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0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8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73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29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9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0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75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6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2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9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11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90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5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85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85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63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7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1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03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2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6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45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0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8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7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4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0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5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3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0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9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23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7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68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89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6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51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627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92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75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58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426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569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94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4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55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53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6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5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1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72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63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3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5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0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98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94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00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05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94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13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9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7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5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6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5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6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1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4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9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00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7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7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91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9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70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26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0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9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0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9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14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8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8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65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7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5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8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3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0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4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9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75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3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083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9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74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3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15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9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82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4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68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04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14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7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70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76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8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0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2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3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5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0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3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1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5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2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17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9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4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image" Target="media/image27.png"/><Relationship Id="rId21" Type="http://schemas.openxmlformats.org/officeDocument/2006/relationships/image" Target="media/image9.png"/><Relationship Id="rId34" Type="http://schemas.openxmlformats.org/officeDocument/2006/relationships/image" Target="media/image22.jpe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50" Type="http://schemas.openxmlformats.org/officeDocument/2006/relationships/image" Target="media/image38.png"/><Relationship Id="rId55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9" Type="http://schemas.openxmlformats.org/officeDocument/2006/relationships/image" Target="media/image17.png"/><Relationship Id="rId11" Type="http://schemas.openxmlformats.org/officeDocument/2006/relationships/footer" Target="footer1.xml"/><Relationship Id="rId24" Type="http://schemas.openxmlformats.org/officeDocument/2006/relationships/image" Target="media/image12.png"/><Relationship Id="rId32" Type="http://schemas.openxmlformats.org/officeDocument/2006/relationships/image" Target="media/image20.jpe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3" Type="http://schemas.openxmlformats.org/officeDocument/2006/relationships/hyperlink" Target="https://drive.google.com/drive/folders/1Ec1rohDuirw-QXnumup4d0dW9QuCtK40?usp=sharing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jpe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56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image" Target="media/image39.png"/><Relationship Id="rId3" Type="http://schemas.openxmlformats.org/officeDocument/2006/relationships/customXml" Target="../customXml/item3.xml"/><Relationship Id="rId12" Type="http://schemas.openxmlformats.org/officeDocument/2006/relationships/footer" Target="footer2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20" Type="http://schemas.openxmlformats.org/officeDocument/2006/relationships/image" Target="media/image8.png"/><Relationship Id="rId41" Type="http://schemas.openxmlformats.org/officeDocument/2006/relationships/image" Target="media/image29.png"/><Relationship Id="rId54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81FC943-CB76-4C29-8DF0-3F2DC945A9E7}">
  <we:reference id="4b785c87-866c-4bad-85d8-5d1ae467ac9a" version="3.12.1.0" store="EXCatalog" storeType="EXCatalog"/>
  <we:alternateReferences>
    <we:reference id="WA104381909" version="3.12.1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3178FB8FBC0944B8323AA1BCD72E87" ma:contentTypeVersion="13" ma:contentTypeDescription="Create a new document." ma:contentTypeScope="" ma:versionID="a1e90e4c1591cb382f0750effcaf37b9">
  <xsd:schema xmlns:xsd="http://www.w3.org/2001/XMLSchema" xmlns:xs="http://www.w3.org/2001/XMLSchema" xmlns:p="http://schemas.microsoft.com/office/2006/metadata/properties" xmlns:ns3="83842c24-89f4-4b2e-90b5-93d0f8256457" xmlns:ns4="69f9e753-3145-4b44-8536-ced619d506a4" targetNamespace="http://schemas.microsoft.com/office/2006/metadata/properties" ma:root="true" ma:fieldsID="97e60f03aef9cef000041271fa941fdc" ns3:_="" ns4:_="">
    <xsd:import namespace="83842c24-89f4-4b2e-90b5-93d0f8256457"/>
    <xsd:import namespace="69f9e753-3145-4b44-8536-ced619d506a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842c24-89f4-4b2e-90b5-93d0f82564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f9e753-3145-4b44-8536-ced619d506a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J08</b:Tag>
    <b:SourceType>JournalArticle</b:SourceType>
    <b:Guid>{7470C50B-C270-4E01-8E0A-184B6060AC56}</b:Guid>
    <b:Author>
      <b:Author>
        <b:Corporate>National Electrical Manufacturers Association</b:Corporate>
      </b:Author>
    </b:Author>
    <b:Title>The Transmission Line Arrestor</b:Title>
    <b:JournalName>The Many Uses of Transmission Line Arresters</b:JournalName>
    <b:Year>2022</b:Year>
    <b:Pages>1-8</b:Pages>
    <b:Volume>1</b:Volume>
    <b:Issue>1-3</b:Issue>
    <b:LCID>en-US</b:LCID>
    <b:RefOrder>1</b:RefOrder>
  </b:Source>
  <b:Source>
    <b:Tag>Rei23</b:Tag>
    <b:SourceType>DocumentFromInternetSite</b:SourceType>
    <b:Guid>{6B5BBE5A-86A6-43F0-9A97-E6DF32E5856F}</b:Guid>
    <b:Author>
      <b:Author>
        <b:NameList>
          <b:Person>
            <b:Last>Günther</b:Last>
            <b:First>Reinhard</b:First>
          </b:Person>
        </b:NameList>
      </b:Author>
    </b:Author>
    <b:Title>clouglobal news</b:Title>
    <b:Year>2023</b:Year>
    <b:URL>https://clouglobal.com/illuminating-the-dark-side-lightnings-assault-on-power-networks/</b:URL>
    <b:JournalName>CLOUDGLOBAL NEWS</b:JournalName>
    <b:Pages>1-2</b:Pages>
    <b:Volume>1</b:Volume>
    <b:Issue>1</b:Issue>
    <b:Month>Jul</b:Month>
    <b:Day>18</b:Day>
    <b:YearAccessed>2023</b:YearAccessed>
    <b:MonthAccessed>Nov</b:MonthAccessed>
    <b:DayAccessed>11</b:DayAccessed>
    <b:RefOrder>2</b:RefOrder>
  </b:Source>
  <b:Source>
    <b:Tag>Woo09</b:Tag>
    <b:SourceType>JournalArticle</b:SourceType>
    <b:Guid>{39782CBA-D4FF-45F6-A358-C0C7C37D2A0A}</b:Guid>
    <b:Author>
      <b:Author>
        <b:NameList>
          <b:Person>
            <b:Last>Woodworth</b:Last>
            <b:First>Jonathan</b:First>
          </b:Person>
        </b:NameList>
      </b:Author>
    </b:Author>
    <b:Title>arresterworks</b:Title>
    <b:Year>2009</b:Year>
    <b:Month>March</b:Month>
    <b:Day>6</b:Day>
    <b:YearAccessed>2023</b:YearAccessed>
    <b:MonthAccessed>11</b:MonthAccessed>
    <b:JournalName>What is a Transmission Line Arrester</b:JournalName>
    <b:Pages>1-7</b:Pages>
    <b:Volume>3</b:Volume>
    <b:Issue>1</b:Issue>
    <b:RefOrder>3</b:RefOrder>
  </b:Source>
  <b:Source>
    <b:Tag>Mar96</b:Tag>
    <b:SourceType>JournalArticle</b:SourceType>
    <b:Guid>{63F9F668-B70E-4331-8659-3F3BEB477EFE}</b:Guid>
    <b:Author>
      <b:Author>
        <b:NameList>
          <b:Person>
            <b:Last>Marco Dorigo</b:Last>
            <b:First>Vittorio</b:First>
            <b:Middle>Maniezzo, and Alberto Colorni</b:Middle>
          </b:Person>
        </b:NameList>
      </b:Author>
    </b:Author>
    <b:Title>Ant System: Optimization by a Colony of Cooperating Agents</b:Title>
    <b:JournalName>IEEE Transactions on Evolutionary Computation</b:JournalName>
    <b:Year>1996</b:Year>
    <b:Pages>1-26</b:Pages>
    <b:Volume>1</b:Volume>
    <b:Issue>12</b:Issue>
    <b:RefOrder>4</b:RefOrder>
  </b:Source>
  <b:Source>
    <b:Tag>Raf17</b:Tag>
    <b:SourceType>JournalArticle</b:SourceType>
    <b:Guid>{8F445988-23F0-47C3-B684-84D618CE64B6}</b:Guid>
    <b:Author>
      <b:Author>
        <b:NameList>
          <b:Person>
            <b:Last>Skinderowicz</b:Last>
            <b:First>Rafał</b:First>
          </b:Person>
        </b:NameList>
      </b:Author>
    </b:Author>
    <b:Title>An improved Ant Colony System for the Sequential Ordering Problem</b:Title>
    <b:JournalName>Artificial Life</b:JournalName>
    <b:Year>2017</b:Year>
    <b:Pages>1-30</b:Pages>
    <b:Volume>1</b:Volume>
    <b:Issue>12</b:Issue>
    <b:RefOrder>5</b:RefOrder>
  </b:Source>
  <b:Source>
    <b:Tag>Wik23</b:Tag>
    <b:SourceType>InternetSite</b:SourceType>
    <b:Guid>{E4ECD5CF-3C54-4B12-928D-6993598558EB}</b:Guid>
    <b:Title>Wikipedia</b:Title>
    <b:Year>2023</b:Year>
    <b:Author>
      <b:Author>
        <b:NameList>
          <b:Person>
            <b:Last>Sharmar</b:Last>
            <b:First>Ashish</b:First>
          </b:Person>
        </b:NameList>
      </b:Author>
    </b:Author>
    <b:ProductionCompany>Wikipedia Foundation, Inc</b:ProductionCompany>
    <b:Month>September</b:Month>
    <b:Day>26</b:Day>
    <b:YearAccessed>2023</b:YearAccessed>
    <b:MonthAccessed>January</b:MonthAccessed>
    <b:DayAccessed>12</b:DayAccessed>
    <b:URL>https://en.wikipedia.org/wiki/Metaheuristic</b:URL>
    <b:RefOrder>6</b:RefOrder>
  </b:Source>
</b:Sourc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3842c24-89f4-4b2e-90b5-93d0f8256457" xsi:nil="true"/>
  </documentManagement>
</p:properties>
</file>

<file path=customXml/itemProps1.xml><?xml version="1.0" encoding="utf-8"?>
<ds:datastoreItem xmlns:ds="http://schemas.openxmlformats.org/officeDocument/2006/customXml" ds:itemID="{81D5066D-322F-4A01-804E-C6CC1E7ED9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842c24-89f4-4b2e-90b5-93d0f8256457"/>
    <ds:schemaRef ds:uri="69f9e753-3145-4b44-8536-ced619d506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48B9F2-EEB6-44D6-A8B0-52D4866663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71A854-5BB4-4611-B746-B63712C4B3D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2C10ACC-BA6E-48BE-82C8-862C5F92AC9F}">
  <ds:schemaRefs>
    <ds:schemaRef ds:uri="http://schemas.microsoft.com/office/2006/metadata/properties"/>
    <ds:schemaRef ds:uri="http://schemas.microsoft.com/office/infopath/2007/PartnerControls"/>
    <ds:schemaRef ds:uri="83842c24-89f4-4b2e-90b5-93d0f825645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3</TotalTime>
  <Pages>45</Pages>
  <Words>7694</Words>
  <Characters>43862</Characters>
  <Application>Microsoft Office Word</Application>
  <DocSecurity>0</DocSecurity>
  <Lines>365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54</CharactersWithSpaces>
  <SharedDoc>false</SharedDoc>
  <HLinks>
    <vt:vector size="168" baseType="variant">
      <vt:variant>
        <vt:i4>124524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51390024</vt:lpwstr>
      </vt:variant>
      <vt:variant>
        <vt:i4>124524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51390023</vt:lpwstr>
      </vt:variant>
      <vt:variant>
        <vt:i4>124524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51390022</vt:lpwstr>
      </vt:variant>
      <vt:variant>
        <vt:i4>124524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51390021</vt:lpwstr>
      </vt:variant>
      <vt:variant>
        <vt:i4>124524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51390020</vt:lpwstr>
      </vt:variant>
      <vt:variant>
        <vt:i4>104863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51390019</vt:lpwstr>
      </vt:variant>
      <vt:variant>
        <vt:i4>104863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51390018</vt:lpwstr>
      </vt:variant>
      <vt:variant>
        <vt:i4>104863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51390017</vt:lpwstr>
      </vt:variant>
      <vt:variant>
        <vt:i4>10486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51390016</vt:lpwstr>
      </vt:variant>
      <vt:variant>
        <vt:i4>104863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51390015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51390014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51390013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51390012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51390011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51390010</vt:lpwstr>
      </vt:variant>
      <vt:variant>
        <vt:i4>111416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51390009</vt:lpwstr>
      </vt:variant>
      <vt:variant>
        <vt:i4>111416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51390008</vt:lpwstr>
      </vt:variant>
      <vt:variant>
        <vt:i4>111416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51390007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51390006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1390005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1390004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1390003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1390002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1390001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1390000</vt:lpwstr>
      </vt:variant>
      <vt:variant>
        <vt:i4>11141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1389999</vt:lpwstr>
      </vt:variant>
      <vt:variant>
        <vt:i4>11141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1389998</vt:lpwstr>
      </vt:variant>
      <vt:variant>
        <vt:i4>11141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138999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sitpol Chirapongsananurak</dc:creator>
  <cp:keywords/>
  <dc:description/>
  <cp:lastModifiedBy>Teerawat Lertumpornwit</cp:lastModifiedBy>
  <cp:revision>74</cp:revision>
  <cp:lastPrinted>2025-04-24T13:37:00Z</cp:lastPrinted>
  <dcterms:created xsi:type="dcterms:W3CDTF">2025-02-10T12:57:00Z</dcterms:created>
  <dcterms:modified xsi:type="dcterms:W3CDTF">2025-04-25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3178FB8FBC0944B8323AA1BCD72E87</vt:lpwstr>
  </property>
</Properties>
</file>